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7C902" w14:textId="583BF1AE" w:rsidR="00610075" w:rsidRDefault="00610075" w:rsidP="001A4E7E">
      <w:pPr>
        <w:ind w:left="0" w:firstLine="0"/>
      </w:pPr>
    </w:p>
    <w:p w14:paraId="0EB392DB" w14:textId="1A158B97" w:rsidR="00610075" w:rsidRDefault="00610075" w:rsidP="001A4E7E">
      <w:pPr>
        <w:ind w:left="0" w:firstLine="0"/>
      </w:pPr>
    </w:p>
    <w:p w14:paraId="4798E3E4" w14:textId="3D616E1B" w:rsidR="00610075" w:rsidRDefault="00610075" w:rsidP="001A4E7E">
      <w:pPr>
        <w:ind w:left="0" w:firstLine="0"/>
      </w:pPr>
    </w:p>
    <w:p w14:paraId="5DC9D68D" w14:textId="2338C9C6" w:rsidR="000B5C6B" w:rsidRDefault="000B5C6B" w:rsidP="001A4E7E">
      <w:pPr>
        <w:ind w:left="0" w:firstLine="0"/>
      </w:pPr>
    </w:p>
    <w:p w14:paraId="54A16FA5" w14:textId="3F3E337F" w:rsidR="000B5C6B" w:rsidRDefault="000B5C6B" w:rsidP="001A4E7E">
      <w:pPr>
        <w:ind w:left="0" w:firstLine="0"/>
      </w:pPr>
    </w:p>
    <w:p w14:paraId="504A702B" w14:textId="409963DC" w:rsidR="004B2ADE" w:rsidRDefault="004B2ADE" w:rsidP="001A4E7E">
      <w:pPr>
        <w:ind w:left="0" w:firstLine="0"/>
      </w:pPr>
    </w:p>
    <w:p w14:paraId="5798C4F0" w14:textId="77777777" w:rsidR="00912A9A" w:rsidRDefault="00912A9A" w:rsidP="001A4E7E">
      <w:pPr>
        <w:ind w:left="0" w:firstLine="0"/>
      </w:pPr>
    </w:p>
    <w:p w14:paraId="4C23FF09" w14:textId="77777777" w:rsidR="000733AF" w:rsidRDefault="000733AF" w:rsidP="000733AF">
      <w:pPr>
        <w:ind w:left="0" w:firstLine="0"/>
        <w:jc w:val="center"/>
      </w:pPr>
      <w:r>
        <w:t>Examination of Latin language ideology construction in modern media</w:t>
      </w:r>
    </w:p>
    <w:p w14:paraId="690CA572" w14:textId="1BFBE0E7" w:rsidR="00610075" w:rsidRDefault="000733AF" w:rsidP="000733AF">
      <w:pPr>
        <w:ind w:left="0" w:firstLine="0"/>
        <w:jc w:val="center"/>
      </w:pPr>
      <w:r>
        <w:t>and influences from the Living Latin Movement</w:t>
      </w:r>
    </w:p>
    <w:p w14:paraId="5719F6A4" w14:textId="1A17C906" w:rsidR="00610075" w:rsidRDefault="00610075" w:rsidP="001A4E7E">
      <w:pPr>
        <w:ind w:left="0" w:firstLine="0"/>
      </w:pPr>
    </w:p>
    <w:p w14:paraId="1D879DAF" w14:textId="76B90662" w:rsidR="00610075" w:rsidRDefault="00610075" w:rsidP="001A4E7E">
      <w:pPr>
        <w:ind w:left="0" w:firstLine="0"/>
      </w:pPr>
    </w:p>
    <w:p w14:paraId="030150AB" w14:textId="419CBE9C" w:rsidR="00610075" w:rsidRDefault="00610075" w:rsidP="001A4E7E">
      <w:pPr>
        <w:ind w:left="0" w:firstLine="0"/>
      </w:pPr>
    </w:p>
    <w:p w14:paraId="35494ED3" w14:textId="5861BA8F" w:rsidR="00610075" w:rsidRDefault="00610075" w:rsidP="001A4E7E">
      <w:pPr>
        <w:ind w:left="0" w:firstLine="0"/>
      </w:pPr>
    </w:p>
    <w:p w14:paraId="588A7B61" w14:textId="517EF3AB" w:rsidR="004C3773" w:rsidRDefault="00E02C94" w:rsidP="004C3773">
      <w:pPr>
        <w:ind w:left="0" w:firstLine="0"/>
        <w:jc w:val="center"/>
      </w:pPr>
      <w:r>
        <w:t>Sarah “</w:t>
      </w:r>
      <w:r w:rsidR="004C3773">
        <w:t>Nicky</w:t>
      </w:r>
      <w:r>
        <w:t>”</w:t>
      </w:r>
      <w:r w:rsidR="004C3773">
        <w:t xml:space="preserve"> Rhymes</w:t>
      </w:r>
    </w:p>
    <w:p w14:paraId="53AC2ED9" w14:textId="3B0EB6A7" w:rsidR="004C3773" w:rsidRDefault="004C3773" w:rsidP="004C3773">
      <w:pPr>
        <w:ind w:left="0" w:firstLine="0"/>
        <w:jc w:val="center"/>
      </w:pPr>
      <w:r>
        <w:t>University of Toledo</w:t>
      </w:r>
    </w:p>
    <w:p w14:paraId="383EEBD9" w14:textId="40077214" w:rsidR="00610075" w:rsidRDefault="004C3773" w:rsidP="004C3773">
      <w:pPr>
        <w:ind w:left="0" w:firstLine="0"/>
        <w:jc w:val="center"/>
      </w:pPr>
      <w:r>
        <w:t>J</w:t>
      </w:r>
      <w:r w:rsidR="004B2D91">
        <w:t>uly</w:t>
      </w:r>
      <w:r>
        <w:t xml:space="preserve"> 2021</w:t>
      </w:r>
    </w:p>
    <w:p w14:paraId="4F8D8976" w14:textId="75200BF3" w:rsidR="0066400C" w:rsidRDefault="00610075" w:rsidP="0066400C">
      <w:r>
        <w:br w:type="page"/>
      </w:r>
    </w:p>
    <w:p w14:paraId="697751A6" w14:textId="7C0E5029" w:rsidR="0066400C" w:rsidRDefault="00311268" w:rsidP="0066400C">
      <w:pPr>
        <w:ind w:left="0" w:firstLine="0"/>
        <w:jc w:val="center"/>
      </w:pPr>
      <w:r>
        <w:lastRenderedPageBreak/>
        <w:t>Abstract</w:t>
      </w:r>
    </w:p>
    <w:p w14:paraId="1042274D" w14:textId="38E1817B" w:rsidR="00BB6965" w:rsidRDefault="00664DC4" w:rsidP="005C6DF4">
      <w:pPr>
        <w:ind w:left="360" w:firstLine="360"/>
      </w:pPr>
      <w:r>
        <w:t xml:space="preserve">This thesis examines Latin language ideology construction in modern media and compares them to those of the Living Latin Movement, which began in the 1800s. </w:t>
      </w:r>
      <w:r w:rsidR="007F3757">
        <w:t xml:space="preserve">Various </w:t>
      </w:r>
      <w:r>
        <w:t>tv show/film genres and different social media platforms that actively use Latin</w:t>
      </w:r>
      <w:r w:rsidR="007F3757">
        <w:t xml:space="preserve"> were looked at to gather this information</w:t>
      </w:r>
      <w:r w:rsidR="00F13CD6">
        <w:t xml:space="preserve">. </w:t>
      </w:r>
      <w:r>
        <w:t xml:space="preserve">It was hypothesized </w:t>
      </w:r>
      <w:r w:rsidR="004252F3">
        <w:t xml:space="preserve">that </w:t>
      </w:r>
      <w:r>
        <w:t xml:space="preserve">the Latin language ideologies in popular culture outweigh those championed </w:t>
      </w:r>
      <w:r w:rsidR="004252F3">
        <w:t xml:space="preserve">by </w:t>
      </w:r>
      <w:r>
        <w:t>the Living Latin Movement because of easier access to them</w:t>
      </w:r>
      <w:r w:rsidR="003B3D4E">
        <w:t>.</w:t>
      </w:r>
      <w:r>
        <w:t xml:space="preserve"> </w:t>
      </w:r>
      <w:r w:rsidR="0028431E">
        <w:t>However</w:t>
      </w:r>
      <w:r w:rsidR="00F013E9">
        <w:t>,</w:t>
      </w:r>
      <w:r w:rsidR="005D73EE">
        <w:t xml:space="preserve"> while</w:t>
      </w:r>
      <w:r w:rsidR="0028431E">
        <w:t xml:space="preserve"> the questions posed in this were unable to be fully answer</w:t>
      </w:r>
      <w:r w:rsidR="00657D9B">
        <w:t>ed</w:t>
      </w:r>
      <w:r w:rsidR="005D73EE">
        <w:t>, t</w:t>
      </w:r>
      <w:r w:rsidR="0028431E">
        <w:t>hey help fill in gaps about the presence of Latin in modern popular culture.</w:t>
      </w:r>
      <w:r w:rsidR="00F013E9">
        <w:t xml:space="preserve"> Findings appeared to differ in cases of </w:t>
      </w:r>
      <w:r w:rsidR="00C171C6">
        <w:t>t</w:t>
      </w:r>
      <w:r w:rsidR="00F013E9">
        <w:t>v show</w:t>
      </w:r>
      <w:r w:rsidR="00657D9B">
        <w:t>s</w:t>
      </w:r>
      <w:r w:rsidR="00F013E9">
        <w:t>/</w:t>
      </w:r>
      <w:r w:rsidR="009F1977">
        <w:t>films</w:t>
      </w:r>
      <w:r w:rsidR="00F013E9">
        <w:t xml:space="preserve"> but compare in </w:t>
      </w:r>
      <w:r w:rsidR="000C6E3F">
        <w:t>cases of social media and from survey respondents.</w:t>
      </w:r>
      <w:r w:rsidR="00B739F1">
        <w:t xml:space="preserve"> </w:t>
      </w:r>
      <w:r w:rsidR="00C60E02">
        <w:t>One p</w:t>
      </w:r>
      <w:r w:rsidR="00B739F1">
        <w:t>ot</w:t>
      </w:r>
      <w:r w:rsidR="00C9570F">
        <w:t>ential</w:t>
      </w:r>
      <w:r w:rsidR="00B739F1">
        <w:t xml:space="preserve"> solution </w:t>
      </w:r>
      <w:r w:rsidR="009F1977">
        <w:t>for</w:t>
      </w:r>
      <w:r w:rsidR="00B739F1">
        <w:t xml:space="preserve"> the Living Latin Movement and other</w:t>
      </w:r>
      <w:r w:rsidR="00C9570F">
        <w:t xml:space="preserve"> revitalization efforts in a similar situation could </w:t>
      </w:r>
      <w:r w:rsidR="00372770">
        <w:t>be</w:t>
      </w:r>
      <w:r w:rsidR="00BB6965" w:rsidRPr="00BB6965">
        <w:t xml:space="preserve"> to subscribe to Perley’s (2013) concept of emergent vitalities.</w:t>
      </w:r>
    </w:p>
    <w:p w14:paraId="3301CF2B" w14:textId="45775BE1" w:rsidR="00747EC3" w:rsidRDefault="003B3D4E" w:rsidP="003B3D4E">
      <w:r>
        <w:br w:type="page"/>
      </w:r>
    </w:p>
    <w:p w14:paraId="72B93A68" w14:textId="77777777" w:rsidR="006104E9" w:rsidRPr="00C5708A" w:rsidRDefault="006104E9" w:rsidP="006104E9">
      <w:pPr>
        <w:rPr>
          <w:b/>
          <w:bCs/>
          <w:i/>
          <w:iCs/>
          <w:sz w:val="32"/>
          <w:szCs w:val="32"/>
          <w:u w:val="single"/>
        </w:rPr>
      </w:pPr>
      <w:r w:rsidRPr="00C5708A">
        <w:rPr>
          <w:b/>
          <w:bCs/>
          <w:i/>
          <w:iCs/>
          <w:sz w:val="32"/>
          <w:szCs w:val="32"/>
          <w:u w:val="single"/>
        </w:rPr>
        <w:lastRenderedPageBreak/>
        <w:t xml:space="preserve">Introduction: </w:t>
      </w:r>
    </w:p>
    <w:p w14:paraId="4702A416" w14:textId="0F27C558" w:rsidR="006104E9" w:rsidRDefault="006104E9" w:rsidP="00FF2BDB">
      <w:pPr>
        <w:ind w:firstLine="720"/>
      </w:pPr>
      <w:r>
        <w:t xml:space="preserve">By today's standards, the Latin Language is often considered a "dead" language, and people argue that </w:t>
      </w:r>
      <w:r w:rsidR="009C243E">
        <w:t>t</w:t>
      </w:r>
      <w:r>
        <w:t xml:space="preserve">he Latin language </w:t>
      </w:r>
      <w:r w:rsidR="009C243E">
        <w:t>usage survives only in</w:t>
      </w:r>
      <w:r>
        <w:t xml:space="preserve"> medical or legal realms </w:t>
      </w:r>
      <w:r w:rsidR="009C243E">
        <w:t xml:space="preserve">of cultural life </w:t>
      </w:r>
      <w:r>
        <w:t>(</w:t>
      </w:r>
      <w:r w:rsidR="009C243E" w:rsidRPr="009C243E">
        <w:t>Naylor 2020</w:t>
      </w:r>
      <w:r w:rsidR="009C243E">
        <w:t xml:space="preserve">; </w:t>
      </w:r>
      <w:r>
        <w:t>Roberts 2020).</w:t>
      </w:r>
      <w:r w:rsidR="009C243E">
        <w:t xml:space="preserve"> However, it does not fit a classic definition of a </w:t>
      </w:r>
      <w:r w:rsidR="003060FF">
        <w:t>true</w:t>
      </w:r>
      <w:r w:rsidR="009C243E">
        <w:t xml:space="preserve"> “dead” language (Heller and Lashbrook 1963; Leonhardt 201</w:t>
      </w:r>
      <w:r w:rsidR="003060FF">
        <w:t>3).</w:t>
      </w:r>
      <w:r>
        <w:t xml:space="preserve"> </w:t>
      </w:r>
      <w:r w:rsidR="00BC358B">
        <w:t>For example</w:t>
      </w:r>
      <w:r w:rsidR="005A62DA">
        <w:t>,</w:t>
      </w:r>
      <w:r w:rsidR="00BC358B">
        <w:t xml:space="preserve"> Leonhardt</w:t>
      </w:r>
      <w:r w:rsidR="00A7289E">
        <w:t xml:space="preserve"> </w:t>
      </w:r>
      <w:r w:rsidR="00BC358B">
        <w:t>(2013)</w:t>
      </w:r>
      <w:r w:rsidR="005A62DA">
        <w:t>,</w:t>
      </w:r>
      <w:r w:rsidR="00BC358B">
        <w:t xml:space="preserve"> </w:t>
      </w:r>
      <w:r w:rsidR="009C243E">
        <w:t>points out</w:t>
      </w:r>
      <w:r w:rsidR="00435BB3">
        <w:t xml:space="preserve"> that Latin is found in unexpected places </w:t>
      </w:r>
      <w:r w:rsidR="00E92931">
        <w:t xml:space="preserve">and uses </w:t>
      </w:r>
      <w:r w:rsidR="009C243E">
        <w:t>such as</w:t>
      </w:r>
      <w:r w:rsidR="00E92931">
        <w:t xml:space="preserve"> </w:t>
      </w:r>
      <w:r w:rsidR="00FF10C4">
        <w:t>people getting tatt</w:t>
      </w:r>
      <w:r w:rsidR="00F4022E">
        <w:t>oo</w:t>
      </w:r>
      <w:r w:rsidR="009C243E">
        <w:t>ed</w:t>
      </w:r>
      <w:r w:rsidR="00F4022E">
        <w:t xml:space="preserve"> </w:t>
      </w:r>
      <w:r w:rsidR="009C243E">
        <w:t>in</w:t>
      </w:r>
      <w:r w:rsidR="00F4022E">
        <w:t xml:space="preserve"> Latin words</w:t>
      </w:r>
      <w:r w:rsidR="000C4610">
        <w:t xml:space="preserve"> like </w:t>
      </w:r>
      <w:r w:rsidR="0060100F">
        <w:t>“</w:t>
      </w:r>
      <w:r w:rsidR="000C4610">
        <w:rPr>
          <w:i/>
          <w:iCs/>
        </w:rPr>
        <w:t>quod me nurtrit me</w:t>
      </w:r>
      <w:r w:rsidR="0060100F">
        <w:rPr>
          <w:i/>
          <w:iCs/>
        </w:rPr>
        <w:t xml:space="preserve"> destruit” </w:t>
      </w:r>
      <w:r w:rsidR="009C243E">
        <w:t>(translation:</w:t>
      </w:r>
      <w:r w:rsidR="0060100F">
        <w:t xml:space="preserve"> What nourishes me also destroys me</w:t>
      </w:r>
      <w:r w:rsidR="009C243E">
        <w:t>)</w:t>
      </w:r>
      <w:r w:rsidR="00205726">
        <w:t>.</w:t>
      </w:r>
      <w:r>
        <w:t xml:space="preserve"> Despite the popular misconception of the prevalence of what </w:t>
      </w:r>
      <w:r w:rsidR="009C243E">
        <w:t>Perley (2012) would</w:t>
      </w:r>
      <w:r>
        <w:t xml:space="preserve"> call a zombi</w:t>
      </w:r>
      <w:r w:rsidR="009C243E">
        <w:t>e</w:t>
      </w:r>
      <w:r>
        <w:t xml:space="preserve"> language, Latin has been undergoing a sort of revival known as the “Living Latin movement.” This movement centers around contemporary Latin users and teachers of Latin who hold two main goals; (1) to revive the Latin language for its use in the modern world and (2) </w:t>
      </w:r>
      <w:r w:rsidR="00145ECF">
        <w:t xml:space="preserve">to </w:t>
      </w:r>
      <w:r>
        <w:t xml:space="preserve">make learning the language more </w:t>
      </w:r>
      <w:r w:rsidR="009C243E">
        <w:t>enjoyable</w:t>
      </w:r>
      <w:r>
        <w:t xml:space="preserve"> by applying modern language teaching techniques of today (Llyod 2016). With this in mind, the movement's aims would have us reconsider the Latin Language today, even as it continues to remain present in popular culture through TV shows and movies as well as social media. </w:t>
      </w:r>
    </w:p>
    <w:p w14:paraId="4B5DC705" w14:textId="0C484D19" w:rsidR="006104E9" w:rsidRDefault="006104E9" w:rsidP="006104E9">
      <w:pPr>
        <w:ind w:firstLine="720"/>
      </w:pPr>
      <w:r>
        <w:t>In pop culture, Latin has been used in various ways and in multiple genres, including supernatural and fantasy, where for example, characters cast spells,</w:t>
      </w:r>
      <w:r w:rsidR="008D7CE5">
        <w:t xml:space="preserve"> or</w:t>
      </w:r>
      <w:r>
        <w:t xml:space="preserve"> recite </w:t>
      </w:r>
      <w:r w:rsidR="003060FF">
        <w:t>prayers</w:t>
      </w:r>
      <w:r>
        <w:t xml:space="preserve"> in Latin. Legal dramas, such as </w:t>
      </w:r>
      <w:r w:rsidR="003060FF">
        <w:t xml:space="preserve">the popular </w:t>
      </w:r>
      <w:r w:rsidR="00292502">
        <w:t>“</w:t>
      </w:r>
      <w:r>
        <w:t>Law and Order</w:t>
      </w:r>
      <w:r w:rsidR="008D7CE5">
        <w:t>”, (and</w:t>
      </w:r>
      <w:r w:rsidR="003060FF">
        <w:t xml:space="preserve"> all its iterations)</w:t>
      </w:r>
      <w:r>
        <w:t xml:space="preserve"> tend to exhibit Latin as a "technical language"</w:t>
      </w:r>
      <w:r w:rsidR="003060FF">
        <w:t xml:space="preserve"> engaged in efforts</w:t>
      </w:r>
      <w:r>
        <w:t xml:space="preserve"> to help win a case</w:t>
      </w:r>
      <w:r w:rsidR="003060FF">
        <w:t xml:space="preserve"> by citing a pertinent legal precedent</w:t>
      </w:r>
      <w:r>
        <w:t xml:space="preserve">. Alternatively, in period dramas, it is often used as a communication method, with full-length conversations occurring in Latin throughout entire scenes. </w:t>
      </w:r>
      <w:r w:rsidR="008D7CE5">
        <w:t>Different</w:t>
      </w:r>
      <w:r>
        <w:t xml:space="preserve"> social media platforms such as Facebook and Twitter host spaces for users to share writing </w:t>
      </w:r>
      <w:r w:rsidR="003A4D31">
        <w:t>Latin and</w:t>
      </w:r>
      <w:r w:rsidR="001B735E">
        <w:t xml:space="preserve"> </w:t>
      </w:r>
      <w:r>
        <w:t xml:space="preserve">helping them learn the language. Latin in social media is also used to discuss topics such as art and is even utilized in memes. </w:t>
      </w:r>
    </w:p>
    <w:p w14:paraId="53F182DE" w14:textId="21A205EA" w:rsidR="006104E9" w:rsidRDefault="00FC7141" w:rsidP="00FC25D6">
      <w:pPr>
        <w:ind w:firstLine="720"/>
      </w:pPr>
      <w:r>
        <w:t>The i</w:t>
      </w:r>
      <w:r w:rsidR="006104E9">
        <w:t>ncorporat</w:t>
      </w:r>
      <w:r w:rsidR="008D7CE5">
        <w:t>ion of</w:t>
      </w:r>
      <w:r w:rsidR="006104E9">
        <w:t xml:space="preserve"> Latin</w:t>
      </w:r>
      <w:r w:rsidR="008D7CE5">
        <w:t xml:space="preserve"> Language in pop culture media and more recently into</w:t>
      </w:r>
      <w:r w:rsidR="006104E9">
        <w:t xml:space="preserve"> social media has undoubtedly caused various linguistic ideologies about Latin to form, which may parallel the Living Latin movement that people in academia are promoting. Such divergent emerging ideologies may thwart the intentions of what the movement is trying to do. Given this disparate set of circumstances where the Latin language is finding usage, this thesis aims to identify</w:t>
      </w:r>
      <w:r w:rsidR="008E4259">
        <w:t>;</w:t>
      </w:r>
      <w:r w:rsidR="006104E9">
        <w:t xml:space="preserve"> what Latin Language ideologies are actively being constructed and maintained through the use of Latin in social media through platforms such as YouTube, Facebook, Twitter, and "Popular" TV shows across different genres, including supernatural, medical, and legal dramas. Additionally, I query how these ideologies correspond with the more vividly expressed ideologies of the Living Latin movement</w:t>
      </w:r>
      <w:r w:rsidR="00B630B1">
        <w:t xml:space="preserve">. </w:t>
      </w:r>
      <w:r w:rsidR="006104E9">
        <w:t xml:space="preserve">This intends to underscore </w:t>
      </w:r>
      <w:bookmarkStart w:id="0" w:name="_Hlk73867384"/>
      <w:r w:rsidR="00F4505C">
        <w:t xml:space="preserve">that </w:t>
      </w:r>
      <w:r w:rsidR="006104E9">
        <w:t xml:space="preserve">the Latin language ideologies in popular culture outweigh those championed by the Living Latin Movement </w:t>
      </w:r>
      <w:bookmarkEnd w:id="0"/>
      <w:r w:rsidR="006104E9">
        <w:t>because they are constructed and maintained in popular media, especially in "popular" tv shows easily accessible to millions of ‘cultural consumers.’ Such prevalent, easy access presents a challenge for the Living Latin movement to maintain its effort to revive the language. In turn, the popular media perpetuates the Latin language to be seen only as a dormant or dead language. An exploration of these ideologies will minimally illustrate a contemporary cultural context in which the Living Latin movement presently strives to revive a language that is often considered dormant or dead. These insights can be paralleled with other Language Revitalization efforts that are typically aimed at Indigenous Languages across the world today</w:t>
      </w:r>
      <w:r w:rsidR="005B7256">
        <w:t xml:space="preserve"> </w:t>
      </w:r>
      <w:r w:rsidR="00B630B1">
        <w:t>(e.g.</w:t>
      </w:r>
      <w:r w:rsidR="00331250">
        <w:t>,</w:t>
      </w:r>
      <w:r w:rsidR="00B630B1">
        <w:t xml:space="preserve"> Basso 1990; 1996; Jackson 1974; </w:t>
      </w:r>
      <w:r w:rsidR="007F2C2D">
        <w:t>Keenan1974</w:t>
      </w:r>
      <w:r w:rsidR="00B630B1">
        <w:t xml:space="preserve">; </w:t>
      </w:r>
      <w:r w:rsidR="00E96001">
        <w:t>Perley</w:t>
      </w:r>
      <w:r w:rsidR="0059425A">
        <w:t xml:space="preserve"> 2013</w:t>
      </w:r>
      <w:r w:rsidR="00B630B1">
        <w:t>)</w:t>
      </w:r>
      <w:r w:rsidR="0059425A">
        <w:t>,</w:t>
      </w:r>
      <w:r w:rsidR="00050E2C">
        <w:t xml:space="preserve"> and</w:t>
      </w:r>
      <w:r w:rsidR="00E97E46">
        <w:t xml:space="preserve"> </w:t>
      </w:r>
      <w:r w:rsidR="00050E2C">
        <w:t>a</w:t>
      </w:r>
      <w:r w:rsidR="006104E9">
        <w:t xml:space="preserve">ny </w:t>
      </w:r>
      <w:r w:rsidR="00E97E46">
        <w:t xml:space="preserve">of </w:t>
      </w:r>
      <w:r w:rsidR="00B630B1">
        <w:t>their respective successes (</w:t>
      </w:r>
      <w:r w:rsidR="006104E9">
        <w:t>or failures</w:t>
      </w:r>
      <w:r w:rsidR="00B630B1">
        <w:t>)</w:t>
      </w:r>
      <w:r w:rsidR="00AE49C6">
        <w:t xml:space="preserve"> </w:t>
      </w:r>
      <w:r w:rsidR="006104E9">
        <w:t xml:space="preserve">between these movements </w:t>
      </w:r>
      <w:r w:rsidR="00B25467">
        <w:t>for</w:t>
      </w:r>
      <w:r w:rsidR="006104E9">
        <w:t xml:space="preserve"> the future endeavors </w:t>
      </w:r>
      <w:r w:rsidR="00B25467">
        <w:t>in</w:t>
      </w:r>
      <w:r w:rsidR="006104E9">
        <w:t xml:space="preserve"> reviving once perceived "dead" or dying languages.</w:t>
      </w:r>
    </w:p>
    <w:p w14:paraId="12B6D450" w14:textId="77777777" w:rsidR="00B75B67" w:rsidRDefault="00B75B67" w:rsidP="00FC25D6">
      <w:pPr>
        <w:ind w:firstLine="720"/>
      </w:pPr>
    </w:p>
    <w:p w14:paraId="73366872" w14:textId="77777777" w:rsidR="006104E9" w:rsidRPr="00C5708A" w:rsidRDefault="006104E9" w:rsidP="006104E9">
      <w:pPr>
        <w:rPr>
          <w:b/>
          <w:bCs/>
          <w:i/>
          <w:iCs/>
          <w:sz w:val="32"/>
          <w:szCs w:val="32"/>
          <w:u w:val="single"/>
        </w:rPr>
      </w:pPr>
      <w:r w:rsidRPr="00C5708A">
        <w:rPr>
          <w:b/>
          <w:bCs/>
          <w:i/>
          <w:iCs/>
          <w:sz w:val="32"/>
          <w:szCs w:val="32"/>
          <w:u w:val="single"/>
        </w:rPr>
        <w:t>Background:</w:t>
      </w:r>
    </w:p>
    <w:p w14:paraId="2119BB61" w14:textId="7AFE9E66" w:rsidR="00095855" w:rsidRDefault="006104E9" w:rsidP="00095855">
      <w:pPr>
        <w:ind w:firstLine="720"/>
      </w:pPr>
      <w:r>
        <w:t>Before examining these</w:t>
      </w:r>
      <w:r w:rsidR="00505CD8">
        <w:t xml:space="preserve"> modern competing</w:t>
      </w:r>
      <w:r>
        <w:t xml:space="preserve"> ideologies</w:t>
      </w:r>
      <w:r w:rsidR="00505CD8">
        <w:t xml:space="preserve"> associated with the Latin Language</w:t>
      </w:r>
      <w:r>
        <w:t xml:space="preserve">, a contemporary cultural context in which the Living Latin movement </w:t>
      </w:r>
      <w:r w:rsidR="005A1995">
        <w:t>endeavors</w:t>
      </w:r>
      <w:r>
        <w:t xml:space="preserve"> to maintain its efforts to revive the</w:t>
      </w:r>
      <w:r w:rsidR="00505CD8">
        <w:t xml:space="preserve"> </w:t>
      </w:r>
      <w:r>
        <w:t>language</w:t>
      </w:r>
      <w:r w:rsidR="00505CD8">
        <w:t xml:space="preserve"> is needed. B</w:t>
      </w:r>
      <w:r>
        <w:t>elow I contextualize th</w:t>
      </w:r>
      <w:r w:rsidR="00505CD8">
        <w:t>is</w:t>
      </w:r>
      <w:r>
        <w:t xml:space="preserve"> movement within several key anthropological themes, including language revitalization, language ideologies, and globalization. This is followed by a discussion of recent scholarly reviews of</w:t>
      </w:r>
      <w:r w:rsidR="00A06F70">
        <w:t xml:space="preserve"> th</w:t>
      </w:r>
      <w:r w:rsidR="000A36CD">
        <w:t xml:space="preserve">e </w:t>
      </w:r>
      <w:r w:rsidR="00C42656">
        <w:t xml:space="preserve">language’s </w:t>
      </w:r>
      <w:r w:rsidR="000A36CD">
        <w:t>persistence through recent history and</w:t>
      </w:r>
      <w:r>
        <w:t xml:space="preserve"> academia. </w:t>
      </w:r>
      <w:r w:rsidR="009D4262">
        <w:t>Finally, m</w:t>
      </w:r>
      <w:r>
        <w:t xml:space="preserve">uch emphasis </w:t>
      </w:r>
      <w:r w:rsidR="006649DF">
        <w:t xml:space="preserve">was </w:t>
      </w:r>
      <w:r w:rsidR="00A134BD">
        <w:t>placed</w:t>
      </w:r>
      <w:r>
        <w:t xml:space="preserve"> on identifying progressive practices </w:t>
      </w:r>
      <w:r w:rsidR="00FA117D">
        <w:t>which</w:t>
      </w:r>
      <w:r>
        <w:t xml:space="preserve"> generally coincide with the contemporary Living Latin Movement.</w:t>
      </w:r>
    </w:p>
    <w:p w14:paraId="7A864A61" w14:textId="77777777" w:rsidR="00095855" w:rsidRDefault="00095855" w:rsidP="00095855">
      <w:pPr>
        <w:ind w:firstLine="720"/>
      </w:pPr>
    </w:p>
    <w:p w14:paraId="07FFCCC8" w14:textId="1DA94CDE" w:rsidR="00E96001" w:rsidRPr="00533ABF" w:rsidRDefault="00816565" w:rsidP="00095855">
      <w:pPr>
        <w:rPr>
          <w:b/>
          <w:bCs/>
          <w:u w:val="single"/>
        </w:rPr>
      </w:pPr>
      <w:r w:rsidRPr="00533ABF">
        <w:rPr>
          <w:b/>
          <w:bCs/>
          <w:u w:val="single"/>
        </w:rPr>
        <w:t>Globalization:</w:t>
      </w:r>
    </w:p>
    <w:p w14:paraId="21AD6ACF" w14:textId="27B1BB4F" w:rsidR="006104E9" w:rsidRDefault="006104E9" w:rsidP="006104E9">
      <w:pPr>
        <w:ind w:firstLine="720"/>
      </w:pPr>
      <w:r>
        <w:t xml:space="preserve">Globalization has been a central concept in social science discourse for several decades now. In the linguistic anthropological discipline, this concept is foundational for contemporary understandings of multilingualism and language loss, which </w:t>
      </w:r>
      <w:r w:rsidR="001A3285">
        <w:t>are</w:t>
      </w:r>
      <w:r>
        <w:t xml:space="preserve"> </w:t>
      </w:r>
      <w:r w:rsidR="001A3285">
        <w:t>often</w:t>
      </w:r>
      <w:r>
        <w:t xml:space="preserve"> catalyst</w:t>
      </w:r>
      <w:r w:rsidR="001A3285">
        <w:t>s</w:t>
      </w:r>
      <w:r>
        <w:t xml:space="preserve"> for language revitalization movements and shifting linguistic ideologies. </w:t>
      </w:r>
      <w:r w:rsidR="00C55660">
        <w:t>Guest (2016)</w:t>
      </w:r>
      <w:r w:rsidR="001A3285">
        <w:t xml:space="preserve"> describes</w:t>
      </w:r>
      <w:r>
        <w:t xml:space="preserve"> globalization </w:t>
      </w:r>
      <w:r w:rsidR="001A3285">
        <w:t>a</w:t>
      </w:r>
      <w:r>
        <w:t xml:space="preserve">s the worldwide intensification of interactions of money, people, goods, and ideas within and across national borders. </w:t>
      </w:r>
      <w:r w:rsidR="001A3285">
        <w:t>These interactions</w:t>
      </w:r>
      <w:r>
        <w:t xml:space="preserve"> inherently includes </w:t>
      </w:r>
      <w:r w:rsidR="00DD7ED8">
        <w:t xml:space="preserve">the </w:t>
      </w:r>
      <w:r>
        <w:t>engagement of different languages and linguistic</w:t>
      </w:r>
      <w:r w:rsidR="001A3285">
        <w:t>/communicative</w:t>
      </w:r>
      <w:r>
        <w:t xml:space="preserve"> practices; </w:t>
      </w:r>
      <w:r w:rsidR="00B70218">
        <w:t>sharing and learning about other</w:t>
      </w:r>
      <w:r>
        <w:t xml:space="preserve">s necessitates some mode of communication. The interaction and exchange of languages </w:t>
      </w:r>
      <w:r w:rsidR="001A3285">
        <w:t xml:space="preserve">leads </w:t>
      </w:r>
      <w:r w:rsidR="00DA1D1C">
        <w:t>many</w:t>
      </w:r>
      <w:r>
        <w:t xml:space="preserve"> people to become multilingual. Multilingualism refers to using many languages and is similar to bilingualism, but the latter refers explicitly to speaking two languages (Ahearn 2017). Through globalization, people are presented with more </w:t>
      </w:r>
      <w:r w:rsidR="00DA1D1C">
        <w:t>necessities</w:t>
      </w:r>
      <w:r>
        <w:t xml:space="preserve"> (and </w:t>
      </w:r>
      <w:r w:rsidR="00DA1D1C">
        <w:t>opportunities</w:t>
      </w:r>
      <w:r>
        <w:t xml:space="preserve">?) to learn other languages </w:t>
      </w:r>
      <w:r w:rsidR="000D2589">
        <w:t xml:space="preserve">through </w:t>
      </w:r>
      <w:r w:rsidR="00FD779C">
        <w:t>intensifying</w:t>
      </w:r>
      <w:r w:rsidR="000D2589">
        <w:t xml:space="preserve"> </w:t>
      </w:r>
      <w:r>
        <w:t xml:space="preserve">interactions and movements </w:t>
      </w:r>
      <w:r w:rsidR="004227F6">
        <w:t>on</w:t>
      </w:r>
      <w:r>
        <w:t xml:space="preserve"> global scales. The increased language contact and growing need for multi-language learning paves the way for multilinguistic expression</w:t>
      </w:r>
      <w:r w:rsidR="00D2014D">
        <w:t>s</w:t>
      </w:r>
      <w:r w:rsidR="00D142A0">
        <w:t>,</w:t>
      </w:r>
      <w:r>
        <w:t xml:space="preserve"> </w:t>
      </w:r>
      <w:r w:rsidR="000D0B47">
        <w:t>which</w:t>
      </w:r>
      <w:r w:rsidR="00D2014D">
        <w:t xml:space="preserve"> </w:t>
      </w:r>
      <w:r>
        <w:t>contribute</w:t>
      </w:r>
      <w:r w:rsidR="00E55062">
        <w:t>d</w:t>
      </w:r>
      <w:r>
        <w:t xml:space="preserve"> to more frequent use of linguistic features such as code-switching. Conceptually, code-switching differs from multilingualism as it refers to a shift from one language to another </w:t>
      </w:r>
      <w:r w:rsidR="00116CE5">
        <w:t>occurring</w:t>
      </w:r>
      <w:r>
        <w:t xml:space="preserve"> </w:t>
      </w:r>
      <w:r w:rsidR="00116CE5">
        <w:t>in</w:t>
      </w:r>
      <w:r>
        <w:t xml:space="preserve"> one utterance or isolated exchange (Ahearn 2017). </w:t>
      </w:r>
    </w:p>
    <w:p w14:paraId="6AAA772F" w14:textId="77777777" w:rsidR="00DA1D1C" w:rsidRDefault="006104E9" w:rsidP="00DA1D1C">
      <w:pPr>
        <w:ind w:firstLine="720"/>
      </w:pPr>
      <w:r>
        <w:t xml:space="preserve">An example of this would be </w:t>
      </w:r>
      <w:r w:rsidR="002F0DB4">
        <w:t>“</w:t>
      </w:r>
      <w:r w:rsidR="00150C63">
        <w:t>The</w:t>
      </w:r>
      <w:r>
        <w:t xml:space="preserve"> </w:t>
      </w:r>
      <w:r w:rsidR="00150C63" w:rsidRPr="00BB334C">
        <w:rPr>
          <w:i/>
          <w:iCs/>
        </w:rPr>
        <w:t>canis</w:t>
      </w:r>
      <w:r w:rsidRPr="00BB334C">
        <w:rPr>
          <w:i/>
          <w:iCs/>
        </w:rPr>
        <w:t xml:space="preserve"> dormint</w:t>
      </w:r>
      <w:r>
        <w:t xml:space="preserve"> in the </w:t>
      </w:r>
      <w:r w:rsidR="001E5D96">
        <w:t>chair</w:t>
      </w:r>
      <w:r w:rsidR="00CA0919">
        <w:t>” (</w:t>
      </w:r>
      <w:r w:rsidR="0005629F">
        <w:t xml:space="preserve">translation: </w:t>
      </w:r>
      <w:r w:rsidR="00150C63">
        <w:t>The</w:t>
      </w:r>
      <w:r w:rsidR="007D6764">
        <w:t xml:space="preserve"> dog</w:t>
      </w:r>
      <w:r w:rsidR="0005629F">
        <w:t xml:space="preserve"> is sleeping in the </w:t>
      </w:r>
      <w:r w:rsidR="001E5D96">
        <w:t>chair</w:t>
      </w:r>
      <w:r w:rsidR="00CA0919">
        <w:t>)</w:t>
      </w:r>
      <w:r>
        <w:t xml:space="preserve">. This example </w:t>
      </w:r>
      <w:r w:rsidR="001606EC">
        <w:t>of a</w:t>
      </w:r>
      <w:r>
        <w:t xml:space="preserve"> code-switch between English and Latin, where the shift goes from English</w:t>
      </w:r>
      <w:r w:rsidR="00AC30AA">
        <w:t xml:space="preserve"> with </w:t>
      </w:r>
      <w:r w:rsidR="00815996">
        <w:t>the word</w:t>
      </w:r>
      <w:r w:rsidR="006D469E">
        <w:t xml:space="preserve"> </w:t>
      </w:r>
      <w:r w:rsidR="00C50B1C">
        <w:t>“T</w:t>
      </w:r>
      <w:r w:rsidR="006D469E">
        <w:t>he</w:t>
      </w:r>
      <w:r w:rsidR="00C50B1C">
        <w:t>”</w:t>
      </w:r>
      <w:r w:rsidR="00334154">
        <w:t>,</w:t>
      </w:r>
      <w:r>
        <w:t xml:space="preserve"> </w:t>
      </w:r>
      <w:r w:rsidR="00A17D75">
        <w:t>then to</w:t>
      </w:r>
      <w:r>
        <w:t xml:space="preserve"> Latin</w:t>
      </w:r>
      <w:r w:rsidR="00AC30AA">
        <w:t xml:space="preserve"> with </w:t>
      </w:r>
      <w:r w:rsidR="00C50B1C">
        <w:t>“</w:t>
      </w:r>
      <w:r w:rsidR="007D6764" w:rsidRPr="00BB334C">
        <w:rPr>
          <w:i/>
          <w:iCs/>
        </w:rPr>
        <w:t>canis</w:t>
      </w:r>
      <w:r w:rsidR="00AC30AA" w:rsidRPr="00BB334C">
        <w:rPr>
          <w:i/>
          <w:iCs/>
        </w:rPr>
        <w:t xml:space="preserve"> dormint</w:t>
      </w:r>
      <w:r w:rsidR="00C50B1C">
        <w:rPr>
          <w:i/>
          <w:iCs/>
        </w:rPr>
        <w:t>”</w:t>
      </w:r>
      <w:r>
        <w:t xml:space="preserve"> and back into English</w:t>
      </w:r>
      <w:r w:rsidR="00AC30AA">
        <w:t xml:space="preserve"> </w:t>
      </w:r>
      <w:r w:rsidR="006356BC">
        <w:t xml:space="preserve">with the words </w:t>
      </w:r>
      <w:r w:rsidR="00C50B1C">
        <w:t>“</w:t>
      </w:r>
      <w:r w:rsidR="006356BC">
        <w:t>in</w:t>
      </w:r>
      <w:r w:rsidR="00AC30AA">
        <w:t xml:space="preserve"> </w:t>
      </w:r>
      <w:r w:rsidR="0064770C">
        <w:t xml:space="preserve">the </w:t>
      </w:r>
      <w:r w:rsidR="001E5D96">
        <w:t>chair</w:t>
      </w:r>
      <w:r w:rsidR="00C50B1C">
        <w:t>”</w:t>
      </w:r>
      <w:r>
        <w:t>.</w:t>
      </w:r>
      <w:r w:rsidR="00815996">
        <w:t xml:space="preserve"> </w:t>
      </w:r>
      <w:r w:rsidR="008902E4">
        <w:t>I</w:t>
      </w:r>
      <w:r w:rsidR="000C163E">
        <w:t>n a dialogue ex</w:t>
      </w:r>
      <w:r w:rsidR="0005629F">
        <w:t>change</w:t>
      </w:r>
      <w:r w:rsidR="006E7AC1">
        <w:t>,</w:t>
      </w:r>
      <w:r w:rsidR="0005629F">
        <w:t xml:space="preserve"> </w:t>
      </w:r>
      <w:r w:rsidR="000E64D9">
        <w:t xml:space="preserve">this could be stated </w:t>
      </w:r>
      <w:r w:rsidR="00D0065C">
        <w:t xml:space="preserve">by someone to a friend who was discussing their </w:t>
      </w:r>
      <w:r w:rsidR="00103AF1">
        <w:t>dog</w:t>
      </w:r>
      <w:r w:rsidR="00D0065C">
        <w:t>.</w:t>
      </w:r>
    </w:p>
    <w:p w14:paraId="7B200C30" w14:textId="4C410638" w:rsidR="000A0C31" w:rsidRDefault="00FC2CA9" w:rsidP="00DA1D1C">
      <w:pPr>
        <w:ind w:firstLine="720"/>
      </w:pPr>
      <w:r>
        <w:t xml:space="preserve">There </w:t>
      </w:r>
      <w:r w:rsidR="001014CF">
        <w:t xml:space="preserve">are </w:t>
      </w:r>
      <w:r>
        <w:t>other terms that relate to</w:t>
      </w:r>
      <w:r w:rsidR="00D0088B">
        <w:t xml:space="preserve"> code-switching</w:t>
      </w:r>
      <w:r w:rsidR="006E7AC1">
        <w:t>,</w:t>
      </w:r>
      <w:r w:rsidR="00D0088B">
        <w:t xml:space="preserve"> which are diglossia and heteroglossia. </w:t>
      </w:r>
      <w:r w:rsidR="00D04038">
        <w:t xml:space="preserve">Diglossia means the situation in which each given language used in a </w:t>
      </w:r>
      <w:r w:rsidR="00815620">
        <w:t>multilingual community server</w:t>
      </w:r>
      <w:r w:rsidR="001014CF">
        <w:t xml:space="preserve"> has</w:t>
      </w:r>
      <w:r w:rsidR="00D04038">
        <w:t xml:space="preserve"> a specialized function and is used for particular </w:t>
      </w:r>
      <w:r w:rsidR="00DA1D1C">
        <w:t>purposes, particularly to denote</w:t>
      </w:r>
      <w:r w:rsidR="00D04038">
        <w:t xml:space="preserve"> </w:t>
      </w:r>
      <w:r w:rsidR="00DA1D1C">
        <w:t xml:space="preserve">social positioning or status via language </w:t>
      </w:r>
      <w:r w:rsidR="00D04038">
        <w:t>(Ahearn 2017</w:t>
      </w:r>
      <w:r w:rsidR="00DA1D1C">
        <w:t>;</w:t>
      </w:r>
      <w:r w:rsidR="00DA1D1C" w:rsidRPr="00DA1D1C">
        <w:t xml:space="preserve"> Romaine 2001</w:t>
      </w:r>
      <w:r w:rsidR="00D04038">
        <w:t>).</w:t>
      </w:r>
      <w:r w:rsidR="00206533">
        <w:t xml:space="preserve"> </w:t>
      </w:r>
      <w:r w:rsidR="0050305B">
        <w:t>For these types of situations</w:t>
      </w:r>
      <w:r w:rsidR="006E7AC1">
        <w:t>,</w:t>
      </w:r>
      <w:r w:rsidR="0050305B">
        <w:t xml:space="preserve"> shifts often happen </w:t>
      </w:r>
      <w:r w:rsidR="00F67927">
        <w:t xml:space="preserve">when moving from </w:t>
      </w:r>
      <w:r w:rsidR="001C6262">
        <w:t>one</w:t>
      </w:r>
      <w:r w:rsidR="00F67927">
        <w:t xml:space="preserve"> social setting to another</w:t>
      </w:r>
      <w:r w:rsidR="00DA1D1C">
        <w:t xml:space="preserve"> or as an index to denote a change in topic/focus of the communication</w:t>
      </w:r>
      <w:r w:rsidR="00107CF7">
        <w:t xml:space="preserve">. </w:t>
      </w:r>
      <w:r w:rsidR="00112E95">
        <w:t>Another description of this is</w:t>
      </w:r>
      <w:r w:rsidR="0083720B">
        <w:t xml:space="preserve"> the way we talk to certain people in social settings. </w:t>
      </w:r>
      <w:r w:rsidR="00FC1A6C">
        <w:t xml:space="preserve">For </w:t>
      </w:r>
      <w:r w:rsidR="00247E1F">
        <w:t>example,</w:t>
      </w:r>
      <w:r w:rsidR="00FC1A6C">
        <w:t xml:space="preserve"> how we </w:t>
      </w:r>
      <w:r w:rsidR="00DA1D1C">
        <w:t>use different “voices”</w:t>
      </w:r>
      <w:r w:rsidR="00FC1A6C">
        <w:t xml:space="preserve"> to parents at home</w:t>
      </w:r>
      <w:r w:rsidR="00D21CD1">
        <w:t xml:space="preserve"> </w:t>
      </w:r>
      <w:r w:rsidR="00DA1D1C">
        <w:t>compared to our supervisor or co-workers at work.</w:t>
      </w:r>
      <w:r w:rsidR="000A0C31">
        <w:t xml:space="preserve"> </w:t>
      </w:r>
      <w:r w:rsidR="00AF6E40">
        <w:t>H</w:t>
      </w:r>
      <w:r w:rsidR="00416EC0">
        <w:t xml:space="preserve">eteroglossia </w:t>
      </w:r>
      <w:r w:rsidR="00650B03">
        <w:t>incorporates the use of multiple “voice</w:t>
      </w:r>
      <w:r w:rsidR="00886B11">
        <w:t>s</w:t>
      </w:r>
      <w:r w:rsidR="00650B03">
        <w:t xml:space="preserve">”, but by use of the </w:t>
      </w:r>
      <w:r w:rsidR="00F66050">
        <w:t xml:space="preserve">different </w:t>
      </w:r>
      <w:r w:rsidR="009E7BF6">
        <w:t>dialects, registers, and languages</w:t>
      </w:r>
      <w:r w:rsidR="00650B03">
        <w:t xml:space="preserve"> (i.e.</w:t>
      </w:r>
      <w:r w:rsidR="00886B11">
        <w:t>,</w:t>
      </w:r>
      <w:r w:rsidR="00650B03">
        <w:t xml:space="preserve"> coding system)</w:t>
      </w:r>
      <w:r w:rsidR="009E7BF6">
        <w:t xml:space="preserve"> in </w:t>
      </w:r>
      <w:r w:rsidR="00DF1247">
        <w:t>discourse</w:t>
      </w:r>
      <w:r w:rsidR="00D01B86">
        <w:t xml:space="preserve"> (Ahearn 2017).</w:t>
      </w:r>
      <w:r w:rsidR="007C0D27">
        <w:t xml:space="preserve"> </w:t>
      </w:r>
    </w:p>
    <w:p w14:paraId="17776661" w14:textId="77777777" w:rsidR="00095855" w:rsidRDefault="00095855" w:rsidP="00095855">
      <w:pPr>
        <w:ind w:firstLine="0"/>
      </w:pPr>
    </w:p>
    <w:p w14:paraId="7ED7C9E3" w14:textId="4F54C062" w:rsidR="003D6F4B" w:rsidRPr="00533ABF" w:rsidRDefault="003D6F4B" w:rsidP="00095855">
      <w:pPr>
        <w:rPr>
          <w:b/>
          <w:bCs/>
        </w:rPr>
      </w:pPr>
      <w:r w:rsidRPr="00533ABF">
        <w:rPr>
          <w:b/>
          <w:bCs/>
          <w:u w:val="single"/>
        </w:rPr>
        <w:t>L</w:t>
      </w:r>
      <w:r w:rsidR="003E0A02" w:rsidRPr="00533ABF">
        <w:rPr>
          <w:b/>
          <w:bCs/>
          <w:u w:val="single"/>
        </w:rPr>
        <w:t xml:space="preserve">anguage </w:t>
      </w:r>
      <w:r w:rsidR="00DB786E" w:rsidRPr="00533ABF">
        <w:rPr>
          <w:b/>
          <w:bCs/>
          <w:u w:val="single"/>
        </w:rPr>
        <w:t>loss</w:t>
      </w:r>
      <w:r w:rsidR="003E0A02" w:rsidRPr="00533ABF">
        <w:rPr>
          <w:b/>
          <w:bCs/>
          <w:u w:val="single"/>
        </w:rPr>
        <w:t xml:space="preserve"> </w:t>
      </w:r>
    </w:p>
    <w:p w14:paraId="44A6F8C2" w14:textId="300629C1" w:rsidR="000033CD" w:rsidRDefault="003F1D95" w:rsidP="006104E9">
      <w:pPr>
        <w:ind w:firstLine="720"/>
      </w:pPr>
      <w:r>
        <w:t>Users of any given language process l</w:t>
      </w:r>
      <w:r w:rsidR="006104E9">
        <w:t xml:space="preserve">inguistic resources </w:t>
      </w:r>
      <w:r w:rsidR="00BC71C6">
        <w:t xml:space="preserve">bound within </w:t>
      </w:r>
      <w:r w:rsidR="00EF69A4">
        <w:t>linguistic ideologies</w:t>
      </w:r>
      <w:r w:rsidR="006104E9">
        <w:t xml:space="preserve"> </w:t>
      </w:r>
      <w:r w:rsidR="005930A2">
        <w:t>that may be impacted by</w:t>
      </w:r>
      <w:r w:rsidR="006104E9">
        <w:t xml:space="preserve"> the increased interactions and movements of ideas through globalization. People's ideologies about language</w:t>
      </w:r>
      <w:r w:rsidR="0067006F">
        <w:t xml:space="preserve"> thus change with the onset of increased</w:t>
      </w:r>
      <w:r w:rsidR="006104E9">
        <w:t xml:space="preserve"> language loss or death. </w:t>
      </w:r>
      <w:r w:rsidR="000C0609">
        <w:t xml:space="preserve">Dead languages are </w:t>
      </w:r>
      <w:r w:rsidR="006A5BB5">
        <w:t>no longer spoken to</w:t>
      </w:r>
      <w:r w:rsidR="004778AF">
        <w:t xml:space="preserve"> anyone, no longer actively used, even if there are surviving written materials or </w:t>
      </w:r>
      <w:r w:rsidR="00471A34">
        <w:t>recordings of those languages</w:t>
      </w:r>
      <w:r w:rsidR="00341530">
        <w:t xml:space="preserve"> (Ahearn 2017; Krauss 1992).</w:t>
      </w:r>
      <w:r w:rsidR="00CB393E">
        <w:t xml:space="preserve"> </w:t>
      </w:r>
      <w:r w:rsidR="00E939E6">
        <w:t xml:space="preserve">This </w:t>
      </w:r>
      <w:r w:rsidR="00BF7A6F">
        <w:t>would be</w:t>
      </w:r>
      <w:r w:rsidR="00E939E6">
        <w:t xml:space="preserve"> the case</w:t>
      </w:r>
      <w:r w:rsidR="00150B1D">
        <w:t xml:space="preserve"> </w:t>
      </w:r>
      <w:r w:rsidR="006104E9">
        <w:t>with a language like Ancient Greek or Sanskrit</w:t>
      </w:r>
      <w:r w:rsidR="00420E73">
        <w:t>, e</w:t>
      </w:r>
      <w:r w:rsidR="006104E9">
        <w:t>ven if one lived in the eastern Mediterranean or Southern Asia</w:t>
      </w:r>
      <w:r w:rsidR="00BF7A6F">
        <w:t>,</w:t>
      </w:r>
      <w:r w:rsidR="00E939E6">
        <w:t xml:space="preserve"> which is considered a “dead” language </w:t>
      </w:r>
      <w:r w:rsidR="009957FE">
        <w:t>since there are only written formats of the languages today</w:t>
      </w:r>
      <w:r w:rsidR="006F5687">
        <w:t>.</w:t>
      </w:r>
      <w:r w:rsidR="006104E9">
        <w:t xml:space="preserve"> </w:t>
      </w:r>
      <w:r w:rsidR="0089174A">
        <w:t>The</w:t>
      </w:r>
      <w:r w:rsidR="006104E9">
        <w:t xml:space="preserve"> neighbor across the street today would probably not be speaking either</w:t>
      </w:r>
      <w:r w:rsidR="009811AE">
        <w:t>,</w:t>
      </w:r>
      <w:r w:rsidR="006104E9">
        <w:t xml:space="preserve"> making this an example of "dead" </w:t>
      </w:r>
      <w:r w:rsidR="00B12368">
        <w:t>language</w:t>
      </w:r>
      <w:r w:rsidR="005C2CAD">
        <w:t>s</w:t>
      </w:r>
      <w:r w:rsidR="00B12368">
        <w:t>: r</w:t>
      </w:r>
      <w:r w:rsidR="006104E9">
        <w:t>ather, what Perley (</w:t>
      </w:r>
      <w:r w:rsidR="006F5CF9">
        <w:t>2012</w:t>
      </w:r>
      <w:r w:rsidR="006104E9">
        <w:t>) refer</w:t>
      </w:r>
      <w:r w:rsidR="00FD06DF">
        <w:t>s</w:t>
      </w:r>
      <w:r w:rsidR="006104E9">
        <w:t xml:space="preserve"> to as “zombie” language</w:t>
      </w:r>
      <w:r w:rsidR="00FD06DF">
        <w:t>s</w:t>
      </w:r>
      <w:r w:rsidR="006104E9">
        <w:t xml:space="preserve">. </w:t>
      </w:r>
      <w:r w:rsidR="00485DC1">
        <w:t>At the</w:t>
      </w:r>
      <w:r w:rsidR="006104E9">
        <w:t xml:space="preserve"> </w:t>
      </w:r>
      <w:r w:rsidR="005C2CAD">
        <w:t xml:space="preserve">center of </w:t>
      </w:r>
      <w:r w:rsidR="006104E9">
        <w:t xml:space="preserve">these two paralleled concepts is </w:t>
      </w:r>
      <w:r w:rsidR="005F19DE">
        <w:t>considering people's ideologies about a given language when trying to revive a language that is considered</w:t>
      </w:r>
      <w:r w:rsidR="00E64B34">
        <w:t xml:space="preserve"> dormant or “dead”</w:t>
      </w:r>
      <w:r w:rsidR="006823C2">
        <w:t>.</w:t>
      </w:r>
    </w:p>
    <w:p w14:paraId="0586733D" w14:textId="08A58C16" w:rsidR="006104E9" w:rsidRDefault="006104E9" w:rsidP="006104E9">
      <w:pPr>
        <w:ind w:firstLine="720"/>
      </w:pPr>
      <w:r>
        <w:t xml:space="preserve">Language Revitalization </w:t>
      </w:r>
      <w:r w:rsidR="00650B03">
        <w:t xml:space="preserve">thus </w:t>
      </w:r>
      <w:r>
        <w:t>occurs when a "dead"</w:t>
      </w:r>
      <w:r w:rsidR="00650B03">
        <w:t xml:space="preserve"> or dying</w:t>
      </w:r>
      <w:r>
        <w:t xml:space="preserve"> </w:t>
      </w:r>
      <w:r w:rsidR="00650B03">
        <w:t xml:space="preserve">language returns to everyday usage </w:t>
      </w:r>
      <w:r>
        <w:t xml:space="preserve">by people in everyday settings. Going back to the example of "dead" languages, </w:t>
      </w:r>
      <w:r w:rsidR="00650B03">
        <w:t xml:space="preserve">if </w:t>
      </w:r>
      <w:r>
        <w:t>people wanted to bring back the Ancient Greek language for everyday use</w:t>
      </w:r>
      <w:r w:rsidR="005B000A">
        <w:t>,</w:t>
      </w:r>
      <w:r w:rsidR="00C16082">
        <w:t xml:space="preserve"> which would be </w:t>
      </w:r>
      <w:r w:rsidR="00FB38E1">
        <w:t>the zombie language</w:t>
      </w:r>
      <w:r w:rsidR="00650B03">
        <w:t xml:space="preserve"> in this case,</w:t>
      </w:r>
      <w:r w:rsidR="00120B51">
        <w:t xml:space="preserve"> a</w:t>
      </w:r>
      <w:r>
        <w:t xml:space="preserve"> revitalization</w:t>
      </w:r>
      <w:r w:rsidR="00650B03">
        <w:t xml:space="preserve"> of Ancient Greek would it to </w:t>
      </w:r>
      <w:r w:rsidR="0003229D">
        <w:t xml:space="preserve">cultural </w:t>
      </w:r>
      <w:r w:rsidR="00650B03">
        <w:t xml:space="preserve">practices </w:t>
      </w:r>
      <w:r w:rsidR="006606EC">
        <w:t>that were meaningful</w:t>
      </w:r>
      <w:r w:rsidR="006378EE">
        <w:t xml:space="preserve"> and/or </w:t>
      </w:r>
      <w:r w:rsidR="004713A2">
        <w:t>purposeful</w:t>
      </w:r>
      <w:r w:rsidR="00982C82">
        <w:t xml:space="preserve"> to th</w:t>
      </w:r>
      <w:r w:rsidR="00650B03">
        <w:t xml:space="preserve">at </w:t>
      </w:r>
      <w:r w:rsidR="00982C82">
        <w:t>culture</w:t>
      </w:r>
      <w:r>
        <w:t xml:space="preserve">. </w:t>
      </w:r>
      <w:r w:rsidR="00982C82">
        <w:t>So</w:t>
      </w:r>
      <w:r w:rsidR="004713A2">
        <w:t>,</w:t>
      </w:r>
      <w:r w:rsidR="00982C82">
        <w:t xml:space="preserve"> </w:t>
      </w:r>
      <w:r>
        <w:t>you and the neighbor across the street are prone to probably speak Ancient Greek more frequently</w:t>
      </w:r>
      <w:r w:rsidR="00C37082">
        <w:t>;</w:t>
      </w:r>
      <w:r w:rsidR="00A73FA1">
        <w:t xml:space="preserve"> initially</w:t>
      </w:r>
      <w:r>
        <w:t xml:space="preserve"> used as a second language</w:t>
      </w:r>
      <w:r w:rsidR="000F2448">
        <w:t>,</w:t>
      </w:r>
      <w:r w:rsidR="00650B03">
        <w:t xml:space="preserve"> its prevalence in every-day life is given an opportunity to increase</w:t>
      </w:r>
      <w:r w:rsidR="005F56DC">
        <w:t>,</w:t>
      </w:r>
      <w:r w:rsidR="00650B03">
        <w:t xml:space="preserve"> giving Ancient Greek vitality among modern language users.</w:t>
      </w:r>
    </w:p>
    <w:p w14:paraId="62A5BD01" w14:textId="7E2C2279" w:rsidR="00095855" w:rsidRDefault="006104E9" w:rsidP="00650B03">
      <w:pPr>
        <w:ind w:firstLine="0"/>
      </w:pPr>
      <w:r>
        <w:t xml:space="preserve">One </w:t>
      </w:r>
      <w:r w:rsidR="00BB3CAC">
        <w:t>factor that impacts whether a language can be revitalized and how successful these efforts are is</w:t>
      </w:r>
      <w:r w:rsidR="0069043E">
        <w:t xml:space="preserve"> the extent</w:t>
      </w:r>
      <w:r w:rsidR="001F47E5">
        <w:t xml:space="preserve"> </w:t>
      </w:r>
      <w:r w:rsidR="0069043E">
        <w:t xml:space="preserve">of </w:t>
      </w:r>
      <w:r>
        <w:t>linguistic ideologies</w:t>
      </w:r>
      <w:r w:rsidR="0069043E">
        <w:t>.</w:t>
      </w:r>
      <w:r w:rsidR="005A0C7B">
        <w:t xml:space="preserve"> </w:t>
      </w:r>
      <w:r w:rsidR="0069043E">
        <w:t>W</w:t>
      </w:r>
      <w:r>
        <w:t>hat beliefs or ideas</w:t>
      </w:r>
      <w:r w:rsidR="0063355E">
        <w:t xml:space="preserve"> people </w:t>
      </w:r>
      <w:r w:rsidR="00D211AC">
        <w:t>possess</w:t>
      </w:r>
      <w:r>
        <w:t xml:space="preserve"> about a particular language,</w:t>
      </w:r>
      <w:r w:rsidR="0069043E">
        <w:t xml:space="preserve"> such as Ancient Greek, </w:t>
      </w:r>
      <w:r w:rsidR="00301C1B">
        <w:t xml:space="preserve">those who </w:t>
      </w:r>
      <w:r w:rsidR="005A0C7B">
        <w:t>speak</w:t>
      </w:r>
      <w:r w:rsidR="00301C1B">
        <w:t xml:space="preserve"> it,</w:t>
      </w:r>
      <w:r>
        <w:t xml:space="preserve"> and </w:t>
      </w:r>
      <w:r w:rsidR="005A0C7B">
        <w:t xml:space="preserve">the </w:t>
      </w:r>
      <w:r>
        <w:t>practices</w:t>
      </w:r>
      <w:r w:rsidR="009138B4">
        <w:t xml:space="preserve"> associated with that language</w:t>
      </w:r>
      <w:r w:rsidR="00727966">
        <w:t xml:space="preserve"> </w:t>
      </w:r>
      <w:r w:rsidR="0069043E">
        <w:t xml:space="preserve">are integrally linked to the success/failure of revitalization efforts </w:t>
      </w:r>
      <w:r w:rsidR="00727966">
        <w:t>(</w:t>
      </w:r>
      <w:r w:rsidR="007C3ED0">
        <w:t>Ahearn2017</w:t>
      </w:r>
      <w:r w:rsidR="0069043E">
        <w:t>;</w:t>
      </w:r>
      <w:r w:rsidR="007C3ED0">
        <w:t xml:space="preserve"> </w:t>
      </w:r>
      <w:r w:rsidR="0069043E" w:rsidRPr="0069043E">
        <w:t>Cavanaugh 2004</w:t>
      </w:r>
      <w:r w:rsidR="0069043E">
        <w:t xml:space="preserve">; </w:t>
      </w:r>
      <w:r w:rsidR="007C3ED0">
        <w:t>Kr</w:t>
      </w:r>
      <w:r w:rsidR="00727966">
        <w:t>oskrity 2000)</w:t>
      </w:r>
      <w:r w:rsidR="0069043E">
        <w:t>.</w:t>
      </w:r>
      <w:r>
        <w:t xml:space="preserve"> </w:t>
      </w:r>
    </w:p>
    <w:p w14:paraId="09780C8F" w14:textId="77777777" w:rsidR="00912A9A" w:rsidRDefault="00912A9A" w:rsidP="00650B03">
      <w:pPr>
        <w:ind w:firstLine="0"/>
      </w:pPr>
    </w:p>
    <w:p w14:paraId="25F02387" w14:textId="1268AC07" w:rsidR="00334480" w:rsidRPr="00533ABF" w:rsidRDefault="00916E5D" w:rsidP="00095855">
      <w:pPr>
        <w:rPr>
          <w:b/>
          <w:bCs/>
          <w:u w:val="single"/>
        </w:rPr>
      </w:pPr>
      <w:r w:rsidRPr="00533ABF">
        <w:rPr>
          <w:b/>
          <w:bCs/>
          <w:u w:val="single"/>
        </w:rPr>
        <w:t>Language Ideologies:</w:t>
      </w:r>
    </w:p>
    <w:p w14:paraId="17DCF4B9" w14:textId="78B84592" w:rsidR="006104E9" w:rsidRDefault="0069043E" w:rsidP="006104E9">
      <w:pPr>
        <w:ind w:firstLine="720"/>
      </w:pPr>
      <w:r>
        <w:t>What this last point emphasizes is that s</w:t>
      </w:r>
      <w:r w:rsidR="00B61382">
        <w:t>imply</w:t>
      </w:r>
      <w:r w:rsidR="006104E9">
        <w:t xml:space="preserve"> an increased frequency of a languages</w:t>
      </w:r>
      <w:r w:rsidR="00B94F08">
        <w:t>’</w:t>
      </w:r>
      <w:r w:rsidR="006104E9">
        <w:t xml:space="preserve"> use may not be sufficient to ensure a comprehensive language revitalization. </w:t>
      </w:r>
      <w:r w:rsidR="00B7753F">
        <w:t>Here t</w:t>
      </w:r>
      <w:r w:rsidR="006104E9">
        <w:t>he emergent vitalities concept championed by Perley (201</w:t>
      </w:r>
      <w:r w:rsidR="009D2EEB">
        <w:t>3</w:t>
      </w:r>
      <w:r w:rsidR="004B029F">
        <w:t>)</w:t>
      </w:r>
      <w:r w:rsidR="006104E9">
        <w:t xml:space="preserve"> underscores that</w:t>
      </w:r>
      <w:r w:rsidR="00F10E1E">
        <w:t xml:space="preserve"> the</w:t>
      </w:r>
      <w:r w:rsidR="006104E9">
        <w:t xml:space="preserve"> community efforts used in the revitalization process need to include a revision of linguistic ideologies that see the reviving language </w:t>
      </w:r>
      <w:r w:rsidR="006104E9" w:rsidRPr="00B11F99">
        <w:rPr>
          <w:i/>
          <w:iCs/>
        </w:rPr>
        <w:t>as vital</w:t>
      </w:r>
      <w:r w:rsidR="006104E9">
        <w:t xml:space="preserve"> to their sustained cultural ideology. Community efforts can include translating book</w:t>
      </w:r>
      <w:r>
        <w:t>s</w:t>
      </w:r>
      <w:r w:rsidR="006104E9">
        <w:t xml:space="preserve"> into the revitalizing language </w:t>
      </w:r>
      <w:r>
        <w:t>or</w:t>
      </w:r>
      <w:r w:rsidR="006104E9">
        <w:t xml:space="preserve"> broadcasting radio or popular tv shows in that </w:t>
      </w:r>
      <w:r w:rsidR="00814945">
        <w:t>vernacula</w:t>
      </w:r>
      <w:r w:rsidR="000E0AAB">
        <w:t>r</w:t>
      </w:r>
      <w:r w:rsidR="006104E9">
        <w:t xml:space="preserve">. These </w:t>
      </w:r>
      <w:r w:rsidR="006104E9" w:rsidRPr="00773E02">
        <w:rPr>
          <w:i/>
          <w:iCs/>
        </w:rPr>
        <w:t xml:space="preserve">vitalities </w:t>
      </w:r>
      <w:r w:rsidR="006104E9">
        <w:t xml:space="preserve">are </w:t>
      </w:r>
      <w:r w:rsidR="005564EE">
        <w:t xml:space="preserve">an </w:t>
      </w:r>
      <w:r w:rsidR="006104E9">
        <w:t>integral component of</w:t>
      </w:r>
      <w:r>
        <w:t xml:space="preserve"> revitalization efforts that must be interlace</w:t>
      </w:r>
      <w:r w:rsidR="00620A51">
        <w:t>d</w:t>
      </w:r>
      <w:r>
        <w:t xml:space="preserve"> with</w:t>
      </w:r>
      <w:r w:rsidR="001D04D0">
        <w:t>in</w:t>
      </w:r>
      <w:r>
        <w:t xml:space="preserve"> existing</w:t>
      </w:r>
      <w:r w:rsidR="006104E9">
        <w:t xml:space="preserve"> linguistic ideologies because community efforts and emergent vitalities help shape these ideas in a symbiotic relationship. Thus, </w:t>
      </w:r>
      <w:r w:rsidR="000508DD">
        <w:t xml:space="preserve">the </w:t>
      </w:r>
      <w:r>
        <w:t xml:space="preserve">incorporation of these vitalities into daily cultural living </w:t>
      </w:r>
      <w:r w:rsidR="006104E9">
        <w:t>can change previous ideas that the community may have about the language once perceived as lost or dead.</w:t>
      </w:r>
    </w:p>
    <w:p w14:paraId="12A52631" w14:textId="65DBC512" w:rsidR="006104E9" w:rsidRDefault="006104E9" w:rsidP="006104E9">
      <w:pPr>
        <w:ind w:firstLine="720"/>
      </w:pPr>
      <w:r>
        <w:t>Culture, worldviews, and mental maps of reality simultaneously shape</w:t>
      </w:r>
      <w:r w:rsidR="002707A0">
        <w:t xml:space="preserve"> l</w:t>
      </w:r>
      <w:r>
        <w:t>inguistic ideologies.</w:t>
      </w:r>
      <w:r w:rsidR="00B17D8C">
        <w:t xml:space="preserve"> </w:t>
      </w:r>
      <w:r>
        <w:t xml:space="preserve">Mental maps of reality refer to cultural ontologies, the cultural knowledge and classifications of people and things that exist in the world, and the assignment of meaning to those classifications (Guest 2016). </w:t>
      </w:r>
      <w:r w:rsidR="00E3680B">
        <w:t>These m</w:t>
      </w:r>
      <w:r>
        <w:t xml:space="preserve">ental maps are human constructs used to help navigate our experiences and </w:t>
      </w:r>
      <w:r w:rsidR="00C07FB8">
        <w:t>categorize</w:t>
      </w:r>
      <w:r>
        <w:t xml:space="preserve"> what we know</w:t>
      </w:r>
      <w:r w:rsidR="004340A6">
        <w:t>.</w:t>
      </w:r>
      <w:r w:rsidR="00E34062">
        <w:t xml:space="preserve"> </w:t>
      </w:r>
      <w:r w:rsidR="002B1908">
        <w:t>Furthermore, t</w:t>
      </w:r>
      <w:r w:rsidR="004340A6">
        <w:t>hey</w:t>
      </w:r>
      <w:r w:rsidR="00E34062">
        <w:t xml:space="preserve"> </w:t>
      </w:r>
      <w:r>
        <w:t>help construct</w:t>
      </w:r>
      <w:r w:rsidR="001A4B74">
        <w:t xml:space="preserve"> and </w:t>
      </w:r>
      <w:r w:rsidR="00C07FB8">
        <w:t>maintain</w:t>
      </w:r>
      <w:r>
        <w:t xml:space="preserve"> </w:t>
      </w:r>
      <w:r w:rsidR="004B2E7C">
        <w:t>language</w:t>
      </w:r>
      <w:r>
        <w:t xml:space="preserve"> ideologies since culture is a system of certain beliefs</w:t>
      </w:r>
      <w:r w:rsidR="004A7840">
        <w:t xml:space="preserve"> or </w:t>
      </w:r>
      <w:r w:rsidR="005251B9">
        <w:t>behavior patterns</w:t>
      </w:r>
      <w:r>
        <w:t xml:space="preserve"> created and maintained </w:t>
      </w:r>
      <w:r w:rsidR="004A7840">
        <w:t xml:space="preserve">by different </w:t>
      </w:r>
      <w:r>
        <w:t>people</w:t>
      </w:r>
      <w:r w:rsidR="004A7840">
        <w:t>s</w:t>
      </w:r>
      <w:r w:rsidR="000D710B">
        <w:t xml:space="preserve">. </w:t>
      </w:r>
    </w:p>
    <w:p w14:paraId="64B6D621" w14:textId="77D0F111" w:rsidR="006104E9" w:rsidRDefault="00D800CA" w:rsidP="006104E9">
      <w:pPr>
        <w:ind w:firstLine="720"/>
      </w:pPr>
      <w:r>
        <w:t>While our respective</w:t>
      </w:r>
      <w:r w:rsidR="0030647A">
        <w:t xml:space="preserve"> mental maps</w:t>
      </w:r>
      <w:r w:rsidR="00347F9E">
        <w:t xml:space="preserve"> o</w:t>
      </w:r>
      <w:r w:rsidR="004A7840">
        <w:t xml:space="preserve">f </w:t>
      </w:r>
      <w:r w:rsidR="00347F9E">
        <w:t>reality</w:t>
      </w:r>
      <w:r w:rsidR="0030647A">
        <w:t xml:space="preserve"> </w:t>
      </w:r>
      <w:r w:rsidR="004C7776">
        <w:t>help</w:t>
      </w:r>
      <w:r w:rsidR="00E608B9">
        <w:t xml:space="preserve"> </w:t>
      </w:r>
      <w:r w:rsidR="00BA0D85">
        <w:t>assign meaning</w:t>
      </w:r>
      <w:r w:rsidR="00AF6DBB">
        <w:t>s</w:t>
      </w:r>
      <w:r w:rsidR="00BA0D85">
        <w:t xml:space="preserve"> </w:t>
      </w:r>
      <w:r w:rsidR="00CB0F6C">
        <w:t>for</w:t>
      </w:r>
      <w:r w:rsidR="00BA0D85">
        <w:t xml:space="preserve"> classifications</w:t>
      </w:r>
      <w:r w:rsidR="000E556B">
        <w:t xml:space="preserve"> and </w:t>
      </w:r>
      <w:r w:rsidR="00C771BB">
        <w:t>navigat</w:t>
      </w:r>
      <w:r w:rsidR="0061740C">
        <w:t>ions</w:t>
      </w:r>
      <w:r w:rsidR="000E556B">
        <w:t xml:space="preserve"> o</w:t>
      </w:r>
      <w:r w:rsidR="0061740C">
        <w:t>f our</w:t>
      </w:r>
      <w:r w:rsidR="000E556B">
        <w:t xml:space="preserve"> experiences</w:t>
      </w:r>
      <w:r>
        <w:t xml:space="preserve"> </w:t>
      </w:r>
      <w:r w:rsidR="0061740C">
        <w:t>in</w:t>
      </w:r>
      <w:r>
        <w:t xml:space="preserve"> the world. </w:t>
      </w:r>
      <w:r w:rsidR="006104E9">
        <w:t xml:space="preserve">The Linguistic relativity hypothesis states that language influences thought. </w:t>
      </w:r>
      <w:r>
        <w:t>I</w:t>
      </w:r>
      <w:r w:rsidR="009A23F2">
        <w:t>n</w:t>
      </w:r>
      <w:r w:rsidR="006104E9">
        <w:t xml:space="preserve"> the Spanish language, almost all nouns have a gender assigned to them, not just pronouns like in the English language, meaning that a word can be either feminine or masculine, followed by adjectives that are either masculine or feminine.</w:t>
      </w:r>
      <w:r w:rsidR="00B30609">
        <w:t xml:space="preserve"> For </w:t>
      </w:r>
      <w:r w:rsidR="002D23F6">
        <w:t>example,</w:t>
      </w:r>
      <w:r w:rsidR="00B30609">
        <w:t xml:space="preserve"> </w:t>
      </w:r>
      <w:r w:rsidR="002D23F6" w:rsidRPr="002D23F6">
        <w:rPr>
          <w:i/>
          <w:iCs/>
        </w:rPr>
        <w:t>la gui</w:t>
      </w:r>
      <w:r w:rsidR="002D23F6">
        <w:rPr>
          <w:i/>
          <w:iCs/>
        </w:rPr>
        <w:t>tarra</w:t>
      </w:r>
      <w:r w:rsidR="002D23F6">
        <w:t xml:space="preserve"> </w:t>
      </w:r>
      <w:r>
        <w:t>(</w:t>
      </w:r>
      <w:r w:rsidR="002D23F6">
        <w:t>the guitar</w:t>
      </w:r>
      <w:r>
        <w:t>)</w:t>
      </w:r>
      <w:r w:rsidR="002D23F6">
        <w:t xml:space="preserve"> is feminine</w:t>
      </w:r>
      <w:r w:rsidR="007A26F6">
        <w:t>,</w:t>
      </w:r>
      <w:r w:rsidR="002D23F6">
        <w:t xml:space="preserve"> and </w:t>
      </w:r>
      <w:r w:rsidR="009E6093">
        <w:rPr>
          <w:i/>
          <w:iCs/>
        </w:rPr>
        <w:t>el teatro</w:t>
      </w:r>
      <w:r w:rsidR="009E6093">
        <w:t xml:space="preserve"> </w:t>
      </w:r>
      <w:r>
        <w:t>(</w:t>
      </w:r>
      <w:r w:rsidR="009E6093">
        <w:t>the theater</w:t>
      </w:r>
      <w:r>
        <w:t>)</w:t>
      </w:r>
      <w:r w:rsidR="009E6093">
        <w:t xml:space="preserve"> is masculine.</w:t>
      </w:r>
      <w:r w:rsidR="00907CEE">
        <w:t xml:space="preserve"> </w:t>
      </w:r>
      <w:r w:rsidR="0022308F">
        <w:t>Thus,</w:t>
      </w:r>
      <w:r w:rsidR="00F00075">
        <w:t xml:space="preserve"> h</w:t>
      </w:r>
      <w:r w:rsidR="00907CEE">
        <w:t>aving</w:t>
      </w:r>
      <w:r w:rsidR="00E85110">
        <w:t xml:space="preserve"> </w:t>
      </w:r>
      <w:r w:rsidR="00F00075">
        <w:t>gender</w:t>
      </w:r>
      <w:r w:rsidR="001C4410">
        <w:t>-</w:t>
      </w:r>
      <w:r w:rsidR="00034689">
        <w:t>specific</w:t>
      </w:r>
      <w:r w:rsidR="00907CEE">
        <w:t xml:space="preserve"> </w:t>
      </w:r>
      <w:r w:rsidR="00914E89">
        <w:t>adjectives that are masculine or feminine</w:t>
      </w:r>
      <w:r w:rsidR="00050BD2">
        <w:t xml:space="preserve"> in a language like Spanish</w:t>
      </w:r>
      <w:r w:rsidR="00914E89">
        <w:t xml:space="preserve"> can</w:t>
      </w:r>
      <w:r w:rsidR="008F5946">
        <w:t xml:space="preserve"> </w:t>
      </w:r>
      <w:r w:rsidR="00F277FD">
        <w:t>change</w:t>
      </w:r>
      <w:r w:rsidR="007C5513">
        <w:t xml:space="preserve"> people’s perceptions</w:t>
      </w:r>
      <w:r w:rsidR="00F97DD8">
        <w:t xml:space="preserve"> s</w:t>
      </w:r>
      <w:r w:rsidR="00F800E5">
        <w:t xml:space="preserve">ince </w:t>
      </w:r>
      <w:r w:rsidR="00471645">
        <w:t>certain</w:t>
      </w:r>
      <w:r w:rsidR="00AF6DBB">
        <w:t xml:space="preserve"> ad</w:t>
      </w:r>
      <w:r w:rsidR="001A32E8">
        <w:t>jectives</w:t>
      </w:r>
      <w:r w:rsidR="00F97DD8">
        <w:t xml:space="preserve"> can become</w:t>
      </w:r>
      <w:r w:rsidR="00801D9B">
        <w:t xml:space="preserve"> tied to a given gender</w:t>
      </w:r>
      <w:r w:rsidR="00E85110">
        <w:t xml:space="preserve"> identity</w:t>
      </w:r>
      <w:r w:rsidR="00801D9B">
        <w:t>.</w:t>
      </w:r>
      <w:r w:rsidR="006104E9">
        <w:t xml:space="preserve"> So, depending on the language, it can impact </w:t>
      </w:r>
      <w:r w:rsidR="00FE7E3F">
        <w:t>how</w:t>
      </w:r>
      <w:r w:rsidR="006104E9">
        <w:t xml:space="preserve"> </w:t>
      </w:r>
      <w:r w:rsidR="003315E4">
        <w:t xml:space="preserve">ideologies are constructed </w:t>
      </w:r>
      <w:r w:rsidR="006104E9">
        <w:t>because people'</w:t>
      </w:r>
      <w:r w:rsidR="003315E4">
        <w:t xml:space="preserve">s </w:t>
      </w:r>
      <w:r w:rsidR="006104E9">
        <w:t xml:space="preserve">use of a language </w:t>
      </w:r>
      <w:r w:rsidR="00C554D9">
        <w:t xml:space="preserve">can </w:t>
      </w:r>
      <w:r w:rsidR="006104E9">
        <w:t xml:space="preserve">determine thought. </w:t>
      </w:r>
    </w:p>
    <w:p w14:paraId="55418FE5" w14:textId="248C9486" w:rsidR="006104E9" w:rsidRDefault="00D800CA" w:rsidP="006104E9">
      <w:pPr>
        <w:ind w:firstLine="720"/>
      </w:pPr>
      <w:r>
        <w:t>Additionally, t</w:t>
      </w:r>
      <w:r w:rsidR="0012413E" w:rsidRPr="0012413E">
        <w:t>emporality impact</w:t>
      </w:r>
      <w:r>
        <w:t>s</w:t>
      </w:r>
      <w:r w:rsidR="0012413E" w:rsidRPr="0012413E">
        <w:t xml:space="preserve"> how people use the language and how </w:t>
      </w:r>
      <w:r w:rsidR="0012413E">
        <w:t>people see the language</w:t>
      </w:r>
      <w:r w:rsidR="0012413E" w:rsidRPr="0012413E">
        <w:t xml:space="preserve"> chang</w:t>
      </w:r>
      <w:r w:rsidR="00092306">
        <w:t>ing</w:t>
      </w:r>
      <w:r w:rsidR="0012413E" w:rsidRPr="0012413E">
        <w:t xml:space="preserve"> over time</w:t>
      </w:r>
      <w:r w:rsidR="0012413E">
        <w:t>.</w:t>
      </w:r>
      <w:r w:rsidR="0080360F">
        <w:t xml:space="preserve"> </w:t>
      </w:r>
      <w:r w:rsidR="006104E9">
        <w:t>I</w:t>
      </w:r>
      <w:r w:rsidR="005F3B28">
        <w:t>rvine (2004)</w:t>
      </w:r>
      <w:r w:rsidR="006104E9">
        <w:t xml:space="preserve"> explains that </w:t>
      </w:r>
      <w:r w:rsidR="00F24421">
        <w:t>t</w:t>
      </w:r>
      <w:r w:rsidR="006104E9">
        <w:t xml:space="preserve">emporality is the place of origin, </w:t>
      </w:r>
      <w:r>
        <w:t>h</w:t>
      </w:r>
      <w:r w:rsidR="006104E9">
        <w:t>istoricity, and mutability</w:t>
      </w:r>
      <w:r>
        <w:t xml:space="preserve"> to language’s impact on our perceptions of the world</w:t>
      </w:r>
      <w:r w:rsidR="006104E9">
        <w:t xml:space="preserve">. </w:t>
      </w:r>
      <w:r>
        <w:t>Here, h</w:t>
      </w:r>
      <w:r w:rsidR="006104E9">
        <w:t xml:space="preserve">istoricity </w:t>
      </w:r>
      <w:r>
        <w:t>refer</w:t>
      </w:r>
      <w:r w:rsidR="003C1DAC">
        <w:t>s</w:t>
      </w:r>
      <w:r>
        <w:t xml:space="preserve"> to recognizing</w:t>
      </w:r>
      <w:r w:rsidR="006104E9">
        <w:t xml:space="preserve"> a historically accurate account of events rather than reporting false information. </w:t>
      </w:r>
      <w:r>
        <w:t>M</w:t>
      </w:r>
      <w:r w:rsidR="006104E9">
        <w:t>utability is</w:t>
      </w:r>
      <w:r>
        <w:t xml:space="preserve"> the potential</w:t>
      </w:r>
      <w:r w:rsidR="006104E9">
        <w:t xml:space="preserve"> to silence events or things to push a given idea or topic. </w:t>
      </w:r>
      <w:r>
        <w:t>Thus,</w:t>
      </w:r>
      <w:r w:rsidR="006104E9">
        <w:t xml:space="preserve"> </w:t>
      </w:r>
      <w:r w:rsidR="00F24421">
        <w:t>t</w:t>
      </w:r>
      <w:r w:rsidR="006104E9">
        <w:t xml:space="preserve">emporality is to view historical events </w:t>
      </w:r>
      <w:r w:rsidR="00540028">
        <w:t>accurately</w:t>
      </w:r>
      <w:r w:rsidR="006104E9">
        <w:t>, including places of origins and information that have moved to the side</w:t>
      </w:r>
      <w:r>
        <w:t>, or muted</w:t>
      </w:r>
      <w:r w:rsidR="006104E9">
        <w:t xml:space="preserve"> for a different narrative. </w:t>
      </w:r>
      <w:r w:rsidR="00DC28DE">
        <w:t>Leonhart (</w:t>
      </w:r>
      <w:r w:rsidR="00D959F6">
        <w:t xml:space="preserve">2013) </w:t>
      </w:r>
      <w:r>
        <w:t xml:space="preserve">points to </w:t>
      </w:r>
      <w:r w:rsidR="007B415F">
        <w:t xml:space="preserve">the </w:t>
      </w:r>
      <w:r w:rsidR="003A182E">
        <w:t>1800</w:t>
      </w:r>
      <w:r w:rsidR="003A6CC0">
        <w:t>s</w:t>
      </w:r>
      <w:r w:rsidR="003A182E">
        <w:t xml:space="preserve"> </w:t>
      </w:r>
      <w:r>
        <w:t xml:space="preserve">when </w:t>
      </w:r>
      <w:r w:rsidR="003A182E">
        <w:t>Latin</w:t>
      </w:r>
      <w:r>
        <w:t xml:space="preserve"> transitioned from being perceived as </w:t>
      </w:r>
      <w:r w:rsidR="00827333">
        <w:t>a</w:t>
      </w:r>
      <w:r w:rsidR="00801841">
        <w:t xml:space="preserve"> </w:t>
      </w:r>
      <w:r>
        <w:t>world</w:t>
      </w:r>
      <w:r w:rsidR="00827333">
        <w:t xml:space="preserve"> language</w:t>
      </w:r>
      <w:r>
        <w:t xml:space="preserve"> but rather relegated to academia. This historical trajectory of the language, including its perceived change in status then, </w:t>
      </w:r>
      <w:r w:rsidR="004B573B">
        <w:t>its</w:t>
      </w:r>
      <w:r>
        <w:t xml:space="preserve"> origins are </w:t>
      </w:r>
      <w:r w:rsidR="004B573B">
        <w:t>tied to the language and therefore influenc</w:t>
      </w:r>
      <w:r w:rsidR="006F5D57">
        <w:t>ing</w:t>
      </w:r>
      <w:r w:rsidR="004B573B">
        <w:t xml:space="preserve"> modern thoughts about </w:t>
      </w:r>
      <w:r w:rsidR="00AA2C4B">
        <w:t xml:space="preserve">the </w:t>
      </w:r>
      <w:r w:rsidR="004B573B">
        <w:t>Latin Language.</w:t>
      </w:r>
      <w:r w:rsidR="000939E1">
        <w:t xml:space="preserve"> </w:t>
      </w:r>
      <w:r w:rsidR="00AC0FBE">
        <w:t xml:space="preserve">Thus, </w:t>
      </w:r>
      <w:r w:rsidR="00185079">
        <w:t>p</w:t>
      </w:r>
      <w:r w:rsidR="002060D6">
        <w:t xml:space="preserve">eople’s ideologies about Latin are </w:t>
      </w:r>
      <w:r w:rsidR="004B573B">
        <w:t>impacted by the temporality we perceive of it.</w:t>
      </w:r>
    </w:p>
    <w:p w14:paraId="70240B47" w14:textId="392D173B" w:rsidR="00B22BF1" w:rsidRDefault="00990780" w:rsidP="00ED2E0E">
      <w:pPr>
        <w:ind w:firstLine="720"/>
      </w:pPr>
      <w:r>
        <w:t xml:space="preserve">Tied to temporality </w:t>
      </w:r>
      <w:r w:rsidR="003D46A5">
        <w:t>is</w:t>
      </w:r>
      <w:r>
        <w:t xml:space="preserve"> </w:t>
      </w:r>
      <w:r w:rsidR="00957D34">
        <w:t>known</w:t>
      </w:r>
      <w:r>
        <w:t xml:space="preserve"> as indexical order</w:t>
      </w:r>
      <w:r w:rsidR="00957D34">
        <w:t>,</w:t>
      </w:r>
      <w:r w:rsidR="00506AA8">
        <w:t xml:space="preserve"> which</w:t>
      </w:r>
      <w:r w:rsidR="00332021">
        <w:t xml:space="preserve"> </w:t>
      </w:r>
      <w:r w:rsidR="00A76847">
        <w:t>a</w:t>
      </w:r>
      <w:r w:rsidR="00332021" w:rsidRPr="00332021">
        <w:t>ccording to Inoue</w:t>
      </w:r>
      <w:r w:rsidR="00CA2430">
        <w:t xml:space="preserve"> </w:t>
      </w:r>
      <w:r w:rsidR="00332021" w:rsidRPr="00332021">
        <w:t>(2004), indexical order is defined as a representational scheme that accords the sign of a certain indexical value</w:t>
      </w:r>
      <w:r w:rsidR="00957D34">
        <w:t>.</w:t>
      </w:r>
      <w:r w:rsidR="00B07BE6">
        <w:t xml:space="preserve"> </w:t>
      </w:r>
      <w:r w:rsidR="006104E9">
        <w:t xml:space="preserve">Inoue (2004) </w:t>
      </w:r>
      <w:r w:rsidR="006D7686">
        <w:t xml:space="preserve">also </w:t>
      </w:r>
      <w:r w:rsidR="006104E9">
        <w:t>explained that the indexical order, known through its role in language practice, creates different social realities from communications to historical narratives. T</w:t>
      </w:r>
      <w:r w:rsidR="007211FE">
        <w:t>his</w:t>
      </w:r>
      <w:r w:rsidR="00766657">
        <w:t>,</w:t>
      </w:r>
      <w:r w:rsidR="007211FE">
        <w:t xml:space="preserve"> in turn</w:t>
      </w:r>
      <w:r w:rsidR="00766657">
        <w:t>,</w:t>
      </w:r>
      <w:r w:rsidR="007211FE">
        <w:t xml:space="preserve"> helps to</w:t>
      </w:r>
      <w:r w:rsidR="006104E9">
        <w:t xml:space="preserve"> produce social relations</w:t>
      </w:r>
      <w:r w:rsidR="00766657">
        <w:t xml:space="preserve"> because i</w:t>
      </w:r>
      <w:r w:rsidR="006104E9">
        <w:t>ndexical order reinforces certain language ideologies through the effect of Temporality.</w:t>
      </w:r>
      <w:r w:rsidR="00D558CC">
        <w:t xml:space="preserve"> </w:t>
      </w:r>
      <w:r w:rsidR="003E3F23">
        <w:t xml:space="preserve">As </w:t>
      </w:r>
      <w:r w:rsidR="00FA1398">
        <w:t xml:space="preserve">previously </w:t>
      </w:r>
      <w:r w:rsidR="00C03C57">
        <w:t>mentioned</w:t>
      </w:r>
      <w:r w:rsidR="00282C2B">
        <w:t>,</w:t>
      </w:r>
      <w:r w:rsidR="00FA1398">
        <w:t xml:space="preserve"> with</w:t>
      </w:r>
      <w:r w:rsidR="00832ED0">
        <w:t xml:space="preserve"> temporality playing a role in</w:t>
      </w:r>
      <w:r w:rsidR="00FA1398">
        <w:t xml:space="preserve"> Latin </w:t>
      </w:r>
      <w:r w:rsidR="00832ED0">
        <w:t xml:space="preserve">language </w:t>
      </w:r>
      <w:r w:rsidR="00FA1398">
        <w:t>ideologies</w:t>
      </w:r>
      <w:r w:rsidR="00C03C57">
        <w:t xml:space="preserve">, </w:t>
      </w:r>
      <w:r w:rsidR="008C5F1A">
        <w:t xml:space="preserve">through social </w:t>
      </w:r>
      <w:r w:rsidR="00667B7E">
        <w:t>interactions</w:t>
      </w:r>
      <w:r w:rsidR="00282C2B">
        <w:t>,</w:t>
      </w:r>
      <w:r w:rsidR="00667B7E">
        <w:t xml:space="preserve"> </w:t>
      </w:r>
      <w:r w:rsidR="00E03331">
        <w:t>indexical order reinfor</w:t>
      </w:r>
      <w:r w:rsidR="00282C2B">
        <w:t>ces</w:t>
      </w:r>
      <w:r w:rsidR="00E03331">
        <w:t xml:space="preserve"> </w:t>
      </w:r>
      <w:r w:rsidR="007B0245">
        <w:t xml:space="preserve">these </w:t>
      </w:r>
      <w:r w:rsidR="00282C2B">
        <w:t xml:space="preserve">given ideologies. </w:t>
      </w:r>
      <w:r w:rsidR="004B573B">
        <w:t>Hypothetically</w:t>
      </w:r>
      <w:r w:rsidR="00BA0B10">
        <w:t>,</w:t>
      </w:r>
      <w:r w:rsidR="00CE3A8B">
        <w:t xml:space="preserve"> let’s say</w:t>
      </w:r>
      <w:r w:rsidR="003862EA">
        <w:t xml:space="preserve"> in the past</w:t>
      </w:r>
      <w:r w:rsidR="00DD7034">
        <w:t>,</w:t>
      </w:r>
      <w:r w:rsidR="003862EA">
        <w:t xml:space="preserve"> people decided</w:t>
      </w:r>
      <w:r w:rsidR="00DD7034">
        <w:t xml:space="preserve"> Latin should only be used in the </w:t>
      </w:r>
      <w:r w:rsidR="004B573B">
        <w:t>C</w:t>
      </w:r>
      <w:r w:rsidR="0041767A">
        <w:t>atholic church</w:t>
      </w:r>
      <w:r w:rsidR="00471B39">
        <w:t xml:space="preserve"> because of</w:t>
      </w:r>
      <w:r w:rsidR="008E075A">
        <w:t xml:space="preserve"> its’</w:t>
      </w:r>
      <w:r w:rsidR="00F21187">
        <w:t xml:space="preserve"> history</w:t>
      </w:r>
      <w:r w:rsidR="00FB771E">
        <w:t xml:space="preserve"> with</w:t>
      </w:r>
      <w:r w:rsidR="00F21187">
        <w:t xml:space="preserve"> </w:t>
      </w:r>
      <w:r w:rsidR="00E4679A">
        <w:t>Rome</w:t>
      </w:r>
      <w:r w:rsidR="00305FC8">
        <w:t>;</w:t>
      </w:r>
      <w:r w:rsidR="001968C1">
        <w:t xml:space="preserve"> </w:t>
      </w:r>
      <w:r w:rsidR="00AB04B1">
        <w:t>this</w:t>
      </w:r>
      <w:r w:rsidR="001968C1">
        <w:t xml:space="preserve"> </w:t>
      </w:r>
      <w:r w:rsidR="008A1A02">
        <w:t>thinking</w:t>
      </w:r>
      <w:r w:rsidR="00EE0021">
        <w:t xml:space="preserve"> would</w:t>
      </w:r>
      <w:r w:rsidR="008A1A02">
        <w:t xml:space="preserve"> cause a </w:t>
      </w:r>
      <w:r w:rsidR="00A0699A">
        <w:t>temporality</w:t>
      </w:r>
      <w:r w:rsidR="00F21187">
        <w:t>.</w:t>
      </w:r>
      <w:r w:rsidR="003121BB">
        <w:t xml:space="preserve"> Over time </w:t>
      </w:r>
      <w:r w:rsidR="00A0699A">
        <w:t>the ideology</w:t>
      </w:r>
      <w:r w:rsidR="00E165F6">
        <w:t xml:space="preserve"> </w:t>
      </w:r>
      <w:r w:rsidR="00E855B7">
        <w:t xml:space="preserve">would </w:t>
      </w:r>
      <w:r w:rsidR="00EE0021">
        <w:t xml:space="preserve">become </w:t>
      </w:r>
      <w:r w:rsidR="00E855B7">
        <w:t>impact</w:t>
      </w:r>
      <w:r w:rsidR="00EE0021">
        <w:t>ed</w:t>
      </w:r>
      <w:r w:rsidR="00E855B7">
        <w:t xml:space="preserve"> and</w:t>
      </w:r>
      <w:r w:rsidR="00A0699A">
        <w:t xml:space="preserve"> </w:t>
      </w:r>
      <w:r w:rsidR="00E166F0">
        <w:t>reinforce</w:t>
      </w:r>
      <w:r w:rsidR="00EE0021">
        <w:t>d</w:t>
      </w:r>
      <w:r w:rsidR="00E166F0">
        <w:t xml:space="preserve"> through social int</w:t>
      </w:r>
      <w:r w:rsidR="00C42335">
        <w:t>eractions</w:t>
      </w:r>
      <w:r w:rsidR="008965DF">
        <w:t>,</w:t>
      </w:r>
      <w:r w:rsidR="00D97AA6">
        <w:t xml:space="preserve"> caused by</w:t>
      </w:r>
      <w:r w:rsidR="0076153D">
        <w:t xml:space="preserve"> </w:t>
      </w:r>
      <w:r w:rsidR="00C42335">
        <w:t>indexical order</w:t>
      </w:r>
      <w:r w:rsidR="002C69EB">
        <w:t xml:space="preserve"> </w:t>
      </w:r>
      <w:r w:rsidR="0018174E">
        <w:t xml:space="preserve">from the increased use of the </w:t>
      </w:r>
      <w:r w:rsidR="00D32750">
        <w:t>temporality until today,</w:t>
      </w:r>
      <w:r w:rsidR="00A95DEE">
        <w:t xml:space="preserve"> </w:t>
      </w:r>
      <w:r w:rsidR="00D97AA6">
        <w:t xml:space="preserve">where </w:t>
      </w:r>
      <w:r w:rsidR="002A37DB">
        <w:t xml:space="preserve">Latin </w:t>
      </w:r>
      <w:r w:rsidR="00C349E8">
        <w:t xml:space="preserve">would </w:t>
      </w:r>
      <w:r w:rsidR="00FE791B">
        <w:t>only be</w:t>
      </w:r>
      <w:r w:rsidR="002A37DB">
        <w:t xml:space="preserve"> used in the</w:t>
      </w:r>
      <w:r w:rsidR="0046562C">
        <w:t xml:space="preserve"> catholic church.</w:t>
      </w:r>
    </w:p>
    <w:p w14:paraId="59FE1640" w14:textId="03A87F34" w:rsidR="00ED2E0E" w:rsidRDefault="00ED2E0E" w:rsidP="00ED2E0E">
      <w:pPr>
        <w:ind w:left="0" w:firstLine="0"/>
      </w:pPr>
    </w:p>
    <w:p w14:paraId="72249B38" w14:textId="0163AF6E" w:rsidR="00ED2E0E" w:rsidRDefault="00ED2E0E" w:rsidP="00ED2E0E">
      <w:pPr>
        <w:ind w:left="0" w:firstLine="0"/>
      </w:pPr>
    </w:p>
    <w:p w14:paraId="684DBAA4" w14:textId="77777777" w:rsidR="00ED2E0E" w:rsidRDefault="00ED2E0E" w:rsidP="00ED2E0E">
      <w:pPr>
        <w:ind w:left="0" w:firstLine="0"/>
      </w:pPr>
    </w:p>
    <w:p w14:paraId="067EC979" w14:textId="77777777" w:rsidR="006104E9" w:rsidRPr="006104E9" w:rsidRDefault="006104E9" w:rsidP="006104E9">
      <w:pPr>
        <w:rPr>
          <w:b/>
          <w:bCs/>
          <w:i/>
          <w:iCs/>
          <w:u w:val="single"/>
        </w:rPr>
      </w:pPr>
      <w:r w:rsidRPr="006104E9">
        <w:rPr>
          <w:b/>
          <w:bCs/>
          <w:i/>
          <w:iCs/>
          <w:u w:val="single"/>
        </w:rPr>
        <w:t>Living Latin:</w:t>
      </w:r>
    </w:p>
    <w:p w14:paraId="42613A75" w14:textId="6C52C0DB" w:rsidR="00152847" w:rsidRDefault="008479CB" w:rsidP="007A444D">
      <w:pPr>
        <w:ind w:firstLine="720"/>
      </w:pPr>
      <w:r>
        <w:t xml:space="preserve">In </w:t>
      </w:r>
      <w:r w:rsidR="004B573B">
        <w:t>her</w:t>
      </w:r>
      <w:r>
        <w:t xml:space="preserve"> thesis on the teaching of Latin in contemporary language settings, </w:t>
      </w:r>
      <w:r w:rsidR="006104E9">
        <w:t xml:space="preserve">Llyod (2017) </w:t>
      </w:r>
      <w:r w:rsidR="007D62C9">
        <w:t>underscores the two</w:t>
      </w:r>
      <w:r w:rsidR="006104E9">
        <w:t xml:space="preserve"> main motivations of the Living Latin Movement</w:t>
      </w:r>
      <w:r w:rsidR="007D62C9">
        <w:t>:</w:t>
      </w:r>
      <w:r w:rsidR="006104E9">
        <w:t xml:space="preserve"> </w:t>
      </w:r>
      <w:r w:rsidR="007D62C9">
        <w:t xml:space="preserve">(1) </w:t>
      </w:r>
      <w:r w:rsidR="006104E9">
        <w:t>to revive the Latin language for its use in the modern world</w:t>
      </w:r>
      <w:r w:rsidR="00650273">
        <w:t>, and (2)</w:t>
      </w:r>
      <w:r w:rsidR="006104E9">
        <w:t xml:space="preserve"> to make learning the language more </w:t>
      </w:r>
      <w:r w:rsidR="004B573B">
        <w:t>enjoyable</w:t>
      </w:r>
      <w:r w:rsidR="006104E9">
        <w:t xml:space="preserve"> by applying modern language teaching techniques used today with the Latin language's traditional teaching.</w:t>
      </w:r>
      <w:r w:rsidR="003B5AC0">
        <w:t xml:space="preserve"> </w:t>
      </w:r>
      <w:r w:rsidR="00152847">
        <w:t>This</w:t>
      </w:r>
      <w:r w:rsidR="002A591C">
        <w:t xml:space="preserve"> movement</w:t>
      </w:r>
      <w:r w:rsidR="007A444D">
        <w:t xml:space="preserve"> is not by any means recent</w:t>
      </w:r>
      <w:r w:rsidR="00E537C7">
        <w:t>;</w:t>
      </w:r>
      <w:r w:rsidR="007A444D">
        <w:t xml:space="preserve"> but has it</w:t>
      </w:r>
      <w:r w:rsidR="004559A1">
        <w:t>s</w:t>
      </w:r>
      <w:r w:rsidR="007A444D">
        <w:t xml:space="preserve"> antecedents in</w:t>
      </w:r>
      <w:r w:rsidR="006104E9">
        <w:t xml:space="preserve"> the 1800s</w:t>
      </w:r>
      <w:r w:rsidR="00F858ED">
        <w:t xml:space="preserve">, </w:t>
      </w:r>
      <w:r w:rsidR="006104E9">
        <w:t>after the decline of Latin</w:t>
      </w:r>
      <w:r w:rsidR="00BB1FED">
        <w:t xml:space="preserve"> as a world language </w:t>
      </w:r>
      <w:r w:rsidR="006104E9">
        <w:t>at the end of the New Latin era</w:t>
      </w:r>
      <w:r w:rsidR="00387FF0">
        <w:t>.</w:t>
      </w:r>
      <w:r w:rsidR="006104E9">
        <w:t xml:space="preserve"> </w:t>
      </w:r>
      <w:r w:rsidR="00387FF0">
        <w:t>I</w:t>
      </w:r>
      <w:r w:rsidR="006104E9">
        <w:t>ts origins began with multiple attempts to make Latin a language of international communication starting in the 19th century and have continued well into the 20th</w:t>
      </w:r>
      <w:r w:rsidR="0024273E">
        <w:t xml:space="preserve"> (World Heritage n.d</w:t>
      </w:r>
      <w:r w:rsidR="00C554DF">
        <w:t>.</w:t>
      </w:r>
      <w:r w:rsidR="0024273E">
        <w:t>)</w:t>
      </w:r>
      <w:r w:rsidR="006104E9">
        <w:t xml:space="preserve">. The first significant attempt is a booklet written by Miguel Olmo in 1815 that promoted Latin as a common language for Europe </w:t>
      </w:r>
      <w:r w:rsidR="0071124F">
        <w:t>with</w:t>
      </w:r>
      <w:r w:rsidR="006104E9">
        <w:t xml:space="preserve"> the title </w:t>
      </w:r>
      <w:r w:rsidR="0010233B">
        <w:t>“</w:t>
      </w:r>
      <w:r w:rsidR="006104E9" w:rsidRPr="00966B2A">
        <w:rPr>
          <w:i/>
          <w:iCs/>
        </w:rPr>
        <w:t xml:space="preserve">Villaudric </w:t>
      </w:r>
      <w:r w:rsidR="006104E9" w:rsidRPr="00BD3059">
        <w:t>leisure</w:t>
      </w:r>
      <w:r w:rsidR="006104E9">
        <w:t xml:space="preserve"> to the eight great princes who signed world peace at Vienna</w:t>
      </w:r>
      <w:r w:rsidR="00966B2A">
        <w:t>”</w:t>
      </w:r>
      <w:r w:rsidR="00BD3059">
        <w:t xml:space="preserve"> </w:t>
      </w:r>
      <w:r w:rsidR="006104E9">
        <w:t>(World Heritage n.d).</w:t>
      </w:r>
      <w:r w:rsidR="00F567A7">
        <w:t xml:space="preserve"> </w:t>
      </w:r>
      <w:r w:rsidR="00AD72EA">
        <w:t>The movement</w:t>
      </w:r>
      <w:r w:rsidR="00621CA2">
        <w:t xml:space="preserve"> did not change until </w:t>
      </w:r>
      <w:r w:rsidR="00F05DA2">
        <w:t>between 1889</w:t>
      </w:r>
      <w:r w:rsidR="008D64D8">
        <w:t xml:space="preserve"> </w:t>
      </w:r>
      <w:r w:rsidR="005C2C04">
        <w:t xml:space="preserve">and </w:t>
      </w:r>
      <w:r w:rsidR="00F05DA2">
        <w:t xml:space="preserve">1895 </w:t>
      </w:r>
      <w:r w:rsidR="00460FC3">
        <w:t xml:space="preserve">when Latin </w:t>
      </w:r>
      <w:r w:rsidR="00415686">
        <w:t>periodicals</w:t>
      </w:r>
      <w:r w:rsidR="00460FC3">
        <w:t xml:space="preserve"> were advocating the </w:t>
      </w:r>
      <w:r w:rsidR="00415686">
        <w:t>revived</w:t>
      </w:r>
      <w:r w:rsidR="00460FC3">
        <w:t xml:space="preserve"> </w:t>
      </w:r>
      <w:r w:rsidR="00415686">
        <w:t xml:space="preserve">use of Latin </w:t>
      </w:r>
      <w:r w:rsidR="0072606D">
        <w:t>as an international language</w:t>
      </w:r>
      <w:r w:rsidR="00F56318">
        <w:t xml:space="preserve"> from works by </w:t>
      </w:r>
      <w:r w:rsidR="009D44EC">
        <w:t xml:space="preserve">Karl </w:t>
      </w:r>
      <w:r w:rsidR="007E62A1">
        <w:t>Heinrich</w:t>
      </w:r>
      <w:r w:rsidR="009D44EC">
        <w:t xml:space="preserve"> </w:t>
      </w:r>
      <w:r w:rsidR="007E62A1">
        <w:t>Ulrich’s</w:t>
      </w:r>
      <w:r w:rsidR="009D44EC">
        <w:t xml:space="preserve"> wrote his </w:t>
      </w:r>
      <w:r w:rsidR="00964690">
        <w:t>“</w:t>
      </w:r>
      <w:r w:rsidR="00964690" w:rsidRPr="008F747A">
        <w:rPr>
          <w:i/>
          <w:iCs/>
        </w:rPr>
        <w:t>Alaude</w:t>
      </w:r>
      <w:r w:rsidR="00964690">
        <w:t xml:space="preserve">” </w:t>
      </w:r>
      <w:r w:rsidR="008422B9">
        <w:t>this</w:t>
      </w:r>
      <w:r w:rsidR="00964690">
        <w:t xml:space="preserve"> was f</w:t>
      </w:r>
      <w:r w:rsidR="005B000A">
        <w:t>o</w:t>
      </w:r>
      <w:r w:rsidR="00964690">
        <w:t>llowed b</w:t>
      </w:r>
      <w:r w:rsidR="006932FF">
        <w:t>y “</w:t>
      </w:r>
      <w:r w:rsidR="006932FF" w:rsidRPr="008F747A">
        <w:rPr>
          <w:i/>
          <w:iCs/>
        </w:rPr>
        <w:t>Vox Urbis: de lotteries et bonies artibus commentaries</w:t>
      </w:r>
      <w:r w:rsidR="006932FF">
        <w:t xml:space="preserve">” </w:t>
      </w:r>
      <w:r w:rsidR="00BA1CB9">
        <w:t>and from a</w:t>
      </w:r>
      <w:r w:rsidR="00AF65BE">
        <w:t xml:space="preserve"> publication by </w:t>
      </w:r>
      <w:r w:rsidR="00C4670F">
        <w:t>Aristide Leonori from 1898 until 1913</w:t>
      </w:r>
      <w:r w:rsidR="006932FF">
        <w:t>(World Heritage n.d</w:t>
      </w:r>
      <w:r w:rsidR="00C554DF">
        <w:t>.</w:t>
      </w:r>
      <w:r w:rsidR="008422B9">
        <w:t>).</w:t>
      </w:r>
      <w:r w:rsidR="00903AB3">
        <w:t xml:space="preserve"> </w:t>
      </w:r>
      <w:r w:rsidR="00152847">
        <w:t>T</w:t>
      </w:r>
      <w:r w:rsidR="00903AB3">
        <w:t xml:space="preserve">his </w:t>
      </w:r>
      <w:r w:rsidR="00E94411">
        <w:t xml:space="preserve">movement saw </w:t>
      </w:r>
      <w:r w:rsidR="003A179E">
        <w:t xml:space="preserve">few advances outside of academics </w:t>
      </w:r>
      <w:r w:rsidR="00152847">
        <w:t>with</w:t>
      </w:r>
      <w:r w:rsidR="00216CE6">
        <w:t xml:space="preserve"> </w:t>
      </w:r>
      <w:r w:rsidR="00BD0FB6">
        <w:t xml:space="preserve">the </w:t>
      </w:r>
      <w:r w:rsidR="003A7737">
        <w:t>re-</w:t>
      </w:r>
      <w:r w:rsidR="00152847">
        <w:t>building</w:t>
      </w:r>
      <w:r w:rsidR="003A7737">
        <w:t xml:space="preserve"> of post</w:t>
      </w:r>
      <w:r w:rsidR="00297A90">
        <w:t>-</w:t>
      </w:r>
      <w:r w:rsidR="002E5560">
        <w:t>WW</w:t>
      </w:r>
      <w:r w:rsidR="00297A90">
        <w:t xml:space="preserve">I </w:t>
      </w:r>
      <w:r w:rsidR="003A7737">
        <w:t>Eur</w:t>
      </w:r>
      <w:r w:rsidR="004A4CEB">
        <w:t>ope.</w:t>
      </w:r>
    </w:p>
    <w:p w14:paraId="51D74E7D" w14:textId="58DB4658" w:rsidR="00AA113E" w:rsidRDefault="008D672A" w:rsidP="00AA113E">
      <w:pPr>
        <w:ind w:firstLine="720"/>
      </w:pPr>
      <w:r>
        <w:t>I</w:t>
      </w:r>
      <w:r w:rsidR="004A209E">
        <w:t>n 1952</w:t>
      </w:r>
      <w:r w:rsidR="00014A8E">
        <w:t>,</w:t>
      </w:r>
      <w:r w:rsidR="004A209E">
        <w:t xml:space="preserve"> one of </w:t>
      </w:r>
      <w:r w:rsidR="005B000A">
        <w:t>the</w:t>
      </w:r>
      <w:r w:rsidR="004A209E">
        <w:t xml:space="preserve"> main promoters</w:t>
      </w:r>
      <w:r w:rsidR="005B000A">
        <w:t>,</w:t>
      </w:r>
      <w:r w:rsidR="004A209E">
        <w:t xml:space="preserve"> former dean of the University of France </w:t>
      </w:r>
      <w:r w:rsidR="00EA5EC0">
        <w:t>Jean Capelle</w:t>
      </w:r>
      <w:r w:rsidR="005B000A">
        <w:t>,</w:t>
      </w:r>
      <w:r w:rsidR="00EA5EC0">
        <w:t xml:space="preserve"> </w:t>
      </w:r>
      <w:r w:rsidR="005F609A">
        <w:t xml:space="preserve">wrote </w:t>
      </w:r>
      <w:r w:rsidR="007E62A1">
        <w:t>an</w:t>
      </w:r>
      <w:r w:rsidR="005F609A">
        <w:t xml:space="preserve"> article called “Latin or Babel”</w:t>
      </w:r>
      <w:r w:rsidR="007E62A1">
        <w:t xml:space="preserve"> where he proposed Latin as an international spoken language (World Heritage n.d</w:t>
      </w:r>
      <w:r w:rsidR="00C554DF">
        <w:t>.</w:t>
      </w:r>
      <w:r w:rsidR="007E62A1">
        <w:t>).</w:t>
      </w:r>
      <w:r w:rsidR="0026113C">
        <w:t xml:space="preserve"> </w:t>
      </w:r>
      <w:r w:rsidR="00152847">
        <w:t>A few years later</w:t>
      </w:r>
      <w:r w:rsidR="00F3151E">
        <w:t>,</w:t>
      </w:r>
      <w:r w:rsidR="00152847">
        <w:t xml:space="preserve"> in</w:t>
      </w:r>
      <w:r w:rsidR="006104E9">
        <w:t xml:space="preserve"> 1956, the first International Conference for Living Latin took place in Avignon, </w:t>
      </w:r>
      <w:r w:rsidR="00152847">
        <w:t>France</w:t>
      </w:r>
      <w:r w:rsidR="00F3151E">
        <w:t>,</w:t>
      </w:r>
      <w:r w:rsidR="00152847">
        <w:t xml:space="preserve"> serving as an additional catalyst to the movement. However, the most vibrant pus</w:t>
      </w:r>
      <w:r w:rsidR="00962B80">
        <w:t>h</w:t>
      </w:r>
      <w:r w:rsidR="00152847">
        <w:t xml:space="preserve"> occurred at the turn of the most recent century</w:t>
      </w:r>
      <w:r w:rsidR="00F3151E">
        <w:t>,</w:t>
      </w:r>
      <w:r w:rsidR="00152847">
        <w:t xml:space="preserve"> with s</w:t>
      </w:r>
      <w:r w:rsidR="00C53E75">
        <w:t>everal scholars</w:t>
      </w:r>
      <w:r w:rsidR="00152847">
        <w:t xml:space="preserve"> reviving the current status of Latin in education and global to determine if Latin</w:t>
      </w:r>
      <w:r w:rsidR="00F3151E">
        <w:t xml:space="preserve"> </w:t>
      </w:r>
      <w:r w:rsidR="00152847">
        <w:t>is beneficial to anyone outside of academics</w:t>
      </w:r>
      <w:r w:rsidR="005D4C7E">
        <w:t xml:space="preserve"> (</w:t>
      </w:r>
      <w:r w:rsidR="005D4C7E" w:rsidRPr="005D4C7E">
        <w:t>Foster and McCarthy 2015</w:t>
      </w:r>
      <w:r w:rsidR="005D4C7E">
        <w:t>;</w:t>
      </w:r>
      <w:r w:rsidR="005D4C7E" w:rsidRPr="005D4C7E">
        <w:t xml:space="preserve"> Leonhardt 2013</w:t>
      </w:r>
      <w:r w:rsidR="005D4C7E">
        <w:t>;</w:t>
      </w:r>
      <w:r w:rsidR="006104E9">
        <w:t xml:space="preserve"> </w:t>
      </w:r>
      <w:r w:rsidR="0066794C">
        <w:t xml:space="preserve">Llyod </w:t>
      </w:r>
      <w:r w:rsidR="009174D5">
        <w:t>2017</w:t>
      </w:r>
      <w:r w:rsidR="005D4C7E">
        <w:t>;</w:t>
      </w:r>
      <w:r w:rsidR="00F3151E">
        <w:t xml:space="preserve"> </w:t>
      </w:r>
      <w:r w:rsidR="0066794C">
        <w:t>Oakes</w:t>
      </w:r>
      <w:r w:rsidR="00D9593E">
        <w:t xml:space="preserve"> 2017)</w:t>
      </w:r>
      <w:r w:rsidR="005D4C7E">
        <w:t>.</w:t>
      </w:r>
      <w:r w:rsidR="005B5651">
        <w:t xml:space="preserve"> </w:t>
      </w:r>
      <w:r w:rsidR="00152847">
        <w:t>In the latest push,</w:t>
      </w:r>
      <w:r w:rsidR="006104E9">
        <w:t xml:space="preserve"> they </w:t>
      </w:r>
      <w:r w:rsidR="00152847">
        <w:t>address</w:t>
      </w:r>
      <w:r w:rsidR="006104E9">
        <w:t xml:space="preserve"> the basis of the movement's second motive. </w:t>
      </w:r>
    </w:p>
    <w:p w14:paraId="00146E6E" w14:textId="34B2ECE0" w:rsidR="00F77452" w:rsidRDefault="003A7529" w:rsidP="00E734CE">
      <w:pPr>
        <w:ind w:firstLine="720"/>
      </w:pPr>
      <w:r>
        <w:t>Oakes (</w:t>
      </w:r>
      <w:r w:rsidR="006104E9">
        <w:t xml:space="preserve">2017) </w:t>
      </w:r>
      <w:r w:rsidR="005D4C7E">
        <w:t>review of</w:t>
      </w:r>
      <w:r w:rsidR="006104E9">
        <w:t xml:space="preserve"> Stephen Krashen</w:t>
      </w:r>
      <w:r w:rsidR="000F2E66">
        <w:t>'s</w:t>
      </w:r>
      <w:r w:rsidR="007F5647">
        <w:t xml:space="preserve"> 1983</w:t>
      </w:r>
      <w:r w:rsidR="006104E9">
        <w:t xml:space="preserve"> </w:t>
      </w:r>
      <w:r w:rsidR="007869D9">
        <w:t>work on</w:t>
      </w:r>
      <w:r w:rsidR="004D4EE7">
        <w:t xml:space="preserve"> </w:t>
      </w:r>
      <w:r w:rsidR="009C7401">
        <w:t>the</w:t>
      </w:r>
      <w:r w:rsidR="004D4EE7">
        <w:t xml:space="preserve"> history o</w:t>
      </w:r>
      <w:r w:rsidR="00B93F7E">
        <w:t>f</w:t>
      </w:r>
      <w:r w:rsidR="006104E9">
        <w:t xml:space="preserve"> Latin pedagogy </w:t>
      </w:r>
      <w:r w:rsidR="005D4C7E">
        <w:t>and</w:t>
      </w:r>
      <w:r w:rsidR="00542C33">
        <w:t xml:space="preserve"> the</w:t>
      </w:r>
      <w:r w:rsidR="005D4C7E">
        <w:t xml:space="preserve"> incorporation of</w:t>
      </w:r>
      <w:r w:rsidR="006104E9">
        <w:t xml:space="preserve"> </w:t>
      </w:r>
      <w:r w:rsidR="00AF15D6">
        <w:t xml:space="preserve">the </w:t>
      </w:r>
      <w:r w:rsidR="006104E9">
        <w:t xml:space="preserve">Comprehensible Input Theory of second language acquisition </w:t>
      </w:r>
      <w:r w:rsidR="00AB61D5">
        <w:t>(</w:t>
      </w:r>
      <w:r w:rsidR="004D4EE7">
        <w:t xml:space="preserve">popular </w:t>
      </w:r>
      <w:r w:rsidR="006104E9">
        <w:t>in the</w:t>
      </w:r>
      <w:r w:rsidR="004D4EE7">
        <w:t xml:space="preserve"> </w:t>
      </w:r>
      <w:r w:rsidR="006104E9">
        <w:t>1980s</w:t>
      </w:r>
      <w:r w:rsidR="00AB61D5">
        <w:t>) is seen as a viable path forward</w:t>
      </w:r>
      <w:r w:rsidR="006104E9">
        <w:t xml:space="preserve">. According to Oakes, the Comprehensible Input </w:t>
      </w:r>
      <w:r w:rsidR="00AA6A2A">
        <w:t>the</w:t>
      </w:r>
      <w:r w:rsidR="00DC721C">
        <w:t>ory</w:t>
      </w:r>
      <w:r w:rsidR="006104E9">
        <w:t xml:space="preserve"> found in the historical instruction of Latin</w:t>
      </w:r>
      <w:r w:rsidR="00CF4A58">
        <w:t xml:space="preserve"> can</w:t>
      </w:r>
      <w:r w:rsidR="006104E9">
        <w:t xml:space="preserve"> </w:t>
      </w:r>
      <w:r w:rsidR="00AB61D5">
        <w:t>be revived</w:t>
      </w:r>
      <w:r w:rsidR="006104E9">
        <w:t xml:space="preserve"> in the modern classroom. </w:t>
      </w:r>
      <w:r w:rsidR="00F77452">
        <w:t xml:space="preserve">This approach sees </w:t>
      </w:r>
      <w:r w:rsidR="006104E9">
        <w:t xml:space="preserve">that language </w:t>
      </w:r>
      <w:r w:rsidR="00F77452">
        <w:t xml:space="preserve">acquirement </w:t>
      </w:r>
      <w:r w:rsidR="00510319">
        <w:t xml:space="preserve">is </w:t>
      </w:r>
      <w:r w:rsidR="00F77452">
        <w:t>achieved</w:t>
      </w:r>
      <w:r w:rsidR="006104E9">
        <w:t xml:space="preserve"> </w:t>
      </w:r>
      <w:r w:rsidR="00FB3269">
        <w:t xml:space="preserve">by only </w:t>
      </w:r>
      <w:r w:rsidR="006104E9">
        <w:t>understanding input that is a little bit beyond the learner's</w:t>
      </w:r>
      <w:r w:rsidR="00F77452">
        <w:t xml:space="preserve"> current</w:t>
      </w:r>
      <w:r w:rsidR="006104E9">
        <w:t xml:space="preserve"> comprehension level.</w:t>
      </w:r>
      <w:r w:rsidR="00F77452">
        <w:t xml:space="preserve"> Oakes explains why the grammar</w:t>
      </w:r>
      <w:r w:rsidR="00093B9B">
        <w:t>-</w:t>
      </w:r>
      <w:r w:rsidR="00F77452">
        <w:t>translation method does not work, as students are only learning how to decode Latin and are not actually learning how to read and meaningfully comprehend the content despite that</w:t>
      </w:r>
      <w:r w:rsidR="00211B07">
        <w:t xml:space="preserve"> being</w:t>
      </w:r>
      <w:r w:rsidR="00F77452">
        <w:t xml:space="preserve"> the methods’ primary goal. According to the grammar-translation method, students ca</w:t>
      </w:r>
      <w:r w:rsidR="008A07D1">
        <w:t>n</w:t>
      </w:r>
      <w:r w:rsidR="00F77452">
        <w:t xml:space="preserve"> only really achieve linguistic comprehension or true fluency by </w:t>
      </w:r>
      <w:r w:rsidR="007F5647">
        <w:t>learning vocabulary, forms, syntax, and how to pronounce words. Notably</w:t>
      </w:r>
      <w:r w:rsidR="005633EA">
        <w:t xml:space="preserve">, </w:t>
      </w:r>
      <w:r w:rsidR="007F5647">
        <w:t xml:space="preserve">students </w:t>
      </w:r>
      <w:r w:rsidR="00284097">
        <w:t>d</w:t>
      </w:r>
      <w:r w:rsidR="007F5647">
        <w:t>o not learn how</w:t>
      </w:r>
      <w:r w:rsidR="003F6C43">
        <w:t xml:space="preserve"> to</w:t>
      </w:r>
      <w:r w:rsidR="007F5647">
        <w:t xml:space="preserve"> speak/communicate with Latin in open dialogue since there </w:t>
      </w:r>
      <w:r w:rsidR="001C73D6">
        <w:t>are</w:t>
      </w:r>
      <w:r w:rsidR="000817FE">
        <w:t xml:space="preserve"> </w:t>
      </w:r>
      <w:r w:rsidR="007F5647">
        <w:t xml:space="preserve">no oral </w:t>
      </w:r>
      <w:r w:rsidR="000817FE">
        <w:t xml:space="preserve">or </w:t>
      </w:r>
      <w:r w:rsidR="007F5647">
        <w:t>productive language objectives.</w:t>
      </w:r>
    </w:p>
    <w:p w14:paraId="34BF22FE" w14:textId="54A40EBC" w:rsidR="00E734CE" w:rsidRDefault="00E734CE" w:rsidP="00E734CE">
      <w:pPr>
        <w:ind w:firstLine="720"/>
      </w:pPr>
      <w:r>
        <w:t>Leonhardt</w:t>
      </w:r>
      <w:r w:rsidR="003D591F">
        <w:t xml:space="preserve"> </w:t>
      </w:r>
      <w:r>
        <w:t xml:space="preserve">(2013) </w:t>
      </w:r>
      <w:r w:rsidR="001364AA">
        <w:t xml:space="preserve">reviews </w:t>
      </w:r>
      <w:r>
        <w:t xml:space="preserve">Latin's status in education and culture </w:t>
      </w:r>
      <w:r w:rsidR="00833595">
        <w:t xml:space="preserve">to </w:t>
      </w:r>
      <w:r>
        <w:t>determine if Latin is beneficial to anyone out</w:t>
      </w:r>
      <w:r w:rsidR="007F5647">
        <w:t>side</w:t>
      </w:r>
      <w:r>
        <w:t xml:space="preserve"> of academi</w:t>
      </w:r>
      <w:r w:rsidR="007F5647">
        <w:t>a</w:t>
      </w:r>
      <w:r>
        <w:t xml:space="preserve">. </w:t>
      </w:r>
      <w:r w:rsidR="007F5647">
        <w:t>Following a</w:t>
      </w:r>
      <w:r w:rsidR="00321588">
        <w:t xml:space="preserve"> review of </w:t>
      </w:r>
      <w:r>
        <w:t>publications from the</w:t>
      </w:r>
      <w:r w:rsidR="00C8353D">
        <w:t xml:space="preserve"> </w:t>
      </w:r>
      <w:r w:rsidR="00B14D32">
        <w:t xml:space="preserve">1700s </w:t>
      </w:r>
      <w:r w:rsidR="000252D4">
        <w:t>to</w:t>
      </w:r>
      <w:r>
        <w:t xml:space="preserve"> 1800s, </w:t>
      </w:r>
      <w:r w:rsidR="00F43507">
        <w:t>Leonhardt</w:t>
      </w:r>
      <w:r w:rsidR="007D429E">
        <w:t xml:space="preserve"> </w:t>
      </w:r>
      <w:r w:rsidR="00F43507">
        <w:t>note</w:t>
      </w:r>
      <w:r w:rsidR="000B42A0">
        <w:t>s</w:t>
      </w:r>
      <w:r w:rsidR="00BE549D">
        <w:t xml:space="preserve"> that</w:t>
      </w:r>
      <w:r>
        <w:t xml:space="preserve"> Latin</w:t>
      </w:r>
      <w:r w:rsidR="007F5647">
        <w:t>’s</w:t>
      </w:r>
      <w:r w:rsidR="007F1D89">
        <w:t xml:space="preserve"> slow</w:t>
      </w:r>
      <w:r>
        <w:t xml:space="preserve"> </w:t>
      </w:r>
      <w:r w:rsidR="007F5647">
        <w:t xml:space="preserve">historic </w:t>
      </w:r>
      <w:r>
        <w:t xml:space="preserve">change from </w:t>
      </w:r>
      <w:r w:rsidR="00FE5F35">
        <w:t>a</w:t>
      </w:r>
      <w:r>
        <w:t xml:space="preserve"> language</w:t>
      </w:r>
      <w:r w:rsidR="00FE5F35">
        <w:t xml:space="preserve"> </w:t>
      </w:r>
      <w:r>
        <w:t xml:space="preserve">of communication </w:t>
      </w:r>
      <w:r w:rsidR="00DE6C9B">
        <w:t>both in and out of academia</w:t>
      </w:r>
      <w:r w:rsidR="00C24135">
        <w:t xml:space="preserve">; </w:t>
      </w:r>
      <w:r w:rsidR="00A32BD4">
        <w:t>is no longer</w:t>
      </w:r>
      <w:r w:rsidR="00E66BC9">
        <w:t xml:space="preserve"> considered a world </w:t>
      </w:r>
      <w:r w:rsidR="002D60F7">
        <w:t>language</w:t>
      </w:r>
      <w:r>
        <w:t>. Leonhardt states that while Latin's status declined in the 1800s, it</w:t>
      </w:r>
      <w:r w:rsidR="00045FC1">
        <w:t xml:space="preserve"> </w:t>
      </w:r>
      <w:r w:rsidR="00887E91">
        <w:t>c</w:t>
      </w:r>
      <w:r w:rsidR="00045FC1">
        <w:t>ontinued to be</w:t>
      </w:r>
      <w:r>
        <w:t xml:space="preserve"> used</w:t>
      </w:r>
      <w:r w:rsidR="00EE76D1">
        <w:t xml:space="preserve"> beyond </w:t>
      </w:r>
      <w:r>
        <w:t xml:space="preserve">an academic exercise </w:t>
      </w:r>
      <w:r w:rsidR="00EE76D1">
        <w:t xml:space="preserve">but </w:t>
      </w:r>
      <w:r w:rsidR="007F5647">
        <w:t>strictly</w:t>
      </w:r>
      <w:r w:rsidR="00AD589E">
        <w:t xml:space="preserve"> as the primary </w:t>
      </w:r>
      <w:r w:rsidR="00D16BDA">
        <w:t>communicative</w:t>
      </w:r>
      <w:r w:rsidR="00AD589E">
        <w:t xml:space="preserve"> chan</w:t>
      </w:r>
      <w:r w:rsidR="00D16BDA">
        <w:t>nel</w:t>
      </w:r>
      <w:r>
        <w:t xml:space="preserve"> in the multinational Catholic</w:t>
      </w:r>
      <w:r w:rsidR="006E3BA5">
        <w:t xml:space="preserve"> </w:t>
      </w:r>
      <w:r>
        <w:t>church well into the nineteenth century. During the 1800s, the sciences did not use Latin</w:t>
      </w:r>
      <w:r w:rsidR="00DE6C9B">
        <w:t xml:space="preserve"> beyond basic usage in biological nomenclature (</w:t>
      </w:r>
      <w:r w:rsidR="0026113C">
        <w:t>e.g.,</w:t>
      </w:r>
      <w:r w:rsidR="00DE6C9B">
        <w:t xml:space="preserve"> genus, species designations)</w:t>
      </w:r>
      <w:r>
        <w:t>, though it was still a significant part of the</w:t>
      </w:r>
      <w:r w:rsidR="00DB653B">
        <w:t xml:space="preserve"> arts and classics in</w:t>
      </w:r>
      <w:r>
        <w:t xml:space="preserve"> </w:t>
      </w:r>
      <w:r w:rsidR="00DB653B">
        <w:t xml:space="preserve">the </w:t>
      </w:r>
      <w:r>
        <w:t>education system</w:t>
      </w:r>
      <w:r w:rsidR="00DB653B">
        <w:t>.</w:t>
      </w:r>
    </w:p>
    <w:p w14:paraId="24A60861" w14:textId="0A4B6CC4" w:rsidR="006104E9" w:rsidRDefault="00D55BA7" w:rsidP="00DE6C9B">
      <w:pPr>
        <w:ind w:firstLine="720"/>
      </w:pPr>
      <w:r>
        <w:t>Lloyd (2017)</w:t>
      </w:r>
      <w:r w:rsidR="006104E9">
        <w:t xml:space="preserve"> </w:t>
      </w:r>
      <w:r w:rsidR="00DE6C9B">
        <w:t>argues for a need to change the traditional teaching methods of</w:t>
      </w:r>
      <w:r w:rsidR="006104E9">
        <w:t xml:space="preserve"> </w:t>
      </w:r>
      <w:r w:rsidR="006104E9" w:rsidRPr="0003292E">
        <w:rPr>
          <w:i/>
          <w:iCs/>
        </w:rPr>
        <w:t>ab initio</w:t>
      </w:r>
      <w:r w:rsidR="0026113C">
        <w:rPr>
          <w:i/>
          <w:iCs/>
        </w:rPr>
        <w:t xml:space="preserve"> </w:t>
      </w:r>
      <w:r w:rsidR="00DE6C9B">
        <w:rPr>
          <w:i/>
          <w:iCs/>
        </w:rPr>
        <w:t>(</w:t>
      </w:r>
      <w:r w:rsidR="00DE6C9B">
        <w:t>from the beginning)</w:t>
      </w:r>
      <w:r w:rsidR="003234B9">
        <w:t>,</w:t>
      </w:r>
      <w:r w:rsidR="006104E9">
        <w:t xml:space="preserve"> Latin at UK universities</w:t>
      </w:r>
      <w:r w:rsidR="00DE6C9B">
        <w:t xml:space="preserve"> to the modern language learning methods </w:t>
      </w:r>
      <w:r w:rsidR="000D79D0">
        <w:t xml:space="preserve">given </w:t>
      </w:r>
      <w:r w:rsidR="00DE6C9B">
        <w:t>the competency issues that students have, often failing to meet course objectives</w:t>
      </w:r>
      <w:r w:rsidR="00E0326D">
        <w:t>,</w:t>
      </w:r>
      <w:r w:rsidR="00DE6C9B">
        <w:t xml:space="preserve"> including</w:t>
      </w:r>
      <w:r w:rsidR="00732C8A">
        <w:t xml:space="preserve"> </w:t>
      </w:r>
      <w:r w:rsidR="00027580">
        <w:t>f</w:t>
      </w:r>
      <w:r w:rsidR="00333E5C">
        <w:t>ailing exams</w:t>
      </w:r>
      <w:r w:rsidR="00047F83">
        <w:t>,</w:t>
      </w:r>
      <w:r w:rsidR="007F282F">
        <w:t xml:space="preserve"> whole</w:t>
      </w:r>
      <w:r w:rsidR="00333E5C">
        <w:t xml:space="preserve"> courses</w:t>
      </w:r>
      <w:r w:rsidR="003D378C">
        <w:t>,</w:t>
      </w:r>
      <w:r w:rsidR="006104E9">
        <w:t xml:space="preserve"> and </w:t>
      </w:r>
      <w:r w:rsidR="002769BB">
        <w:t>struggl</w:t>
      </w:r>
      <w:r w:rsidR="00732C8A">
        <w:t>ing</w:t>
      </w:r>
      <w:r w:rsidR="00363810">
        <w:t xml:space="preserve"> </w:t>
      </w:r>
      <w:r w:rsidR="006104E9">
        <w:t xml:space="preserve">to read and </w:t>
      </w:r>
      <w:r w:rsidR="0033605B">
        <w:t>comprehend</w:t>
      </w:r>
      <w:r w:rsidR="006104E9">
        <w:t xml:space="preserve"> Latin</w:t>
      </w:r>
      <w:r w:rsidR="006A6AE3">
        <w:t xml:space="preserve"> at a basic level</w:t>
      </w:r>
      <w:r w:rsidR="006104E9">
        <w:t xml:space="preserve">. </w:t>
      </w:r>
      <w:r w:rsidR="00D15ACD">
        <w:t>Since th</w:t>
      </w:r>
      <w:r w:rsidR="00027580">
        <w:t>e current</w:t>
      </w:r>
      <w:r w:rsidR="00D15ACD">
        <w:t xml:space="preserve"> method </w:t>
      </w:r>
      <w:r w:rsidR="00CF639D">
        <w:t xml:space="preserve">is similar to </w:t>
      </w:r>
      <w:r w:rsidR="00577576">
        <w:t xml:space="preserve">the </w:t>
      </w:r>
      <w:r w:rsidR="00CF639D" w:rsidRPr="00CF639D">
        <w:t>grammar-translation method</w:t>
      </w:r>
      <w:r w:rsidR="00CF639D">
        <w:t xml:space="preserve"> that Oakes argues against</w:t>
      </w:r>
      <w:r w:rsidR="00C52A3F">
        <w:t>,</w:t>
      </w:r>
      <w:r w:rsidR="00CF639D">
        <w:t xml:space="preserve"> </w:t>
      </w:r>
      <w:r w:rsidR="006104E9">
        <w:t xml:space="preserve">Lloyd </w:t>
      </w:r>
      <w:r w:rsidR="002769BB">
        <w:t>sought</w:t>
      </w:r>
      <w:r w:rsidR="006104E9">
        <w:t xml:space="preserve"> to advance Latin language learning </w:t>
      </w:r>
      <w:r w:rsidR="00C16C76">
        <w:t xml:space="preserve">so </w:t>
      </w:r>
      <w:r w:rsidR="006104E9">
        <w:t xml:space="preserve">students </w:t>
      </w:r>
      <w:r w:rsidR="000C507C">
        <w:t>might benefit from</w:t>
      </w:r>
      <w:r w:rsidR="006104E9">
        <w:t xml:space="preserve"> existing frameworks</w:t>
      </w:r>
      <w:r w:rsidR="00055264">
        <w:t xml:space="preserve"> that were previously useful</w:t>
      </w:r>
      <w:r w:rsidR="006104E9">
        <w:t>. The</w:t>
      </w:r>
      <w:r w:rsidR="0081328F">
        <w:t>se</w:t>
      </w:r>
      <w:r w:rsidR="006104E9">
        <w:t xml:space="preserve"> frameworks include modern language learning theories and practices</w:t>
      </w:r>
      <w:r w:rsidR="0081328F">
        <w:t>,</w:t>
      </w:r>
      <w:r w:rsidR="006104E9">
        <w:t xml:space="preserve"> such as Vygotskian's sociocultural theory</w:t>
      </w:r>
      <w:r w:rsidR="00857FFB">
        <w:t>,</w:t>
      </w:r>
      <w:r w:rsidR="006104E9">
        <w:t xml:space="preserve"> </w:t>
      </w:r>
      <w:r w:rsidR="00D11CB8" w:rsidRPr="00D11CB8">
        <w:t xml:space="preserve">a modern language learning theory that accounts for how Latin learning </w:t>
      </w:r>
      <w:r w:rsidR="00614D3F">
        <w:t>occurs</w:t>
      </w:r>
      <w:r w:rsidR="007D0214">
        <w:t xml:space="preserve"> </w:t>
      </w:r>
      <w:r w:rsidR="002A1AB1">
        <w:t>in social</w:t>
      </w:r>
      <w:r w:rsidR="008D3E78">
        <w:t xml:space="preserve"> practices. Ll</w:t>
      </w:r>
      <w:r w:rsidR="006478BC">
        <w:t>oyd</w:t>
      </w:r>
      <w:r w:rsidR="006104E9">
        <w:t xml:space="preserve"> compares the</w:t>
      </w:r>
      <w:r w:rsidR="006478BC">
        <w:t>se theoretical approaches and pr</w:t>
      </w:r>
      <w:r w:rsidR="009B515E">
        <w:t>actices</w:t>
      </w:r>
      <w:r w:rsidR="006104E9">
        <w:t xml:space="preserve"> to the learning events with the communicative teaching approach. </w:t>
      </w:r>
      <w:r w:rsidR="006E11F9">
        <w:t xml:space="preserve">This </w:t>
      </w:r>
      <w:r w:rsidR="006104E9">
        <w:t xml:space="preserve">approach </w:t>
      </w:r>
      <w:r w:rsidR="00097BC8">
        <w:t>de</w:t>
      </w:r>
      <w:r w:rsidR="00D52BC2">
        <w:t>velops</w:t>
      </w:r>
      <w:r w:rsidR="006104E9">
        <w:t xml:space="preserve"> the communicative abilities </w:t>
      </w:r>
      <w:r w:rsidR="00D52BC2">
        <w:t>of</w:t>
      </w:r>
      <w:r w:rsidR="006104E9">
        <w:t xml:space="preserve"> language learner</w:t>
      </w:r>
      <w:r w:rsidR="00D52BC2">
        <w:t>s</w:t>
      </w:r>
      <w:r w:rsidR="006104E9">
        <w:t xml:space="preserve"> by creating conditions for </w:t>
      </w:r>
      <w:r w:rsidR="001949B8">
        <w:t>students</w:t>
      </w:r>
      <w:r w:rsidR="006104E9">
        <w:t xml:space="preserve"> to learn through </w:t>
      </w:r>
      <w:r w:rsidR="00326DAE">
        <w:t xml:space="preserve">active </w:t>
      </w:r>
      <w:r w:rsidR="006104E9">
        <w:t>communication. Lloyd</w:t>
      </w:r>
      <w:r w:rsidR="004F6EAB">
        <w:t xml:space="preserve"> (2017)</w:t>
      </w:r>
      <w:r w:rsidR="00256386">
        <w:t xml:space="preserve"> finds</w:t>
      </w:r>
      <w:r w:rsidR="006104E9">
        <w:t xml:space="preserve"> that the traditional </w:t>
      </w:r>
      <w:r w:rsidR="006104E9" w:rsidRPr="004F6EAB">
        <w:rPr>
          <w:i/>
          <w:iCs/>
        </w:rPr>
        <w:t>ab initio</w:t>
      </w:r>
      <w:r w:rsidR="006104E9">
        <w:t xml:space="preserve"> Latin teaching approaches are not well-aligned with </w:t>
      </w:r>
      <w:r w:rsidR="000B6D51">
        <w:t xml:space="preserve">the expected learning outcomes of students set by </w:t>
      </w:r>
      <w:r w:rsidR="0043007C">
        <w:t>academic standers</w:t>
      </w:r>
      <w:r w:rsidR="00C52A3F">
        <w:t>,</w:t>
      </w:r>
      <w:r w:rsidR="0043007C">
        <w:t xml:space="preserve"> </w:t>
      </w:r>
      <w:r w:rsidR="006B30A1">
        <w:t xml:space="preserve">and there should be </w:t>
      </w:r>
      <w:r w:rsidR="001A588B">
        <w:t>more studies in this area to find</w:t>
      </w:r>
      <w:r w:rsidR="00571F97">
        <w:t xml:space="preserve"> better ways </w:t>
      </w:r>
      <w:r w:rsidR="00624978">
        <w:t>to learn Latin.</w:t>
      </w:r>
    </w:p>
    <w:p w14:paraId="6CBE10D4" w14:textId="68DB748E" w:rsidR="0019378A" w:rsidRDefault="006104E9" w:rsidP="006537FE">
      <w:pPr>
        <w:ind w:firstLine="720"/>
      </w:pPr>
      <w:r>
        <w:t>Foster and McCarthy</w:t>
      </w:r>
      <w:r w:rsidR="00297176">
        <w:t>,</w:t>
      </w:r>
      <w:r>
        <w:t xml:space="preserve"> in 2015, </w:t>
      </w:r>
      <w:r w:rsidR="00027580">
        <w:t xml:space="preserve">also cite </w:t>
      </w:r>
      <w:r>
        <w:t>a potential solution to issues surrounding the multiple Latin teaching approaches and how to foster more appreciation for Latin. The</w:t>
      </w:r>
      <w:r w:rsidR="00614D3F">
        <w:t xml:space="preserve">y argue </w:t>
      </w:r>
      <w:r w:rsidR="00027580">
        <w:t xml:space="preserve">for </w:t>
      </w:r>
      <w:r w:rsidR="00614D3F" w:rsidRPr="001949B8">
        <w:rPr>
          <w:i/>
          <w:iCs/>
        </w:rPr>
        <w:t>Ludi domestici</w:t>
      </w:r>
      <w:r w:rsidR="00614D3F">
        <w:t xml:space="preserve"> </w:t>
      </w:r>
      <w:r w:rsidR="00027580">
        <w:t>(</w:t>
      </w:r>
      <w:r w:rsidR="00614D3F">
        <w:t>house games</w:t>
      </w:r>
      <w:r w:rsidR="00027580">
        <w:t>)</w:t>
      </w:r>
      <w:r w:rsidR="00614D3F">
        <w:t xml:space="preserve"> approach,</w:t>
      </w:r>
      <w:r w:rsidR="004540F0">
        <w:t xml:space="preserve"> where</w:t>
      </w:r>
      <w:r w:rsidR="00A92838">
        <w:t xml:space="preserve"> </w:t>
      </w:r>
      <w:r w:rsidR="00A717D0">
        <w:t>domestic</w:t>
      </w:r>
      <w:r w:rsidR="00027580">
        <w:t xml:space="preserve"> (</w:t>
      </w:r>
      <w:r w:rsidR="0026113C">
        <w:t>i.e.,</w:t>
      </w:r>
      <w:r w:rsidR="00027580">
        <w:t xml:space="preserve"> everyday)</w:t>
      </w:r>
      <w:r w:rsidR="00A717D0">
        <w:t xml:space="preserve"> </w:t>
      </w:r>
      <w:r w:rsidR="00027580">
        <w:t>game</w:t>
      </w:r>
      <w:r w:rsidR="00BA69CF">
        <w:t>s</w:t>
      </w:r>
      <w:r w:rsidR="00A717D0">
        <w:t xml:space="preserve"> </w:t>
      </w:r>
      <w:r w:rsidR="00027580">
        <w:t xml:space="preserve">are incorporated as </w:t>
      </w:r>
      <w:r w:rsidR="00FD20BA">
        <w:t xml:space="preserve">a </w:t>
      </w:r>
      <w:r w:rsidR="00027580">
        <w:t>f</w:t>
      </w:r>
      <w:r w:rsidR="00FD20BA">
        <w:t>or</w:t>
      </w:r>
      <w:r w:rsidR="00027580">
        <w:t xml:space="preserve">m of </w:t>
      </w:r>
      <w:r w:rsidR="00A717D0">
        <w:t>self-stu</w:t>
      </w:r>
      <w:r w:rsidR="00027580">
        <w:t>dy</w:t>
      </w:r>
      <w:r>
        <w:t xml:space="preserve">. In this approach, students learn </w:t>
      </w:r>
      <w:r w:rsidR="00027580">
        <w:t>through</w:t>
      </w:r>
      <w:r>
        <w:t xml:space="preserve"> self-teaching, exercises, or personal projects</w:t>
      </w:r>
      <w:r w:rsidR="000A26C6">
        <w:t xml:space="preserve"> the </w:t>
      </w:r>
      <w:r w:rsidR="00974901">
        <w:t>individual</w:t>
      </w:r>
      <w:r w:rsidR="000A26C6">
        <w:t xml:space="preserve"> student </w:t>
      </w:r>
      <w:r w:rsidR="0022308F">
        <w:t>chooses</w:t>
      </w:r>
      <w:r w:rsidR="00027580">
        <w:t xml:space="preserve"> thus better tailoring students’ engagement</w:t>
      </w:r>
      <w:r>
        <w:t xml:space="preserve">. They </w:t>
      </w:r>
      <w:r w:rsidR="004A3754">
        <w:t xml:space="preserve">argue for this </w:t>
      </w:r>
      <w:r w:rsidR="00CC1109">
        <w:t xml:space="preserve">approach because </w:t>
      </w:r>
      <w:r w:rsidR="00B90C83">
        <w:t xml:space="preserve">when a </w:t>
      </w:r>
      <w:r w:rsidR="00BE21EA">
        <w:t>course</w:t>
      </w:r>
      <w:r w:rsidR="00B90C83">
        <w:t xml:space="preserve"> is </w:t>
      </w:r>
      <w:r w:rsidR="00BE21EA">
        <w:t>either t</w:t>
      </w:r>
      <w:r w:rsidR="00723752">
        <w:t>o</w:t>
      </w:r>
      <w:r w:rsidR="00BE21EA">
        <w:t>o slow or t</w:t>
      </w:r>
      <w:r w:rsidR="00FB0397">
        <w:t>o</w:t>
      </w:r>
      <w:r w:rsidR="00BE21EA">
        <w:t>o fast</w:t>
      </w:r>
      <w:r w:rsidR="00FB0397">
        <w:t>,</w:t>
      </w:r>
      <w:r w:rsidR="00BE21EA">
        <w:t xml:space="preserve"> </w:t>
      </w:r>
      <w:r w:rsidR="00060D49">
        <w:t xml:space="preserve">it can cause people to </w:t>
      </w:r>
      <w:r w:rsidR="00617CD7">
        <w:t>no longer want</w:t>
      </w:r>
      <w:r w:rsidR="00BB4143">
        <w:t xml:space="preserve"> to</w:t>
      </w:r>
      <w:r w:rsidR="00060D49">
        <w:t xml:space="preserve"> learn the language</w:t>
      </w:r>
      <w:r w:rsidR="006B0DAA">
        <w:t xml:space="preserve"> or </w:t>
      </w:r>
      <w:r w:rsidR="000236EA">
        <w:t xml:space="preserve">enjoy </w:t>
      </w:r>
      <w:r w:rsidR="00BB4143">
        <w:t>it.</w:t>
      </w:r>
    </w:p>
    <w:p w14:paraId="56AED55A" w14:textId="77777777" w:rsidR="00C00BB5" w:rsidRDefault="00C00BB5" w:rsidP="006537FE">
      <w:pPr>
        <w:ind w:firstLine="720"/>
      </w:pPr>
    </w:p>
    <w:p w14:paraId="64269BB5" w14:textId="77777777" w:rsidR="006104E9" w:rsidRPr="006104E9" w:rsidRDefault="006104E9" w:rsidP="006104E9">
      <w:pPr>
        <w:rPr>
          <w:b/>
          <w:bCs/>
          <w:i/>
          <w:iCs/>
          <w:u w:val="single"/>
        </w:rPr>
      </w:pPr>
      <w:r w:rsidRPr="006104E9">
        <w:rPr>
          <w:b/>
          <w:bCs/>
          <w:i/>
          <w:iCs/>
          <w:u w:val="single"/>
        </w:rPr>
        <w:t>Latin in Popular Culture:</w:t>
      </w:r>
    </w:p>
    <w:p w14:paraId="38306D02" w14:textId="7374AD31" w:rsidR="006104E9" w:rsidRDefault="00905E8A" w:rsidP="006104E9">
      <w:pPr>
        <w:ind w:firstLine="720"/>
      </w:pPr>
      <w:r w:rsidRPr="00905E8A">
        <w:t xml:space="preserve">While Latin is mainly used in an educational sense, it is also used in entertainment or as a means of communication between </w:t>
      </w:r>
      <w:r w:rsidR="001259B1">
        <w:t>characters on stage or screen</w:t>
      </w:r>
      <w:r w:rsidRPr="00905E8A">
        <w:t xml:space="preserve">. </w:t>
      </w:r>
      <w:r w:rsidR="006104E9">
        <w:t xml:space="preserve">The Latin language is </w:t>
      </w:r>
      <w:r w:rsidR="0004448E">
        <w:t xml:space="preserve">also </w:t>
      </w:r>
      <w:r w:rsidR="006104E9">
        <w:t xml:space="preserve">used in popular culture </w:t>
      </w:r>
      <w:r w:rsidR="00432F9C">
        <w:t xml:space="preserve">outside </w:t>
      </w:r>
      <w:r w:rsidR="00E46D02">
        <w:t xml:space="preserve">the </w:t>
      </w:r>
      <w:r w:rsidR="006104E9">
        <w:t xml:space="preserve">medical </w:t>
      </w:r>
      <w:r w:rsidR="00E46D02">
        <w:t>and</w:t>
      </w:r>
      <w:r w:rsidR="006104E9">
        <w:t xml:space="preserve"> legal realms, though it is considered a dead language</w:t>
      </w:r>
      <w:r w:rsidR="006A4597">
        <w:t>,</w:t>
      </w:r>
      <w:r w:rsidR="008F3B2D">
        <w:t xml:space="preserve"> as stated by </w:t>
      </w:r>
      <w:r w:rsidR="008F3B2D" w:rsidRPr="008F3B2D">
        <w:t>(</w:t>
      </w:r>
      <w:r w:rsidR="00AD3FA7" w:rsidRPr="00AD3FA7">
        <w:t>Naylor 202</w:t>
      </w:r>
      <w:r w:rsidR="00D26ED3">
        <w:t>0;</w:t>
      </w:r>
      <w:r w:rsidR="00AD3FA7" w:rsidRPr="00AD3FA7">
        <w:t xml:space="preserve"> </w:t>
      </w:r>
      <w:r w:rsidR="008F3B2D" w:rsidRPr="008F3B2D">
        <w:t xml:space="preserve">Roberts 2020) </w:t>
      </w:r>
    </w:p>
    <w:p w14:paraId="081CD49A" w14:textId="73A7517E" w:rsidR="00821879" w:rsidRPr="00EB3E28" w:rsidRDefault="003B0C7D" w:rsidP="006104E9">
      <w:pPr>
        <w:ind w:firstLine="720"/>
      </w:pPr>
      <w:r>
        <w:t>In Popular culture</w:t>
      </w:r>
      <w:r w:rsidR="00906BF2">
        <w:t>,</w:t>
      </w:r>
      <w:r>
        <w:t xml:space="preserve"> </w:t>
      </w:r>
      <w:r w:rsidR="006104E9">
        <w:t>Latin is seen in gaming apps</w:t>
      </w:r>
      <w:r w:rsidR="00EC07FE">
        <w:t xml:space="preserve"> on phones</w:t>
      </w:r>
      <w:r w:rsidR="006104E9">
        <w:t xml:space="preserve">, blogs, podcasts, </w:t>
      </w:r>
      <w:r w:rsidR="004828AD">
        <w:t>works of fiction</w:t>
      </w:r>
      <w:r w:rsidR="006104E9">
        <w:t xml:space="preserve">, social media platforms, tv shows, and movies. </w:t>
      </w:r>
      <w:r w:rsidR="00A41604">
        <w:t>I</w:t>
      </w:r>
      <w:r w:rsidR="006104E9">
        <w:t>n cases with podcasts and blogs,</w:t>
      </w:r>
      <w:r w:rsidR="00A41604">
        <w:t xml:space="preserve"> Latin usage </w:t>
      </w:r>
      <w:r w:rsidR="00607B13">
        <w:t>typically occurs for educational purposes, even though Latin is occasionally used</w:t>
      </w:r>
      <w:r w:rsidR="006104E9">
        <w:t xml:space="preserve"> for entertainment or communication on social media platforms. </w:t>
      </w:r>
      <w:r w:rsidR="00666DC2">
        <w:t>An e</w:t>
      </w:r>
      <w:r w:rsidR="00821879">
        <w:t>xample of th</w:t>
      </w:r>
      <w:r w:rsidR="00015290">
        <w:t>is</w:t>
      </w:r>
      <w:r w:rsidR="00821879">
        <w:t xml:space="preserve"> </w:t>
      </w:r>
      <w:r w:rsidR="00240432">
        <w:t>is</w:t>
      </w:r>
      <w:r w:rsidR="00821879">
        <w:t xml:space="preserve"> </w:t>
      </w:r>
      <w:r w:rsidR="00AD42DE">
        <w:t xml:space="preserve">the </w:t>
      </w:r>
      <w:r w:rsidR="002F3BA1">
        <w:t>“</w:t>
      </w:r>
      <w:r w:rsidR="00AD42DE" w:rsidRPr="00974901">
        <w:rPr>
          <w:i/>
          <w:iCs/>
        </w:rPr>
        <w:t>Satura Lanx</w:t>
      </w:r>
      <w:r w:rsidR="002F3BA1">
        <w:t>” podcast</w:t>
      </w:r>
      <w:r w:rsidR="009E203B" w:rsidRPr="009E203B">
        <w:rPr>
          <w:rStyle w:val="CommentReference"/>
          <w:sz w:val="24"/>
          <w:szCs w:val="24"/>
        </w:rPr>
        <w:t xml:space="preserve"> </w:t>
      </w:r>
      <w:r w:rsidR="009B4323">
        <w:rPr>
          <w:rStyle w:val="CommentReference"/>
          <w:sz w:val="24"/>
          <w:szCs w:val="24"/>
        </w:rPr>
        <w:t xml:space="preserve">in </w:t>
      </w:r>
      <w:r w:rsidR="009E203B" w:rsidRPr="009E203B">
        <w:rPr>
          <w:rStyle w:val="CommentReference"/>
          <w:sz w:val="24"/>
          <w:szCs w:val="24"/>
        </w:rPr>
        <w:t>Latin</w:t>
      </w:r>
      <w:r w:rsidR="00233B21">
        <w:t xml:space="preserve"> to </w:t>
      </w:r>
      <w:r w:rsidR="001E7E2F">
        <w:t xml:space="preserve">help </w:t>
      </w:r>
      <w:r w:rsidR="00233B21">
        <w:t>learn the lang</w:t>
      </w:r>
      <w:r w:rsidR="009E203B">
        <w:t>ua</w:t>
      </w:r>
      <w:r w:rsidR="00233B21">
        <w:t>ge</w:t>
      </w:r>
      <w:r w:rsidR="00C44E75">
        <w:t xml:space="preserve">. </w:t>
      </w:r>
      <w:r w:rsidR="005B56D8">
        <w:t>The podca</w:t>
      </w:r>
      <w:r w:rsidR="00FC553F">
        <w:t xml:space="preserve">st </w:t>
      </w:r>
      <w:r w:rsidR="008F5232">
        <w:t xml:space="preserve">has </w:t>
      </w:r>
      <w:r w:rsidR="00FC553F">
        <w:t>episode</w:t>
      </w:r>
      <w:r w:rsidR="008F5232">
        <w:t>s</w:t>
      </w:r>
      <w:r w:rsidR="00FC553F">
        <w:t xml:space="preserve"> on a bi</w:t>
      </w:r>
      <w:r w:rsidR="00FE6E02">
        <w:t>weekly</w:t>
      </w:r>
      <w:r w:rsidR="00FC553F">
        <w:t xml:space="preserve"> bas</w:t>
      </w:r>
      <w:r w:rsidR="00FE6E02">
        <w:t>i</w:t>
      </w:r>
      <w:r w:rsidR="00FC553F">
        <w:t xml:space="preserve">s that </w:t>
      </w:r>
      <w:r w:rsidR="00234244">
        <w:t xml:space="preserve">range from around </w:t>
      </w:r>
      <w:r w:rsidR="008F5232">
        <w:t>six</w:t>
      </w:r>
      <w:r w:rsidR="00234244">
        <w:t xml:space="preserve"> minutes to </w:t>
      </w:r>
      <w:r w:rsidR="008F5232">
        <w:t xml:space="preserve">half an hour. </w:t>
      </w:r>
      <w:r w:rsidR="006100B9">
        <w:t xml:space="preserve">Its latest episode was </w:t>
      </w:r>
      <w:r w:rsidR="0080587A">
        <w:t>about the accusative case or “</w:t>
      </w:r>
      <w:r w:rsidR="0080587A">
        <w:rPr>
          <w:i/>
          <w:iCs/>
        </w:rPr>
        <w:t>Casues accustivus”</w:t>
      </w:r>
      <w:r w:rsidR="00EB3E28">
        <w:rPr>
          <w:i/>
          <w:iCs/>
        </w:rPr>
        <w:t xml:space="preserve">, </w:t>
      </w:r>
      <w:r w:rsidR="00EB3E28">
        <w:t>which are Latin lessons for beginners.</w:t>
      </w:r>
    </w:p>
    <w:p w14:paraId="34D2C20A" w14:textId="7B53F94F" w:rsidR="006104E9" w:rsidRDefault="0057583E" w:rsidP="006104E9">
      <w:pPr>
        <w:ind w:firstLine="720"/>
      </w:pPr>
      <w:r>
        <w:t>F</w:t>
      </w:r>
      <w:r w:rsidR="006104E9">
        <w:t xml:space="preserve">or gaming apps, </w:t>
      </w:r>
      <w:r>
        <w:t>Latin</w:t>
      </w:r>
      <w:r w:rsidR="006104E9">
        <w:t xml:space="preserve"> </w:t>
      </w:r>
      <w:r>
        <w:t xml:space="preserve">employed to establish the setting as </w:t>
      </w:r>
      <w:r w:rsidR="00CB5FCD">
        <w:t xml:space="preserve">a </w:t>
      </w:r>
      <w:r>
        <w:t xml:space="preserve">plot device steering the audience’s perception. </w:t>
      </w:r>
      <w:r w:rsidR="006104E9">
        <w:t>For example,</w:t>
      </w:r>
      <w:r w:rsidR="00381CD4">
        <w:t xml:space="preserve"> written or spoken</w:t>
      </w:r>
      <w:r w:rsidR="006104E9">
        <w:t xml:space="preserve"> spells from the</w:t>
      </w:r>
      <w:r w:rsidR="00381CD4">
        <w:t xml:space="preserve"> phone</w:t>
      </w:r>
      <w:r w:rsidR="006104E9">
        <w:t xml:space="preserve"> gaming app</w:t>
      </w:r>
      <w:r w:rsidR="005A1073">
        <w:t xml:space="preserve"> </w:t>
      </w:r>
      <w:r w:rsidR="005A1073" w:rsidRPr="0057583E">
        <w:rPr>
          <w:i/>
          <w:iCs/>
        </w:rPr>
        <w:t xml:space="preserve">Harry </w:t>
      </w:r>
      <w:r w:rsidR="000F0B71" w:rsidRPr="0057583E">
        <w:rPr>
          <w:i/>
          <w:iCs/>
        </w:rPr>
        <w:t>Potter: Pu</w:t>
      </w:r>
      <w:r w:rsidR="00EF06C5" w:rsidRPr="0057583E">
        <w:rPr>
          <w:i/>
          <w:iCs/>
        </w:rPr>
        <w:t xml:space="preserve">zzles and </w:t>
      </w:r>
      <w:r w:rsidR="007938B4" w:rsidRPr="0057583E">
        <w:rPr>
          <w:i/>
          <w:iCs/>
        </w:rPr>
        <w:t>Harry Potter</w:t>
      </w:r>
      <w:r w:rsidR="00935E1B">
        <w:rPr>
          <w:i/>
          <w:iCs/>
        </w:rPr>
        <w:t>’s</w:t>
      </w:r>
      <w:r w:rsidR="007938B4" w:rsidRPr="0057583E">
        <w:rPr>
          <w:i/>
          <w:iCs/>
        </w:rPr>
        <w:t xml:space="preserve"> Hogwarts Mystery</w:t>
      </w:r>
      <w:r w:rsidR="008D508D">
        <w:t xml:space="preserve">. While in </w:t>
      </w:r>
      <w:r w:rsidR="006104E9">
        <w:t>fictional books</w:t>
      </w:r>
      <w:r w:rsidR="00383A75">
        <w:t>,</w:t>
      </w:r>
      <w:r w:rsidR="00932F91">
        <w:t xml:space="preserve"> such as Harry Potter</w:t>
      </w:r>
      <w:r w:rsidR="006104E9">
        <w:t xml:space="preserve">, the whole work </w:t>
      </w:r>
      <w:r w:rsidR="00291CFF">
        <w:t>has been</w:t>
      </w:r>
      <w:r w:rsidR="006104E9">
        <w:t xml:space="preserve"> translated</w:t>
      </w:r>
      <w:r w:rsidR="004F4CF4">
        <w:t xml:space="preserve"> into Latin</w:t>
      </w:r>
      <w:r w:rsidR="006104E9">
        <w:t>.</w:t>
      </w:r>
      <w:r w:rsidR="00A17BD0">
        <w:t xml:space="preserve"> </w:t>
      </w:r>
      <w:r w:rsidR="00AB15B5">
        <w:t>In both of these cases</w:t>
      </w:r>
      <w:r w:rsidR="006F4B39">
        <w:t>,</w:t>
      </w:r>
      <w:r w:rsidR="00AB15B5">
        <w:t xml:space="preserve"> the target</w:t>
      </w:r>
      <w:r w:rsidR="006F4B39">
        <w:t xml:space="preserve"> audience</w:t>
      </w:r>
      <w:r w:rsidR="003369E2">
        <w:t>s</w:t>
      </w:r>
      <w:r w:rsidR="00AB15B5">
        <w:t xml:space="preserve"> are usually</w:t>
      </w:r>
      <w:r w:rsidR="005163A9">
        <w:t xml:space="preserve"> teenagers (12years and older</w:t>
      </w:r>
      <w:r w:rsidR="00BB6DA5">
        <w:t xml:space="preserve">). </w:t>
      </w:r>
      <w:r w:rsidR="006104E9">
        <w:t>A</w:t>
      </w:r>
      <w:r>
        <w:t>dditionally,</w:t>
      </w:r>
      <w:r w:rsidR="006104E9">
        <w:t xml:space="preserve"> there are various dubbings of music videos in Latin</w:t>
      </w:r>
      <w:r w:rsidR="001C332D">
        <w:t>,</w:t>
      </w:r>
      <w:r w:rsidR="006104E9">
        <w:t xml:space="preserve"> </w:t>
      </w:r>
      <w:r w:rsidR="003A65DA">
        <w:t>such as Disney</w:t>
      </w:r>
      <w:r w:rsidR="001A7AB1">
        <w:t xml:space="preserve"> songs like “Let it go” </w:t>
      </w:r>
      <w:r w:rsidR="005D7D4A">
        <w:t>from</w:t>
      </w:r>
      <w:r w:rsidR="001A7AB1">
        <w:t xml:space="preserve"> Frozen </w:t>
      </w:r>
      <w:r w:rsidR="008671FE">
        <w:t xml:space="preserve">and </w:t>
      </w:r>
      <w:r w:rsidR="00567FA8">
        <w:t xml:space="preserve">other songs like </w:t>
      </w:r>
      <w:r w:rsidR="008671FE">
        <w:t>Michael Jackson’s “</w:t>
      </w:r>
      <w:r w:rsidR="00FB25F5">
        <w:t>Thriller</w:t>
      </w:r>
      <w:r w:rsidR="008671FE">
        <w:t>”</w:t>
      </w:r>
      <w:r w:rsidR="00FB25F5">
        <w:t xml:space="preserve"> </w:t>
      </w:r>
      <w:r w:rsidR="006104E9">
        <w:t xml:space="preserve">with comments written in Latin on YouTube. </w:t>
      </w:r>
    </w:p>
    <w:p w14:paraId="146ACB15" w14:textId="1FF305BC" w:rsidR="006104E9" w:rsidRDefault="00D9479D" w:rsidP="00C55DAB">
      <w:pPr>
        <w:ind w:firstLine="720"/>
      </w:pPr>
      <w:r>
        <w:t xml:space="preserve">While </w:t>
      </w:r>
      <w:r w:rsidR="00AE7872">
        <w:t>comprehensive studies on the contemporary use of Latin Language</w:t>
      </w:r>
      <w:r w:rsidR="000E3EF6">
        <w:t xml:space="preserve"> in popular culture are lacking,</w:t>
      </w:r>
      <w:r w:rsidR="006104E9">
        <w:t xml:space="preserve"> Eisenlohr (2004) </w:t>
      </w:r>
      <w:r w:rsidR="00BA69CF">
        <w:t>has provided a cursory exploration of</w:t>
      </w:r>
      <w:r w:rsidR="00C55DAB">
        <w:t xml:space="preserve"> </w:t>
      </w:r>
      <w:r w:rsidR="00876AB5">
        <w:t xml:space="preserve">Latin and other </w:t>
      </w:r>
      <w:r w:rsidR="00EF135E">
        <w:t>language</w:t>
      </w:r>
      <w:r w:rsidR="002315F0">
        <w:t>s</w:t>
      </w:r>
      <w:r w:rsidR="00876AB5">
        <w:t xml:space="preserve"> </w:t>
      </w:r>
      <w:r w:rsidR="00BA69CF">
        <w:t>engaged in</w:t>
      </w:r>
      <w:r w:rsidR="00F35D8B">
        <w:t xml:space="preserve"> </w:t>
      </w:r>
      <w:r w:rsidR="006104E9">
        <w:t>Language Revitalization</w:t>
      </w:r>
      <w:r w:rsidR="00C55DAB">
        <w:t xml:space="preserve"> efforts.</w:t>
      </w:r>
      <w:r w:rsidR="006104E9">
        <w:t xml:space="preserve"> </w:t>
      </w:r>
      <w:r w:rsidR="007855E7">
        <w:t>He</w:t>
      </w:r>
      <w:r w:rsidR="00312FAD">
        <w:t xml:space="preserve"> notes</w:t>
      </w:r>
      <w:r w:rsidR="009A1AB9">
        <w:t xml:space="preserve"> </w:t>
      </w:r>
      <w:r w:rsidR="003369E2">
        <w:t xml:space="preserve">that </w:t>
      </w:r>
      <w:r w:rsidR="00312FAD">
        <w:t>the</w:t>
      </w:r>
      <w:r w:rsidR="006104E9">
        <w:t xml:space="preserve"> use of electronic mediation has</w:t>
      </w:r>
      <w:r w:rsidR="00502836">
        <w:t xml:space="preserve"> </w:t>
      </w:r>
      <w:r w:rsidR="00EE21EF">
        <w:t>influenced</w:t>
      </w:r>
      <w:r w:rsidR="006104E9">
        <w:t xml:space="preserve"> linguistic ideologies </w:t>
      </w:r>
      <w:r w:rsidR="001C1469">
        <w:t xml:space="preserve">that </w:t>
      </w:r>
      <w:r w:rsidR="006104E9">
        <w:t>can, in turn, influence the revitalization process</w:t>
      </w:r>
      <w:r w:rsidR="00115A3A">
        <w:t xml:space="preserve"> itself</w:t>
      </w:r>
      <w:r w:rsidR="006104E9">
        <w:t xml:space="preserve"> through socio</w:t>
      </w:r>
      <w:r w:rsidR="00733D3F">
        <w:t>-</w:t>
      </w:r>
      <w:r w:rsidR="006104E9">
        <w:t>cultural relations and political implications</w:t>
      </w:r>
      <w:r w:rsidR="00A96B7F">
        <w:t>, much like a feedback loop.</w:t>
      </w:r>
      <w:r w:rsidR="006104E9">
        <w:t xml:space="preserve"> </w:t>
      </w:r>
      <w:r w:rsidR="00454C15">
        <w:t xml:space="preserve">This is seen in cases like the gaming app </w:t>
      </w:r>
      <w:r w:rsidR="009122F3" w:rsidRPr="009122F3">
        <w:rPr>
          <w:i/>
          <w:iCs/>
        </w:rPr>
        <w:t>Harry Potter Hogwarts Mystery</w:t>
      </w:r>
      <w:r w:rsidR="00541DFF">
        <w:rPr>
          <w:i/>
          <w:iCs/>
        </w:rPr>
        <w:t xml:space="preserve"> </w:t>
      </w:r>
      <w:r w:rsidR="003802A9">
        <w:t xml:space="preserve">the Latin used throughout the game </w:t>
      </w:r>
      <w:r w:rsidR="009A221A">
        <w:t>is cir</w:t>
      </w:r>
      <w:r w:rsidR="002353D3">
        <w:t>cu</w:t>
      </w:r>
      <w:r w:rsidR="009A221A">
        <w:t>lated through vari</w:t>
      </w:r>
      <w:r w:rsidR="002353D3">
        <w:t>o</w:t>
      </w:r>
      <w:r w:rsidR="009A221A">
        <w:t>us users</w:t>
      </w:r>
      <w:r w:rsidR="00B7633E">
        <w:t>,</w:t>
      </w:r>
      <w:r w:rsidR="00F975CB">
        <w:t xml:space="preserve"> and its “popularity”</w:t>
      </w:r>
      <w:r w:rsidR="002E67BC">
        <w:t>,</w:t>
      </w:r>
      <w:r w:rsidR="00B7633E">
        <w:t xml:space="preserve"> bring</w:t>
      </w:r>
      <w:r w:rsidR="002E67BC">
        <w:t>ing</w:t>
      </w:r>
      <w:r w:rsidR="00F975CB">
        <w:t xml:space="preserve"> </w:t>
      </w:r>
      <w:r w:rsidR="00B113AB">
        <w:t>new users</w:t>
      </w:r>
      <w:r w:rsidR="00B7633E">
        <w:t>,</w:t>
      </w:r>
      <w:r w:rsidR="00B113AB">
        <w:t xml:space="preserve"> creating a feedback loop</w:t>
      </w:r>
      <w:r w:rsidR="004B30EA">
        <w:t>.</w:t>
      </w:r>
      <w:r w:rsidR="00DC2842">
        <w:t xml:space="preserve"> </w:t>
      </w:r>
      <w:r w:rsidR="001B60C4">
        <w:t xml:space="preserve">Additionally, </w:t>
      </w:r>
      <w:r w:rsidR="00B801D4">
        <w:t>Eisenlohr (</w:t>
      </w:r>
      <w:r w:rsidR="001B60C4">
        <w:t>2004) found</w:t>
      </w:r>
      <w:r w:rsidR="006104E9">
        <w:t xml:space="preserve"> that the documentation of languages </w:t>
      </w:r>
      <w:r w:rsidR="00B40DD4">
        <w:t>with</w:t>
      </w:r>
      <w:r w:rsidR="006104E9">
        <w:t xml:space="preserve"> digital technologies</w:t>
      </w:r>
      <w:r w:rsidR="001144F6">
        <w:t xml:space="preserve"> as a component of the revitalization process </w:t>
      </w:r>
      <w:r w:rsidR="006104E9">
        <w:t>create</w:t>
      </w:r>
      <w:r w:rsidR="001144F6">
        <w:t>s</w:t>
      </w:r>
      <w:r w:rsidR="00783A12">
        <w:t xml:space="preserve"> </w:t>
      </w:r>
      <w:r w:rsidR="006104E9">
        <w:t xml:space="preserve">new cultural </w:t>
      </w:r>
      <w:r w:rsidR="00783A12">
        <w:t>artifacts</w:t>
      </w:r>
      <w:r w:rsidR="006104E9">
        <w:t xml:space="preserve"> to be stored and circulate</w:t>
      </w:r>
      <w:r w:rsidR="00783A12">
        <w:t>d for future users.</w:t>
      </w:r>
      <w:r w:rsidR="00D92D75">
        <w:t xml:space="preserve"> </w:t>
      </w:r>
    </w:p>
    <w:p w14:paraId="6CA7364B" w14:textId="5A72E052" w:rsidR="00095855" w:rsidRDefault="001428C3" w:rsidP="00A20527">
      <w:pPr>
        <w:ind w:firstLine="720"/>
      </w:pPr>
      <w:r>
        <w:t>Th</w:t>
      </w:r>
      <w:r w:rsidR="00492616">
        <w:t>is</w:t>
      </w:r>
      <w:r w:rsidR="00BA69CF">
        <w:t xml:space="preserve"> brief review of </w:t>
      </w:r>
      <w:r w:rsidR="00483A6B">
        <w:t xml:space="preserve">the </w:t>
      </w:r>
      <w:r w:rsidR="00BA69CF">
        <w:t xml:space="preserve">extant literature is used to show the developing history of the Living Latin Movement. Latin, along with many other languages, is increasingly </w:t>
      </w:r>
      <w:r w:rsidR="00BE253A">
        <w:t>revitalized through</w:t>
      </w:r>
      <w:r w:rsidR="00BA69CF">
        <w:t xml:space="preserve"> popular media and digital technologies. This provides an anthropological context of the topics explored in this</w:t>
      </w:r>
      <w:r w:rsidR="00BE253A">
        <w:t>,</w:t>
      </w:r>
      <w:r w:rsidR="00BA69CF">
        <w:t xml:space="preserve"> which </w:t>
      </w:r>
      <w:r w:rsidR="006104E9">
        <w:t>focuses on how Latin ideologies are constructed and maintained in tv and movies</w:t>
      </w:r>
      <w:r w:rsidR="00650F50">
        <w:t xml:space="preserve"> </w:t>
      </w:r>
      <w:r w:rsidR="00BA69CF">
        <w:t>and with</w:t>
      </w:r>
      <w:r w:rsidR="008644D4">
        <w:t xml:space="preserve"> </w:t>
      </w:r>
      <w:r w:rsidR="006104E9">
        <w:t xml:space="preserve">social media </w:t>
      </w:r>
      <w:r w:rsidR="008644D4">
        <w:t>platforms</w:t>
      </w:r>
      <w:r w:rsidR="001C10F7">
        <w:t>.</w:t>
      </w:r>
      <w:r w:rsidR="00BA5698">
        <w:t xml:space="preserve"> </w:t>
      </w:r>
      <w:r w:rsidR="00BA69CF">
        <w:t xml:space="preserve">Below I compare these contemporary constructed and maintained </w:t>
      </w:r>
      <w:r w:rsidR="00A20527">
        <w:t>ideologies to assess how they parrel the Living Latin movement. Attention is also given to review if these extant ideologies may harm the movement’s intentions, causing the Latin Language to stay a “dead” or do</w:t>
      </w:r>
      <w:r w:rsidR="000F3DFF">
        <w:t>r</w:t>
      </w:r>
      <w:r w:rsidR="00A20527">
        <w:t>m</w:t>
      </w:r>
      <w:r w:rsidR="000F3DFF">
        <w:t>ant</w:t>
      </w:r>
      <w:r w:rsidR="00A20527">
        <w:t xml:space="preserve"> language.</w:t>
      </w:r>
    </w:p>
    <w:p w14:paraId="66182538" w14:textId="77777777" w:rsidR="00A20527" w:rsidRDefault="00A20527" w:rsidP="00A20527">
      <w:pPr>
        <w:ind w:firstLine="720"/>
      </w:pPr>
    </w:p>
    <w:p w14:paraId="38D1CE41" w14:textId="77777777" w:rsidR="006104E9" w:rsidRPr="00C5708A" w:rsidRDefault="006104E9" w:rsidP="006104E9">
      <w:pPr>
        <w:rPr>
          <w:b/>
          <w:bCs/>
          <w:i/>
          <w:iCs/>
          <w:sz w:val="32"/>
          <w:szCs w:val="32"/>
          <w:u w:val="single"/>
        </w:rPr>
      </w:pPr>
      <w:r w:rsidRPr="00C5708A">
        <w:rPr>
          <w:b/>
          <w:bCs/>
          <w:i/>
          <w:iCs/>
          <w:sz w:val="32"/>
          <w:szCs w:val="32"/>
          <w:u w:val="single"/>
        </w:rPr>
        <w:t xml:space="preserve">Methodology and Methods: </w:t>
      </w:r>
    </w:p>
    <w:p w14:paraId="1B8DD1C3" w14:textId="6CFC5206" w:rsidR="0014684B" w:rsidRDefault="002239C9" w:rsidP="007E7309">
      <w:pPr>
        <w:ind w:firstLine="720"/>
      </w:pPr>
      <w:r>
        <w:t>The initial stride in this research identified</w:t>
      </w:r>
      <w:r w:rsidR="006104E9">
        <w:t xml:space="preserve"> "popular" tv shows, movies, and social media platforms based on specific criteria</w:t>
      </w:r>
      <w:r w:rsidR="00B46393">
        <w:t xml:space="preserve">. </w:t>
      </w:r>
      <w:r w:rsidR="006104E9">
        <w:t>Th</w:t>
      </w:r>
      <w:r w:rsidR="00387E5E">
        <w:t>ese</w:t>
      </w:r>
      <w:r w:rsidR="006104E9">
        <w:t xml:space="preserve"> criteria </w:t>
      </w:r>
      <w:r w:rsidR="00B46393">
        <w:t>included</w:t>
      </w:r>
      <w:r w:rsidR="006104E9">
        <w:t xml:space="preserve"> the show's ratings and how often the Latin language was used during different episodes. Specific episodes w</w:t>
      </w:r>
      <w:r w:rsidR="00324BBA">
        <w:t xml:space="preserve">ere </w:t>
      </w:r>
      <w:r w:rsidR="006104E9">
        <w:t xml:space="preserve">selected based on episode descriptions. </w:t>
      </w:r>
      <w:r w:rsidR="00E6058B">
        <w:t>E</w:t>
      </w:r>
      <w:r w:rsidR="006104E9">
        <w:t>pisodes</w:t>
      </w:r>
      <w:r w:rsidR="00E6058B">
        <w:t xml:space="preserve"> were chosen</w:t>
      </w:r>
      <w:r w:rsidR="006104E9">
        <w:t xml:space="preserve"> because </w:t>
      </w:r>
      <w:r w:rsidR="00324BBA">
        <w:t xml:space="preserve">of </w:t>
      </w:r>
      <w:r w:rsidR="006104E9">
        <w:t xml:space="preserve">high </w:t>
      </w:r>
      <w:r w:rsidR="00D41765">
        <w:t xml:space="preserve">ratings as publicly reported by the </w:t>
      </w:r>
      <w:r>
        <w:t>IMDB (</w:t>
      </w:r>
      <w:r w:rsidR="00420D75">
        <w:t xml:space="preserve">Internet Movie Database, </w:t>
      </w:r>
      <w:r w:rsidR="00420D75" w:rsidRPr="002239C9">
        <w:t>https://www.imdb.com/</w:t>
      </w:r>
      <w:r w:rsidR="00420D75">
        <w:t>), a worldwide database of film</w:t>
      </w:r>
      <w:r w:rsidR="00CA2542">
        <w:t xml:space="preserve">/and media data including ratings and </w:t>
      </w:r>
      <w:r w:rsidR="006176D9">
        <w:t>reviews. Medi</w:t>
      </w:r>
      <w:r w:rsidR="00757008">
        <w:t>a</w:t>
      </w:r>
      <w:r w:rsidR="006176D9">
        <w:t xml:space="preserve"> with l</w:t>
      </w:r>
      <w:r w:rsidR="006104E9">
        <w:t>arge</w:t>
      </w:r>
      <w:r w:rsidR="006176D9">
        <w:t>r</w:t>
      </w:r>
      <w:r w:rsidR="006104E9">
        <w:t xml:space="preserve"> audience</w:t>
      </w:r>
      <w:r w:rsidR="00774F84">
        <w:t>s</w:t>
      </w:r>
      <w:r w:rsidR="006104E9">
        <w:t xml:space="preserve"> observ</w:t>
      </w:r>
      <w:r w:rsidR="00774F84">
        <w:t>ing</w:t>
      </w:r>
      <w:r w:rsidR="006104E9">
        <w:t xml:space="preserve"> instances of Latin usages</w:t>
      </w:r>
      <w:r w:rsidR="00082F51">
        <w:t xml:space="preserve"> is precisely what</w:t>
      </w:r>
      <w:r w:rsidR="006104E9">
        <w:t xml:space="preserve"> this research aims to explore</w:t>
      </w:r>
      <w:r w:rsidR="00D85C25">
        <w:t>,</w:t>
      </w:r>
      <w:r w:rsidR="00082F51">
        <w:t xml:space="preserve"> and thus the selected media’s popularity is cons</w:t>
      </w:r>
      <w:r>
        <w:t>idered</w:t>
      </w:r>
      <w:r w:rsidR="006104E9">
        <w:t xml:space="preserve">. The social media platforms' criteria </w:t>
      </w:r>
      <w:r w:rsidR="00F34B5E">
        <w:t>for participation on their pages/</w:t>
      </w:r>
      <w:r w:rsidR="007E4CEF">
        <w:t>platform’s</w:t>
      </w:r>
      <w:r w:rsidR="00F34B5E">
        <w:t xml:space="preserve"> </w:t>
      </w:r>
      <w:r w:rsidR="00E1549F">
        <w:t>discussion</w:t>
      </w:r>
      <w:r w:rsidR="00F34B5E">
        <w:t xml:space="preserve"> </w:t>
      </w:r>
      <w:r w:rsidR="00E1549F">
        <w:t xml:space="preserve">rooms </w:t>
      </w:r>
      <w:r w:rsidR="00794A25">
        <w:t xml:space="preserve">were </w:t>
      </w:r>
      <w:r w:rsidR="006104E9">
        <w:t>ass</w:t>
      </w:r>
      <w:r w:rsidR="00966FC3">
        <w:t>essed</w:t>
      </w:r>
      <w:r w:rsidR="006104E9">
        <w:t xml:space="preserve"> to </w:t>
      </w:r>
      <w:r w:rsidR="004D72F8">
        <w:t>examine</w:t>
      </w:r>
      <w:r w:rsidR="006104E9">
        <w:t xml:space="preserve"> how closely or not the groups' participants follow</w:t>
      </w:r>
      <w:r w:rsidR="009215A6">
        <w:t>ed</w:t>
      </w:r>
      <w:r w:rsidR="006104E9">
        <w:t xml:space="preserve"> </w:t>
      </w:r>
      <w:r w:rsidR="009215A6">
        <w:t>their</w:t>
      </w:r>
      <w:r w:rsidR="006104E9">
        <w:t xml:space="preserve"> </w:t>
      </w:r>
      <w:r w:rsidR="00E1549F">
        <w:t>self-</w:t>
      </w:r>
      <w:r w:rsidR="00882477">
        <w:t xml:space="preserve">assigned </w:t>
      </w:r>
      <w:r w:rsidR="00B711D5">
        <w:t>norms</w:t>
      </w:r>
      <w:r w:rsidR="006104E9">
        <w:t xml:space="preserve"> about using Latin. Using th</w:t>
      </w:r>
      <w:r w:rsidR="00F9455C">
        <w:t>ese</w:t>
      </w:r>
      <w:r w:rsidR="006104E9">
        <w:t xml:space="preserve"> criteria </w:t>
      </w:r>
      <w:r w:rsidR="004647FE">
        <w:t>helped</w:t>
      </w:r>
      <w:r w:rsidR="006104E9">
        <w:t xml:space="preserve"> </w:t>
      </w:r>
      <w:r w:rsidR="004647FE">
        <w:t>determine</w:t>
      </w:r>
      <w:r w:rsidR="006104E9">
        <w:t xml:space="preserve"> how well the</w:t>
      </w:r>
      <w:r w:rsidR="00BB643B">
        <w:t>ir members followed the group's norm</w:t>
      </w:r>
      <w:r w:rsidR="006104E9">
        <w:t xml:space="preserve">s to </w:t>
      </w:r>
      <w:r w:rsidR="007E4CEF">
        <w:t>reveal</w:t>
      </w:r>
      <w:r w:rsidR="006104E9">
        <w:t xml:space="preserve"> p</w:t>
      </w:r>
      <w:r w:rsidR="007E4CEF">
        <w:t>articipants</w:t>
      </w:r>
      <w:r w:rsidR="0014684B">
        <w:t>’</w:t>
      </w:r>
      <w:r w:rsidR="007E4CEF">
        <w:t xml:space="preserve"> </w:t>
      </w:r>
      <w:r w:rsidR="0014684B">
        <w:t>underlying</w:t>
      </w:r>
      <w:r w:rsidR="006104E9">
        <w:t xml:space="preserve"> ideologies about Latin.</w:t>
      </w:r>
    </w:p>
    <w:p w14:paraId="03BAED53" w14:textId="4A61202F" w:rsidR="00494DDE" w:rsidRDefault="00077216" w:rsidP="0014684B">
      <w:pPr>
        <w:ind w:left="360" w:firstLine="360"/>
      </w:pPr>
      <w:r>
        <w:t>T</w:t>
      </w:r>
      <w:r w:rsidR="006104E9">
        <w:t>o minimize potential risks to social media users</w:t>
      </w:r>
      <w:r w:rsidR="005F4E35">
        <w:t>, no</w:t>
      </w:r>
      <w:r w:rsidR="006104E9">
        <w:t xml:space="preserve"> personal information about the user</w:t>
      </w:r>
      <w:r w:rsidR="0029449F">
        <w:t>(s) was recorded</w:t>
      </w:r>
      <w:r w:rsidR="006104E9">
        <w:t>. Pseudonyms w</w:t>
      </w:r>
      <w:r w:rsidR="00150544">
        <w:t xml:space="preserve">ere </w:t>
      </w:r>
      <w:r w:rsidR="006104E9">
        <w:t>used</w:t>
      </w:r>
      <w:r w:rsidR="0029449F">
        <w:t xml:space="preserve"> during the recoding/note</w:t>
      </w:r>
      <w:r w:rsidR="00D85C25">
        <w:t>-</w:t>
      </w:r>
      <w:r w:rsidR="0029449F">
        <w:t>taking process</w:t>
      </w:r>
      <w:r w:rsidR="006104E9">
        <w:t xml:space="preserve"> to ensure anonymity</w:t>
      </w:r>
      <w:r w:rsidR="00CE1E4F">
        <w:t>,</w:t>
      </w:r>
      <w:r w:rsidR="006104E9">
        <w:t xml:space="preserve"> and</w:t>
      </w:r>
      <w:r w:rsidR="00320501">
        <w:t xml:space="preserve"> there was</w:t>
      </w:r>
      <w:r w:rsidR="006104E9">
        <w:t xml:space="preserve"> no reporting of any posts'</w:t>
      </w:r>
      <w:r w:rsidR="00917590">
        <w:t xml:space="preserve"> web-</w:t>
      </w:r>
      <w:r w:rsidR="006104E9">
        <w:t xml:space="preserve"> location </w:t>
      </w:r>
      <w:r w:rsidR="00320501">
        <w:t>or</w:t>
      </w:r>
      <w:r w:rsidR="006104E9">
        <w:t xml:space="preserve"> date </w:t>
      </w:r>
      <w:r w:rsidR="00917590">
        <w:t>of</w:t>
      </w:r>
      <w:r w:rsidR="00320501">
        <w:t xml:space="preserve"> the</w:t>
      </w:r>
      <w:r w:rsidR="00917590">
        <w:t xml:space="preserve"> </w:t>
      </w:r>
      <w:r w:rsidR="00263FD1">
        <w:t>post’s</w:t>
      </w:r>
      <w:r w:rsidR="006104E9">
        <w:t xml:space="preserve"> examples used in th</w:t>
      </w:r>
      <w:r w:rsidR="00A54827">
        <w:t xml:space="preserve">is </w:t>
      </w:r>
      <w:r w:rsidR="006104E9">
        <w:t>analysis. After transcripts</w:t>
      </w:r>
      <w:r w:rsidR="00602672">
        <w:t xml:space="preserve"> were compiled</w:t>
      </w:r>
      <w:r w:rsidR="006104E9">
        <w:t xml:space="preserve">, a </w:t>
      </w:r>
      <w:r w:rsidR="00602672">
        <w:t xml:space="preserve">unique </w:t>
      </w:r>
      <w:r w:rsidR="006104E9">
        <w:t xml:space="preserve">coding system </w:t>
      </w:r>
      <w:r w:rsidR="00A54827">
        <w:t>was</w:t>
      </w:r>
      <w:r w:rsidR="006104E9">
        <w:t xml:space="preserve"> made to </w:t>
      </w:r>
      <w:r w:rsidR="00331F3F">
        <w:t>better identify</w:t>
      </w:r>
      <w:r w:rsidR="006104E9">
        <w:t xml:space="preserve"> what ideologies </w:t>
      </w:r>
      <w:r w:rsidR="00E760FB">
        <w:t xml:space="preserve">were </w:t>
      </w:r>
      <w:r w:rsidR="00331F3F">
        <w:t>being expressed.</w:t>
      </w:r>
      <w:r w:rsidR="006104E9">
        <w:t xml:space="preserve"> </w:t>
      </w:r>
      <w:r w:rsidR="00CB1C35" w:rsidRPr="00CB1C35">
        <w:t>The first set of codes</w:t>
      </w:r>
      <w:r w:rsidR="00A33A9F">
        <w:t xml:space="preserve"> identifies </w:t>
      </w:r>
      <w:r w:rsidR="00935D4D">
        <w:t xml:space="preserve">the </w:t>
      </w:r>
      <w:r w:rsidR="00A33A9F">
        <w:t>us</w:t>
      </w:r>
      <w:r w:rsidR="002751EB">
        <w:t>e</w:t>
      </w:r>
      <w:r w:rsidR="00A33A9F">
        <w:t xml:space="preserve"> </w:t>
      </w:r>
      <w:r w:rsidR="00935D4D">
        <w:t>of a</w:t>
      </w:r>
      <w:r w:rsidR="00A33A9F">
        <w:t xml:space="preserve"> </w:t>
      </w:r>
      <w:r w:rsidR="00CB1C35" w:rsidRPr="00CB1C35">
        <w:t xml:space="preserve">denotation </w:t>
      </w:r>
      <w:r w:rsidR="000B6F6B">
        <w:t xml:space="preserve">in messaging, indicating or referring to the literal meaning of </w:t>
      </w:r>
      <w:r w:rsidR="00F16392">
        <w:t>something via a world of symbol</w:t>
      </w:r>
      <w:r w:rsidR="00C93D3B">
        <w:t>s</w:t>
      </w:r>
      <w:r w:rsidR="00CB1C35" w:rsidRPr="00CB1C35">
        <w:t xml:space="preserve">. The second set of codes </w:t>
      </w:r>
      <w:r w:rsidR="002526E0">
        <w:t>encapsulates</w:t>
      </w:r>
      <w:r w:rsidR="00CB1C35" w:rsidRPr="00CB1C35">
        <w:t xml:space="preserve"> the linguistic context with specific criteria for each.</w:t>
      </w:r>
      <w:r w:rsidR="00DC621B">
        <w:t xml:space="preserve"> A numeric summary of these codes was </w:t>
      </w:r>
      <w:r w:rsidR="00DC24DF">
        <w:t>compiled</w:t>
      </w:r>
      <w:r w:rsidR="00DC621B">
        <w:t xml:space="preserve"> and explored</w:t>
      </w:r>
      <w:r w:rsidR="00CB1C35" w:rsidRPr="00CB1C35">
        <w:t xml:space="preserve"> to examine Latin in popular culture and the </w:t>
      </w:r>
      <w:r w:rsidR="00CD3010">
        <w:t>presence of the</w:t>
      </w:r>
      <w:r w:rsidR="00F0452F">
        <w:t xml:space="preserve"> </w:t>
      </w:r>
      <w:r w:rsidR="00CB1C35" w:rsidRPr="00CB1C35">
        <w:t xml:space="preserve">Living Latin Movement's ideologies </w:t>
      </w:r>
      <w:r w:rsidR="00F0452F">
        <w:t xml:space="preserve">among them </w:t>
      </w:r>
      <w:r w:rsidR="00527F88">
        <w:t>and better assess</w:t>
      </w:r>
      <w:r w:rsidR="004C3657">
        <w:t xml:space="preserve"> </w:t>
      </w:r>
      <w:r w:rsidR="00CB1C35" w:rsidRPr="00CB1C35">
        <w:t>how</w:t>
      </w:r>
      <w:r w:rsidR="002425F6" w:rsidRPr="002425F6">
        <w:t xml:space="preserve"> </w:t>
      </w:r>
      <w:r w:rsidR="00CB1C35" w:rsidRPr="00CB1C35">
        <w:t xml:space="preserve">different ideologies </w:t>
      </w:r>
      <w:r w:rsidR="00527F88">
        <w:t xml:space="preserve">are </w:t>
      </w:r>
      <w:r w:rsidR="00CB1C35" w:rsidRPr="00CB1C35">
        <w:t xml:space="preserve">constructed and maintained. </w:t>
      </w:r>
      <w:r w:rsidR="002D07C1">
        <w:t xml:space="preserve">Additionally, </w:t>
      </w:r>
      <w:r w:rsidR="00E97EF3">
        <w:t xml:space="preserve">a </w:t>
      </w:r>
      <w:r w:rsidR="002D07C1">
        <w:t>review of</w:t>
      </w:r>
      <w:r w:rsidR="00CB1C35" w:rsidRPr="00CB1C35">
        <w:t xml:space="preserve"> how these ideologies </w:t>
      </w:r>
      <w:r w:rsidR="00B923DF">
        <w:t>are</w:t>
      </w:r>
      <w:r w:rsidR="00CB1C35" w:rsidRPr="00CB1C35">
        <w:t xml:space="preserve"> maintained and</w:t>
      </w:r>
      <w:r w:rsidR="00B923DF">
        <w:t xml:space="preserve"> may reve</w:t>
      </w:r>
      <w:r w:rsidR="00C67B7E">
        <w:t>a</w:t>
      </w:r>
      <w:r w:rsidR="00B923DF">
        <w:t>l</w:t>
      </w:r>
      <w:r w:rsidR="00CB1C35" w:rsidRPr="00CB1C35">
        <w:t xml:space="preserve"> differences</w:t>
      </w:r>
      <w:r w:rsidR="00C125A7">
        <w:t xml:space="preserve"> their pres</w:t>
      </w:r>
      <w:r w:rsidR="00FB5BBD">
        <w:t>ence</w:t>
      </w:r>
      <w:r w:rsidR="00CB1C35" w:rsidRPr="00CB1C35">
        <w:t xml:space="preserve"> between social media and film</w:t>
      </w:r>
      <w:r w:rsidR="00FB5BBD">
        <w:t>.</w:t>
      </w:r>
      <w:r w:rsidR="006104E9">
        <w:t xml:space="preserve"> The first part of the coding system </w:t>
      </w:r>
      <w:r w:rsidR="00366438">
        <w:t xml:space="preserve">addresses </w:t>
      </w:r>
      <w:r w:rsidR="00504BD8">
        <w:t xml:space="preserve">topics </w:t>
      </w:r>
      <w:r w:rsidR="006104E9">
        <w:t>such as art, education, humor, religion, tv shows, and covid-19;</w:t>
      </w:r>
      <w:r w:rsidR="005742D6">
        <w:t xml:space="preserve"> </w:t>
      </w:r>
      <w:r w:rsidR="0094593C">
        <w:t>each further divided by particular</w:t>
      </w:r>
      <w:r w:rsidR="006104E9">
        <w:t xml:space="preserve"> </w:t>
      </w:r>
      <w:r w:rsidR="00517B52">
        <w:t>cat</w:t>
      </w:r>
      <w:r w:rsidR="00FC24DA">
        <w:t>e</w:t>
      </w:r>
      <w:r w:rsidR="00517B52">
        <w:t>gories</w:t>
      </w:r>
      <w:r w:rsidR="000C1BDE">
        <w:t xml:space="preserve"> of use, such as</w:t>
      </w:r>
      <w:r w:rsidR="006104E9">
        <w:t xml:space="preserve"> with education,</w:t>
      </w:r>
      <w:r w:rsidR="003A339D">
        <w:t xml:space="preserve"> which exhibited </w:t>
      </w:r>
      <w:r w:rsidR="00E97EF3">
        <w:t xml:space="preserve">the </w:t>
      </w:r>
      <w:r w:rsidR="003A339D">
        <w:t>use of Latin in</w:t>
      </w:r>
      <w:r w:rsidR="006104E9">
        <w:t xml:space="preserve"> four </w:t>
      </w:r>
      <w:r w:rsidR="00FC24DA">
        <w:t>categories</w:t>
      </w:r>
      <w:r w:rsidR="006104E9">
        <w:t xml:space="preserve"> are translations, definitions, videos, and vocabulary.</w:t>
      </w:r>
      <w:r w:rsidR="00286E3F">
        <w:t xml:space="preserve"> Table 1 summarizes the codes used to explore social media contexts</w:t>
      </w:r>
      <w:r w:rsidR="00E97EF3">
        <w:t>,</w:t>
      </w:r>
      <w:r w:rsidR="00683981">
        <w:t xml:space="preserve"> and Table 2 summarizes the codes used to ex</w:t>
      </w:r>
      <w:r w:rsidR="002C5628">
        <w:t>plore the contexts of TV’s/</w:t>
      </w:r>
      <w:r w:rsidR="005742D6">
        <w:t>film</w:t>
      </w:r>
      <w:r w:rsidR="002C5628">
        <w:t>.</w:t>
      </w:r>
    </w:p>
    <w:p w14:paraId="470422B6" w14:textId="77777777" w:rsidR="00136C11" w:rsidRPr="00494DDE" w:rsidRDefault="00136C11" w:rsidP="007E7309">
      <w:pPr>
        <w:ind w:firstLine="720"/>
      </w:pPr>
    </w:p>
    <w:p w14:paraId="3DBF9FF3" w14:textId="26393F06" w:rsidR="006104E9" w:rsidRDefault="006104E9" w:rsidP="006104E9">
      <w:pPr>
        <w:rPr>
          <w:i/>
          <w:iCs/>
        </w:rPr>
      </w:pPr>
      <w:r w:rsidRPr="006104E9">
        <w:rPr>
          <w:i/>
          <w:iCs/>
        </w:rPr>
        <w:t>Table 1.: Social media codes</w:t>
      </w:r>
      <w:r>
        <w:rPr>
          <w:i/>
          <w:iCs/>
        </w:rPr>
        <w:t>:</w:t>
      </w:r>
    </w:p>
    <w:tbl>
      <w:tblPr>
        <w:tblStyle w:val="TableGrid"/>
        <w:tblW w:w="9586" w:type="dxa"/>
        <w:jc w:val="center"/>
        <w:tblLook w:val="04A0" w:firstRow="1" w:lastRow="0" w:firstColumn="1" w:lastColumn="0" w:noHBand="0" w:noVBand="1"/>
      </w:tblPr>
      <w:tblGrid>
        <w:gridCol w:w="2260"/>
        <w:gridCol w:w="2040"/>
        <w:gridCol w:w="2782"/>
        <w:gridCol w:w="2504"/>
      </w:tblGrid>
      <w:tr w:rsidR="00CF72AB" w14:paraId="7530949B" w14:textId="77777777" w:rsidTr="00337948">
        <w:trPr>
          <w:jc w:val="center"/>
        </w:trPr>
        <w:tc>
          <w:tcPr>
            <w:tcW w:w="2260" w:type="dxa"/>
          </w:tcPr>
          <w:p w14:paraId="7F251D57" w14:textId="3F09ACF4" w:rsidR="00CF72AB" w:rsidRPr="005742D6" w:rsidRDefault="00CF72AB" w:rsidP="006104E9">
            <w:pPr>
              <w:ind w:left="0" w:firstLine="0"/>
              <w:rPr>
                <w:sz w:val="20"/>
                <w:szCs w:val="20"/>
              </w:rPr>
            </w:pPr>
            <w:r w:rsidRPr="005742D6">
              <w:rPr>
                <w:sz w:val="20"/>
                <w:szCs w:val="20"/>
              </w:rPr>
              <w:t>Codes</w:t>
            </w:r>
          </w:p>
        </w:tc>
        <w:tc>
          <w:tcPr>
            <w:tcW w:w="2040" w:type="dxa"/>
          </w:tcPr>
          <w:p w14:paraId="7A533528" w14:textId="3F1FE4E7" w:rsidR="00CF72AB" w:rsidRPr="005742D6" w:rsidRDefault="00CF72AB" w:rsidP="006104E9">
            <w:pPr>
              <w:ind w:left="0" w:firstLine="0"/>
              <w:rPr>
                <w:sz w:val="20"/>
                <w:szCs w:val="20"/>
              </w:rPr>
            </w:pPr>
            <w:r w:rsidRPr="005742D6">
              <w:rPr>
                <w:sz w:val="20"/>
                <w:szCs w:val="20"/>
              </w:rPr>
              <w:t>General Description</w:t>
            </w:r>
          </w:p>
        </w:tc>
        <w:tc>
          <w:tcPr>
            <w:tcW w:w="2782" w:type="dxa"/>
          </w:tcPr>
          <w:p w14:paraId="4DE384DF" w14:textId="32B802C9" w:rsidR="00CF72AB" w:rsidRPr="005742D6" w:rsidRDefault="00CF72AB" w:rsidP="006104E9">
            <w:pPr>
              <w:ind w:left="0" w:firstLine="0"/>
              <w:rPr>
                <w:sz w:val="20"/>
                <w:szCs w:val="20"/>
              </w:rPr>
            </w:pPr>
            <w:r w:rsidRPr="005742D6">
              <w:rPr>
                <w:sz w:val="20"/>
                <w:szCs w:val="20"/>
              </w:rPr>
              <w:t>Particulars</w:t>
            </w:r>
            <w:r w:rsidR="00E150AF" w:rsidRPr="005742D6">
              <w:rPr>
                <w:sz w:val="20"/>
                <w:szCs w:val="20"/>
              </w:rPr>
              <w:t xml:space="preserve">/Categories </w:t>
            </w:r>
          </w:p>
        </w:tc>
        <w:tc>
          <w:tcPr>
            <w:tcW w:w="2504" w:type="dxa"/>
          </w:tcPr>
          <w:p w14:paraId="2C6D3901" w14:textId="26D30D6F" w:rsidR="00CF72AB" w:rsidRPr="005742D6" w:rsidRDefault="00CF72AB" w:rsidP="006104E9">
            <w:pPr>
              <w:ind w:left="0" w:firstLine="0"/>
              <w:rPr>
                <w:sz w:val="20"/>
                <w:szCs w:val="20"/>
              </w:rPr>
            </w:pPr>
            <w:r w:rsidRPr="005742D6">
              <w:rPr>
                <w:sz w:val="20"/>
                <w:szCs w:val="20"/>
              </w:rPr>
              <w:t>Explanations</w:t>
            </w:r>
          </w:p>
        </w:tc>
      </w:tr>
      <w:tr w:rsidR="00CF72AB" w14:paraId="31789E88" w14:textId="77777777" w:rsidTr="00337948">
        <w:trPr>
          <w:jc w:val="center"/>
        </w:trPr>
        <w:tc>
          <w:tcPr>
            <w:tcW w:w="2260" w:type="dxa"/>
          </w:tcPr>
          <w:p w14:paraId="788475D0" w14:textId="77777777" w:rsidR="0016350C" w:rsidRPr="0016350C" w:rsidRDefault="0016350C" w:rsidP="0016350C">
            <w:pPr>
              <w:ind w:left="0" w:firstLine="0"/>
              <w:rPr>
                <w:sz w:val="20"/>
                <w:szCs w:val="20"/>
              </w:rPr>
            </w:pPr>
            <w:r w:rsidRPr="0016350C">
              <w:rPr>
                <w:sz w:val="20"/>
                <w:szCs w:val="20"/>
              </w:rPr>
              <w:t>A1</w:t>
            </w:r>
          </w:p>
          <w:p w14:paraId="0CA89AA3" w14:textId="77777777" w:rsidR="0016350C" w:rsidRPr="0016350C" w:rsidRDefault="0016350C" w:rsidP="0016350C">
            <w:pPr>
              <w:ind w:left="0" w:firstLine="0"/>
              <w:rPr>
                <w:sz w:val="20"/>
                <w:szCs w:val="20"/>
              </w:rPr>
            </w:pPr>
            <w:r w:rsidRPr="0016350C">
              <w:rPr>
                <w:sz w:val="20"/>
                <w:szCs w:val="20"/>
              </w:rPr>
              <w:t>A2</w:t>
            </w:r>
          </w:p>
          <w:p w14:paraId="3B410C3F" w14:textId="77777777" w:rsidR="0016350C" w:rsidRPr="0016350C" w:rsidRDefault="0016350C" w:rsidP="0016350C">
            <w:pPr>
              <w:ind w:left="0" w:firstLine="0"/>
              <w:rPr>
                <w:sz w:val="20"/>
                <w:szCs w:val="20"/>
              </w:rPr>
            </w:pPr>
            <w:r w:rsidRPr="0016350C">
              <w:rPr>
                <w:sz w:val="20"/>
                <w:szCs w:val="20"/>
              </w:rPr>
              <w:t>A3</w:t>
            </w:r>
          </w:p>
          <w:p w14:paraId="63C1F5D1" w14:textId="497FAD18" w:rsidR="00CF72AB" w:rsidRPr="005742D6" w:rsidRDefault="0016350C" w:rsidP="0016350C">
            <w:pPr>
              <w:ind w:left="0" w:firstLine="0"/>
              <w:rPr>
                <w:sz w:val="20"/>
                <w:szCs w:val="20"/>
              </w:rPr>
            </w:pPr>
            <w:r w:rsidRPr="0016350C">
              <w:rPr>
                <w:sz w:val="20"/>
                <w:szCs w:val="20"/>
              </w:rPr>
              <w:t>A4</w:t>
            </w:r>
          </w:p>
        </w:tc>
        <w:tc>
          <w:tcPr>
            <w:tcW w:w="2040" w:type="dxa"/>
          </w:tcPr>
          <w:p w14:paraId="48A310C0" w14:textId="6908A952" w:rsidR="0016350C" w:rsidRPr="0016350C" w:rsidRDefault="0016350C" w:rsidP="0016350C">
            <w:pPr>
              <w:ind w:left="0" w:firstLine="0"/>
              <w:rPr>
                <w:sz w:val="20"/>
                <w:szCs w:val="20"/>
              </w:rPr>
            </w:pPr>
            <w:r>
              <w:rPr>
                <w:sz w:val="20"/>
                <w:szCs w:val="20"/>
              </w:rPr>
              <w:t>Art</w:t>
            </w:r>
          </w:p>
        </w:tc>
        <w:tc>
          <w:tcPr>
            <w:tcW w:w="2782" w:type="dxa"/>
          </w:tcPr>
          <w:p w14:paraId="41639390" w14:textId="77777777" w:rsidR="00011C87" w:rsidRPr="00011C87" w:rsidRDefault="00011C87" w:rsidP="00011C87">
            <w:pPr>
              <w:ind w:left="0" w:firstLine="0"/>
              <w:rPr>
                <w:sz w:val="20"/>
                <w:szCs w:val="20"/>
              </w:rPr>
            </w:pPr>
            <w:r w:rsidRPr="00011C87">
              <w:rPr>
                <w:sz w:val="20"/>
                <w:szCs w:val="20"/>
              </w:rPr>
              <w:t>1.Drawing</w:t>
            </w:r>
          </w:p>
          <w:p w14:paraId="2420D3CE" w14:textId="77777777" w:rsidR="00011C87" w:rsidRPr="00011C87" w:rsidRDefault="00011C87" w:rsidP="00011C87">
            <w:pPr>
              <w:ind w:left="0" w:firstLine="0"/>
              <w:rPr>
                <w:sz w:val="20"/>
                <w:szCs w:val="20"/>
              </w:rPr>
            </w:pPr>
            <w:r w:rsidRPr="00011C87">
              <w:rPr>
                <w:sz w:val="20"/>
                <w:szCs w:val="20"/>
              </w:rPr>
              <w:t>2.Statues</w:t>
            </w:r>
          </w:p>
          <w:p w14:paraId="1A6A4D2C" w14:textId="77777777" w:rsidR="00011C87" w:rsidRPr="00011C87" w:rsidRDefault="00011C87" w:rsidP="00011C87">
            <w:pPr>
              <w:ind w:left="0" w:firstLine="0"/>
              <w:rPr>
                <w:sz w:val="20"/>
                <w:szCs w:val="20"/>
              </w:rPr>
            </w:pPr>
            <w:r w:rsidRPr="00011C87">
              <w:rPr>
                <w:sz w:val="20"/>
                <w:szCs w:val="20"/>
              </w:rPr>
              <w:t>3. Painting</w:t>
            </w:r>
          </w:p>
          <w:p w14:paraId="23004857" w14:textId="7B1F4176" w:rsidR="00CF72AB" w:rsidRPr="005742D6" w:rsidRDefault="00011C87" w:rsidP="00011C87">
            <w:pPr>
              <w:ind w:left="0" w:firstLine="0"/>
              <w:rPr>
                <w:sz w:val="20"/>
                <w:szCs w:val="20"/>
              </w:rPr>
            </w:pPr>
            <w:r w:rsidRPr="00011C87">
              <w:rPr>
                <w:sz w:val="20"/>
                <w:szCs w:val="20"/>
              </w:rPr>
              <w:t>4. Picture</w:t>
            </w:r>
          </w:p>
        </w:tc>
        <w:tc>
          <w:tcPr>
            <w:tcW w:w="2504" w:type="dxa"/>
          </w:tcPr>
          <w:p w14:paraId="5CE3FD48" w14:textId="4407338D" w:rsidR="00CF72AB" w:rsidRPr="005742D6" w:rsidRDefault="00011C87" w:rsidP="006104E9">
            <w:pPr>
              <w:ind w:left="0" w:firstLine="0"/>
              <w:rPr>
                <w:sz w:val="20"/>
                <w:szCs w:val="20"/>
              </w:rPr>
            </w:pPr>
            <w:r w:rsidRPr="00011C87">
              <w:rPr>
                <w:sz w:val="20"/>
                <w:szCs w:val="20"/>
              </w:rPr>
              <w:t>Each code refers to the specific type of art pieces in a post in Latin</w:t>
            </w:r>
          </w:p>
        </w:tc>
      </w:tr>
      <w:tr w:rsidR="00CF72AB" w14:paraId="1AE1C01A" w14:textId="77777777" w:rsidTr="00337948">
        <w:trPr>
          <w:jc w:val="center"/>
        </w:trPr>
        <w:tc>
          <w:tcPr>
            <w:tcW w:w="2260" w:type="dxa"/>
          </w:tcPr>
          <w:p w14:paraId="56C23AE4" w14:textId="77777777" w:rsidR="008C739F" w:rsidRPr="008C739F" w:rsidRDefault="008C739F" w:rsidP="008C739F">
            <w:pPr>
              <w:ind w:left="0" w:firstLine="0"/>
              <w:rPr>
                <w:sz w:val="20"/>
                <w:szCs w:val="20"/>
              </w:rPr>
            </w:pPr>
            <w:r w:rsidRPr="008C739F">
              <w:rPr>
                <w:sz w:val="20"/>
                <w:szCs w:val="20"/>
              </w:rPr>
              <w:t>CT1</w:t>
            </w:r>
          </w:p>
          <w:p w14:paraId="745A128B" w14:textId="77777777" w:rsidR="008C739F" w:rsidRPr="008C739F" w:rsidRDefault="008C739F" w:rsidP="008C739F">
            <w:pPr>
              <w:ind w:left="0" w:firstLine="0"/>
              <w:rPr>
                <w:sz w:val="20"/>
                <w:szCs w:val="20"/>
              </w:rPr>
            </w:pPr>
            <w:r w:rsidRPr="008C739F">
              <w:rPr>
                <w:sz w:val="20"/>
                <w:szCs w:val="20"/>
              </w:rPr>
              <w:t>CT2</w:t>
            </w:r>
          </w:p>
          <w:p w14:paraId="3E8656E8" w14:textId="77777777" w:rsidR="008C739F" w:rsidRPr="008C739F" w:rsidRDefault="008C739F" w:rsidP="008C739F">
            <w:pPr>
              <w:ind w:left="0" w:firstLine="0"/>
              <w:rPr>
                <w:sz w:val="20"/>
                <w:szCs w:val="20"/>
              </w:rPr>
            </w:pPr>
            <w:r w:rsidRPr="008C739F">
              <w:rPr>
                <w:sz w:val="20"/>
                <w:szCs w:val="20"/>
              </w:rPr>
              <w:t>CT3</w:t>
            </w:r>
          </w:p>
          <w:p w14:paraId="7B66860B" w14:textId="42C0D839" w:rsidR="00CF72AB" w:rsidRPr="005742D6" w:rsidRDefault="008C739F" w:rsidP="008C739F">
            <w:pPr>
              <w:ind w:left="0" w:firstLine="0"/>
              <w:rPr>
                <w:sz w:val="20"/>
                <w:szCs w:val="20"/>
              </w:rPr>
            </w:pPr>
            <w:r w:rsidRPr="008C739F">
              <w:rPr>
                <w:sz w:val="20"/>
                <w:szCs w:val="20"/>
              </w:rPr>
              <w:t>CT4</w:t>
            </w:r>
          </w:p>
        </w:tc>
        <w:tc>
          <w:tcPr>
            <w:tcW w:w="2040" w:type="dxa"/>
          </w:tcPr>
          <w:p w14:paraId="7F9A3DB5" w14:textId="2AAC02DA" w:rsidR="00CF72AB" w:rsidRPr="005742D6" w:rsidRDefault="00173E12" w:rsidP="006104E9">
            <w:pPr>
              <w:ind w:left="0" w:firstLine="0"/>
              <w:rPr>
                <w:sz w:val="20"/>
                <w:szCs w:val="20"/>
              </w:rPr>
            </w:pPr>
            <w:r w:rsidRPr="00173E12">
              <w:rPr>
                <w:sz w:val="20"/>
                <w:szCs w:val="20"/>
              </w:rPr>
              <w:t>Citationality</w:t>
            </w:r>
          </w:p>
        </w:tc>
        <w:tc>
          <w:tcPr>
            <w:tcW w:w="2782" w:type="dxa"/>
          </w:tcPr>
          <w:p w14:paraId="53CDE3F9" w14:textId="467481D4" w:rsidR="00CF72AB" w:rsidRDefault="00D30F5D" w:rsidP="00B24416">
            <w:pPr>
              <w:ind w:left="0" w:firstLine="0"/>
              <w:rPr>
                <w:sz w:val="20"/>
                <w:szCs w:val="20"/>
              </w:rPr>
            </w:pPr>
            <w:r>
              <w:rPr>
                <w:sz w:val="20"/>
                <w:szCs w:val="20"/>
              </w:rPr>
              <w:t>1.Sp</w:t>
            </w:r>
            <w:r w:rsidR="00E97EF3">
              <w:rPr>
                <w:sz w:val="20"/>
                <w:szCs w:val="20"/>
              </w:rPr>
              <w:t>i</w:t>
            </w:r>
            <w:r>
              <w:rPr>
                <w:sz w:val="20"/>
                <w:szCs w:val="20"/>
              </w:rPr>
              <w:t>ritual person</w:t>
            </w:r>
          </w:p>
          <w:p w14:paraId="3798F009" w14:textId="77777777" w:rsidR="00D30F5D" w:rsidRDefault="00D30F5D" w:rsidP="00B24416">
            <w:pPr>
              <w:ind w:left="0" w:firstLine="0"/>
              <w:rPr>
                <w:sz w:val="20"/>
                <w:szCs w:val="20"/>
              </w:rPr>
            </w:pPr>
            <w:r>
              <w:rPr>
                <w:sz w:val="20"/>
                <w:szCs w:val="20"/>
              </w:rPr>
              <w:t>2. Event</w:t>
            </w:r>
          </w:p>
          <w:p w14:paraId="14ADF78D" w14:textId="77777777" w:rsidR="00D30F5D" w:rsidRDefault="00D30F5D" w:rsidP="00B24416">
            <w:pPr>
              <w:ind w:left="0" w:firstLine="0"/>
              <w:rPr>
                <w:sz w:val="20"/>
                <w:szCs w:val="20"/>
              </w:rPr>
            </w:pPr>
            <w:r>
              <w:rPr>
                <w:sz w:val="20"/>
                <w:szCs w:val="20"/>
              </w:rPr>
              <w:t xml:space="preserve">3. Particular Latin Carouse </w:t>
            </w:r>
          </w:p>
          <w:p w14:paraId="27314E81" w14:textId="5155EF08" w:rsidR="00D30F5D" w:rsidRPr="00D30F5D" w:rsidRDefault="00D30F5D" w:rsidP="00B24416">
            <w:pPr>
              <w:ind w:left="0" w:firstLine="0"/>
              <w:rPr>
                <w:sz w:val="20"/>
                <w:szCs w:val="20"/>
              </w:rPr>
            </w:pPr>
            <w:r>
              <w:rPr>
                <w:sz w:val="20"/>
                <w:szCs w:val="20"/>
              </w:rPr>
              <w:t>4. Person (Profile Name</w:t>
            </w:r>
            <w:r w:rsidR="00C240C0">
              <w:rPr>
                <w:sz w:val="20"/>
                <w:szCs w:val="20"/>
              </w:rPr>
              <w:t>)</w:t>
            </w:r>
          </w:p>
        </w:tc>
        <w:tc>
          <w:tcPr>
            <w:tcW w:w="2504" w:type="dxa"/>
          </w:tcPr>
          <w:p w14:paraId="299D841B" w14:textId="46960A40" w:rsidR="00CF72AB" w:rsidRPr="005742D6" w:rsidRDefault="00AB51EA" w:rsidP="006104E9">
            <w:pPr>
              <w:ind w:left="0" w:firstLine="0"/>
              <w:rPr>
                <w:sz w:val="20"/>
                <w:szCs w:val="20"/>
              </w:rPr>
            </w:pPr>
            <w:r>
              <w:rPr>
                <w:sz w:val="20"/>
                <w:szCs w:val="20"/>
              </w:rPr>
              <w:t>Each code refers to what is specifically being cited in Latin</w:t>
            </w:r>
          </w:p>
        </w:tc>
      </w:tr>
      <w:tr w:rsidR="00CF72AB" w14:paraId="34C9E878" w14:textId="77777777" w:rsidTr="00337948">
        <w:trPr>
          <w:jc w:val="center"/>
        </w:trPr>
        <w:tc>
          <w:tcPr>
            <w:tcW w:w="2260" w:type="dxa"/>
          </w:tcPr>
          <w:p w14:paraId="61935313" w14:textId="71621188" w:rsidR="00CF72AB" w:rsidRPr="005742D6" w:rsidRDefault="00943A6A" w:rsidP="006104E9">
            <w:pPr>
              <w:ind w:left="0" w:firstLine="0"/>
              <w:rPr>
                <w:sz w:val="20"/>
                <w:szCs w:val="20"/>
              </w:rPr>
            </w:pPr>
            <w:r>
              <w:rPr>
                <w:sz w:val="20"/>
                <w:szCs w:val="20"/>
              </w:rPr>
              <w:t>C1</w:t>
            </w:r>
          </w:p>
        </w:tc>
        <w:tc>
          <w:tcPr>
            <w:tcW w:w="2040" w:type="dxa"/>
          </w:tcPr>
          <w:p w14:paraId="7FF1CBC7" w14:textId="49C250EC" w:rsidR="00CF72AB" w:rsidRPr="005742D6" w:rsidRDefault="00943A6A" w:rsidP="006104E9">
            <w:pPr>
              <w:ind w:left="0" w:firstLine="0"/>
              <w:rPr>
                <w:sz w:val="20"/>
                <w:szCs w:val="20"/>
              </w:rPr>
            </w:pPr>
            <w:r>
              <w:rPr>
                <w:sz w:val="20"/>
                <w:szCs w:val="20"/>
              </w:rPr>
              <w:t>Covid</w:t>
            </w:r>
          </w:p>
        </w:tc>
        <w:tc>
          <w:tcPr>
            <w:tcW w:w="2782" w:type="dxa"/>
          </w:tcPr>
          <w:p w14:paraId="6BE6F17E" w14:textId="77E59DC7" w:rsidR="00CF72AB" w:rsidRPr="005742D6" w:rsidRDefault="00CF72AB" w:rsidP="00943A6A">
            <w:pPr>
              <w:ind w:left="0" w:firstLine="0"/>
              <w:rPr>
                <w:sz w:val="20"/>
                <w:szCs w:val="20"/>
              </w:rPr>
            </w:pPr>
            <w:r w:rsidRPr="005742D6">
              <w:rPr>
                <w:sz w:val="20"/>
                <w:szCs w:val="20"/>
              </w:rPr>
              <w:t>1.</w:t>
            </w:r>
            <w:r w:rsidR="00943A6A">
              <w:rPr>
                <w:sz w:val="20"/>
                <w:szCs w:val="20"/>
              </w:rPr>
              <w:t>Video Links</w:t>
            </w:r>
          </w:p>
        </w:tc>
        <w:tc>
          <w:tcPr>
            <w:tcW w:w="2504" w:type="dxa"/>
          </w:tcPr>
          <w:p w14:paraId="15CB56B4" w14:textId="29F294B9" w:rsidR="00CF72AB" w:rsidRPr="005742D6" w:rsidRDefault="00943A6A" w:rsidP="006104E9">
            <w:pPr>
              <w:ind w:left="0" w:firstLine="0"/>
              <w:rPr>
                <w:sz w:val="20"/>
                <w:szCs w:val="20"/>
              </w:rPr>
            </w:pPr>
            <w:r>
              <w:rPr>
                <w:sz w:val="20"/>
                <w:szCs w:val="20"/>
              </w:rPr>
              <w:t>C1: Video’s post made on the subject</w:t>
            </w:r>
          </w:p>
        </w:tc>
      </w:tr>
      <w:tr w:rsidR="00CF72AB" w14:paraId="3D517422" w14:textId="77777777" w:rsidTr="00337948">
        <w:trPr>
          <w:jc w:val="center"/>
        </w:trPr>
        <w:tc>
          <w:tcPr>
            <w:tcW w:w="2260" w:type="dxa"/>
          </w:tcPr>
          <w:p w14:paraId="6560E63F" w14:textId="77777777" w:rsidR="00CF72AB" w:rsidRDefault="000D3966" w:rsidP="006104E9">
            <w:pPr>
              <w:ind w:left="0" w:firstLine="0"/>
              <w:rPr>
                <w:sz w:val="20"/>
                <w:szCs w:val="20"/>
              </w:rPr>
            </w:pPr>
            <w:r>
              <w:rPr>
                <w:sz w:val="20"/>
                <w:szCs w:val="20"/>
              </w:rPr>
              <w:t>E1</w:t>
            </w:r>
          </w:p>
          <w:p w14:paraId="5C3DB242" w14:textId="77777777" w:rsidR="000D3966" w:rsidRDefault="000D3966" w:rsidP="006104E9">
            <w:pPr>
              <w:ind w:left="0" w:firstLine="0"/>
              <w:rPr>
                <w:sz w:val="20"/>
                <w:szCs w:val="20"/>
              </w:rPr>
            </w:pPr>
            <w:r>
              <w:rPr>
                <w:sz w:val="20"/>
                <w:szCs w:val="20"/>
              </w:rPr>
              <w:t>E2</w:t>
            </w:r>
          </w:p>
          <w:p w14:paraId="06007677" w14:textId="77777777" w:rsidR="000D3966" w:rsidRDefault="000D3966" w:rsidP="006104E9">
            <w:pPr>
              <w:ind w:left="0" w:firstLine="0"/>
              <w:rPr>
                <w:sz w:val="20"/>
                <w:szCs w:val="20"/>
              </w:rPr>
            </w:pPr>
            <w:r>
              <w:rPr>
                <w:sz w:val="20"/>
                <w:szCs w:val="20"/>
              </w:rPr>
              <w:t>E3</w:t>
            </w:r>
          </w:p>
          <w:p w14:paraId="40E81C75" w14:textId="153D5BAE" w:rsidR="000D3966" w:rsidRPr="005742D6" w:rsidRDefault="000D3966" w:rsidP="006104E9">
            <w:pPr>
              <w:ind w:left="0" w:firstLine="0"/>
              <w:rPr>
                <w:sz w:val="20"/>
                <w:szCs w:val="20"/>
              </w:rPr>
            </w:pPr>
            <w:r>
              <w:rPr>
                <w:sz w:val="20"/>
                <w:szCs w:val="20"/>
              </w:rPr>
              <w:t>E4</w:t>
            </w:r>
          </w:p>
        </w:tc>
        <w:tc>
          <w:tcPr>
            <w:tcW w:w="2040" w:type="dxa"/>
          </w:tcPr>
          <w:p w14:paraId="42801C39" w14:textId="481CEB5B" w:rsidR="00CF72AB" w:rsidRPr="005742D6" w:rsidRDefault="000D3966" w:rsidP="006104E9">
            <w:pPr>
              <w:ind w:left="0" w:firstLine="0"/>
              <w:rPr>
                <w:sz w:val="20"/>
                <w:szCs w:val="20"/>
              </w:rPr>
            </w:pPr>
            <w:r>
              <w:rPr>
                <w:sz w:val="20"/>
                <w:szCs w:val="20"/>
              </w:rPr>
              <w:t>Education</w:t>
            </w:r>
          </w:p>
        </w:tc>
        <w:tc>
          <w:tcPr>
            <w:tcW w:w="2782" w:type="dxa"/>
          </w:tcPr>
          <w:p w14:paraId="539039C4" w14:textId="77777777" w:rsidR="00CF72AB" w:rsidRDefault="00CF72AB" w:rsidP="006104E9">
            <w:pPr>
              <w:ind w:left="0" w:firstLine="0"/>
              <w:rPr>
                <w:sz w:val="20"/>
                <w:szCs w:val="20"/>
              </w:rPr>
            </w:pPr>
            <w:r w:rsidRPr="005742D6">
              <w:rPr>
                <w:sz w:val="20"/>
                <w:szCs w:val="20"/>
              </w:rPr>
              <w:t>1.</w:t>
            </w:r>
            <w:r w:rsidR="000D3966">
              <w:rPr>
                <w:sz w:val="20"/>
                <w:szCs w:val="20"/>
              </w:rPr>
              <w:t>Translations</w:t>
            </w:r>
          </w:p>
          <w:p w14:paraId="70970346" w14:textId="77777777" w:rsidR="000D3966" w:rsidRDefault="000D3966" w:rsidP="006104E9">
            <w:pPr>
              <w:ind w:left="0" w:firstLine="0"/>
              <w:rPr>
                <w:sz w:val="20"/>
                <w:szCs w:val="20"/>
              </w:rPr>
            </w:pPr>
            <w:r>
              <w:rPr>
                <w:sz w:val="20"/>
                <w:szCs w:val="20"/>
              </w:rPr>
              <w:t>2. Definitions</w:t>
            </w:r>
          </w:p>
          <w:p w14:paraId="7B24C94A" w14:textId="77777777" w:rsidR="000D3966" w:rsidRDefault="000D3966" w:rsidP="006104E9">
            <w:pPr>
              <w:ind w:left="0" w:firstLine="0"/>
              <w:rPr>
                <w:sz w:val="20"/>
                <w:szCs w:val="20"/>
              </w:rPr>
            </w:pPr>
            <w:r>
              <w:rPr>
                <w:sz w:val="20"/>
                <w:szCs w:val="20"/>
              </w:rPr>
              <w:t>3. Video Links</w:t>
            </w:r>
          </w:p>
          <w:p w14:paraId="23989EAE" w14:textId="26640744" w:rsidR="000D3966" w:rsidRPr="005742D6" w:rsidRDefault="000D3966" w:rsidP="006104E9">
            <w:pPr>
              <w:ind w:left="0" w:firstLine="0"/>
              <w:rPr>
                <w:sz w:val="20"/>
                <w:szCs w:val="20"/>
              </w:rPr>
            </w:pPr>
            <w:r>
              <w:rPr>
                <w:sz w:val="20"/>
                <w:szCs w:val="20"/>
              </w:rPr>
              <w:t>4. Vocabulary</w:t>
            </w:r>
          </w:p>
        </w:tc>
        <w:tc>
          <w:tcPr>
            <w:tcW w:w="2504" w:type="dxa"/>
          </w:tcPr>
          <w:p w14:paraId="43652ABB" w14:textId="77777777" w:rsidR="00CF72AB" w:rsidRDefault="000D3966" w:rsidP="006104E9">
            <w:pPr>
              <w:ind w:left="0" w:firstLine="0"/>
              <w:rPr>
                <w:sz w:val="20"/>
                <w:szCs w:val="20"/>
              </w:rPr>
            </w:pPr>
            <w:r>
              <w:rPr>
                <w:sz w:val="20"/>
                <w:szCs w:val="20"/>
              </w:rPr>
              <w:t>E1 and E2: Posts that translates a word or text from Latin</w:t>
            </w:r>
          </w:p>
          <w:p w14:paraId="7F355E9F" w14:textId="77777777" w:rsidR="000D3966" w:rsidRDefault="000D3966" w:rsidP="006104E9">
            <w:pPr>
              <w:ind w:left="0" w:firstLine="0"/>
              <w:rPr>
                <w:sz w:val="20"/>
                <w:szCs w:val="20"/>
              </w:rPr>
            </w:pPr>
            <w:r>
              <w:rPr>
                <w:sz w:val="20"/>
                <w:szCs w:val="20"/>
              </w:rPr>
              <w:t xml:space="preserve">E3: Video Links on Latin </w:t>
            </w:r>
            <w:r w:rsidR="00FE1E35">
              <w:rPr>
                <w:sz w:val="20"/>
                <w:szCs w:val="20"/>
              </w:rPr>
              <w:t>Learning</w:t>
            </w:r>
          </w:p>
          <w:p w14:paraId="310C3B73" w14:textId="00461E61" w:rsidR="00FE1E35" w:rsidRPr="005742D6" w:rsidRDefault="00FE1E35" w:rsidP="006104E9">
            <w:pPr>
              <w:ind w:left="0" w:firstLine="0"/>
              <w:rPr>
                <w:sz w:val="20"/>
                <w:szCs w:val="20"/>
              </w:rPr>
            </w:pPr>
            <w:r>
              <w:rPr>
                <w:sz w:val="20"/>
                <w:szCs w:val="20"/>
              </w:rPr>
              <w:t>E4: Pictures of Latin Verbs</w:t>
            </w:r>
          </w:p>
        </w:tc>
      </w:tr>
      <w:tr w:rsidR="00CF72AB" w14:paraId="7CC6F074" w14:textId="77777777" w:rsidTr="00337948">
        <w:trPr>
          <w:jc w:val="center"/>
        </w:trPr>
        <w:tc>
          <w:tcPr>
            <w:tcW w:w="2260" w:type="dxa"/>
          </w:tcPr>
          <w:p w14:paraId="5148FFCC" w14:textId="77777777" w:rsidR="00FE1E35" w:rsidRDefault="00FE1E35" w:rsidP="006104E9">
            <w:pPr>
              <w:ind w:left="0" w:firstLine="0"/>
              <w:rPr>
                <w:sz w:val="20"/>
                <w:szCs w:val="20"/>
              </w:rPr>
            </w:pPr>
            <w:r>
              <w:rPr>
                <w:sz w:val="20"/>
                <w:szCs w:val="20"/>
              </w:rPr>
              <w:t>H1</w:t>
            </w:r>
          </w:p>
          <w:p w14:paraId="2848A410" w14:textId="77777777" w:rsidR="00FE1E35" w:rsidRDefault="00FE1E35" w:rsidP="006104E9">
            <w:pPr>
              <w:ind w:left="0" w:firstLine="0"/>
              <w:rPr>
                <w:sz w:val="20"/>
                <w:szCs w:val="20"/>
              </w:rPr>
            </w:pPr>
            <w:r>
              <w:rPr>
                <w:sz w:val="20"/>
                <w:szCs w:val="20"/>
              </w:rPr>
              <w:t>H2</w:t>
            </w:r>
          </w:p>
          <w:p w14:paraId="78E10F85" w14:textId="4EA29C4F" w:rsidR="00CF72AB" w:rsidRPr="005742D6" w:rsidRDefault="00FE1E35" w:rsidP="006104E9">
            <w:pPr>
              <w:ind w:left="0" w:firstLine="0"/>
              <w:rPr>
                <w:sz w:val="20"/>
                <w:szCs w:val="20"/>
              </w:rPr>
            </w:pPr>
            <w:r>
              <w:rPr>
                <w:sz w:val="20"/>
                <w:szCs w:val="20"/>
              </w:rPr>
              <w:t>H3</w:t>
            </w:r>
            <w:r w:rsidR="002D3B93" w:rsidRPr="005742D6">
              <w:rPr>
                <w:sz w:val="20"/>
                <w:szCs w:val="20"/>
              </w:rPr>
              <w:br/>
            </w:r>
          </w:p>
        </w:tc>
        <w:tc>
          <w:tcPr>
            <w:tcW w:w="2040" w:type="dxa"/>
          </w:tcPr>
          <w:p w14:paraId="5084FF90" w14:textId="79D837B8" w:rsidR="00CF72AB" w:rsidRPr="005742D6" w:rsidRDefault="00FE1E35" w:rsidP="006104E9">
            <w:pPr>
              <w:ind w:left="0" w:firstLine="0"/>
              <w:rPr>
                <w:sz w:val="20"/>
                <w:szCs w:val="20"/>
              </w:rPr>
            </w:pPr>
            <w:r>
              <w:rPr>
                <w:sz w:val="20"/>
                <w:szCs w:val="20"/>
              </w:rPr>
              <w:t>Humor</w:t>
            </w:r>
          </w:p>
        </w:tc>
        <w:tc>
          <w:tcPr>
            <w:tcW w:w="2782" w:type="dxa"/>
          </w:tcPr>
          <w:p w14:paraId="2885386C" w14:textId="3E477A2E" w:rsidR="00CF72AB" w:rsidRDefault="00FE1E35" w:rsidP="006104E9">
            <w:pPr>
              <w:ind w:left="0" w:firstLine="0"/>
              <w:rPr>
                <w:sz w:val="20"/>
                <w:szCs w:val="20"/>
              </w:rPr>
            </w:pPr>
            <w:r>
              <w:rPr>
                <w:sz w:val="20"/>
                <w:szCs w:val="20"/>
              </w:rPr>
              <w:t>1.Memes</w:t>
            </w:r>
          </w:p>
          <w:p w14:paraId="57270FCD" w14:textId="6424E15F" w:rsidR="00FE1E35" w:rsidRDefault="00FE1E35" w:rsidP="006104E9">
            <w:pPr>
              <w:ind w:left="0" w:firstLine="0"/>
              <w:rPr>
                <w:sz w:val="20"/>
                <w:szCs w:val="20"/>
              </w:rPr>
            </w:pPr>
            <w:r>
              <w:rPr>
                <w:sz w:val="20"/>
                <w:szCs w:val="20"/>
              </w:rPr>
              <w:t>2. Photo/Graphics</w:t>
            </w:r>
          </w:p>
          <w:p w14:paraId="75E6D3F2" w14:textId="13E5E465" w:rsidR="00FE1E35" w:rsidRDefault="00FE1E35" w:rsidP="006104E9">
            <w:pPr>
              <w:ind w:left="0" w:firstLine="0"/>
              <w:rPr>
                <w:sz w:val="20"/>
                <w:szCs w:val="20"/>
              </w:rPr>
            </w:pPr>
            <w:r>
              <w:rPr>
                <w:sz w:val="20"/>
                <w:szCs w:val="20"/>
              </w:rPr>
              <w:t>3. Comments made on a post</w:t>
            </w:r>
          </w:p>
          <w:p w14:paraId="6D1D52FB" w14:textId="02F5BDF6" w:rsidR="00FE1E35" w:rsidRPr="005742D6" w:rsidRDefault="00FE1E35" w:rsidP="006104E9">
            <w:pPr>
              <w:ind w:left="0" w:firstLine="0"/>
              <w:rPr>
                <w:sz w:val="20"/>
                <w:szCs w:val="20"/>
              </w:rPr>
            </w:pPr>
          </w:p>
        </w:tc>
        <w:tc>
          <w:tcPr>
            <w:tcW w:w="2504" w:type="dxa"/>
          </w:tcPr>
          <w:p w14:paraId="1C9BFC35" w14:textId="77777777" w:rsidR="00CF72AB" w:rsidRDefault="00301119" w:rsidP="006104E9">
            <w:pPr>
              <w:ind w:left="0" w:firstLine="0"/>
              <w:rPr>
                <w:sz w:val="20"/>
                <w:szCs w:val="20"/>
              </w:rPr>
            </w:pPr>
            <w:r>
              <w:rPr>
                <w:sz w:val="20"/>
                <w:szCs w:val="20"/>
              </w:rPr>
              <w:t xml:space="preserve">H1 and H2: Memes and Photos (Comic strips) that have </w:t>
            </w:r>
            <w:r w:rsidR="00A26763">
              <w:rPr>
                <w:sz w:val="20"/>
                <w:szCs w:val="20"/>
              </w:rPr>
              <w:t>been translated into Latin</w:t>
            </w:r>
          </w:p>
          <w:p w14:paraId="19055628" w14:textId="7654E55E" w:rsidR="00A26763" w:rsidRPr="005742D6" w:rsidRDefault="00A26763" w:rsidP="006104E9">
            <w:pPr>
              <w:ind w:left="0" w:firstLine="0"/>
              <w:rPr>
                <w:sz w:val="20"/>
                <w:szCs w:val="20"/>
              </w:rPr>
            </w:pPr>
            <w:r>
              <w:rPr>
                <w:sz w:val="20"/>
                <w:szCs w:val="20"/>
              </w:rPr>
              <w:t>H3: Comments on posts that are made as a joke in Latin</w:t>
            </w:r>
          </w:p>
        </w:tc>
      </w:tr>
      <w:tr w:rsidR="00CF72AB" w14:paraId="6256FA6A" w14:textId="77777777" w:rsidTr="00337948">
        <w:trPr>
          <w:jc w:val="center"/>
        </w:trPr>
        <w:tc>
          <w:tcPr>
            <w:tcW w:w="2260" w:type="dxa"/>
          </w:tcPr>
          <w:p w14:paraId="74058FA8" w14:textId="77777777" w:rsidR="00CF72AB" w:rsidRDefault="00E76554" w:rsidP="006104E9">
            <w:pPr>
              <w:ind w:left="0" w:firstLine="0"/>
              <w:rPr>
                <w:sz w:val="20"/>
                <w:szCs w:val="20"/>
              </w:rPr>
            </w:pPr>
            <w:r>
              <w:rPr>
                <w:sz w:val="20"/>
                <w:szCs w:val="20"/>
              </w:rPr>
              <w:t>O1</w:t>
            </w:r>
          </w:p>
          <w:p w14:paraId="77038D9F" w14:textId="05397F11" w:rsidR="00E76554" w:rsidRPr="005742D6" w:rsidRDefault="00E76554" w:rsidP="006104E9">
            <w:pPr>
              <w:ind w:left="0" w:firstLine="0"/>
              <w:rPr>
                <w:sz w:val="20"/>
                <w:szCs w:val="20"/>
              </w:rPr>
            </w:pPr>
            <w:r>
              <w:rPr>
                <w:sz w:val="20"/>
                <w:szCs w:val="20"/>
              </w:rPr>
              <w:t>O2</w:t>
            </w:r>
          </w:p>
        </w:tc>
        <w:tc>
          <w:tcPr>
            <w:tcW w:w="2040" w:type="dxa"/>
          </w:tcPr>
          <w:p w14:paraId="3C2A9BC1" w14:textId="4DE56DA3" w:rsidR="00CF72AB" w:rsidRPr="005742D6" w:rsidRDefault="00E76554" w:rsidP="006104E9">
            <w:pPr>
              <w:ind w:left="0" w:firstLine="0"/>
              <w:rPr>
                <w:sz w:val="20"/>
                <w:szCs w:val="20"/>
              </w:rPr>
            </w:pPr>
            <w:r>
              <w:rPr>
                <w:sz w:val="20"/>
                <w:szCs w:val="20"/>
              </w:rPr>
              <w:t>Other Language Learning</w:t>
            </w:r>
          </w:p>
        </w:tc>
        <w:tc>
          <w:tcPr>
            <w:tcW w:w="2782" w:type="dxa"/>
          </w:tcPr>
          <w:p w14:paraId="145253AF" w14:textId="77777777" w:rsidR="00E76554" w:rsidRPr="00E76554" w:rsidRDefault="00E76554" w:rsidP="00E76554">
            <w:pPr>
              <w:ind w:left="0" w:firstLine="0"/>
              <w:rPr>
                <w:sz w:val="20"/>
                <w:szCs w:val="20"/>
              </w:rPr>
            </w:pPr>
            <w:r w:rsidRPr="00E76554">
              <w:rPr>
                <w:sz w:val="20"/>
                <w:szCs w:val="20"/>
              </w:rPr>
              <w:t>1.Discussion on how Latin helps with other language learning</w:t>
            </w:r>
          </w:p>
          <w:p w14:paraId="5E5CF3C9" w14:textId="35611506" w:rsidR="00CF72AB" w:rsidRPr="005742D6" w:rsidRDefault="00E76554" w:rsidP="00E76554">
            <w:pPr>
              <w:ind w:left="0" w:firstLine="0"/>
              <w:rPr>
                <w:sz w:val="20"/>
                <w:szCs w:val="20"/>
              </w:rPr>
            </w:pPr>
            <w:r w:rsidRPr="00E76554">
              <w:rPr>
                <w:sz w:val="20"/>
                <w:szCs w:val="20"/>
              </w:rPr>
              <w:t>2. Video Links</w:t>
            </w:r>
          </w:p>
        </w:tc>
        <w:tc>
          <w:tcPr>
            <w:tcW w:w="2504" w:type="dxa"/>
          </w:tcPr>
          <w:p w14:paraId="070FD3C9" w14:textId="77777777" w:rsidR="00E76554" w:rsidRPr="00E76554" w:rsidRDefault="00E76554" w:rsidP="00E76554">
            <w:pPr>
              <w:ind w:left="0" w:firstLine="0"/>
              <w:rPr>
                <w:sz w:val="20"/>
                <w:szCs w:val="20"/>
              </w:rPr>
            </w:pPr>
            <w:r w:rsidRPr="00E76554">
              <w:rPr>
                <w:sz w:val="20"/>
                <w:szCs w:val="20"/>
              </w:rPr>
              <w:t xml:space="preserve">O1: Discussion between group members on how learning Latin can help with learning other languages </w:t>
            </w:r>
          </w:p>
          <w:p w14:paraId="2F015CEF" w14:textId="053C8689" w:rsidR="00CF72AB" w:rsidRPr="005742D6" w:rsidRDefault="00E76554" w:rsidP="00E76554">
            <w:pPr>
              <w:ind w:left="0" w:firstLine="0"/>
              <w:rPr>
                <w:sz w:val="20"/>
                <w:szCs w:val="20"/>
              </w:rPr>
            </w:pPr>
            <w:r w:rsidRPr="00E76554">
              <w:rPr>
                <w:sz w:val="20"/>
                <w:szCs w:val="20"/>
              </w:rPr>
              <w:t>O2: Video links on the topic</w:t>
            </w:r>
          </w:p>
        </w:tc>
      </w:tr>
      <w:tr w:rsidR="00044D74" w14:paraId="5A1CDF66" w14:textId="77777777" w:rsidTr="00337948">
        <w:trPr>
          <w:jc w:val="center"/>
        </w:trPr>
        <w:tc>
          <w:tcPr>
            <w:tcW w:w="2260" w:type="dxa"/>
          </w:tcPr>
          <w:p w14:paraId="0028F79E" w14:textId="77777777" w:rsidR="00044D74" w:rsidRDefault="00E76554" w:rsidP="006104E9">
            <w:pPr>
              <w:ind w:left="0" w:firstLine="0"/>
              <w:rPr>
                <w:sz w:val="20"/>
                <w:szCs w:val="20"/>
              </w:rPr>
            </w:pPr>
            <w:r>
              <w:rPr>
                <w:sz w:val="20"/>
                <w:szCs w:val="20"/>
              </w:rPr>
              <w:t>R1</w:t>
            </w:r>
          </w:p>
          <w:p w14:paraId="08945801" w14:textId="05EDA942" w:rsidR="00E76554" w:rsidRPr="005742D6" w:rsidRDefault="00E76554" w:rsidP="006104E9">
            <w:pPr>
              <w:ind w:left="0" w:firstLine="0"/>
              <w:rPr>
                <w:sz w:val="20"/>
                <w:szCs w:val="20"/>
              </w:rPr>
            </w:pPr>
            <w:r>
              <w:rPr>
                <w:sz w:val="20"/>
                <w:szCs w:val="20"/>
              </w:rPr>
              <w:t>R2</w:t>
            </w:r>
          </w:p>
        </w:tc>
        <w:tc>
          <w:tcPr>
            <w:tcW w:w="2040" w:type="dxa"/>
          </w:tcPr>
          <w:p w14:paraId="3E00C6FA" w14:textId="63A9C8AF" w:rsidR="00044D74" w:rsidRPr="005742D6" w:rsidRDefault="00E76554" w:rsidP="006104E9">
            <w:pPr>
              <w:ind w:left="0" w:firstLine="0"/>
              <w:rPr>
                <w:sz w:val="20"/>
                <w:szCs w:val="20"/>
              </w:rPr>
            </w:pPr>
            <w:r>
              <w:rPr>
                <w:sz w:val="20"/>
                <w:szCs w:val="20"/>
              </w:rPr>
              <w:t>Religion</w:t>
            </w:r>
          </w:p>
        </w:tc>
        <w:tc>
          <w:tcPr>
            <w:tcW w:w="2782" w:type="dxa"/>
          </w:tcPr>
          <w:p w14:paraId="7D015814" w14:textId="2DB5906C" w:rsidR="00044D74" w:rsidRPr="00A23B55" w:rsidRDefault="00A23B55" w:rsidP="00A23B55">
            <w:pPr>
              <w:ind w:left="0" w:firstLine="0"/>
              <w:rPr>
                <w:sz w:val="20"/>
                <w:szCs w:val="20"/>
              </w:rPr>
            </w:pPr>
            <w:r>
              <w:rPr>
                <w:sz w:val="20"/>
                <w:szCs w:val="20"/>
              </w:rPr>
              <w:t>1.</w:t>
            </w:r>
            <w:r w:rsidR="00E97EF3">
              <w:rPr>
                <w:sz w:val="20"/>
                <w:szCs w:val="20"/>
              </w:rPr>
              <w:t>c</w:t>
            </w:r>
            <w:r w:rsidR="00C630CE" w:rsidRPr="00A23B55">
              <w:rPr>
                <w:sz w:val="20"/>
                <w:szCs w:val="20"/>
              </w:rPr>
              <w:t>omments made on posts</w:t>
            </w:r>
          </w:p>
          <w:p w14:paraId="3EDE2988" w14:textId="4A19975E" w:rsidR="00C630CE" w:rsidRPr="00A23B55" w:rsidRDefault="00A23B55" w:rsidP="00A23B55">
            <w:pPr>
              <w:ind w:left="0" w:firstLine="0"/>
              <w:rPr>
                <w:sz w:val="20"/>
                <w:szCs w:val="20"/>
              </w:rPr>
            </w:pPr>
            <w:r>
              <w:rPr>
                <w:sz w:val="20"/>
                <w:szCs w:val="20"/>
              </w:rPr>
              <w:t>2.</w:t>
            </w:r>
            <w:r w:rsidR="00C630CE" w:rsidRPr="00A23B55">
              <w:rPr>
                <w:sz w:val="20"/>
                <w:szCs w:val="20"/>
              </w:rPr>
              <w:t>Religious events</w:t>
            </w:r>
          </w:p>
        </w:tc>
        <w:tc>
          <w:tcPr>
            <w:tcW w:w="2504" w:type="dxa"/>
          </w:tcPr>
          <w:p w14:paraId="439C8E43" w14:textId="77777777" w:rsidR="00044D74" w:rsidRDefault="00C630CE" w:rsidP="006104E9">
            <w:pPr>
              <w:ind w:left="0" w:firstLine="0"/>
              <w:rPr>
                <w:sz w:val="20"/>
                <w:szCs w:val="20"/>
              </w:rPr>
            </w:pPr>
            <w:r>
              <w:rPr>
                <w:sz w:val="20"/>
                <w:szCs w:val="20"/>
              </w:rPr>
              <w:t>R1: Comment made about one’s beliefs</w:t>
            </w:r>
          </w:p>
          <w:p w14:paraId="6BEC0F89" w14:textId="151519E8" w:rsidR="00C630CE" w:rsidRPr="005742D6" w:rsidRDefault="00C630CE" w:rsidP="006104E9">
            <w:pPr>
              <w:ind w:left="0" w:firstLine="0"/>
              <w:rPr>
                <w:sz w:val="20"/>
                <w:szCs w:val="20"/>
              </w:rPr>
            </w:pPr>
            <w:r>
              <w:rPr>
                <w:sz w:val="20"/>
                <w:szCs w:val="20"/>
              </w:rPr>
              <w:t xml:space="preserve">R2: Comments and posts that discuss religious </w:t>
            </w:r>
            <w:r w:rsidR="00A23B55">
              <w:rPr>
                <w:sz w:val="20"/>
                <w:szCs w:val="20"/>
              </w:rPr>
              <w:t>events</w:t>
            </w:r>
          </w:p>
        </w:tc>
      </w:tr>
      <w:tr w:rsidR="00044D74" w14:paraId="414840E0" w14:textId="77777777" w:rsidTr="00337948">
        <w:trPr>
          <w:jc w:val="center"/>
        </w:trPr>
        <w:tc>
          <w:tcPr>
            <w:tcW w:w="2260" w:type="dxa"/>
          </w:tcPr>
          <w:p w14:paraId="49D3E03F" w14:textId="77777777" w:rsidR="00044D74" w:rsidRDefault="00484BDF" w:rsidP="006104E9">
            <w:pPr>
              <w:ind w:left="0" w:firstLine="0"/>
              <w:rPr>
                <w:sz w:val="20"/>
                <w:szCs w:val="20"/>
              </w:rPr>
            </w:pPr>
            <w:r>
              <w:rPr>
                <w:sz w:val="20"/>
                <w:szCs w:val="20"/>
              </w:rPr>
              <w:t>T1</w:t>
            </w:r>
          </w:p>
          <w:p w14:paraId="2B2AA44E" w14:textId="47B5D3B0" w:rsidR="00484BDF" w:rsidRPr="005742D6" w:rsidRDefault="00484BDF" w:rsidP="006104E9">
            <w:pPr>
              <w:ind w:left="0" w:firstLine="0"/>
              <w:rPr>
                <w:sz w:val="20"/>
                <w:szCs w:val="20"/>
              </w:rPr>
            </w:pPr>
            <w:r>
              <w:rPr>
                <w:sz w:val="20"/>
                <w:szCs w:val="20"/>
              </w:rPr>
              <w:t>T2</w:t>
            </w:r>
          </w:p>
        </w:tc>
        <w:tc>
          <w:tcPr>
            <w:tcW w:w="2040" w:type="dxa"/>
          </w:tcPr>
          <w:p w14:paraId="1DEE02FA" w14:textId="5BB1851B" w:rsidR="00044D74" w:rsidRPr="005742D6" w:rsidRDefault="00AB24F7" w:rsidP="006104E9">
            <w:pPr>
              <w:ind w:left="0" w:firstLine="0"/>
              <w:rPr>
                <w:sz w:val="20"/>
                <w:szCs w:val="20"/>
              </w:rPr>
            </w:pPr>
            <w:r>
              <w:rPr>
                <w:sz w:val="20"/>
                <w:szCs w:val="20"/>
              </w:rPr>
              <w:t>Tv shows</w:t>
            </w:r>
          </w:p>
        </w:tc>
        <w:tc>
          <w:tcPr>
            <w:tcW w:w="2782" w:type="dxa"/>
          </w:tcPr>
          <w:p w14:paraId="7B797CAC" w14:textId="1FB1BC89" w:rsidR="009529A9" w:rsidRDefault="00AB24F7" w:rsidP="009529A9">
            <w:pPr>
              <w:ind w:left="0" w:firstLine="0"/>
              <w:rPr>
                <w:sz w:val="20"/>
                <w:szCs w:val="20"/>
              </w:rPr>
            </w:pPr>
            <w:r>
              <w:rPr>
                <w:sz w:val="20"/>
                <w:szCs w:val="20"/>
              </w:rPr>
              <w:t>1.Video Links</w:t>
            </w:r>
          </w:p>
          <w:p w14:paraId="009A9556" w14:textId="0094B9BA" w:rsidR="00AB24F7" w:rsidRPr="005742D6" w:rsidRDefault="00AB24F7" w:rsidP="009529A9">
            <w:pPr>
              <w:ind w:left="0" w:firstLine="0"/>
              <w:rPr>
                <w:sz w:val="20"/>
                <w:szCs w:val="20"/>
              </w:rPr>
            </w:pPr>
            <w:r>
              <w:rPr>
                <w:sz w:val="20"/>
                <w:szCs w:val="20"/>
              </w:rPr>
              <w:t>2. Memes</w:t>
            </w:r>
          </w:p>
          <w:p w14:paraId="4EF504F7" w14:textId="1A091EAC" w:rsidR="00044D74" w:rsidRPr="005742D6" w:rsidRDefault="00044D74" w:rsidP="00044D74">
            <w:pPr>
              <w:ind w:left="0" w:firstLine="0"/>
              <w:rPr>
                <w:sz w:val="20"/>
                <w:szCs w:val="20"/>
              </w:rPr>
            </w:pPr>
          </w:p>
        </w:tc>
        <w:tc>
          <w:tcPr>
            <w:tcW w:w="2504" w:type="dxa"/>
          </w:tcPr>
          <w:p w14:paraId="28CC50E6" w14:textId="434BDAEA" w:rsidR="00044D74" w:rsidRPr="005742D6" w:rsidRDefault="00044D74" w:rsidP="006104E9">
            <w:pPr>
              <w:ind w:left="0" w:firstLine="0"/>
              <w:rPr>
                <w:sz w:val="20"/>
                <w:szCs w:val="20"/>
              </w:rPr>
            </w:pPr>
            <w:r w:rsidRPr="005742D6">
              <w:rPr>
                <w:sz w:val="20"/>
                <w:szCs w:val="20"/>
              </w:rPr>
              <w:t>Each code refer to the accuracy of the Latin used in a particular TV show</w:t>
            </w:r>
          </w:p>
        </w:tc>
      </w:tr>
      <w:tr w:rsidR="00E817CD" w14:paraId="57C0FB4A" w14:textId="77777777" w:rsidTr="00337948">
        <w:trPr>
          <w:jc w:val="center"/>
        </w:trPr>
        <w:tc>
          <w:tcPr>
            <w:tcW w:w="2260" w:type="dxa"/>
          </w:tcPr>
          <w:p w14:paraId="5ADCCF66" w14:textId="77777777" w:rsidR="00BA44AA" w:rsidRDefault="00BA44AA" w:rsidP="006104E9">
            <w:pPr>
              <w:ind w:left="0" w:firstLine="0"/>
              <w:rPr>
                <w:sz w:val="20"/>
                <w:szCs w:val="20"/>
              </w:rPr>
            </w:pPr>
            <w:r w:rsidRPr="00BA44AA">
              <w:rPr>
                <w:sz w:val="20"/>
                <w:szCs w:val="20"/>
              </w:rPr>
              <w:t>V1</w:t>
            </w:r>
          </w:p>
          <w:p w14:paraId="61B2A611" w14:textId="658FA63B" w:rsidR="00731022" w:rsidRPr="005742D6" w:rsidRDefault="00BA44AA" w:rsidP="006104E9">
            <w:pPr>
              <w:ind w:left="0" w:firstLine="0"/>
              <w:rPr>
                <w:sz w:val="20"/>
                <w:szCs w:val="20"/>
              </w:rPr>
            </w:pPr>
            <w:r w:rsidRPr="00BA44AA">
              <w:rPr>
                <w:sz w:val="20"/>
                <w:szCs w:val="20"/>
              </w:rPr>
              <w:t>V2</w:t>
            </w:r>
          </w:p>
        </w:tc>
        <w:tc>
          <w:tcPr>
            <w:tcW w:w="2040" w:type="dxa"/>
          </w:tcPr>
          <w:p w14:paraId="1D99CA0C" w14:textId="415C765E" w:rsidR="00E817CD" w:rsidRPr="005742D6" w:rsidRDefault="009529A9" w:rsidP="006104E9">
            <w:pPr>
              <w:ind w:left="0" w:firstLine="0"/>
              <w:rPr>
                <w:sz w:val="20"/>
                <w:szCs w:val="20"/>
              </w:rPr>
            </w:pPr>
            <w:r w:rsidRPr="009529A9">
              <w:rPr>
                <w:sz w:val="20"/>
                <w:szCs w:val="20"/>
              </w:rPr>
              <w:t>Video</w:t>
            </w:r>
            <w:r w:rsidR="009E2F50">
              <w:rPr>
                <w:sz w:val="20"/>
                <w:szCs w:val="20"/>
              </w:rPr>
              <w:t>s</w:t>
            </w:r>
          </w:p>
        </w:tc>
        <w:tc>
          <w:tcPr>
            <w:tcW w:w="2782" w:type="dxa"/>
          </w:tcPr>
          <w:p w14:paraId="10F09E33" w14:textId="77777777" w:rsidR="009529A9" w:rsidRPr="009529A9" w:rsidRDefault="009529A9" w:rsidP="009529A9">
            <w:pPr>
              <w:ind w:left="0" w:firstLine="0"/>
              <w:rPr>
                <w:sz w:val="20"/>
                <w:szCs w:val="20"/>
              </w:rPr>
            </w:pPr>
            <w:r w:rsidRPr="009529A9">
              <w:rPr>
                <w:sz w:val="20"/>
                <w:szCs w:val="20"/>
              </w:rPr>
              <w:t xml:space="preserve">1.Comments about the Accuracy or translations </w:t>
            </w:r>
          </w:p>
          <w:p w14:paraId="2FE8E91B" w14:textId="79F1CBC9" w:rsidR="00E817CD" w:rsidRPr="005742D6" w:rsidRDefault="009529A9" w:rsidP="009529A9">
            <w:pPr>
              <w:ind w:left="0" w:firstLine="0"/>
              <w:rPr>
                <w:sz w:val="20"/>
                <w:szCs w:val="20"/>
              </w:rPr>
            </w:pPr>
            <w:r w:rsidRPr="009529A9">
              <w:rPr>
                <w:sz w:val="20"/>
                <w:szCs w:val="20"/>
              </w:rPr>
              <w:t>2. How the Latin was used in the video</w:t>
            </w:r>
          </w:p>
        </w:tc>
        <w:tc>
          <w:tcPr>
            <w:tcW w:w="2504" w:type="dxa"/>
          </w:tcPr>
          <w:p w14:paraId="154373DF" w14:textId="320A2085" w:rsidR="00E817CD" w:rsidRPr="005742D6" w:rsidRDefault="00624C59" w:rsidP="006104E9">
            <w:pPr>
              <w:ind w:left="0" w:firstLine="0"/>
              <w:rPr>
                <w:sz w:val="20"/>
                <w:szCs w:val="20"/>
              </w:rPr>
            </w:pPr>
            <w:r>
              <w:rPr>
                <w:sz w:val="20"/>
                <w:szCs w:val="20"/>
              </w:rPr>
              <w:t xml:space="preserve">Each code refers to </w:t>
            </w:r>
            <w:r w:rsidR="00150B62">
              <w:rPr>
                <w:sz w:val="20"/>
                <w:szCs w:val="20"/>
              </w:rPr>
              <w:t>the use of Latin in a particular video</w:t>
            </w:r>
          </w:p>
        </w:tc>
      </w:tr>
    </w:tbl>
    <w:p w14:paraId="78C96725" w14:textId="77777777" w:rsidR="005909E5" w:rsidRDefault="005909E5" w:rsidP="006104E9">
      <w:pPr>
        <w:rPr>
          <w:i/>
          <w:iCs/>
        </w:rPr>
      </w:pPr>
    </w:p>
    <w:p w14:paraId="19257D75" w14:textId="4133BC3E" w:rsidR="006104E9" w:rsidRDefault="006104E9" w:rsidP="006104E9">
      <w:pPr>
        <w:rPr>
          <w:i/>
          <w:iCs/>
        </w:rPr>
      </w:pPr>
      <w:r w:rsidRPr="00044D74">
        <w:rPr>
          <w:i/>
          <w:iCs/>
        </w:rPr>
        <w:t>Table 2: TV shows and Movie Codes</w:t>
      </w:r>
    </w:p>
    <w:tbl>
      <w:tblPr>
        <w:tblStyle w:val="TableGrid"/>
        <w:tblW w:w="11412" w:type="dxa"/>
        <w:jc w:val="center"/>
        <w:tblLayout w:type="fixed"/>
        <w:tblCellMar>
          <w:left w:w="173" w:type="dxa"/>
          <w:right w:w="0" w:type="dxa"/>
        </w:tblCellMar>
        <w:tblLook w:val="0600" w:firstRow="0" w:lastRow="0" w:firstColumn="0" w:lastColumn="0" w:noHBand="1" w:noVBand="1"/>
      </w:tblPr>
      <w:tblGrid>
        <w:gridCol w:w="1445"/>
        <w:gridCol w:w="1445"/>
        <w:gridCol w:w="1296"/>
        <w:gridCol w:w="1445"/>
        <w:gridCol w:w="1445"/>
        <w:gridCol w:w="1445"/>
        <w:gridCol w:w="1445"/>
        <w:gridCol w:w="1446"/>
      </w:tblGrid>
      <w:tr w:rsidR="00EB4035" w14:paraId="35816C64" w14:textId="77777777" w:rsidTr="008B253B">
        <w:trPr>
          <w:cantSplit/>
          <w:trHeight w:val="701"/>
          <w:jc w:val="center"/>
        </w:trPr>
        <w:tc>
          <w:tcPr>
            <w:tcW w:w="1445" w:type="dxa"/>
          </w:tcPr>
          <w:p w14:paraId="198B6C30" w14:textId="529C93D1" w:rsidR="00044D74" w:rsidRPr="00B85744" w:rsidRDefault="00044D74" w:rsidP="00E563F0">
            <w:pPr>
              <w:ind w:left="0" w:firstLine="0"/>
              <w:jc w:val="center"/>
              <w:rPr>
                <w:sz w:val="20"/>
                <w:szCs w:val="20"/>
              </w:rPr>
            </w:pPr>
            <w:r w:rsidRPr="00B85744">
              <w:rPr>
                <w:sz w:val="20"/>
                <w:szCs w:val="20"/>
              </w:rPr>
              <w:t>Code</w:t>
            </w:r>
          </w:p>
        </w:tc>
        <w:tc>
          <w:tcPr>
            <w:tcW w:w="1445" w:type="dxa"/>
          </w:tcPr>
          <w:p w14:paraId="14C219F3" w14:textId="1E1BD42C" w:rsidR="00044D74" w:rsidRPr="00B85744" w:rsidRDefault="00044D74" w:rsidP="00E563F0">
            <w:pPr>
              <w:ind w:left="0" w:firstLine="0"/>
              <w:jc w:val="center"/>
              <w:rPr>
                <w:sz w:val="20"/>
                <w:szCs w:val="20"/>
              </w:rPr>
            </w:pPr>
            <w:r w:rsidRPr="00B85744">
              <w:rPr>
                <w:sz w:val="20"/>
                <w:szCs w:val="20"/>
              </w:rPr>
              <w:t>General Description</w:t>
            </w:r>
          </w:p>
        </w:tc>
        <w:tc>
          <w:tcPr>
            <w:tcW w:w="1296" w:type="dxa"/>
          </w:tcPr>
          <w:p w14:paraId="501A817B" w14:textId="77777777" w:rsidR="00AD7A77" w:rsidRDefault="00044D74" w:rsidP="00E563F0">
            <w:pPr>
              <w:ind w:left="0" w:firstLine="0"/>
              <w:jc w:val="center"/>
              <w:rPr>
                <w:sz w:val="20"/>
                <w:szCs w:val="20"/>
              </w:rPr>
            </w:pPr>
            <w:r w:rsidRPr="00B85744">
              <w:rPr>
                <w:sz w:val="20"/>
                <w:szCs w:val="20"/>
              </w:rPr>
              <w:t>Particulars</w:t>
            </w:r>
            <w:r w:rsidR="00E150AF" w:rsidRPr="00B85744">
              <w:rPr>
                <w:sz w:val="20"/>
                <w:szCs w:val="20"/>
              </w:rPr>
              <w:t>/</w:t>
            </w:r>
          </w:p>
          <w:p w14:paraId="756A2EB4" w14:textId="06464039" w:rsidR="00044D74" w:rsidRPr="00B85744" w:rsidRDefault="00E150AF" w:rsidP="00E563F0">
            <w:pPr>
              <w:ind w:left="0" w:firstLine="0"/>
              <w:jc w:val="center"/>
              <w:rPr>
                <w:sz w:val="20"/>
                <w:szCs w:val="20"/>
              </w:rPr>
            </w:pPr>
            <w:r w:rsidRPr="00B85744">
              <w:rPr>
                <w:sz w:val="20"/>
                <w:szCs w:val="20"/>
              </w:rPr>
              <w:t>Categories</w:t>
            </w:r>
          </w:p>
        </w:tc>
        <w:tc>
          <w:tcPr>
            <w:tcW w:w="1445" w:type="dxa"/>
          </w:tcPr>
          <w:p w14:paraId="058EAEC6" w14:textId="6BCEBF1B" w:rsidR="00044D74" w:rsidRPr="00B85744" w:rsidRDefault="00044D74" w:rsidP="00E563F0">
            <w:pPr>
              <w:ind w:left="0" w:firstLine="0"/>
              <w:jc w:val="center"/>
              <w:rPr>
                <w:sz w:val="20"/>
                <w:szCs w:val="20"/>
              </w:rPr>
            </w:pPr>
            <w:r w:rsidRPr="00B85744">
              <w:rPr>
                <w:sz w:val="20"/>
                <w:szCs w:val="20"/>
              </w:rPr>
              <w:t>Explanation</w:t>
            </w:r>
          </w:p>
        </w:tc>
        <w:tc>
          <w:tcPr>
            <w:tcW w:w="1445" w:type="dxa"/>
          </w:tcPr>
          <w:p w14:paraId="4DD38D50" w14:textId="6D06A610" w:rsidR="00044D74" w:rsidRPr="00B85744" w:rsidRDefault="00044D74" w:rsidP="00E563F0">
            <w:pPr>
              <w:ind w:left="0" w:firstLine="0"/>
              <w:jc w:val="center"/>
              <w:rPr>
                <w:sz w:val="20"/>
                <w:szCs w:val="20"/>
              </w:rPr>
            </w:pPr>
            <w:r w:rsidRPr="00B85744">
              <w:rPr>
                <w:sz w:val="20"/>
                <w:szCs w:val="20"/>
              </w:rPr>
              <w:t>Codes</w:t>
            </w:r>
          </w:p>
        </w:tc>
        <w:tc>
          <w:tcPr>
            <w:tcW w:w="1445" w:type="dxa"/>
          </w:tcPr>
          <w:p w14:paraId="47E1166C" w14:textId="4F7408F0" w:rsidR="00044D74" w:rsidRPr="00B85744" w:rsidRDefault="00044D74" w:rsidP="00E563F0">
            <w:pPr>
              <w:ind w:left="0" w:firstLine="0"/>
              <w:jc w:val="center"/>
              <w:rPr>
                <w:sz w:val="20"/>
                <w:szCs w:val="20"/>
              </w:rPr>
            </w:pPr>
            <w:r w:rsidRPr="00B85744">
              <w:rPr>
                <w:sz w:val="20"/>
                <w:szCs w:val="20"/>
              </w:rPr>
              <w:t>Linguistic Context</w:t>
            </w:r>
          </w:p>
        </w:tc>
        <w:tc>
          <w:tcPr>
            <w:tcW w:w="1445" w:type="dxa"/>
          </w:tcPr>
          <w:p w14:paraId="2125F757" w14:textId="1AC4DBA2" w:rsidR="00044D74" w:rsidRPr="00B85744" w:rsidRDefault="00044D74" w:rsidP="009772C9">
            <w:pPr>
              <w:ind w:left="0" w:firstLine="0"/>
              <w:jc w:val="center"/>
              <w:rPr>
                <w:sz w:val="20"/>
                <w:szCs w:val="20"/>
              </w:rPr>
            </w:pPr>
            <w:r w:rsidRPr="00B85744">
              <w:rPr>
                <w:sz w:val="20"/>
                <w:szCs w:val="20"/>
              </w:rPr>
              <w:t>Particulars</w:t>
            </w:r>
            <w:r w:rsidR="00E150AF" w:rsidRPr="00B85744">
              <w:rPr>
                <w:sz w:val="20"/>
                <w:szCs w:val="20"/>
              </w:rPr>
              <w:t>/</w:t>
            </w:r>
            <w:r w:rsidR="003A1CAF" w:rsidRPr="00B85744">
              <w:rPr>
                <w:sz w:val="20"/>
                <w:szCs w:val="20"/>
              </w:rPr>
              <w:t xml:space="preserve"> </w:t>
            </w:r>
            <w:r w:rsidR="00E150AF" w:rsidRPr="00B85744">
              <w:rPr>
                <w:sz w:val="20"/>
                <w:szCs w:val="20"/>
              </w:rPr>
              <w:t>Categories</w:t>
            </w:r>
          </w:p>
        </w:tc>
        <w:tc>
          <w:tcPr>
            <w:tcW w:w="1446" w:type="dxa"/>
          </w:tcPr>
          <w:p w14:paraId="488E90BB" w14:textId="3C83CFB5" w:rsidR="00044D74" w:rsidRPr="00B85744" w:rsidRDefault="00044D74" w:rsidP="00E563F0">
            <w:pPr>
              <w:ind w:left="0" w:firstLine="0"/>
              <w:jc w:val="center"/>
              <w:rPr>
                <w:sz w:val="20"/>
                <w:szCs w:val="20"/>
              </w:rPr>
            </w:pPr>
            <w:r w:rsidRPr="00B85744">
              <w:rPr>
                <w:sz w:val="20"/>
                <w:szCs w:val="20"/>
              </w:rPr>
              <w:t>Explanation</w:t>
            </w:r>
          </w:p>
        </w:tc>
      </w:tr>
      <w:tr w:rsidR="00EB4035" w14:paraId="5312FDCD" w14:textId="77777777" w:rsidTr="009772C9">
        <w:trPr>
          <w:trHeight w:val="432"/>
          <w:jc w:val="center"/>
        </w:trPr>
        <w:tc>
          <w:tcPr>
            <w:tcW w:w="1445" w:type="dxa"/>
          </w:tcPr>
          <w:p w14:paraId="6DBB4628" w14:textId="1FEC6CBB" w:rsidR="00160BD0" w:rsidRPr="00B85744" w:rsidRDefault="00044D74" w:rsidP="00E563F0">
            <w:pPr>
              <w:ind w:left="0" w:firstLine="0"/>
              <w:jc w:val="center"/>
              <w:rPr>
                <w:sz w:val="20"/>
                <w:szCs w:val="20"/>
              </w:rPr>
            </w:pPr>
            <w:r w:rsidRPr="00B85744">
              <w:rPr>
                <w:sz w:val="20"/>
                <w:szCs w:val="20"/>
              </w:rPr>
              <w:t>C1</w:t>
            </w:r>
            <w:r w:rsidR="00160BD0" w:rsidRPr="00B85744">
              <w:rPr>
                <w:sz w:val="20"/>
                <w:szCs w:val="20"/>
              </w:rPr>
              <w:br/>
            </w:r>
            <w:r w:rsidRPr="00B85744">
              <w:rPr>
                <w:sz w:val="20"/>
                <w:szCs w:val="20"/>
              </w:rPr>
              <w:t>C2</w:t>
            </w:r>
            <w:r w:rsidR="00FB700F" w:rsidRPr="00B85744">
              <w:rPr>
                <w:sz w:val="20"/>
                <w:szCs w:val="20"/>
              </w:rPr>
              <w:br/>
            </w:r>
            <w:r w:rsidRPr="00B85744">
              <w:rPr>
                <w:sz w:val="20"/>
                <w:szCs w:val="20"/>
              </w:rPr>
              <w:t>C3</w:t>
            </w:r>
          </w:p>
          <w:p w14:paraId="41280EB8" w14:textId="04348412" w:rsidR="00044D74" w:rsidRPr="00B85744" w:rsidRDefault="00044D74" w:rsidP="00E563F0">
            <w:pPr>
              <w:ind w:left="0" w:firstLine="0"/>
              <w:jc w:val="center"/>
              <w:rPr>
                <w:sz w:val="20"/>
                <w:szCs w:val="20"/>
              </w:rPr>
            </w:pPr>
            <w:r w:rsidRPr="00B85744">
              <w:rPr>
                <w:sz w:val="20"/>
                <w:szCs w:val="20"/>
              </w:rPr>
              <w:t>C4</w:t>
            </w:r>
          </w:p>
        </w:tc>
        <w:tc>
          <w:tcPr>
            <w:tcW w:w="1445" w:type="dxa"/>
          </w:tcPr>
          <w:p w14:paraId="38C9933E" w14:textId="74515D00" w:rsidR="00044D74" w:rsidRPr="00B85744" w:rsidRDefault="00044D74" w:rsidP="00E563F0">
            <w:pPr>
              <w:ind w:left="0" w:firstLine="0"/>
              <w:jc w:val="center"/>
              <w:rPr>
                <w:sz w:val="20"/>
                <w:szCs w:val="20"/>
              </w:rPr>
            </w:pPr>
            <w:r w:rsidRPr="00B85744">
              <w:rPr>
                <w:sz w:val="20"/>
                <w:szCs w:val="20"/>
              </w:rPr>
              <w:t>Citationality</w:t>
            </w:r>
          </w:p>
        </w:tc>
        <w:tc>
          <w:tcPr>
            <w:tcW w:w="1296" w:type="dxa"/>
          </w:tcPr>
          <w:p w14:paraId="64CADDBB" w14:textId="27C41C69" w:rsidR="00044D74" w:rsidRPr="00B85744" w:rsidRDefault="00044D74" w:rsidP="00E563F0">
            <w:pPr>
              <w:ind w:left="0" w:firstLine="0"/>
              <w:jc w:val="center"/>
              <w:rPr>
                <w:sz w:val="20"/>
                <w:szCs w:val="20"/>
              </w:rPr>
            </w:pPr>
            <w:r w:rsidRPr="00B85744">
              <w:rPr>
                <w:sz w:val="20"/>
                <w:szCs w:val="20"/>
              </w:rPr>
              <w:t>1.Person</w:t>
            </w:r>
          </w:p>
          <w:p w14:paraId="6264961B" w14:textId="77777777" w:rsidR="00044D74" w:rsidRPr="00B85744" w:rsidRDefault="00044D74" w:rsidP="00E563F0">
            <w:pPr>
              <w:ind w:left="0" w:firstLine="0"/>
              <w:jc w:val="center"/>
              <w:rPr>
                <w:sz w:val="20"/>
                <w:szCs w:val="20"/>
              </w:rPr>
            </w:pPr>
            <w:r w:rsidRPr="00B85744">
              <w:rPr>
                <w:sz w:val="20"/>
                <w:szCs w:val="20"/>
              </w:rPr>
              <w:t>2.Event</w:t>
            </w:r>
          </w:p>
          <w:p w14:paraId="282288AB" w14:textId="2972454B" w:rsidR="00044D74" w:rsidRPr="00B85744" w:rsidRDefault="00044D74" w:rsidP="00E563F0">
            <w:pPr>
              <w:ind w:left="0" w:firstLine="0"/>
              <w:jc w:val="center"/>
              <w:rPr>
                <w:sz w:val="20"/>
                <w:szCs w:val="20"/>
              </w:rPr>
            </w:pPr>
            <w:r w:rsidRPr="00B85744">
              <w:rPr>
                <w:sz w:val="20"/>
                <w:szCs w:val="20"/>
              </w:rPr>
              <w:t>3.Spir</w:t>
            </w:r>
            <w:r w:rsidR="00E97EF3">
              <w:rPr>
                <w:sz w:val="20"/>
                <w:szCs w:val="20"/>
              </w:rPr>
              <w:t>i</w:t>
            </w:r>
            <w:r w:rsidRPr="00B85744">
              <w:rPr>
                <w:sz w:val="20"/>
                <w:szCs w:val="20"/>
              </w:rPr>
              <w:t>tual person</w:t>
            </w:r>
          </w:p>
        </w:tc>
        <w:tc>
          <w:tcPr>
            <w:tcW w:w="1445" w:type="dxa"/>
          </w:tcPr>
          <w:p w14:paraId="4FE1C51D" w14:textId="78D40708" w:rsidR="00044D74" w:rsidRPr="00B85744" w:rsidRDefault="00044D74" w:rsidP="00E563F0">
            <w:pPr>
              <w:ind w:left="0" w:firstLine="0"/>
              <w:jc w:val="center"/>
              <w:rPr>
                <w:sz w:val="20"/>
                <w:szCs w:val="20"/>
              </w:rPr>
            </w:pPr>
            <w:r w:rsidRPr="00B85744">
              <w:rPr>
                <w:sz w:val="20"/>
                <w:szCs w:val="20"/>
              </w:rPr>
              <w:t>Code used to show a particular character using Latin to cite something</w:t>
            </w:r>
          </w:p>
        </w:tc>
        <w:tc>
          <w:tcPr>
            <w:tcW w:w="1445" w:type="dxa"/>
          </w:tcPr>
          <w:p w14:paraId="2353BDD5" w14:textId="4EA0B322" w:rsidR="00044D74" w:rsidRPr="00B85744" w:rsidRDefault="00044D74" w:rsidP="00E563F0">
            <w:pPr>
              <w:ind w:left="0" w:firstLine="0"/>
              <w:jc w:val="center"/>
              <w:rPr>
                <w:sz w:val="20"/>
                <w:szCs w:val="20"/>
              </w:rPr>
            </w:pPr>
            <w:r w:rsidRPr="00B85744">
              <w:rPr>
                <w:sz w:val="20"/>
                <w:szCs w:val="20"/>
              </w:rPr>
              <w:t>R</w:t>
            </w:r>
            <w:r w:rsidR="002E6550" w:rsidRPr="00B85744">
              <w:rPr>
                <w:sz w:val="20"/>
                <w:szCs w:val="20"/>
              </w:rPr>
              <w:t>1</w:t>
            </w:r>
            <w:r w:rsidR="00FB700F" w:rsidRPr="00B85744">
              <w:rPr>
                <w:sz w:val="20"/>
                <w:szCs w:val="20"/>
              </w:rPr>
              <w:br/>
            </w:r>
            <w:r w:rsidRPr="00B85744">
              <w:rPr>
                <w:sz w:val="20"/>
                <w:szCs w:val="20"/>
              </w:rPr>
              <w:t>R2</w:t>
            </w:r>
          </w:p>
        </w:tc>
        <w:tc>
          <w:tcPr>
            <w:tcW w:w="1445" w:type="dxa"/>
          </w:tcPr>
          <w:p w14:paraId="5EA6551E" w14:textId="5AEE3DD5" w:rsidR="00044D74" w:rsidRPr="00B85744" w:rsidRDefault="00044D74" w:rsidP="00E563F0">
            <w:pPr>
              <w:ind w:left="0" w:firstLine="0"/>
              <w:jc w:val="center"/>
              <w:rPr>
                <w:sz w:val="20"/>
                <w:szCs w:val="20"/>
              </w:rPr>
            </w:pPr>
            <w:r w:rsidRPr="00B85744">
              <w:rPr>
                <w:sz w:val="20"/>
                <w:szCs w:val="20"/>
              </w:rPr>
              <w:t>Read From</w:t>
            </w:r>
          </w:p>
        </w:tc>
        <w:tc>
          <w:tcPr>
            <w:tcW w:w="1445" w:type="dxa"/>
          </w:tcPr>
          <w:p w14:paraId="53B82698" w14:textId="77777777" w:rsidR="00044D74" w:rsidRPr="00B85744" w:rsidRDefault="00044D74" w:rsidP="00E563F0">
            <w:pPr>
              <w:ind w:left="0" w:firstLine="0"/>
              <w:jc w:val="center"/>
              <w:rPr>
                <w:sz w:val="20"/>
                <w:szCs w:val="20"/>
              </w:rPr>
            </w:pPr>
            <w:r w:rsidRPr="00B85744">
              <w:rPr>
                <w:sz w:val="20"/>
                <w:szCs w:val="20"/>
              </w:rPr>
              <w:t>1.Books</w:t>
            </w:r>
          </w:p>
          <w:p w14:paraId="2E1C3757" w14:textId="6B66F215" w:rsidR="00044D74" w:rsidRPr="00B85744" w:rsidRDefault="00044D74" w:rsidP="00E563F0">
            <w:pPr>
              <w:ind w:left="0" w:firstLine="0"/>
              <w:jc w:val="center"/>
              <w:rPr>
                <w:sz w:val="20"/>
                <w:szCs w:val="20"/>
              </w:rPr>
            </w:pPr>
            <w:r w:rsidRPr="00B85744">
              <w:rPr>
                <w:sz w:val="20"/>
                <w:szCs w:val="20"/>
              </w:rPr>
              <w:t>2.Artifacts</w:t>
            </w:r>
          </w:p>
        </w:tc>
        <w:tc>
          <w:tcPr>
            <w:tcW w:w="1446" w:type="dxa"/>
          </w:tcPr>
          <w:p w14:paraId="0B83DD79" w14:textId="1ADDDEED" w:rsidR="00044D74" w:rsidRPr="00B85744" w:rsidRDefault="00044D74" w:rsidP="00E563F0">
            <w:pPr>
              <w:ind w:left="0" w:firstLine="0"/>
              <w:jc w:val="center"/>
              <w:rPr>
                <w:sz w:val="20"/>
                <w:szCs w:val="20"/>
              </w:rPr>
            </w:pPr>
            <w:r w:rsidRPr="00B85744">
              <w:rPr>
                <w:sz w:val="20"/>
                <w:szCs w:val="20"/>
              </w:rPr>
              <w:t>Used to cite if a given character is reading Latin from a particular item</w:t>
            </w:r>
          </w:p>
        </w:tc>
      </w:tr>
      <w:tr w:rsidR="00EB4035" w14:paraId="596F05B6" w14:textId="77777777" w:rsidTr="009772C9">
        <w:trPr>
          <w:trHeight w:val="1932"/>
          <w:jc w:val="center"/>
        </w:trPr>
        <w:tc>
          <w:tcPr>
            <w:tcW w:w="1445" w:type="dxa"/>
          </w:tcPr>
          <w:p w14:paraId="7EBB86D0" w14:textId="23ABE88C" w:rsidR="00BB217F" w:rsidRPr="00B85744" w:rsidRDefault="000726EC" w:rsidP="00E563F0">
            <w:pPr>
              <w:ind w:left="0" w:firstLine="0"/>
              <w:jc w:val="center"/>
              <w:rPr>
                <w:sz w:val="20"/>
                <w:szCs w:val="20"/>
              </w:rPr>
            </w:pPr>
            <w:r w:rsidRPr="00B85744">
              <w:rPr>
                <w:sz w:val="20"/>
                <w:szCs w:val="20"/>
              </w:rPr>
              <w:t>E1</w:t>
            </w:r>
            <w:r w:rsidR="00EE2ECD" w:rsidRPr="00B85744">
              <w:rPr>
                <w:sz w:val="20"/>
                <w:szCs w:val="20"/>
              </w:rPr>
              <w:br/>
            </w:r>
            <w:r w:rsidRPr="00B85744">
              <w:rPr>
                <w:sz w:val="20"/>
                <w:szCs w:val="20"/>
              </w:rPr>
              <w:t>E2</w:t>
            </w:r>
          </w:p>
          <w:p w14:paraId="1A9F9131" w14:textId="79925B0A" w:rsidR="00044D74" w:rsidRPr="00B85744" w:rsidRDefault="000726EC" w:rsidP="00E563F0">
            <w:pPr>
              <w:ind w:left="0" w:firstLine="0"/>
              <w:jc w:val="center"/>
              <w:rPr>
                <w:sz w:val="20"/>
                <w:szCs w:val="20"/>
              </w:rPr>
            </w:pPr>
            <w:r w:rsidRPr="00B85744">
              <w:rPr>
                <w:sz w:val="20"/>
                <w:szCs w:val="20"/>
              </w:rPr>
              <w:t>E3</w:t>
            </w:r>
          </w:p>
        </w:tc>
        <w:tc>
          <w:tcPr>
            <w:tcW w:w="1445" w:type="dxa"/>
          </w:tcPr>
          <w:p w14:paraId="7691D7F8" w14:textId="4F58FA5C" w:rsidR="00044D74" w:rsidRPr="00B85744" w:rsidRDefault="00D04F69" w:rsidP="006F7710">
            <w:pPr>
              <w:ind w:left="0" w:firstLine="0"/>
              <w:rPr>
                <w:sz w:val="20"/>
                <w:szCs w:val="20"/>
              </w:rPr>
            </w:pPr>
            <w:r w:rsidRPr="00B85744">
              <w:rPr>
                <w:sz w:val="20"/>
                <w:szCs w:val="20"/>
              </w:rPr>
              <w:t xml:space="preserve">Establishing or </w:t>
            </w:r>
            <w:r w:rsidR="00FA2C45" w:rsidRPr="00B85744">
              <w:rPr>
                <w:sz w:val="20"/>
                <w:szCs w:val="20"/>
              </w:rPr>
              <w:t>Demonstrating</w:t>
            </w:r>
            <w:r w:rsidR="000726EC" w:rsidRPr="00B85744">
              <w:rPr>
                <w:sz w:val="20"/>
                <w:szCs w:val="20"/>
              </w:rPr>
              <w:t xml:space="preserve"> Authority</w:t>
            </w:r>
          </w:p>
        </w:tc>
        <w:tc>
          <w:tcPr>
            <w:tcW w:w="1296" w:type="dxa"/>
          </w:tcPr>
          <w:p w14:paraId="2A432EBD" w14:textId="77777777" w:rsidR="00044D74" w:rsidRPr="00B85744" w:rsidRDefault="000726EC" w:rsidP="00D04F69">
            <w:pPr>
              <w:ind w:left="0" w:firstLine="0"/>
              <w:rPr>
                <w:sz w:val="20"/>
                <w:szCs w:val="20"/>
              </w:rPr>
            </w:pPr>
            <w:r w:rsidRPr="00B85744">
              <w:rPr>
                <w:sz w:val="20"/>
                <w:szCs w:val="20"/>
              </w:rPr>
              <w:t>1.Person vs. Person</w:t>
            </w:r>
          </w:p>
          <w:p w14:paraId="090D71BB" w14:textId="77777777" w:rsidR="000726EC" w:rsidRPr="00B85744" w:rsidRDefault="000726EC" w:rsidP="00B15A36">
            <w:pPr>
              <w:ind w:left="0" w:firstLine="0"/>
              <w:rPr>
                <w:sz w:val="20"/>
                <w:szCs w:val="20"/>
              </w:rPr>
            </w:pPr>
            <w:r w:rsidRPr="00B85744">
              <w:rPr>
                <w:sz w:val="20"/>
                <w:szCs w:val="20"/>
              </w:rPr>
              <w:t>2.Person vs. S. Person</w:t>
            </w:r>
          </w:p>
          <w:p w14:paraId="541736C2" w14:textId="04DEA611" w:rsidR="000726EC" w:rsidRPr="00B85744" w:rsidRDefault="000726EC" w:rsidP="00B15A36">
            <w:pPr>
              <w:ind w:left="0" w:firstLine="0"/>
              <w:rPr>
                <w:sz w:val="20"/>
                <w:szCs w:val="20"/>
              </w:rPr>
            </w:pPr>
            <w:r w:rsidRPr="00B85744">
              <w:rPr>
                <w:sz w:val="20"/>
                <w:szCs w:val="20"/>
              </w:rPr>
              <w:t>3.S. Person vs. S. Person</w:t>
            </w:r>
          </w:p>
        </w:tc>
        <w:tc>
          <w:tcPr>
            <w:tcW w:w="1445" w:type="dxa"/>
          </w:tcPr>
          <w:p w14:paraId="199C9F73" w14:textId="4B96B1B4" w:rsidR="00044D74" w:rsidRPr="00B85744" w:rsidRDefault="002E3DA1" w:rsidP="00E563F0">
            <w:pPr>
              <w:ind w:left="0" w:firstLine="0"/>
              <w:jc w:val="center"/>
              <w:rPr>
                <w:sz w:val="20"/>
                <w:szCs w:val="20"/>
              </w:rPr>
            </w:pPr>
            <w:r w:rsidRPr="00B85744">
              <w:rPr>
                <w:sz w:val="20"/>
                <w:szCs w:val="20"/>
              </w:rPr>
              <w:t>Code used to show whom a particular character used Latin to show their authority</w:t>
            </w:r>
          </w:p>
        </w:tc>
        <w:tc>
          <w:tcPr>
            <w:tcW w:w="1445" w:type="dxa"/>
          </w:tcPr>
          <w:p w14:paraId="60B2D6CA" w14:textId="1505155C" w:rsidR="002E6550" w:rsidRPr="00B85744" w:rsidRDefault="000726EC" w:rsidP="00E563F0">
            <w:pPr>
              <w:ind w:left="0" w:firstLine="0"/>
              <w:jc w:val="center"/>
              <w:rPr>
                <w:sz w:val="20"/>
                <w:szCs w:val="20"/>
              </w:rPr>
            </w:pPr>
            <w:r w:rsidRPr="00B85744">
              <w:rPr>
                <w:sz w:val="20"/>
                <w:szCs w:val="20"/>
              </w:rPr>
              <w:t>M1</w:t>
            </w:r>
            <w:r w:rsidR="00EE2ECD" w:rsidRPr="00B85744">
              <w:rPr>
                <w:sz w:val="20"/>
                <w:szCs w:val="20"/>
              </w:rPr>
              <w:br/>
            </w:r>
            <w:r w:rsidRPr="00B85744">
              <w:rPr>
                <w:sz w:val="20"/>
                <w:szCs w:val="20"/>
              </w:rPr>
              <w:t>M2</w:t>
            </w:r>
          </w:p>
          <w:p w14:paraId="289DB2A1" w14:textId="7F111D5F" w:rsidR="00044D74" w:rsidRPr="00B85744" w:rsidRDefault="000726EC" w:rsidP="00E563F0">
            <w:pPr>
              <w:ind w:left="0" w:firstLine="0"/>
              <w:jc w:val="center"/>
              <w:rPr>
                <w:sz w:val="20"/>
                <w:szCs w:val="20"/>
              </w:rPr>
            </w:pPr>
            <w:r w:rsidRPr="00B85744">
              <w:rPr>
                <w:sz w:val="20"/>
                <w:szCs w:val="20"/>
              </w:rPr>
              <w:t>M3</w:t>
            </w:r>
            <w:r w:rsidR="00EE2ECD" w:rsidRPr="00B85744">
              <w:rPr>
                <w:sz w:val="20"/>
                <w:szCs w:val="20"/>
              </w:rPr>
              <w:br/>
            </w:r>
            <w:r w:rsidRPr="00B85744">
              <w:rPr>
                <w:sz w:val="20"/>
                <w:szCs w:val="20"/>
              </w:rPr>
              <w:t>M4</w:t>
            </w:r>
          </w:p>
        </w:tc>
        <w:tc>
          <w:tcPr>
            <w:tcW w:w="1445" w:type="dxa"/>
          </w:tcPr>
          <w:p w14:paraId="44DA98A3" w14:textId="76DE3E25" w:rsidR="00044D74" w:rsidRPr="00B85744" w:rsidRDefault="000726EC" w:rsidP="00E563F0">
            <w:pPr>
              <w:ind w:left="0" w:firstLine="0"/>
              <w:jc w:val="center"/>
              <w:rPr>
                <w:sz w:val="20"/>
                <w:szCs w:val="20"/>
              </w:rPr>
            </w:pPr>
            <w:r w:rsidRPr="00B85744">
              <w:rPr>
                <w:sz w:val="20"/>
                <w:szCs w:val="20"/>
              </w:rPr>
              <w:t>Recall</w:t>
            </w:r>
            <w:r w:rsidR="00F309ED" w:rsidRPr="00B85744">
              <w:rPr>
                <w:sz w:val="20"/>
                <w:szCs w:val="20"/>
              </w:rPr>
              <w:br/>
            </w:r>
            <w:r w:rsidRPr="00B85744">
              <w:rPr>
                <w:sz w:val="20"/>
                <w:szCs w:val="20"/>
              </w:rPr>
              <w:t>Memory</w:t>
            </w:r>
          </w:p>
        </w:tc>
        <w:tc>
          <w:tcPr>
            <w:tcW w:w="1445" w:type="dxa"/>
          </w:tcPr>
          <w:p w14:paraId="1FDBA24B" w14:textId="77777777" w:rsidR="00044D74" w:rsidRPr="00B85744" w:rsidRDefault="000726EC" w:rsidP="00E563F0">
            <w:pPr>
              <w:ind w:left="0" w:firstLine="0"/>
              <w:jc w:val="center"/>
              <w:rPr>
                <w:sz w:val="20"/>
                <w:szCs w:val="20"/>
              </w:rPr>
            </w:pPr>
            <w:r w:rsidRPr="00B85744">
              <w:rPr>
                <w:sz w:val="20"/>
                <w:szCs w:val="20"/>
              </w:rPr>
              <w:t>1.Spells</w:t>
            </w:r>
          </w:p>
          <w:p w14:paraId="4631E45D" w14:textId="031290E4" w:rsidR="000726EC" w:rsidRPr="00B85744" w:rsidRDefault="000726EC" w:rsidP="00E563F0">
            <w:pPr>
              <w:ind w:left="0" w:firstLine="0"/>
              <w:jc w:val="center"/>
              <w:rPr>
                <w:sz w:val="20"/>
                <w:szCs w:val="20"/>
              </w:rPr>
            </w:pPr>
            <w:r w:rsidRPr="00B85744">
              <w:rPr>
                <w:sz w:val="20"/>
                <w:szCs w:val="20"/>
              </w:rPr>
              <w:t>2.Terms</w:t>
            </w:r>
          </w:p>
          <w:p w14:paraId="731A81E9" w14:textId="77777777" w:rsidR="000726EC" w:rsidRPr="00B85744" w:rsidRDefault="000726EC" w:rsidP="00E563F0">
            <w:pPr>
              <w:ind w:left="0" w:firstLine="0"/>
              <w:jc w:val="center"/>
              <w:rPr>
                <w:sz w:val="20"/>
                <w:szCs w:val="20"/>
              </w:rPr>
            </w:pPr>
            <w:r w:rsidRPr="00B85744">
              <w:rPr>
                <w:sz w:val="20"/>
                <w:szCs w:val="20"/>
              </w:rPr>
              <w:t>3.Phrase</w:t>
            </w:r>
          </w:p>
          <w:p w14:paraId="50EEE973" w14:textId="77777777" w:rsidR="007E0C4A" w:rsidRPr="00B85744" w:rsidRDefault="000726EC" w:rsidP="00E563F0">
            <w:pPr>
              <w:ind w:left="0" w:firstLine="0"/>
              <w:jc w:val="center"/>
              <w:rPr>
                <w:sz w:val="20"/>
                <w:szCs w:val="20"/>
              </w:rPr>
            </w:pPr>
            <w:r w:rsidRPr="00B85744">
              <w:rPr>
                <w:sz w:val="20"/>
                <w:szCs w:val="20"/>
              </w:rPr>
              <w:t>4.Phrase/</w:t>
            </w:r>
          </w:p>
          <w:p w14:paraId="111E905E" w14:textId="5EC89AFE" w:rsidR="000726EC" w:rsidRPr="00B85744" w:rsidRDefault="000726EC" w:rsidP="00E563F0">
            <w:pPr>
              <w:ind w:left="0" w:firstLine="0"/>
              <w:jc w:val="center"/>
              <w:rPr>
                <w:sz w:val="20"/>
                <w:szCs w:val="20"/>
              </w:rPr>
            </w:pPr>
            <w:r w:rsidRPr="00B85744">
              <w:rPr>
                <w:sz w:val="20"/>
                <w:szCs w:val="20"/>
              </w:rPr>
              <w:t>Chant</w:t>
            </w:r>
          </w:p>
        </w:tc>
        <w:tc>
          <w:tcPr>
            <w:tcW w:w="1446" w:type="dxa"/>
          </w:tcPr>
          <w:p w14:paraId="5C950FE2" w14:textId="2FA257F2" w:rsidR="00044D74" w:rsidRPr="00B85744" w:rsidRDefault="002E3DA1" w:rsidP="00E563F0">
            <w:pPr>
              <w:ind w:left="0" w:firstLine="0"/>
              <w:jc w:val="center"/>
              <w:rPr>
                <w:sz w:val="20"/>
                <w:szCs w:val="20"/>
              </w:rPr>
            </w:pPr>
            <w:r w:rsidRPr="00B85744">
              <w:rPr>
                <w:sz w:val="20"/>
                <w:szCs w:val="20"/>
              </w:rPr>
              <w:t>Used to explain how a character is using Latin from the</w:t>
            </w:r>
            <w:r w:rsidR="000B74DC" w:rsidRPr="00B85744">
              <w:rPr>
                <w:sz w:val="20"/>
                <w:szCs w:val="20"/>
              </w:rPr>
              <w:t>ir</w:t>
            </w:r>
            <w:r w:rsidRPr="00B85744">
              <w:rPr>
                <w:sz w:val="20"/>
                <w:szCs w:val="20"/>
              </w:rPr>
              <w:t xml:space="preserve"> Memory</w:t>
            </w:r>
          </w:p>
        </w:tc>
      </w:tr>
      <w:tr w:rsidR="00EB4035" w14:paraId="5D46606B" w14:textId="77777777" w:rsidTr="009772C9">
        <w:trPr>
          <w:trHeight w:val="1932"/>
          <w:jc w:val="center"/>
        </w:trPr>
        <w:tc>
          <w:tcPr>
            <w:tcW w:w="1445" w:type="dxa"/>
          </w:tcPr>
          <w:p w14:paraId="1BF09434" w14:textId="77777777" w:rsidR="00FA2C45" w:rsidRPr="00B85744" w:rsidRDefault="000726EC" w:rsidP="00E563F0">
            <w:pPr>
              <w:ind w:left="0" w:firstLine="0"/>
              <w:jc w:val="center"/>
              <w:rPr>
                <w:sz w:val="20"/>
                <w:szCs w:val="20"/>
              </w:rPr>
            </w:pPr>
            <w:r w:rsidRPr="00B85744">
              <w:rPr>
                <w:sz w:val="20"/>
                <w:szCs w:val="20"/>
              </w:rPr>
              <w:t>DC1</w:t>
            </w:r>
          </w:p>
          <w:p w14:paraId="33E71C15" w14:textId="337B4AC7" w:rsidR="00BB217F" w:rsidRPr="00B85744" w:rsidRDefault="000726EC" w:rsidP="00E563F0">
            <w:pPr>
              <w:ind w:left="0" w:firstLine="0"/>
              <w:jc w:val="center"/>
              <w:rPr>
                <w:sz w:val="20"/>
                <w:szCs w:val="20"/>
              </w:rPr>
            </w:pPr>
            <w:r w:rsidRPr="00B85744">
              <w:rPr>
                <w:sz w:val="20"/>
                <w:szCs w:val="20"/>
              </w:rPr>
              <w:t>DC2</w:t>
            </w:r>
          </w:p>
          <w:p w14:paraId="133B015E" w14:textId="082FFC1A" w:rsidR="00044D74" w:rsidRPr="00B85744" w:rsidRDefault="000726EC" w:rsidP="00E563F0">
            <w:pPr>
              <w:ind w:left="0" w:firstLine="0"/>
              <w:jc w:val="center"/>
              <w:rPr>
                <w:sz w:val="20"/>
                <w:szCs w:val="20"/>
              </w:rPr>
            </w:pPr>
            <w:r w:rsidRPr="00B85744">
              <w:rPr>
                <w:sz w:val="20"/>
                <w:szCs w:val="20"/>
              </w:rPr>
              <w:t>DC3</w:t>
            </w:r>
          </w:p>
        </w:tc>
        <w:tc>
          <w:tcPr>
            <w:tcW w:w="1445" w:type="dxa"/>
          </w:tcPr>
          <w:p w14:paraId="59B03C5A" w14:textId="15C66FD6" w:rsidR="00044D74" w:rsidRPr="00B85744" w:rsidRDefault="000726EC" w:rsidP="00E563F0">
            <w:pPr>
              <w:ind w:left="0" w:firstLine="0"/>
              <w:jc w:val="center"/>
              <w:rPr>
                <w:sz w:val="20"/>
                <w:szCs w:val="20"/>
              </w:rPr>
            </w:pPr>
            <w:r w:rsidRPr="00B85744">
              <w:rPr>
                <w:sz w:val="20"/>
                <w:szCs w:val="20"/>
              </w:rPr>
              <w:t>Demonstrating Competency</w:t>
            </w:r>
          </w:p>
        </w:tc>
        <w:tc>
          <w:tcPr>
            <w:tcW w:w="1296" w:type="dxa"/>
          </w:tcPr>
          <w:p w14:paraId="22C25716" w14:textId="7BA086FE" w:rsidR="00044D74" w:rsidRPr="00B85744" w:rsidRDefault="006239C0" w:rsidP="00F23615">
            <w:pPr>
              <w:ind w:left="0" w:firstLine="0"/>
              <w:rPr>
                <w:sz w:val="20"/>
                <w:szCs w:val="20"/>
              </w:rPr>
            </w:pPr>
            <w:r>
              <w:rPr>
                <w:sz w:val="20"/>
                <w:szCs w:val="20"/>
              </w:rPr>
              <w:t>1.</w:t>
            </w:r>
            <w:r w:rsidR="000726EC" w:rsidRPr="00B85744">
              <w:rPr>
                <w:sz w:val="20"/>
                <w:szCs w:val="20"/>
              </w:rPr>
              <w:t>Translating text</w:t>
            </w:r>
          </w:p>
          <w:p w14:paraId="603D0F25" w14:textId="77777777" w:rsidR="00475E72" w:rsidRDefault="000726EC" w:rsidP="00475E72">
            <w:pPr>
              <w:ind w:left="0" w:firstLine="0"/>
              <w:rPr>
                <w:sz w:val="20"/>
                <w:szCs w:val="20"/>
              </w:rPr>
            </w:pPr>
            <w:r w:rsidRPr="00B85744">
              <w:rPr>
                <w:sz w:val="20"/>
                <w:szCs w:val="20"/>
              </w:rPr>
              <w:t>2.Recall</w:t>
            </w:r>
            <w:r w:rsidR="00475E72">
              <w:rPr>
                <w:sz w:val="20"/>
                <w:szCs w:val="20"/>
              </w:rPr>
              <w:t>/</w:t>
            </w:r>
          </w:p>
          <w:p w14:paraId="0D549075" w14:textId="5AF76726" w:rsidR="000726EC" w:rsidRPr="00B85744" w:rsidRDefault="000726EC" w:rsidP="00475E72">
            <w:pPr>
              <w:ind w:left="0" w:firstLine="0"/>
              <w:rPr>
                <w:sz w:val="20"/>
                <w:szCs w:val="20"/>
              </w:rPr>
            </w:pPr>
            <w:r w:rsidRPr="00B85744">
              <w:rPr>
                <w:sz w:val="20"/>
                <w:szCs w:val="20"/>
              </w:rPr>
              <w:t>Memory</w:t>
            </w:r>
          </w:p>
          <w:p w14:paraId="5908344B" w14:textId="2001E8C0" w:rsidR="000726EC" w:rsidRPr="00B85744" w:rsidRDefault="000726EC" w:rsidP="00F23615">
            <w:pPr>
              <w:ind w:left="0" w:firstLine="0"/>
              <w:rPr>
                <w:sz w:val="20"/>
                <w:szCs w:val="20"/>
              </w:rPr>
            </w:pPr>
            <w:r w:rsidRPr="00B85744">
              <w:rPr>
                <w:sz w:val="20"/>
                <w:szCs w:val="20"/>
              </w:rPr>
              <w:t>3.In Dialogue</w:t>
            </w:r>
          </w:p>
        </w:tc>
        <w:tc>
          <w:tcPr>
            <w:tcW w:w="1445" w:type="dxa"/>
          </w:tcPr>
          <w:p w14:paraId="2ACAF4CB" w14:textId="2090802D" w:rsidR="00044D74" w:rsidRPr="00B85744" w:rsidRDefault="002E3DA1" w:rsidP="00E563F0">
            <w:pPr>
              <w:ind w:left="0" w:firstLine="0"/>
              <w:jc w:val="center"/>
              <w:rPr>
                <w:sz w:val="20"/>
                <w:szCs w:val="20"/>
              </w:rPr>
            </w:pPr>
            <w:r w:rsidRPr="00B85744">
              <w:rPr>
                <w:sz w:val="20"/>
                <w:szCs w:val="20"/>
              </w:rPr>
              <w:t>Codes used to explain how a character knows Latin</w:t>
            </w:r>
          </w:p>
        </w:tc>
        <w:tc>
          <w:tcPr>
            <w:tcW w:w="1445" w:type="dxa"/>
          </w:tcPr>
          <w:p w14:paraId="2480F11A" w14:textId="3CBAA13E" w:rsidR="000726EC" w:rsidRPr="00B85744" w:rsidRDefault="000726EC" w:rsidP="00E563F0">
            <w:pPr>
              <w:ind w:left="0" w:firstLine="0"/>
              <w:jc w:val="center"/>
              <w:rPr>
                <w:sz w:val="20"/>
                <w:szCs w:val="20"/>
              </w:rPr>
            </w:pPr>
            <w:r w:rsidRPr="00B85744">
              <w:rPr>
                <w:sz w:val="20"/>
                <w:szCs w:val="20"/>
              </w:rPr>
              <w:t>D1</w:t>
            </w:r>
            <w:r w:rsidR="007E0C4A" w:rsidRPr="00B85744">
              <w:rPr>
                <w:sz w:val="20"/>
                <w:szCs w:val="20"/>
              </w:rPr>
              <w:br/>
            </w:r>
            <w:r w:rsidRPr="00B85744">
              <w:rPr>
                <w:sz w:val="20"/>
                <w:szCs w:val="20"/>
              </w:rPr>
              <w:t>D2</w:t>
            </w:r>
          </w:p>
          <w:p w14:paraId="471DD787" w14:textId="15E9F7CA" w:rsidR="00044D74" w:rsidRPr="00B85744" w:rsidRDefault="000726EC" w:rsidP="00E563F0">
            <w:pPr>
              <w:ind w:left="0" w:firstLine="0"/>
              <w:jc w:val="center"/>
              <w:rPr>
                <w:sz w:val="20"/>
                <w:szCs w:val="20"/>
              </w:rPr>
            </w:pPr>
            <w:r w:rsidRPr="00B85744">
              <w:rPr>
                <w:sz w:val="20"/>
                <w:szCs w:val="20"/>
              </w:rPr>
              <w:t>D3</w:t>
            </w:r>
          </w:p>
        </w:tc>
        <w:tc>
          <w:tcPr>
            <w:tcW w:w="1445" w:type="dxa"/>
          </w:tcPr>
          <w:p w14:paraId="5EE23054" w14:textId="1DE255D7" w:rsidR="00044D74" w:rsidRPr="00B85744" w:rsidRDefault="000726EC" w:rsidP="00E563F0">
            <w:pPr>
              <w:ind w:left="0" w:firstLine="0"/>
              <w:jc w:val="center"/>
              <w:rPr>
                <w:sz w:val="20"/>
                <w:szCs w:val="20"/>
              </w:rPr>
            </w:pPr>
            <w:r w:rsidRPr="00B85744">
              <w:rPr>
                <w:sz w:val="20"/>
                <w:szCs w:val="20"/>
              </w:rPr>
              <w:t>Dialogue</w:t>
            </w:r>
          </w:p>
        </w:tc>
        <w:tc>
          <w:tcPr>
            <w:tcW w:w="1445" w:type="dxa"/>
          </w:tcPr>
          <w:p w14:paraId="2E5E949C" w14:textId="77777777" w:rsidR="00044D74" w:rsidRPr="00B85744" w:rsidRDefault="002E3DA1" w:rsidP="00175596">
            <w:pPr>
              <w:ind w:left="0" w:firstLine="0"/>
              <w:rPr>
                <w:sz w:val="20"/>
                <w:szCs w:val="20"/>
              </w:rPr>
            </w:pPr>
            <w:r w:rsidRPr="00B85744">
              <w:rPr>
                <w:sz w:val="20"/>
                <w:szCs w:val="20"/>
              </w:rPr>
              <w:t>1.Spells</w:t>
            </w:r>
          </w:p>
          <w:p w14:paraId="136680C3" w14:textId="0214ADE5" w:rsidR="002E3DA1" w:rsidRPr="00B85744" w:rsidRDefault="002E3DA1" w:rsidP="00175596">
            <w:pPr>
              <w:ind w:left="0" w:firstLine="0"/>
              <w:rPr>
                <w:sz w:val="20"/>
                <w:szCs w:val="20"/>
              </w:rPr>
            </w:pPr>
            <w:r w:rsidRPr="00B85744">
              <w:rPr>
                <w:sz w:val="20"/>
                <w:szCs w:val="20"/>
              </w:rPr>
              <w:t>2.Repe</w:t>
            </w:r>
            <w:r w:rsidR="000B74DC" w:rsidRPr="00B85744">
              <w:rPr>
                <w:sz w:val="20"/>
                <w:szCs w:val="20"/>
              </w:rPr>
              <w:t>t</w:t>
            </w:r>
            <w:r w:rsidRPr="00B85744">
              <w:rPr>
                <w:sz w:val="20"/>
                <w:szCs w:val="20"/>
              </w:rPr>
              <w:t>ition</w:t>
            </w:r>
          </w:p>
          <w:p w14:paraId="26650200" w14:textId="058D7F22" w:rsidR="002E3DA1" w:rsidRPr="00B85744" w:rsidRDefault="002E3DA1" w:rsidP="00175596">
            <w:pPr>
              <w:ind w:left="0" w:firstLine="0"/>
              <w:rPr>
                <w:sz w:val="20"/>
                <w:szCs w:val="20"/>
              </w:rPr>
            </w:pPr>
            <w:r w:rsidRPr="00B85744">
              <w:rPr>
                <w:sz w:val="20"/>
                <w:szCs w:val="20"/>
              </w:rPr>
              <w:t>3.Conversations between Characters</w:t>
            </w:r>
          </w:p>
        </w:tc>
        <w:tc>
          <w:tcPr>
            <w:tcW w:w="1446" w:type="dxa"/>
          </w:tcPr>
          <w:p w14:paraId="0C0A7AAB" w14:textId="60AEBEC6" w:rsidR="00044D74" w:rsidRPr="00B85744" w:rsidRDefault="002E3DA1" w:rsidP="00E563F0">
            <w:pPr>
              <w:ind w:left="0" w:firstLine="0"/>
              <w:jc w:val="center"/>
              <w:rPr>
                <w:sz w:val="20"/>
                <w:szCs w:val="20"/>
              </w:rPr>
            </w:pPr>
            <w:r w:rsidRPr="00B85744">
              <w:rPr>
                <w:sz w:val="20"/>
                <w:szCs w:val="20"/>
              </w:rPr>
              <w:t>Each code refers to how Latin was specify used in a given dialogue</w:t>
            </w:r>
          </w:p>
        </w:tc>
      </w:tr>
      <w:tr w:rsidR="00EB4035" w14:paraId="0E1545BB" w14:textId="77777777" w:rsidTr="009772C9">
        <w:trPr>
          <w:trHeight w:val="1932"/>
          <w:jc w:val="center"/>
        </w:trPr>
        <w:tc>
          <w:tcPr>
            <w:tcW w:w="1445" w:type="dxa"/>
          </w:tcPr>
          <w:p w14:paraId="254121D5" w14:textId="77777777" w:rsidR="00BB217F" w:rsidRPr="00B85744" w:rsidRDefault="000726EC" w:rsidP="00E563F0">
            <w:pPr>
              <w:ind w:left="0" w:firstLine="0"/>
              <w:jc w:val="center"/>
              <w:rPr>
                <w:sz w:val="20"/>
                <w:szCs w:val="20"/>
              </w:rPr>
            </w:pPr>
            <w:r w:rsidRPr="00B85744">
              <w:rPr>
                <w:sz w:val="20"/>
                <w:szCs w:val="20"/>
              </w:rPr>
              <w:t>P1</w:t>
            </w:r>
          </w:p>
          <w:p w14:paraId="6FEDD2AB" w14:textId="191153D7" w:rsidR="00044D74" w:rsidRPr="00B85744" w:rsidRDefault="000726EC" w:rsidP="00E563F0">
            <w:pPr>
              <w:ind w:left="0" w:firstLine="0"/>
              <w:jc w:val="center"/>
              <w:rPr>
                <w:sz w:val="20"/>
                <w:szCs w:val="20"/>
              </w:rPr>
            </w:pPr>
            <w:r w:rsidRPr="00B85744">
              <w:rPr>
                <w:sz w:val="20"/>
                <w:szCs w:val="20"/>
              </w:rPr>
              <w:t>P2</w:t>
            </w:r>
            <w:r w:rsidR="00BB217F" w:rsidRPr="00B85744">
              <w:rPr>
                <w:sz w:val="20"/>
                <w:szCs w:val="20"/>
              </w:rPr>
              <w:br/>
            </w:r>
            <w:r w:rsidRPr="00B85744">
              <w:rPr>
                <w:sz w:val="20"/>
                <w:szCs w:val="20"/>
              </w:rPr>
              <w:t>P3</w:t>
            </w:r>
          </w:p>
        </w:tc>
        <w:tc>
          <w:tcPr>
            <w:tcW w:w="1445" w:type="dxa"/>
          </w:tcPr>
          <w:p w14:paraId="7848C0B6" w14:textId="77777777" w:rsidR="00FA2C45" w:rsidRPr="00B85744" w:rsidRDefault="000726EC" w:rsidP="00E563F0">
            <w:pPr>
              <w:ind w:left="0" w:firstLine="0"/>
              <w:jc w:val="center"/>
              <w:rPr>
                <w:sz w:val="20"/>
                <w:szCs w:val="20"/>
              </w:rPr>
            </w:pPr>
            <w:r w:rsidRPr="00B85744">
              <w:rPr>
                <w:sz w:val="20"/>
                <w:szCs w:val="20"/>
              </w:rPr>
              <w:t>Establishing Setting/</w:t>
            </w:r>
          </w:p>
          <w:p w14:paraId="11B7D63F" w14:textId="7772558C" w:rsidR="00044D74" w:rsidRPr="00B85744" w:rsidRDefault="000726EC" w:rsidP="00E563F0">
            <w:pPr>
              <w:ind w:left="0" w:firstLine="0"/>
              <w:jc w:val="center"/>
              <w:rPr>
                <w:sz w:val="20"/>
                <w:szCs w:val="20"/>
              </w:rPr>
            </w:pPr>
            <w:r w:rsidRPr="00B85744">
              <w:rPr>
                <w:sz w:val="20"/>
                <w:szCs w:val="20"/>
              </w:rPr>
              <w:t>Plot</w:t>
            </w:r>
          </w:p>
        </w:tc>
        <w:tc>
          <w:tcPr>
            <w:tcW w:w="1296" w:type="dxa"/>
          </w:tcPr>
          <w:p w14:paraId="5E6F3458" w14:textId="77777777" w:rsidR="00044D74" w:rsidRPr="00B85744" w:rsidRDefault="002E3DA1" w:rsidP="00E563F0">
            <w:pPr>
              <w:ind w:left="0" w:firstLine="0"/>
              <w:jc w:val="center"/>
              <w:rPr>
                <w:sz w:val="20"/>
                <w:szCs w:val="20"/>
              </w:rPr>
            </w:pPr>
            <w:r w:rsidRPr="00B85744">
              <w:rPr>
                <w:sz w:val="20"/>
                <w:szCs w:val="20"/>
              </w:rPr>
              <w:t>1.Context</w:t>
            </w:r>
          </w:p>
          <w:p w14:paraId="467DD01B" w14:textId="77777777" w:rsidR="00D31845" w:rsidRDefault="002E3DA1" w:rsidP="00D31845">
            <w:pPr>
              <w:ind w:left="0" w:firstLine="0"/>
              <w:jc w:val="center"/>
              <w:rPr>
                <w:sz w:val="20"/>
                <w:szCs w:val="20"/>
              </w:rPr>
            </w:pPr>
            <w:r w:rsidRPr="00B85744">
              <w:rPr>
                <w:sz w:val="20"/>
                <w:szCs w:val="20"/>
              </w:rPr>
              <w:t>2.Person</w:t>
            </w:r>
          </w:p>
          <w:p w14:paraId="54A2E68F" w14:textId="007FEB98" w:rsidR="002E3DA1" w:rsidRPr="00B85744" w:rsidRDefault="002E3DA1" w:rsidP="00D31845">
            <w:pPr>
              <w:ind w:left="0" w:firstLine="0"/>
              <w:jc w:val="center"/>
              <w:rPr>
                <w:sz w:val="20"/>
                <w:szCs w:val="20"/>
              </w:rPr>
            </w:pPr>
            <w:r w:rsidRPr="00B85744">
              <w:rPr>
                <w:sz w:val="20"/>
                <w:szCs w:val="20"/>
              </w:rPr>
              <w:t>3. In Dialogue</w:t>
            </w:r>
          </w:p>
        </w:tc>
        <w:tc>
          <w:tcPr>
            <w:tcW w:w="1445" w:type="dxa"/>
          </w:tcPr>
          <w:p w14:paraId="0873D438" w14:textId="7883B5F5" w:rsidR="00044D74" w:rsidRPr="00B85744" w:rsidRDefault="002E3DA1" w:rsidP="00E563F0">
            <w:pPr>
              <w:ind w:left="0" w:firstLine="0"/>
              <w:jc w:val="center"/>
              <w:rPr>
                <w:sz w:val="20"/>
                <w:szCs w:val="20"/>
              </w:rPr>
            </w:pPr>
            <w:r w:rsidRPr="00B85744">
              <w:rPr>
                <w:sz w:val="20"/>
                <w:szCs w:val="20"/>
              </w:rPr>
              <w:t>Each code refers to how Latin is used to specify plot in a film</w:t>
            </w:r>
          </w:p>
        </w:tc>
        <w:tc>
          <w:tcPr>
            <w:tcW w:w="1445" w:type="dxa"/>
          </w:tcPr>
          <w:p w14:paraId="5EA11AC5" w14:textId="77777777" w:rsidR="00044D74" w:rsidRPr="00B85744" w:rsidRDefault="00044D74" w:rsidP="00E563F0">
            <w:pPr>
              <w:ind w:left="0" w:firstLine="0"/>
              <w:jc w:val="center"/>
              <w:rPr>
                <w:sz w:val="20"/>
                <w:szCs w:val="20"/>
              </w:rPr>
            </w:pPr>
          </w:p>
        </w:tc>
        <w:tc>
          <w:tcPr>
            <w:tcW w:w="1445" w:type="dxa"/>
          </w:tcPr>
          <w:p w14:paraId="658CDAC5" w14:textId="77777777" w:rsidR="00044D74" w:rsidRPr="00B85744" w:rsidRDefault="00044D74" w:rsidP="00E563F0">
            <w:pPr>
              <w:ind w:left="0" w:firstLine="0"/>
              <w:jc w:val="center"/>
              <w:rPr>
                <w:sz w:val="20"/>
                <w:szCs w:val="20"/>
              </w:rPr>
            </w:pPr>
          </w:p>
        </w:tc>
        <w:tc>
          <w:tcPr>
            <w:tcW w:w="1445" w:type="dxa"/>
          </w:tcPr>
          <w:p w14:paraId="67B1A449" w14:textId="77777777" w:rsidR="00044D74" w:rsidRPr="00B85744" w:rsidRDefault="00044D74" w:rsidP="00E563F0">
            <w:pPr>
              <w:ind w:left="0" w:firstLine="0"/>
              <w:jc w:val="center"/>
              <w:rPr>
                <w:sz w:val="20"/>
                <w:szCs w:val="20"/>
              </w:rPr>
            </w:pPr>
          </w:p>
        </w:tc>
        <w:tc>
          <w:tcPr>
            <w:tcW w:w="1446" w:type="dxa"/>
          </w:tcPr>
          <w:p w14:paraId="24F873DD" w14:textId="77777777" w:rsidR="00044D74" w:rsidRPr="00B85744" w:rsidRDefault="00044D74" w:rsidP="00E563F0">
            <w:pPr>
              <w:ind w:left="0" w:firstLine="0"/>
              <w:jc w:val="center"/>
              <w:rPr>
                <w:sz w:val="20"/>
                <w:szCs w:val="20"/>
              </w:rPr>
            </w:pPr>
          </w:p>
        </w:tc>
      </w:tr>
    </w:tbl>
    <w:p w14:paraId="249A7C50" w14:textId="3B6922BE" w:rsidR="006F3588" w:rsidRDefault="00680439" w:rsidP="006F3588">
      <w:pPr>
        <w:ind w:firstLine="720"/>
      </w:pPr>
      <w:r>
        <w:t xml:space="preserve">After collecting the data </w:t>
      </w:r>
      <w:r w:rsidR="005A144D">
        <w:t>noted</w:t>
      </w:r>
      <w:r>
        <w:t xml:space="preserve"> above, a voluntary survey was formulated from the collected data and administered to the reviewed social media platforms</w:t>
      </w:r>
      <w:r w:rsidR="006C5AE6">
        <w:t xml:space="preserve"> and three selected Universities</w:t>
      </w:r>
      <w:r w:rsidR="006F3837">
        <w:t>.</w:t>
      </w:r>
      <w:r>
        <w:t xml:space="preserve"> </w:t>
      </w:r>
      <w:r w:rsidR="006C5AE6">
        <w:t>The survey was sent</w:t>
      </w:r>
      <w:r>
        <w:t xml:space="preserve"> by email distribution to</w:t>
      </w:r>
      <w:r w:rsidR="00BF17B4">
        <w:t xml:space="preserve"> </w:t>
      </w:r>
      <w:r w:rsidR="00A0002D">
        <w:t>the s</w:t>
      </w:r>
      <w:r w:rsidR="00BF17B4">
        <w:t xml:space="preserve">ocial media platforms </w:t>
      </w:r>
      <w:r w:rsidR="00005FF9">
        <w:t xml:space="preserve">used in the data collection and </w:t>
      </w:r>
      <w:r w:rsidR="00614D3F">
        <w:t>three</w:t>
      </w:r>
      <w:r w:rsidR="00005FF9">
        <w:t xml:space="preserve"> Universit</w:t>
      </w:r>
      <w:r w:rsidR="00614D3F">
        <w:t>ies</w:t>
      </w:r>
      <w:r w:rsidR="00005FF9">
        <w:t xml:space="preserve"> </w:t>
      </w:r>
      <w:r w:rsidR="002E524E">
        <w:t>with</w:t>
      </w:r>
      <w:r w:rsidR="00320F2F">
        <w:t xml:space="preserve"> Latin department</w:t>
      </w:r>
      <w:r w:rsidR="0064611E">
        <w:t>s</w:t>
      </w:r>
      <w:r w:rsidR="006F3588">
        <w:t xml:space="preserve">. </w:t>
      </w:r>
      <w:r>
        <w:t>The survey target</w:t>
      </w:r>
      <w:r w:rsidR="00A0002D">
        <w:t>ed</w:t>
      </w:r>
      <w:r>
        <w:t xml:space="preserve"> individuals within the academic sphere of the Latin Language or students and professors. </w:t>
      </w:r>
      <w:r w:rsidR="006F3588">
        <w:t>The pur</w:t>
      </w:r>
      <w:r w:rsidR="00D5304B">
        <w:t xml:space="preserve">pose of this survey </w:t>
      </w:r>
      <w:r w:rsidR="00F95128">
        <w:t>was</w:t>
      </w:r>
      <w:r w:rsidR="00D5304B">
        <w:t xml:space="preserve"> to compare the ideologies of the Living Latin Movement</w:t>
      </w:r>
      <w:r w:rsidR="007B2F07">
        <w:t xml:space="preserve"> represented by </w:t>
      </w:r>
      <w:r w:rsidR="00F95128">
        <w:t>universities</w:t>
      </w:r>
      <w:r w:rsidR="007B2F07">
        <w:t xml:space="preserve"> </w:t>
      </w:r>
      <w:r w:rsidR="00D5304B">
        <w:t xml:space="preserve">to those </w:t>
      </w:r>
      <w:r w:rsidR="007918FF" w:rsidRPr="007918FF">
        <w:t xml:space="preserve">being constructed and maintained </w:t>
      </w:r>
      <w:r w:rsidR="0044583D">
        <w:t xml:space="preserve">by </w:t>
      </w:r>
      <w:r w:rsidR="007918FF" w:rsidRPr="007918FF">
        <w:t xml:space="preserve">the use of Latin in social media </w:t>
      </w:r>
      <w:r w:rsidR="00F542CB">
        <w:t xml:space="preserve">and </w:t>
      </w:r>
      <w:r w:rsidR="007918FF" w:rsidRPr="007918FF">
        <w:t>"Popular" TV shows</w:t>
      </w:r>
      <w:r w:rsidR="00F542CB">
        <w:t>/film</w:t>
      </w:r>
      <w:r w:rsidR="00614D3F">
        <w:t>s</w:t>
      </w:r>
      <w:r w:rsidR="00C1637B">
        <w:t xml:space="preserve">. It was </w:t>
      </w:r>
      <w:r w:rsidR="00DA3378">
        <w:t>anticipated</w:t>
      </w:r>
      <w:r w:rsidR="00C1637B">
        <w:t xml:space="preserve"> that the survey would show</w:t>
      </w:r>
      <w:r w:rsidR="00252BD6">
        <w:t xml:space="preserve"> </w:t>
      </w:r>
      <w:r w:rsidR="00252BD6" w:rsidRPr="00252BD6">
        <w:t xml:space="preserve">that the Latin language ideologies in popular culture outweigh those </w:t>
      </w:r>
      <w:r w:rsidR="00252BD6">
        <w:t>proposed</w:t>
      </w:r>
      <w:r w:rsidR="00252BD6" w:rsidRPr="00252BD6">
        <w:t xml:space="preserve"> by the Living Latin Movement</w:t>
      </w:r>
      <w:r w:rsidR="00DA3378">
        <w:t xml:space="preserve"> s</w:t>
      </w:r>
      <w:r w:rsidR="0093484B">
        <w:t xml:space="preserve">ince </w:t>
      </w:r>
      <w:r w:rsidR="008279E1">
        <w:t xml:space="preserve">the ideologies being constructed and maintained are easier to access </w:t>
      </w:r>
      <w:r w:rsidR="009F0F98">
        <w:t xml:space="preserve">by various uses </w:t>
      </w:r>
      <w:r w:rsidR="008279E1">
        <w:t>th</w:t>
      </w:r>
      <w:r w:rsidR="00614D3F">
        <w:t>a</w:t>
      </w:r>
      <w:r w:rsidR="008279E1">
        <w:t xml:space="preserve">n those of </w:t>
      </w:r>
      <w:r w:rsidR="00614D3F">
        <w:t xml:space="preserve">the </w:t>
      </w:r>
      <w:r w:rsidR="008279E1">
        <w:t>Living Latin Movement</w:t>
      </w:r>
      <w:r w:rsidR="009F0F98">
        <w:t xml:space="preserve">, generally associated with only academic populations. </w:t>
      </w:r>
      <w:r w:rsidR="003917F8">
        <w:t>It.</w:t>
      </w:r>
      <w:r w:rsidR="00F87F91">
        <w:t xml:space="preserve"> was also </w:t>
      </w:r>
      <w:r w:rsidR="005B488B">
        <w:t>anticipated</w:t>
      </w:r>
      <w:r w:rsidR="00F87F91">
        <w:t xml:space="preserve"> that the</w:t>
      </w:r>
      <w:r w:rsidR="003917F8">
        <w:t xml:space="preserve"> sur</w:t>
      </w:r>
      <w:r w:rsidR="009B01DB">
        <w:t>vey results</w:t>
      </w:r>
      <w:r w:rsidR="00F87F91">
        <w:t xml:space="preserve"> would </w:t>
      </w:r>
      <w:r w:rsidR="009B01DB">
        <w:t>coincide</w:t>
      </w:r>
      <w:r w:rsidR="00F87F91">
        <w:t xml:space="preserve"> </w:t>
      </w:r>
      <w:r w:rsidR="004E1A0D">
        <w:t xml:space="preserve">with </w:t>
      </w:r>
      <w:r w:rsidR="00F87F91">
        <w:t xml:space="preserve">the norms and views </w:t>
      </w:r>
      <w:r w:rsidR="00E95C66">
        <w:t>expressed among</w:t>
      </w:r>
      <w:r w:rsidR="00F87F91">
        <w:t xml:space="preserve"> the social media platforms</w:t>
      </w:r>
      <w:r w:rsidR="00154D93">
        <w:t>. While for the academics</w:t>
      </w:r>
      <w:r w:rsidR="00614D3F">
        <w:t>,</w:t>
      </w:r>
      <w:r w:rsidR="00154D93">
        <w:t xml:space="preserve"> it was </w:t>
      </w:r>
      <w:r w:rsidR="000A041A">
        <w:t>anticipated</w:t>
      </w:r>
      <w:r w:rsidR="00154D93">
        <w:t xml:space="preserve"> that they would f</w:t>
      </w:r>
      <w:r w:rsidR="00614D3F">
        <w:t>o</w:t>
      </w:r>
      <w:r w:rsidR="00154D93">
        <w:t>llow similar views to the Living Latin Movement</w:t>
      </w:r>
      <w:r w:rsidR="000A041A">
        <w:t>.</w:t>
      </w:r>
    </w:p>
    <w:p w14:paraId="2404DC26" w14:textId="57355DD7" w:rsidR="00680439" w:rsidRDefault="00680439" w:rsidP="006F3588">
      <w:pPr>
        <w:ind w:firstLine="720"/>
      </w:pPr>
      <w:r>
        <w:t>The survey platform w</w:t>
      </w:r>
      <w:r w:rsidR="0044583D">
        <w:t>as</w:t>
      </w:r>
      <w:r>
        <w:t xml:space="preserve"> administered from Surveyplanet.c</w:t>
      </w:r>
      <w:r w:rsidR="007B2F07">
        <w:t>om</w:t>
      </w:r>
      <w:r w:rsidR="00372923">
        <w:t>.</w:t>
      </w:r>
      <w:r>
        <w:t xml:space="preserve"> </w:t>
      </w:r>
      <w:r w:rsidR="00FB0372">
        <w:t>This survey</w:t>
      </w:r>
      <w:r w:rsidR="00CB0E90">
        <w:t xml:space="preserve"> included</w:t>
      </w:r>
      <w:r>
        <w:t xml:space="preserve"> 13 questions, a range of multiple-choice, two open-ended</w:t>
      </w:r>
      <w:r w:rsidR="00056CE6">
        <w:t>,</w:t>
      </w:r>
      <w:r w:rsidR="00AC7C43">
        <w:t xml:space="preserve"> and</w:t>
      </w:r>
      <w:r w:rsidR="00056CE6" w:rsidRPr="00056CE6">
        <w:t xml:space="preserve"> interval scale questions</w:t>
      </w:r>
      <w:r>
        <w:t xml:space="preserve"> </w:t>
      </w:r>
      <w:r w:rsidR="00E03834">
        <w:t>that would take approximately10</w:t>
      </w:r>
      <w:r w:rsidR="00471209">
        <w:t xml:space="preserve"> </w:t>
      </w:r>
      <w:r w:rsidR="0043477F">
        <w:t>-</w:t>
      </w:r>
      <w:r w:rsidR="00471209">
        <w:t xml:space="preserve"> </w:t>
      </w:r>
      <w:r w:rsidR="00E03834">
        <w:t>15 minute</w:t>
      </w:r>
      <w:r>
        <w:t>s.</w:t>
      </w:r>
      <w:r w:rsidR="00ED6ACA">
        <w:t xml:space="preserve"> Each group</w:t>
      </w:r>
      <w:r w:rsidR="007626E6">
        <w:t xml:space="preserve"> receive</w:t>
      </w:r>
      <w:r w:rsidR="00971EE4">
        <w:t>d</w:t>
      </w:r>
      <w:r w:rsidR="007626E6">
        <w:t xml:space="preserve"> the same </w:t>
      </w:r>
      <w:r w:rsidR="00956BEC">
        <w:t xml:space="preserve">link to the </w:t>
      </w:r>
      <w:r w:rsidR="002D2DA3">
        <w:t>survey</w:t>
      </w:r>
      <w:r w:rsidR="00956BEC">
        <w:t>.</w:t>
      </w:r>
      <w:r>
        <w:t xml:space="preserve"> A copy of the survey </w:t>
      </w:r>
      <w:r w:rsidR="001464D3">
        <w:t>questionnaire</w:t>
      </w:r>
      <w:r>
        <w:t xml:space="preserve"> is provided in Appendix </w:t>
      </w:r>
      <w:r w:rsidR="0033083C">
        <w:t>19</w:t>
      </w:r>
      <w:r w:rsidR="008F66CA">
        <w:t xml:space="preserve">. </w:t>
      </w:r>
      <w:r>
        <w:t>The survey questions ask</w:t>
      </w:r>
      <w:r w:rsidR="00B6243D">
        <w:t>ed</w:t>
      </w:r>
      <w:r>
        <w:t xml:space="preserve"> about people's ideas about the Latin language, their proficiency level, what genres</w:t>
      </w:r>
      <w:r w:rsidR="0032471E">
        <w:t xml:space="preserve"> they have seen Latin in</w:t>
      </w:r>
      <w:r>
        <w:t>, and how they feel about the Latin they see in film</w:t>
      </w:r>
      <w:r w:rsidR="00A737BD">
        <w:t>s</w:t>
      </w:r>
      <w:r>
        <w:t>.</w:t>
      </w:r>
    </w:p>
    <w:p w14:paraId="27D2DAB7" w14:textId="4EE799D2" w:rsidR="00F573C3" w:rsidRDefault="007518C6" w:rsidP="00620723">
      <w:pPr>
        <w:ind w:firstLine="720"/>
      </w:pPr>
      <w:r>
        <w:t xml:space="preserve">Even though the </w:t>
      </w:r>
      <w:r w:rsidR="00325C30">
        <w:t>academic</w:t>
      </w:r>
      <w:r w:rsidR="00680439">
        <w:t xml:space="preserve"> population </w:t>
      </w:r>
      <w:r w:rsidR="00832A94">
        <w:t>generally</w:t>
      </w:r>
      <w:r w:rsidR="00680439">
        <w:t xml:space="preserve"> represents those within the active sphere of the modern Living Latin movement</w:t>
      </w:r>
      <w:r w:rsidR="001F0B52">
        <w:t>.</w:t>
      </w:r>
      <w:r w:rsidR="0065663E">
        <w:t xml:space="preserve"> Social media uses are assumed to be </w:t>
      </w:r>
      <w:r w:rsidR="009A036F">
        <w:t>further</w:t>
      </w:r>
      <w:r w:rsidR="0065663E">
        <w:t xml:space="preserve"> removed f</w:t>
      </w:r>
      <w:r w:rsidR="00B70C6C">
        <w:t>ro</w:t>
      </w:r>
      <w:r w:rsidR="0065663E">
        <w:t xml:space="preserve">m the modern Living Latin </w:t>
      </w:r>
      <w:r w:rsidR="009A036F">
        <w:t>movement</w:t>
      </w:r>
      <w:r w:rsidR="00680439">
        <w:t xml:space="preserve"> sphere</w:t>
      </w:r>
      <w:r w:rsidR="00B70C6C">
        <w:t>,</w:t>
      </w:r>
      <w:r w:rsidR="00680439">
        <w:t xml:space="preserve"> and thus their perspectives speak toward a broader social perspective. Recruitment of social media users is</w:t>
      </w:r>
      <w:r w:rsidR="00116B5C" w:rsidRPr="00116B5C">
        <w:t xml:space="preserve"> achieved by posting a link to the survey on their respective</w:t>
      </w:r>
      <w:r w:rsidR="00DF226A">
        <w:t xml:space="preserve"> on</w:t>
      </w:r>
      <w:r w:rsidR="00D13844">
        <w:t>line</w:t>
      </w:r>
      <w:r w:rsidR="00116B5C" w:rsidRPr="00116B5C">
        <w:t xml:space="preserve"> board</w:t>
      </w:r>
      <w:r w:rsidR="00B70C6C">
        <w:t>s</w:t>
      </w:r>
      <w:r w:rsidR="00116B5C" w:rsidRPr="00116B5C">
        <w:t xml:space="preserve"> with permission from page administrators. </w:t>
      </w:r>
      <w:r w:rsidR="00D13844">
        <w:t>T</w:t>
      </w:r>
      <w:r w:rsidR="00116B5C" w:rsidRPr="00116B5C">
        <w:t>o minimize potential risk no survey participants' personal information w</w:t>
      </w:r>
      <w:r w:rsidR="004D7951">
        <w:t>as</w:t>
      </w:r>
      <w:r w:rsidR="00116B5C" w:rsidRPr="00116B5C">
        <w:t xml:space="preserve"> taken. Additionally, when the survey </w:t>
      </w:r>
      <w:r w:rsidR="006B6839">
        <w:t>was</w:t>
      </w:r>
      <w:r w:rsidR="00116B5C" w:rsidRPr="00116B5C">
        <w:t xml:space="preserve"> complete</w:t>
      </w:r>
      <w:r w:rsidR="006B6839">
        <w:t>d</w:t>
      </w:r>
      <w:r w:rsidR="00743AAC">
        <w:t>,</w:t>
      </w:r>
      <w:r w:rsidR="007C78F6">
        <w:t xml:space="preserve"> </w:t>
      </w:r>
      <w:r w:rsidR="00116B5C" w:rsidRPr="00116B5C">
        <w:t xml:space="preserve">the Social Media platforms </w:t>
      </w:r>
      <w:r w:rsidR="007C78F6">
        <w:t xml:space="preserve">were requested to </w:t>
      </w:r>
      <w:r w:rsidR="00116B5C" w:rsidRPr="00116B5C">
        <w:t xml:space="preserve">remove </w:t>
      </w:r>
      <w:r w:rsidR="00090138">
        <w:t xml:space="preserve">the </w:t>
      </w:r>
      <w:r w:rsidR="00116B5C" w:rsidRPr="00116B5C">
        <w:t>links posted to those pages ensur</w:t>
      </w:r>
      <w:r w:rsidR="00F00148">
        <w:t>ing</w:t>
      </w:r>
      <w:r w:rsidR="00116B5C" w:rsidRPr="00116B5C">
        <w:t xml:space="preserve"> the users could not be traced.</w:t>
      </w:r>
    </w:p>
    <w:p w14:paraId="4E3DA9CF" w14:textId="77777777" w:rsidR="0052164E" w:rsidRDefault="0052164E" w:rsidP="0026113C">
      <w:pPr>
        <w:ind w:left="0" w:firstLine="0"/>
      </w:pPr>
    </w:p>
    <w:p w14:paraId="7C91EF93" w14:textId="1EC13797" w:rsidR="00AF42E4" w:rsidRPr="00DE2545" w:rsidRDefault="00032EAC" w:rsidP="00FC25D6">
      <w:pPr>
        <w:rPr>
          <w:b/>
          <w:bCs/>
          <w:i/>
          <w:iCs/>
          <w:sz w:val="32"/>
          <w:szCs w:val="32"/>
          <w:u w:val="single"/>
        </w:rPr>
      </w:pPr>
      <w:r w:rsidRPr="00DE2545">
        <w:rPr>
          <w:b/>
          <w:bCs/>
          <w:i/>
          <w:iCs/>
          <w:sz w:val="32"/>
          <w:szCs w:val="32"/>
          <w:u w:val="single"/>
        </w:rPr>
        <w:t xml:space="preserve">Analysis </w:t>
      </w:r>
      <w:r w:rsidR="007119F3">
        <w:rPr>
          <w:b/>
          <w:bCs/>
          <w:i/>
          <w:iCs/>
          <w:sz w:val="32"/>
          <w:szCs w:val="32"/>
          <w:u w:val="single"/>
        </w:rPr>
        <w:t>Res</w:t>
      </w:r>
      <w:r w:rsidR="0052164E">
        <w:rPr>
          <w:b/>
          <w:bCs/>
          <w:i/>
          <w:iCs/>
          <w:sz w:val="32"/>
          <w:szCs w:val="32"/>
          <w:u w:val="single"/>
        </w:rPr>
        <w:t>ults</w:t>
      </w:r>
      <w:r w:rsidRPr="00DE2545">
        <w:rPr>
          <w:b/>
          <w:bCs/>
          <w:i/>
          <w:iCs/>
          <w:sz w:val="32"/>
          <w:szCs w:val="32"/>
          <w:u w:val="single"/>
        </w:rPr>
        <w:t>:</w:t>
      </w:r>
    </w:p>
    <w:p w14:paraId="4570487D" w14:textId="77777777" w:rsidR="0000434E" w:rsidRPr="009D200B" w:rsidRDefault="0000434E" w:rsidP="00FC25D6">
      <w:pPr>
        <w:rPr>
          <w:b/>
          <w:bCs/>
          <w:i/>
          <w:iCs/>
          <w:sz w:val="28"/>
          <w:szCs w:val="28"/>
          <w:u w:val="single"/>
        </w:rPr>
      </w:pPr>
    </w:p>
    <w:p w14:paraId="34B43EEE" w14:textId="77777777" w:rsidR="00032EAC" w:rsidRPr="00032EAC" w:rsidRDefault="00032EAC" w:rsidP="00032EAC">
      <w:pPr>
        <w:rPr>
          <w:b/>
          <w:bCs/>
          <w:i/>
          <w:iCs/>
          <w:u w:val="single"/>
        </w:rPr>
      </w:pPr>
      <w:r w:rsidRPr="00032EAC">
        <w:rPr>
          <w:b/>
          <w:bCs/>
          <w:i/>
          <w:iCs/>
          <w:u w:val="single"/>
        </w:rPr>
        <w:t>TV shows and Movies:</w:t>
      </w:r>
    </w:p>
    <w:p w14:paraId="727FCA88" w14:textId="7AA358D8" w:rsidR="00175982" w:rsidRDefault="00032EAC" w:rsidP="00141082">
      <w:pPr>
        <w:ind w:firstLine="720"/>
      </w:pPr>
      <w:r>
        <w:t xml:space="preserve">In the exploration of modern Latin language ideologies today, five different media genres were sampled to review the presence of Latin in popular culture. A total of eight movies and tv shows were chosen based on their popularity or ratings, including known use of the Latin language throughout the episode or film. Table </w:t>
      </w:r>
      <w:r w:rsidR="00347E5B">
        <w:t>3</w:t>
      </w:r>
      <w:r>
        <w:t xml:space="preserve"> summarizes the media type per genre reviewed</w:t>
      </w:r>
      <w:r w:rsidR="00141082">
        <w:t>, while Table 4 summarizes the selected show/film</w:t>
      </w:r>
      <w:r w:rsidR="00B87190">
        <w:t>’s perceived popularity.</w:t>
      </w:r>
      <w:r w:rsidR="002950E5" w:rsidRPr="002950E5">
        <w:t xml:space="preserve"> The movies and tv shows covered five distinct genres each varying, in how the Latin language is used.</w:t>
      </w:r>
    </w:p>
    <w:p w14:paraId="03BBE31B" w14:textId="4F7A3F52" w:rsidR="00516175" w:rsidRDefault="00516175" w:rsidP="005B5651">
      <w:pPr>
        <w:ind w:firstLine="720"/>
      </w:pPr>
    </w:p>
    <w:p w14:paraId="1FDC02BC" w14:textId="5661A6E2" w:rsidR="0026113C" w:rsidRDefault="0026113C" w:rsidP="005B5651">
      <w:pPr>
        <w:ind w:firstLine="720"/>
      </w:pPr>
    </w:p>
    <w:p w14:paraId="7B4C1BF7" w14:textId="77777777" w:rsidR="0026113C" w:rsidRDefault="0026113C" w:rsidP="005B5651">
      <w:pPr>
        <w:ind w:firstLine="720"/>
      </w:pPr>
    </w:p>
    <w:p w14:paraId="0B6AB95B" w14:textId="32F6106D" w:rsidR="006104E9" w:rsidRDefault="00032EAC" w:rsidP="006104E9">
      <w:pPr>
        <w:rPr>
          <w:i/>
          <w:iCs/>
        </w:rPr>
      </w:pPr>
      <w:r w:rsidRPr="00032EAC">
        <w:rPr>
          <w:i/>
          <w:iCs/>
        </w:rPr>
        <w:t>Table</w:t>
      </w:r>
      <w:r w:rsidR="008C200B">
        <w:rPr>
          <w:i/>
          <w:iCs/>
        </w:rPr>
        <w:t xml:space="preserve"> 3</w:t>
      </w:r>
      <w:r w:rsidRPr="00032EAC">
        <w:rPr>
          <w:i/>
          <w:iCs/>
        </w:rPr>
        <w:t>: Total number of TV shows and Movies Reviewed</w:t>
      </w:r>
    </w:p>
    <w:tbl>
      <w:tblPr>
        <w:tblStyle w:val="TableGrid"/>
        <w:tblW w:w="0" w:type="auto"/>
        <w:jc w:val="center"/>
        <w:tblLook w:val="04A0" w:firstRow="1" w:lastRow="0" w:firstColumn="1" w:lastColumn="0" w:noHBand="0" w:noVBand="1"/>
      </w:tblPr>
      <w:tblGrid>
        <w:gridCol w:w="2065"/>
        <w:gridCol w:w="4168"/>
        <w:gridCol w:w="2492"/>
      </w:tblGrid>
      <w:tr w:rsidR="003E090E" w14:paraId="696D2C0A" w14:textId="77777777" w:rsidTr="007C6751">
        <w:trPr>
          <w:jc w:val="center"/>
        </w:trPr>
        <w:tc>
          <w:tcPr>
            <w:tcW w:w="2065" w:type="dxa"/>
          </w:tcPr>
          <w:p w14:paraId="4E707407" w14:textId="58307008" w:rsidR="003E090E" w:rsidRPr="003E090E" w:rsidRDefault="003E090E" w:rsidP="001C300A">
            <w:pPr>
              <w:ind w:left="0" w:firstLine="0"/>
              <w:jc w:val="center"/>
              <w:rPr>
                <w:u w:val="single"/>
              </w:rPr>
            </w:pPr>
            <w:r w:rsidRPr="003E090E">
              <w:rPr>
                <w:u w:val="single"/>
              </w:rPr>
              <w:t>Genres</w:t>
            </w:r>
          </w:p>
        </w:tc>
        <w:tc>
          <w:tcPr>
            <w:tcW w:w="4168" w:type="dxa"/>
          </w:tcPr>
          <w:p w14:paraId="4B2013D3" w14:textId="45D5CDB3" w:rsidR="003E090E" w:rsidRPr="003E090E" w:rsidRDefault="003E090E" w:rsidP="003E090E">
            <w:pPr>
              <w:ind w:left="0" w:firstLine="0"/>
              <w:jc w:val="center"/>
              <w:rPr>
                <w:u w:val="single"/>
              </w:rPr>
            </w:pPr>
            <w:r w:rsidRPr="003E090E">
              <w:rPr>
                <w:u w:val="single"/>
              </w:rPr>
              <w:t>TV Shows (No. of Episodes)</w:t>
            </w:r>
          </w:p>
        </w:tc>
        <w:tc>
          <w:tcPr>
            <w:tcW w:w="2492" w:type="dxa"/>
          </w:tcPr>
          <w:p w14:paraId="28A552FB" w14:textId="2469E6EA" w:rsidR="003E090E" w:rsidRPr="003E090E" w:rsidRDefault="003E090E" w:rsidP="003E090E">
            <w:pPr>
              <w:ind w:left="0" w:firstLine="0"/>
              <w:jc w:val="center"/>
              <w:rPr>
                <w:u w:val="single"/>
              </w:rPr>
            </w:pPr>
            <w:r w:rsidRPr="003E090E">
              <w:rPr>
                <w:u w:val="single"/>
              </w:rPr>
              <w:t>Movies</w:t>
            </w:r>
          </w:p>
        </w:tc>
      </w:tr>
      <w:tr w:rsidR="003E090E" w14:paraId="1B843F48" w14:textId="77777777" w:rsidTr="007C6751">
        <w:trPr>
          <w:jc w:val="center"/>
        </w:trPr>
        <w:tc>
          <w:tcPr>
            <w:tcW w:w="2065" w:type="dxa"/>
          </w:tcPr>
          <w:p w14:paraId="1C3F7911" w14:textId="2EAD738B" w:rsidR="003E090E" w:rsidRPr="003E090E" w:rsidRDefault="000776DF" w:rsidP="001C300A">
            <w:pPr>
              <w:ind w:left="0" w:firstLine="0"/>
              <w:jc w:val="center"/>
              <w:rPr>
                <w:u w:val="single"/>
              </w:rPr>
            </w:pPr>
            <w:r>
              <w:rPr>
                <w:u w:val="single"/>
              </w:rPr>
              <w:t>Action</w:t>
            </w:r>
          </w:p>
        </w:tc>
        <w:tc>
          <w:tcPr>
            <w:tcW w:w="4168" w:type="dxa"/>
          </w:tcPr>
          <w:p w14:paraId="4A143733" w14:textId="61838A4C" w:rsidR="003E090E" w:rsidRDefault="00787A75" w:rsidP="003E090E">
            <w:pPr>
              <w:ind w:left="0" w:firstLine="0"/>
              <w:jc w:val="center"/>
            </w:pPr>
            <w:r>
              <w:t>0</w:t>
            </w:r>
          </w:p>
        </w:tc>
        <w:tc>
          <w:tcPr>
            <w:tcW w:w="2492" w:type="dxa"/>
          </w:tcPr>
          <w:p w14:paraId="049677F2" w14:textId="33A15CB8" w:rsidR="003E090E" w:rsidRDefault="00787A75" w:rsidP="003E090E">
            <w:pPr>
              <w:ind w:left="0" w:firstLine="0"/>
              <w:jc w:val="center"/>
            </w:pPr>
            <w:r>
              <w:t>2</w:t>
            </w:r>
          </w:p>
        </w:tc>
      </w:tr>
      <w:tr w:rsidR="003E090E" w14:paraId="1A1861CF" w14:textId="77777777" w:rsidTr="007C6751">
        <w:trPr>
          <w:jc w:val="center"/>
        </w:trPr>
        <w:tc>
          <w:tcPr>
            <w:tcW w:w="2065" w:type="dxa"/>
          </w:tcPr>
          <w:p w14:paraId="3B7C61C2" w14:textId="23A0AF90" w:rsidR="003E090E" w:rsidRPr="003E090E" w:rsidRDefault="00787A75" w:rsidP="001C300A">
            <w:pPr>
              <w:ind w:left="0" w:firstLine="0"/>
              <w:jc w:val="center"/>
              <w:rPr>
                <w:u w:val="single"/>
              </w:rPr>
            </w:pPr>
            <w:r>
              <w:rPr>
                <w:u w:val="single"/>
              </w:rPr>
              <w:t>Drama</w:t>
            </w:r>
          </w:p>
        </w:tc>
        <w:tc>
          <w:tcPr>
            <w:tcW w:w="4168" w:type="dxa"/>
          </w:tcPr>
          <w:p w14:paraId="2DBF1696" w14:textId="71BB4D1A" w:rsidR="003E090E" w:rsidRDefault="003E090E" w:rsidP="003E090E">
            <w:pPr>
              <w:ind w:left="0" w:firstLine="0"/>
              <w:jc w:val="center"/>
            </w:pPr>
            <w:r>
              <w:t xml:space="preserve">2 </w:t>
            </w:r>
            <w:r w:rsidR="00787A75">
              <w:t>(2)</w:t>
            </w:r>
          </w:p>
        </w:tc>
        <w:tc>
          <w:tcPr>
            <w:tcW w:w="2492" w:type="dxa"/>
          </w:tcPr>
          <w:p w14:paraId="16D23A6F" w14:textId="7701B123" w:rsidR="003E090E" w:rsidRDefault="00787A75" w:rsidP="003E090E">
            <w:pPr>
              <w:ind w:left="0" w:firstLine="0"/>
              <w:jc w:val="center"/>
            </w:pPr>
            <w:r>
              <w:t>1</w:t>
            </w:r>
          </w:p>
        </w:tc>
      </w:tr>
      <w:tr w:rsidR="003E090E" w14:paraId="45E13A8B" w14:textId="77777777" w:rsidTr="007C6751">
        <w:trPr>
          <w:jc w:val="center"/>
        </w:trPr>
        <w:tc>
          <w:tcPr>
            <w:tcW w:w="2065" w:type="dxa"/>
          </w:tcPr>
          <w:p w14:paraId="346CFF7E" w14:textId="2FB27C41" w:rsidR="003E090E" w:rsidRPr="003E090E" w:rsidRDefault="00787A75" w:rsidP="001C300A">
            <w:pPr>
              <w:ind w:left="0" w:firstLine="0"/>
              <w:jc w:val="center"/>
              <w:rPr>
                <w:u w:val="single"/>
              </w:rPr>
            </w:pPr>
            <w:r>
              <w:rPr>
                <w:u w:val="single"/>
              </w:rPr>
              <w:t>Medial</w:t>
            </w:r>
          </w:p>
        </w:tc>
        <w:tc>
          <w:tcPr>
            <w:tcW w:w="4168" w:type="dxa"/>
          </w:tcPr>
          <w:p w14:paraId="54924E94" w14:textId="1EBF318B" w:rsidR="003E090E" w:rsidRDefault="00C57986" w:rsidP="003E090E">
            <w:pPr>
              <w:ind w:left="0" w:firstLine="0"/>
              <w:jc w:val="center"/>
            </w:pPr>
            <w:r>
              <w:t>1</w:t>
            </w:r>
            <w:r w:rsidR="00787A75">
              <w:t xml:space="preserve"> (2)</w:t>
            </w:r>
          </w:p>
        </w:tc>
        <w:tc>
          <w:tcPr>
            <w:tcW w:w="2492" w:type="dxa"/>
          </w:tcPr>
          <w:p w14:paraId="0BDD5A63" w14:textId="4C0E9867" w:rsidR="003E090E" w:rsidRDefault="00787A75" w:rsidP="003E090E">
            <w:pPr>
              <w:ind w:left="0" w:firstLine="0"/>
              <w:jc w:val="center"/>
            </w:pPr>
            <w:r>
              <w:t>0</w:t>
            </w:r>
          </w:p>
        </w:tc>
      </w:tr>
      <w:tr w:rsidR="003E090E" w14:paraId="3B391465" w14:textId="77777777" w:rsidTr="007C6751">
        <w:trPr>
          <w:jc w:val="center"/>
        </w:trPr>
        <w:tc>
          <w:tcPr>
            <w:tcW w:w="2065" w:type="dxa"/>
          </w:tcPr>
          <w:p w14:paraId="6C8FB146" w14:textId="7EF778F1" w:rsidR="003E090E" w:rsidRPr="003E090E" w:rsidRDefault="003E090E" w:rsidP="001C300A">
            <w:pPr>
              <w:ind w:left="0" w:firstLine="0"/>
              <w:jc w:val="center"/>
              <w:rPr>
                <w:u w:val="single"/>
              </w:rPr>
            </w:pPr>
            <w:r w:rsidRPr="003E090E">
              <w:rPr>
                <w:u w:val="single"/>
              </w:rPr>
              <w:t>Mystery</w:t>
            </w:r>
          </w:p>
        </w:tc>
        <w:tc>
          <w:tcPr>
            <w:tcW w:w="4168" w:type="dxa"/>
          </w:tcPr>
          <w:p w14:paraId="5F90AEE8" w14:textId="3FF2F995" w:rsidR="003E090E" w:rsidRDefault="003E090E" w:rsidP="003E090E">
            <w:pPr>
              <w:ind w:left="0" w:firstLine="0"/>
              <w:jc w:val="center"/>
            </w:pPr>
            <w:r>
              <w:t>0</w:t>
            </w:r>
          </w:p>
        </w:tc>
        <w:tc>
          <w:tcPr>
            <w:tcW w:w="2492" w:type="dxa"/>
          </w:tcPr>
          <w:p w14:paraId="4C92EA73" w14:textId="644D4EEE" w:rsidR="003E090E" w:rsidRDefault="003E090E" w:rsidP="003E090E">
            <w:pPr>
              <w:ind w:left="0" w:firstLine="0"/>
              <w:jc w:val="center"/>
            </w:pPr>
            <w:r>
              <w:t>2</w:t>
            </w:r>
          </w:p>
        </w:tc>
      </w:tr>
      <w:tr w:rsidR="003E090E" w14:paraId="2887C1D1" w14:textId="77777777" w:rsidTr="007C6751">
        <w:trPr>
          <w:jc w:val="center"/>
        </w:trPr>
        <w:tc>
          <w:tcPr>
            <w:tcW w:w="2065" w:type="dxa"/>
          </w:tcPr>
          <w:p w14:paraId="40DE2E68" w14:textId="53AE9835" w:rsidR="003E090E" w:rsidRPr="003E090E" w:rsidRDefault="000543FF" w:rsidP="001C300A">
            <w:pPr>
              <w:ind w:left="0" w:firstLine="0"/>
              <w:jc w:val="center"/>
              <w:rPr>
                <w:u w:val="single"/>
              </w:rPr>
            </w:pPr>
            <w:r>
              <w:rPr>
                <w:u w:val="single"/>
              </w:rPr>
              <w:t>Supernatural</w:t>
            </w:r>
          </w:p>
        </w:tc>
        <w:tc>
          <w:tcPr>
            <w:tcW w:w="4168" w:type="dxa"/>
          </w:tcPr>
          <w:p w14:paraId="26A73342" w14:textId="5212D8BC" w:rsidR="003E090E" w:rsidRDefault="000543FF" w:rsidP="003E090E">
            <w:pPr>
              <w:ind w:left="0" w:firstLine="0"/>
              <w:jc w:val="center"/>
            </w:pPr>
            <w:r>
              <w:t>2 (5)</w:t>
            </w:r>
          </w:p>
        </w:tc>
        <w:tc>
          <w:tcPr>
            <w:tcW w:w="2492" w:type="dxa"/>
          </w:tcPr>
          <w:p w14:paraId="77663EE5" w14:textId="59FC4B6D" w:rsidR="003E090E" w:rsidRDefault="001C1E30" w:rsidP="003E090E">
            <w:pPr>
              <w:ind w:left="0" w:firstLine="0"/>
              <w:jc w:val="center"/>
            </w:pPr>
            <w:r>
              <w:t>0</w:t>
            </w:r>
          </w:p>
        </w:tc>
      </w:tr>
      <w:tr w:rsidR="003E090E" w14:paraId="6881BE22" w14:textId="77777777" w:rsidTr="007C6751">
        <w:trPr>
          <w:jc w:val="center"/>
        </w:trPr>
        <w:tc>
          <w:tcPr>
            <w:tcW w:w="2065" w:type="dxa"/>
          </w:tcPr>
          <w:p w14:paraId="24FE86D1" w14:textId="7A304D60" w:rsidR="003E090E" w:rsidRPr="003E090E" w:rsidRDefault="003E090E" w:rsidP="001C300A">
            <w:pPr>
              <w:ind w:left="0" w:firstLine="0"/>
              <w:jc w:val="center"/>
              <w:rPr>
                <w:u w:val="single"/>
              </w:rPr>
            </w:pPr>
            <w:r w:rsidRPr="003E090E">
              <w:rPr>
                <w:u w:val="single"/>
              </w:rPr>
              <w:t>Totals</w:t>
            </w:r>
          </w:p>
        </w:tc>
        <w:tc>
          <w:tcPr>
            <w:tcW w:w="4168" w:type="dxa"/>
          </w:tcPr>
          <w:p w14:paraId="5386CD2D" w14:textId="426CD9EA" w:rsidR="003E090E" w:rsidRDefault="003E090E" w:rsidP="003E090E">
            <w:pPr>
              <w:ind w:left="0" w:firstLine="0"/>
              <w:jc w:val="center"/>
            </w:pPr>
            <w:r>
              <w:t>3(9)</w:t>
            </w:r>
          </w:p>
        </w:tc>
        <w:tc>
          <w:tcPr>
            <w:tcW w:w="2492" w:type="dxa"/>
          </w:tcPr>
          <w:p w14:paraId="757A1B99" w14:textId="3783EC05" w:rsidR="003E090E" w:rsidRDefault="003E090E" w:rsidP="003E090E">
            <w:pPr>
              <w:ind w:left="0" w:firstLine="0"/>
              <w:jc w:val="center"/>
            </w:pPr>
            <w:r>
              <w:t>5</w:t>
            </w:r>
          </w:p>
        </w:tc>
      </w:tr>
    </w:tbl>
    <w:p w14:paraId="11489AF5" w14:textId="77777777" w:rsidR="009356A8" w:rsidRDefault="009356A8" w:rsidP="002950E5">
      <w:pPr>
        <w:ind w:left="0" w:firstLine="0"/>
      </w:pPr>
    </w:p>
    <w:p w14:paraId="07A19CDB" w14:textId="7DD01657" w:rsidR="006104E9" w:rsidRDefault="00032EAC" w:rsidP="006104E9">
      <w:pPr>
        <w:rPr>
          <w:i/>
          <w:iCs/>
        </w:rPr>
      </w:pPr>
      <w:r w:rsidRPr="00032EAC">
        <w:rPr>
          <w:i/>
          <w:iCs/>
        </w:rPr>
        <w:t xml:space="preserve">Table </w:t>
      </w:r>
      <w:r w:rsidR="008C200B">
        <w:rPr>
          <w:i/>
          <w:iCs/>
        </w:rPr>
        <w:t>4</w:t>
      </w:r>
      <w:r w:rsidRPr="00032EAC">
        <w:rPr>
          <w:i/>
          <w:iCs/>
        </w:rPr>
        <w:t>: Popularity and Ratings for Tv shows and Movies from I</w:t>
      </w:r>
      <w:r w:rsidR="001969F0">
        <w:rPr>
          <w:i/>
          <w:iCs/>
        </w:rPr>
        <w:t>MD</w:t>
      </w:r>
      <w:r w:rsidRPr="00032EAC">
        <w:rPr>
          <w:i/>
          <w:iCs/>
        </w:rPr>
        <w:t>b</w:t>
      </w:r>
    </w:p>
    <w:tbl>
      <w:tblPr>
        <w:tblStyle w:val="TableGrid"/>
        <w:tblW w:w="0" w:type="auto"/>
        <w:tblInd w:w="720" w:type="dxa"/>
        <w:tblLook w:val="04A0" w:firstRow="1" w:lastRow="0" w:firstColumn="1" w:lastColumn="0" w:noHBand="0" w:noVBand="1"/>
      </w:tblPr>
      <w:tblGrid>
        <w:gridCol w:w="4345"/>
        <w:gridCol w:w="4285"/>
      </w:tblGrid>
      <w:tr w:rsidR="007C6751" w14:paraId="47CF0AE7" w14:textId="77777777" w:rsidTr="007C6751">
        <w:tc>
          <w:tcPr>
            <w:tcW w:w="4675" w:type="dxa"/>
          </w:tcPr>
          <w:p w14:paraId="5BD7005D" w14:textId="2B777CCD" w:rsidR="007C6751" w:rsidRPr="007C6751" w:rsidRDefault="007C6751" w:rsidP="00CE0E38">
            <w:pPr>
              <w:ind w:left="0" w:firstLine="0"/>
              <w:jc w:val="center"/>
            </w:pPr>
            <w:r>
              <w:t>Show/film</w:t>
            </w:r>
          </w:p>
        </w:tc>
        <w:tc>
          <w:tcPr>
            <w:tcW w:w="4675" w:type="dxa"/>
          </w:tcPr>
          <w:p w14:paraId="6235DF94" w14:textId="2D2BA79F" w:rsidR="007C6751" w:rsidRPr="007C6751" w:rsidRDefault="007C6751" w:rsidP="00CE0E38">
            <w:pPr>
              <w:ind w:left="0" w:firstLine="0"/>
              <w:jc w:val="center"/>
            </w:pPr>
            <w:r>
              <w:t>Rating from I</w:t>
            </w:r>
            <w:r w:rsidR="001969F0">
              <w:t>MD</w:t>
            </w:r>
            <w:r>
              <w:t>b</w:t>
            </w:r>
          </w:p>
        </w:tc>
      </w:tr>
      <w:tr w:rsidR="007C6751" w14:paraId="0C73C984" w14:textId="77777777" w:rsidTr="007C6751">
        <w:tc>
          <w:tcPr>
            <w:tcW w:w="4675" w:type="dxa"/>
          </w:tcPr>
          <w:p w14:paraId="6CE22D76" w14:textId="5EB57BD0" w:rsidR="007C6751" w:rsidRPr="007C6751" w:rsidRDefault="00D914A5" w:rsidP="00CE0E38">
            <w:pPr>
              <w:ind w:left="0" w:firstLine="0"/>
              <w:jc w:val="center"/>
            </w:pPr>
            <w:r>
              <w:t>Angles and Demons</w:t>
            </w:r>
          </w:p>
        </w:tc>
        <w:tc>
          <w:tcPr>
            <w:tcW w:w="4675" w:type="dxa"/>
          </w:tcPr>
          <w:p w14:paraId="3BF6F723" w14:textId="7CBA3984" w:rsidR="007C6751" w:rsidRPr="007C6751" w:rsidRDefault="00F05B45" w:rsidP="00CE0E38">
            <w:pPr>
              <w:ind w:left="0" w:firstLine="0"/>
              <w:jc w:val="center"/>
            </w:pPr>
            <w:r>
              <w:t>6.7</w:t>
            </w:r>
            <w:r w:rsidR="007C6751">
              <w:t xml:space="preserve"> out of 10 stars</w:t>
            </w:r>
          </w:p>
        </w:tc>
      </w:tr>
      <w:tr w:rsidR="007C6751" w14:paraId="5DCF5234" w14:textId="77777777" w:rsidTr="007C6751">
        <w:tc>
          <w:tcPr>
            <w:tcW w:w="4675" w:type="dxa"/>
          </w:tcPr>
          <w:p w14:paraId="51069196" w14:textId="2C5845F9" w:rsidR="007C6751" w:rsidRPr="007C6751" w:rsidRDefault="00F05B45" w:rsidP="00CE0E38">
            <w:pPr>
              <w:ind w:left="0" w:firstLine="0"/>
              <w:jc w:val="center"/>
            </w:pPr>
            <w:r>
              <w:t>Barbarians</w:t>
            </w:r>
          </w:p>
        </w:tc>
        <w:tc>
          <w:tcPr>
            <w:tcW w:w="4675" w:type="dxa"/>
          </w:tcPr>
          <w:p w14:paraId="040C1005" w14:textId="7E15ACCC" w:rsidR="007C6751" w:rsidRPr="007C6751" w:rsidRDefault="00872E95" w:rsidP="00CE0E38">
            <w:pPr>
              <w:ind w:left="0" w:firstLine="0"/>
              <w:jc w:val="center"/>
            </w:pPr>
            <w:r>
              <w:t>7.2 out</w:t>
            </w:r>
            <w:r w:rsidR="007C6751">
              <w:t xml:space="preserve"> of 10 stars</w:t>
            </w:r>
          </w:p>
        </w:tc>
      </w:tr>
      <w:tr w:rsidR="002D5940" w14:paraId="0A1B6E3C" w14:textId="77777777" w:rsidTr="007C6751">
        <w:tc>
          <w:tcPr>
            <w:tcW w:w="4675" w:type="dxa"/>
          </w:tcPr>
          <w:p w14:paraId="08A92BC6" w14:textId="6DC4A2B2" w:rsidR="002D5940" w:rsidRDefault="002D5940" w:rsidP="00CE0E38">
            <w:pPr>
              <w:ind w:left="0" w:firstLine="0"/>
              <w:jc w:val="center"/>
            </w:pPr>
            <w:r>
              <w:t>Da Vinci code</w:t>
            </w:r>
          </w:p>
        </w:tc>
        <w:tc>
          <w:tcPr>
            <w:tcW w:w="4675" w:type="dxa"/>
          </w:tcPr>
          <w:p w14:paraId="5D00FDF4" w14:textId="1BECF5BF" w:rsidR="002D5940" w:rsidRDefault="002D5940" w:rsidP="00CE0E38">
            <w:pPr>
              <w:ind w:left="0" w:firstLine="0"/>
              <w:jc w:val="center"/>
            </w:pPr>
            <w:r>
              <w:t>6.6 out of 10 stars</w:t>
            </w:r>
          </w:p>
        </w:tc>
      </w:tr>
      <w:tr w:rsidR="007C6751" w14:paraId="22EF7C6B" w14:textId="77777777" w:rsidTr="007C6751">
        <w:tc>
          <w:tcPr>
            <w:tcW w:w="4675" w:type="dxa"/>
          </w:tcPr>
          <w:p w14:paraId="75916C2E" w14:textId="5C0BEBCD" w:rsidR="007C6751" w:rsidRPr="007C6751" w:rsidRDefault="00872E95" w:rsidP="00CE0E38">
            <w:pPr>
              <w:ind w:left="0" w:firstLine="0"/>
              <w:jc w:val="center"/>
            </w:pPr>
            <w:r>
              <w:t>Dead Poets Society</w:t>
            </w:r>
          </w:p>
        </w:tc>
        <w:tc>
          <w:tcPr>
            <w:tcW w:w="4675" w:type="dxa"/>
          </w:tcPr>
          <w:p w14:paraId="66F01200" w14:textId="270CFDAC" w:rsidR="007C6751" w:rsidRPr="007C6751" w:rsidRDefault="005400C1" w:rsidP="00CE0E38">
            <w:pPr>
              <w:ind w:left="0" w:firstLine="0"/>
              <w:jc w:val="center"/>
            </w:pPr>
            <w:r>
              <w:t>8.1</w:t>
            </w:r>
            <w:r w:rsidR="007C6751">
              <w:t xml:space="preserve"> out of 10 stars</w:t>
            </w:r>
          </w:p>
        </w:tc>
      </w:tr>
      <w:tr w:rsidR="007C6751" w14:paraId="22D5E94F" w14:textId="77777777" w:rsidTr="007C6751">
        <w:tc>
          <w:tcPr>
            <w:tcW w:w="4675" w:type="dxa"/>
          </w:tcPr>
          <w:p w14:paraId="5884D65B" w14:textId="161C2595" w:rsidR="007C6751" w:rsidRPr="007C6751" w:rsidRDefault="005400C1" w:rsidP="00CE0E38">
            <w:pPr>
              <w:ind w:left="0" w:firstLine="0"/>
              <w:jc w:val="center"/>
            </w:pPr>
            <w:r>
              <w:t>Grey’s Anatomy</w:t>
            </w:r>
          </w:p>
        </w:tc>
        <w:tc>
          <w:tcPr>
            <w:tcW w:w="4675" w:type="dxa"/>
          </w:tcPr>
          <w:p w14:paraId="7B2057D1" w14:textId="47C4C70C" w:rsidR="007C6751" w:rsidRPr="007C6751" w:rsidRDefault="005400C1" w:rsidP="00CE0E38">
            <w:pPr>
              <w:ind w:left="0" w:firstLine="0"/>
              <w:jc w:val="center"/>
            </w:pPr>
            <w:r>
              <w:t>7.5 out</w:t>
            </w:r>
            <w:r w:rsidR="007C6751">
              <w:t xml:space="preserve"> of 10 stars</w:t>
            </w:r>
          </w:p>
        </w:tc>
      </w:tr>
      <w:tr w:rsidR="007C6751" w14:paraId="7B9BAAE6" w14:textId="77777777" w:rsidTr="007C6751">
        <w:tc>
          <w:tcPr>
            <w:tcW w:w="4675" w:type="dxa"/>
          </w:tcPr>
          <w:p w14:paraId="03644342" w14:textId="267320F8" w:rsidR="007C6751" w:rsidRPr="007C6751" w:rsidRDefault="006E149F" w:rsidP="00CE0E38">
            <w:pPr>
              <w:ind w:left="0" w:firstLine="0"/>
              <w:jc w:val="center"/>
            </w:pPr>
            <w:r>
              <w:t xml:space="preserve">Legacies </w:t>
            </w:r>
          </w:p>
        </w:tc>
        <w:tc>
          <w:tcPr>
            <w:tcW w:w="4675" w:type="dxa"/>
          </w:tcPr>
          <w:p w14:paraId="3875005C" w14:textId="7761BE89" w:rsidR="007C6751" w:rsidRPr="007C6751" w:rsidRDefault="007C6751" w:rsidP="00CE0E38">
            <w:pPr>
              <w:ind w:left="0" w:firstLine="0"/>
              <w:jc w:val="center"/>
            </w:pPr>
            <w:r>
              <w:t>7.</w:t>
            </w:r>
            <w:r w:rsidR="006E149F">
              <w:t>4</w:t>
            </w:r>
            <w:r>
              <w:t xml:space="preserve"> out of 10 stars</w:t>
            </w:r>
          </w:p>
        </w:tc>
      </w:tr>
      <w:tr w:rsidR="007C6751" w14:paraId="5C64B897" w14:textId="77777777" w:rsidTr="007C6751">
        <w:tc>
          <w:tcPr>
            <w:tcW w:w="4675" w:type="dxa"/>
          </w:tcPr>
          <w:p w14:paraId="1DF845D3" w14:textId="384BC942" w:rsidR="007C6751" w:rsidRPr="007C6751" w:rsidRDefault="006E149F" w:rsidP="00CE0E38">
            <w:pPr>
              <w:ind w:left="0" w:firstLine="0"/>
              <w:jc w:val="center"/>
            </w:pPr>
            <w:r>
              <w:t>Lost</w:t>
            </w:r>
          </w:p>
        </w:tc>
        <w:tc>
          <w:tcPr>
            <w:tcW w:w="4675" w:type="dxa"/>
          </w:tcPr>
          <w:p w14:paraId="589B6453" w14:textId="6D072443" w:rsidR="007C6751" w:rsidRPr="007C6751" w:rsidRDefault="007C6751" w:rsidP="00CE0E38">
            <w:pPr>
              <w:ind w:left="0" w:firstLine="0"/>
              <w:jc w:val="center"/>
            </w:pPr>
            <w:r>
              <w:t>8.</w:t>
            </w:r>
            <w:r w:rsidR="006E149F">
              <w:t>3</w:t>
            </w:r>
            <w:r>
              <w:t xml:space="preserve"> out of 10 stars</w:t>
            </w:r>
          </w:p>
        </w:tc>
      </w:tr>
      <w:tr w:rsidR="007C6751" w14:paraId="72BFF98A" w14:textId="77777777" w:rsidTr="007C6751">
        <w:tc>
          <w:tcPr>
            <w:tcW w:w="4675" w:type="dxa"/>
          </w:tcPr>
          <w:p w14:paraId="1F0A5D09" w14:textId="714C9B22" w:rsidR="007C6751" w:rsidRPr="007C6751" w:rsidRDefault="006E149F" w:rsidP="00CE0E38">
            <w:pPr>
              <w:ind w:left="0" w:firstLine="0"/>
              <w:jc w:val="center"/>
            </w:pPr>
            <w:r>
              <w:t>Monty Python and The Holy Grail</w:t>
            </w:r>
          </w:p>
        </w:tc>
        <w:tc>
          <w:tcPr>
            <w:tcW w:w="4675" w:type="dxa"/>
          </w:tcPr>
          <w:p w14:paraId="6B9FF67D" w14:textId="350B3069" w:rsidR="007C6751" w:rsidRPr="007C6751" w:rsidRDefault="006E149F" w:rsidP="00CE0E38">
            <w:pPr>
              <w:ind w:left="0" w:firstLine="0"/>
              <w:jc w:val="center"/>
            </w:pPr>
            <w:r>
              <w:t>8.2</w:t>
            </w:r>
            <w:r w:rsidR="007C6751">
              <w:t xml:space="preserve"> out of 10 stars</w:t>
            </w:r>
          </w:p>
        </w:tc>
      </w:tr>
      <w:tr w:rsidR="007C6751" w14:paraId="6CD2B507" w14:textId="77777777" w:rsidTr="007C6751">
        <w:tc>
          <w:tcPr>
            <w:tcW w:w="4675" w:type="dxa"/>
          </w:tcPr>
          <w:p w14:paraId="50D268D1" w14:textId="0EA6B421" w:rsidR="007C6751" w:rsidRPr="007C6751" w:rsidRDefault="003D27C8" w:rsidP="00CE0E38">
            <w:pPr>
              <w:ind w:left="0" w:firstLine="0"/>
              <w:jc w:val="center"/>
            </w:pPr>
            <w:r>
              <w:t>Seventh Son</w:t>
            </w:r>
          </w:p>
        </w:tc>
        <w:tc>
          <w:tcPr>
            <w:tcW w:w="4675" w:type="dxa"/>
          </w:tcPr>
          <w:p w14:paraId="330BF56A" w14:textId="6446B69F" w:rsidR="007C6751" w:rsidRDefault="003D27C8" w:rsidP="00CE0E38">
            <w:pPr>
              <w:ind w:left="0" w:firstLine="0"/>
              <w:jc w:val="center"/>
            </w:pPr>
            <w:r>
              <w:t>5.5</w:t>
            </w:r>
            <w:r w:rsidR="007C6751">
              <w:t xml:space="preserve"> out of 10 stars</w:t>
            </w:r>
          </w:p>
        </w:tc>
      </w:tr>
      <w:tr w:rsidR="007C6751" w14:paraId="740B544D" w14:textId="77777777" w:rsidTr="007C6751">
        <w:tc>
          <w:tcPr>
            <w:tcW w:w="4675" w:type="dxa"/>
          </w:tcPr>
          <w:p w14:paraId="4D5BABE4" w14:textId="497B72C8" w:rsidR="007C6751" w:rsidRPr="007C6751" w:rsidRDefault="003D27C8" w:rsidP="00CE0E38">
            <w:pPr>
              <w:ind w:left="0" w:firstLine="0"/>
              <w:jc w:val="center"/>
            </w:pPr>
            <w:r>
              <w:t>Supernatural</w:t>
            </w:r>
          </w:p>
        </w:tc>
        <w:tc>
          <w:tcPr>
            <w:tcW w:w="4675" w:type="dxa"/>
          </w:tcPr>
          <w:p w14:paraId="50DE1CFF" w14:textId="2690D32A" w:rsidR="007C6751" w:rsidRDefault="007C6751" w:rsidP="00CE0E38">
            <w:pPr>
              <w:ind w:left="0" w:firstLine="0"/>
              <w:jc w:val="center"/>
            </w:pPr>
            <w:r>
              <w:t>8.</w:t>
            </w:r>
            <w:r w:rsidR="00447678">
              <w:t>4</w:t>
            </w:r>
            <w:r>
              <w:t xml:space="preserve"> out of 10 stars</w:t>
            </w:r>
          </w:p>
        </w:tc>
      </w:tr>
    </w:tbl>
    <w:p w14:paraId="0D94BFF4" w14:textId="77777777" w:rsidR="0026113C" w:rsidRDefault="0026113C" w:rsidP="00032EAC">
      <w:pPr>
        <w:rPr>
          <w:b/>
          <w:bCs/>
          <w:i/>
          <w:iCs/>
          <w:u w:val="single"/>
        </w:rPr>
      </w:pPr>
    </w:p>
    <w:p w14:paraId="22184AD6" w14:textId="31D9DA34" w:rsidR="00032EAC" w:rsidRPr="00032EAC" w:rsidRDefault="00032EAC" w:rsidP="00032EAC">
      <w:pPr>
        <w:rPr>
          <w:b/>
          <w:bCs/>
          <w:i/>
          <w:iCs/>
          <w:u w:val="single"/>
        </w:rPr>
      </w:pPr>
      <w:r w:rsidRPr="00032EAC">
        <w:rPr>
          <w:b/>
          <w:bCs/>
          <w:i/>
          <w:iCs/>
          <w:u w:val="single"/>
        </w:rPr>
        <w:t>Action Genre</w:t>
      </w:r>
    </w:p>
    <w:p w14:paraId="18FBB17C" w14:textId="447CEEDC" w:rsidR="00032EAC" w:rsidRDefault="00032EAC" w:rsidP="00032EAC">
      <w:pPr>
        <w:ind w:firstLine="720"/>
      </w:pPr>
      <w:r>
        <w:t xml:space="preserve">The Latin language was primarily used </w:t>
      </w:r>
      <w:r w:rsidR="00A4757E">
        <w:t>in</w:t>
      </w:r>
      <w:r>
        <w:t xml:space="preserve"> prayers or chants</w:t>
      </w:r>
      <w:r w:rsidR="00A4757E">
        <w:t xml:space="preserve"> in this genre</w:t>
      </w:r>
      <w:r w:rsidR="007352FC">
        <w:t>,</w:t>
      </w:r>
      <w:r w:rsidR="00A4757E">
        <w:t xml:space="preserve"> </w:t>
      </w:r>
      <w:r w:rsidR="002A7903">
        <w:t>occurring</w:t>
      </w:r>
      <w:r>
        <w:t xml:space="preserve"> fourteen times</w:t>
      </w:r>
      <w:r w:rsidR="002A7903">
        <w:t xml:space="preserve">. </w:t>
      </w:r>
      <w:r>
        <w:t xml:space="preserve">In the cases of prayers/chants reviewed in media from the action genre, once the prayers/chants were stated in Latin, the rest of the scenes </w:t>
      </w:r>
      <w:r w:rsidR="00F152E0">
        <w:t>continue</w:t>
      </w:r>
      <w:r>
        <w:t xml:space="preserve"> in English.</w:t>
      </w:r>
    </w:p>
    <w:p w14:paraId="51BAE350" w14:textId="539A3763" w:rsidR="007C33E7" w:rsidRDefault="00032EAC" w:rsidP="006C481A">
      <w:pPr>
        <w:ind w:firstLine="720"/>
      </w:pPr>
      <w:r>
        <w:t>However, in a few cases, Latin is used to demonstrate authority between the classes of each character during dialogue scenes in the action genre. This type of Latin use was shown in the movie “Seventh Son” during a confrontation between the character Master Gregory, considered a layperson, and the character Mother Malkin, regarded as a powerful witch. They speak only Latin during their confrontation; Master Gregory asks Mother Malkin to release his apprentice William from captivity</w:t>
      </w:r>
      <w:r w:rsidR="004C2C1C">
        <w:t>.</w:t>
      </w:r>
      <w:r>
        <w:t xml:space="preserve"> </w:t>
      </w:r>
      <w:r w:rsidR="00E40377">
        <w:t>The Latin that Master Gregory uses is “</w:t>
      </w:r>
      <w:r w:rsidR="000E1FE4" w:rsidRPr="0036422B">
        <w:rPr>
          <w:i/>
          <w:iCs/>
        </w:rPr>
        <w:t>Permums est valdo</w:t>
      </w:r>
      <w:r w:rsidR="000E1FE4">
        <w:t xml:space="preserve">” or the correct Latin </w:t>
      </w:r>
      <w:r w:rsidR="00CB1EE5">
        <w:t>“</w:t>
      </w:r>
      <w:r w:rsidR="00CB1EE5" w:rsidRPr="0036422B">
        <w:rPr>
          <w:i/>
          <w:iCs/>
        </w:rPr>
        <w:t>Vadat</w:t>
      </w:r>
      <w:r w:rsidR="000E1FE4">
        <w:t>” (Let him go).</w:t>
      </w:r>
      <w:r w:rsidR="004C2C1C">
        <w:t xml:space="preserve"> </w:t>
      </w:r>
      <w:r w:rsidR="001A199F">
        <w:t>The</w:t>
      </w:r>
      <w:r w:rsidR="00E40377">
        <w:t>n</w:t>
      </w:r>
      <w:r w:rsidR="001A199F">
        <w:t xml:space="preserve"> Latin Mother Malkin uses is “</w:t>
      </w:r>
      <w:r w:rsidR="00FC4410" w:rsidRPr="0036422B">
        <w:rPr>
          <w:i/>
          <w:iCs/>
        </w:rPr>
        <w:t>Why e senex</w:t>
      </w:r>
      <w:r w:rsidR="00FC4410">
        <w:t xml:space="preserve">” or correctly </w:t>
      </w:r>
      <w:r w:rsidR="00EF135E">
        <w:t>“</w:t>
      </w:r>
      <w:r w:rsidR="00EF135E" w:rsidRPr="0036422B">
        <w:rPr>
          <w:i/>
          <w:iCs/>
        </w:rPr>
        <w:t>Quare</w:t>
      </w:r>
      <w:r w:rsidR="00FC4410" w:rsidRPr="0036422B">
        <w:rPr>
          <w:i/>
          <w:iCs/>
        </w:rPr>
        <w:t xml:space="preserve"> ut faciam senex</w:t>
      </w:r>
      <w:r w:rsidR="00FC4410">
        <w:t xml:space="preserve">” </w:t>
      </w:r>
      <w:r w:rsidR="003A0B77">
        <w:t>(Why</w:t>
      </w:r>
      <w:r w:rsidR="00FC4410">
        <w:t xml:space="preserve"> should I old man)</w:t>
      </w:r>
      <w:r w:rsidR="00E40377">
        <w:t>.</w:t>
      </w:r>
    </w:p>
    <w:p w14:paraId="5E4BA94E" w14:textId="77777777" w:rsidR="006B7EAC" w:rsidRDefault="006B7EAC" w:rsidP="006C481A">
      <w:pPr>
        <w:ind w:firstLine="720"/>
      </w:pPr>
    </w:p>
    <w:p w14:paraId="24BA2B7A" w14:textId="344847E5" w:rsidR="00032EAC" w:rsidRPr="00032EAC" w:rsidRDefault="00032EAC" w:rsidP="00032EAC">
      <w:pPr>
        <w:rPr>
          <w:b/>
          <w:bCs/>
          <w:i/>
          <w:iCs/>
          <w:u w:val="single"/>
        </w:rPr>
      </w:pPr>
      <w:r w:rsidRPr="00032EAC">
        <w:rPr>
          <w:b/>
          <w:bCs/>
          <w:i/>
          <w:iCs/>
          <w:u w:val="single"/>
        </w:rPr>
        <w:t>Medical Genre</w:t>
      </w:r>
    </w:p>
    <w:p w14:paraId="6D23442B" w14:textId="7B948C26" w:rsidR="00136C11" w:rsidRDefault="00032EAC" w:rsidP="00136C11">
      <w:pPr>
        <w:ind w:firstLine="720"/>
      </w:pPr>
      <w:r>
        <w:t>Latin in the medical genre was only used seven times</w:t>
      </w:r>
      <w:r w:rsidR="001D02F2">
        <w:t>,</w:t>
      </w:r>
      <w:r>
        <w:t xml:space="preserve"> </w:t>
      </w:r>
      <w:r w:rsidR="002C749E">
        <w:t xml:space="preserve">either </w:t>
      </w:r>
      <w:r>
        <w:t>as a single term</w:t>
      </w:r>
      <w:r w:rsidR="002C749E">
        <w:t xml:space="preserve">/utterance, </w:t>
      </w:r>
      <w:r>
        <w:t xml:space="preserve">spoken by a character(s) </w:t>
      </w:r>
      <w:r w:rsidR="00666BD6">
        <w:t xml:space="preserve">to </w:t>
      </w:r>
      <w:r>
        <w:t>demo</w:t>
      </w:r>
      <w:r w:rsidR="00666BD6">
        <w:t>nstrating/</w:t>
      </w:r>
      <w:r>
        <w:t xml:space="preserve"> competency and/or</w:t>
      </w:r>
      <w:r w:rsidR="00DB382E">
        <w:t xml:space="preserve"> for</w:t>
      </w:r>
      <w:r>
        <w:t xml:space="preserve"> plot establishment. This occurred in open dialogue and memory/recall situations with characters only using certain Latin terms in the scene. In the tv show </w:t>
      </w:r>
      <w:r w:rsidR="00F039AE">
        <w:t>“</w:t>
      </w:r>
      <w:r>
        <w:t>Grey’s Anatomy</w:t>
      </w:r>
      <w:r w:rsidR="00F039AE">
        <w:t>”</w:t>
      </w:r>
      <w:r>
        <w:t>, terms includ</w:t>
      </w:r>
      <w:r w:rsidR="00DB382E">
        <w:t>e</w:t>
      </w:r>
      <w:r w:rsidR="00CA26ED">
        <w:t>d</w:t>
      </w:r>
      <w:r>
        <w:t xml:space="preserve"> </w:t>
      </w:r>
      <w:r w:rsidRPr="004227C7">
        <w:rPr>
          <w:i/>
          <w:iCs/>
        </w:rPr>
        <w:t>peritoneum, appendix, bi, tumor, pulmonary</w:t>
      </w:r>
      <w:r>
        <w:t xml:space="preserve">, and </w:t>
      </w:r>
      <w:r w:rsidRPr="004227C7">
        <w:rPr>
          <w:i/>
          <w:iCs/>
        </w:rPr>
        <w:t>ventricle ventriculostomy</w:t>
      </w:r>
      <w:r>
        <w:t>. In these situations, the characters employed these terms from memory during open dialogue with other interlocutors</w:t>
      </w:r>
      <w:r w:rsidR="00983BE6">
        <w:t xml:space="preserve">, thus exemplifying </w:t>
      </w:r>
      <w:r w:rsidR="00BD6E69">
        <w:t>the perception</w:t>
      </w:r>
      <w:r w:rsidR="00EF4936">
        <w:t xml:space="preserve"> of</w:t>
      </w:r>
      <w:r w:rsidR="00C01A73">
        <w:t xml:space="preserve"> how</w:t>
      </w:r>
      <w:r w:rsidR="00EF4936">
        <w:t xml:space="preserve"> Latin</w:t>
      </w:r>
      <w:r w:rsidR="00C01A73">
        <w:t xml:space="preserve"> is</w:t>
      </w:r>
      <w:r w:rsidR="00EF4936">
        <w:t xml:space="preserve"> </w:t>
      </w:r>
      <w:r w:rsidR="00C01A73">
        <w:t xml:space="preserve">used every day </w:t>
      </w:r>
      <w:r w:rsidR="000A10E6">
        <w:t>in the medical field.</w:t>
      </w:r>
    </w:p>
    <w:p w14:paraId="001414AC" w14:textId="77777777" w:rsidR="00136C11" w:rsidRDefault="00136C11" w:rsidP="004C1AE9">
      <w:pPr>
        <w:ind w:left="0" w:firstLine="0"/>
      </w:pPr>
    </w:p>
    <w:p w14:paraId="7276B1DF" w14:textId="562F1D90" w:rsidR="00032EAC" w:rsidRPr="00032EAC" w:rsidRDefault="00032EAC" w:rsidP="00032EAC">
      <w:pPr>
        <w:rPr>
          <w:b/>
          <w:bCs/>
          <w:i/>
          <w:iCs/>
          <w:u w:val="single"/>
        </w:rPr>
      </w:pPr>
      <w:r w:rsidRPr="00032EAC">
        <w:rPr>
          <w:b/>
          <w:bCs/>
          <w:i/>
          <w:iCs/>
          <w:u w:val="single"/>
        </w:rPr>
        <w:t>Mystery Genre</w:t>
      </w:r>
    </w:p>
    <w:p w14:paraId="4E92B79D" w14:textId="0CD19654" w:rsidR="00032EAC" w:rsidRDefault="00032EAC" w:rsidP="00032EAC">
      <w:pPr>
        <w:ind w:firstLine="720"/>
      </w:pPr>
      <w:r>
        <w:t>Similarly, in the mystery genre, besides being used to demonstrate competency</w:t>
      </w:r>
      <w:r w:rsidR="001D02F2">
        <w:t>,</w:t>
      </w:r>
      <w:r>
        <w:t xml:space="preserve"> </w:t>
      </w:r>
      <w:r w:rsidR="00F72DF8">
        <w:t>as seen in figure 1</w:t>
      </w:r>
      <w:r w:rsidR="00BE1251">
        <w:t>,</w:t>
      </w:r>
      <w:r w:rsidR="00F72DF8">
        <w:t xml:space="preserve"> </w:t>
      </w:r>
      <w:r>
        <w:t>Latin was used to give context to the plot</w:t>
      </w:r>
      <w:r w:rsidR="0070347C">
        <w:t xml:space="preserve"> for the audience via</w:t>
      </w:r>
      <w:r>
        <w:t xml:space="preserve"> prayers</w:t>
      </w:r>
      <w:r w:rsidR="00F13918">
        <w:t xml:space="preserve"> recalled</w:t>
      </w:r>
      <w:r>
        <w:t xml:space="preserve"> from memory. An example of this </w:t>
      </w:r>
      <w:r w:rsidR="008D0E9F">
        <w:t>is</w:t>
      </w:r>
      <w:r>
        <w:t xml:space="preserve"> the prayers used in the second movie of the Da Vinci Code series, “Angels and Demons</w:t>
      </w:r>
      <w:r w:rsidR="00700C72">
        <w:t>.”</w:t>
      </w:r>
      <w:r>
        <w:t xml:space="preserve"> One of these prayers is a Latin prayer of confession in the catholic church</w:t>
      </w:r>
      <w:r w:rsidR="00BE1251">
        <w:t>,</w:t>
      </w:r>
      <w:r w:rsidR="00725818">
        <w:t xml:space="preserve"> which is used to help </w:t>
      </w:r>
      <w:r w:rsidR="00312449">
        <w:t>give con</w:t>
      </w:r>
      <w:r w:rsidR="002255DF">
        <w:t xml:space="preserve">text to the plot </w:t>
      </w:r>
      <w:r w:rsidR="009969E8">
        <w:t>because</w:t>
      </w:r>
      <w:r w:rsidR="00201338">
        <w:t xml:space="preserve"> </w:t>
      </w:r>
      <w:r w:rsidR="00B84B26">
        <w:t>it helps</w:t>
      </w:r>
      <w:r w:rsidR="00091095">
        <w:t xml:space="preserve"> </w:t>
      </w:r>
      <w:r w:rsidR="00E814D0">
        <w:t xml:space="preserve">establish </w:t>
      </w:r>
      <w:r w:rsidR="008015A1">
        <w:t>th</w:t>
      </w:r>
      <w:r w:rsidR="00E814D0">
        <w:t>e p</w:t>
      </w:r>
      <w:r w:rsidR="00D423F4">
        <w:t xml:space="preserve">lot </w:t>
      </w:r>
      <w:r w:rsidR="008015A1">
        <w:t xml:space="preserve">and give context in how the different priests are </w:t>
      </w:r>
      <w:r w:rsidR="00BE1251">
        <w:t>supposed</w:t>
      </w:r>
      <w:r w:rsidR="008015A1">
        <w:t xml:space="preserve"> to engage with each other.</w:t>
      </w:r>
    </w:p>
    <w:p w14:paraId="6AE05BCD" w14:textId="184F3477" w:rsidR="00032EAC" w:rsidRDefault="00032EAC" w:rsidP="00C357A4">
      <w:pPr>
        <w:ind w:firstLine="720"/>
      </w:pPr>
      <w:r>
        <w:t xml:space="preserve">In the </w:t>
      </w:r>
      <w:r w:rsidR="00F13918">
        <w:t>film</w:t>
      </w:r>
      <w:r>
        <w:t>, the character</w:t>
      </w:r>
      <w:r w:rsidR="008211C2">
        <w:t>s</w:t>
      </w:r>
      <w:r>
        <w:t xml:space="preserve"> Camerlengo </w:t>
      </w:r>
      <w:r w:rsidR="008211C2">
        <w:t xml:space="preserve">and </w:t>
      </w:r>
      <w:r>
        <w:t>Mortati, the acting pope</w:t>
      </w:r>
      <w:r w:rsidR="001641FC">
        <w:t>,</w:t>
      </w:r>
      <w:r>
        <w:t xml:space="preserve"> discuss </w:t>
      </w:r>
      <w:r w:rsidR="000A6ACE">
        <w:t>an</w:t>
      </w:r>
      <w:r>
        <w:t xml:space="preserve"> </w:t>
      </w:r>
      <w:r w:rsidR="00FE54FF">
        <w:t xml:space="preserve">impending </w:t>
      </w:r>
      <w:r>
        <w:t>threat at the Vatican</w:t>
      </w:r>
      <w:r w:rsidR="00A74FC9">
        <w:t xml:space="preserve"> (a core plotline in the film</w:t>
      </w:r>
      <w:r w:rsidR="00427F88">
        <w:t>).</w:t>
      </w:r>
      <w:r>
        <w:t xml:space="preserve"> Mortati tells Camerlengo he overstepped his authority by questioning his</w:t>
      </w:r>
      <w:r w:rsidR="00E34235">
        <w:t xml:space="preserve"> </w:t>
      </w:r>
      <w:r w:rsidR="001323BA">
        <w:t>(the acting pope’s)</w:t>
      </w:r>
      <w:r>
        <w:t xml:space="preserve"> decision</w:t>
      </w:r>
      <w:r w:rsidR="001323BA">
        <w:t>. This exchange prompts,</w:t>
      </w:r>
      <w:r>
        <w:t xml:space="preserve"> Camerlengo to utter this Latin prayer</w:t>
      </w:r>
      <w:r w:rsidR="008763F0">
        <w:t xml:space="preserve"> from memory</w:t>
      </w:r>
      <w:r w:rsidR="002D7D5B">
        <w:t xml:space="preserve"> which is “</w:t>
      </w:r>
      <w:r w:rsidR="002D7D5B" w:rsidRPr="00DB2D82">
        <w:rPr>
          <w:i/>
          <w:iCs/>
        </w:rPr>
        <w:t>Mea culpa</w:t>
      </w:r>
      <w:r w:rsidR="002D7D5B">
        <w:t>” (My fault)</w:t>
      </w:r>
      <w:r w:rsidR="008763F0">
        <w:t>.</w:t>
      </w:r>
      <w:r w:rsidR="001E1CF0">
        <w:t xml:space="preserve"> </w:t>
      </w:r>
      <w:r w:rsidR="002D3392">
        <w:t>Th</w:t>
      </w:r>
      <w:r w:rsidR="00F033D8">
        <w:t xml:space="preserve">is scene </w:t>
      </w:r>
      <w:r w:rsidR="004B44B8">
        <w:t>demonstrates</w:t>
      </w:r>
      <w:r w:rsidR="00F033D8">
        <w:t xml:space="preserve"> how Latin is </w:t>
      </w:r>
      <w:r w:rsidR="004B44B8">
        <w:t>employed</w:t>
      </w:r>
      <w:r w:rsidR="00F033D8">
        <w:t xml:space="preserve"> in the film because</w:t>
      </w:r>
      <w:r w:rsidR="00E363C8">
        <w:t>,</w:t>
      </w:r>
      <w:r w:rsidR="00F033D8">
        <w:t xml:space="preserve"> throughout the film</w:t>
      </w:r>
      <w:r w:rsidR="004C2C1C">
        <w:t>,</w:t>
      </w:r>
      <w:r w:rsidR="00F033D8">
        <w:t xml:space="preserve"> Latin was </w:t>
      </w:r>
      <w:r w:rsidR="00F42D2C">
        <w:t xml:space="preserve">mostly used </w:t>
      </w:r>
      <w:r w:rsidR="00E363C8">
        <w:t>concerning</w:t>
      </w:r>
      <w:r w:rsidR="00F42D2C">
        <w:t xml:space="preserve"> the church </w:t>
      </w:r>
      <w:r w:rsidR="00EB3E1F">
        <w:t>to help give context to the plot</w:t>
      </w:r>
      <w:r w:rsidR="00A70605">
        <w:t>.</w:t>
      </w:r>
    </w:p>
    <w:p w14:paraId="742A2B69" w14:textId="77777777" w:rsidR="00804C59" w:rsidRDefault="00804C59" w:rsidP="00924FC3">
      <w:pPr>
        <w:ind w:left="0" w:firstLine="0"/>
        <w:rPr>
          <w:i/>
          <w:iCs/>
        </w:rPr>
      </w:pPr>
    </w:p>
    <w:p w14:paraId="75304D3B" w14:textId="2A8A3C73" w:rsidR="00924FC3" w:rsidRPr="00032EAC" w:rsidRDefault="007C6751" w:rsidP="00924FC3">
      <w:pPr>
        <w:ind w:left="0" w:firstLine="0"/>
        <w:rPr>
          <w:i/>
          <w:iCs/>
        </w:rPr>
      </w:pPr>
      <w:r>
        <w:rPr>
          <w:i/>
          <w:iCs/>
        </w:rPr>
        <w:t xml:space="preserve">Figure </w:t>
      </w:r>
      <w:r w:rsidR="00234DD3">
        <w:rPr>
          <w:i/>
          <w:iCs/>
        </w:rPr>
        <w:t>1</w:t>
      </w:r>
      <w:r w:rsidR="00032EAC" w:rsidRPr="00032EAC">
        <w:rPr>
          <w:i/>
          <w:iCs/>
        </w:rPr>
        <w:t>: Demonstrating Competency totals for the Mystery genre</w:t>
      </w:r>
    </w:p>
    <w:p w14:paraId="2134BCEB" w14:textId="6F9D3EF4" w:rsidR="004369D0" w:rsidRDefault="000B6AB6" w:rsidP="00136C11">
      <w:pPr>
        <w:jc w:val="center"/>
      </w:pPr>
      <w:r>
        <w:rPr>
          <w:noProof/>
        </w:rPr>
        <w:drawing>
          <wp:inline distT="0" distB="0" distL="0" distR="0" wp14:anchorId="25668BC0" wp14:editId="45A1EA10">
            <wp:extent cx="4578350" cy="27559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78350" cy="2755900"/>
                    </a:xfrm>
                    <a:prstGeom prst="rect">
                      <a:avLst/>
                    </a:prstGeom>
                    <a:noFill/>
                  </pic:spPr>
                </pic:pic>
              </a:graphicData>
            </a:graphic>
          </wp:inline>
        </w:drawing>
      </w:r>
    </w:p>
    <w:p w14:paraId="1BFA98F5" w14:textId="77777777" w:rsidR="00FB6B17" w:rsidRDefault="00FB6B17" w:rsidP="00136C11">
      <w:pPr>
        <w:jc w:val="center"/>
      </w:pPr>
    </w:p>
    <w:p w14:paraId="30779AA1" w14:textId="3DEFD6DC" w:rsidR="00032EAC" w:rsidRPr="00032EAC" w:rsidRDefault="003F5626" w:rsidP="00032EAC">
      <w:pPr>
        <w:rPr>
          <w:b/>
          <w:bCs/>
          <w:i/>
          <w:iCs/>
          <w:u w:val="single"/>
        </w:rPr>
      </w:pPr>
      <w:r>
        <w:rPr>
          <w:b/>
          <w:bCs/>
          <w:i/>
          <w:iCs/>
          <w:u w:val="single"/>
        </w:rPr>
        <w:t>Drama</w:t>
      </w:r>
      <w:r w:rsidR="00032EAC" w:rsidRPr="00032EAC">
        <w:rPr>
          <w:b/>
          <w:bCs/>
          <w:i/>
          <w:iCs/>
          <w:u w:val="single"/>
        </w:rPr>
        <w:t xml:space="preserve"> Genre</w:t>
      </w:r>
    </w:p>
    <w:p w14:paraId="7137406F" w14:textId="319C7194" w:rsidR="006F4194" w:rsidRDefault="00032EAC" w:rsidP="006F4194">
      <w:pPr>
        <w:ind w:firstLine="720"/>
      </w:pPr>
      <w:r>
        <w:t>The genre of drama showed the most Latin and variation</w:t>
      </w:r>
      <w:r w:rsidR="000C4E00">
        <w:t>s</w:t>
      </w:r>
      <w:r>
        <w:t xml:space="preserve"> </w:t>
      </w:r>
      <w:r w:rsidR="002913E7">
        <w:t>for how Latin is being used</w:t>
      </w:r>
      <w:r>
        <w:t>. The Latin language was used in many different ways in drama, from establishing authority</w:t>
      </w:r>
      <w:r w:rsidR="00B022FB">
        <w:t xml:space="preserve"> 15 times</w:t>
      </w:r>
      <w:r>
        <w:t>, demonstrating competency</w:t>
      </w:r>
      <w:r w:rsidR="00B022FB">
        <w:t xml:space="preserve"> 21 times</w:t>
      </w:r>
      <w:r w:rsidR="00A549AC">
        <w:t>,</w:t>
      </w:r>
      <w:r>
        <w:t xml:space="preserve"> and plot establishment</w:t>
      </w:r>
      <w:r w:rsidR="00DC5818">
        <w:t xml:space="preserve"> 17 times</w:t>
      </w:r>
      <w:r>
        <w:t>. The most variation occurred with establishing the plot</w:t>
      </w:r>
      <w:r w:rsidR="00352017">
        <w:t>, w</w:t>
      </w:r>
      <w:r w:rsidR="00016649">
        <w:t xml:space="preserve">ith </w:t>
      </w:r>
      <w:r w:rsidR="006D27FA">
        <w:t>being used to help establish context</w:t>
      </w:r>
      <w:r w:rsidR="002A56A1">
        <w:t>,</w:t>
      </w:r>
      <w:r w:rsidR="006D27FA">
        <w:t xml:space="preserve"> to reference a specific person</w:t>
      </w:r>
      <w:r w:rsidR="002A56A1">
        <w:t xml:space="preserve">, or </w:t>
      </w:r>
      <w:r w:rsidR="00293201">
        <w:t>to help</w:t>
      </w:r>
      <w:r w:rsidR="00597909">
        <w:t xml:space="preserve"> provide context to characters by having conversations in Latin</w:t>
      </w:r>
      <w:r w:rsidR="00764D32">
        <w:t xml:space="preserve"> during </w:t>
      </w:r>
      <w:r w:rsidR="00055A70">
        <w:t>dialogue</w:t>
      </w:r>
      <w:r w:rsidR="00C22162">
        <w:t xml:space="preserve"> </w:t>
      </w:r>
      <w:r w:rsidR="00E33BB1">
        <w:t>(Figure 2)</w:t>
      </w:r>
      <w:r w:rsidR="00055A70">
        <w:t>.</w:t>
      </w:r>
      <w:r w:rsidR="006D27FA">
        <w:t xml:space="preserve"> </w:t>
      </w:r>
      <w:r>
        <w:t xml:space="preserve">One </w:t>
      </w:r>
      <w:r w:rsidR="00AE1370">
        <w:t>important</w:t>
      </w:r>
      <w:r>
        <w:t xml:space="preserve"> example of this </w:t>
      </w:r>
      <w:r w:rsidR="00C26AB5">
        <w:t xml:space="preserve">comes from </w:t>
      </w:r>
      <w:r>
        <w:t xml:space="preserve">the show </w:t>
      </w:r>
      <w:r w:rsidR="00E65C19">
        <w:t>“</w:t>
      </w:r>
      <w:r>
        <w:t>Lost</w:t>
      </w:r>
      <w:r w:rsidR="00E65C19">
        <w:t>”</w:t>
      </w:r>
      <w:r>
        <w:t>. During the 3rd episode</w:t>
      </w:r>
      <w:r w:rsidR="004D0509">
        <w:t xml:space="preserve"> </w:t>
      </w:r>
      <w:r w:rsidR="00E65C19">
        <w:t xml:space="preserve">of the </w:t>
      </w:r>
      <w:r>
        <w:t xml:space="preserve">fifth season, there was a scene where most of the characters </w:t>
      </w:r>
      <w:r w:rsidR="001570DD">
        <w:t xml:space="preserve">spoke only </w:t>
      </w:r>
      <w:r>
        <w:t>in Latin.</w:t>
      </w:r>
      <w:r w:rsidR="004D0509">
        <w:t xml:space="preserve"> This conversation included several pha</w:t>
      </w:r>
      <w:r w:rsidR="00C96988">
        <w:t>ses</w:t>
      </w:r>
      <w:r w:rsidR="001641FC">
        <w:t>,</w:t>
      </w:r>
      <w:r w:rsidR="00C96988">
        <w:t xml:space="preserve"> including the following</w:t>
      </w:r>
      <w:r w:rsidR="00135448">
        <w:t xml:space="preserve">: </w:t>
      </w:r>
      <w:r w:rsidR="00341C88">
        <w:t>“</w:t>
      </w:r>
      <w:r w:rsidR="00D75A63" w:rsidRPr="00B16498">
        <w:rPr>
          <w:i/>
          <w:iCs/>
        </w:rPr>
        <w:t xml:space="preserve">Nos no sumus hostes </w:t>
      </w:r>
      <w:r w:rsidR="009A4B61" w:rsidRPr="00B16498">
        <w:rPr>
          <w:i/>
          <w:iCs/>
        </w:rPr>
        <w:t>vobis</w:t>
      </w:r>
      <w:r w:rsidR="009A4B61">
        <w:t>” (</w:t>
      </w:r>
      <w:r w:rsidR="00B32F23">
        <w:t>We’re not your enemy)</w:t>
      </w:r>
      <w:r w:rsidR="00D75A63">
        <w:t xml:space="preserve">. </w:t>
      </w:r>
      <w:r w:rsidR="009A4B61">
        <w:t>“</w:t>
      </w:r>
      <w:r w:rsidR="00341C88" w:rsidRPr="00B16498">
        <w:rPr>
          <w:i/>
          <w:iCs/>
        </w:rPr>
        <w:t xml:space="preserve">Itaque nos </w:t>
      </w:r>
      <w:r w:rsidR="00DF53DD" w:rsidRPr="00B16498">
        <w:rPr>
          <w:i/>
          <w:iCs/>
        </w:rPr>
        <w:t>liberate</w:t>
      </w:r>
      <w:r w:rsidR="00DF53DD">
        <w:t>” (</w:t>
      </w:r>
      <w:r w:rsidR="009A4B61">
        <w:t>Therefore, set us f</w:t>
      </w:r>
      <w:r w:rsidR="00DA4A1F">
        <w:t>ree</w:t>
      </w:r>
      <w:r w:rsidR="006372C4">
        <w:t>). “</w:t>
      </w:r>
      <w:r w:rsidR="009A4B61" w:rsidRPr="00B16498">
        <w:rPr>
          <w:i/>
          <w:iCs/>
        </w:rPr>
        <w:t>Duce nos at vestra castra</w:t>
      </w:r>
      <w:r w:rsidR="009A4B61">
        <w:t xml:space="preserve">” (Lead us to your camp). </w:t>
      </w:r>
      <w:r w:rsidR="00DA4A1F">
        <w:t>“</w:t>
      </w:r>
      <w:r w:rsidR="00DA4A1F" w:rsidRPr="00B16498">
        <w:rPr>
          <w:i/>
          <w:iCs/>
        </w:rPr>
        <w:t>Si Placet</w:t>
      </w:r>
      <w:r w:rsidR="00DA4A1F">
        <w:t xml:space="preserve">” (Please). </w:t>
      </w:r>
      <w:r w:rsidR="006372C4">
        <w:t>“</w:t>
      </w:r>
      <w:r w:rsidR="006372C4" w:rsidRPr="00B16498">
        <w:rPr>
          <w:i/>
          <w:iCs/>
        </w:rPr>
        <w:t>Quare</w:t>
      </w:r>
      <w:r w:rsidR="00110D01" w:rsidRPr="00B16498">
        <w:rPr>
          <w:i/>
          <w:iCs/>
        </w:rPr>
        <w:t xml:space="preserve"> hoc faciam</w:t>
      </w:r>
      <w:r w:rsidR="00110D01">
        <w:t xml:space="preserve">: (Why would I do that). </w:t>
      </w:r>
      <w:r w:rsidR="00101E58">
        <w:t>“</w:t>
      </w:r>
      <w:r w:rsidR="00101E58" w:rsidRPr="00B16498">
        <w:rPr>
          <w:i/>
          <w:iCs/>
        </w:rPr>
        <w:t>Estne Ricardus ibi</w:t>
      </w:r>
      <w:r w:rsidR="00101E58">
        <w:t>” (Richard</w:t>
      </w:r>
      <w:r w:rsidR="002F0E61">
        <w:t xml:space="preserve"> is</w:t>
      </w:r>
      <w:r w:rsidR="00101E58">
        <w:t xml:space="preserve"> there</w:t>
      </w:r>
      <w:r w:rsidR="002F0E61">
        <w:t>).</w:t>
      </w:r>
      <w:r w:rsidR="00101E58">
        <w:t xml:space="preserve"> </w:t>
      </w:r>
    </w:p>
    <w:p w14:paraId="4B108284" w14:textId="77777777" w:rsidR="00F43E38" w:rsidRDefault="00F43E38" w:rsidP="006F4194">
      <w:pPr>
        <w:ind w:firstLine="720"/>
      </w:pPr>
    </w:p>
    <w:p w14:paraId="1EF44690" w14:textId="6F8CD329" w:rsidR="00D32A54" w:rsidRDefault="00D32A54" w:rsidP="006F4194">
      <w:pPr>
        <w:ind w:firstLine="720"/>
        <w:rPr>
          <w:i/>
          <w:iCs/>
        </w:rPr>
      </w:pPr>
      <w:r w:rsidRPr="00D32A54">
        <w:rPr>
          <w:i/>
          <w:iCs/>
        </w:rPr>
        <w:t>Figure 2: Establishing setting/plot for the genre of Drama</w:t>
      </w:r>
    </w:p>
    <w:p w14:paraId="088DB360" w14:textId="25B40212" w:rsidR="00D32A54" w:rsidRPr="00D32A54" w:rsidRDefault="00512CBA" w:rsidP="006F4194">
      <w:pPr>
        <w:ind w:firstLine="720"/>
      </w:pPr>
      <w:r>
        <w:rPr>
          <w:noProof/>
        </w:rPr>
        <w:drawing>
          <wp:inline distT="0" distB="0" distL="0" distR="0" wp14:anchorId="4943DBC0" wp14:editId="149B5261">
            <wp:extent cx="4231005" cy="27070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31005" cy="2707005"/>
                    </a:xfrm>
                    <a:prstGeom prst="rect">
                      <a:avLst/>
                    </a:prstGeom>
                    <a:noFill/>
                  </pic:spPr>
                </pic:pic>
              </a:graphicData>
            </a:graphic>
          </wp:inline>
        </w:drawing>
      </w:r>
    </w:p>
    <w:p w14:paraId="2D603847" w14:textId="77777777" w:rsidR="00D32A54" w:rsidRDefault="00D32A54" w:rsidP="00665AD5">
      <w:pPr>
        <w:ind w:left="0" w:firstLine="0"/>
      </w:pPr>
    </w:p>
    <w:p w14:paraId="74AC9D94" w14:textId="3A82C25C" w:rsidR="003F5626" w:rsidRPr="00C2526A" w:rsidRDefault="00C2526A" w:rsidP="006F4194">
      <w:pPr>
        <w:ind w:firstLine="720"/>
        <w:rPr>
          <w:b/>
          <w:bCs/>
          <w:i/>
          <w:iCs/>
          <w:u w:val="single"/>
        </w:rPr>
      </w:pPr>
      <w:r w:rsidRPr="00C2526A">
        <w:rPr>
          <w:b/>
          <w:bCs/>
          <w:i/>
          <w:iCs/>
          <w:u w:val="single"/>
        </w:rPr>
        <w:t>Supernatural Genre:</w:t>
      </w:r>
    </w:p>
    <w:p w14:paraId="75D63C88" w14:textId="03B81AF7" w:rsidR="00F60F05" w:rsidRDefault="006F4194" w:rsidP="00136C11">
      <w:pPr>
        <w:ind w:firstLine="720"/>
      </w:pPr>
      <w:r>
        <w:t xml:space="preserve">For the supernatural genre, Latin was used in </w:t>
      </w:r>
      <w:r w:rsidR="00BD477B">
        <w:t xml:space="preserve">the </w:t>
      </w:r>
      <w:r>
        <w:t>context</w:t>
      </w:r>
      <w:r w:rsidR="007764A6">
        <w:t xml:space="preserve"> </w:t>
      </w:r>
      <w:r w:rsidR="00BE3AFD">
        <w:t xml:space="preserve">of </w:t>
      </w:r>
      <w:r>
        <w:t>reading books, casting spells, using different terms and phrases</w:t>
      </w:r>
      <w:r w:rsidR="009E0DC6">
        <w:t xml:space="preserve"> such as</w:t>
      </w:r>
      <w:r w:rsidR="0097353A">
        <w:t xml:space="preserve"> “</w:t>
      </w:r>
      <w:r w:rsidR="00645472">
        <w:t>occu</w:t>
      </w:r>
      <w:r w:rsidR="00061246">
        <w:t>ultum</w:t>
      </w:r>
      <w:r w:rsidR="0097353A">
        <w:t>”</w:t>
      </w:r>
      <w:r>
        <w:t xml:space="preserve"> </w:t>
      </w:r>
      <w:r w:rsidR="00CD5FF8">
        <w:t>in</w:t>
      </w:r>
      <w:r>
        <w:t xml:space="preserve"> conversations between characters</w:t>
      </w:r>
      <w:r w:rsidR="002303C0">
        <w:t>.</w:t>
      </w:r>
      <w:r w:rsidR="00334BAD">
        <w:t xml:space="preserve"> Latin from memory was also</w:t>
      </w:r>
      <w:r w:rsidR="003B185B">
        <w:t xml:space="preserve"> found to be done</w:t>
      </w:r>
      <w:r w:rsidR="00F63449">
        <w:t xml:space="preserve"> </w:t>
      </w:r>
      <w:r w:rsidR="006E79C9">
        <w:t>in many different cases</w:t>
      </w:r>
      <w:r w:rsidR="00334BAD">
        <w:t>,</w:t>
      </w:r>
      <w:r w:rsidR="006E79C9">
        <w:t xml:space="preserve"> as s</w:t>
      </w:r>
      <w:r w:rsidR="00334BAD">
        <w:t>een</w:t>
      </w:r>
      <w:r w:rsidR="006E79C9">
        <w:t xml:space="preserve"> in figure 3.</w:t>
      </w:r>
      <w:r w:rsidR="00F63449">
        <w:t xml:space="preserve"> </w:t>
      </w:r>
      <w:r>
        <w:t>One example is from Supernatural season 15,</w:t>
      </w:r>
      <w:r w:rsidR="00061246">
        <w:t xml:space="preserve"> </w:t>
      </w:r>
      <w:r>
        <w:t>episode 17,</w:t>
      </w:r>
      <w:r w:rsidR="000723B8">
        <w:t xml:space="preserve"> </w:t>
      </w:r>
      <w:r w:rsidR="00186D46">
        <w:t>one of the main protagonists</w:t>
      </w:r>
      <w:r w:rsidR="00766FC0">
        <w:t xml:space="preserve">, </w:t>
      </w:r>
      <w:r>
        <w:t>Sam</w:t>
      </w:r>
      <w:r w:rsidR="000723B8">
        <w:t>,</w:t>
      </w:r>
      <w:r w:rsidR="000C1523">
        <w:t xml:space="preserve"> </w:t>
      </w:r>
      <w:r>
        <w:t xml:space="preserve">reads from a </w:t>
      </w:r>
      <w:r w:rsidR="00F6406F">
        <w:t>book</w:t>
      </w:r>
      <w:r>
        <w:t xml:space="preserve"> in Latin, </w:t>
      </w:r>
      <w:r w:rsidR="00766FC0">
        <w:t>allowing</w:t>
      </w:r>
      <w:r>
        <w:t xml:space="preserve"> him to open </w:t>
      </w:r>
      <w:r w:rsidR="001B03B7">
        <w:t>the</w:t>
      </w:r>
      <w:r>
        <w:t xml:space="preserve"> door to Death’s library room</w:t>
      </w:r>
      <w:r w:rsidR="00D13C35">
        <w:t xml:space="preserve"> where the records of people</w:t>
      </w:r>
      <w:r w:rsidR="00706746">
        <w:t>'s</w:t>
      </w:r>
      <w:r w:rsidR="001F080F">
        <w:t xml:space="preserve"> deaths are stored</w:t>
      </w:r>
      <w:r>
        <w:t>.</w:t>
      </w:r>
      <w:r w:rsidR="00BA33BF">
        <w:t xml:space="preserve"> The Latin from the </w:t>
      </w:r>
      <w:r w:rsidR="00394FA8">
        <w:t>book</w:t>
      </w:r>
      <w:r w:rsidR="008C7318">
        <w:t xml:space="preserve"> the protagonists Sam reads is </w:t>
      </w:r>
      <w:r w:rsidR="00740BC3">
        <w:t>“</w:t>
      </w:r>
      <w:r w:rsidR="00740BC3" w:rsidRPr="00A64419">
        <w:rPr>
          <w:i/>
          <w:iCs/>
        </w:rPr>
        <w:t xml:space="preserve">Viator mortailis, cave quonaim scias clavem mortis </w:t>
      </w:r>
      <w:r w:rsidR="000B554D" w:rsidRPr="00A64419">
        <w:rPr>
          <w:i/>
          <w:iCs/>
        </w:rPr>
        <w:t>pensare gaviter. It tamen disideres, ut intoreas illum alssum obscurissum artis, ous est tibi porta</w:t>
      </w:r>
      <w:r w:rsidR="000B554D">
        <w:t>.” Which translates to</w:t>
      </w:r>
      <w:r w:rsidR="004E18A1">
        <w:t>:</w:t>
      </w:r>
      <w:r w:rsidR="000B554D">
        <w:t xml:space="preserve"> Mortal traveler, </w:t>
      </w:r>
      <w:r w:rsidR="00CC33DE">
        <w:t>Beware</w:t>
      </w:r>
      <w:r w:rsidR="000B554D">
        <w:t xml:space="preserve">! </w:t>
      </w:r>
      <w:r w:rsidR="00A40673">
        <w:t>Because</w:t>
      </w:r>
      <w:r w:rsidR="00CC33DE">
        <w:t xml:space="preserve"> you may know death key (Balance) gravely. </w:t>
      </w:r>
      <w:r w:rsidR="00A40673">
        <w:t>However,</w:t>
      </w:r>
      <w:r w:rsidR="00CC33DE">
        <w:t xml:space="preserve"> crave and go it (unknown art) work is your portal.</w:t>
      </w:r>
      <w:r w:rsidR="009208B4">
        <w:t xml:space="preserve"> </w:t>
      </w:r>
      <w:r w:rsidR="0093134F">
        <w:t xml:space="preserve">This demonstrates </w:t>
      </w:r>
      <w:r w:rsidR="00266023">
        <w:t xml:space="preserve">how Latin is </w:t>
      </w:r>
      <w:r w:rsidR="00796411">
        <w:t xml:space="preserve">usually used in this genre </w:t>
      </w:r>
      <w:r w:rsidR="00935D44">
        <w:t xml:space="preserve">because </w:t>
      </w:r>
      <w:r w:rsidR="001D395A">
        <w:t xml:space="preserve">Latin </w:t>
      </w:r>
      <w:r w:rsidR="00BA4526">
        <w:t xml:space="preserve">is used </w:t>
      </w:r>
      <w:r w:rsidR="008B30D1">
        <w:t xml:space="preserve">by characters in this genre to </w:t>
      </w:r>
      <w:r w:rsidR="00636AC8">
        <w:t>connect</w:t>
      </w:r>
      <w:r w:rsidR="008B30D1">
        <w:t xml:space="preserve"> with the supernatural. </w:t>
      </w:r>
    </w:p>
    <w:p w14:paraId="2EC3941C" w14:textId="77777777" w:rsidR="00912A9A" w:rsidRDefault="00912A9A" w:rsidP="007C6751">
      <w:pPr>
        <w:rPr>
          <w:i/>
          <w:iCs/>
        </w:rPr>
      </w:pPr>
    </w:p>
    <w:p w14:paraId="74C46A69" w14:textId="111685A9" w:rsidR="00032EAC" w:rsidRDefault="007C6751" w:rsidP="007C6751">
      <w:pPr>
        <w:rPr>
          <w:i/>
          <w:iCs/>
        </w:rPr>
      </w:pPr>
      <w:r>
        <w:rPr>
          <w:i/>
          <w:iCs/>
        </w:rPr>
        <w:t xml:space="preserve">Figure </w:t>
      </w:r>
      <w:r w:rsidR="00234DD3">
        <w:rPr>
          <w:i/>
          <w:iCs/>
        </w:rPr>
        <w:t>3</w:t>
      </w:r>
      <w:r w:rsidR="00032EAC" w:rsidRPr="003E090E">
        <w:rPr>
          <w:i/>
          <w:iCs/>
        </w:rPr>
        <w:t>: Recall/Memory use in the Supernatural genre</w:t>
      </w:r>
    </w:p>
    <w:p w14:paraId="5628BADD" w14:textId="20748880" w:rsidR="00A64419" w:rsidRDefault="005F0896" w:rsidP="007C6751">
      <w:pPr>
        <w:rPr>
          <w:i/>
          <w:iCs/>
        </w:rPr>
      </w:pPr>
      <w:r>
        <w:rPr>
          <w:i/>
          <w:iCs/>
          <w:noProof/>
        </w:rPr>
        <w:drawing>
          <wp:inline distT="0" distB="0" distL="0" distR="0" wp14:anchorId="4DB0DEC8" wp14:editId="681C4AF5">
            <wp:extent cx="4584700" cy="2755900"/>
            <wp:effectExtent l="0" t="0" r="635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A2AA15D" w14:textId="77777777" w:rsidR="008C37B0" w:rsidRPr="007C6751" w:rsidRDefault="008C37B0" w:rsidP="007C6751">
      <w:pPr>
        <w:rPr>
          <w:i/>
          <w:iCs/>
        </w:rPr>
      </w:pPr>
    </w:p>
    <w:p w14:paraId="0597487C" w14:textId="77777777" w:rsidR="00032EAC" w:rsidRPr="00032EAC" w:rsidRDefault="00032EAC" w:rsidP="00032EAC">
      <w:pPr>
        <w:rPr>
          <w:b/>
          <w:bCs/>
          <w:i/>
          <w:iCs/>
          <w:u w:val="single"/>
        </w:rPr>
      </w:pPr>
      <w:r w:rsidRPr="00032EAC">
        <w:rPr>
          <w:b/>
          <w:bCs/>
          <w:i/>
          <w:iCs/>
          <w:u w:val="single"/>
        </w:rPr>
        <w:t>Social Media:</w:t>
      </w:r>
    </w:p>
    <w:p w14:paraId="4360BF25" w14:textId="13A68A10" w:rsidR="007508FE" w:rsidRDefault="0045439F" w:rsidP="00291606">
      <w:pPr>
        <w:ind w:firstLine="720"/>
      </w:pPr>
      <w:r w:rsidRPr="0045439F">
        <w:t>Th</w:t>
      </w:r>
      <w:r w:rsidR="009E4CB4">
        <w:t xml:space="preserve">e </w:t>
      </w:r>
      <w:r w:rsidRPr="0045439F">
        <w:t>data collection</w:t>
      </w:r>
      <w:r w:rsidR="006A0538">
        <w:t xml:space="preserve"> from Social Media platforms</w:t>
      </w:r>
      <w:r w:rsidRPr="0045439F">
        <w:t xml:space="preserve"> </w:t>
      </w:r>
      <w:r w:rsidR="00F578E9">
        <w:t>reviewed</w:t>
      </w:r>
      <w:r w:rsidRPr="0045439F">
        <w:t xml:space="preserve"> six months</w:t>
      </w:r>
      <w:r w:rsidR="00F578E9">
        <w:t xml:space="preserve"> of posts</w:t>
      </w:r>
      <w:r w:rsidRPr="0045439F">
        <w:t>, from September 2020 to February 2021</w:t>
      </w:r>
      <w:r w:rsidR="001641FC">
        <w:t>,</w:t>
      </w:r>
      <w:r w:rsidR="000F7165">
        <w:t xml:space="preserve"> summarized in figure 4</w:t>
      </w:r>
      <w:r w:rsidRPr="0045439F">
        <w:t>.</w:t>
      </w:r>
      <w:r>
        <w:t xml:space="preserve"> </w:t>
      </w:r>
      <w:r w:rsidR="00004AC7">
        <w:t>A total of f</w:t>
      </w:r>
      <w:r w:rsidR="00032EAC">
        <w:t xml:space="preserve">ive different groups from social media platforms </w:t>
      </w:r>
      <w:r w:rsidR="00004AC7">
        <w:t>(</w:t>
      </w:r>
      <w:r w:rsidR="00032EAC">
        <w:t xml:space="preserve">Facebook and </w:t>
      </w:r>
      <w:r w:rsidR="001C3F96">
        <w:t xml:space="preserve">YouTube) </w:t>
      </w:r>
      <w:r w:rsidR="00032EAC">
        <w:t xml:space="preserve">were </w:t>
      </w:r>
      <w:r w:rsidR="003150EA">
        <w:t>reviewed</w:t>
      </w:r>
      <w:r w:rsidR="00032EAC">
        <w:t xml:space="preserve">. </w:t>
      </w:r>
      <w:r w:rsidR="001C3F96">
        <w:t>N</w:t>
      </w:r>
      <w:r w:rsidR="00032EAC">
        <w:t>orms</w:t>
      </w:r>
      <w:r w:rsidR="001C3F96">
        <w:t xml:space="preserve"> for each group</w:t>
      </w:r>
      <w:r w:rsidR="00032EAC">
        <w:t xml:space="preserve"> were </w:t>
      </w:r>
      <w:r w:rsidR="00412A1D">
        <w:t xml:space="preserve">typically established in the </w:t>
      </w:r>
      <w:r w:rsidR="00EE0A9E">
        <w:t>group’s</w:t>
      </w:r>
      <w:r w:rsidR="001117E7">
        <w:t xml:space="preserve"> </w:t>
      </w:r>
      <w:r w:rsidR="00EE0A9E">
        <w:t>rules</w:t>
      </w:r>
      <w:r w:rsidR="001117E7">
        <w:t xml:space="preserve">. </w:t>
      </w:r>
      <w:r w:rsidR="00EE0A9E">
        <w:t>These norms/rules</w:t>
      </w:r>
      <w:r w:rsidR="001117E7">
        <w:t xml:space="preserve"> were then used to investigate</w:t>
      </w:r>
      <w:r w:rsidR="00032EAC">
        <w:t xml:space="preserve"> how well they followed them.</w:t>
      </w:r>
      <w:r w:rsidR="00AD12E7">
        <w:t xml:space="preserve"> </w:t>
      </w:r>
      <w:r w:rsidR="00EE0A9E">
        <w:t>Notab</w:t>
      </w:r>
      <w:r w:rsidR="00911A01">
        <w:t xml:space="preserve">ly, </w:t>
      </w:r>
      <w:r w:rsidR="00692C95">
        <w:t xml:space="preserve">one of the five groups </w:t>
      </w:r>
      <w:r w:rsidR="006D1850">
        <w:t>in the data collection followed the same</w:t>
      </w:r>
      <w:r w:rsidR="00911A01">
        <w:t xml:space="preserve"> identical</w:t>
      </w:r>
      <w:r w:rsidR="006D1850">
        <w:t xml:space="preserve"> norms.</w:t>
      </w:r>
      <w:r w:rsidR="00CC1FE7" w:rsidRPr="00CC1FE7">
        <w:t xml:space="preserve"> However, code-switching was mostly used in groups 4 and 5 and was rarely used in groups 1 through 3.</w:t>
      </w:r>
    </w:p>
    <w:p w14:paraId="1F5234F1" w14:textId="4888A030" w:rsidR="00E06E62" w:rsidRDefault="00711A76" w:rsidP="00032EAC">
      <w:r>
        <w:t xml:space="preserve">Only one online group, referred to as </w:t>
      </w:r>
      <w:r w:rsidR="00032EAC">
        <w:t xml:space="preserve">Group </w:t>
      </w:r>
      <w:r>
        <w:t>1,</w:t>
      </w:r>
      <w:r w:rsidR="00DA70BC">
        <w:t xml:space="preserve"> </w:t>
      </w:r>
      <w:r w:rsidR="00330748">
        <w:t>had a</w:t>
      </w:r>
      <w:r w:rsidR="00032EAC">
        <w:t xml:space="preserve"> </w:t>
      </w:r>
      <w:r w:rsidR="00DA70BC">
        <w:t>set</w:t>
      </w:r>
      <w:r w:rsidR="00034777">
        <w:t xml:space="preserve"> of</w:t>
      </w:r>
      <w:r w:rsidR="00DA70BC">
        <w:t xml:space="preserve"> </w:t>
      </w:r>
      <w:r w:rsidR="00032EAC">
        <w:t>list</w:t>
      </w:r>
      <w:r w:rsidR="00034777">
        <w:t>ed</w:t>
      </w:r>
      <w:r w:rsidR="00032EAC">
        <w:t xml:space="preserve"> </w:t>
      </w:r>
      <w:r w:rsidR="008A277F">
        <w:t xml:space="preserve">norms </w:t>
      </w:r>
      <w:r w:rsidR="00032EAC">
        <w:t>it follow</w:t>
      </w:r>
      <w:r w:rsidR="00034777">
        <w:t>ed</w:t>
      </w:r>
      <w:r w:rsidR="00B40C2F">
        <w:t>. T</w:t>
      </w:r>
      <w:r w:rsidR="00032EAC">
        <w:t xml:space="preserve">he other groups </w:t>
      </w:r>
      <w:r w:rsidR="008D1029">
        <w:t xml:space="preserve">reviewed </w:t>
      </w:r>
      <w:r w:rsidR="00412CB4">
        <w:t>did not</w:t>
      </w:r>
      <w:r w:rsidR="008D1029">
        <w:t xml:space="preserve"> have explicit rules laid out</w:t>
      </w:r>
      <w:r w:rsidR="00032EAC">
        <w:t>.</w:t>
      </w:r>
    </w:p>
    <w:p w14:paraId="68149FB8" w14:textId="7751FC8A" w:rsidR="00032EAC" w:rsidRDefault="00032EAC" w:rsidP="00032EAC">
      <w:r>
        <w:t xml:space="preserve">The first group's </w:t>
      </w:r>
      <w:r w:rsidR="008A277F">
        <w:t>norms</w:t>
      </w:r>
      <w:r>
        <w:t xml:space="preserve"> are:</w:t>
      </w:r>
    </w:p>
    <w:p w14:paraId="7A4036F3" w14:textId="77777777" w:rsidR="00032EAC" w:rsidRDefault="00032EAC" w:rsidP="00032EAC">
      <w:r>
        <w:t>•</w:t>
      </w:r>
      <w:r>
        <w:tab/>
        <w:t>that posts in Latin should have a translation</w:t>
      </w:r>
    </w:p>
    <w:p w14:paraId="0C88F1B4" w14:textId="77777777" w:rsidR="00032EAC" w:rsidRDefault="00032EAC" w:rsidP="00032EAC">
      <w:r>
        <w:t>•</w:t>
      </w:r>
      <w:r>
        <w:tab/>
        <w:t>be respectful to other group members</w:t>
      </w:r>
    </w:p>
    <w:p w14:paraId="7CAD4FBE" w14:textId="6F0DBFA4" w:rsidR="00032EAC" w:rsidRDefault="00032EAC" w:rsidP="00032EAC">
      <w:r>
        <w:t>•</w:t>
      </w:r>
      <w:r>
        <w:tab/>
        <w:t xml:space="preserve"> descriptions </w:t>
      </w:r>
      <w:r w:rsidR="00BC217A">
        <w:t xml:space="preserve">are </w:t>
      </w:r>
      <w:r w:rsidR="00144A38">
        <w:t>requested</w:t>
      </w:r>
      <w:r w:rsidR="00BC217A">
        <w:t xml:space="preserve"> </w:t>
      </w:r>
      <w:r>
        <w:t>for posts since an administrator uses a screen reader</w:t>
      </w:r>
    </w:p>
    <w:p w14:paraId="1FD9258F" w14:textId="5145D66B" w:rsidR="00032EAC" w:rsidRDefault="00032EAC" w:rsidP="00032EAC">
      <w:r>
        <w:t>•</w:t>
      </w:r>
      <w:r>
        <w:tab/>
        <w:t>keep topics restricted to related subjects</w:t>
      </w:r>
    </w:p>
    <w:p w14:paraId="278BFDEE" w14:textId="52F4FA2E" w:rsidR="00912A9A" w:rsidRDefault="00032EAC" w:rsidP="00A83EAA">
      <w:pPr>
        <w:ind w:firstLine="720"/>
      </w:pPr>
      <w:r>
        <w:t xml:space="preserve">All the </w:t>
      </w:r>
      <w:r w:rsidR="00A35F9B">
        <w:t xml:space="preserve">norms </w:t>
      </w:r>
      <w:r w:rsidR="009F1FAF">
        <w:t xml:space="preserve">for group 1 </w:t>
      </w:r>
      <w:r>
        <w:t>were generally followed except in cases where the subjects of the posts were art</w:t>
      </w:r>
      <w:r w:rsidR="009F1FAF">
        <w:t>.</w:t>
      </w:r>
      <w:r w:rsidR="00290EFB">
        <w:t xml:space="preserve"> </w:t>
      </w:r>
      <w:r>
        <w:t xml:space="preserve">The </w:t>
      </w:r>
      <w:r w:rsidR="00784411">
        <w:t>ca</w:t>
      </w:r>
      <w:r w:rsidR="00477A9F">
        <w:t>te</w:t>
      </w:r>
      <w:r w:rsidR="00784411">
        <w:t>gories</w:t>
      </w:r>
      <w:r>
        <w:t xml:space="preserve"> describe</w:t>
      </w:r>
      <w:r w:rsidR="00015571">
        <w:t xml:space="preserve"> </w:t>
      </w:r>
      <w:r>
        <w:t xml:space="preserve">each subject being discussed. The total use of Latin for the five groups was </w:t>
      </w:r>
      <w:r w:rsidR="00F43E38">
        <w:t>102:</w:t>
      </w:r>
      <w:r>
        <w:t xml:space="preserve"> the total for each </w:t>
      </w:r>
      <w:r w:rsidR="00EC7ED8">
        <w:t>category</w:t>
      </w:r>
      <w:r w:rsidR="00D750E9">
        <w:t>.</w:t>
      </w:r>
      <w:r w:rsidR="0094504A" w:rsidRPr="0094504A">
        <w:t xml:space="preserve"> Once this was established, it was determined how often Latin was used.</w:t>
      </w:r>
    </w:p>
    <w:p w14:paraId="02995AD3" w14:textId="554361BA" w:rsidR="00A83EAA" w:rsidRDefault="00A83EAA" w:rsidP="00A83EAA">
      <w:pPr>
        <w:ind w:firstLine="720"/>
      </w:pPr>
    </w:p>
    <w:p w14:paraId="1508F537" w14:textId="13B3EDE3" w:rsidR="00CC173E" w:rsidRDefault="00CC173E" w:rsidP="00A83EAA">
      <w:pPr>
        <w:ind w:firstLine="720"/>
      </w:pPr>
    </w:p>
    <w:p w14:paraId="78B9EC10" w14:textId="0FA21069" w:rsidR="00CC173E" w:rsidRDefault="00CC173E" w:rsidP="00A83EAA">
      <w:pPr>
        <w:ind w:firstLine="720"/>
      </w:pPr>
    </w:p>
    <w:p w14:paraId="575C4384" w14:textId="099701B6" w:rsidR="00CC173E" w:rsidRDefault="00CC173E" w:rsidP="00A83EAA">
      <w:pPr>
        <w:ind w:firstLine="720"/>
      </w:pPr>
    </w:p>
    <w:p w14:paraId="01296608" w14:textId="2C3BFC40" w:rsidR="00CC173E" w:rsidRDefault="00CC173E" w:rsidP="00A83EAA">
      <w:pPr>
        <w:ind w:firstLine="720"/>
      </w:pPr>
    </w:p>
    <w:p w14:paraId="1448F7B3" w14:textId="4E5341D7" w:rsidR="00CC173E" w:rsidRDefault="00CC173E" w:rsidP="00A83EAA">
      <w:pPr>
        <w:ind w:firstLine="720"/>
      </w:pPr>
    </w:p>
    <w:p w14:paraId="6B11B2F3" w14:textId="210B14B5" w:rsidR="00CC173E" w:rsidRDefault="00CC173E" w:rsidP="00A83EAA">
      <w:pPr>
        <w:ind w:firstLine="720"/>
      </w:pPr>
    </w:p>
    <w:p w14:paraId="2F377E65" w14:textId="77777777" w:rsidR="00CC173E" w:rsidRDefault="00CC173E" w:rsidP="00F43E38">
      <w:pPr>
        <w:ind w:left="0" w:firstLine="0"/>
      </w:pPr>
    </w:p>
    <w:p w14:paraId="0107CAA4" w14:textId="0C865ED1" w:rsidR="00032EAC" w:rsidRPr="003E090E" w:rsidRDefault="007C6751" w:rsidP="00032EAC">
      <w:pPr>
        <w:rPr>
          <w:i/>
          <w:iCs/>
        </w:rPr>
      </w:pPr>
      <w:r>
        <w:rPr>
          <w:i/>
          <w:iCs/>
        </w:rPr>
        <w:t xml:space="preserve">Figure </w:t>
      </w:r>
      <w:r w:rsidR="00234DD3">
        <w:rPr>
          <w:i/>
          <w:iCs/>
        </w:rPr>
        <w:t>4</w:t>
      </w:r>
      <w:r w:rsidR="00032EAC" w:rsidRPr="003E090E">
        <w:rPr>
          <w:i/>
          <w:iCs/>
        </w:rPr>
        <w:t>: Social Media Totals</w:t>
      </w:r>
      <w:r w:rsidR="00BF386A">
        <w:rPr>
          <w:i/>
          <w:iCs/>
        </w:rPr>
        <w:t xml:space="preserve"> of Latin use</w:t>
      </w:r>
      <w:r w:rsidR="00814908">
        <w:rPr>
          <w:i/>
          <w:iCs/>
        </w:rPr>
        <w:t>s</w:t>
      </w:r>
    </w:p>
    <w:p w14:paraId="46DBDED1" w14:textId="1483FFC2" w:rsidR="00032EAC" w:rsidRDefault="00AF46D3" w:rsidP="00407604">
      <w:pPr>
        <w:jc w:val="center"/>
      </w:pPr>
      <w:r>
        <w:rPr>
          <w:noProof/>
        </w:rPr>
        <w:drawing>
          <wp:inline distT="0" distB="0" distL="0" distR="0" wp14:anchorId="7003BE83" wp14:editId="33490CFC">
            <wp:extent cx="4578350" cy="27559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8350" cy="2755900"/>
                    </a:xfrm>
                    <a:prstGeom prst="rect">
                      <a:avLst/>
                    </a:prstGeom>
                    <a:noFill/>
                  </pic:spPr>
                </pic:pic>
              </a:graphicData>
            </a:graphic>
          </wp:inline>
        </w:drawing>
      </w:r>
    </w:p>
    <w:p w14:paraId="49EC6A4A" w14:textId="77777777" w:rsidR="00A64419" w:rsidRDefault="00A64419" w:rsidP="00407604">
      <w:pPr>
        <w:jc w:val="center"/>
      </w:pPr>
    </w:p>
    <w:p w14:paraId="49247F45" w14:textId="5E4E3AA4" w:rsidR="00F60F05" w:rsidRDefault="00032EAC" w:rsidP="008E4B82">
      <w:r>
        <w:tab/>
        <w:t>Most Latin language</w:t>
      </w:r>
      <w:r w:rsidR="00635176">
        <w:t xml:space="preserve"> posts</w:t>
      </w:r>
      <w:r>
        <w:t xml:space="preserve"> discuss topics such as art and videos</w:t>
      </w:r>
      <w:r w:rsidR="00E37634">
        <w:t>.</w:t>
      </w:r>
      <w:r>
        <w:t xml:space="preserve"> The </w:t>
      </w:r>
      <w:r w:rsidR="00CF6073">
        <w:t>categories</w:t>
      </w:r>
      <w:r w:rsidR="001A0383">
        <w:t xml:space="preserve"> </w:t>
      </w:r>
      <w:r w:rsidR="00285010">
        <w:t xml:space="preserve">for Art </w:t>
      </w:r>
      <w:r w:rsidR="00C905BF">
        <w:t xml:space="preserve">posted 30 </w:t>
      </w:r>
      <w:r w:rsidR="00A7766A">
        <w:t xml:space="preserve">times and included </w:t>
      </w:r>
      <w:r>
        <w:t>drawings, statues, paintings, and pictures</w:t>
      </w:r>
      <w:r w:rsidR="00295ED5">
        <w:t xml:space="preserve"> summarized in figure 4</w:t>
      </w:r>
      <w:r w:rsidR="001F0858">
        <w:t xml:space="preserve">. </w:t>
      </w:r>
      <w:r w:rsidR="00DA7C10" w:rsidRPr="00DA7C10">
        <w:t>One example of an ‘art” post was a drawing of a man playing his violin with his dog on a street corner asking for money</w:t>
      </w:r>
      <w:r w:rsidR="00B64445">
        <w:t xml:space="preserve">. </w:t>
      </w:r>
      <w:r w:rsidR="00DA7C10" w:rsidRPr="00DA7C10">
        <w:t xml:space="preserve">The post includes text summarizing their story in Latin. </w:t>
      </w:r>
      <w:r w:rsidR="005A0812">
        <w:t>While f</w:t>
      </w:r>
      <w:r w:rsidR="00303790">
        <w:t xml:space="preserve">igure 6 </w:t>
      </w:r>
      <w:r w:rsidR="0007264C">
        <w:t>summari</w:t>
      </w:r>
      <w:r w:rsidR="00B40C2F">
        <w:t>z</w:t>
      </w:r>
      <w:r w:rsidR="0007264C">
        <w:t>es</w:t>
      </w:r>
      <w:r w:rsidR="00303790">
        <w:t xml:space="preserve"> the total</w:t>
      </w:r>
      <w:r w:rsidR="0007264C">
        <w:t>s for the categories</w:t>
      </w:r>
      <w:r w:rsidR="005A0812">
        <w:t xml:space="preserve"> for art</w:t>
      </w:r>
      <w:r w:rsidR="0007264C">
        <w:t xml:space="preserve"> that were</w:t>
      </w:r>
      <w:r w:rsidR="005A0812">
        <w:t xml:space="preserve"> looked at.</w:t>
      </w:r>
      <w:r w:rsidR="0007264C">
        <w:t xml:space="preserve"> </w:t>
      </w:r>
      <w:r>
        <w:t xml:space="preserve">The </w:t>
      </w:r>
      <w:r w:rsidR="00635176">
        <w:t>categories</w:t>
      </w:r>
      <w:r>
        <w:t xml:space="preserve"> used for videos were comments about the accuracy of translations and comments regarding the Latin used in a video 26 </w:t>
      </w:r>
      <w:r w:rsidR="00E12099">
        <w:t>times</w:t>
      </w:r>
      <w:r w:rsidR="001F0858">
        <w:t xml:space="preserve"> see figure 5</w:t>
      </w:r>
      <w:r>
        <w:t xml:space="preserve">. </w:t>
      </w:r>
      <w:r w:rsidR="0079047F">
        <w:t xml:space="preserve">This </w:t>
      </w:r>
      <w:r w:rsidR="00B40C2F">
        <w:t xml:space="preserve">is </w:t>
      </w:r>
      <w:r w:rsidR="0079047F">
        <w:t xml:space="preserve">seen which the </w:t>
      </w:r>
      <w:r w:rsidR="00874CDA">
        <w:t>comments made from the “</w:t>
      </w:r>
      <w:r w:rsidR="00C54941">
        <w:t>Latin in Modern Day movies</w:t>
      </w:r>
      <w:r w:rsidR="00874CDA">
        <w:t xml:space="preserve">” video (see appendix </w:t>
      </w:r>
      <w:r w:rsidR="00AD25A1">
        <w:t>15</w:t>
      </w:r>
      <w:r w:rsidR="00874CDA">
        <w:t>)</w:t>
      </w:r>
      <w:r w:rsidR="00D31552">
        <w:t>;</w:t>
      </w:r>
      <w:r w:rsidR="00874CDA">
        <w:t xml:space="preserve"> </w:t>
      </w:r>
      <w:r w:rsidR="002E38EC">
        <w:t xml:space="preserve">most of the comments </w:t>
      </w:r>
      <w:r w:rsidR="00BA1628">
        <w:t xml:space="preserve">in Latin are about </w:t>
      </w:r>
      <w:r w:rsidR="00C00995">
        <w:t>how the Latin was used in the video and about the accuracy of the translations that were given.</w:t>
      </w:r>
    </w:p>
    <w:p w14:paraId="24B99635" w14:textId="7EC4286C" w:rsidR="00CC173E" w:rsidRDefault="00CC173E" w:rsidP="008E4B82"/>
    <w:p w14:paraId="24268A2F" w14:textId="55F7437F" w:rsidR="00CC173E" w:rsidRDefault="00CC173E" w:rsidP="00341F2B">
      <w:pPr>
        <w:ind w:left="0" w:firstLine="0"/>
      </w:pPr>
    </w:p>
    <w:p w14:paraId="09E53DED" w14:textId="77777777" w:rsidR="00B64445" w:rsidRDefault="00B64445" w:rsidP="00341F2B">
      <w:pPr>
        <w:ind w:left="0" w:firstLine="0"/>
      </w:pPr>
    </w:p>
    <w:p w14:paraId="7E2D38E5" w14:textId="42F4ACF6" w:rsidR="00032EAC" w:rsidRDefault="007C6751" w:rsidP="001D6C23">
      <w:pPr>
        <w:ind w:left="0" w:firstLine="0"/>
        <w:rPr>
          <w:i/>
          <w:iCs/>
        </w:rPr>
      </w:pPr>
      <w:r>
        <w:rPr>
          <w:i/>
          <w:iCs/>
        </w:rPr>
        <w:t xml:space="preserve">Figure </w:t>
      </w:r>
      <w:r w:rsidR="00234DD3">
        <w:rPr>
          <w:i/>
          <w:iCs/>
        </w:rPr>
        <w:t>5</w:t>
      </w:r>
      <w:r w:rsidR="00032EAC" w:rsidRPr="003E090E">
        <w:rPr>
          <w:i/>
          <w:iCs/>
        </w:rPr>
        <w:t xml:space="preserve">: Social Media </w:t>
      </w:r>
      <w:r w:rsidR="008D0085">
        <w:rPr>
          <w:i/>
          <w:iCs/>
        </w:rPr>
        <w:t>Categories</w:t>
      </w:r>
      <w:r w:rsidR="00032EAC" w:rsidRPr="003E090E">
        <w:rPr>
          <w:i/>
          <w:iCs/>
        </w:rPr>
        <w:t xml:space="preserve"> for Videos</w:t>
      </w:r>
    </w:p>
    <w:p w14:paraId="60F6DFA1" w14:textId="7654EB75" w:rsidR="00415816" w:rsidRPr="00E6186F" w:rsidRDefault="00225794" w:rsidP="00407604">
      <w:pPr>
        <w:ind w:left="0" w:firstLine="0"/>
        <w:jc w:val="center"/>
        <w:rPr>
          <w:i/>
          <w:iCs/>
        </w:rPr>
      </w:pPr>
      <w:r>
        <w:rPr>
          <w:i/>
          <w:iCs/>
          <w:noProof/>
        </w:rPr>
        <w:drawing>
          <wp:inline distT="0" distB="0" distL="0" distR="0" wp14:anchorId="7B31A8BD" wp14:editId="6D1C6B7F">
            <wp:extent cx="4584700" cy="2639695"/>
            <wp:effectExtent l="0" t="0" r="635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4700" cy="2639695"/>
                    </a:xfrm>
                    <a:prstGeom prst="rect">
                      <a:avLst/>
                    </a:prstGeom>
                    <a:noFill/>
                  </pic:spPr>
                </pic:pic>
              </a:graphicData>
            </a:graphic>
          </wp:inline>
        </w:drawing>
      </w:r>
    </w:p>
    <w:p w14:paraId="5AACE9C0" w14:textId="77777777" w:rsidR="00182BA1" w:rsidRDefault="00182BA1" w:rsidP="00032EAC">
      <w:pPr>
        <w:rPr>
          <w:i/>
          <w:iCs/>
        </w:rPr>
      </w:pPr>
    </w:p>
    <w:p w14:paraId="21E6ED16" w14:textId="3896AF5D" w:rsidR="00032EAC" w:rsidRPr="00032EAC" w:rsidRDefault="007C6751" w:rsidP="00032EAC">
      <w:pPr>
        <w:rPr>
          <w:i/>
          <w:iCs/>
        </w:rPr>
      </w:pPr>
      <w:r>
        <w:rPr>
          <w:i/>
          <w:iCs/>
        </w:rPr>
        <w:t xml:space="preserve">Figure </w:t>
      </w:r>
      <w:r w:rsidR="00234DD3">
        <w:rPr>
          <w:i/>
          <w:iCs/>
        </w:rPr>
        <w:t>6</w:t>
      </w:r>
      <w:r w:rsidR="00032EAC" w:rsidRPr="00032EAC">
        <w:rPr>
          <w:i/>
          <w:iCs/>
        </w:rPr>
        <w:t xml:space="preserve">: </w:t>
      </w:r>
      <w:r w:rsidR="009B4EEE">
        <w:rPr>
          <w:i/>
          <w:iCs/>
        </w:rPr>
        <w:t>S</w:t>
      </w:r>
      <w:r w:rsidR="00BB5D63" w:rsidRPr="00032EAC">
        <w:rPr>
          <w:i/>
          <w:iCs/>
        </w:rPr>
        <w:t xml:space="preserve">ocial </w:t>
      </w:r>
      <w:r w:rsidR="009B4EEE">
        <w:rPr>
          <w:i/>
          <w:iCs/>
        </w:rPr>
        <w:t>M</w:t>
      </w:r>
      <w:r w:rsidR="00BB5D63" w:rsidRPr="00032EAC">
        <w:rPr>
          <w:i/>
          <w:iCs/>
        </w:rPr>
        <w:t>edia</w:t>
      </w:r>
      <w:r w:rsidR="00032EAC" w:rsidRPr="00032EAC">
        <w:rPr>
          <w:i/>
          <w:iCs/>
        </w:rPr>
        <w:t xml:space="preserve"> </w:t>
      </w:r>
      <w:r w:rsidR="00DA27E9">
        <w:rPr>
          <w:i/>
          <w:iCs/>
        </w:rPr>
        <w:t xml:space="preserve">Categories </w:t>
      </w:r>
      <w:r w:rsidR="00032EAC" w:rsidRPr="00032EAC">
        <w:rPr>
          <w:i/>
          <w:iCs/>
        </w:rPr>
        <w:t>for Art</w:t>
      </w:r>
    </w:p>
    <w:p w14:paraId="3DC6C8A1" w14:textId="6E77E990" w:rsidR="00032EAC" w:rsidRDefault="00D26C0A" w:rsidP="00407604">
      <w:pPr>
        <w:jc w:val="center"/>
      </w:pPr>
      <w:r>
        <w:rPr>
          <w:noProof/>
        </w:rPr>
        <w:drawing>
          <wp:inline distT="0" distB="0" distL="0" distR="0" wp14:anchorId="71F78C6A" wp14:editId="426D197F">
            <wp:extent cx="4584700" cy="265176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4700" cy="2651760"/>
                    </a:xfrm>
                    <a:prstGeom prst="rect">
                      <a:avLst/>
                    </a:prstGeom>
                    <a:noFill/>
                  </pic:spPr>
                </pic:pic>
              </a:graphicData>
            </a:graphic>
          </wp:inline>
        </w:drawing>
      </w:r>
    </w:p>
    <w:p w14:paraId="79388F28" w14:textId="77777777" w:rsidR="00974B8C" w:rsidRDefault="00974B8C" w:rsidP="000220F3">
      <w:pPr>
        <w:ind w:left="0" w:firstLine="0"/>
        <w:rPr>
          <w:b/>
          <w:bCs/>
          <w:i/>
          <w:iCs/>
          <w:u w:val="single"/>
        </w:rPr>
      </w:pPr>
    </w:p>
    <w:p w14:paraId="0E0B99F0" w14:textId="369047E3" w:rsidR="00032EAC" w:rsidRPr="00032EAC" w:rsidRDefault="00032EAC" w:rsidP="00032EAC">
      <w:pPr>
        <w:rPr>
          <w:b/>
          <w:bCs/>
          <w:i/>
          <w:iCs/>
          <w:u w:val="single"/>
        </w:rPr>
      </w:pPr>
      <w:r w:rsidRPr="00032EAC">
        <w:rPr>
          <w:b/>
          <w:bCs/>
          <w:i/>
          <w:iCs/>
          <w:u w:val="single"/>
        </w:rPr>
        <w:t>Survey Results:</w:t>
      </w:r>
    </w:p>
    <w:p w14:paraId="4A275379" w14:textId="1C540D2D" w:rsidR="00182BA1" w:rsidRDefault="00AF2986" w:rsidP="00032EAC">
      <w:pPr>
        <w:ind w:firstLine="0"/>
      </w:pPr>
      <w:r>
        <w:t xml:space="preserve">Following </w:t>
      </w:r>
      <w:r w:rsidR="00032EAC">
        <w:t xml:space="preserve">the </w:t>
      </w:r>
      <w:r>
        <w:t>review</w:t>
      </w:r>
      <w:r w:rsidR="00032EAC">
        <w:t xml:space="preserve"> </w:t>
      </w:r>
      <w:r w:rsidR="0096264D">
        <w:t>of Latin utilization</w:t>
      </w:r>
      <w:r w:rsidR="00032EAC">
        <w:t xml:space="preserve"> </w:t>
      </w:r>
      <w:r w:rsidR="0096264D">
        <w:t>of</w:t>
      </w:r>
      <w:r w:rsidR="00032EAC">
        <w:t xml:space="preserve"> tv shows/movies and social media, a survey was administered </w:t>
      </w:r>
      <w:r w:rsidR="007445F1">
        <w:t>targeting</w:t>
      </w:r>
      <w:r w:rsidR="00032EAC">
        <w:t xml:space="preserve"> select universities and the social media platforms reviewed above. The </w:t>
      </w:r>
      <w:r w:rsidR="007445F1">
        <w:t>s</w:t>
      </w:r>
      <w:r w:rsidR="00032EAC">
        <w:t xml:space="preserve">urvey asked participants </w:t>
      </w:r>
      <w:r w:rsidR="005A70C9">
        <w:t xml:space="preserve">about </w:t>
      </w:r>
      <w:r w:rsidR="00032EAC">
        <w:t xml:space="preserve">their experiences and feelings </w:t>
      </w:r>
      <w:r w:rsidR="000E28EA">
        <w:t>regarding</w:t>
      </w:r>
      <w:r w:rsidR="00032EAC">
        <w:t xml:space="preserve"> Latin in tv shows/movies and social media </w:t>
      </w:r>
      <w:r w:rsidR="00982607">
        <w:t xml:space="preserve">in an effort to compare existing perceptions and ideas </w:t>
      </w:r>
      <w:r w:rsidR="00D20BAF">
        <w:t>with</w:t>
      </w:r>
      <w:r w:rsidR="00032EAC">
        <w:t xml:space="preserve"> the Living Latin Movements goals. Unfortunately, after disseminating the survey twice, only </w:t>
      </w:r>
      <w:r w:rsidR="0025679B">
        <w:t>six</w:t>
      </w:r>
      <w:r w:rsidR="00032EAC">
        <w:t xml:space="preserve"> responses were received. </w:t>
      </w:r>
      <w:r w:rsidR="001236D2" w:rsidRPr="001236D2">
        <w:t>T</w:t>
      </w:r>
      <w:r w:rsidR="00CE47C2">
        <w:t>herefore, t</w:t>
      </w:r>
      <w:r w:rsidR="001236D2" w:rsidRPr="001236D2">
        <w:t>he results</w:t>
      </w:r>
      <w:r w:rsidR="00D20BAF">
        <w:t xml:space="preserve"> reported bel</w:t>
      </w:r>
      <w:r w:rsidR="007041E6">
        <w:t>ow</w:t>
      </w:r>
      <w:r w:rsidR="001236D2" w:rsidRPr="001236D2">
        <w:t xml:space="preserve"> vary widely</w:t>
      </w:r>
      <w:r w:rsidR="00D31552">
        <w:t>,</w:t>
      </w:r>
      <w:r w:rsidR="001236D2" w:rsidRPr="001236D2">
        <w:t xml:space="preserve"> </w:t>
      </w:r>
      <w:r w:rsidR="007041E6">
        <w:t xml:space="preserve">and conclusions are cursory insights and are not interpreted as substantial public </w:t>
      </w:r>
      <w:r w:rsidR="00A138FC">
        <w:t xml:space="preserve">perceptions about the Latin Language. The </w:t>
      </w:r>
      <w:r w:rsidR="0090466B">
        <w:t xml:space="preserve">Survey Questions are provided in Appendix </w:t>
      </w:r>
      <w:r w:rsidR="00F43E38">
        <w:t>19</w:t>
      </w:r>
      <w:r w:rsidR="00D31552">
        <w:t>,</w:t>
      </w:r>
      <w:r w:rsidR="0090466B">
        <w:t xml:space="preserve"> and the results are summarized in Table 5.</w:t>
      </w:r>
      <w:r w:rsidR="00DA45F6">
        <w:t xml:space="preserve"> </w:t>
      </w:r>
    </w:p>
    <w:p w14:paraId="6E1D50AB" w14:textId="37C60221" w:rsidR="00032EAC" w:rsidRDefault="00032EAC" w:rsidP="00111069">
      <w:pPr>
        <w:ind w:left="0" w:firstLine="0"/>
      </w:pPr>
    </w:p>
    <w:p w14:paraId="5CBE979F" w14:textId="56EC436C" w:rsidR="00214AF0" w:rsidRPr="00214AF0" w:rsidRDefault="002B3AE4" w:rsidP="00032EAC">
      <w:pPr>
        <w:ind w:firstLine="0"/>
        <w:rPr>
          <w:i/>
          <w:iCs/>
        </w:rPr>
      </w:pPr>
      <w:r>
        <w:rPr>
          <w:i/>
          <w:iCs/>
        </w:rPr>
        <w:t xml:space="preserve">Table </w:t>
      </w:r>
      <w:r w:rsidR="00FD6CF2">
        <w:rPr>
          <w:i/>
          <w:iCs/>
        </w:rPr>
        <w:t>5</w:t>
      </w:r>
      <w:r>
        <w:rPr>
          <w:i/>
          <w:iCs/>
        </w:rPr>
        <w:t xml:space="preserve">: </w:t>
      </w:r>
      <w:r w:rsidR="00F24C27">
        <w:rPr>
          <w:i/>
          <w:iCs/>
        </w:rPr>
        <w:t>Survey</w:t>
      </w:r>
      <w:r>
        <w:rPr>
          <w:i/>
          <w:iCs/>
        </w:rPr>
        <w:t xml:space="preserve"> Totals</w:t>
      </w:r>
    </w:p>
    <w:tbl>
      <w:tblPr>
        <w:tblStyle w:val="TableGrid"/>
        <w:tblW w:w="10795" w:type="dxa"/>
        <w:jc w:val="center"/>
        <w:tblLook w:val="04A0" w:firstRow="1" w:lastRow="0" w:firstColumn="1" w:lastColumn="0" w:noHBand="0" w:noVBand="1"/>
      </w:tblPr>
      <w:tblGrid>
        <w:gridCol w:w="1083"/>
        <w:gridCol w:w="1803"/>
        <w:gridCol w:w="1790"/>
        <w:gridCol w:w="1609"/>
        <w:gridCol w:w="1630"/>
        <w:gridCol w:w="1803"/>
        <w:gridCol w:w="1256"/>
      </w:tblGrid>
      <w:tr w:rsidR="00EC6C24" w14:paraId="045F62D9" w14:textId="6A19EF76" w:rsidTr="00E85DC4">
        <w:trPr>
          <w:jc w:val="center"/>
        </w:trPr>
        <w:tc>
          <w:tcPr>
            <w:tcW w:w="1083" w:type="dxa"/>
          </w:tcPr>
          <w:p w14:paraId="3A06E303" w14:textId="14FDA86F" w:rsidR="002B784F" w:rsidRDefault="002B784F" w:rsidP="005F0D6A">
            <w:pPr>
              <w:ind w:left="0" w:firstLine="0"/>
              <w:jc w:val="center"/>
            </w:pPr>
            <w:r>
              <w:t>Question</w:t>
            </w:r>
          </w:p>
        </w:tc>
        <w:tc>
          <w:tcPr>
            <w:tcW w:w="1803" w:type="dxa"/>
          </w:tcPr>
          <w:p w14:paraId="353FB385" w14:textId="4569BF3C" w:rsidR="002B784F" w:rsidRDefault="002B784F" w:rsidP="005F0D6A">
            <w:pPr>
              <w:ind w:left="0" w:firstLine="0"/>
              <w:jc w:val="center"/>
            </w:pPr>
            <w:r>
              <w:t>Totals</w:t>
            </w:r>
          </w:p>
        </w:tc>
        <w:tc>
          <w:tcPr>
            <w:tcW w:w="1790" w:type="dxa"/>
          </w:tcPr>
          <w:p w14:paraId="010D3BD2" w14:textId="115A17BD" w:rsidR="002B784F" w:rsidRDefault="002B784F" w:rsidP="00AC3714">
            <w:pPr>
              <w:ind w:left="0" w:firstLine="0"/>
              <w:jc w:val="center"/>
            </w:pPr>
            <w:r>
              <w:t>Totals</w:t>
            </w:r>
          </w:p>
        </w:tc>
        <w:tc>
          <w:tcPr>
            <w:tcW w:w="1609" w:type="dxa"/>
          </w:tcPr>
          <w:p w14:paraId="67D6CF74" w14:textId="52EA495C" w:rsidR="002B784F" w:rsidRDefault="002B784F" w:rsidP="00032EAC">
            <w:pPr>
              <w:ind w:left="0" w:firstLine="0"/>
            </w:pPr>
            <w:r>
              <w:t xml:space="preserve">Totals </w:t>
            </w:r>
          </w:p>
        </w:tc>
        <w:tc>
          <w:tcPr>
            <w:tcW w:w="1630" w:type="dxa"/>
          </w:tcPr>
          <w:p w14:paraId="36E182B0" w14:textId="4913CDC9" w:rsidR="002B784F" w:rsidRDefault="002B784F" w:rsidP="00282427">
            <w:pPr>
              <w:ind w:left="0" w:firstLine="0"/>
              <w:jc w:val="center"/>
            </w:pPr>
            <w:r>
              <w:t>Totals</w:t>
            </w:r>
          </w:p>
        </w:tc>
        <w:tc>
          <w:tcPr>
            <w:tcW w:w="1803" w:type="dxa"/>
          </w:tcPr>
          <w:p w14:paraId="68D85E8A" w14:textId="26ADF08F" w:rsidR="002B784F" w:rsidRDefault="002B784F" w:rsidP="00282427">
            <w:pPr>
              <w:ind w:left="0" w:firstLine="0"/>
              <w:jc w:val="center"/>
            </w:pPr>
            <w:r>
              <w:t>Totals</w:t>
            </w:r>
          </w:p>
        </w:tc>
        <w:tc>
          <w:tcPr>
            <w:tcW w:w="1077" w:type="dxa"/>
          </w:tcPr>
          <w:p w14:paraId="00046F1E" w14:textId="5791343A" w:rsidR="002B784F" w:rsidRDefault="002B784F" w:rsidP="00282427">
            <w:pPr>
              <w:ind w:left="0" w:firstLine="0"/>
              <w:jc w:val="center"/>
            </w:pPr>
            <w:r>
              <w:t xml:space="preserve">Totals </w:t>
            </w:r>
          </w:p>
        </w:tc>
      </w:tr>
      <w:tr w:rsidR="00EC6C24" w14:paraId="50BB3761" w14:textId="264CA084" w:rsidTr="00E85DC4">
        <w:trPr>
          <w:jc w:val="center"/>
        </w:trPr>
        <w:tc>
          <w:tcPr>
            <w:tcW w:w="1083" w:type="dxa"/>
          </w:tcPr>
          <w:p w14:paraId="5A5FC831" w14:textId="1F2D7312" w:rsidR="002B784F" w:rsidRDefault="002B784F" w:rsidP="005F0D6A">
            <w:pPr>
              <w:ind w:left="0" w:firstLine="0"/>
              <w:jc w:val="center"/>
            </w:pPr>
            <w:r>
              <w:t>1</w:t>
            </w:r>
          </w:p>
        </w:tc>
        <w:tc>
          <w:tcPr>
            <w:tcW w:w="1803" w:type="dxa"/>
          </w:tcPr>
          <w:p w14:paraId="278FE3D5" w14:textId="7541B74A" w:rsidR="002B784F" w:rsidRDefault="002B784F" w:rsidP="005B4620">
            <w:pPr>
              <w:ind w:left="0" w:firstLine="0"/>
              <w:jc w:val="center"/>
            </w:pPr>
            <w:r>
              <w:t>Yes (3)</w:t>
            </w:r>
          </w:p>
        </w:tc>
        <w:tc>
          <w:tcPr>
            <w:tcW w:w="1790" w:type="dxa"/>
          </w:tcPr>
          <w:p w14:paraId="7CDB61C9" w14:textId="18F9B45A" w:rsidR="002B784F" w:rsidRDefault="002B784F" w:rsidP="005B4620">
            <w:pPr>
              <w:ind w:left="0" w:firstLine="0"/>
              <w:jc w:val="center"/>
            </w:pPr>
            <w:r>
              <w:t>No (3)</w:t>
            </w:r>
          </w:p>
        </w:tc>
        <w:tc>
          <w:tcPr>
            <w:tcW w:w="1609" w:type="dxa"/>
          </w:tcPr>
          <w:p w14:paraId="562428A9" w14:textId="3F988CCB" w:rsidR="002B784F" w:rsidRDefault="002B784F" w:rsidP="005B4620">
            <w:pPr>
              <w:ind w:left="0" w:firstLine="0"/>
              <w:jc w:val="center"/>
            </w:pPr>
            <w:r>
              <w:t>n/a</w:t>
            </w:r>
          </w:p>
        </w:tc>
        <w:tc>
          <w:tcPr>
            <w:tcW w:w="1630" w:type="dxa"/>
          </w:tcPr>
          <w:p w14:paraId="4438C3C5" w14:textId="7C522921" w:rsidR="002B784F" w:rsidRDefault="002B784F" w:rsidP="00282427">
            <w:pPr>
              <w:ind w:left="0" w:firstLine="0"/>
              <w:jc w:val="center"/>
            </w:pPr>
            <w:r>
              <w:t>n/a</w:t>
            </w:r>
          </w:p>
        </w:tc>
        <w:tc>
          <w:tcPr>
            <w:tcW w:w="1803" w:type="dxa"/>
          </w:tcPr>
          <w:p w14:paraId="143B06AF" w14:textId="034B7461" w:rsidR="002B784F" w:rsidRDefault="002B784F" w:rsidP="00282427">
            <w:pPr>
              <w:ind w:left="0" w:firstLine="0"/>
              <w:jc w:val="center"/>
            </w:pPr>
            <w:r>
              <w:t>n/a</w:t>
            </w:r>
          </w:p>
        </w:tc>
        <w:tc>
          <w:tcPr>
            <w:tcW w:w="1077" w:type="dxa"/>
          </w:tcPr>
          <w:p w14:paraId="64B6AD1C" w14:textId="16F05E3A" w:rsidR="002B784F" w:rsidRDefault="002B784F" w:rsidP="00282427">
            <w:pPr>
              <w:ind w:left="0" w:firstLine="0"/>
              <w:jc w:val="center"/>
            </w:pPr>
            <w:r>
              <w:t>n/a</w:t>
            </w:r>
          </w:p>
        </w:tc>
      </w:tr>
      <w:tr w:rsidR="00EC6C24" w14:paraId="26831912" w14:textId="4530249A" w:rsidTr="00E85DC4">
        <w:trPr>
          <w:jc w:val="center"/>
        </w:trPr>
        <w:tc>
          <w:tcPr>
            <w:tcW w:w="1083" w:type="dxa"/>
          </w:tcPr>
          <w:p w14:paraId="394863C6" w14:textId="2DA434A9" w:rsidR="002B784F" w:rsidRDefault="002B784F" w:rsidP="005F0D6A">
            <w:pPr>
              <w:ind w:left="0" w:firstLine="0"/>
              <w:jc w:val="center"/>
            </w:pPr>
            <w:r>
              <w:t>2</w:t>
            </w:r>
          </w:p>
        </w:tc>
        <w:tc>
          <w:tcPr>
            <w:tcW w:w="1803" w:type="dxa"/>
          </w:tcPr>
          <w:p w14:paraId="29286D1C" w14:textId="2F05BE8D" w:rsidR="002B784F" w:rsidRDefault="002B784F" w:rsidP="00282427">
            <w:pPr>
              <w:ind w:left="0" w:firstLine="0"/>
              <w:jc w:val="center"/>
            </w:pPr>
            <w:r>
              <w:t>Lowest (5)</w:t>
            </w:r>
          </w:p>
        </w:tc>
        <w:tc>
          <w:tcPr>
            <w:tcW w:w="1790" w:type="dxa"/>
          </w:tcPr>
          <w:p w14:paraId="20159147" w14:textId="1A1BD48E" w:rsidR="002B784F" w:rsidRDefault="002B784F" w:rsidP="00282427">
            <w:pPr>
              <w:ind w:left="0" w:firstLine="0"/>
              <w:jc w:val="center"/>
            </w:pPr>
            <w:r>
              <w:t>Average (8.67)</w:t>
            </w:r>
          </w:p>
        </w:tc>
        <w:tc>
          <w:tcPr>
            <w:tcW w:w="1609" w:type="dxa"/>
          </w:tcPr>
          <w:p w14:paraId="0EEE9E45" w14:textId="14D5A49A" w:rsidR="002B784F" w:rsidRDefault="002B784F" w:rsidP="00282427">
            <w:pPr>
              <w:ind w:left="0" w:firstLine="0"/>
              <w:jc w:val="center"/>
            </w:pPr>
            <w:r>
              <w:t>Highest (10)</w:t>
            </w:r>
          </w:p>
        </w:tc>
        <w:tc>
          <w:tcPr>
            <w:tcW w:w="1630" w:type="dxa"/>
          </w:tcPr>
          <w:p w14:paraId="733A8166" w14:textId="4B667B63" w:rsidR="002B784F" w:rsidRDefault="002B784F" w:rsidP="00EB2EEF">
            <w:pPr>
              <w:ind w:left="0" w:firstLine="0"/>
              <w:jc w:val="center"/>
            </w:pPr>
            <w:r>
              <w:t>n/a</w:t>
            </w:r>
          </w:p>
        </w:tc>
        <w:tc>
          <w:tcPr>
            <w:tcW w:w="1803" w:type="dxa"/>
          </w:tcPr>
          <w:p w14:paraId="5A30EBAF" w14:textId="0F65B90A" w:rsidR="002B784F" w:rsidRDefault="002B784F" w:rsidP="00EB2EEF">
            <w:pPr>
              <w:ind w:left="0" w:firstLine="0"/>
              <w:jc w:val="center"/>
            </w:pPr>
            <w:r>
              <w:t>n/a</w:t>
            </w:r>
          </w:p>
        </w:tc>
        <w:tc>
          <w:tcPr>
            <w:tcW w:w="1077" w:type="dxa"/>
          </w:tcPr>
          <w:p w14:paraId="62F90095" w14:textId="72C0D5FD" w:rsidR="002B784F" w:rsidRDefault="002B784F" w:rsidP="00EB2EEF">
            <w:pPr>
              <w:ind w:left="0" w:firstLine="0"/>
              <w:jc w:val="center"/>
            </w:pPr>
            <w:r>
              <w:t>n/a</w:t>
            </w:r>
          </w:p>
        </w:tc>
      </w:tr>
      <w:tr w:rsidR="00EC6C24" w14:paraId="58108FD0" w14:textId="7E554947" w:rsidTr="00E85DC4">
        <w:trPr>
          <w:jc w:val="center"/>
        </w:trPr>
        <w:tc>
          <w:tcPr>
            <w:tcW w:w="1083" w:type="dxa"/>
          </w:tcPr>
          <w:p w14:paraId="0E659A7D" w14:textId="0F84F6F0" w:rsidR="002B784F" w:rsidRDefault="002B784F" w:rsidP="005F0D6A">
            <w:pPr>
              <w:ind w:left="0" w:firstLine="0"/>
              <w:jc w:val="center"/>
            </w:pPr>
            <w:r>
              <w:t>3</w:t>
            </w:r>
          </w:p>
        </w:tc>
        <w:tc>
          <w:tcPr>
            <w:tcW w:w="1803" w:type="dxa"/>
          </w:tcPr>
          <w:p w14:paraId="6AE463CE" w14:textId="6879D524" w:rsidR="002B784F" w:rsidRDefault="002B784F" w:rsidP="008F2246">
            <w:pPr>
              <w:ind w:left="0" w:firstLine="0"/>
              <w:jc w:val="center"/>
            </w:pPr>
            <w:r>
              <w:t>None (0)</w:t>
            </w:r>
          </w:p>
        </w:tc>
        <w:tc>
          <w:tcPr>
            <w:tcW w:w="1790" w:type="dxa"/>
          </w:tcPr>
          <w:p w14:paraId="77B2E2A4" w14:textId="1D8A5678" w:rsidR="002B784F" w:rsidRDefault="002B784F" w:rsidP="008F2246">
            <w:pPr>
              <w:ind w:left="0" w:firstLine="0"/>
              <w:jc w:val="center"/>
            </w:pPr>
            <w:r>
              <w:t>Beginner (1)</w:t>
            </w:r>
          </w:p>
        </w:tc>
        <w:tc>
          <w:tcPr>
            <w:tcW w:w="1609" w:type="dxa"/>
          </w:tcPr>
          <w:p w14:paraId="56D5D118" w14:textId="1C9E15B1" w:rsidR="002B784F" w:rsidRDefault="002B784F" w:rsidP="008F2246">
            <w:pPr>
              <w:ind w:left="0" w:firstLine="0"/>
              <w:jc w:val="center"/>
            </w:pPr>
            <w:r>
              <w:t>Intermediate (1)</w:t>
            </w:r>
          </w:p>
        </w:tc>
        <w:tc>
          <w:tcPr>
            <w:tcW w:w="1630" w:type="dxa"/>
          </w:tcPr>
          <w:p w14:paraId="63C357EA" w14:textId="0A806CE9" w:rsidR="002B784F" w:rsidRDefault="002B784F" w:rsidP="00591043">
            <w:pPr>
              <w:ind w:left="0" w:firstLine="0"/>
              <w:jc w:val="center"/>
            </w:pPr>
            <w:r>
              <w:t>Proficient (1)</w:t>
            </w:r>
          </w:p>
        </w:tc>
        <w:tc>
          <w:tcPr>
            <w:tcW w:w="1803" w:type="dxa"/>
          </w:tcPr>
          <w:p w14:paraId="250C7917" w14:textId="570424A3" w:rsidR="002B784F" w:rsidRDefault="002B784F" w:rsidP="00032EAC">
            <w:pPr>
              <w:ind w:left="0" w:firstLine="0"/>
            </w:pPr>
            <w:r>
              <w:t>Advanced (3)</w:t>
            </w:r>
          </w:p>
        </w:tc>
        <w:tc>
          <w:tcPr>
            <w:tcW w:w="1077" w:type="dxa"/>
          </w:tcPr>
          <w:p w14:paraId="28E92CE5" w14:textId="0DB6FC9A" w:rsidR="002B784F" w:rsidRDefault="002B784F" w:rsidP="002B784F">
            <w:pPr>
              <w:ind w:left="0" w:firstLine="0"/>
              <w:jc w:val="center"/>
            </w:pPr>
            <w:r>
              <w:t>n/a</w:t>
            </w:r>
          </w:p>
        </w:tc>
      </w:tr>
      <w:tr w:rsidR="00EC6C24" w14:paraId="3691FD75" w14:textId="22B5F504" w:rsidTr="00E85DC4">
        <w:trPr>
          <w:jc w:val="center"/>
        </w:trPr>
        <w:tc>
          <w:tcPr>
            <w:tcW w:w="1083" w:type="dxa"/>
          </w:tcPr>
          <w:p w14:paraId="0E69F64F" w14:textId="7B0209DC" w:rsidR="002B784F" w:rsidRDefault="002B784F" w:rsidP="005F0D6A">
            <w:pPr>
              <w:ind w:left="0" w:firstLine="0"/>
              <w:jc w:val="center"/>
            </w:pPr>
            <w:r>
              <w:t>4</w:t>
            </w:r>
          </w:p>
        </w:tc>
        <w:tc>
          <w:tcPr>
            <w:tcW w:w="1803" w:type="dxa"/>
          </w:tcPr>
          <w:p w14:paraId="121ADCB7" w14:textId="13DF87C0" w:rsidR="002B784F" w:rsidRDefault="002B784F" w:rsidP="00D82F56">
            <w:pPr>
              <w:ind w:left="0" w:firstLine="0"/>
              <w:jc w:val="center"/>
            </w:pPr>
            <w:r>
              <w:t>Lowest (6)</w:t>
            </w:r>
          </w:p>
        </w:tc>
        <w:tc>
          <w:tcPr>
            <w:tcW w:w="1790" w:type="dxa"/>
          </w:tcPr>
          <w:p w14:paraId="59FDBBCC" w14:textId="070D8C9E" w:rsidR="002B784F" w:rsidRDefault="002B784F" w:rsidP="00787BDB">
            <w:pPr>
              <w:ind w:left="0" w:firstLine="0"/>
              <w:jc w:val="center"/>
            </w:pPr>
            <w:r>
              <w:t>Average (7.83)</w:t>
            </w:r>
          </w:p>
        </w:tc>
        <w:tc>
          <w:tcPr>
            <w:tcW w:w="1609" w:type="dxa"/>
          </w:tcPr>
          <w:p w14:paraId="2B920BCF" w14:textId="4357B662" w:rsidR="002B784F" w:rsidRDefault="002B784F" w:rsidP="00032EAC">
            <w:pPr>
              <w:ind w:left="0" w:firstLine="0"/>
            </w:pPr>
            <w:r>
              <w:t>Highest (10)</w:t>
            </w:r>
          </w:p>
        </w:tc>
        <w:tc>
          <w:tcPr>
            <w:tcW w:w="1630" w:type="dxa"/>
          </w:tcPr>
          <w:p w14:paraId="1CDBC7F0" w14:textId="5732E97B" w:rsidR="002B784F" w:rsidRDefault="002B784F" w:rsidP="00787BDB">
            <w:pPr>
              <w:ind w:left="0" w:firstLine="0"/>
              <w:jc w:val="center"/>
            </w:pPr>
            <w:r>
              <w:t>n/a</w:t>
            </w:r>
          </w:p>
        </w:tc>
        <w:tc>
          <w:tcPr>
            <w:tcW w:w="1803" w:type="dxa"/>
          </w:tcPr>
          <w:p w14:paraId="119C0091" w14:textId="1ABD4316" w:rsidR="002B784F" w:rsidRDefault="002B784F" w:rsidP="00787BDB">
            <w:pPr>
              <w:ind w:left="0" w:firstLine="0"/>
              <w:jc w:val="center"/>
            </w:pPr>
            <w:r>
              <w:t>n/a</w:t>
            </w:r>
          </w:p>
        </w:tc>
        <w:tc>
          <w:tcPr>
            <w:tcW w:w="1077" w:type="dxa"/>
          </w:tcPr>
          <w:p w14:paraId="39856F46" w14:textId="42E5BBE7" w:rsidR="002B784F" w:rsidRDefault="002B784F" w:rsidP="00787BDB">
            <w:pPr>
              <w:ind w:left="0" w:firstLine="0"/>
              <w:jc w:val="center"/>
            </w:pPr>
            <w:r>
              <w:t>n/a</w:t>
            </w:r>
          </w:p>
        </w:tc>
      </w:tr>
      <w:tr w:rsidR="00EC6C24" w14:paraId="1FFC69A9" w14:textId="397B1B7B" w:rsidTr="00E85DC4">
        <w:trPr>
          <w:jc w:val="center"/>
        </w:trPr>
        <w:tc>
          <w:tcPr>
            <w:tcW w:w="1083" w:type="dxa"/>
          </w:tcPr>
          <w:p w14:paraId="19B53EFC" w14:textId="1841315D" w:rsidR="002B784F" w:rsidRDefault="002B784F" w:rsidP="005F0D6A">
            <w:pPr>
              <w:ind w:left="0" w:firstLine="0"/>
              <w:jc w:val="center"/>
            </w:pPr>
            <w:r>
              <w:t>5</w:t>
            </w:r>
          </w:p>
        </w:tc>
        <w:tc>
          <w:tcPr>
            <w:tcW w:w="1803" w:type="dxa"/>
          </w:tcPr>
          <w:p w14:paraId="593DF5FA" w14:textId="73274831" w:rsidR="002B784F" w:rsidRDefault="002B784F" w:rsidP="00D00274">
            <w:pPr>
              <w:ind w:left="0" w:firstLine="0"/>
              <w:jc w:val="center"/>
            </w:pPr>
            <w:r>
              <w:t>Supernatural (3)</w:t>
            </w:r>
          </w:p>
        </w:tc>
        <w:tc>
          <w:tcPr>
            <w:tcW w:w="1790" w:type="dxa"/>
          </w:tcPr>
          <w:p w14:paraId="3DA9531D" w14:textId="77777777" w:rsidR="002B784F" w:rsidRDefault="002B784F" w:rsidP="007D3085">
            <w:pPr>
              <w:ind w:left="0" w:firstLine="0"/>
              <w:jc w:val="center"/>
            </w:pPr>
            <w:r>
              <w:t>Medical</w:t>
            </w:r>
          </w:p>
          <w:p w14:paraId="3F7F2473" w14:textId="57735A68" w:rsidR="002B784F" w:rsidRDefault="002B784F" w:rsidP="007D3085">
            <w:pPr>
              <w:ind w:left="0" w:firstLine="0"/>
              <w:jc w:val="center"/>
            </w:pPr>
            <w:r>
              <w:t>(3)</w:t>
            </w:r>
          </w:p>
        </w:tc>
        <w:tc>
          <w:tcPr>
            <w:tcW w:w="1609" w:type="dxa"/>
          </w:tcPr>
          <w:p w14:paraId="39126D02" w14:textId="4980FE91" w:rsidR="002B784F" w:rsidRDefault="002B784F" w:rsidP="00E04D39">
            <w:pPr>
              <w:ind w:left="0" w:firstLine="0"/>
              <w:jc w:val="center"/>
            </w:pPr>
            <w:r>
              <w:t>Law (4)</w:t>
            </w:r>
          </w:p>
        </w:tc>
        <w:tc>
          <w:tcPr>
            <w:tcW w:w="1630" w:type="dxa"/>
          </w:tcPr>
          <w:p w14:paraId="12ECC2DE" w14:textId="42AC32B0" w:rsidR="002B784F" w:rsidRDefault="002B784F" w:rsidP="00E04D39">
            <w:pPr>
              <w:ind w:left="0" w:firstLine="0"/>
              <w:jc w:val="center"/>
            </w:pPr>
            <w:r>
              <w:t>Historical (6)</w:t>
            </w:r>
          </w:p>
        </w:tc>
        <w:tc>
          <w:tcPr>
            <w:tcW w:w="1803" w:type="dxa"/>
          </w:tcPr>
          <w:p w14:paraId="24B7E419" w14:textId="79BCFFFE" w:rsidR="002B784F" w:rsidRDefault="002B784F" w:rsidP="00032EAC">
            <w:pPr>
              <w:ind w:left="0" w:firstLine="0"/>
            </w:pPr>
            <w:r>
              <w:t>Other “Fill in” (1)</w:t>
            </w:r>
          </w:p>
        </w:tc>
        <w:tc>
          <w:tcPr>
            <w:tcW w:w="1077" w:type="dxa"/>
          </w:tcPr>
          <w:p w14:paraId="42DA0F35" w14:textId="729FE04F" w:rsidR="002B784F" w:rsidRDefault="002B784F" w:rsidP="002B784F">
            <w:pPr>
              <w:ind w:left="0" w:firstLine="0"/>
              <w:jc w:val="center"/>
            </w:pPr>
            <w:r>
              <w:t>n/a</w:t>
            </w:r>
          </w:p>
        </w:tc>
      </w:tr>
      <w:tr w:rsidR="00EC6C24" w14:paraId="1A807413" w14:textId="442B9AB6" w:rsidTr="00E85DC4">
        <w:trPr>
          <w:jc w:val="center"/>
        </w:trPr>
        <w:tc>
          <w:tcPr>
            <w:tcW w:w="1083" w:type="dxa"/>
          </w:tcPr>
          <w:p w14:paraId="316E35E9" w14:textId="180F7AC1" w:rsidR="002B784F" w:rsidRDefault="002B784F" w:rsidP="005F0D6A">
            <w:pPr>
              <w:ind w:left="0" w:firstLine="0"/>
              <w:jc w:val="center"/>
            </w:pPr>
            <w:r>
              <w:t>6</w:t>
            </w:r>
          </w:p>
        </w:tc>
        <w:tc>
          <w:tcPr>
            <w:tcW w:w="1803" w:type="dxa"/>
          </w:tcPr>
          <w:p w14:paraId="6C170A5A" w14:textId="6FBACF74" w:rsidR="002B784F" w:rsidRDefault="002B784F" w:rsidP="00E87278">
            <w:pPr>
              <w:ind w:left="0" w:firstLine="0"/>
              <w:jc w:val="center"/>
            </w:pPr>
            <w:r>
              <w:t>Yes (5)</w:t>
            </w:r>
          </w:p>
        </w:tc>
        <w:tc>
          <w:tcPr>
            <w:tcW w:w="1790" w:type="dxa"/>
          </w:tcPr>
          <w:p w14:paraId="3297DDB2" w14:textId="6EAF1377" w:rsidR="002B784F" w:rsidRDefault="002B784F" w:rsidP="006A3900">
            <w:pPr>
              <w:ind w:left="0" w:firstLine="0"/>
              <w:jc w:val="center"/>
            </w:pPr>
            <w:r>
              <w:t>No (1)</w:t>
            </w:r>
          </w:p>
        </w:tc>
        <w:tc>
          <w:tcPr>
            <w:tcW w:w="1609" w:type="dxa"/>
          </w:tcPr>
          <w:p w14:paraId="4AF50F50" w14:textId="670DE45C" w:rsidR="002B784F" w:rsidRDefault="002B784F" w:rsidP="00731369">
            <w:pPr>
              <w:ind w:left="0" w:firstLine="0"/>
              <w:jc w:val="center"/>
            </w:pPr>
            <w:r>
              <w:t>n/a</w:t>
            </w:r>
          </w:p>
        </w:tc>
        <w:tc>
          <w:tcPr>
            <w:tcW w:w="1630" w:type="dxa"/>
          </w:tcPr>
          <w:p w14:paraId="36594A34" w14:textId="116EB307" w:rsidR="002B784F" w:rsidRDefault="002B784F" w:rsidP="00731369">
            <w:pPr>
              <w:ind w:left="0" w:firstLine="0"/>
              <w:jc w:val="center"/>
            </w:pPr>
            <w:r>
              <w:t>n/a</w:t>
            </w:r>
          </w:p>
        </w:tc>
        <w:tc>
          <w:tcPr>
            <w:tcW w:w="1803" w:type="dxa"/>
          </w:tcPr>
          <w:p w14:paraId="4C4DABEA" w14:textId="70DC456A" w:rsidR="002B784F" w:rsidRDefault="002B784F" w:rsidP="00731369">
            <w:pPr>
              <w:ind w:left="0" w:firstLine="0"/>
              <w:jc w:val="center"/>
            </w:pPr>
            <w:r>
              <w:t>n/a</w:t>
            </w:r>
          </w:p>
        </w:tc>
        <w:tc>
          <w:tcPr>
            <w:tcW w:w="1077" w:type="dxa"/>
          </w:tcPr>
          <w:p w14:paraId="57DB0B23" w14:textId="7EDE9A2F" w:rsidR="002B784F" w:rsidRDefault="002B784F" w:rsidP="00731369">
            <w:pPr>
              <w:ind w:left="0" w:firstLine="0"/>
              <w:jc w:val="center"/>
            </w:pPr>
            <w:r>
              <w:t>n/a</w:t>
            </w:r>
          </w:p>
        </w:tc>
      </w:tr>
      <w:tr w:rsidR="00EC6C24" w14:paraId="6BEFD04A" w14:textId="504A7AEF" w:rsidTr="00E85DC4">
        <w:trPr>
          <w:jc w:val="center"/>
        </w:trPr>
        <w:tc>
          <w:tcPr>
            <w:tcW w:w="1083" w:type="dxa"/>
          </w:tcPr>
          <w:p w14:paraId="4CF1C5CF" w14:textId="24E4F9E8" w:rsidR="002B784F" w:rsidRDefault="002B784F" w:rsidP="005F0D6A">
            <w:pPr>
              <w:ind w:left="0" w:firstLine="0"/>
              <w:jc w:val="center"/>
            </w:pPr>
            <w:r>
              <w:t>7</w:t>
            </w:r>
          </w:p>
        </w:tc>
        <w:tc>
          <w:tcPr>
            <w:tcW w:w="1803" w:type="dxa"/>
          </w:tcPr>
          <w:p w14:paraId="723E65EC" w14:textId="79114042" w:rsidR="002B784F" w:rsidRDefault="002B784F" w:rsidP="00731369">
            <w:pPr>
              <w:ind w:left="0" w:firstLine="0"/>
              <w:jc w:val="center"/>
            </w:pPr>
            <w:r>
              <w:t>Police/Detective dramas (3)</w:t>
            </w:r>
          </w:p>
        </w:tc>
        <w:tc>
          <w:tcPr>
            <w:tcW w:w="1790" w:type="dxa"/>
          </w:tcPr>
          <w:p w14:paraId="772FBDAB" w14:textId="31CE23E8" w:rsidR="002B784F" w:rsidRDefault="002B784F" w:rsidP="004F58EB">
            <w:pPr>
              <w:ind w:left="0" w:firstLine="0"/>
              <w:jc w:val="center"/>
            </w:pPr>
            <w:r>
              <w:t>Comedy (2)</w:t>
            </w:r>
          </w:p>
        </w:tc>
        <w:tc>
          <w:tcPr>
            <w:tcW w:w="1609" w:type="dxa"/>
          </w:tcPr>
          <w:p w14:paraId="5ED8F2C3" w14:textId="31239D24" w:rsidR="002B784F" w:rsidRDefault="002B784F" w:rsidP="004F58EB">
            <w:pPr>
              <w:ind w:left="0" w:firstLine="0"/>
              <w:jc w:val="center"/>
            </w:pPr>
            <w:r>
              <w:t>Soap Opera (2)</w:t>
            </w:r>
          </w:p>
        </w:tc>
        <w:tc>
          <w:tcPr>
            <w:tcW w:w="1630" w:type="dxa"/>
          </w:tcPr>
          <w:p w14:paraId="43E60F90" w14:textId="7598897F" w:rsidR="002B784F" w:rsidRDefault="002B784F" w:rsidP="004F58EB">
            <w:pPr>
              <w:ind w:left="0" w:firstLine="0"/>
              <w:jc w:val="center"/>
            </w:pPr>
            <w:r>
              <w:t>Fantasy/horror (4)</w:t>
            </w:r>
          </w:p>
        </w:tc>
        <w:tc>
          <w:tcPr>
            <w:tcW w:w="1803" w:type="dxa"/>
          </w:tcPr>
          <w:p w14:paraId="5B44734A" w14:textId="6A120AF7" w:rsidR="002B784F" w:rsidRDefault="002B784F" w:rsidP="00464AF7">
            <w:pPr>
              <w:ind w:left="0" w:firstLine="0"/>
              <w:jc w:val="center"/>
            </w:pPr>
            <w:r>
              <w:t>Other “Fill in” (1)</w:t>
            </w:r>
          </w:p>
        </w:tc>
        <w:tc>
          <w:tcPr>
            <w:tcW w:w="1077" w:type="dxa"/>
          </w:tcPr>
          <w:p w14:paraId="545AFC23" w14:textId="512D9A29" w:rsidR="002B784F" w:rsidRDefault="002B784F" w:rsidP="00464AF7">
            <w:pPr>
              <w:ind w:left="0" w:firstLine="0"/>
              <w:jc w:val="center"/>
            </w:pPr>
            <w:r>
              <w:t>n/a</w:t>
            </w:r>
          </w:p>
        </w:tc>
      </w:tr>
      <w:tr w:rsidR="00EC6C24" w14:paraId="5F677C0C" w14:textId="3260C981" w:rsidTr="00E85DC4">
        <w:trPr>
          <w:jc w:val="center"/>
        </w:trPr>
        <w:tc>
          <w:tcPr>
            <w:tcW w:w="1083" w:type="dxa"/>
          </w:tcPr>
          <w:p w14:paraId="16B3846A" w14:textId="200EB858" w:rsidR="002B784F" w:rsidRDefault="002B784F" w:rsidP="005F0D6A">
            <w:pPr>
              <w:ind w:left="0" w:firstLine="0"/>
              <w:jc w:val="center"/>
            </w:pPr>
            <w:r>
              <w:t>8</w:t>
            </w:r>
          </w:p>
        </w:tc>
        <w:tc>
          <w:tcPr>
            <w:tcW w:w="1803" w:type="dxa"/>
          </w:tcPr>
          <w:p w14:paraId="7FEBA122" w14:textId="49C147A5" w:rsidR="002B784F" w:rsidRDefault="002B784F" w:rsidP="007C1288">
            <w:pPr>
              <w:ind w:left="0" w:firstLine="0"/>
              <w:jc w:val="center"/>
            </w:pPr>
            <w:r>
              <w:t>Lowest (3)</w:t>
            </w:r>
          </w:p>
        </w:tc>
        <w:tc>
          <w:tcPr>
            <w:tcW w:w="1790" w:type="dxa"/>
          </w:tcPr>
          <w:p w14:paraId="59AF39F2" w14:textId="1BA85486" w:rsidR="002B784F" w:rsidRDefault="002B784F" w:rsidP="007C1288">
            <w:pPr>
              <w:ind w:left="0" w:firstLine="0"/>
              <w:jc w:val="center"/>
            </w:pPr>
            <w:r>
              <w:t>Average (6)</w:t>
            </w:r>
          </w:p>
        </w:tc>
        <w:tc>
          <w:tcPr>
            <w:tcW w:w="1609" w:type="dxa"/>
          </w:tcPr>
          <w:p w14:paraId="0D919243" w14:textId="2A0E3764" w:rsidR="002B784F" w:rsidRDefault="002B784F" w:rsidP="007C1288">
            <w:pPr>
              <w:ind w:left="0" w:firstLine="0"/>
              <w:jc w:val="center"/>
            </w:pPr>
            <w:r>
              <w:t>Highest (10)</w:t>
            </w:r>
          </w:p>
        </w:tc>
        <w:tc>
          <w:tcPr>
            <w:tcW w:w="1630" w:type="dxa"/>
          </w:tcPr>
          <w:p w14:paraId="24A4C006" w14:textId="29315BB8" w:rsidR="002B784F" w:rsidRDefault="002B784F" w:rsidP="003A53F4">
            <w:pPr>
              <w:ind w:left="0" w:firstLine="0"/>
              <w:jc w:val="center"/>
            </w:pPr>
            <w:r>
              <w:t>n/a</w:t>
            </w:r>
          </w:p>
        </w:tc>
        <w:tc>
          <w:tcPr>
            <w:tcW w:w="1803" w:type="dxa"/>
          </w:tcPr>
          <w:p w14:paraId="321E4311" w14:textId="4757F020" w:rsidR="002B784F" w:rsidRDefault="002B784F" w:rsidP="003A53F4">
            <w:pPr>
              <w:ind w:left="0" w:firstLine="0"/>
              <w:jc w:val="center"/>
            </w:pPr>
            <w:r>
              <w:t>n/a</w:t>
            </w:r>
          </w:p>
        </w:tc>
        <w:tc>
          <w:tcPr>
            <w:tcW w:w="1077" w:type="dxa"/>
          </w:tcPr>
          <w:p w14:paraId="461F17E7" w14:textId="5E88DC74" w:rsidR="002B784F" w:rsidRDefault="002B784F" w:rsidP="003A53F4">
            <w:pPr>
              <w:ind w:left="0" w:firstLine="0"/>
              <w:jc w:val="center"/>
            </w:pPr>
            <w:r>
              <w:t>n/a</w:t>
            </w:r>
          </w:p>
        </w:tc>
      </w:tr>
      <w:tr w:rsidR="00EC6C24" w14:paraId="33532EEC" w14:textId="5AF1A2E3" w:rsidTr="00E85DC4">
        <w:trPr>
          <w:jc w:val="center"/>
        </w:trPr>
        <w:tc>
          <w:tcPr>
            <w:tcW w:w="1083" w:type="dxa"/>
          </w:tcPr>
          <w:p w14:paraId="06863A71" w14:textId="193BD18E" w:rsidR="002B784F" w:rsidRDefault="002B784F" w:rsidP="005F0D6A">
            <w:pPr>
              <w:ind w:left="0" w:firstLine="0"/>
              <w:jc w:val="center"/>
            </w:pPr>
            <w:r>
              <w:t>9</w:t>
            </w:r>
          </w:p>
        </w:tc>
        <w:tc>
          <w:tcPr>
            <w:tcW w:w="1803" w:type="dxa"/>
          </w:tcPr>
          <w:p w14:paraId="667CBC2B" w14:textId="189B673B" w:rsidR="002B784F" w:rsidRDefault="002B784F" w:rsidP="00484324">
            <w:pPr>
              <w:ind w:left="0" w:firstLine="0"/>
              <w:jc w:val="center"/>
            </w:pPr>
            <w:r>
              <w:t>Lowest (7)</w:t>
            </w:r>
          </w:p>
        </w:tc>
        <w:tc>
          <w:tcPr>
            <w:tcW w:w="1790" w:type="dxa"/>
          </w:tcPr>
          <w:p w14:paraId="31CB1139" w14:textId="4778B37E" w:rsidR="002B784F" w:rsidRDefault="002B784F" w:rsidP="00484324">
            <w:pPr>
              <w:ind w:left="0" w:firstLine="0"/>
              <w:jc w:val="center"/>
            </w:pPr>
            <w:r>
              <w:t>Average (9.17)</w:t>
            </w:r>
          </w:p>
        </w:tc>
        <w:tc>
          <w:tcPr>
            <w:tcW w:w="1609" w:type="dxa"/>
          </w:tcPr>
          <w:p w14:paraId="5A4BA386" w14:textId="35638945" w:rsidR="002B784F" w:rsidRDefault="002B784F" w:rsidP="00966136">
            <w:pPr>
              <w:ind w:left="0" w:firstLine="0"/>
              <w:jc w:val="center"/>
            </w:pPr>
            <w:r>
              <w:t>Highest (10)</w:t>
            </w:r>
          </w:p>
        </w:tc>
        <w:tc>
          <w:tcPr>
            <w:tcW w:w="1630" w:type="dxa"/>
          </w:tcPr>
          <w:p w14:paraId="22CD26B8" w14:textId="45738231" w:rsidR="002B784F" w:rsidRDefault="002B784F" w:rsidP="00966136">
            <w:pPr>
              <w:ind w:left="0" w:firstLine="0"/>
              <w:jc w:val="center"/>
            </w:pPr>
            <w:r>
              <w:t>n/a</w:t>
            </w:r>
          </w:p>
        </w:tc>
        <w:tc>
          <w:tcPr>
            <w:tcW w:w="1803" w:type="dxa"/>
          </w:tcPr>
          <w:p w14:paraId="36E39721" w14:textId="640EE12A" w:rsidR="002B784F" w:rsidRDefault="002B784F" w:rsidP="00966136">
            <w:pPr>
              <w:ind w:left="0" w:firstLine="0"/>
              <w:jc w:val="center"/>
            </w:pPr>
            <w:r>
              <w:t>n/a</w:t>
            </w:r>
          </w:p>
        </w:tc>
        <w:tc>
          <w:tcPr>
            <w:tcW w:w="1077" w:type="dxa"/>
          </w:tcPr>
          <w:p w14:paraId="0302D2C2" w14:textId="5950A2C2" w:rsidR="002B784F" w:rsidRDefault="002B784F" w:rsidP="00966136">
            <w:pPr>
              <w:ind w:left="0" w:firstLine="0"/>
              <w:jc w:val="center"/>
            </w:pPr>
            <w:r>
              <w:t>n/a</w:t>
            </w:r>
          </w:p>
        </w:tc>
      </w:tr>
      <w:tr w:rsidR="00EC6C24" w14:paraId="50E4E3A6" w14:textId="17BCE317" w:rsidTr="00E85DC4">
        <w:trPr>
          <w:jc w:val="center"/>
        </w:trPr>
        <w:tc>
          <w:tcPr>
            <w:tcW w:w="1083" w:type="dxa"/>
          </w:tcPr>
          <w:p w14:paraId="43D31B16" w14:textId="6F7095F0" w:rsidR="002B784F" w:rsidRDefault="002B784F" w:rsidP="005F0D6A">
            <w:pPr>
              <w:ind w:left="0" w:firstLine="0"/>
              <w:jc w:val="center"/>
            </w:pPr>
            <w:r>
              <w:t>10</w:t>
            </w:r>
          </w:p>
        </w:tc>
        <w:tc>
          <w:tcPr>
            <w:tcW w:w="1803" w:type="dxa"/>
          </w:tcPr>
          <w:p w14:paraId="14C2F1D6" w14:textId="5B0E0467" w:rsidR="002B784F" w:rsidRDefault="002B784F" w:rsidP="00314E57">
            <w:pPr>
              <w:ind w:left="0" w:firstLine="0"/>
              <w:jc w:val="center"/>
            </w:pPr>
            <w:r>
              <w:t>Social Media “Facebook, Twitter” (4)</w:t>
            </w:r>
          </w:p>
        </w:tc>
        <w:tc>
          <w:tcPr>
            <w:tcW w:w="1790" w:type="dxa"/>
          </w:tcPr>
          <w:p w14:paraId="49647017" w14:textId="5EDE4BA2" w:rsidR="002B784F" w:rsidRDefault="002B784F" w:rsidP="00314E57">
            <w:pPr>
              <w:ind w:left="0" w:firstLine="0"/>
              <w:jc w:val="center"/>
            </w:pPr>
            <w:r>
              <w:t>Music/YouTube Vides (4)</w:t>
            </w:r>
          </w:p>
        </w:tc>
        <w:tc>
          <w:tcPr>
            <w:tcW w:w="1609" w:type="dxa"/>
          </w:tcPr>
          <w:p w14:paraId="15C4663A" w14:textId="70098182" w:rsidR="002B784F" w:rsidRDefault="002B784F" w:rsidP="00725ABF">
            <w:pPr>
              <w:ind w:left="0" w:firstLine="0"/>
              <w:jc w:val="center"/>
            </w:pPr>
            <w:r>
              <w:t>In Fiction Books (6)</w:t>
            </w:r>
          </w:p>
        </w:tc>
        <w:tc>
          <w:tcPr>
            <w:tcW w:w="1630" w:type="dxa"/>
          </w:tcPr>
          <w:p w14:paraId="2A927D7D" w14:textId="24AF5C93" w:rsidR="002B784F" w:rsidRDefault="002B784F" w:rsidP="00725ABF">
            <w:pPr>
              <w:ind w:left="0" w:firstLine="0"/>
              <w:jc w:val="center"/>
            </w:pPr>
            <w:r>
              <w:t>In Nonfiction Books (6)</w:t>
            </w:r>
          </w:p>
        </w:tc>
        <w:tc>
          <w:tcPr>
            <w:tcW w:w="1803" w:type="dxa"/>
          </w:tcPr>
          <w:p w14:paraId="3F3E3A1C" w14:textId="3720E814" w:rsidR="002B784F" w:rsidRDefault="002B784F" w:rsidP="00725ABF">
            <w:pPr>
              <w:ind w:left="0" w:firstLine="0"/>
              <w:jc w:val="center"/>
            </w:pPr>
            <w:r>
              <w:t>Other “Fill in” (1)</w:t>
            </w:r>
          </w:p>
        </w:tc>
        <w:tc>
          <w:tcPr>
            <w:tcW w:w="1077" w:type="dxa"/>
          </w:tcPr>
          <w:p w14:paraId="4460BA47" w14:textId="1BE6886C" w:rsidR="002B784F" w:rsidRDefault="002B784F" w:rsidP="00725ABF">
            <w:pPr>
              <w:ind w:left="0" w:firstLine="0"/>
              <w:jc w:val="center"/>
            </w:pPr>
            <w:r>
              <w:t>n/a</w:t>
            </w:r>
          </w:p>
        </w:tc>
      </w:tr>
      <w:tr w:rsidR="00EC6C24" w14:paraId="683F1B38" w14:textId="764CD372" w:rsidTr="00E85DC4">
        <w:trPr>
          <w:jc w:val="center"/>
        </w:trPr>
        <w:tc>
          <w:tcPr>
            <w:tcW w:w="1083" w:type="dxa"/>
          </w:tcPr>
          <w:p w14:paraId="00FFFBF9" w14:textId="2FD66619" w:rsidR="002B784F" w:rsidRDefault="002B784F" w:rsidP="005F0D6A">
            <w:pPr>
              <w:ind w:left="0" w:firstLine="0"/>
              <w:jc w:val="center"/>
            </w:pPr>
            <w:r>
              <w:t>11</w:t>
            </w:r>
          </w:p>
        </w:tc>
        <w:tc>
          <w:tcPr>
            <w:tcW w:w="1803" w:type="dxa"/>
          </w:tcPr>
          <w:p w14:paraId="77723D92" w14:textId="2CDFCBA7" w:rsidR="002B784F" w:rsidRDefault="00103244" w:rsidP="00871846">
            <w:pPr>
              <w:ind w:left="0" w:firstLine="0"/>
              <w:jc w:val="center"/>
            </w:pPr>
            <w:r>
              <w:t>“</w:t>
            </w:r>
            <w:r w:rsidR="002B784F">
              <w:t>Barbarians, YouTube</w:t>
            </w:r>
            <w:r>
              <w:t>”</w:t>
            </w:r>
          </w:p>
        </w:tc>
        <w:tc>
          <w:tcPr>
            <w:tcW w:w="1790" w:type="dxa"/>
          </w:tcPr>
          <w:p w14:paraId="3DCB831F" w14:textId="081AB2CF" w:rsidR="002B784F" w:rsidRDefault="00103244" w:rsidP="00871846">
            <w:pPr>
              <w:ind w:left="0" w:firstLine="0"/>
              <w:jc w:val="center"/>
            </w:pPr>
            <w:r>
              <w:t>“</w:t>
            </w:r>
            <w:r w:rsidR="002B784F">
              <w:t>Dragon Prince, Final Fantasy, Boondock Saints, Star Wars, Wonder Woman 1984, Record of Lodoss War</w:t>
            </w:r>
            <w:r>
              <w:t>”</w:t>
            </w:r>
            <w:r w:rsidR="002B784F">
              <w:t xml:space="preserve"> </w:t>
            </w:r>
          </w:p>
        </w:tc>
        <w:tc>
          <w:tcPr>
            <w:tcW w:w="1609" w:type="dxa"/>
          </w:tcPr>
          <w:p w14:paraId="74B0FA21" w14:textId="423F0E88" w:rsidR="002B784F" w:rsidRDefault="00103244" w:rsidP="00545561">
            <w:pPr>
              <w:ind w:left="0" w:firstLine="0"/>
              <w:jc w:val="center"/>
            </w:pPr>
            <w:r>
              <w:t>“</w:t>
            </w:r>
            <w:r w:rsidR="002B784F">
              <w:t>Supernatural, Biopics</w:t>
            </w:r>
            <w:r>
              <w:t>”</w:t>
            </w:r>
          </w:p>
        </w:tc>
        <w:tc>
          <w:tcPr>
            <w:tcW w:w="1630" w:type="dxa"/>
          </w:tcPr>
          <w:p w14:paraId="4478C58A" w14:textId="76877107" w:rsidR="002B784F" w:rsidRDefault="00103244" w:rsidP="00545561">
            <w:pPr>
              <w:ind w:left="0" w:firstLine="0"/>
              <w:jc w:val="center"/>
            </w:pPr>
            <w:r>
              <w:t>“</w:t>
            </w:r>
            <w:r w:rsidR="002B784F">
              <w:t>Supernatural, Teen Wolf</w:t>
            </w:r>
            <w:r>
              <w:t>”</w:t>
            </w:r>
          </w:p>
        </w:tc>
        <w:tc>
          <w:tcPr>
            <w:tcW w:w="1803" w:type="dxa"/>
          </w:tcPr>
          <w:p w14:paraId="5C927D1B" w14:textId="14A0BF61" w:rsidR="002B784F" w:rsidRDefault="00103244" w:rsidP="00305E24">
            <w:pPr>
              <w:ind w:left="0" w:firstLine="0"/>
              <w:jc w:val="center"/>
            </w:pPr>
            <w:r>
              <w:t>“</w:t>
            </w:r>
            <w:r w:rsidR="002B784F">
              <w:t>Barbarians (</w:t>
            </w:r>
            <w:r w:rsidR="0058424B">
              <w:t>Netflix</w:t>
            </w:r>
            <w:r w:rsidR="002B784F">
              <w:t xml:space="preserve"> Series), The DaVinci Code (Church Latin), Grimm (one episode)</w:t>
            </w:r>
            <w:r>
              <w:t>”</w:t>
            </w:r>
          </w:p>
        </w:tc>
        <w:tc>
          <w:tcPr>
            <w:tcW w:w="1077" w:type="dxa"/>
          </w:tcPr>
          <w:p w14:paraId="7C58AB9B" w14:textId="398BE5B7" w:rsidR="002B784F" w:rsidRDefault="00103244" w:rsidP="00305E24">
            <w:pPr>
              <w:ind w:left="0" w:firstLine="0"/>
              <w:jc w:val="center"/>
            </w:pPr>
            <w:r>
              <w:t>“</w:t>
            </w:r>
            <w:r w:rsidR="0058424B">
              <w:t>The Passion, Barbarians on Netflix</w:t>
            </w:r>
            <w:r>
              <w:t>”</w:t>
            </w:r>
          </w:p>
        </w:tc>
      </w:tr>
      <w:tr w:rsidR="00EC6C24" w14:paraId="499BC214" w14:textId="08D61C9B" w:rsidTr="00714F7D">
        <w:trPr>
          <w:trHeight w:val="1646"/>
          <w:jc w:val="center"/>
        </w:trPr>
        <w:tc>
          <w:tcPr>
            <w:tcW w:w="1083" w:type="dxa"/>
          </w:tcPr>
          <w:p w14:paraId="09285487" w14:textId="529398B6" w:rsidR="002B784F" w:rsidRDefault="002B784F" w:rsidP="005F0D6A">
            <w:pPr>
              <w:ind w:left="0" w:firstLine="0"/>
              <w:jc w:val="center"/>
            </w:pPr>
            <w:r>
              <w:t>12</w:t>
            </w:r>
          </w:p>
        </w:tc>
        <w:tc>
          <w:tcPr>
            <w:tcW w:w="1803" w:type="dxa"/>
          </w:tcPr>
          <w:p w14:paraId="6B3F7F1B" w14:textId="237E9016" w:rsidR="002B784F" w:rsidRDefault="00103244" w:rsidP="00032EAC">
            <w:pPr>
              <w:ind w:left="0" w:firstLine="0"/>
            </w:pPr>
            <w:r>
              <w:t>“More people speaking it”</w:t>
            </w:r>
          </w:p>
        </w:tc>
        <w:tc>
          <w:tcPr>
            <w:tcW w:w="1790" w:type="dxa"/>
          </w:tcPr>
          <w:p w14:paraId="4AA36B82" w14:textId="4012A95A" w:rsidR="002B784F" w:rsidRDefault="002A2268" w:rsidP="000B1DCF">
            <w:pPr>
              <w:ind w:left="0" w:firstLine="0"/>
              <w:jc w:val="center"/>
            </w:pPr>
            <w:r>
              <w:t>“Reviving “dead” languages</w:t>
            </w:r>
            <w:r w:rsidR="00D149B4">
              <w:t xml:space="preserve"> is great, and Latin in particular…”</w:t>
            </w:r>
          </w:p>
        </w:tc>
        <w:tc>
          <w:tcPr>
            <w:tcW w:w="1609" w:type="dxa"/>
          </w:tcPr>
          <w:p w14:paraId="7DFC1442" w14:textId="6DA02715" w:rsidR="002B784F" w:rsidRDefault="000B1DCF" w:rsidP="002B54D9">
            <w:pPr>
              <w:ind w:left="0" w:firstLine="0"/>
              <w:jc w:val="center"/>
            </w:pPr>
            <w:r>
              <w:t xml:space="preserve">“I enjoy translating </w:t>
            </w:r>
            <w:r w:rsidR="002B54D9">
              <w:t>and like seeing how English is influence by Latin…”</w:t>
            </w:r>
          </w:p>
        </w:tc>
        <w:tc>
          <w:tcPr>
            <w:tcW w:w="1630" w:type="dxa"/>
          </w:tcPr>
          <w:p w14:paraId="4AA22615" w14:textId="5B9027F4" w:rsidR="002B784F" w:rsidRDefault="00554BA9" w:rsidP="002B54D9">
            <w:pPr>
              <w:ind w:left="0" w:firstLine="0"/>
              <w:jc w:val="center"/>
            </w:pPr>
            <w:r>
              <w:t xml:space="preserve">“I enjoy Latin and appreciate it in </w:t>
            </w:r>
            <w:r w:rsidR="00EC6C24">
              <w:t>its</w:t>
            </w:r>
            <w:r>
              <w:t xml:space="preserve"> historical context. It’s a beaut</w:t>
            </w:r>
            <w:r w:rsidR="00EC6C24">
              <w:t>iful…”</w:t>
            </w:r>
            <w:r>
              <w:t xml:space="preserve"> </w:t>
            </w:r>
          </w:p>
        </w:tc>
        <w:tc>
          <w:tcPr>
            <w:tcW w:w="1803" w:type="dxa"/>
          </w:tcPr>
          <w:p w14:paraId="3EAAEC37" w14:textId="7B559127" w:rsidR="002B784F" w:rsidRDefault="00EC6C24" w:rsidP="00EC6C24">
            <w:pPr>
              <w:ind w:left="0" w:firstLine="0"/>
              <w:jc w:val="center"/>
            </w:pPr>
            <w:r>
              <w:t>“I hope that we can grow the different texts/sources…”</w:t>
            </w:r>
          </w:p>
        </w:tc>
        <w:tc>
          <w:tcPr>
            <w:tcW w:w="1077" w:type="dxa"/>
          </w:tcPr>
          <w:p w14:paraId="19142EB2" w14:textId="568D138A" w:rsidR="002B784F" w:rsidRDefault="002A2268" w:rsidP="002A2268">
            <w:pPr>
              <w:ind w:left="0" w:firstLine="0"/>
              <w:jc w:val="center"/>
            </w:pPr>
            <w:r>
              <w:t>n/a</w:t>
            </w:r>
          </w:p>
        </w:tc>
      </w:tr>
    </w:tbl>
    <w:p w14:paraId="618659B6" w14:textId="77777777" w:rsidR="00EE5C0B" w:rsidRDefault="00EE5C0B" w:rsidP="00111069">
      <w:pPr>
        <w:ind w:left="0" w:firstLine="0"/>
      </w:pPr>
    </w:p>
    <w:p w14:paraId="7D30355C" w14:textId="0ACF08D4" w:rsidR="008942DA" w:rsidRDefault="00982B79" w:rsidP="00032EAC">
      <w:pPr>
        <w:ind w:firstLine="720"/>
      </w:pPr>
      <w:r>
        <w:t>Collectively</w:t>
      </w:r>
      <w:r w:rsidR="008942DA">
        <w:t>,</w:t>
      </w:r>
      <w:r>
        <w:t xml:space="preserve"> they scored an 8.67</w:t>
      </w:r>
      <w:r w:rsidR="00411391">
        <w:t xml:space="preserve"> out </w:t>
      </w:r>
      <w:r w:rsidR="00A33ED0">
        <w:t xml:space="preserve">of </w:t>
      </w:r>
      <w:r w:rsidR="00411391">
        <w:t xml:space="preserve">10 </w:t>
      </w:r>
      <w:r w:rsidR="000278B8">
        <w:t>regarding</w:t>
      </w:r>
      <w:r w:rsidR="00924FC5">
        <w:t xml:space="preserve"> </w:t>
      </w:r>
      <w:r w:rsidR="00411391">
        <w:t>how much they like the Latin language</w:t>
      </w:r>
      <w:r w:rsidR="00032EAC">
        <w:t xml:space="preserve">. </w:t>
      </w:r>
      <w:r w:rsidR="00411391">
        <w:t>H</w:t>
      </w:r>
      <w:r w:rsidR="00032EAC">
        <w:t>alf of the participants have an advanced level of proficiency in Latin, while the other results varied from beginner to proficient.</w:t>
      </w:r>
      <w:r w:rsidR="008942DA">
        <w:t xml:space="preserve"> Of the size of respondents</w:t>
      </w:r>
      <w:r w:rsidR="00004101">
        <w:t>,</w:t>
      </w:r>
      <w:r w:rsidR="008942DA">
        <w:t xml:space="preserve"> only half knew of the Living Latin movement prior to this survey. </w:t>
      </w:r>
      <w:r w:rsidR="00B523E0">
        <w:t>A</w:t>
      </w:r>
      <w:r w:rsidR="00032EAC">
        <w:t xml:space="preserve">ll the participants agreed with The Living Latin Movement’s goals with an average of 7.83. </w:t>
      </w:r>
    </w:p>
    <w:p w14:paraId="670D739D" w14:textId="43925DDE" w:rsidR="00924FC5" w:rsidRDefault="00032EAC" w:rsidP="00032EAC">
      <w:pPr>
        <w:ind w:firstLine="720"/>
      </w:pPr>
      <w:r>
        <w:t xml:space="preserve">Question 5 asked what genres they had seen Latin </w:t>
      </w:r>
      <w:r w:rsidR="00473983">
        <w:t xml:space="preserve">used </w:t>
      </w:r>
      <w:r>
        <w:t>in. The majority of participants reported seeing it in the historical genre</w:t>
      </w:r>
      <w:r w:rsidR="00004101">
        <w:t>,</w:t>
      </w:r>
      <w:r w:rsidR="00473983">
        <w:t xml:space="preserve"> while one respondent noted its presence</w:t>
      </w:r>
      <w:r w:rsidR="006D3A47">
        <w:t xml:space="preserve"> in b</w:t>
      </w:r>
      <w:r>
        <w:t xml:space="preserve">oth Sci-fi and fantasy. </w:t>
      </w:r>
      <w:r w:rsidR="00C06E42">
        <w:t>M</w:t>
      </w:r>
      <w:r>
        <w:t xml:space="preserve">ost participants agreed there is a place for the Latin language in today’s popular media, with only one participant disagreeing. The majority </w:t>
      </w:r>
      <w:r w:rsidR="000A2337">
        <w:t xml:space="preserve">of </w:t>
      </w:r>
      <w:r w:rsidR="00FB77C7">
        <w:t xml:space="preserve">the six respondents </w:t>
      </w:r>
      <w:r>
        <w:t xml:space="preserve">stated they would like to see Latin in the fantasy/horror genre. </w:t>
      </w:r>
      <w:r w:rsidR="003E090E">
        <w:t>However,</w:t>
      </w:r>
      <w:r>
        <w:t xml:space="preserve"> one participant </w:t>
      </w:r>
      <w:r w:rsidR="00234FBB">
        <w:t>added</w:t>
      </w:r>
      <w:r>
        <w:t>, “It appears in most of these, and while I think it should appear generally, sometimes it does so for bad or unproductive reasons.”</w:t>
      </w:r>
      <w:r w:rsidR="00290DC8">
        <w:t xml:space="preserve"> </w:t>
      </w:r>
      <w:r w:rsidR="003E5A72">
        <w:t>This statement implies a perception</w:t>
      </w:r>
      <w:r w:rsidR="00290DC8">
        <w:t xml:space="preserve"> that </w:t>
      </w:r>
      <w:r w:rsidR="00E04617">
        <w:t>Latin should</w:t>
      </w:r>
      <w:r w:rsidR="000E25A7">
        <w:t xml:space="preserve"> both</w:t>
      </w:r>
      <w:r w:rsidR="00E04617">
        <w:t xml:space="preserve"> be use</w:t>
      </w:r>
      <w:r w:rsidR="00924FC5">
        <w:t>d</w:t>
      </w:r>
      <w:r w:rsidR="00E04617">
        <w:t xml:space="preserve"> </w:t>
      </w:r>
      <w:r w:rsidR="0018073F">
        <w:t>correctly</w:t>
      </w:r>
      <w:r w:rsidR="00F05361">
        <w:t xml:space="preserve"> </w:t>
      </w:r>
      <w:r w:rsidR="0018073F">
        <w:t>in appropriate settings</w:t>
      </w:r>
      <w:r w:rsidR="000E25A7">
        <w:t>, and not merely as an easy plot device carrying/add no particular substance to the film/show.</w:t>
      </w:r>
    </w:p>
    <w:p w14:paraId="0CFDE6AD" w14:textId="6127F7F8" w:rsidR="00F11D88" w:rsidRDefault="00926237" w:rsidP="00032EAC">
      <w:pPr>
        <w:ind w:firstLine="720"/>
      </w:pPr>
      <w:r>
        <w:t>Somewhat contrad</w:t>
      </w:r>
      <w:r w:rsidR="00690B9F">
        <w:t>ictorily</w:t>
      </w:r>
      <w:r w:rsidR="00924FC5">
        <w:t>,</w:t>
      </w:r>
      <w:r w:rsidR="00690B9F">
        <w:t xml:space="preserve"> the </w:t>
      </w:r>
      <w:r w:rsidR="000E2C88">
        <w:t>survey</w:t>
      </w:r>
      <w:r w:rsidR="00690B9F">
        <w:t xml:space="preserve"> </w:t>
      </w:r>
      <w:r w:rsidR="00032EAC">
        <w:t>participants feel indifferent about Latin used incorrectly in a tv show/film</w:t>
      </w:r>
      <w:r w:rsidR="000E2C88">
        <w:t xml:space="preserve"> but simultaneously</w:t>
      </w:r>
      <w:r w:rsidR="00FF231E">
        <w:t xml:space="preserve"> </w:t>
      </w:r>
      <w:r w:rsidR="001D1E81">
        <w:t>are pleased</w:t>
      </w:r>
      <w:r w:rsidR="00FF231E">
        <w:t xml:space="preserve"> when </w:t>
      </w:r>
      <w:r w:rsidR="00032EAC">
        <w:t xml:space="preserve">used correctly. All participants </w:t>
      </w:r>
      <w:r w:rsidR="005F5619">
        <w:t xml:space="preserve">indicated </w:t>
      </w:r>
      <w:r w:rsidR="00032EAC">
        <w:t xml:space="preserve">they had noticed Latin being used in both fiction and non-fiction books, </w:t>
      </w:r>
      <w:r w:rsidR="00232429">
        <w:t xml:space="preserve">and </w:t>
      </w:r>
      <w:r w:rsidR="00032EAC">
        <w:t>some</w:t>
      </w:r>
      <w:r w:rsidR="00232429">
        <w:t xml:space="preserve"> </w:t>
      </w:r>
      <w:r w:rsidR="00032EAC">
        <w:t xml:space="preserve">mentioned seeing it on social media and YouTube. One </w:t>
      </w:r>
      <w:r w:rsidR="003C7E04">
        <w:t>parti</w:t>
      </w:r>
      <w:r w:rsidR="00FB71C4">
        <w:t xml:space="preserve">cipant also </w:t>
      </w:r>
      <w:r w:rsidR="00032EAC">
        <w:t>stated</w:t>
      </w:r>
      <w:r w:rsidR="00B27392">
        <w:t xml:space="preserve"> they had see</w:t>
      </w:r>
      <w:r w:rsidR="00ED470D">
        <w:t>n</w:t>
      </w:r>
      <w:r w:rsidR="00B27392">
        <w:t xml:space="preserve"> it in</w:t>
      </w:r>
      <w:r w:rsidR="00032EAC">
        <w:t>, “Movies, TV, schools, politics, govt’s (mottos, etc</w:t>
      </w:r>
      <w:r w:rsidR="00F11D88">
        <w:t>.)”.</w:t>
      </w:r>
    </w:p>
    <w:p w14:paraId="6ECC7348" w14:textId="666A55A6" w:rsidR="006104E9" w:rsidRDefault="00FB71C4" w:rsidP="00032EAC">
      <w:pPr>
        <w:ind w:firstLine="720"/>
      </w:pPr>
      <w:r>
        <w:t xml:space="preserve">When </w:t>
      </w:r>
      <w:r w:rsidR="006A114F">
        <w:t>participants were asked to provide</w:t>
      </w:r>
      <w:r>
        <w:t xml:space="preserve"> </w:t>
      </w:r>
      <w:r w:rsidR="00316086">
        <w:t>their</w:t>
      </w:r>
      <w:r w:rsidR="00032EAC">
        <w:t xml:space="preserve"> thoughts about the Latin Language experienc</w:t>
      </w:r>
      <w:r w:rsidR="00316086">
        <w:t>e</w:t>
      </w:r>
      <w:r w:rsidR="00032EAC">
        <w:t xml:space="preserve"> today and </w:t>
      </w:r>
      <w:r w:rsidR="006A114F">
        <w:t xml:space="preserve">what </w:t>
      </w:r>
      <w:r w:rsidR="00316086">
        <w:t>they</w:t>
      </w:r>
      <w:r w:rsidR="006A114F">
        <w:t xml:space="preserve"> </w:t>
      </w:r>
      <w:r w:rsidR="00032EAC">
        <w:t>hope</w:t>
      </w:r>
      <w:r w:rsidR="00316086">
        <w:t>d</w:t>
      </w:r>
      <w:r w:rsidR="00032EAC">
        <w:t xml:space="preserve"> to see in its future</w:t>
      </w:r>
      <w:r w:rsidR="009B78FE">
        <w:t>, t</w:t>
      </w:r>
      <w:r w:rsidR="00032EAC">
        <w:t>he responses ranged from wanting more people to speak it, seeing it outside of the classics</w:t>
      </w:r>
      <w:r w:rsidR="00CC59FA">
        <w:t xml:space="preserve"> (</w:t>
      </w:r>
      <w:r w:rsidR="003360BD">
        <w:t>i.e.,</w:t>
      </w:r>
      <w:r w:rsidR="00CC59FA">
        <w:t xml:space="preserve"> Greek &amp; Roman studies)</w:t>
      </w:r>
      <w:r w:rsidR="00032EAC">
        <w:t xml:space="preserve">, and hoping to grow the different </w:t>
      </w:r>
      <w:r w:rsidR="006A604F">
        <w:t xml:space="preserve">Latin </w:t>
      </w:r>
      <w:r w:rsidR="00032EAC">
        <w:t>texts/sources we have so Latin can grow beyond the</w:t>
      </w:r>
      <w:r w:rsidR="005A4B56">
        <w:t xml:space="preserve"> classical</w:t>
      </w:r>
      <w:r w:rsidR="00032EAC">
        <w:t xml:space="preserve"> ancient world. One</w:t>
      </w:r>
      <w:r w:rsidR="00E0375D">
        <w:t xml:space="preserve"> participant's</w:t>
      </w:r>
      <w:r w:rsidR="00032EAC">
        <w:t xml:space="preserve"> response </w:t>
      </w:r>
      <w:r w:rsidR="007D0FF8">
        <w:t>stood out</w:t>
      </w:r>
      <w:r w:rsidR="00974CB8">
        <w:t xml:space="preserve"> </w:t>
      </w:r>
      <w:r w:rsidR="0097461A">
        <w:t>since</w:t>
      </w:r>
      <w:r w:rsidR="00F4096C">
        <w:t xml:space="preserve"> </w:t>
      </w:r>
      <w:r w:rsidR="00032EAC">
        <w:t>the</w:t>
      </w:r>
      <w:r w:rsidR="00E0375D">
        <w:t>y</w:t>
      </w:r>
      <w:r w:rsidR="00997E19">
        <w:t xml:space="preserve"> discussed their</w:t>
      </w:r>
      <w:r w:rsidR="00032EAC">
        <w:t xml:space="preserve"> experiences with Latin</w:t>
      </w:r>
      <w:r w:rsidR="00D54346">
        <w:t xml:space="preserve"> in detail</w:t>
      </w:r>
      <w:r w:rsidR="00924FC5">
        <w:t>,</w:t>
      </w:r>
      <w:r w:rsidR="00956206">
        <w:t xml:space="preserve"> </w:t>
      </w:r>
      <w:r w:rsidR="005A4B56">
        <w:t xml:space="preserve">including </w:t>
      </w:r>
      <w:r w:rsidR="00681DCF">
        <w:t xml:space="preserve">its </w:t>
      </w:r>
      <w:r w:rsidR="00B74E9E">
        <w:t>occurrence</w:t>
      </w:r>
      <w:r w:rsidR="00FA1C64">
        <w:t xml:space="preserve"> in</w:t>
      </w:r>
      <w:r w:rsidR="00B74E9E">
        <w:t xml:space="preserve"> the</w:t>
      </w:r>
      <w:r w:rsidR="00FA1C64">
        <w:t xml:space="preserve"> Harry Potter</w:t>
      </w:r>
      <w:r w:rsidR="00B74E9E">
        <w:t xml:space="preserve"> books/films,</w:t>
      </w:r>
      <w:r w:rsidR="00FA1C64">
        <w:t xml:space="preserve"> </w:t>
      </w:r>
      <w:r w:rsidR="0079596B">
        <w:t xml:space="preserve">and random kids </w:t>
      </w:r>
      <w:r w:rsidR="00A25990">
        <w:t>show</w:t>
      </w:r>
      <w:r w:rsidR="00D3200F">
        <w:t>s, additionally</w:t>
      </w:r>
      <w:r w:rsidR="00A25990">
        <w:t xml:space="preserve"> </w:t>
      </w:r>
      <w:r w:rsidR="002E3ABD">
        <w:t xml:space="preserve">wanting it to </w:t>
      </w:r>
      <w:r w:rsidR="00D3200F">
        <w:t>be perceived wit</w:t>
      </w:r>
      <w:r w:rsidR="000A7DDD">
        <w:t>h</w:t>
      </w:r>
      <w:r w:rsidR="002E3ABD">
        <w:t xml:space="preserve"> less my</w:t>
      </w:r>
      <w:r w:rsidR="0028124E">
        <w:t>stique</w:t>
      </w:r>
      <w:r w:rsidR="00032EAC">
        <w:t>.</w:t>
      </w:r>
      <w:r w:rsidR="000A7DDD">
        <w:t xml:space="preserve"> Most</w:t>
      </w:r>
      <w:r w:rsidR="001846EB">
        <w:t xml:space="preserve"> respo</w:t>
      </w:r>
      <w:r w:rsidR="007A4DDF">
        <w:t>ndents</w:t>
      </w:r>
      <w:r w:rsidR="00032EAC">
        <w:t xml:space="preserve"> focused on what </w:t>
      </w:r>
      <w:r w:rsidR="00444169">
        <w:t xml:space="preserve">they </w:t>
      </w:r>
      <w:r w:rsidR="00032EAC">
        <w:t>hope</w:t>
      </w:r>
      <w:r w:rsidR="00444169">
        <w:t>d</w:t>
      </w:r>
      <w:r w:rsidR="00032EAC">
        <w:t xml:space="preserve"> to see in Latin’s future</w:t>
      </w:r>
      <w:r w:rsidR="00004101">
        <w:t>,</w:t>
      </w:r>
      <w:r w:rsidR="00EB50C6">
        <w:t xml:space="preserve"> </w:t>
      </w:r>
      <w:r w:rsidR="00982DDF">
        <w:t>such as more people spe</w:t>
      </w:r>
      <w:r w:rsidR="00004101">
        <w:t>a</w:t>
      </w:r>
      <w:r w:rsidR="00982DDF">
        <w:t xml:space="preserve">king, </w:t>
      </w:r>
      <w:r w:rsidR="00952D1C">
        <w:t>seeing it outside the classic, and hope that we can grow the different texts/sources to grow past the ancient world</w:t>
      </w:r>
      <w:r w:rsidR="00032EAC">
        <w:t>. Only two other participants briefly mentioned they enjoy</w:t>
      </w:r>
      <w:r w:rsidR="00444169">
        <w:t>ed</w:t>
      </w:r>
      <w:r w:rsidR="00032EAC">
        <w:t xml:space="preserve"> translating and seeing how Latin influences English; they also enjoyed Latin and appreciate it in its historical context.</w:t>
      </w:r>
    </w:p>
    <w:p w14:paraId="3332B840" w14:textId="04074909" w:rsidR="003872DB" w:rsidRPr="00DC324A" w:rsidRDefault="004903DC" w:rsidP="00032EAC">
      <w:pPr>
        <w:ind w:firstLine="720"/>
      </w:pPr>
      <w:r>
        <w:t xml:space="preserve">As </w:t>
      </w:r>
      <w:r w:rsidR="004919F4">
        <w:t>previously</w:t>
      </w:r>
      <w:r>
        <w:t xml:space="preserve"> </w:t>
      </w:r>
      <w:r w:rsidR="00E22F28">
        <w:t>mentioned,</w:t>
      </w:r>
      <w:r>
        <w:t xml:space="preserve"> the </w:t>
      </w:r>
      <w:r w:rsidR="004919F4">
        <w:t>aims of the Living Latin are</w:t>
      </w:r>
      <w:r w:rsidR="0000660A">
        <w:t xml:space="preserve"> </w:t>
      </w:r>
      <w:r w:rsidR="0000660A" w:rsidRPr="0000660A">
        <w:t>(1) to revive the Latin language for its use in the modern world and (2) to make learning the language more enjoyable by applying modern language teaching techniques of today (Llyod 2016).</w:t>
      </w:r>
      <w:r w:rsidR="00E22F28">
        <w:t xml:space="preserve"> Comparing these </w:t>
      </w:r>
      <w:r w:rsidR="003E381E">
        <w:t>findings,</w:t>
      </w:r>
      <w:r w:rsidR="00FE6212">
        <w:t xml:space="preserve"> </w:t>
      </w:r>
      <w:r w:rsidR="00E22F28">
        <w:t xml:space="preserve">they </w:t>
      </w:r>
      <w:r w:rsidR="00FE6212">
        <w:t>show</w:t>
      </w:r>
      <w:r w:rsidR="00300847">
        <w:t xml:space="preserve"> </w:t>
      </w:r>
      <w:r w:rsidR="007E6A16">
        <w:t xml:space="preserve">that </w:t>
      </w:r>
      <w:r w:rsidR="00E87548">
        <w:t>the perceived ideologies of</w:t>
      </w:r>
      <w:r w:rsidR="00CE1D77">
        <w:t xml:space="preserve"> the</w:t>
      </w:r>
      <w:r w:rsidR="00E87548">
        <w:t xml:space="preserve"> Latin Language within tv shows/film</w:t>
      </w:r>
      <w:r w:rsidR="00944F99">
        <w:t>s</w:t>
      </w:r>
      <w:r w:rsidR="005D52E8">
        <w:t xml:space="preserve"> </w:t>
      </w:r>
      <w:r w:rsidR="00A63181">
        <w:t>differ from those of the Living Lati</w:t>
      </w:r>
      <w:r w:rsidR="00BD44E0">
        <w:t>n</w:t>
      </w:r>
      <w:r w:rsidR="00A63181">
        <w:t xml:space="preserve"> Movement. Th</w:t>
      </w:r>
      <w:r w:rsidR="00944F99">
        <w:t>is</w:t>
      </w:r>
      <w:r w:rsidR="00A63181">
        <w:t xml:space="preserve"> is seen </w:t>
      </w:r>
      <w:r w:rsidR="002C26B9">
        <w:t>in the medical genre</w:t>
      </w:r>
      <w:r w:rsidR="00944F99">
        <w:t>,</w:t>
      </w:r>
      <w:r w:rsidR="002C26B9">
        <w:t xml:space="preserve"> </w:t>
      </w:r>
      <w:r w:rsidR="00304D37">
        <w:t>with Latin be</w:t>
      </w:r>
      <w:r w:rsidR="00CE1D77">
        <w:t>ing</w:t>
      </w:r>
      <w:r w:rsidR="00304D37">
        <w:t xml:space="preserve"> used only </w:t>
      </w:r>
      <w:r w:rsidR="00BD44E0">
        <w:t xml:space="preserve">as </w:t>
      </w:r>
      <w:r w:rsidR="00EE6E15">
        <w:t>technical</w:t>
      </w:r>
      <w:r w:rsidR="00BD44E0">
        <w:t xml:space="preserve"> terms </w:t>
      </w:r>
      <w:r w:rsidR="00B77E36">
        <w:t xml:space="preserve">like </w:t>
      </w:r>
      <w:r w:rsidR="00AD5024" w:rsidRPr="00AD5024">
        <w:rPr>
          <w:i/>
          <w:iCs/>
        </w:rPr>
        <w:t>ventricle ventriculostomy</w:t>
      </w:r>
      <w:r w:rsidR="00B4499B">
        <w:rPr>
          <w:i/>
          <w:iCs/>
        </w:rPr>
        <w:t>,</w:t>
      </w:r>
      <w:r w:rsidR="00DC324A">
        <w:rPr>
          <w:i/>
          <w:iCs/>
        </w:rPr>
        <w:t xml:space="preserve"> </w:t>
      </w:r>
      <w:r w:rsidR="00F758C9">
        <w:t>and in the mystery genre</w:t>
      </w:r>
      <w:r w:rsidR="00B4499B">
        <w:t>,</w:t>
      </w:r>
      <w:r w:rsidR="00F758C9">
        <w:t xml:space="preserve"> </w:t>
      </w:r>
      <w:r w:rsidR="004725DE">
        <w:t xml:space="preserve">with </w:t>
      </w:r>
      <w:r w:rsidR="001528E7">
        <w:t>only certain characters using Latin.</w:t>
      </w:r>
      <w:r w:rsidR="00B04014">
        <w:t xml:space="preserve"> However</w:t>
      </w:r>
      <w:r w:rsidR="007F1507">
        <w:t>,</w:t>
      </w:r>
      <w:r w:rsidR="00B04014">
        <w:t xml:space="preserve"> the social media </w:t>
      </w:r>
      <w:r w:rsidR="00247F51">
        <w:t>sphere shows that they</w:t>
      </w:r>
      <w:r w:rsidR="003E381E">
        <w:t xml:space="preserve"> appear</w:t>
      </w:r>
      <w:r w:rsidR="00944F99">
        <w:t xml:space="preserve"> to</w:t>
      </w:r>
      <w:r w:rsidR="003E381E">
        <w:t xml:space="preserve"> be similar</w:t>
      </w:r>
      <w:r w:rsidR="00247F51">
        <w:t xml:space="preserve"> to those of the Living Latin Movement</w:t>
      </w:r>
      <w:r w:rsidR="00944F99">
        <w:t>,</w:t>
      </w:r>
      <w:r w:rsidR="00247F51">
        <w:t xml:space="preserve"> </w:t>
      </w:r>
      <w:r w:rsidR="009209C4">
        <w:t>with</w:t>
      </w:r>
      <w:r w:rsidR="003F7056">
        <w:t xml:space="preserve"> most posts having the goal of </w:t>
      </w:r>
      <w:r w:rsidR="004B7B22">
        <w:t xml:space="preserve">making learning the language more enjoyable and </w:t>
      </w:r>
      <w:r w:rsidR="0068243A">
        <w:t xml:space="preserve">able to be used by </w:t>
      </w:r>
      <w:r w:rsidR="00CF11DD">
        <w:t xml:space="preserve">anyone. </w:t>
      </w:r>
    </w:p>
    <w:p w14:paraId="3B72E08F" w14:textId="77777777" w:rsidR="008F6922" w:rsidRDefault="008F6922" w:rsidP="00BD44E0">
      <w:pPr>
        <w:ind w:left="0" w:firstLine="0"/>
      </w:pPr>
    </w:p>
    <w:p w14:paraId="40411AC9" w14:textId="77777777" w:rsidR="00AF68EE" w:rsidRPr="00FD59D6" w:rsidRDefault="00AF68EE" w:rsidP="00AF68EE">
      <w:pPr>
        <w:ind w:left="0" w:firstLine="0"/>
        <w:rPr>
          <w:b/>
          <w:bCs/>
          <w:i/>
          <w:iCs/>
          <w:sz w:val="32"/>
          <w:szCs w:val="32"/>
          <w:u w:val="single"/>
        </w:rPr>
      </w:pPr>
      <w:r w:rsidRPr="00FD59D6">
        <w:rPr>
          <w:b/>
          <w:bCs/>
          <w:i/>
          <w:iCs/>
          <w:sz w:val="32"/>
          <w:szCs w:val="32"/>
          <w:u w:val="single"/>
        </w:rPr>
        <w:t>Discussion:</w:t>
      </w:r>
    </w:p>
    <w:p w14:paraId="6038A80F" w14:textId="2E22EDE1" w:rsidR="0050063B" w:rsidRDefault="00AF68EE" w:rsidP="00AF68EE">
      <w:pPr>
        <w:ind w:left="0" w:firstLine="0"/>
      </w:pPr>
      <w:r>
        <w:tab/>
        <w:t xml:space="preserve">The goal of this thesis was to answer questions about Latin language ideologies in popular culture and how they correspond to those of the Living Latin Movement. The first question </w:t>
      </w:r>
      <w:r w:rsidR="007F0000">
        <w:t>sought to identify what</w:t>
      </w:r>
      <w:r>
        <w:t xml:space="preserve"> Latin language ideologies are actively constructed and maintained through the use of social media and “popular” tv shows/films</w:t>
      </w:r>
      <w:r w:rsidR="00695A55">
        <w:t>.</w:t>
      </w:r>
      <w:r>
        <w:t xml:space="preserve"> Then the second question</w:t>
      </w:r>
      <w:r w:rsidR="00695A55">
        <w:t xml:space="preserve"> focused on h</w:t>
      </w:r>
      <w:r>
        <w:t>ow these ideologies are constructed and maintained in</w:t>
      </w:r>
      <w:r w:rsidR="00D96B58">
        <w:t xml:space="preserve"> these</w:t>
      </w:r>
      <w:r>
        <w:t xml:space="preserve"> popular media</w:t>
      </w:r>
      <w:r w:rsidR="00D96B58">
        <w:t xml:space="preserve"> spaces and if they</w:t>
      </w:r>
      <w:r>
        <w:t xml:space="preserve"> correspond with more vividly expressed ideologies of the Living Latin Movement</w:t>
      </w:r>
      <w:r w:rsidR="00D96B58">
        <w:t>.</w:t>
      </w:r>
    </w:p>
    <w:p w14:paraId="3FA0CB4F" w14:textId="4C6FE741" w:rsidR="00925F5E" w:rsidRDefault="00D96B58" w:rsidP="00925F5E">
      <w:pPr>
        <w:ind w:left="0" w:firstLine="720"/>
      </w:pPr>
      <w:r>
        <w:t>I</w:t>
      </w:r>
      <w:r w:rsidR="00AF68EE">
        <w:t>t was hypothesized that the ideologies being constructed and maintained in popular media outweigh</w:t>
      </w:r>
      <w:r w:rsidR="00984483">
        <w:t xml:space="preserve"> or dominate the public per</w:t>
      </w:r>
      <w:r w:rsidR="001818D3">
        <w:t>ception of Latin as compared to</w:t>
      </w:r>
      <w:r w:rsidR="00AF68EE">
        <w:t xml:space="preserve"> those of the Living Latin Movement because of the easy access to them</w:t>
      </w:r>
      <w:r w:rsidR="001818D3">
        <w:t xml:space="preserve"> in pop media</w:t>
      </w:r>
      <w:r w:rsidR="007E3786">
        <w:t>.</w:t>
      </w:r>
      <w:r w:rsidR="00432287">
        <w:t xml:space="preserve"> </w:t>
      </w:r>
      <w:r w:rsidR="008A1257">
        <w:t>The limited amount of</w:t>
      </w:r>
      <w:r w:rsidR="00432287">
        <w:t xml:space="preserve"> available data, particularly </w:t>
      </w:r>
      <w:r w:rsidR="008A1257">
        <w:t xml:space="preserve">the </w:t>
      </w:r>
      <w:r w:rsidR="00432287">
        <w:t>lack of survey respondents</w:t>
      </w:r>
      <w:r w:rsidR="00287BB1">
        <w:t>,</w:t>
      </w:r>
      <w:r w:rsidR="00432287">
        <w:t xml:space="preserve"> hampers adequate </w:t>
      </w:r>
      <w:r w:rsidR="00EC4892">
        <w:t>deliberation</w:t>
      </w:r>
      <w:r w:rsidR="00432287">
        <w:t xml:space="preserve"> of this </w:t>
      </w:r>
      <w:r w:rsidR="00EC4892">
        <w:t>hypothesis.</w:t>
      </w:r>
    </w:p>
    <w:p w14:paraId="4EF6EAEE" w14:textId="5627199E" w:rsidR="00BE2665" w:rsidRDefault="00D53F34" w:rsidP="00BE2665">
      <w:pPr>
        <w:ind w:left="0" w:firstLine="720"/>
      </w:pPr>
      <w:r>
        <w:t>It appears</w:t>
      </w:r>
      <w:r w:rsidR="00925F5E">
        <w:t xml:space="preserve"> as though popular media does have a </w:t>
      </w:r>
      <w:r w:rsidR="00D22934">
        <w:t xml:space="preserve">prominent influence in </w:t>
      </w:r>
      <w:r w:rsidR="0012321C">
        <w:t>maintaining</w:t>
      </w:r>
      <w:r w:rsidR="00D22934">
        <w:t xml:space="preserve"> Latin ideologies when reviewing</w:t>
      </w:r>
      <w:r>
        <w:t xml:space="preserve"> “popular” tv shows/</w:t>
      </w:r>
      <w:r w:rsidR="003E6CB3">
        <w:t>films</w:t>
      </w:r>
      <w:r w:rsidR="00464AA9" w:rsidRPr="00464AA9">
        <w:t>.</w:t>
      </w:r>
      <w:r w:rsidR="0012321C">
        <w:t xml:space="preserve"> </w:t>
      </w:r>
      <w:r w:rsidR="00772933">
        <w:t>Notably</w:t>
      </w:r>
      <w:r w:rsidR="00287BB1">
        <w:t>,</w:t>
      </w:r>
      <w:r w:rsidR="0012321C">
        <w:t xml:space="preserve"> its usage in these sph</w:t>
      </w:r>
      <w:r w:rsidR="00772933">
        <w:t xml:space="preserve">eres illustrates </w:t>
      </w:r>
      <w:r w:rsidR="00287BB1">
        <w:t xml:space="preserve">that </w:t>
      </w:r>
      <w:r w:rsidR="00772933">
        <w:t>Latin Language ideologies differ from the Living Latin movement.</w:t>
      </w:r>
      <w:r w:rsidR="009118DF">
        <w:t xml:space="preserve"> This is seen with Latin being use</w:t>
      </w:r>
      <w:r w:rsidR="00287BB1">
        <w:t>d</w:t>
      </w:r>
      <w:r w:rsidR="009118DF">
        <w:t xml:space="preserve"> by certain </w:t>
      </w:r>
      <w:r w:rsidR="00631511">
        <w:t>character</w:t>
      </w:r>
      <w:r w:rsidR="00A61989">
        <w:t xml:space="preserve"> </w:t>
      </w:r>
      <w:r w:rsidR="004573E4">
        <w:t xml:space="preserve">types and as </w:t>
      </w:r>
      <w:r w:rsidR="00287BB1">
        <w:t xml:space="preserve">a </w:t>
      </w:r>
      <w:r w:rsidR="004573E4">
        <w:t>technical language like in the</w:t>
      </w:r>
      <w:r w:rsidR="00195696">
        <w:t xml:space="preserve"> “</w:t>
      </w:r>
      <w:r w:rsidR="002E21A7" w:rsidRPr="002E21A7">
        <w:t xml:space="preserve">Da Vinci </w:t>
      </w:r>
      <w:r w:rsidR="00287BB1">
        <w:t>C</w:t>
      </w:r>
      <w:r w:rsidR="002E21A7" w:rsidRPr="002E21A7">
        <w:t>ode</w:t>
      </w:r>
      <w:r w:rsidR="00195696">
        <w:t>”</w:t>
      </w:r>
      <w:r w:rsidR="00287BB1">
        <w:t>,</w:t>
      </w:r>
      <w:r w:rsidR="00195696">
        <w:t xml:space="preserve"> where </w:t>
      </w:r>
      <w:r w:rsidR="004B1AF9">
        <w:t xml:space="preserve">it </w:t>
      </w:r>
      <w:r w:rsidR="00287BB1">
        <w:t xml:space="preserve">is </w:t>
      </w:r>
      <w:r w:rsidR="004B1AF9">
        <w:t xml:space="preserve">used </w:t>
      </w:r>
      <w:r w:rsidR="00210F41">
        <w:t>as a clue figured out by certain characters</w:t>
      </w:r>
      <w:r w:rsidR="00ED2D23">
        <w:t>,</w:t>
      </w:r>
      <w:r w:rsidR="00210F41">
        <w:t xml:space="preserve"> which is opposed </w:t>
      </w:r>
      <w:r w:rsidR="00DF1A36">
        <w:t>to</w:t>
      </w:r>
      <w:r w:rsidR="00210F41">
        <w:t xml:space="preserve"> the ideologies of the Living Latin Movement.</w:t>
      </w:r>
      <w:r w:rsidR="00464AA9" w:rsidRPr="00464AA9">
        <w:t xml:space="preserve"> </w:t>
      </w:r>
      <w:r w:rsidR="008743A2">
        <w:t xml:space="preserve">However, </w:t>
      </w:r>
      <w:r w:rsidR="00ED2D23">
        <w:t>a review of the social media groups' ideologies aligns</w:t>
      </w:r>
      <w:r w:rsidR="000C3CDE">
        <w:t xml:space="preserve"> </w:t>
      </w:r>
      <w:r w:rsidR="00DF1A36">
        <w:t xml:space="preserve">with </w:t>
      </w:r>
      <w:r w:rsidR="002E4C0E">
        <w:t xml:space="preserve">those </w:t>
      </w:r>
      <w:r w:rsidR="00F27D4B">
        <w:t>perceptions</w:t>
      </w:r>
      <w:r w:rsidR="002E4C0E">
        <w:t xml:space="preserve"> of</w:t>
      </w:r>
      <w:r w:rsidR="00464AA9" w:rsidRPr="00464AA9">
        <w:t xml:space="preserve"> the Living Latin Movements</w:t>
      </w:r>
      <w:r w:rsidR="002E4C0E">
        <w:t xml:space="preserve">. </w:t>
      </w:r>
      <w:r w:rsidR="00EE3166">
        <w:t>Thus,</w:t>
      </w:r>
      <w:r w:rsidR="00A65FD0">
        <w:t xml:space="preserve"> the hypothesis is </w:t>
      </w:r>
      <w:r w:rsidR="00EE3166">
        <w:t>supported by one set of data but refuted by the other</w:t>
      </w:r>
      <w:r w:rsidR="00464AA9" w:rsidRPr="00464AA9">
        <w:t xml:space="preserve">. </w:t>
      </w:r>
      <w:r w:rsidR="00F27D4B">
        <w:t>Notably</w:t>
      </w:r>
      <w:r w:rsidR="00464AA9" w:rsidRPr="00464AA9">
        <w:t>,</w:t>
      </w:r>
      <w:r w:rsidR="00AD6E2D">
        <w:t xml:space="preserve"> in the case of</w:t>
      </w:r>
      <w:r w:rsidR="0083528A">
        <w:t xml:space="preserve"> the few</w:t>
      </w:r>
      <w:r w:rsidR="00AD6E2D">
        <w:t xml:space="preserve"> survey participants,</w:t>
      </w:r>
      <w:r w:rsidR="00464AA9" w:rsidRPr="00464AA9">
        <w:t xml:space="preserve"> the hypothesis appears </w:t>
      </w:r>
      <w:r w:rsidR="00654D1E">
        <w:t>unsupported</w:t>
      </w:r>
      <w:r w:rsidR="00464AA9" w:rsidRPr="00464AA9">
        <w:t xml:space="preserve"> since</w:t>
      </w:r>
      <w:r w:rsidR="00D6079F">
        <w:t xml:space="preserve"> </w:t>
      </w:r>
      <w:r w:rsidR="00AD6E2D">
        <w:t xml:space="preserve">they </w:t>
      </w:r>
      <w:r w:rsidR="00464AA9" w:rsidRPr="00464AA9">
        <w:t>agree with the Living Latin Movements goals.</w:t>
      </w:r>
      <w:r w:rsidR="00BF0940">
        <w:t xml:space="preserve"> </w:t>
      </w:r>
      <w:r w:rsidR="00BE2665" w:rsidRPr="00BE2665">
        <w:t>But with the small amount of responses, it cannot be said that all people who used the social media groups studied or the individuals at the selected universities agree with the Living Latin Movements goals.</w:t>
      </w:r>
    </w:p>
    <w:p w14:paraId="377419C1" w14:textId="6573F38B" w:rsidR="00DA3127" w:rsidRDefault="007E7B06" w:rsidP="002D1D2F">
      <w:pPr>
        <w:ind w:left="0" w:firstLine="720"/>
      </w:pPr>
      <w:r>
        <w:t>From observing the data collected</w:t>
      </w:r>
      <w:r w:rsidR="00237957">
        <w:t xml:space="preserve"> in popular </w:t>
      </w:r>
      <w:r w:rsidR="00131CC5">
        <w:t>media</w:t>
      </w:r>
      <w:r>
        <w:t>, it appears the ideologies being constructed and maintained in “popular” tv shows</w:t>
      </w:r>
      <w:r w:rsidR="00131CC5">
        <w:t xml:space="preserve"> &amp; films is </w:t>
      </w:r>
      <w:r>
        <w:t xml:space="preserve">that Latin is </w:t>
      </w:r>
      <w:r w:rsidR="00131CC5">
        <w:t>an</w:t>
      </w:r>
      <w:r>
        <w:t xml:space="preserve"> </w:t>
      </w:r>
      <w:r w:rsidR="00131CC5">
        <w:t>ideal</w:t>
      </w:r>
      <w:r>
        <w:t xml:space="preserve"> technical language that specific characters can use</w:t>
      </w:r>
      <w:r w:rsidR="00F93EF4">
        <w:t xml:space="preserve"> to achieve some goal</w:t>
      </w:r>
      <w:r>
        <w:t xml:space="preserve">. </w:t>
      </w:r>
      <w:r w:rsidR="00F93EF4">
        <w:t>This is exemplified in the Warner Brothers television show</w:t>
      </w:r>
      <w:r>
        <w:t xml:space="preserve"> “Supernatural”,</w:t>
      </w:r>
      <w:r w:rsidR="00F32EE0">
        <w:t xml:space="preserve"> when</w:t>
      </w:r>
      <w:r>
        <w:t xml:space="preserve"> one of the main protagonists, “Sam”,</w:t>
      </w:r>
      <w:r w:rsidR="00F32EE0">
        <w:t xml:space="preserve"> more </w:t>
      </w:r>
      <w:r w:rsidR="008C5646">
        <w:t xml:space="preserve">frequently employs </w:t>
      </w:r>
      <w:r>
        <w:t>Latin compared to the co-protagonist, “</w:t>
      </w:r>
      <w:r w:rsidR="001338CF">
        <w:t>Dean” (</w:t>
      </w:r>
      <w:r w:rsidR="008C5646">
        <w:t>his brother)</w:t>
      </w:r>
      <w:r>
        <w:t>, who does not. One example of this is from season 15, episode 11. In this episode</w:t>
      </w:r>
      <w:r w:rsidR="00DF1A36">
        <w:t>,</w:t>
      </w:r>
      <w:r w:rsidR="001338CF">
        <w:t xml:space="preserve"> the co-protagonists</w:t>
      </w:r>
      <w:r>
        <w:t xml:space="preserve"> go to a magic</w:t>
      </w:r>
      <w:r w:rsidR="000D5CE6">
        <w:t>al</w:t>
      </w:r>
      <w:r>
        <w:t xml:space="preserve"> </w:t>
      </w:r>
      <w:r w:rsidR="000D5CE6">
        <w:t>‘</w:t>
      </w:r>
      <w:r>
        <w:t>winner take all</w:t>
      </w:r>
      <w:r w:rsidR="000D5CE6">
        <w:t>’</w:t>
      </w:r>
      <w:r>
        <w:t xml:space="preserve"> pool hall </w:t>
      </w:r>
      <w:r w:rsidR="000D5CE6">
        <w:t>to attempt</w:t>
      </w:r>
      <w:r>
        <w:t xml:space="preserve"> to win their luck back,</w:t>
      </w:r>
      <w:r w:rsidR="00DD789F">
        <w:t xml:space="preserve"> understood in the storyline as a tenable trait that was</w:t>
      </w:r>
      <w:r>
        <w:t xml:space="preserve"> lost in a previous episode. During the episode, “Sam” is able to figure out how the game works by reading the Latin phrase on the coin “</w:t>
      </w:r>
      <w:r w:rsidRPr="00256C88">
        <w:rPr>
          <w:i/>
          <w:iCs/>
        </w:rPr>
        <w:t>Atrox Fortuna</w:t>
      </w:r>
      <w:r>
        <w:t>” (Cruel Fate)</w:t>
      </w:r>
      <w:r w:rsidR="00DD789F">
        <w:t>, th</w:t>
      </w:r>
      <w:r w:rsidR="00DF1A36">
        <w:t>u</w:t>
      </w:r>
      <w:r w:rsidR="00DD789F">
        <w:t xml:space="preserve">s establishing one of the two protagonists are more </w:t>
      </w:r>
      <w:r w:rsidR="00DA3127">
        <w:t>linguistically competent, underscoring his unique skill set</w:t>
      </w:r>
      <w:r>
        <w:t>.</w:t>
      </w:r>
      <w:r w:rsidR="002D1D2F">
        <w:t xml:space="preserve"> The findings show that Latin appears to be seen as a technical language only used by certain spiritual or highly educated characters from the five different media genres studied. For example, the character “Hope” from the show “Legacies”, in the supernatural genre, uses Latin to cast spells. Or Latin is used as a term during a conversation, as seen in the medical genre.</w:t>
      </w:r>
      <w:r w:rsidR="00A672D4">
        <w:t xml:space="preserve"> </w:t>
      </w:r>
      <w:r w:rsidR="002D1D2F">
        <w:t>In some cases, it is used in prayers and chants in the action genre, or it shows competency in the mystery genre.</w:t>
      </w:r>
    </w:p>
    <w:p w14:paraId="538E8CEC" w14:textId="7470300C" w:rsidR="00E94C4E" w:rsidRDefault="000028BD" w:rsidP="007F2BA2">
      <w:pPr>
        <w:ind w:left="0" w:firstLine="720"/>
      </w:pPr>
      <w:r>
        <w:t>Among</w:t>
      </w:r>
      <w:r w:rsidR="007E7B06">
        <w:t xml:space="preserve"> the social media platform</w:t>
      </w:r>
      <w:r>
        <w:t>s</w:t>
      </w:r>
      <w:r w:rsidR="007E7B06">
        <w:t xml:space="preserve"> studied, it appeared Latin is considered a language that should be used mainly for academic purposes or occasionally to</w:t>
      </w:r>
      <w:r>
        <w:t xml:space="preserve"> casually</w:t>
      </w:r>
      <w:r w:rsidR="007E7B06">
        <w:t xml:space="preserve"> discuss topics of art, humor, or tv shows. </w:t>
      </w:r>
      <w:r w:rsidR="00C8632D">
        <w:t>However, t</w:t>
      </w:r>
      <w:r w:rsidR="007E7B06">
        <w:t>he norms</w:t>
      </w:r>
      <w:r>
        <w:t xml:space="preserve"> for the different g</w:t>
      </w:r>
      <w:r w:rsidR="000F4C4E">
        <w:t>roups</w:t>
      </w:r>
      <w:r w:rsidR="007E7B06">
        <w:t xml:space="preserve"> </w:t>
      </w:r>
      <w:r w:rsidR="000F4C4E">
        <w:t>did vary</w:t>
      </w:r>
      <w:r w:rsidR="007E7B06">
        <w:t xml:space="preserve">, so it is difficult to </w:t>
      </w:r>
      <w:r w:rsidR="000F4C4E">
        <w:t>conclude</w:t>
      </w:r>
      <w:r w:rsidR="007E7B06">
        <w:t xml:space="preserve"> what ideologies are being constructed or maintained on social media platforms</w:t>
      </w:r>
      <w:r w:rsidR="004B3DB3">
        <w:t xml:space="preserve"> as a cohesive whole that is readily comparable to the core ideologies of the Living Latin Movement</w:t>
      </w:r>
      <w:r w:rsidR="007E7B06">
        <w:t>.</w:t>
      </w:r>
      <w:r w:rsidR="003B3202">
        <w:t xml:space="preserve"> </w:t>
      </w:r>
      <w:r w:rsidR="00E94C4E">
        <w:t>Th</w:t>
      </w:r>
      <w:r w:rsidR="00AF68EE">
        <w:t xml:space="preserve">e </w:t>
      </w:r>
      <w:r w:rsidR="00B8189A">
        <w:t xml:space="preserve">results </w:t>
      </w:r>
      <w:r w:rsidR="00AF68EE">
        <w:t>for social media posts w</w:t>
      </w:r>
      <w:r w:rsidR="00E350AF">
        <w:t>ere that</w:t>
      </w:r>
      <w:r w:rsidR="00AF68EE">
        <w:t xml:space="preserve"> each group followed its own set of norms. While there was some overlap between the groups, each group mostly followed its own norms. </w:t>
      </w:r>
      <w:r w:rsidR="005C6518">
        <w:t>In</w:t>
      </w:r>
      <w:r w:rsidR="00AF68EE">
        <w:t xml:space="preserve"> all five groups, most of the posts</w:t>
      </w:r>
      <w:r w:rsidR="00D031AE">
        <w:t xml:space="preserve"> in Latin</w:t>
      </w:r>
      <w:r w:rsidR="00AF68EE">
        <w:t xml:space="preserve"> focused on</w:t>
      </w:r>
      <w:r w:rsidR="007F6AB7">
        <w:t xml:space="preserve"> the topics of</w:t>
      </w:r>
      <w:r w:rsidR="00AF68EE">
        <w:t xml:space="preserve"> art and videos</w:t>
      </w:r>
      <w:r w:rsidR="00FF64ED">
        <w:t>.</w:t>
      </w:r>
      <w:r w:rsidR="00AF68EE">
        <w:t xml:space="preserve"> </w:t>
      </w:r>
      <w:r w:rsidR="00FF64ED">
        <w:t>C</w:t>
      </w:r>
      <w:r w:rsidR="00AF68EE">
        <w:t>ode-</w:t>
      </w:r>
      <w:r w:rsidR="0038259A">
        <w:t>switching (</w:t>
      </w:r>
      <w:r w:rsidR="00890216">
        <w:t>not</w:t>
      </w:r>
      <w:r w:rsidR="00965183">
        <w:t xml:space="preserve"> including translations</w:t>
      </w:r>
      <w:r w:rsidR="00892885">
        <w:t>)</w:t>
      </w:r>
      <w:r w:rsidR="00965183">
        <w:t xml:space="preserve"> </w:t>
      </w:r>
      <w:r w:rsidR="005E4C12">
        <w:t>was</w:t>
      </w:r>
      <w:r w:rsidR="00AF68EE">
        <w:t xml:space="preserve"> used only in </w:t>
      </w:r>
      <w:r w:rsidR="00965183">
        <w:t>two of the groups.</w:t>
      </w:r>
    </w:p>
    <w:p w14:paraId="595518B5" w14:textId="16E15C82" w:rsidR="0087106E" w:rsidRDefault="00892885" w:rsidP="0087106E">
      <w:pPr>
        <w:ind w:left="0" w:firstLine="720"/>
      </w:pPr>
      <w:r>
        <w:t>The few survey respond</w:t>
      </w:r>
      <w:r w:rsidR="00890216">
        <w:t>ents noted they previously</w:t>
      </w:r>
      <w:r w:rsidR="00AF68EE">
        <w:t xml:space="preserve"> heard of the Living Latin Movement</w:t>
      </w:r>
      <w:r w:rsidR="0038259A">
        <w:t xml:space="preserve">, but </w:t>
      </w:r>
      <w:r w:rsidR="00AF68EE">
        <w:t xml:space="preserve">all agreed with the movement’s goals. </w:t>
      </w:r>
      <w:r w:rsidR="003D1CF2">
        <w:t>Overall</w:t>
      </w:r>
      <w:r w:rsidR="00931588">
        <w:t>,</w:t>
      </w:r>
      <w:r w:rsidR="003D1CF2">
        <w:t xml:space="preserve"> respondents</w:t>
      </w:r>
      <w:r w:rsidR="00AF68EE">
        <w:t xml:space="preserve"> felt indifferent about Latin being used incorrectly while feeling happy about Latin being used correctly in a tv show/film. </w:t>
      </w:r>
      <w:r w:rsidR="003D1CF2">
        <w:t xml:space="preserve">Respondents did underscore </w:t>
      </w:r>
      <w:r w:rsidR="00EA1F0A">
        <w:t>a component of what the social media users demonstrated</w:t>
      </w:r>
      <w:r w:rsidR="00DD0F92">
        <w:t>;</w:t>
      </w:r>
      <w:r w:rsidR="00EA1F0A">
        <w:t xml:space="preserve"> that </w:t>
      </w:r>
      <w:r w:rsidR="00AF68EE">
        <w:t>there is a place for the Latin language in the world today and wanted to see it being used more often.</w:t>
      </w:r>
    </w:p>
    <w:p w14:paraId="07EFAFE4" w14:textId="05282990" w:rsidR="00AF68EE" w:rsidRDefault="0087106E" w:rsidP="000E0CD9">
      <w:pPr>
        <w:ind w:left="0" w:firstLine="720"/>
      </w:pPr>
      <w:r>
        <w:t>T</w:t>
      </w:r>
      <w:r w:rsidR="00AF68EE">
        <w:t>he coding systems developed for the transcripts of Latin usage between social media and “popular” tv shows/films are based on the connotation of th</w:t>
      </w:r>
      <w:r w:rsidR="00A775E2">
        <w:t>is</w:t>
      </w:r>
      <w:r w:rsidR="00AF68EE">
        <w:t xml:space="preserve"> author. </w:t>
      </w:r>
      <w:r w:rsidR="00EF1B5C">
        <w:t>Thus, the interpretations of the usage of Latin summarized above</w:t>
      </w:r>
      <w:r w:rsidR="00EF6BC3">
        <w:t xml:space="preserve"> a</w:t>
      </w:r>
      <w:r w:rsidR="00454CBC">
        <w:t>re varied</w:t>
      </w:r>
      <w:r w:rsidR="000E0CD9">
        <w:t xml:space="preserve"> for </w:t>
      </w:r>
      <w:r w:rsidR="00AF68EE">
        <w:t>different</w:t>
      </w:r>
      <w:r w:rsidR="000E0CD9">
        <w:t xml:space="preserve"> users/hearers/listeners. </w:t>
      </w:r>
      <w:r w:rsidR="003B2317">
        <w:t>Understandably this adds difficulty</w:t>
      </w:r>
      <w:r w:rsidR="00AF68EE">
        <w:t xml:space="preserve"> determin</w:t>
      </w:r>
      <w:r w:rsidR="003B2317">
        <w:t>ing</w:t>
      </w:r>
      <w:r w:rsidR="00AF68EE">
        <w:t xml:space="preserve"> what these</w:t>
      </w:r>
      <w:r w:rsidR="002503DC">
        <w:t xml:space="preserve"> alleged</w:t>
      </w:r>
      <w:r w:rsidR="00AF68EE">
        <w:t xml:space="preserve"> ideologies actually are</w:t>
      </w:r>
      <w:r w:rsidR="002503DC">
        <w:t xml:space="preserve"> or how to define them. This also makes it hard to compare them to the Living Latin </w:t>
      </w:r>
      <w:r w:rsidR="00724CE2">
        <w:t>Movement</w:t>
      </w:r>
      <w:r w:rsidR="00AF68EE">
        <w:t>.</w:t>
      </w:r>
    </w:p>
    <w:p w14:paraId="113B70C8" w14:textId="401F5772" w:rsidR="00AF68EE" w:rsidRDefault="00AF68EE" w:rsidP="00AF68EE">
      <w:pPr>
        <w:ind w:left="0" w:firstLine="0"/>
      </w:pPr>
      <w:r>
        <w:tab/>
        <w:t xml:space="preserve">Even though the questions proposed in this thesis were hard to answer, </w:t>
      </w:r>
      <w:r w:rsidR="008E06BC">
        <w:t>they</w:t>
      </w:r>
      <w:r>
        <w:t xml:space="preserve"> help</w:t>
      </w:r>
      <w:r w:rsidR="0067542D">
        <w:t>ed</w:t>
      </w:r>
      <w:r>
        <w:t xml:space="preserve"> fill in gaps about </w:t>
      </w:r>
      <w:r w:rsidR="00724CE2">
        <w:t xml:space="preserve">the presence </w:t>
      </w:r>
      <w:r w:rsidR="00931588">
        <w:t xml:space="preserve">of </w:t>
      </w:r>
      <w:r>
        <w:t xml:space="preserve">Latin in </w:t>
      </w:r>
      <w:r w:rsidR="00724CE2">
        <w:t xml:space="preserve">modern </w:t>
      </w:r>
      <w:r>
        <w:t>popular culture.</w:t>
      </w:r>
      <w:r w:rsidR="002F42C6">
        <w:t xml:space="preserve"> Previous or ongoing research has yet to specifically address the contemporary presence of Latin in popular culture. While </w:t>
      </w:r>
      <w:r>
        <w:t>Eisenlohr (2004) looks into how electronic mediation has influenced linguistic ideologies and, in turn, influences revitalization processes</w:t>
      </w:r>
      <w:r w:rsidR="00931588">
        <w:t>,</w:t>
      </w:r>
      <w:r w:rsidR="00340C71">
        <w:t xml:space="preserve"> they </w:t>
      </w:r>
      <w:r>
        <w:t>d</w:t>
      </w:r>
      <w:r w:rsidR="00340C71">
        <w:t>o</w:t>
      </w:r>
      <w:r>
        <w:t xml:space="preserve"> not look at Latin specifically</w:t>
      </w:r>
      <w:r w:rsidR="00340C71">
        <w:t xml:space="preserve">. </w:t>
      </w:r>
      <w:r w:rsidR="00561EA5">
        <w:t>Rather they review</w:t>
      </w:r>
      <w:r>
        <w:t xml:space="preserve"> </w:t>
      </w:r>
      <w:r w:rsidR="00561EA5">
        <w:t>several other</w:t>
      </w:r>
      <w:r>
        <w:t xml:space="preserve"> language</w:t>
      </w:r>
      <w:r w:rsidR="00897427">
        <w:t>s</w:t>
      </w:r>
      <w:r>
        <w:t xml:space="preserve"> that use</w:t>
      </w:r>
      <w:r w:rsidR="00E7348E">
        <w:t xml:space="preserve"> </w:t>
      </w:r>
      <w:r>
        <w:t>electronic mediation in the revitalization process</w:t>
      </w:r>
      <w:r w:rsidR="00DA0362">
        <w:t>.</w:t>
      </w:r>
      <w:r>
        <w:t xml:space="preserve"> So, while the questions posed in this thesis </w:t>
      </w:r>
      <w:r w:rsidR="0074151B">
        <w:t>cannot</w:t>
      </w:r>
      <w:r>
        <w:t xml:space="preserve"> </w:t>
      </w:r>
      <w:r w:rsidR="00196695">
        <w:t>be thoroughly addressed, the above effor</w:t>
      </w:r>
      <w:r>
        <w:t>t still give</w:t>
      </w:r>
      <w:r w:rsidR="006B5BE8">
        <w:t>s</w:t>
      </w:r>
      <w:r>
        <w:t xml:space="preserve"> insights into how Latin is being used in popular culture</w:t>
      </w:r>
      <w:r w:rsidR="006B5BE8">
        <w:t>.</w:t>
      </w:r>
    </w:p>
    <w:p w14:paraId="30626FEA" w14:textId="467A16B0" w:rsidR="00AF68EE" w:rsidRDefault="00AF68EE" w:rsidP="00AF68EE">
      <w:pPr>
        <w:ind w:left="0" w:firstLine="0"/>
      </w:pPr>
      <w:r>
        <w:tab/>
        <w:t xml:space="preserve">There are also implications for the Living Latin movement and possibly other revitalization efforts. </w:t>
      </w:r>
      <w:r w:rsidR="00076083">
        <w:t>T</w:t>
      </w:r>
      <w:r>
        <w:t>he social media platforms and the</w:t>
      </w:r>
      <w:r w:rsidR="001C08C7">
        <w:t xml:space="preserve"> few</w:t>
      </w:r>
      <w:r>
        <w:t xml:space="preserve"> survey response</w:t>
      </w:r>
      <w:r w:rsidR="00076083">
        <w:t>s</w:t>
      </w:r>
      <w:r>
        <w:t xml:space="preserve"> appeared to </w:t>
      </w:r>
      <w:r w:rsidR="006E1389">
        <w:t>relate</w:t>
      </w:r>
      <w:r>
        <w:t xml:space="preserve"> in some ways, </w:t>
      </w:r>
      <w:r w:rsidR="00865F66">
        <w:t>suggesting</w:t>
      </w:r>
      <w:r>
        <w:t xml:space="preserve"> the Living Latin movement</w:t>
      </w:r>
      <w:r w:rsidR="000C679E">
        <w:t xml:space="preserve"> has a body of users out there that </w:t>
      </w:r>
      <w:r w:rsidR="001260F1">
        <w:t>may</w:t>
      </w:r>
      <w:r w:rsidR="000C679E">
        <w:t xml:space="preserve"> aid in</w:t>
      </w:r>
      <w:r>
        <w:t xml:space="preserve"> ac</w:t>
      </w:r>
      <w:r w:rsidR="00B064C6">
        <w:t>hi</w:t>
      </w:r>
      <w:r w:rsidR="00D36213">
        <w:t>e</w:t>
      </w:r>
      <w:r w:rsidR="00B064C6">
        <w:t xml:space="preserve">ving </w:t>
      </w:r>
      <w:r>
        <w:t>its goals. However,</w:t>
      </w:r>
      <w:r w:rsidR="00430143">
        <w:t xml:space="preserve"> it is apparent</w:t>
      </w:r>
      <w:r>
        <w:t xml:space="preserve"> there are ways that social media and especially “popular” tv shows/films seem to be hindering their goals</w:t>
      </w:r>
      <w:r w:rsidR="00E225E0">
        <w:t xml:space="preserve"> since</w:t>
      </w:r>
      <w:r w:rsidR="00865F66">
        <w:t>,</w:t>
      </w:r>
      <w:r w:rsidR="00E225E0">
        <w:t xml:space="preserve"> </w:t>
      </w:r>
      <w:r w:rsidR="00103303">
        <w:t xml:space="preserve">without their active </w:t>
      </w:r>
      <w:r w:rsidR="000264FB">
        <w:t>engagement</w:t>
      </w:r>
      <w:r w:rsidR="00865F66">
        <w:t>,</w:t>
      </w:r>
      <w:r w:rsidR="000264FB">
        <w:t xml:space="preserve"> </w:t>
      </w:r>
      <w:r w:rsidR="00635F4D">
        <w:t xml:space="preserve">it </w:t>
      </w:r>
      <w:r w:rsidR="00103303">
        <w:t>has allowed for</w:t>
      </w:r>
      <w:r w:rsidR="000264FB">
        <w:t xml:space="preserve"> </w:t>
      </w:r>
      <w:r w:rsidR="00143D78">
        <w:t>these</w:t>
      </w:r>
      <w:r w:rsidR="000264FB">
        <w:t xml:space="preserve"> </w:t>
      </w:r>
      <w:r w:rsidR="00143D78">
        <w:t>ideologies</w:t>
      </w:r>
      <w:r w:rsidR="000264FB">
        <w:t xml:space="preserve"> to win </w:t>
      </w:r>
      <w:r w:rsidR="00635F4D">
        <w:t>out.</w:t>
      </w:r>
      <w:r>
        <w:t xml:space="preserve"> This is a major obstacle since there is easier access to those ideologies than those they advocate for. One possible solution that would help the Living Latin Movement would be</w:t>
      </w:r>
      <w:r w:rsidR="00DC5817">
        <w:t xml:space="preserve"> to su</w:t>
      </w:r>
      <w:r w:rsidR="00E71466">
        <w:t>bscribe to</w:t>
      </w:r>
      <w:r>
        <w:t xml:space="preserve"> Perley’s</w:t>
      </w:r>
      <w:r w:rsidR="00DC5817">
        <w:t xml:space="preserve"> </w:t>
      </w:r>
      <w:r w:rsidR="00F5630D">
        <w:t>(</w:t>
      </w:r>
      <w:r w:rsidR="00DC5817">
        <w:t>2013)</w:t>
      </w:r>
      <w:r>
        <w:t xml:space="preserve"> concept of emergent vitalities. </w:t>
      </w:r>
      <w:r w:rsidR="00E71466">
        <w:t>Champions of the Living Movement might seek to</w:t>
      </w:r>
      <w:r>
        <w:t xml:space="preserve"> engag</w:t>
      </w:r>
      <w:r w:rsidR="00E71466">
        <w:t>e</w:t>
      </w:r>
      <w:r>
        <w:t xml:space="preserve"> in community efforts that are</w:t>
      </w:r>
      <w:r w:rsidR="003A6A38">
        <w:t xml:space="preserve"> seen as</w:t>
      </w:r>
      <w:r>
        <w:t xml:space="preserve"> important to people</w:t>
      </w:r>
      <w:r w:rsidR="009A253E">
        <w:t xml:space="preserve"> </w:t>
      </w:r>
      <w:r w:rsidR="003A6A38">
        <w:t xml:space="preserve">(consumers and </w:t>
      </w:r>
      <w:r w:rsidR="00AE3B0E">
        <w:t>producers</w:t>
      </w:r>
      <w:r w:rsidR="003A6A38">
        <w:t>)</w:t>
      </w:r>
      <w:r>
        <w:t xml:space="preserve"> in popular culture </w:t>
      </w:r>
      <w:r w:rsidR="00AE3B0E">
        <w:t>on</w:t>
      </w:r>
      <w:r>
        <w:t xml:space="preserve"> social media platforms and, if possible, work with </w:t>
      </w:r>
      <w:r w:rsidR="00B72D84">
        <w:t xml:space="preserve">the </w:t>
      </w:r>
      <w:r>
        <w:t xml:space="preserve">people who create the “popular” tv shows/ films </w:t>
      </w:r>
      <w:r w:rsidR="00AE3B0E">
        <w:t>that use</w:t>
      </w:r>
      <w:r>
        <w:t xml:space="preserve"> Latin</w:t>
      </w:r>
      <w:r w:rsidR="00BD3586">
        <w:t>.</w:t>
      </w:r>
      <w:r>
        <w:t xml:space="preserve"> </w:t>
      </w:r>
      <w:r w:rsidR="00940A90">
        <w:t xml:space="preserve"> Having this </w:t>
      </w:r>
      <w:r w:rsidR="00BD3586">
        <w:t xml:space="preserve">active engagement may better help promote their goals through partnership. </w:t>
      </w:r>
      <w:r w:rsidR="008F6A03">
        <w:t>Such a partnership could</w:t>
      </w:r>
      <w:r>
        <w:t xml:space="preserve"> help outweigh the easy access to</w:t>
      </w:r>
      <w:r w:rsidR="00692010">
        <w:t xml:space="preserve"> existing pop- media controlled</w:t>
      </w:r>
      <w:r>
        <w:t xml:space="preserve"> ideologies </w:t>
      </w:r>
      <w:r w:rsidR="00AB729C">
        <w:t>of Latin that contrast what the Living Latin Movement seeks to accomplish.</w:t>
      </w:r>
    </w:p>
    <w:p w14:paraId="4B6C33E2" w14:textId="07E43F39" w:rsidR="00AF68EE" w:rsidRDefault="00AF68EE" w:rsidP="00AF68EE">
      <w:pPr>
        <w:ind w:left="0" w:firstLine="0"/>
      </w:pPr>
      <w:r>
        <w:tab/>
        <w:t xml:space="preserve">Future research on the subject would require </w:t>
      </w:r>
      <w:r w:rsidR="00F93B76">
        <w:t xml:space="preserve">refining </w:t>
      </w:r>
      <w:r>
        <w:t>the methods</w:t>
      </w:r>
      <w:r w:rsidR="00DF5572">
        <w:t xml:space="preserve"> here</w:t>
      </w:r>
      <w:r>
        <w:t xml:space="preserve">. One </w:t>
      </w:r>
      <w:r w:rsidR="00DF5572">
        <w:t xml:space="preserve">approach </w:t>
      </w:r>
      <w:r>
        <w:t xml:space="preserve">would be to include interviews </w:t>
      </w:r>
      <w:r w:rsidR="00354DCE">
        <w:t>and</w:t>
      </w:r>
      <w:r>
        <w:t xml:space="preserve"> survey</w:t>
      </w:r>
      <w:r w:rsidR="00354DCE">
        <w:t>s</w:t>
      </w:r>
      <w:r w:rsidR="00A76658">
        <w:t xml:space="preserve"> of the various Latin Language Users and consumers</w:t>
      </w:r>
      <w:r>
        <w:t xml:space="preserve"> to better compare ideologies. Alternatively, expand</w:t>
      </w:r>
      <w:r w:rsidR="00996920">
        <w:t>ing</w:t>
      </w:r>
      <w:r>
        <w:t xml:space="preserve"> </w:t>
      </w:r>
      <w:r w:rsidR="00996920">
        <w:t>into</w:t>
      </w:r>
      <w:r>
        <w:t xml:space="preserve"> other media</w:t>
      </w:r>
      <w:r w:rsidR="00F70A94">
        <w:t>,</w:t>
      </w:r>
      <w:r>
        <w:t xml:space="preserve"> instead of just “popular” tv shows/film and social media platforms</w:t>
      </w:r>
      <w:r w:rsidR="00F70A94">
        <w:t>,</w:t>
      </w:r>
      <w:r w:rsidR="00354DCE">
        <w:t xml:space="preserve"> might</w:t>
      </w:r>
      <w:r>
        <w:t xml:space="preserve"> help g</w:t>
      </w:r>
      <w:r w:rsidR="005807FA">
        <w:t xml:space="preserve">ive </w:t>
      </w:r>
      <w:r w:rsidR="00196695">
        <w:t xml:space="preserve">a </w:t>
      </w:r>
      <w:r w:rsidR="00996920">
        <w:t xml:space="preserve">more </w:t>
      </w:r>
      <w:r w:rsidR="0096069D">
        <w:t>holistic understanding</w:t>
      </w:r>
      <w:r>
        <w:t xml:space="preserve"> of what ideologies are being maintained and constructed through “popular” media. </w:t>
      </w:r>
      <w:r w:rsidR="0096069D">
        <w:t>An</w:t>
      </w:r>
      <w:r>
        <w:t xml:space="preserve"> increase </w:t>
      </w:r>
      <w:r w:rsidR="00F70A94">
        <w:t>in the number of reviewed social media platforms</w:t>
      </w:r>
      <w:r>
        <w:t xml:space="preserve"> and the number of “popular” tv shows/films</w:t>
      </w:r>
      <w:r w:rsidR="008139C0">
        <w:t xml:space="preserve"> is also warranted</w:t>
      </w:r>
      <w:r>
        <w:t>. Finally, funding the research, possibly provid</w:t>
      </w:r>
      <w:r w:rsidR="00BC6A1B">
        <w:t>ing</w:t>
      </w:r>
      <w:r>
        <w:t xml:space="preserve"> participants with incentives for both interviews and survey</w:t>
      </w:r>
      <w:r w:rsidR="00BC6A1B">
        <w:t>s</w:t>
      </w:r>
      <w:r>
        <w:t xml:space="preserve"> to help increase the number of responses</w:t>
      </w:r>
      <w:r w:rsidR="007352FC">
        <w:t>,</w:t>
      </w:r>
      <w:r w:rsidR="008139C0">
        <w:t xml:space="preserve"> is worth considering.</w:t>
      </w:r>
      <w:r>
        <w:t xml:space="preserve"> </w:t>
      </w:r>
    </w:p>
    <w:p w14:paraId="41E8BE0B" w14:textId="77777777" w:rsidR="00C30641" w:rsidRDefault="00C30641" w:rsidP="00AF68EE">
      <w:pPr>
        <w:ind w:left="0" w:firstLine="0"/>
      </w:pPr>
    </w:p>
    <w:p w14:paraId="110F30B5" w14:textId="77777777" w:rsidR="00AF68EE" w:rsidRPr="00C30641" w:rsidRDefault="00AF68EE" w:rsidP="00AF68EE">
      <w:pPr>
        <w:ind w:left="0" w:firstLine="0"/>
        <w:rPr>
          <w:b/>
          <w:bCs/>
          <w:i/>
          <w:iCs/>
          <w:sz w:val="32"/>
          <w:szCs w:val="32"/>
          <w:u w:val="single"/>
        </w:rPr>
      </w:pPr>
      <w:r w:rsidRPr="00C30641">
        <w:rPr>
          <w:b/>
          <w:bCs/>
          <w:i/>
          <w:iCs/>
          <w:sz w:val="32"/>
          <w:szCs w:val="32"/>
          <w:u w:val="single"/>
        </w:rPr>
        <w:t>Conclusion:</w:t>
      </w:r>
    </w:p>
    <w:p w14:paraId="32E66E11" w14:textId="18CDF88F" w:rsidR="00586788" w:rsidRDefault="00AF68EE" w:rsidP="003160A0">
      <w:pPr>
        <w:ind w:left="0" w:firstLine="0"/>
      </w:pPr>
      <w:r>
        <w:tab/>
        <w:t xml:space="preserve">This thesis </w:t>
      </w:r>
      <w:r w:rsidR="00823866">
        <w:t>endeavored</w:t>
      </w:r>
      <w:r>
        <w:t xml:space="preserve"> to explore how Latin Language ideologies are constructed and maintained in modern media and how they compare to th</w:t>
      </w:r>
      <w:r w:rsidR="00D06AEF">
        <w:t>o</w:t>
      </w:r>
      <w:r>
        <w:t xml:space="preserve">se advocated </w:t>
      </w:r>
      <w:r w:rsidR="00C33071">
        <w:t xml:space="preserve">for </w:t>
      </w:r>
      <w:r>
        <w:t>by the Living Latin Movement</w:t>
      </w:r>
      <w:r w:rsidR="00E17F91">
        <w:t>.</w:t>
      </w:r>
      <w:r>
        <w:t xml:space="preserve"> </w:t>
      </w:r>
      <w:r w:rsidR="00E17F91">
        <w:t>A</w:t>
      </w:r>
      <w:r w:rsidR="003360F7">
        <w:t xml:space="preserve"> </w:t>
      </w:r>
      <w:r>
        <w:t xml:space="preserve">review of “popular” tv shows, movies, and social media platforms </w:t>
      </w:r>
      <w:r w:rsidR="003360F7">
        <w:t>for their employment of the Latin Language was carried out.</w:t>
      </w:r>
      <w:r w:rsidR="00276DFB" w:rsidRPr="00276DFB">
        <w:t xml:space="preserve"> </w:t>
      </w:r>
      <w:r w:rsidR="00B24D9D">
        <w:t>While the questions posed in this thesis could not be</w:t>
      </w:r>
      <w:r w:rsidR="00BE1268">
        <w:t xml:space="preserve"> fully answer</w:t>
      </w:r>
      <w:r w:rsidR="007352FC">
        <w:t>ed</w:t>
      </w:r>
      <w:r w:rsidR="004E002E">
        <w:t>,</w:t>
      </w:r>
      <w:r w:rsidR="00B24D9D">
        <w:t xml:space="preserve"> </w:t>
      </w:r>
      <w:r w:rsidR="00B24D9D" w:rsidRPr="00B24D9D">
        <w:t xml:space="preserve">they helped fill in gaps about the presence </w:t>
      </w:r>
      <w:r w:rsidR="004E002E">
        <w:t xml:space="preserve">of </w:t>
      </w:r>
      <w:r w:rsidR="00B24D9D" w:rsidRPr="00B24D9D">
        <w:t>Latin in modern popular culture</w:t>
      </w:r>
      <w:r w:rsidR="00BE1268">
        <w:t xml:space="preserve">. </w:t>
      </w:r>
      <w:r w:rsidR="00276DFB">
        <w:t>It was found that Latin</w:t>
      </w:r>
      <w:r w:rsidR="00276DFB" w:rsidRPr="00276DFB">
        <w:t xml:space="preserve"> usage in </w:t>
      </w:r>
      <w:r w:rsidR="00276DFB">
        <w:t>tv show</w:t>
      </w:r>
      <w:r w:rsidR="004E002E">
        <w:t>s</w:t>
      </w:r>
      <w:r w:rsidR="00276DFB">
        <w:t>/film</w:t>
      </w:r>
      <w:r w:rsidR="004E002E">
        <w:t>s</w:t>
      </w:r>
      <w:r w:rsidR="00276DFB">
        <w:t xml:space="preserve"> </w:t>
      </w:r>
      <w:r w:rsidR="00E21EE9">
        <w:t>appears</w:t>
      </w:r>
      <w:r w:rsidR="00031E85">
        <w:t xml:space="preserve"> to</w:t>
      </w:r>
      <w:r w:rsidR="00276DFB" w:rsidRPr="00276DFB">
        <w:t xml:space="preserve"> illustrate Latin Language ideologies </w:t>
      </w:r>
      <w:r w:rsidR="004E002E">
        <w:t xml:space="preserve">that </w:t>
      </w:r>
      <w:r w:rsidR="00276DFB" w:rsidRPr="00276DFB">
        <w:t xml:space="preserve">differ from the Living Latin </w:t>
      </w:r>
      <w:r w:rsidR="00EE1339">
        <w:t>M</w:t>
      </w:r>
      <w:r w:rsidR="00276DFB" w:rsidRPr="00276DFB">
        <w:t>ovement.</w:t>
      </w:r>
      <w:r w:rsidR="00EE1339">
        <w:t xml:space="preserve"> For </w:t>
      </w:r>
      <w:r w:rsidR="00031E85">
        <w:t>social</w:t>
      </w:r>
      <w:r w:rsidR="00C45B3A">
        <w:t xml:space="preserve"> media</w:t>
      </w:r>
      <w:r w:rsidR="004E002E">
        <w:t>,</w:t>
      </w:r>
      <w:r w:rsidR="00031E85">
        <w:t xml:space="preserve"> it appears to illustrate that Latin Language ideologies </w:t>
      </w:r>
      <w:r w:rsidR="004E002E">
        <w:t xml:space="preserve">are </w:t>
      </w:r>
      <w:r w:rsidR="00031E85">
        <w:t>some</w:t>
      </w:r>
      <w:r w:rsidR="00EE1339">
        <w:t>what compar</w:t>
      </w:r>
      <w:r w:rsidR="004E002E">
        <w:t>abl</w:t>
      </w:r>
      <w:r w:rsidR="00EE1339">
        <w:t xml:space="preserve">e to those of </w:t>
      </w:r>
      <w:r w:rsidR="004E002E">
        <w:t xml:space="preserve">the </w:t>
      </w:r>
      <w:r w:rsidR="00EE1339">
        <w:t>Living Latin Movement</w:t>
      </w:r>
      <w:r w:rsidR="009178DA">
        <w:t xml:space="preserve">. </w:t>
      </w:r>
      <w:r w:rsidR="00C04FB5">
        <w:t>Even though there w</w:t>
      </w:r>
      <w:r w:rsidR="004E002E">
        <w:t>ere</w:t>
      </w:r>
      <w:r w:rsidR="00C04FB5">
        <w:t xml:space="preserve"> only a few</w:t>
      </w:r>
      <w:r w:rsidR="00C04FB5" w:rsidRPr="00C04FB5">
        <w:t xml:space="preserve"> survey </w:t>
      </w:r>
      <w:r w:rsidR="00182095" w:rsidRPr="00C04FB5">
        <w:t>respondents,</w:t>
      </w:r>
      <w:r w:rsidR="00C04FB5" w:rsidRPr="00C04FB5">
        <w:t xml:space="preserve"> </w:t>
      </w:r>
      <w:r w:rsidR="00AE2D50">
        <w:t>all agreed with the movement’s goals, making it appear that overall,</w:t>
      </w:r>
      <w:r w:rsidR="006F21CB">
        <w:t xml:space="preserve"> people</w:t>
      </w:r>
      <w:r w:rsidR="004E002E">
        <w:t>'s</w:t>
      </w:r>
      <w:r w:rsidR="006F21CB">
        <w:t xml:space="preserve"> Latin Language ideologies </w:t>
      </w:r>
      <w:r w:rsidR="003160A0">
        <w:t>compare to those of the Living Latin Movement.</w:t>
      </w:r>
      <w:r w:rsidR="00592CE6">
        <w:t xml:space="preserve"> </w:t>
      </w:r>
      <w:r w:rsidR="00182095">
        <w:t>Lastly,</w:t>
      </w:r>
      <w:r w:rsidR="00AB4A43">
        <w:t xml:space="preserve"> there are </w:t>
      </w:r>
      <w:r w:rsidR="005E3DD8">
        <w:t>possible solutions that the Living Latin Movement</w:t>
      </w:r>
      <w:r w:rsidR="00C45B3A">
        <w:t xml:space="preserve"> and</w:t>
      </w:r>
      <w:r w:rsidR="005E3DD8">
        <w:t xml:space="preserve"> </w:t>
      </w:r>
      <w:r w:rsidR="00C45B3A" w:rsidRPr="00C45B3A">
        <w:t xml:space="preserve">other revitalization efforts in a similar situation </w:t>
      </w:r>
      <w:r w:rsidR="005E3DD8">
        <w:t xml:space="preserve">could employ </w:t>
      </w:r>
      <w:r w:rsidR="00E436FE">
        <w:t xml:space="preserve">to help the movement </w:t>
      </w:r>
      <w:r w:rsidR="006C3D62">
        <w:t>achieve</w:t>
      </w:r>
      <w:r w:rsidR="00E436FE">
        <w:t xml:space="preserve"> its goals</w:t>
      </w:r>
      <w:r w:rsidR="00AE2D50">
        <w:t>. O</w:t>
      </w:r>
      <w:r w:rsidR="00E436FE">
        <w:t>ne of these are</w:t>
      </w:r>
      <w:r w:rsidR="00746575">
        <w:t xml:space="preserve"> </w:t>
      </w:r>
      <w:r w:rsidR="00746575" w:rsidRPr="00746575">
        <w:t>to subscribe to Perley’s (2013) concept of emergent vitalities</w:t>
      </w:r>
      <w:r w:rsidR="00A5696E">
        <w:t>.</w:t>
      </w:r>
    </w:p>
    <w:p w14:paraId="611BBB67" w14:textId="4889574C" w:rsidR="00586788" w:rsidRDefault="00746575" w:rsidP="00746575">
      <w:r>
        <w:br w:type="page"/>
      </w:r>
    </w:p>
    <w:p w14:paraId="7AD963E0" w14:textId="0828D6BC" w:rsidR="00586788" w:rsidRDefault="006104E9" w:rsidP="00586788">
      <w:pPr>
        <w:jc w:val="center"/>
      </w:pPr>
      <w:r>
        <w:t>Ref</w:t>
      </w:r>
      <w:r w:rsidR="00BD00AF">
        <w:t>er</w:t>
      </w:r>
      <w:r>
        <w:t>ences Cited</w:t>
      </w:r>
    </w:p>
    <w:p w14:paraId="245EB88C" w14:textId="77777777" w:rsidR="006104E9" w:rsidRDefault="006104E9" w:rsidP="006104E9">
      <w:r>
        <w:t>Ahearn, Laura M.</w:t>
      </w:r>
    </w:p>
    <w:p w14:paraId="60DA88BB" w14:textId="77777777" w:rsidR="006104E9" w:rsidRDefault="006104E9" w:rsidP="006104E9">
      <w:r>
        <w:t>2017</w:t>
      </w:r>
    </w:p>
    <w:p w14:paraId="3ABC5EC7" w14:textId="57F9E687" w:rsidR="006104E9" w:rsidRPr="00534CB8" w:rsidRDefault="006104E9" w:rsidP="006104E9">
      <w:r w:rsidRPr="00735233">
        <w:rPr>
          <w:i/>
          <w:iCs/>
        </w:rPr>
        <w:t xml:space="preserve">Living Language: </w:t>
      </w:r>
      <w:r w:rsidR="00F30FE3" w:rsidRPr="00735233">
        <w:rPr>
          <w:i/>
          <w:iCs/>
        </w:rPr>
        <w:t>An</w:t>
      </w:r>
      <w:r w:rsidRPr="00735233">
        <w:rPr>
          <w:i/>
          <w:iCs/>
        </w:rPr>
        <w:t xml:space="preserve"> Introduction to Linguistic Anthropology</w:t>
      </w:r>
      <w:r w:rsidRPr="00534CB8">
        <w:t>. Malden: Wiley Blackwell.</w:t>
      </w:r>
    </w:p>
    <w:p w14:paraId="62AA6325" w14:textId="3BC13D42" w:rsidR="00894CAA" w:rsidRDefault="00894CAA" w:rsidP="00894CAA">
      <w:r>
        <w:t>Basso, Keith H.</w:t>
      </w:r>
    </w:p>
    <w:p w14:paraId="7F57F280" w14:textId="3628C78B" w:rsidR="005E7EEA" w:rsidRDefault="005E7EEA" w:rsidP="00894CAA">
      <w:r>
        <w:t>1990</w:t>
      </w:r>
    </w:p>
    <w:p w14:paraId="3DAA6CFD" w14:textId="7D4D5899" w:rsidR="00894CAA" w:rsidRPr="00FB3BC6" w:rsidRDefault="00894CAA" w:rsidP="00894CAA">
      <w:r w:rsidRPr="00FB3BC6">
        <w:rPr>
          <w:i/>
          <w:iCs/>
        </w:rPr>
        <w:t>Language and Landscape among the Western Apache. Essay. In Western Apache Language and Culture: Essays in Linguistic Anthropology</w:t>
      </w:r>
      <w:r w:rsidR="00110D0B">
        <w:t>. The University of Arizona press</w:t>
      </w:r>
    </w:p>
    <w:p w14:paraId="1B6D0D64" w14:textId="33FB3A85" w:rsidR="00094690" w:rsidRDefault="00094690" w:rsidP="00094690">
      <w:r w:rsidRPr="00094690">
        <w:t xml:space="preserve"> </w:t>
      </w:r>
      <w:r>
        <w:t>Basso, Keith H.</w:t>
      </w:r>
    </w:p>
    <w:p w14:paraId="41A77937" w14:textId="77777777" w:rsidR="00094690" w:rsidRDefault="00094690" w:rsidP="00094690">
      <w:r>
        <w:t>1996</w:t>
      </w:r>
    </w:p>
    <w:p w14:paraId="290D9ACB" w14:textId="62C371CA" w:rsidR="00894CAA" w:rsidRDefault="00094690" w:rsidP="00094690">
      <w:r w:rsidRPr="00BB0643">
        <w:rPr>
          <w:i/>
          <w:iCs/>
        </w:rPr>
        <w:t>Wisdom Sits in Places Landscape and Language among the Western Apache.</w:t>
      </w:r>
      <w:r>
        <w:t xml:space="preserve"> Albuquerque, NM: University of New Mexico Press</w:t>
      </w:r>
    </w:p>
    <w:p w14:paraId="678CC0E5" w14:textId="77777777" w:rsidR="006104E9" w:rsidRDefault="006104E9" w:rsidP="006104E9">
      <w:r>
        <w:t>Cavanaugh, Jillian R.</w:t>
      </w:r>
    </w:p>
    <w:p w14:paraId="1DD111C5" w14:textId="77777777" w:rsidR="006104E9" w:rsidRDefault="006104E9" w:rsidP="006104E9">
      <w:r>
        <w:t>2004</w:t>
      </w:r>
    </w:p>
    <w:p w14:paraId="78A380B7" w14:textId="77777777" w:rsidR="006104E9" w:rsidRDefault="006104E9" w:rsidP="006104E9">
      <w:r>
        <w:t xml:space="preserve">Remembering and Forgetting: Ideologies of Language Loss in a Northern Italian Town. </w:t>
      </w:r>
      <w:r w:rsidRPr="009F3021">
        <w:rPr>
          <w:i/>
          <w:iCs/>
        </w:rPr>
        <w:t>Journal of Linguistic Anthropology</w:t>
      </w:r>
      <w:r>
        <w:t xml:space="preserve"> 14(1): 24–38</w:t>
      </w:r>
    </w:p>
    <w:p w14:paraId="338DD7A1" w14:textId="77777777" w:rsidR="006104E9" w:rsidRDefault="006104E9" w:rsidP="006104E9">
      <w:r>
        <w:t>Eisenlohr, Patrick</w:t>
      </w:r>
    </w:p>
    <w:p w14:paraId="63960BBC" w14:textId="77777777" w:rsidR="006104E9" w:rsidRDefault="006104E9" w:rsidP="006104E9">
      <w:r>
        <w:t>2004</w:t>
      </w:r>
    </w:p>
    <w:p w14:paraId="3EE15DD3" w14:textId="03562D71" w:rsidR="006104E9" w:rsidRDefault="006104E9" w:rsidP="009E19FF">
      <w:r>
        <w:t xml:space="preserve">Language Revitalization and New Technologies: Cultures of Electronic Mediation and the Refiguring of Communities. </w:t>
      </w:r>
      <w:r w:rsidRPr="00CA1A90">
        <w:rPr>
          <w:i/>
          <w:iCs/>
        </w:rPr>
        <w:t>Annual Review of Anthropology</w:t>
      </w:r>
      <w:r>
        <w:t xml:space="preserve"> 33(1): 21–45</w:t>
      </w:r>
    </w:p>
    <w:p w14:paraId="1C19FED3" w14:textId="77777777" w:rsidR="009E19FF" w:rsidRDefault="009E19FF" w:rsidP="009E19FF"/>
    <w:p w14:paraId="66D92C49" w14:textId="50CD84C9" w:rsidR="006104E9" w:rsidRDefault="006104E9" w:rsidP="006104E9">
      <w:r>
        <w:t>Foster, Reginaldus, and Daniel McCarthy</w:t>
      </w:r>
    </w:p>
    <w:p w14:paraId="776BFA91" w14:textId="607D90B9" w:rsidR="0052157F" w:rsidRDefault="0052157F" w:rsidP="006104E9">
      <w:r>
        <w:t>2017</w:t>
      </w:r>
    </w:p>
    <w:p w14:paraId="3484D50C" w14:textId="77777777" w:rsidR="006104E9" w:rsidRDefault="006104E9" w:rsidP="006104E9">
      <w:r w:rsidRPr="005F3588">
        <w:rPr>
          <w:i/>
          <w:iCs/>
        </w:rPr>
        <w:t>Prooemivem Scriptorvm</w:t>
      </w:r>
      <w:r>
        <w:t>. Chapter. In Ossa Latinitatis Sola Ad Menterm Reginaldi Rationemque</w:t>
      </w:r>
    </w:p>
    <w:p w14:paraId="66EDEFBE" w14:textId="5B2F7F02" w:rsidR="006104E9" w:rsidRDefault="006104E9" w:rsidP="006104E9">
      <w:r>
        <w:t>Guest, Kenneth J.</w:t>
      </w:r>
    </w:p>
    <w:p w14:paraId="48284EA9" w14:textId="142AEA2C" w:rsidR="005F3588" w:rsidRDefault="005F3588" w:rsidP="006104E9">
      <w:r>
        <w:t>2016</w:t>
      </w:r>
    </w:p>
    <w:p w14:paraId="511349AD" w14:textId="5D3F2520" w:rsidR="006104E9" w:rsidRDefault="00295831" w:rsidP="007E1202">
      <w:r w:rsidRPr="007E1202">
        <w:rPr>
          <w:i/>
          <w:iCs/>
        </w:rPr>
        <w:t>Essentials of Cultural Anthropology: A Toolkit for a Global Age</w:t>
      </w:r>
      <w:r w:rsidRPr="00295831">
        <w:t>. New York: W.W. Norton &amp; Company.</w:t>
      </w:r>
    </w:p>
    <w:p w14:paraId="2FEE17C4" w14:textId="5C128AF9" w:rsidR="006D3584" w:rsidRDefault="006D3584" w:rsidP="006104E9"/>
    <w:p w14:paraId="4F5F7E55" w14:textId="77777777" w:rsidR="006D3584" w:rsidRDefault="006D3584" w:rsidP="006D3584">
      <w:r>
        <w:t>Heller, John L., and Austin M. Lashbrook</w:t>
      </w:r>
    </w:p>
    <w:p w14:paraId="1D7E602B" w14:textId="77777777" w:rsidR="006D3584" w:rsidRDefault="006D3584" w:rsidP="006D3584">
      <w:r>
        <w:t>1963</w:t>
      </w:r>
    </w:p>
    <w:p w14:paraId="4E6A6B51" w14:textId="143C0A92" w:rsidR="006D3584" w:rsidRDefault="006D3584" w:rsidP="006D3584">
      <w:r>
        <w:t xml:space="preserve">Is Latin a Dead Language? </w:t>
      </w:r>
      <w:r w:rsidRPr="000D54B9">
        <w:rPr>
          <w:i/>
          <w:iCs/>
        </w:rPr>
        <w:t>The Classical Journal</w:t>
      </w:r>
      <w:r>
        <w:t xml:space="preserve"> 58(6): 248–252. http://www.jstor.com/stable/3293983, accessed May 31, 2021</w:t>
      </w:r>
    </w:p>
    <w:p w14:paraId="5C75FFAA" w14:textId="77777777" w:rsidR="00755D61" w:rsidRDefault="00755D61" w:rsidP="00755D61">
      <w:r>
        <w:t>Leonhardt Jürgen</w:t>
      </w:r>
    </w:p>
    <w:p w14:paraId="35DE0A61" w14:textId="77777777" w:rsidR="00755D61" w:rsidRDefault="00755D61" w:rsidP="00755D61">
      <w:r>
        <w:t>2013</w:t>
      </w:r>
    </w:p>
    <w:p w14:paraId="47A72560" w14:textId="6DCDD507" w:rsidR="006104E9" w:rsidRDefault="00755D61" w:rsidP="00755D61">
      <w:r>
        <w:t xml:space="preserve">Chapter 4 In </w:t>
      </w:r>
      <w:r w:rsidRPr="00FE38E6">
        <w:rPr>
          <w:i/>
          <w:iCs/>
        </w:rPr>
        <w:t>Latin: Story of a World Language</w:t>
      </w:r>
      <w:r>
        <w:t>. Kenneth Kronenberg, tran</w:t>
      </w:r>
      <w:r w:rsidR="00FE38E6">
        <w:t>s</w:t>
      </w:r>
      <w:r>
        <w:t>. Cambridge, MA: The Belknap Press of Harvard University Press</w:t>
      </w:r>
      <w:r w:rsidR="006104E9">
        <w:t>.</w:t>
      </w:r>
    </w:p>
    <w:p w14:paraId="2BB09B73" w14:textId="77777777" w:rsidR="00877A70" w:rsidRDefault="00877A70" w:rsidP="00877A70">
      <w:r>
        <w:t>Leonhardt Jürgen</w:t>
      </w:r>
    </w:p>
    <w:p w14:paraId="314853C2" w14:textId="77777777" w:rsidR="00877A70" w:rsidRDefault="00877A70" w:rsidP="00877A70">
      <w:r>
        <w:t>2013</w:t>
      </w:r>
    </w:p>
    <w:p w14:paraId="0C7266B5" w14:textId="1B3404CA" w:rsidR="00877A70" w:rsidRDefault="00877A70" w:rsidP="00877A70">
      <w:r>
        <w:t xml:space="preserve">Chapter 5 In </w:t>
      </w:r>
      <w:r w:rsidRPr="00877A70">
        <w:rPr>
          <w:i/>
          <w:iCs/>
        </w:rPr>
        <w:t>Latin: Story of a World Language</w:t>
      </w:r>
      <w:r>
        <w:t>. Kenneth Kronenberg, trans. Cambridge, MA: The Belknap Press of Harvard University Press</w:t>
      </w:r>
    </w:p>
    <w:p w14:paraId="355BB8FD" w14:textId="77777777" w:rsidR="00877A70" w:rsidRDefault="00877A70" w:rsidP="00755D61"/>
    <w:p w14:paraId="4DAE94FC" w14:textId="77777777" w:rsidR="006104E9" w:rsidRDefault="006104E9" w:rsidP="006104E9">
      <w:r>
        <w:t>Inoue, Miyako</w:t>
      </w:r>
    </w:p>
    <w:p w14:paraId="3D967757" w14:textId="77777777" w:rsidR="006104E9" w:rsidRDefault="006104E9" w:rsidP="006104E9">
      <w:r>
        <w:t>2004</w:t>
      </w:r>
    </w:p>
    <w:p w14:paraId="506D1EBE" w14:textId="77777777" w:rsidR="006104E9" w:rsidRDefault="006104E9" w:rsidP="006104E9">
      <w:r>
        <w:t xml:space="preserve">What Does Language Remember? Indexical Inversion and the Naturalized History of Japanese Women. </w:t>
      </w:r>
      <w:r w:rsidRPr="00F97374">
        <w:rPr>
          <w:i/>
          <w:iCs/>
        </w:rPr>
        <w:t>Journal of Linguistic Anthropology</w:t>
      </w:r>
      <w:r>
        <w:t xml:space="preserve"> 14(1): 39–56</w:t>
      </w:r>
    </w:p>
    <w:p w14:paraId="05414C93" w14:textId="77777777" w:rsidR="006104E9" w:rsidRDefault="006104E9" w:rsidP="006104E9">
      <w:r>
        <w:t>Irvine, Judith T.</w:t>
      </w:r>
    </w:p>
    <w:p w14:paraId="352345F2" w14:textId="77777777" w:rsidR="006104E9" w:rsidRDefault="006104E9" w:rsidP="006104E9">
      <w:r>
        <w:t>2004</w:t>
      </w:r>
    </w:p>
    <w:p w14:paraId="2C998D6C" w14:textId="77EBD5AC" w:rsidR="00B36E86" w:rsidRDefault="006104E9" w:rsidP="00B36E86">
      <w:r>
        <w:t>Say When: Temporalities in Language Ideology</w:t>
      </w:r>
      <w:r w:rsidRPr="00F97374">
        <w:rPr>
          <w:i/>
          <w:iCs/>
        </w:rPr>
        <w:t>. Journal of Linguistic Anthropology</w:t>
      </w:r>
      <w:r>
        <w:t xml:space="preserve"> 14(1): 99–109</w:t>
      </w:r>
    </w:p>
    <w:p w14:paraId="135E0C39" w14:textId="77777777" w:rsidR="00D12AFB" w:rsidRDefault="00D12AFB" w:rsidP="00D12AFB">
      <w:r>
        <w:t>Jackson, Jean</w:t>
      </w:r>
    </w:p>
    <w:p w14:paraId="1A079A09" w14:textId="77777777" w:rsidR="00D12AFB" w:rsidRDefault="00D12AFB" w:rsidP="00D12AFB">
      <w:r>
        <w:t>1974</w:t>
      </w:r>
    </w:p>
    <w:p w14:paraId="2D712C69" w14:textId="0AEC561E" w:rsidR="00712D1F" w:rsidRDefault="00D12AFB" w:rsidP="00D12AFB">
      <w:r w:rsidRPr="00D12AFB">
        <w:rPr>
          <w:i/>
          <w:iCs/>
        </w:rPr>
        <w:t>Exploration in the Ethnography of Speaking</w:t>
      </w:r>
      <w:r>
        <w:t>. Richard Bauman and Joel Sherzer, eds. 2nd edition. Cambridge University Press</w:t>
      </w:r>
    </w:p>
    <w:p w14:paraId="58006F2D" w14:textId="5EF1B383" w:rsidR="00530FBC" w:rsidRDefault="001827E2" w:rsidP="006104E9">
      <w:r>
        <w:t>K</w:t>
      </w:r>
      <w:r w:rsidR="00705297">
        <w:t xml:space="preserve">eenan, E. </w:t>
      </w:r>
    </w:p>
    <w:p w14:paraId="7980A20C" w14:textId="2673C75C" w:rsidR="00705297" w:rsidRDefault="00705297" w:rsidP="006104E9">
      <w:r>
        <w:t>1974</w:t>
      </w:r>
    </w:p>
    <w:p w14:paraId="42B3E62B" w14:textId="53821BD0" w:rsidR="00705297" w:rsidRDefault="00705297" w:rsidP="006104E9">
      <w:r>
        <w:t>Norm makers, norm-br</w:t>
      </w:r>
      <w:r w:rsidR="004E18A1">
        <w:t>e</w:t>
      </w:r>
      <w:r>
        <w:t xml:space="preserve">akers: uses of speech by men and women in a Malagasy </w:t>
      </w:r>
      <w:r w:rsidR="00F961B7">
        <w:t xml:space="preserve">community. In R. Bauman and J. </w:t>
      </w:r>
      <w:r w:rsidR="00064CD5">
        <w:t>Sh</w:t>
      </w:r>
      <w:r w:rsidR="00A30D5F">
        <w:t xml:space="preserve">erzer ed. Explorations in the ethnography of speaking. </w:t>
      </w:r>
      <w:r w:rsidR="000A3DC5">
        <w:t>Cambridge: Cambridge University Press</w:t>
      </w:r>
    </w:p>
    <w:p w14:paraId="4117408F" w14:textId="76A83021" w:rsidR="000A3DC5" w:rsidRDefault="000C45D5" w:rsidP="006104E9">
      <w:r>
        <w:t>125-143</w:t>
      </w:r>
    </w:p>
    <w:p w14:paraId="7EB801DD" w14:textId="54CACEED" w:rsidR="0027587C" w:rsidRDefault="00E97E64" w:rsidP="006104E9">
      <w:r>
        <w:t>Krauss M.</w:t>
      </w:r>
    </w:p>
    <w:p w14:paraId="2184F01C" w14:textId="03713AFC" w:rsidR="00E97E64" w:rsidRDefault="00E97E64" w:rsidP="006104E9">
      <w:r>
        <w:t>1992</w:t>
      </w:r>
    </w:p>
    <w:p w14:paraId="757BF2F8" w14:textId="545D2E90" w:rsidR="00C07098" w:rsidRDefault="00E97E64" w:rsidP="00A4323B">
      <w:r>
        <w:t>The worl</w:t>
      </w:r>
      <w:r w:rsidR="00271E97">
        <w:t>d</w:t>
      </w:r>
      <w:r>
        <w:t xml:space="preserve">’s language in </w:t>
      </w:r>
      <w:r w:rsidR="00271E97">
        <w:t xml:space="preserve">crisis. </w:t>
      </w:r>
      <w:r w:rsidR="00271E97" w:rsidRPr="00A50EB2">
        <w:rPr>
          <w:i/>
          <w:iCs/>
        </w:rPr>
        <w:t>Language</w:t>
      </w:r>
      <w:r w:rsidR="00271E97">
        <w:t xml:space="preserve"> 68(1): </w:t>
      </w:r>
      <w:r w:rsidR="00C07098">
        <w:t>4-10</w:t>
      </w:r>
    </w:p>
    <w:p w14:paraId="026D6540" w14:textId="77777777" w:rsidR="006104E9" w:rsidRDefault="006104E9" w:rsidP="006104E9">
      <w:r>
        <w:t>Lloyd, Mair Elizabeth.</w:t>
      </w:r>
    </w:p>
    <w:p w14:paraId="39D1E82C" w14:textId="77777777" w:rsidR="006104E9" w:rsidRDefault="006104E9" w:rsidP="006104E9">
      <w:r>
        <w:t>2016</w:t>
      </w:r>
    </w:p>
    <w:p w14:paraId="44C4A200" w14:textId="2A35DFF2" w:rsidR="006104E9" w:rsidRDefault="006104E9" w:rsidP="006104E9">
      <w:r w:rsidRPr="001D6E58">
        <w:rPr>
          <w:i/>
          <w:iCs/>
        </w:rPr>
        <w:t>Living Latin: Exploring a Communicative Approach to Latin Teaching through a Sociocultural Perspective on Language Learning</w:t>
      </w:r>
      <w:r>
        <w:t>. Thesis</w:t>
      </w:r>
      <w:r w:rsidR="001D6E58">
        <w:t>.</w:t>
      </w:r>
    </w:p>
    <w:p w14:paraId="0EE2CE58" w14:textId="313A720B" w:rsidR="00EE1DBB" w:rsidRDefault="00EE1DBB" w:rsidP="00EE1DBB">
      <w:r>
        <w:t>Naylor, Jane</w:t>
      </w:r>
    </w:p>
    <w:p w14:paraId="4687A574" w14:textId="70B1BC5D" w:rsidR="006104E9" w:rsidRDefault="00EE1DBB" w:rsidP="0034206F">
      <w:r>
        <w:t>Is Latin a Dead Language? The Scituation. https://www.scituation.net/features/2020/12/27/is-latin-a-dead-language/, accessed May 31, 2021</w:t>
      </w:r>
    </w:p>
    <w:p w14:paraId="5CE3299B" w14:textId="77777777" w:rsidR="006104E9" w:rsidRDefault="006104E9" w:rsidP="006104E9">
      <w:r>
        <w:t>Oakes, Daylin L.</w:t>
      </w:r>
    </w:p>
    <w:p w14:paraId="11C010AE" w14:textId="77777777" w:rsidR="006104E9" w:rsidRDefault="006104E9" w:rsidP="006104E9">
      <w:r>
        <w:t>2017</w:t>
      </w:r>
    </w:p>
    <w:p w14:paraId="104C8FDF" w14:textId="77777777" w:rsidR="006104E9" w:rsidRDefault="006104E9" w:rsidP="006104E9">
      <w:r w:rsidRPr="00E10D4E">
        <w:rPr>
          <w:i/>
          <w:iCs/>
        </w:rPr>
        <w:t>Teaching Latin as a Living Language: Reviving Ancient, Medieval, and Renaissance Pedagogy for the Modern Classroom</w:t>
      </w:r>
      <w:r>
        <w:t>. Thesis</w:t>
      </w:r>
    </w:p>
    <w:p w14:paraId="64381B60" w14:textId="77777777" w:rsidR="006104E9" w:rsidRDefault="006104E9" w:rsidP="006104E9">
      <w:r>
        <w:t>Perley, Bernard C.</w:t>
      </w:r>
    </w:p>
    <w:p w14:paraId="577F2903" w14:textId="77777777" w:rsidR="006104E9" w:rsidRDefault="006104E9" w:rsidP="006104E9">
      <w:r>
        <w:t>2012</w:t>
      </w:r>
    </w:p>
    <w:p w14:paraId="44552A96" w14:textId="7B3302F1" w:rsidR="006104E9" w:rsidRDefault="006104E9" w:rsidP="006104E9">
      <w:r>
        <w:t xml:space="preserve">Zombie Linguistics: Experts, Endangered Languages and the Curse of Undead Voices. </w:t>
      </w:r>
      <w:r w:rsidRPr="00E10D4E">
        <w:rPr>
          <w:i/>
          <w:iCs/>
        </w:rPr>
        <w:t>Anthropological Forum</w:t>
      </w:r>
      <w:r>
        <w:t xml:space="preserve"> 22(2): 133–149</w:t>
      </w:r>
    </w:p>
    <w:p w14:paraId="6B0C6D27" w14:textId="77777777" w:rsidR="00D27B14" w:rsidRDefault="00D27B14" w:rsidP="00D27B14">
      <w:r>
        <w:t>Perley, Bernard</w:t>
      </w:r>
    </w:p>
    <w:p w14:paraId="56C454D2" w14:textId="77777777" w:rsidR="00D27B14" w:rsidRDefault="00D27B14" w:rsidP="00D27B14">
      <w:r>
        <w:t>2013</w:t>
      </w:r>
    </w:p>
    <w:p w14:paraId="44F6EC9B" w14:textId="77777777" w:rsidR="00D27B14" w:rsidRDefault="00D27B14" w:rsidP="00D27B14">
      <w:r w:rsidRPr="00E10D4E">
        <w:rPr>
          <w:i/>
          <w:iCs/>
        </w:rPr>
        <w:t>Remembering Ancestral Voices. Studies in Language Companion Series Responses to Language Endangerment</w:t>
      </w:r>
      <w:r>
        <w:t>: 243–270</w:t>
      </w:r>
    </w:p>
    <w:p w14:paraId="6F04C22C" w14:textId="4FDFDADD" w:rsidR="00D27B14" w:rsidRDefault="00D27B14" w:rsidP="00D27B14">
      <w:r>
        <w:t>.</w:t>
      </w:r>
    </w:p>
    <w:p w14:paraId="67E8D40F" w14:textId="77777777" w:rsidR="001176D8" w:rsidRDefault="001176D8" w:rsidP="001176D8">
      <w:r>
        <w:t>Roberts, Jonathan</w:t>
      </w:r>
    </w:p>
    <w:p w14:paraId="6A1C290D" w14:textId="77777777" w:rsidR="001176D8" w:rsidRDefault="001176D8" w:rsidP="001176D8">
      <w:r>
        <w:t>2020</w:t>
      </w:r>
    </w:p>
    <w:p w14:paraId="244FAD53" w14:textId="02529434" w:rsidR="001176D8" w:rsidRDefault="001176D8" w:rsidP="001176D8">
      <w:r>
        <w:t>Is Latin a Dead Language? Ancient Language Institute. https://ancientlanguage.com/latin-dead-language/, accessed May 31, 202</w:t>
      </w:r>
      <w:r w:rsidR="00C75512">
        <w:t xml:space="preserve">. Oxford: </w:t>
      </w:r>
      <w:r w:rsidR="00097C87">
        <w:t>Blackwell</w:t>
      </w:r>
      <w:r w:rsidR="00C75512">
        <w:t>.</w:t>
      </w:r>
    </w:p>
    <w:p w14:paraId="12A22A10" w14:textId="5CB8A6E6" w:rsidR="00C52277" w:rsidRDefault="00286642" w:rsidP="001176D8">
      <w:r>
        <w:t xml:space="preserve">Romaine, S. </w:t>
      </w:r>
    </w:p>
    <w:p w14:paraId="51704FF7" w14:textId="5AB0A607" w:rsidR="00286642" w:rsidRDefault="00286642" w:rsidP="001176D8">
      <w:r>
        <w:t>2001</w:t>
      </w:r>
    </w:p>
    <w:p w14:paraId="45DE4850" w14:textId="6E14B616" w:rsidR="00286642" w:rsidRDefault="00286642" w:rsidP="001176D8">
      <w:r>
        <w:t>Multilingualism. In Aron</w:t>
      </w:r>
      <w:r w:rsidR="00C52218">
        <w:t>off,</w:t>
      </w:r>
      <w:r w:rsidR="000A181D">
        <w:t xml:space="preserve"> M.</w:t>
      </w:r>
      <w:r w:rsidR="0024741C">
        <w:t xml:space="preserve"> </w:t>
      </w:r>
      <w:r w:rsidR="000A181D">
        <w:t>and Re</w:t>
      </w:r>
      <w:r w:rsidR="0024741C">
        <w:t>e</w:t>
      </w:r>
      <w:r w:rsidR="000A181D">
        <w:t xml:space="preserve">s-Miller, J.(eds.) </w:t>
      </w:r>
      <w:r w:rsidR="0024741C" w:rsidRPr="008128EC">
        <w:rPr>
          <w:i/>
          <w:iCs/>
        </w:rPr>
        <w:t>The Handbooks of Linguistics</w:t>
      </w:r>
      <w:r w:rsidR="0024741C">
        <w:t xml:space="preserve"> </w:t>
      </w:r>
    </w:p>
    <w:p w14:paraId="124F95CF" w14:textId="77777777" w:rsidR="006104E9" w:rsidRDefault="006104E9" w:rsidP="006104E9">
      <w:r>
        <w:t>World Heritage Encyclopedia</w:t>
      </w:r>
    </w:p>
    <w:p w14:paraId="1232ED76" w14:textId="77777777" w:rsidR="006104E9" w:rsidRDefault="006104E9" w:rsidP="006104E9">
      <w:r>
        <w:t>Living Latin. Living Latin | Project Gutenberg Self-Publishing - EBooks | Read EBooks Online. World Heritage Encyclopedia. http://self.gutenberg.org/Article.aspx?Title=Living Latin, accessed April 30, 2021</w:t>
      </w:r>
    </w:p>
    <w:p w14:paraId="3729E5A6" w14:textId="51586C09" w:rsidR="006104E9" w:rsidRDefault="006104E9" w:rsidP="006104E9"/>
    <w:p w14:paraId="4835672A" w14:textId="43C3A48D" w:rsidR="00937E01" w:rsidRDefault="00937E01" w:rsidP="006104E9"/>
    <w:p w14:paraId="438C9D73" w14:textId="048111A8" w:rsidR="00937E01" w:rsidRDefault="00937E01" w:rsidP="006104E9"/>
    <w:p w14:paraId="668F1B71" w14:textId="1B1CADD9" w:rsidR="00937E01" w:rsidRDefault="00937E01" w:rsidP="006104E9"/>
    <w:p w14:paraId="3646119C" w14:textId="391E54DB" w:rsidR="00937E01" w:rsidRDefault="00937E01" w:rsidP="006104E9"/>
    <w:p w14:paraId="5BAA1E76" w14:textId="285F8AF5" w:rsidR="00937E01" w:rsidRDefault="00937E01" w:rsidP="006104E9"/>
    <w:p w14:paraId="746296AB" w14:textId="053B0AC5" w:rsidR="00937E01" w:rsidRDefault="00937E01" w:rsidP="006104E9"/>
    <w:p w14:paraId="4518E9BA" w14:textId="67CB6D51" w:rsidR="00937E01" w:rsidRDefault="00937E01" w:rsidP="006104E9"/>
    <w:p w14:paraId="022DBA16" w14:textId="2F48828F" w:rsidR="00937E01" w:rsidRDefault="00937E01" w:rsidP="006104E9"/>
    <w:p w14:paraId="0BC57402" w14:textId="310022DB" w:rsidR="00937E01" w:rsidRDefault="00937E01" w:rsidP="006104E9"/>
    <w:p w14:paraId="6D45F2E3" w14:textId="2F83EBAC" w:rsidR="00937E01" w:rsidRDefault="00937E01" w:rsidP="006104E9"/>
    <w:p w14:paraId="72F4ED0A" w14:textId="39368461" w:rsidR="00937E01" w:rsidRDefault="00937E01" w:rsidP="006104E9"/>
    <w:p w14:paraId="7B815EDE" w14:textId="2D215E7D" w:rsidR="00937E01" w:rsidRDefault="00937E01" w:rsidP="006104E9"/>
    <w:p w14:paraId="7432B45A" w14:textId="583DE3D2" w:rsidR="00937E01" w:rsidRDefault="00937E01" w:rsidP="006104E9"/>
    <w:p w14:paraId="5959C455" w14:textId="63CDD0EF" w:rsidR="00937E01" w:rsidRDefault="00937E01" w:rsidP="006104E9"/>
    <w:p w14:paraId="69D55BC8" w14:textId="09061E22" w:rsidR="00937E01" w:rsidRDefault="00937E01" w:rsidP="006104E9"/>
    <w:p w14:paraId="4ABEB92C" w14:textId="11D29704" w:rsidR="00516175" w:rsidRDefault="00516175" w:rsidP="006104E9"/>
    <w:p w14:paraId="56F8399C" w14:textId="75D79A73" w:rsidR="00516175" w:rsidRDefault="00516175" w:rsidP="006104E9"/>
    <w:p w14:paraId="6B4D28CF" w14:textId="77777777" w:rsidR="00F60F66" w:rsidRDefault="00F60F66" w:rsidP="006104E9"/>
    <w:p w14:paraId="56F7F206" w14:textId="299F37D3" w:rsidR="00937E01" w:rsidRDefault="00937E01" w:rsidP="00937E01">
      <w:pPr>
        <w:jc w:val="center"/>
      </w:pPr>
      <w:r>
        <w:t>Ap</w:t>
      </w:r>
      <w:r w:rsidR="005517D7">
        <w:t>pendix</w:t>
      </w:r>
    </w:p>
    <w:p w14:paraId="5C2D64E1" w14:textId="5483F3AA" w:rsidR="00664DC4" w:rsidRDefault="00664DC4" w:rsidP="00664DC4"/>
    <w:p w14:paraId="373B6D86" w14:textId="52769F48" w:rsidR="00E20F5C" w:rsidRDefault="00664DC4" w:rsidP="00F23246">
      <w:r>
        <w:t xml:space="preserve">Appendix 1: Seventh son transcripts </w:t>
      </w:r>
    </w:p>
    <w:tbl>
      <w:tblPr>
        <w:tblStyle w:val="TableGrid"/>
        <w:tblW w:w="0" w:type="auto"/>
        <w:jc w:val="center"/>
        <w:tblLook w:val="04A0" w:firstRow="1" w:lastRow="0" w:firstColumn="1" w:lastColumn="0" w:noHBand="0" w:noVBand="1"/>
      </w:tblPr>
      <w:tblGrid>
        <w:gridCol w:w="2150"/>
        <w:gridCol w:w="2286"/>
        <w:gridCol w:w="2200"/>
        <w:gridCol w:w="1994"/>
      </w:tblGrid>
      <w:tr w:rsidR="00664DC4" w14:paraId="68F384FA" w14:textId="1608FA6F" w:rsidTr="00664DC4">
        <w:trPr>
          <w:jc w:val="center"/>
        </w:trPr>
        <w:tc>
          <w:tcPr>
            <w:tcW w:w="2150" w:type="dxa"/>
          </w:tcPr>
          <w:p w14:paraId="07A215C5" w14:textId="54933399" w:rsidR="00664DC4" w:rsidRDefault="00664DC4" w:rsidP="00664DC4">
            <w:pPr>
              <w:ind w:left="0" w:firstLine="0"/>
              <w:jc w:val="center"/>
            </w:pPr>
            <w:r>
              <w:t>Time</w:t>
            </w:r>
          </w:p>
        </w:tc>
        <w:tc>
          <w:tcPr>
            <w:tcW w:w="2286" w:type="dxa"/>
          </w:tcPr>
          <w:p w14:paraId="7029DC83" w14:textId="7BDC3AC3" w:rsidR="00664DC4" w:rsidRDefault="00664DC4" w:rsidP="00664DC4">
            <w:pPr>
              <w:ind w:left="0" w:firstLine="0"/>
              <w:jc w:val="center"/>
            </w:pPr>
            <w:r>
              <w:t xml:space="preserve">English Subtitles </w:t>
            </w:r>
          </w:p>
        </w:tc>
        <w:tc>
          <w:tcPr>
            <w:tcW w:w="2200" w:type="dxa"/>
          </w:tcPr>
          <w:p w14:paraId="10FD8567" w14:textId="5CA627FD" w:rsidR="00664DC4" w:rsidRDefault="00664DC4" w:rsidP="00664DC4">
            <w:pPr>
              <w:ind w:left="0" w:firstLine="0"/>
              <w:jc w:val="center"/>
            </w:pPr>
            <w:r>
              <w:t>Latin used in Movie</w:t>
            </w:r>
          </w:p>
        </w:tc>
        <w:tc>
          <w:tcPr>
            <w:tcW w:w="1994" w:type="dxa"/>
          </w:tcPr>
          <w:p w14:paraId="717C2121" w14:textId="27B8B87D" w:rsidR="00664DC4" w:rsidRDefault="00664DC4" w:rsidP="00664DC4">
            <w:pPr>
              <w:ind w:left="0" w:firstLine="0"/>
              <w:jc w:val="center"/>
            </w:pPr>
            <w:r>
              <w:t>Correct Latin</w:t>
            </w:r>
          </w:p>
        </w:tc>
      </w:tr>
      <w:tr w:rsidR="00664DC4" w14:paraId="1116DFCA" w14:textId="420FE0A8" w:rsidTr="00664DC4">
        <w:trPr>
          <w:jc w:val="center"/>
        </w:trPr>
        <w:tc>
          <w:tcPr>
            <w:tcW w:w="2150" w:type="dxa"/>
          </w:tcPr>
          <w:p w14:paraId="61414C60" w14:textId="79D7D989" w:rsidR="00664DC4" w:rsidRDefault="00664DC4" w:rsidP="00664DC4">
            <w:pPr>
              <w:ind w:left="0" w:firstLine="0"/>
              <w:jc w:val="center"/>
            </w:pPr>
            <w:r>
              <w:t>9.11</w:t>
            </w:r>
          </w:p>
        </w:tc>
        <w:tc>
          <w:tcPr>
            <w:tcW w:w="2286" w:type="dxa"/>
          </w:tcPr>
          <w:p w14:paraId="211BEBBF" w14:textId="1336BA5D" w:rsidR="00664DC4" w:rsidRDefault="00664DC4" w:rsidP="00664DC4">
            <w:pPr>
              <w:ind w:left="0" w:firstLine="0"/>
              <w:jc w:val="center"/>
            </w:pPr>
            <w:r>
              <w:t>Let him go</w:t>
            </w:r>
          </w:p>
        </w:tc>
        <w:tc>
          <w:tcPr>
            <w:tcW w:w="2200" w:type="dxa"/>
          </w:tcPr>
          <w:p w14:paraId="472FD54E" w14:textId="31A5728A" w:rsidR="00664DC4" w:rsidRDefault="00664DC4" w:rsidP="00664DC4">
            <w:pPr>
              <w:ind w:left="0" w:firstLine="0"/>
            </w:pPr>
            <w:r>
              <w:t>(Permuns est valdo)</w:t>
            </w:r>
          </w:p>
        </w:tc>
        <w:tc>
          <w:tcPr>
            <w:tcW w:w="1994" w:type="dxa"/>
          </w:tcPr>
          <w:p w14:paraId="762A55A2" w14:textId="148F9AD4" w:rsidR="00664DC4" w:rsidRDefault="00664DC4" w:rsidP="00664DC4">
            <w:pPr>
              <w:ind w:left="0" w:firstLine="0"/>
              <w:jc w:val="center"/>
            </w:pPr>
            <w:r>
              <w:t>Vadat</w:t>
            </w:r>
          </w:p>
        </w:tc>
      </w:tr>
      <w:tr w:rsidR="00664DC4" w14:paraId="1149895A" w14:textId="5124286E" w:rsidTr="00664DC4">
        <w:trPr>
          <w:jc w:val="center"/>
        </w:trPr>
        <w:tc>
          <w:tcPr>
            <w:tcW w:w="2150" w:type="dxa"/>
          </w:tcPr>
          <w:p w14:paraId="359402AE" w14:textId="7B3B5525" w:rsidR="00664DC4" w:rsidRDefault="00664DC4" w:rsidP="00664DC4">
            <w:pPr>
              <w:ind w:left="0" w:firstLine="0"/>
              <w:jc w:val="center"/>
            </w:pPr>
            <w:r>
              <w:t>9.14</w:t>
            </w:r>
          </w:p>
        </w:tc>
        <w:tc>
          <w:tcPr>
            <w:tcW w:w="2286" w:type="dxa"/>
          </w:tcPr>
          <w:p w14:paraId="0A378CD4" w14:textId="1AD87617" w:rsidR="00664DC4" w:rsidRDefault="00664DC4" w:rsidP="00664DC4">
            <w:pPr>
              <w:ind w:left="0" w:firstLine="0"/>
              <w:jc w:val="center"/>
            </w:pPr>
            <w:r>
              <w:t>Why should I</w:t>
            </w:r>
          </w:p>
        </w:tc>
        <w:tc>
          <w:tcPr>
            <w:tcW w:w="2200" w:type="dxa"/>
          </w:tcPr>
          <w:p w14:paraId="10225CA9" w14:textId="4AD7822C" w:rsidR="00664DC4" w:rsidRDefault="00664DC4" w:rsidP="00664DC4">
            <w:pPr>
              <w:ind w:left="0" w:firstLine="0"/>
              <w:jc w:val="center"/>
            </w:pPr>
            <w:r>
              <w:t>(Why e senex)</w:t>
            </w:r>
          </w:p>
        </w:tc>
        <w:tc>
          <w:tcPr>
            <w:tcW w:w="1994" w:type="dxa"/>
          </w:tcPr>
          <w:p w14:paraId="732FD21C" w14:textId="16C0428C" w:rsidR="00664DC4" w:rsidRDefault="00664DC4" w:rsidP="00664DC4">
            <w:pPr>
              <w:ind w:left="0" w:firstLine="0"/>
              <w:jc w:val="center"/>
            </w:pPr>
            <w:r>
              <w:t>Quare ut faciam senex</w:t>
            </w:r>
          </w:p>
        </w:tc>
      </w:tr>
    </w:tbl>
    <w:p w14:paraId="679840C8" w14:textId="77777777" w:rsidR="00F23246" w:rsidRDefault="00F23246" w:rsidP="00664DC4"/>
    <w:p w14:paraId="3670497F" w14:textId="2BC960ED" w:rsidR="00664DC4" w:rsidRDefault="00664DC4" w:rsidP="00664DC4">
      <w:r>
        <w:t>Context: Master Gregory asking Mother Malkin to William (Mr. Bradley) go after she capers him so she can escape from Master Gregory.</w:t>
      </w:r>
    </w:p>
    <w:tbl>
      <w:tblPr>
        <w:tblStyle w:val="TableGrid"/>
        <w:tblW w:w="0" w:type="auto"/>
        <w:jc w:val="center"/>
        <w:tblLook w:val="04A0" w:firstRow="1" w:lastRow="0" w:firstColumn="1" w:lastColumn="0" w:noHBand="0" w:noVBand="1"/>
      </w:tblPr>
      <w:tblGrid>
        <w:gridCol w:w="2353"/>
        <w:gridCol w:w="2383"/>
        <w:gridCol w:w="2421"/>
        <w:gridCol w:w="2193"/>
      </w:tblGrid>
      <w:tr w:rsidR="00664DC4" w14:paraId="3F5EDF20" w14:textId="3CFB74BD" w:rsidTr="00664DC4">
        <w:trPr>
          <w:jc w:val="center"/>
        </w:trPr>
        <w:tc>
          <w:tcPr>
            <w:tcW w:w="2353" w:type="dxa"/>
          </w:tcPr>
          <w:p w14:paraId="12A022AC" w14:textId="76428953" w:rsidR="00664DC4" w:rsidRDefault="00664DC4" w:rsidP="00664DC4">
            <w:pPr>
              <w:ind w:left="0" w:firstLine="0"/>
              <w:jc w:val="center"/>
            </w:pPr>
            <w:r>
              <w:t>Time</w:t>
            </w:r>
          </w:p>
        </w:tc>
        <w:tc>
          <w:tcPr>
            <w:tcW w:w="2383" w:type="dxa"/>
          </w:tcPr>
          <w:p w14:paraId="245EE199" w14:textId="3283BA6A" w:rsidR="00664DC4" w:rsidRDefault="00664DC4" w:rsidP="00664DC4">
            <w:pPr>
              <w:ind w:left="0" w:firstLine="0"/>
              <w:jc w:val="center"/>
            </w:pPr>
            <w:r>
              <w:t>Latin used in movie</w:t>
            </w:r>
          </w:p>
        </w:tc>
        <w:tc>
          <w:tcPr>
            <w:tcW w:w="2421" w:type="dxa"/>
          </w:tcPr>
          <w:p w14:paraId="67017E80" w14:textId="533FA120" w:rsidR="00664DC4" w:rsidRDefault="00664DC4" w:rsidP="00664DC4">
            <w:pPr>
              <w:ind w:left="0" w:firstLine="0"/>
              <w:jc w:val="center"/>
            </w:pPr>
            <w:r>
              <w:t xml:space="preserve">Correct Latin </w:t>
            </w:r>
          </w:p>
        </w:tc>
        <w:tc>
          <w:tcPr>
            <w:tcW w:w="2193" w:type="dxa"/>
          </w:tcPr>
          <w:p w14:paraId="15BA403E" w14:textId="2F785891" w:rsidR="00664DC4" w:rsidRDefault="00664DC4" w:rsidP="00664DC4">
            <w:pPr>
              <w:ind w:left="0" w:firstLine="0"/>
              <w:jc w:val="center"/>
            </w:pPr>
            <w:r>
              <w:t>English Translation</w:t>
            </w:r>
          </w:p>
        </w:tc>
      </w:tr>
      <w:tr w:rsidR="00664DC4" w14:paraId="6CDC3761" w14:textId="253F4C3D" w:rsidTr="00664DC4">
        <w:trPr>
          <w:jc w:val="center"/>
        </w:trPr>
        <w:tc>
          <w:tcPr>
            <w:tcW w:w="2353" w:type="dxa"/>
          </w:tcPr>
          <w:p w14:paraId="35A2944F" w14:textId="70FC82D4" w:rsidR="00664DC4" w:rsidRDefault="00664DC4" w:rsidP="00664DC4">
            <w:pPr>
              <w:ind w:left="0" w:firstLine="0"/>
              <w:jc w:val="center"/>
            </w:pPr>
            <w:r>
              <w:t>1.30.05</w:t>
            </w:r>
          </w:p>
        </w:tc>
        <w:tc>
          <w:tcPr>
            <w:tcW w:w="2383" w:type="dxa"/>
          </w:tcPr>
          <w:p w14:paraId="392071B1" w14:textId="286D63A5" w:rsidR="00664DC4" w:rsidRDefault="00664DC4" w:rsidP="00664DC4">
            <w:pPr>
              <w:ind w:left="0" w:firstLine="0"/>
              <w:jc w:val="center"/>
            </w:pPr>
            <w:r>
              <w:t>Myterium tremendum et fascinans</w:t>
            </w:r>
          </w:p>
        </w:tc>
        <w:tc>
          <w:tcPr>
            <w:tcW w:w="2421" w:type="dxa"/>
          </w:tcPr>
          <w:p w14:paraId="2CB668B8" w14:textId="2FC0ABC7" w:rsidR="00664DC4" w:rsidRDefault="00664DC4" w:rsidP="00664DC4">
            <w:pPr>
              <w:ind w:left="0" w:firstLine="0"/>
              <w:jc w:val="center"/>
            </w:pPr>
            <w:r>
              <w:t>Mysterium tremendum fascians</w:t>
            </w:r>
          </w:p>
        </w:tc>
        <w:tc>
          <w:tcPr>
            <w:tcW w:w="2193" w:type="dxa"/>
          </w:tcPr>
          <w:p w14:paraId="085C7F1B" w14:textId="42D2D31E" w:rsidR="00664DC4" w:rsidRDefault="00664DC4" w:rsidP="00664DC4">
            <w:pPr>
              <w:ind w:left="0" w:firstLine="0"/>
              <w:jc w:val="center"/>
            </w:pPr>
            <w:r>
              <w:t>Terrible Mystery (witch)</w:t>
            </w:r>
          </w:p>
        </w:tc>
      </w:tr>
    </w:tbl>
    <w:p w14:paraId="569B1628" w14:textId="77777777" w:rsidR="00F23246" w:rsidRDefault="00F23246" w:rsidP="00664DC4"/>
    <w:p w14:paraId="7C18942C" w14:textId="56FA2CF2" w:rsidR="00664DC4" w:rsidRDefault="00664DC4" w:rsidP="00664DC4">
      <w:r>
        <w:t>Context: Master Gregory’s remark after knighting Tom Ward (Main Character)</w:t>
      </w:r>
    </w:p>
    <w:p w14:paraId="4680D6B8" w14:textId="2428E5C8" w:rsidR="00664DC4" w:rsidRDefault="00664DC4" w:rsidP="00664DC4">
      <w:r>
        <w:t>Genre: Action</w:t>
      </w:r>
    </w:p>
    <w:p w14:paraId="48C00C2E" w14:textId="16ADD8FF" w:rsidR="00664DC4" w:rsidRDefault="00664DC4" w:rsidP="00664DC4">
      <w:r>
        <w:t>Codes Totals: E2(2), D3(2), P1(1), M4(1)</w:t>
      </w:r>
    </w:p>
    <w:p w14:paraId="266A67A9" w14:textId="77777777" w:rsidR="00F23246" w:rsidRDefault="00F23246" w:rsidP="00664DC4"/>
    <w:p w14:paraId="6A895426" w14:textId="6A25A038" w:rsidR="00664DC4" w:rsidRDefault="00664DC4" w:rsidP="00664DC4">
      <w:r>
        <w:t>Appendix 2: Angels and Demons Transcripts</w:t>
      </w:r>
    </w:p>
    <w:tbl>
      <w:tblPr>
        <w:tblStyle w:val="TableGrid"/>
        <w:tblW w:w="0" w:type="auto"/>
        <w:tblInd w:w="720" w:type="dxa"/>
        <w:tblLook w:val="04A0" w:firstRow="1" w:lastRow="0" w:firstColumn="1" w:lastColumn="0" w:noHBand="0" w:noVBand="1"/>
      </w:tblPr>
      <w:tblGrid>
        <w:gridCol w:w="2847"/>
        <w:gridCol w:w="2871"/>
        <w:gridCol w:w="2912"/>
      </w:tblGrid>
      <w:tr w:rsidR="00664DC4" w14:paraId="5500432A" w14:textId="77777777" w:rsidTr="00664DC4">
        <w:tc>
          <w:tcPr>
            <w:tcW w:w="3116" w:type="dxa"/>
          </w:tcPr>
          <w:p w14:paraId="4836EC87" w14:textId="2A925DF2" w:rsidR="00664DC4" w:rsidRDefault="00664DC4" w:rsidP="00664DC4">
            <w:pPr>
              <w:ind w:left="0" w:firstLine="0"/>
              <w:jc w:val="center"/>
            </w:pPr>
            <w:r>
              <w:t xml:space="preserve">Time </w:t>
            </w:r>
          </w:p>
        </w:tc>
        <w:tc>
          <w:tcPr>
            <w:tcW w:w="3117" w:type="dxa"/>
          </w:tcPr>
          <w:p w14:paraId="7E1CE4F6" w14:textId="1B61B37A" w:rsidR="00664DC4" w:rsidRDefault="00664DC4" w:rsidP="00664DC4">
            <w:pPr>
              <w:ind w:left="0" w:firstLine="0"/>
              <w:jc w:val="center"/>
            </w:pPr>
            <w:r>
              <w:t>Latin Used</w:t>
            </w:r>
          </w:p>
        </w:tc>
        <w:tc>
          <w:tcPr>
            <w:tcW w:w="3117" w:type="dxa"/>
          </w:tcPr>
          <w:p w14:paraId="35889D1D" w14:textId="2E335C4B" w:rsidR="00664DC4" w:rsidRDefault="00664DC4" w:rsidP="00664DC4">
            <w:pPr>
              <w:ind w:left="0" w:firstLine="0"/>
              <w:jc w:val="center"/>
            </w:pPr>
            <w:r>
              <w:t>English Translation</w:t>
            </w:r>
          </w:p>
        </w:tc>
      </w:tr>
      <w:tr w:rsidR="00664DC4" w14:paraId="6ABFE672" w14:textId="77777777" w:rsidTr="00664DC4">
        <w:tc>
          <w:tcPr>
            <w:tcW w:w="3116" w:type="dxa"/>
          </w:tcPr>
          <w:p w14:paraId="061D961A" w14:textId="7D7541AD" w:rsidR="00664DC4" w:rsidRDefault="00664DC4" w:rsidP="00664DC4">
            <w:pPr>
              <w:ind w:left="0" w:firstLine="0"/>
              <w:jc w:val="center"/>
            </w:pPr>
            <w:r>
              <w:t>23.42</w:t>
            </w:r>
          </w:p>
        </w:tc>
        <w:tc>
          <w:tcPr>
            <w:tcW w:w="3117" w:type="dxa"/>
          </w:tcPr>
          <w:p w14:paraId="38140FE1" w14:textId="66DE6A3F" w:rsidR="00664DC4" w:rsidRDefault="00664DC4" w:rsidP="00664DC4">
            <w:pPr>
              <w:ind w:left="0" w:firstLine="0"/>
              <w:jc w:val="center"/>
            </w:pPr>
            <w:r>
              <w:t>Tempe sede vacente</w:t>
            </w:r>
          </w:p>
        </w:tc>
        <w:tc>
          <w:tcPr>
            <w:tcW w:w="3117" w:type="dxa"/>
          </w:tcPr>
          <w:p w14:paraId="74B1F98F" w14:textId="3821B0CC" w:rsidR="00664DC4" w:rsidRDefault="00664DC4" w:rsidP="00664DC4">
            <w:pPr>
              <w:ind w:left="0" w:firstLine="0"/>
              <w:jc w:val="center"/>
            </w:pPr>
            <w:r>
              <w:t>The temple seat vacant</w:t>
            </w:r>
          </w:p>
        </w:tc>
      </w:tr>
    </w:tbl>
    <w:p w14:paraId="2EC89A8E" w14:textId="77777777" w:rsidR="00F23246" w:rsidRDefault="00F23246" w:rsidP="00664DC4"/>
    <w:p w14:paraId="408071BD" w14:textId="60DDFD2B" w:rsidR="00664DC4" w:rsidRDefault="00664DC4" w:rsidP="00664DC4">
      <w:r>
        <w:t>Context: Langon asking Rocher</w:t>
      </w:r>
      <w:r w:rsidR="00C8422D">
        <w:t>'s</w:t>
      </w:r>
      <w:r>
        <w:t xml:space="preserve"> p</w:t>
      </w:r>
      <w:r w:rsidR="000B40E9">
        <w:t>ermiss</w:t>
      </w:r>
      <w:r>
        <w:t>ion to go into the Vatican archives. But when Rocher refuses his request, he mentions Camerlengo. Rocher is confused about why he is asking for Camerlengo. So Langon states</w:t>
      </w:r>
      <w:r w:rsidR="000B40E9">
        <w:t>,</w:t>
      </w:r>
      <w:r>
        <w:t xml:space="preserve"> “Doesn’t the power of the Holy seat rest with him during </w:t>
      </w:r>
      <w:r>
        <w:rPr>
          <w:i/>
          <w:iCs/>
        </w:rPr>
        <w:t>tempe sede vacente</w:t>
      </w:r>
      <w:r>
        <w:t>?” (Which is used before the next pope is named)</w:t>
      </w:r>
    </w:p>
    <w:p w14:paraId="3F4654AE" w14:textId="3E797FD9" w:rsidR="00F23246" w:rsidRDefault="00F23246" w:rsidP="00664DC4"/>
    <w:p w14:paraId="562A8BC9" w14:textId="77777777" w:rsidR="001A4745" w:rsidRDefault="001A4745" w:rsidP="00664DC4"/>
    <w:tbl>
      <w:tblPr>
        <w:tblStyle w:val="TableGrid"/>
        <w:tblW w:w="0" w:type="auto"/>
        <w:tblInd w:w="720" w:type="dxa"/>
        <w:tblLook w:val="04A0" w:firstRow="1" w:lastRow="0" w:firstColumn="1" w:lastColumn="0" w:noHBand="0" w:noVBand="1"/>
      </w:tblPr>
      <w:tblGrid>
        <w:gridCol w:w="2854"/>
        <w:gridCol w:w="2859"/>
        <w:gridCol w:w="2917"/>
      </w:tblGrid>
      <w:tr w:rsidR="00664DC4" w14:paraId="561C0067" w14:textId="77777777" w:rsidTr="00664DC4">
        <w:tc>
          <w:tcPr>
            <w:tcW w:w="3116" w:type="dxa"/>
          </w:tcPr>
          <w:p w14:paraId="6CAC7E6B" w14:textId="059735D8" w:rsidR="00664DC4" w:rsidRDefault="00664DC4" w:rsidP="00664DC4">
            <w:pPr>
              <w:ind w:left="0" w:firstLine="0"/>
              <w:jc w:val="center"/>
            </w:pPr>
            <w:r>
              <w:t>Time</w:t>
            </w:r>
          </w:p>
        </w:tc>
        <w:tc>
          <w:tcPr>
            <w:tcW w:w="3117" w:type="dxa"/>
          </w:tcPr>
          <w:p w14:paraId="307ABF7D" w14:textId="685E7BBC" w:rsidR="00664DC4" w:rsidRDefault="00664DC4" w:rsidP="00664DC4">
            <w:pPr>
              <w:ind w:left="0" w:firstLine="0"/>
              <w:jc w:val="center"/>
            </w:pPr>
            <w:r>
              <w:t>Latin Used</w:t>
            </w:r>
          </w:p>
        </w:tc>
        <w:tc>
          <w:tcPr>
            <w:tcW w:w="3117" w:type="dxa"/>
          </w:tcPr>
          <w:p w14:paraId="7010F88C" w14:textId="1C987E28" w:rsidR="00664DC4" w:rsidRDefault="00664DC4" w:rsidP="00664DC4">
            <w:pPr>
              <w:ind w:left="0" w:firstLine="0"/>
              <w:jc w:val="center"/>
            </w:pPr>
            <w:r>
              <w:t>English Translation</w:t>
            </w:r>
          </w:p>
        </w:tc>
      </w:tr>
      <w:tr w:rsidR="00664DC4" w14:paraId="3712745D" w14:textId="77777777" w:rsidTr="00664DC4">
        <w:tc>
          <w:tcPr>
            <w:tcW w:w="3116" w:type="dxa"/>
          </w:tcPr>
          <w:p w14:paraId="0B485ED7" w14:textId="54BA444D" w:rsidR="00664DC4" w:rsidRDefault="00664DC4" w:rsidP="00664DC4">
            <w:pPr>
              <w:ind w:left="0" w:firstLine="0"/>
              <w:jc w:val="center"/>
            </w:pPr>
            <w:r>
              <w:t>31.30</w:t>
            </w:r>
          </w:p>
        </w:tc>
        <w:tc>
          <w:tcPr>
            <w:tcW w:w="3117" w:type="dxa"/>
          </w:tcPr>
          <w:p w14:paraId="726B1566" w14:textId="378A2355" w:rsidR="00664DC4" w:rsidRDefault="00664DC4" w:rsidP="00664DC4">
            <w:pPr>
              <w:ind w:left="0" w:firstLine="0"/>
              <w:jc w:val="center"/>
            </w:pPr>
            <w:r>
              <w:t>Mea Culpa</w:t>
            </w:r>
          </w:p>
        </w:tc>
        <w:tc>
          <w:tcPr>
            <w:tcW w:w="3117" w:type="dxa"/>
          </w:tcPr>
          <w:p w14:paraId="1120EC35" w14:textId="311EC5CA" w:rsidR="00664DC4" w:rsidRDefault="00664DC4" w:rsidP="00664DC4">
            <w:pPr>
              <w:ind w:left="0" w:firstLine="0"/>
              <w:jc w:val="center"/>
            </w:pPr>
            <w:r>
              <w:t>My fault</w:t>
            </w:r>
          </w:p>
        </w:tc>
      </w:tr>
    </w:tbl>
    <w:p w14:paraId="2166302A" w14:textId="77777777" w:rsidR="001A4745" w:rsidRDefault="001A4745" w:rsidP="00664DC4"/>
    <w:p w14:paraId="31927E65" w14:textId="394183B3" w:rsidR="00664DC4" w:rsidRDefault="00664DC4" w:rsidP="00664DC4">
      <w:r>
        <w:t xml:space="preserve">Context: Camerlengo apologizing to Mortati for overstepping his authority and questioning his decision on how to handle the threat at the Vatican. (Latin prayer of confession in </w:t>
      </w:r>
      <w:r w:rsidR="00FB41AC">
        <w:t xml:space="preserve">the </w:t>
      </w:r>
      <w:r>
        <w:t>catholic church, and when said by itself is an exclamation of an apology).</w:t>
      </w:r>
    </w:p>
    <w:tbl>
      <w:tblPr>
        <w:tblStyle w:val="TableGrid"/>
        <w:tblW w:w="0" w:type="auto"/>
        <w:tblInd w:w="720" w:type="dxa"/>
        <w:tblLook w:val="04A0" w:firstRow="1" w:lastRow="0" w:firstColumn="1" w:lastColumn="0" w:noHBand="0" w:noVBand="1"/>
      </w:tblPr>
      <w:tblGrid>
        <w:gridCol w:w="2852"/>
        <w:gridCol w:w="2863"/>
        <w:gridCol w:w="2915"/>
      </w:tblGrid>
      <w:tr w:rsidR="00664DC4" w14:paraId="04482B42" w14:textId="77777777" w:rsidTr="00664DC4">
        <w:tc>
          <w:tcPr>
            <w:tcW w:w="3116" w:type="dxa"/>
          </w:tcPr>
          <w:p w14:paraId="2E805D7E" w14:textId="28846B81" w:rsidR="00664DC4" w:rsidRDefault="00664DC4" w:rsidP="00664DC4">
            <w:pPr>
              <w:ind w:left="0" w:firstLine="0"/>
              <w:jc w:val="center"/>
            </w:pPr>
            <w:r>
              <w:t>Time</w:t>
            </w:r>
          </w:p>
        </w:tc>
        <w:tc>
          <w:tcPr>
            <w:tcW w:w="3117" w:type="dxa"/>
          </w:tcPr>
          <w:p w14:paraId="0D8F848A" w14:textId="522098FC" w:rsidR="00664DC4" w:rsidRDefault="00664DC4" w:rsidP="00664DC4">
            <w:pPr>
              <w:ind w:left="0" w:firstLine="0"/>
              <w:jc w:val="center"/>
            </w:pPr>
            <w:r>
              <w:t>Latin Used</w:t>
            </w:r>
          </w:p>
        </w:tc>
        <w:tc>
          <w:tcPr>
            <w:tcW w:w="3117" w:type="dxa"/>
          </w:tcPr>
          <w:p w14:paraId="55DC6CD6" w14:textId="69685552" w:rsidR="00664DC4" w:rsidRDefault="00664DC4" w:rsidP="00664DC4">
            <w:pPr>
              <w:ind w:left="0" w:firstLine="0"/>
              <w:jc w:val="center"/>
            </w:pPr>
            <w:r>
              <w:t>English Translation</w:t>
            </w:r>
          </w:p>
        </w:tc>
      </w:tr>
      <w:tr w:rsidR="00664DC4" w14:paraId="2112CB6D" w14:textId="77777777" w:rsidTr="00664DC4">
        <w:tc>
          <w:tcPr>
            <w:tcW w:w="3116" w:type="dxa"/>
          </w:tcPr>
          <w:p w14:paraId="5FB02A76" w14:textId="0308EB2C" w:rsidR="00664DC4" w:rsidRDefault="00664DC4" w:rsidP="00664DC4">
            <w:pPr>
              <w:ind w:left="0" w:firstLine="0"/>
              <w:jc w:val="center"/>
            </w:pPr>
            <w:r>
              <w:t>31.30</w:t>
            </w:r>
          </w:p>
        </w:tc>
        <w:tc>
          <w:tcPr>
            <w:tcW w:w="3117" w:type="dxa"/>
          </w:tcPr>
          <w:p w14:paraId="0459E682" w14:textId="23B157C1" w:rsidR="00664DC4" w:rsidRDefault="00664DC4" w:rsidP="00664DC4">
            <w:pPr>
              <w:ind w:left="0" w:firstLine="0"/>
              <w:jc w:val="center"/>
            </w:pPr>
            <w:r>
              <w:t>Extra omens</w:t>
            </w:r>
          </w:p>
        </w:tc>
        <w:tc>
          <w:tcPr>
            <w:tcW w:w="3117" w:type="dxa"/>
          </w:tcPr>
          <w:p w14:paraId="07ECC373" w14:textId="019D8883" w:rsidR="00664DC4" w:rsidRDefault="00664DC4" w:rsidP="00664DC4">
            <w:pPr>
              <w:ind w:left="0" w:firstLine="0"/>
              <w:jc w:val="center"/>
            </w:pPr>
            <w:r>
              <w:t>Outside of the Omens</w:t>
            </w:r>
          </w:p>
        </w:tc>
      </w:tr>
    </w:tbl>
    <w:p w14:paraId="3D85F2EF" w14:textId="77777777" w:rsidR="001A4745" w:rsidRDefault="001A4745" w:rsidP="00664DC4"/>
    <w:p w14:paraId="52F9C287" w14:textId="68526F55" w:rsidR="00664DC4" w:rsidRDefault="00664DC4" w:rsidP="00664DC4">
      <w:r>
        <w:t>Context: Stated when the Vatican closed and locked its doors</w:t>
      </w:r>
    </w:p>
    <w:p w14:paraId="5052B5F1" w14:textId="3392AFFB" w:rsidR="00664DC4" w:rsidRDefault="00664DC4" w:rsidP="00664DC4">
      <w:r>
        <w:t>Genre: Mystery</w:t>
      </w:r>
    </w:p>
    <w:p w14:paraId="1D76115E" w14:textId="56C5999C" w:rsidR="00664DC4" w:rsidRDefault="00664DC4" w:rsidP="00664DC4">
      <w:r>
        <w:t>Code Totals: E1(2), DC2(1), M3(1), P1(1), M4(1), P2(1), D3 (1)</w:t>
      </w:r>
    </w:p>
    <w:p w14:paraId="75A2C6E4" w14:textId="77777777" w:rsidR="001A4745" w:rsidRDefault="001A4745" w:rsidP="00664DC4"/>
    <w:p w14:paraId="54347447" w14:textId="4876960F" w:rsidR="00664DC4" w:rsidRDefault="00664DC4" w:rsidP="00664DC4">
      <w:r>
        <w:t xml:space="preserve">Appendix 3: </w:t>
      </w:r>
      <w:r w:rsidR="00ED1DF9">
        <w:t>Barbarian’s</w:t>
      </w:r>
      <w:r>
        <w:t xml:space="preserve"> season 1 episode 1 transcript</w:t>
      </w:r>
    </w:p>
    <w:tbl>
      <w:tblPr>
        <w:tblStyle w:val="TableGrid"/>
        <w:tblW w:w="0" w:type="auto"/>
        <w:tblInd w:w="720" w:type="dxa"/>
        <w:tblLook w:val="04A0" w:firstRow="1" w:lastRow="0" w:firstColumn="1" w:lastColumn="0" w:noHBand="0" w:noVBand="1"/>
      </w:tblPr>
      <w:tblGrid>
        <w:gridCol w:w="2093"/>
        <w:gridCol w:w="2181"/>
        <w:gridCol w:w="2178"/>
        <w:gridCol w:w="2178"/>
      </w:tblGrid>
      <w:tr w:rsidR="00664DC4" w14:paraId="2341E1FB" w14:textId="77777777" w:rsidTr="00664DC4">
        <w:tc>
          <w:tcPr>
            <w:tcW w:w="2337" w:type="dxa"/>
          </w:tcPr>
          <w:p w14:paraId="74937292" w14:textId="165772C1" w:rsidR="00664DC4" w:rsidRDefault="00664DC4" w:rsidP="00664DC4">
            <w:pPr>
              <w:ind w:left="0" w:firstLine="0"/>
              <w:jc w:val="center"/>
            </w:pPr>
            <w:r>
              <w:t>Time</w:t>
            </w:r>
          </w:p>
        </w:tc>
        <w:tc>
          <w:tcPr>
            <w:tcW w:w="2337" w:type="dxa"/>
          </w:tcPr>
          <w:p w14:paraId="579F52BC" w14:textId="65D4268C" w:rsidR="00664DC4" w:rsidRDefault="00664DC4" w:rsidP="00664DC4">
            <w:pPr>
              <w:ind w:left="0" w:firstLine="0"/>
              <w:jc w:val="center"/>
            </w:pPr>
            <w:r>
              <w:t>English Translation</w:t>
            </w:r>
          </w:p>
        </w:tc>
        <w:tc>
          <w:tcPr>
            <w:tcW w:w="2338" w:type="dxa"/>
          </w:tcPr>
          <w:p w14:paraId="1635CE57" w14:textId="1E42EC78" w:rsidR="00664DC4" w:rsidRDefault="00664DC4" w:rsidP="00664DC4">
            <w:pPr>
              <w:ind w:left="0" w:firstLine="0"/>
              <w:jc w:val="center"/>
            </w:pPr>
            <w:r>
              <w:t xml:space="preserve">Latin used in </w:t>
            </w:r>
            <w:r w:rsidR="00FB41AC">
              <w:t xml:space="preserve">the </w:t>
            </w:r>
            <w:r>
              <w:t xml:space="preserve">show </w:t>
            </w:r>
          </w:p>
        </w:tc>
        <w:tc>
          <w:tcPr>
            <w:tcW w:w="2338" w:type="dxa"/>
          </w:tcPr>
          <w:p w14:paraId="2939A37E" w14:textId="5470D948" w:rsidR="00664DC4" w:rsidRDefault="00664DC4" w:rsidP="00664DC4">
            <w:pPr>
              <w:ind w:left="0" w:firstLine="0"/>
              <w:jc w:val="center"/>
            </w:pPr>
            <w:r>
              <w:t>Latin Subtitles</w:t>
            </w:r>
          </w:p>
        </w:tc>
      </w:tr>
      <w:tr w:rsidR="00664DC4" w14:paraId="6A9CD71F" w14:textId="77777777" w:rsidTr="00664DC4">
        <w:tc>
          <w:tcPr>
            <w:tcW w:w="2337" w:type="dxa"/>
          </w:tcPr>
          <w:p w14:paraId="31871F6B" w14:textId="2A59CBDC" w:rsidR="00664DC4" w:rsidRDefault="00664DC4" w:rsidP="00664DC4">
            <w:pPr>
              <w:ind w:left="0" w:firstLine="0"/>
              <w:jc w:val="center"/>
            </w:pPr>
            <w:r>
              <w:t>4.40-4.47</w:t>
            </w:r>
          </w:p>
        </w:tc>
        <w:tc>
          <w:tcPr>
            <w:tcW w:w="2337" w:type="dxa"/>
          </w:tcPr>
          <w:p w14:paraId="27CD1F6B" w14:textId="27122FFE" w:rsidR="00664DC4" w:rsidRDefault="00664DC4" w:rsidP="00664DC4">
            <w:pPr>
              <w:ind w:left="0" w:firstLine="0"/>
              <w:jc w:val="center"/>
            </w:pPr>
            <w:r>
              <w:t>Augustus, emperor of the holy city of Rome</w:t>
            </w:r>
            <w:r w:rsidR="008E7CD4">
              <w:t>,</w:t>
            </w:r>
            <w:r>
              <w:t xml:space="preserve"> has appointed a new governor Germania: Senator Punlius Quinctillus Varus </w:t>
            </w:r>
          </w:p>
        </w:tc>
        <w:tc>
          <w:tcPr>
            <w:tcW w:w="2338" w:type="dxa"/>
          </w:tcPr>
          <w:p w14:paraId="033B13A8" w14:textId="28EC1AD4" w:rsidR="00664DC4" w:rsidRDefault="00664DC4" w:rsidP="00664DC4">
            <w:pPr>
              <w:ind w:left="0" w:firstLine="0"/>
              <w:jc w:val="center"/>
            </w:pPr>
            <w:r>
              <w:t>Augustus est Roma Urbis imperator quem, novem gubernator Germania; senator Punlius Quinctillus Varus</w:t>
            </w:r>
          </w:p>
        </w:tc>
        <w:tc>
          <w:tcPr>
            <w:tcW w:w="2338" w:type="dxa"/>
          </w:tcPr>
          <w:p w14:paraId="0C6DC7F6" w14:textId="5AB94E29" w:rsidR="00664DC4" w:rsidRDefault="00664DC4" w:rsidP="00664DC4">
            <w:pPr>
              <w:ind w:left="0" w:firstLine="0"/>
              <w:jc w:val="center"/>
            </w:pPr>
            <w:r>
              <w:t>Augustus, Imperator sanctorum Urbis Roma, quem constituit novum gubernator facere Germania senator (name)</w:t>
            </w:r>
          </w:p>
        </w:tc>
      </w:tr>
      <w:tr w:rsidR="00664DC4" w14:paraId="567D3227" w14:textId="77777777" w:rsidTr="00664DC4">
        <w:tc>
          <w:tcPr>
            <w:tcW w:w="2337" w:type="dxa"/>
          </w:tcPr>
          <w:p w14:paraId="1DF5BE49" w14:textId="1C66AC82" w:rsidR="00664DC4" w:rsidRDefault="00664DC4" w:rsidP="00664DC4">
            <w:pPr>
              <w:ind w:left="0" w:firstLine="0"/>
              <w:jc w:val="center"/>
            </w:pPr>
            <w:r>
              <w:t>4.53</w:t>
            </w:r>
          </w:p>
        </w:tc>
        <w:tc>
          <w:tcPr>
            <w:tcW w:w="2337" w:type="dxa"/>
          </w:tcPr>
          <w:p w14:paraId="7791AEA3" w14:textId="0AA4B465" w:rsidR="00664DC4" w:rsidRDefault="00664DC4" w:rsidP="00664DC4">
            <w:pPr>
              <w:ind w:left="0" w:firstLine="0"/>
              <w:jc w:val="center"/>
            </w:pPr>
            <w:r>
              <w:t>F***, these brutes don’t understand a word</w:t>
            </w:r>
          </w:p>
        </w:tc>
        <w:tc>
          <w:tcPr>
            <w:tcW w:w="2338" w:type="dxa"/>
          </w:tcPr>
          <w:p w14:paraId="2AE5A54B" w14:textId="4F650061" w:rsidR="00664DC4" w:rsidRDefault="00664DC4" w:rsidP="00664DC4">
            <w:pPr>
              <w:ind w:left="0" w:firstLine="0"/>
              <w:jc w:val="center"/>
            </w:pPr>
            <w:r>
              <w:t>Fortuna, illus non verbum</w:t>
            </w:r>
          </w:p>
        </w:tc>
        <w:tc>
          <w:tcPr>
            <w:tcW w:w="2338" w:type="dxa"/>
          </w:tcPr>
          <w:p w14:paraId="4702EE4F" w14:textId="7121C7D3" w:rsidR="00664DC4" w:rsidRDefault="00664DC4" w:rsidP="00664DC4">
            <w:pPr>
              <w:ind w:left="0" w:firstLine="0"/>
            </w:pPr>
            <w:r>
              <w:t>Fortuna, he homines sumes non intelligent verbum</w:t>
            </w:r>
          </w:p>
        </w:tc>
      </w:tr>
      <w:tr w:rsidR="00664DC4" w14:paraId="693C7D42" w14:textId="77777777" w:rsidTr="00664DC4">
        <w:tc>
          <w:tcPr>
            <w:tcW w:w="2337" w:type="dxa"/>
          </w:tcPr>
          <w:p w14:paraId="1BF9D9C3" w14:textId="7E15AFAE" w:rsidR="00664DC4" w:rsidRDefault="00664DC4" w:rsidP="00664DC4">
            <w:pPr>
              <w:ind w:left="0" w:firstLine="0"/>
              <w:jc w:val="center"/>
            </w:pPr>
            <w:r>
              <w:t>5.00</w:t>
            </w:r>
          </w:p>
        </w:tc>
        <w:tc>
          <w:tcPr>
            <w:tcW w:w="2337" w:type="dxa"/>
          </w:tcPr>
          <w:p w14:paraId="5B23CE47" w14:textId="54F9B44B" w:rsidR="00664DC4" w:rsidRDefault="00664DC4" w:rsidP="00664DC4">
            <w:pPr>
              <w:ind w:left="0" w:firstLine="0"/>
              <w:jc w:val="center"/>
            </w:pPr>
            <w:r>
              <w:t>From now on, Rome will no longer waive your tribute</w:t>
            </w:r>
          </w:p>
        </w:tc>
        <w:tc>
          <w:tcPr>
            <w:tcW w:w="2338" w:type="dxa"/>
          </w:tcPr>
          <w:p w14:paraId="07AD5BBA" w14:textId="3E6D8470" w:rsidR="00664DC4" w:rsidRDefault="00664DC4" w:rsidP="00664DC4">
            <w:pPr>
              <w:ind w:left="0" w:firstLine="0"/>
            </w:pPr>
            <w:r>
              <w:t>Posthac, autem Roma non parten tuam</w:t>
            </w:r>
          </w:p>
        </w:tc>
        <w:tc>
          <w:tcPr>
            <w:tcW w:w="2338" w:type="dxa"/>
          </w:tcPr>
          <w:p w14:paraId="20A4B18F" w14:textId="3B461C7C" w:rsidR="00664DC4" w:rsidRDefault="00664DC4" w:rsidP="00664DC4">
            <w:pPr>
              <w:ind w:left="0" w:firstLine="0"/>
              <w:jc w:val="center"/>
            </w:pPr>
            <w:r>
              <w:t>Posthac Roam autem ian non cedet in partm tuam</w:t>
            </w:r>
          </w:p>
        </w:tc>
      </w:tr>
      <w:tr w:rsidR="00664DC4" w14:paraId="6593FB63" w14:textId="77777777" w:rsidTr="00664DC4">
        <w:tc>
          <w:tcPr>
            <w:tcW w:w="2337" w:type="dxa"/>
          </w:tcPr>
          <w:p w14:paraId="509E43AA" w14:textId="01A9EC2D" w:rsidR="00664DC4" w:rsidRDefault="00664DC4" w:rsidP="00664DC4">
            <w:pPr>
              <w:ind w:left="0" w:firstLine="0"/>
              <w:jc w:val="center"/>
            </w:pPr>
            <w:r>
              <w:t>5.11- 5.18</w:t>
            </w:r>
          </w:p>
        </w:tc>
        <w:tc>
          <w:tcPr>
            <w:tcW w:w="2337" w:type="dxa"/>
          </w:tcPr>
          <w:p w14:paraId="62969FCE" w14:textId="08BEBE2D" w:rsidR="00664DC4" w:rsidRDefault="00664DC4" w:rsidP="00664DC4">
            <w:pPr>
              <w:ind w:left="0" w:firstLine="0"/>
              <w:jc w:val="center"/>
            </w:pPr>
            <w:r>
              <w:t>Varus requires every tribe to pay the value of 20 cows or 50 hundred weights of grain</w:t>
            </w:r>
          </w:p>
        </w:tc>
        <w:tc>
          <w:tcPr>
            <w:tcW w:w="2338" w:type="dxa"/>
          </w:tcPr>
          <w:p w14:paraId="477D93E0" w14:textId="4F5CB6DF" w:rsidR="00664DC4" w:rsidRDefault="00664DC4" w:rsidP="00664DC4">
            <w:pPr>
              <w:ind w:left="0" w:firstLine="0"/>
              <w:jc w:val="center"/>
            </w:pPr>
            <w:r>
              <w:t>Varus ex tibit vaccius aut de valore ome or quinine centrum ponderibus deni</w:t>
            </w:r>
          </w:p>
        </w:tc>
        <w:tc>
          <w:tcPr>
            <w:tcW w:w="2338" w:type="dxa"/>
          </w:tcPr>
          <w:p w14:paraId="379EE3C0" w14:textId="21F5BFE1" w:rsidR="00664DC4" w:rsidRDefault="00664DC4" w:rsidP="00664DC4">
            <w:pPr>
              <w:ind w:left="0" w:firstLine="0"/>
            </w:pPr>
            <w:r>
              <w:t xml:space="preserve">Varus requirit omnes tribus vaccis aut L reddere XX de valore frunenti centrum ponderibus </w:t>
            </w:r>
          </w:p>
        </w:tc>
      </w:tr>
      <w:tr w:rsidR="00664DC4" w14:paraId="0D39B78B" w14:textId="77777777" w:rsidTr="00664DC4">
        <w:tc>
          <w:tcPr>
            <w:tcW w:w="2337" w:type="dxa"/>
          </w:tcPr>
          <w:p w14:paraId="791FFF78" w14:textId="7B238916" w:rsidR="00664DC4" w:rsidRDefault="00664DC4" w:rsidP="00664DC4">
            <w:pPr>
              <w:ind w:left="0" w:firstLine="0"/>
              <w:jc w:val="center"/>
            </w:pPr>
            <w:r>
              <w:t>5.30</w:t>
            </w:r>
          </w:p>
        </w:tc>
        <w:tc>
          <w:tcPr>
            <w:tcW w:w="2337" w:type="dxa"/>
          </w:tcPr>
          <w:p w14:paraId="5B989E1F" w14:textId="3286A1D2" w:rsidR="00664DC4" w:rsidRDefault="00664DC4" w:rsidP="00664DC4">
            <w:pPr>
              <w:ind w:left="0" w:firstLine="0"/>
              <w:jc w:val="center"/>
            </w:pPr>
            <w:r>
              <w:t>What?</w:t>
            </w:r>
          </w:p>
        </w:tc>
        <w:tc>
          <w:tcPr>
            <w:tcW w:w="2338" w:type="dxa"/>
          </w:tcPr>
          <w:p w14:paraId="08F6EB19" w14:textId="3C17BBA5" w:rsidR="00664DC4" w:rsidRDefault="00664DC4" w:rsidP="00664DC4">
            <w:pPr>
              <w:ind w:left="0" w:firstLine="0"/>
              <w:jc w:val="center"/>
            </w:pPr>
            <w:r>
              <w:t>Quid?</w:t>
            </w:r>
          </w:p>
        </w:tc>
        <w:tc>
          <w:tcPr>
            <w:tcW w:w="2338" w:type="dxa"/>
          </w:tcPr>
          <w:p w14:paraId="03A5DDC6" w14:textId="3AEFB98A" w:rsidR="00664DC4" w:rsidRDefault="00664DC4" w:rsidP="00664DC4">
            <w:pPr>
              <w:ind w:left="0" w:firstLine="0"/>
              <w:jc w:val="center"/>
            </w:pPr>
            <w:r>
              <w:t>Quid?</w:t>
            </w:r>
          </w:p>
        </w:tc>
      </w:tr>
      <w:tr w:rsidR="00664DC4" w14:paraId="61135239" w14:textId="77777777" w:rsidTr="00664DC4">
        <w:tc>
          <w:tcPr>
            <w:tcW w:w="2337" w:type="dxa"/>
          </w:tcPr>
          <w:p w14:paraId="7A431553" w14:textId="25978E6B" w:rsidR="00664DC4" w:rsidRDefault="00664DC4" w:rsidP="00664DC4">
            <w:pPr>
              <w:ind w:left="0" w:firstLine="0"/>
              <w:jc w:val="center"/>
            </w:pPr>
            <w:r>
              <w:t>5.34</w:t>
            </w:r>
          </w:p>
        </w:tc>
        <w:tc>
          <w:tcPr>
            <w:tcW w:w="2337" w:type="dxa"/>
          </w:tcPr>
          <w:p w14:paraId="7A961C71" w14:textId="44090628" w:rsidR="00664DC4" w:rsidRDefault="00664DC4" w:rsidP="00664DC4">
            <w:pPr>
              <w:ind w:left="0" w:firstLine="0"/>
              <w:jc w:val="center"/>
            </w:pPr>
            <w:r>
              <w:t>Say that again</w:t>
            </w:r>
          </w:p>
        </w:tc>
        <w:tc>
          <w:tcPr>
            <w:tcW w:w="2338" w:type="dxa"/>
          </w:tcPr>
          <w:p w14:paraId="6BCE0EAA" w14:textId="4DF8F0D9" w:rsidR="00664DC4" w:rsidRDefault="00664DC4" w:rsidP="00664DC4">
            <w:pPr>
              <w:ind w:left="0" w:firstLine="0"/>
              <w:jc w:val="center"/>
            </w:pPr>
            <w:r>
              <w:t>Qoud interim roma</w:t>
            </w:r>
          </w:p>
        </w:tc>
        <w:tc>
          <w:tcPr>
            <w:tcW w:w="2338" w:type="dxa"/>
          </w:tcPr>
          <w:p w14:paraId="5B157416" w14:textId="2479B57E" w:rsidR="00664DC4" w:rsidRDefault="00664DC4" w:rsidP="00664DC4">
            <w:pPr>
              <w:ind w:left="0" w:firstLine="0"/>
              <w:jc w:val="center"/>
            </w:pPr>
            <w:r>
              <w:t>Quod iterum</w:t>
            </w:r>
          </w:p>
        </w:tc>
      </w:tr>
      <w:tr w:rsidR="00664DC4" w14:paraId="56F300B7" w14:textId="77777777" w:rsidTr="00664DC4">
        <w:tc>
          <w:tcPr>
            <w:tcW w:w="2337" w:type="dxa"/>
          </w:tcPr>
          <w:p w14:paraId="3D463391" w14:textId="329A5EFB" w:rsidR="00664DC4" w:rsidRDefault="00664DC4" w:rsidP="00664DC4">
            <w:pPr>
              <w:ind w:left="0" w:firstLine="0"/>
              <w:jc w:val="center"/>
            </w:pPr>
            <w:r>
              <w:t>5.49</w:t>
            </w:r>
          </w:p>
        </w:tc>
        <w:tc>
          <w:tcPr>
            <w:tcW w:w="2337" w:type="dxa"/>
          </w:tcPr>
          <w:p w14:paraId="493519DE" w14:textId="680B69F5" w:rsidR="00664DC4" w:rsidRDefault="00664DC4" w:rsidP="00664DC4">
            <w:pPr>
              <w:ind w:left="0" w:firstLine="0"/>
              <w:jc w:val="center"/>
            </w:pPr>
            <w:r>
              <w:t>You have three days</w:t>
            </w:r>
          </w:p>
        </w:tc>
        <w:tc>
          <w:tcPr>
            <w:tcW w:w="2338" w:type="dxa"/>
          </w:tcPr>
          <w:p w14:paraId="152E2B79" w14:textId="19993DE5" w:rsidR="00664DC4" w:rsidRDefault="00664DC4" w:rsidP="00664DC4">
            <w:pPr>
              <w:ind w:left="0" w:firstLine="0"/>
            </w:pPr>
            <w:r>
              <w:t>Omi abuis tres dies</w:t>
            </w:r>
          </w:p>
        </w:tc>
        <w:tc>
          <w:tcPr>
            <w:tcW w:w="2338" w:type="dxa"/>
          </w:tcPr>
          <w:p w14:paraId="274681EC" w14:textId="19309760" w:rsidR="00664DC4" w:rsidRDefault="00664DC4" w:rsidP="00664DC4">
            <w:pPr>
              <w:ind w:left="0" w:firstLine="0"/>
            </w:pPr>
            <w:r>
              <w:t>Habes tres dies</w:t>
            </w:r>
          </w:p>
        </w:tc>
      </w:tr>
    </w:tbl>
    <w:p w14:paraId="3DF8A061" w14:textId="77777777" w:rsidR="001A4745" w:rsidRDefault="001A4745" w:rsidP="00664DC4"/>
    <w:p w14:paraId="3664A743" w14:textId="062D79B7" w:rsidR="00664DC4" w:rsidRDefault="00664DC4" w:rsidP="00664DC4">
      <w:r>
        <w:t>Context: The Roman’s c</w:t>
      </w:r>
      <w:r w:rsidR="005433E6">
        <w:t>ame</w:t>
      </w:r>
      <w:r>
        <w:t xml:space="preserve"> to Germania to tell them about the tribute that they need to pay due to the new governor, but the Germans are unable to pay the tribute, but they do not want to go to war with Rome</w:t>
      </w:r>
      <w:r w:rsidR="007F7317">
        <w:t>,</w:t>
      </w:r>
      <w:r>
        <w:t xml:space="preserve"> so the</w:t>
      </w:r>
      <w:r w:rsidR="00232A73">
        <w:t>y</w:t>
      </w:r>
      <w:r>
        <w:t xml:space="preserve"> decide to along with the new governor’s demands.</w:t>
      </w:r>
    </w:p>
    <w:p w14:paraId="19A32392" w14:textId="77777777" w:rsidR="001A4745" w:rsidRDefault="001A4745" w:rsidP="00664DC4"/>
    <w:tbl>
      <w:tblPr>
        <w:tblStyle w:val="TableGrid"/>
        <w:tblW w:w="0" w:type="auto"/>
        <w:tblInd w:w="720" w:type="dxa"/>
        <w:tblLook w:val="04A0" w:firstRow="1" w:lastRow="0" w:firstColumn="1" w:lastColumn="0" w:noHBand="0" w:noVBand="1"/>
      </w:tblPr>
      <w:tblGrid>
        <w:gridCol w:w="2112"/>
        <w:gridCol w:w="2184"/>
        <w:gridCol w:w="2167"/>
        <w:gridCol w:w="2167"/>
      </w:tblGrid>
      <w:tr w:rsidR="00664DC4" w14:paraId="64564C44" w14:textId="77777777" w:rsidTr="00664DC4">
        <w:tc>
          <w:tcPr>
            <w:tcW w:w="2337" w:type="dxa"/>
          </w:tcPr>
          <w:p w14:paraId="114E8A0F" w14:textId="5B34FEC5" w:rsidR="00664DC4" w:rsidRDefault="00664DC4" w:rsidP="00664DC4">
            <w:pPr>
              <w:ind w:left="0" w:firstLine="0"/>
              <w:jc w:val="center"/>
            </w:pPr>
            <w:r>
              <w:t>Time</w:t>
            </w:r>
          </w:p>
        </w:tc>
        <w:tc>
          <w:tcPr>
            <w:tcW w:w="2337" w:type="dxa"/>
          </w:tcPr>
          <w:p w14:paraId="0D1320C4" w14:textId="35027370" w:rsidR="00664DC4" w:rsidRDefault="00664DC4" w:rsidP="00664DC4">
            <w:pPr>
              <w:ind w:left="0" w:firstLine="0"/>
              <w:jc w:val="center"/>
            </w:pPr>
            <w:r>
              <w:t>English Translation</w:t>
            </w:r>
          </w:p>
        </w:tc>
        <w:tc>
          <w:tcPr>
            <w:tcW w:w="2338" w:type="dxa"/>
          </w:tcPr>
          <w:p w14:paraId="31DCC556" w14:textId="598CB9E4" w:rsidR="00664DC4" w:rsidRDefault="00664DC4" w:rsidP="00664DC4">
            <w:pPr>
              <w:ind w:left="0" w:firstLine="0"/>
              <w:jc w:val="center"/>
            </w:pPr>
            <w:r>
              <w:t xml:space="preserve">Latin used in </w:t>
            </w:r>
            <w:r w:rsidR="00232A73">
              <w:t xml:space="preserve">the </w:t>
            </w:r>
            <w:r>
              <w:t>show</w:t>
            </w:r>
          </w:p>
        </w:tc>
        <w:tc>
          <w:tcPr>
            <w:tcW w:w="2338" w:type="dxa"/>
          </w:tcPr>
          <w:p w14:paraId="7D8B4EAD" w14:textId="06AA63E0" w:rsidR="00664DC4" w:rsidRDefault="00664DC4" w:rsidP="00664DC4">
            <w:pPr>
              <w:ind w:left="0" w:firstLine="0"/>
              <w:jc w:val="center"/>
            </w:pPr>
            <w:r>
              <w:t>Latin Subtitles</w:t>
            </w:r>
          </w:p>
        </w:tc>
      </w:tr>
      <w:tr w:rsidR="00664DC4" w14:paraId="50AF6846" w14:textId="77777777" w:rsidTr="00664DC4">
        <w:tc>
          <w:tcPr>
            <w:tcW w:w="2337" w:type="dxa"/>
          </w:tcPr>
          <w:p w14:paraId="5DB8ABA3" w14:textId="261E1851" w:rsidR="00664DC4" w:rsidRDefault="00664DC4" w:rsidP="00664DC4">
            <w:pPr>
              <w:ind w:left="0" w:firstLine="0"/>
              <w:jc w:val="center"/>
            </w:pPr>
            <w:r>
              <w:t>14.01</w:t>
            </w:r>
          </w:p>
        </w:tc>
        <w:tc>
          <w:tcPr>
            <w:tcW w:w="2337" w:type="dxa"/>
          </w:tcPr>
          <w:p w14:paraId="109D6B61" w14:textId="24768F15" w:rsidR="00664DC4" w:rsidRDefault="00664DC4" w:rsidP="00664DC4">
            <w:pPr>
              <w:ind w:left="0" w:firstLine="0"/>
              <w:jc w:val="center"/>
            </w:pPr>
            <w:r>
              <w:t>Finally, you’re here, my son.</w:t>
            </w:r>
          </w:p>
        </w:tc>
        <w:tc>
          <w:tcPr>
            <w:tcW w:w="2338" w:type="dxa"/>
          </w:tcPr>
          <w:p w14:paraId="022D0F94" w14:textId="4592DF60" w:rsidR="00664DC4" w:rsidRDefault="00664DC4" w:rsidP="00664DC4">
            <w:pPr>
              <w:ind w:left="0" w:firstLine="0"/>
              <w:jc w:val="center"/>
            </w:pPr>
            <w:r>
              <w:t>Denique ves fillus meus es tu</w:t>
            </w:r>
          </w:p>
        </w:tc>
        <w:tc>
          <w:tcPr>
            <w:tcW w:w="2338" w:type="dxa"/>
          </w:tcPr>
          <w:p w14:paraId="15BB621B" w14:textId="53EB1D93" w:rsidR="00664DC4" w:rsidRDefault="00664DC4" w:rsidP="00664DC4">
            <w:pPr>
              <w:ind w:left="0" w:firstLine="0"/>
              <w:jc w:val="center"/>
            </w:pPr>
            <w:r>
              <w:t>Denique hic filus meus es tu</w:t>
            </w:r>
          </w:p>
        </w:tc>
      </w:tr>
      <w:tr w:rsidR="00664DC4" w14:paraId="10A7C529" w14:textId="77777777" w:rsidTr="00664DC4">
        <w:tc>
          <w:tcPr>
            <w:tcW w:w="2337" w:type="dxa"/>
          </w:tcPr>
          <w:p w14:paraId="74401454" w14:textId="67B74C39" w:rsidR="00664DC4" w:rsidRDefault="00664DC4" w:rsidP="00664DC4">
            <w:pPr>
              <w:ind w:left="0" w:firstLine="0"/>
              <w:jc w:val="center"/>
            </w:pPr>
            <w:r>
              <w:t>14.11</w:t>
            </w:r>
          </w:p>
        </w:tc>
        <w:tc>
          <w:tcPr>
            <w:tcW w:w="2337" w:type="dxa"/>
          </w:tcPr>
          <w:p w14:paraId="5958BE9E" w14:textId="72065A00" w:rsidR="00664DC4" w:rsidRDefault="00664DC4" w:rsidP="00664DC4">
            <w:pPr>
              <w:ind w:left="0" w:firstLine="0"/>
              <w:jc w:val="center"/>
            </w:pPr>
            <w:r>
              <w:t>Welcome to Germania</w:t>
            </w:r>
          </w:p>
        </w:tc>
        <w:tc>
          <w:tcPr>
            <w:tcW w:w="2338" w:type="dxa"/>
          </w:tcPr>
          <w:p w14:paraId="3C95A703" w14:textId="0A274555" w:rsidR="00664DC4" w:rsidRDefault="00664DC4" w:rsidP="00664DC4">
            <w:pPr>
              <w:ind w:left="0" w:firstLine="0"/>
            </w:pPr>
            <w:r w:rsidRPr="00664DC4">
              <w:t>Gratam germania beonsora</w:t>
            </w:r>
          </w:p>
        </w:tc>
        <w:tc>
          <w:tcPr>
            <w:tcW w:w="2338" w:type="dxa"/>
          </w:tcPr>
          <w:p w14:paraId="54350258" w14:textId="092FAA7A" w:rsidR="00664DC4" w:rsidRDefault="00664DC4" w:rsidP="00664DC4">
            <w:pPr>
              <w:ind w:left="0" w:firstLine="0"/>
            </w:pPr>
            <w:r>
              <w:t>Germain gratam</w:t>
            </w:r>
          </w:p>
        </w:tc>
      </w:tr>
      <w:tr w:rsidR="00664DC4" w14:paraId="395AF3F5" w14:textId="77777777" w:rsidTr="00664DC4">
        <w:tc>
          <w:tcPr>
            <w:tcW w:w="2337" w:type="dxa"/>
          </w:tcPr>
          <w:p w14:paraId="0F436B8C" w14:textId="32134795" w:rsidR="00664DC4" w:rsidRDefault="00664DC4" w:rsidP="00664DC4">
            <w:pPr>
              <w:ind w:left="0" w:firstLine="0"/>
              <w:jc w:val="center"/>
            </w:pPr>
            <w:r>
              <w:t>14.17-14.20</w:t>
            </w:r>
          </w:p>
        </w:tc>
        <w:tc>
          <w:tcPr>
            <w:tcW w:w="2337" w:type="dxa"/>
          </w:tcPr>
          <w:p w14:paraId="28818F6F" w14:textId="11B8611E" w:rsidR="00664DC4" w:rsidRDefault="00664DC4" w:rsidP="00664DC4">
            <w:pPr>
              <w:ind w:left="0" w:firstLine="0"/>
              <w:jc w:val="center"/>
            </w:pPr>
            <w:r>
              <w:t>It’s good to see you again after all this time</w:t>
            </w:r>
          </w:p>
        </w:tc>
        <w:tc>
          <w:tcPr>
            <w:tcW w:w="2338" w:type="dxa"/>
          </w:tcPr>
          <w:p w14:paraId="0D686A4C" w14:textId="71B56F4D" w:rsidR="00664DC4" w:rsidRDefault="00664DC4" w:rsidP="00664DC4">
            <w:pPr>
              <w:ind w:left="0" w:firstLine="0"/>
              <w:jc w:val="center"/>
            </w:pPr>
            <w:r>
              <w:t>Grantu est post quam euam bonum te videre</w:t>
            </w:r>
          </w:p>
        </w:tc>
        <w:tc>
          <w:tcPr>
            <w:tcW w:w="2338" w:type="dxa"/>
          </w:tcPr>
          <w:p w14:paraId="79C29855" w14:textId="31B8C942" w:rsidR="00664DC4" w:rsidRDefault="00664DC4" w:rsidP="00664DC4">
            <w:pPr>
              <w:ind w:left="0" w:firstLine="0"/>
              <w:jc w:val="center"/>
            </w:pPr>
            <w:r>
              <w:t>Non est bomum hoc omnbis post te videre</w:t>
            </w:r>
          </w:p>
        </w:tc>
      </w:tr>
      <w:tr w:rsidR="00664DC4" w14:paraId="03622A67" w14:textId="77777777" w:rsidTr="00664DC4">
        <w:tc>
          <w:tcPr>
            <w:tcW w:w="2337" w:type="dxa"/>
          </w:tcPr>
          <w:p w14:paraId="79C0DF96" w14:textId="74F416B7" w:rsidR="00664DC4" w:rsidRDefault="00664DC4" w:rsidP="00664DC4">
            <w:pPr>
              <w:ind w:left="0" w:firstLine="0"/>
              <w:jc w:val="center"/>
            </w:pPr>
            <w:r>
              <w:t>14.24-14.29</w:t>
            </w:r>
          </w:p>
        </w:tc>
        <w:tc>
          <w:tcPr>
            <w:tcW w:w="2337" w:type="dxa"/>
          </w:tcPr>
          <w:p w14:paraId="774E63FE" w14:textId="41F0EB9B" w:rsidR="00664DC4" w:rsidRDefault="00664DC4" w:rsidP="00664DC4">
            <w:pPr>
              <w:ind w:left="0" w:firstLine="0"/>
              <w:jc w:val="center"/>
            </w:pPr>
            <w:r>
              <w:t>I can really use your strategic mind in this crazy land</w:t>
            </w:r>
          </w:p>
        </w:tc>
        <w:tc>
          <w:tcPr>
            <w:tcW w:w="2338" w:type="dxa"/>
          </w:tcPr>
          <w:p w14:paraId="155EF3B3" w14:textId="37479485" w:rsidR="00664DC4" w:rsidRDefault="00664DC4" w:rsidP="00664DC4">
            <w:pPr>
              <w:ind w:left="0" w:firstLine="0"/>
              <w:jc w:val="center"/>
            </w:pPr>
            <w:r>
              <w:t>Ergo possum realiter mens vestri terra opportune</w:t>
            </w:r>
          </w:p>
        </w:tc>
        <w:tc>
          <w:tcPr>
            <w:tcW w:w="2338" w:type="dxa"/>
          </w:tcPr>
          <w:p w14:paraId="76B7C735" w14:textId="707FA099" w:rsidR="00664DC4" w:rsidRDefault="00664DC4" w:rsidP="00664DC4">
            <w:pPr>
              <w:ind w:left="0" w:firstLine="0"/>
              <w:jc w:val="center"/>
            </w:pPr>
            <w:r>
              <w:t>Non possum realiter rabidus terra hac utor vestri mens opportuna</w:t>
            </w:r>
          </w:p>
        </w:tc>
      </w:tr>
    </w:tbl>
    <w:p w14:paraId="48C68AEB" w14:textId="77777777" w:rsidR="001A4745" w:rsidRDefault="001A4745" w:rsidP="00664DC4"/>
    <w:p w14:paraId="382512BE" w14:textId="22985376" w:rsidR="00ED1DF9" w:rsidRDefault="00ED1DF9" w:rsidP="00664DC4">
      <w:r>
        <w:t>Context: not sure</w:t>
      </w:r>
      <w:r w:rsidR="00305A6D">
        <w:t>,</w:t>
      </w:r>
      <w:r>
        <w:t xml:space="preserve"> but it </w:t>
      </w:r>
      <w:r w:rsidR="00912E89">
        <w:t>appears</w:t>
      </w:r>
      <w:r w:rsidR="00305A6D">
        <w:t xml:space="preserve"> to</w:t>
      </w:r>
      <w:r>
        <w:t xml:space="preserve"> b</w:t>
      </w:r>
      <w:r w:rsidR="00912E89">
        <w:t xml:space="preserve">e used to foreshadow something since it is </w:t>
      </w:r>
      <w:r w:rsidR="00305A6D">
        <w:t xml:space="preserve">the </w:t>
      </w:r>
      <w:r w:rsidR="00912E89">
        <w:t>first episode</w:t>
      </w:r>
    </w:p>
    <w:p w14:paraId="695D2CC1" w14:textId="090FA477" w:rsidR="00664DC4" w:rsidRDefault="00664DC4" w:rsidP="00664DC4">
      <w:r>
        <w:t>Genre: Drama</w:t>
      </w:r>
    </w:p>
    <w:p w14:paraId="72C274AF" w14:textId="03CC23EE" w:rsidR="00664DC4" w:rsidRDefault="00664DC4" w:rsidP="00664DC4">
      <w:r>
        <w:t>Code totals: P2(1) DC3 (10) D3(11) P1 (2) C1(2) C2(1) E1(4)</w:t>
      </w:r>
    </w:p>
    <w:p w14:paraId="498B0AAC" w14:textId="77777777" w:rsidR="001A4745" w:rsidRDefault="001A4745" w:rsidP="00664DC4"/>
    <w:p w14:paraId="0100064E" w14:textId="6F56537E" w:rsidR="00664DC4" w:rsidRDefault="00664DC4" w:rsidP="00664DC4">
      <w:r>
        <w:t>Appendix 4: Dead Poets society Transcript</w:t>
      </w:r>
    </w:p>
    <w:tbl>
      <w:tblPr>
        <w:tblStyle w:val="TableGrid"/>
        <w:tblW w:w="0" w:type="auto"/>
        <w:tblInd w:w="720" w:type="dxa"/>
        <w:tblLook w:val="04A0" w:firstRow="1" w:lastRow="0" w:firstColumn="1" w:lastColumn="0" w:noHBand="0" w:noVBand="1"/>
      </w:tblPr>
      <w:tblGrid>
        <w:gridCol w:w="2828"/>
        <w:gridCol w:w="2913"/>
        <w:gridCol w:w="2889"/>
      </w:tblGrid>
      <w:tr w:rsidR="00664DC4" w14:paraId="5C9CFDEB" w14:textId="77777777" w:rsidTr="00664DC4">
        <w:tc>
          <w:tcPr>
            <w:tcW w:w="3116" w:type="dxa"/>
          </w:tcPr>
          <w:p w14:paraId="6E94F771" w14:textId="63935CB4" w:rsidR="00664DC4" w:rsidRDefault="00664DC4" w:rsidP="00664DC4">
            <w:pPr>
              <w:ind w:left="0" w:firstLine="0"/>
              <w:jc w:val="center"/>
            </w:pPr>
            <w:r>
              <w:t>Time</w:t>
            </w:r>
          </w:p>
        </w:tc>
        <w:tc>
          <w:tcPr>
            <w:tcW w:w="3117" w:type="dxa"/>
          </w:tcPr>
          <w:p w14:paraId="63E5A156" w14:textId="14CB7F04" w:rsidR="00664DC4" w:rsidRDefault="00664DC4" w:rsidP="00664DC4">
            <w:pPr>
              <w:ind w:left="0" w:firstLine="0"/>
              <w:jc w:val="center"/>
            </w:pPr>
            <w:r>
              <w:t>Latin Used</w:t>
            </w:r>
          </w:p>
        </w:tc>
        <w:tc>
          <w:tcPr>
            <w:tcW w:w="3117" w:type="dxa"/>
          </w:tcPr>
          <w:p w14:paraId="7B6B40AC" w14:textId="7E637FBA" w:rsidR="00664DC4" w:rsidRDefault="00664DC4" w:rsidP="00664DC4">
            <w:pPr>
              <w:ind w:left="0" w:firstLine="0"/>
              <w:jc w:val="center"/>
            </w:pPr>
            <w:r>
              <w:t>English Translation</w:t>
            </w:r>
          </w:p>
        </w:tc>
      </w:tr>
      <w:tr w:rsidR="00664DC4" w14:paraId="174DC6A0" w14:textId="77777777" w:rsidTr="00664DC4">
        <w:tc>
          <w:tcPr>
            <w:tcW w:w="3116" w:type="dxa"/>
          </w:tcPr>
          <w:p w14:paraId="0DC60EE5" w14:textId="39BC81CC" w:rsidR="00664DC4" w:rsidRDefault="00664DC4" w:rsidP="00664DC4">
            <w:pPr>
              <w:ind w:left="0" w:firstLine="0"/>
              <w:jc w:val="center"/>
            </w:pPr>
            <w:r>
              <w:t>10.39-10.56</w:t>
            </w:r>
          </w:p>
        </w:tc>
        <w:tc>
          <w:tcPr>
            <w:tcW w:w="3117" w:type="dxa"/>
          </w:tcPr>
          <w:p w14:paraId="02361799" w14:textId="5D8E84E8" w:rsidR="00664DC4" w:rsidRDefault="00664DC4" w:rsidP="00664DC4">
            <w:pPr>
              <w:ind w:left="0" w:firstLine="0"/>
              <w:jc w:val="center"/>
            </w:pPr>
            <w:r>
              <w:t>Agricolam, Agricola, Agricolae, Agricolarum,</w:t>
            </w:r>
            <w:r w:rsidR="00DB2F14">
              <w:t xml:space="preserve"> </w:t>
            </w:r>
            <w:r>
              <w:t>Agricolis,</w:t>
            </w:r>
            <w:r w:rsidR="00DB2F14">
              <w:t xml:space="preserve"> </w:t>
            </w:r>
            <w:r>
              <w:t>Agricolas, Agricolis</w:t>
            </w:r>
          </w:p>
        </w:tc>
        <w:tc>
          <w:tcPr>
            <w:tcW w:w="3117" w:type="dxa"/>
          </w:tcPr>
          <w:p w14:paraId="70340918" w14:textId="3490B1EF" w:rsidR="00664DC4" w:rsidRDefault="00664DC4" w:rsidP="00664DC4">
            <w:pPr>
              <w:ind w:left="0" w:firstLine="0"/>
            </w:pPr>
            <w:r>
              <w:t>(Different tenses of the word farmer)</w:t>
            </w:r>
          </w:p>
        </w:tc>
      </w:tr>
      <w:tr w:rsidR="00664DC4" w14:paraId="391B4B11" w14:textId="77777777" w:rsidTr="00664DC4">
        <w:tc>
          <w:tcPr>
            <w:tcW w:w="3116" w:type="dxa"/>
          </w:tcPr>
          <w:p w14:paraId="1DC997B5" w14:textId="02927EE7" w:rsidR="00664DC4" w:rsidRDefault="00664DC4" w:rsidP="00664DC4">
            <w:pPr>
              <w:ind w:left="0" w:firstLine="0"/>
              <w:jc w:val="center"/>
            </w:pPr>
            <w:r>
              <w:t>10.56-10.58</w:t>
            </w:r>
          </w:p>
        </w:tc>
        <w:tc>
          <w:tcPr>
            <w:tcW w:w="3117" w:type="dxa"/>
          </w:tcPr>
          <w:p w14:paraId="59CDBB57" w14:textId="401579D0" w:rsidR="00664DC4" w:rsidRDefault="00664DC4" w:rsidP="00664DC4">
            <w:pPr>
              <w:ind w:left="0" w:firstLine="0"/>
              <w:jc w:val="center"/>
            </w:pPr>
            <w:r>
              <w:t>Agricola</w:t>
            </w:r>
          </w:p>
        </w:tc>
        <w:tc>
          <w:tcPr>
            <w:tcW w:w="3117" w:type="dxa"/>
          </w:tcPr>
          <w:p w14:paraId="4498E879" w14:textId="3299533F" w:rsidR="00664DC4" w:rsidRDefault="00664DC4" w:rsidP="00664DC4">
            <w:pPr>
              <w:ind w:left="0" w:firstLine="0"/>
              <w:jc w:val="center"/>
            </w:pPr>
            <w:r>
              <w:t>Farmer</w:t>
            </w:r>
          </w:p>
        </w:tc>
      </w:tr>
    </w:tbl>
    <w:p w14:paraId="0DDE824B" w14:textId="77777777" w:rsidR="001A4745" w:rsidRDefault="001A4745" w:rsidP="00664DC4"/>
    <w:p w14:paraId="5DCDF3B2" w14:textId="76253E93" w:rsidR="00664DC4" w:rsidRDefault="00664DC4" w:rsidP="00664DC4">
      <w:r>
        <w:t>Context: Latin lesson given at the school to the main characters at the beginning of the movie</w:t>
      </w:r>
    </w:p>
    <w:tbl>
      <w:tblPr>
        <w:tblStyle w:val="TableGrid"/>
        <w:tblW w:w="0" w:type="auto"/>
        <w:tblInd w:w="720" w:type="dxa"/>
        <w:tblLook w:val="04A0" w:firstRow="1" w:lastRow="0" w:firstColumn="1" w:lastColumn="0" w:noHBand="0" w:noVBand="1"/>
      </w:tblPr>
      <w:tblGrid>
        <w:gridCol w:w="2132"/>
        <w:gridCol w:w="2146"/>
        <w:gridCol w:w="1989"/>
        <w:gridCol w:w="2363"/>
      </w:tblGrid>
      <w:tr w:rsidR="00664DC4" w14:paraId="6271CE28" w14:textId="77777777" w:rsidTr="00664DC4">
        <w:tc>
          <w:tcPr>
            <w:tcW w:w="2132" w:type="dxa"/>
          </w:tcPr>
          <w:p w14:paraId="3D111269" w14:textId="6CD84B66" w:rsidR="00664DC4" w:rsidRDefault="00664DC4" w:rsidP="00664DC4">
            <w:pPr>
              <w:ind w:left="0" w:firstLine="0"/>
              <w:jc w:val="center"/>
            </w:pPr>
            <w:r>
              <w:t xml:space="preserve">Time </w:t>
            </w:r>
          </w:p>
        </w:tc>
        <w:tc>
          <w:tcPr>
            <w:tcW w:w="2146" w:type="dxa"/>
          </w:tcPr>
          <w:p w14:paraId="52FC23CE" w14:textId="1BA6D3B9" w:rsidR="00664DC4" w:rsidRDefault="00664DC4" w:rsidP="00664DC4">
            <w:pPr>
              <w:ind w:left="0" w:firstLine="0"/>
              <w:jc w:val="center"/>
            </w:pPr>
            <w:r>
              <w:t>Latin Used</w:t>
            </w:r>
          </w:p>
        </w:tc>
        <w:tc>
          <w:tcPr>
            <w:tcW w:w="1989" w:type="dxa"/>
          </w:tcPr>
          <w:p w14:paraId="1CC1AADC" w14:textId="11D6F954" w:rsidR="00664DC4" w:rsidRDefault="00664DC4" w:rsidP="00664DC4">
            <w:pPr>
              <w:ind w:left="0" w:firstLine="0"/>
              <w:jc w:val="center"/>
            </w:pPr>
            <w:r>
              <w:t>Latin Translation given in movie</w:t>
            </w:r>
          </w:p>
        </w:tc>
        <w:tc>
          <w:tcPr>
            <w:tcW w:w="2363" w:type="dxa"/>
          </w:tcPr>
          <w:p w14:paraId="2DF671A0" w14:textId="5CB8131A" w:rsidR="00664DC4" w:rsidRDefault="00664DC4" w:rsidP="00664DC4">
            <w:pPr>
              <w:ind w:left="0" w:firstLine="0"/>
              <w:jc w:val="center"/>
            </w:pPr>
            <w:r>
              <w:t>English Translation</w:t>
            </w:r>
          </w:p>
        </w:tc>
      </w:tr>
      <w:tr w:rsidR="00664DC4" w14:paraId="137D2FBC" w14:textId="77777777" w:rsidTr="00664DC4">
        <w:tc>
          <w:tcPr>
            <w:tcW w:w="2132" w:type="dxa"/>
          </w:tcPr>
          <w:p w14:paraId="42FEB5DD" w14:textId="787EC5AD" w:rsidR="00664DC4" w:rsidRDefault="00664DC4" w:rsidP="00664DC4">
            <w:pPr>
              <w:ind w:left="0" w:firstLine="0"/>
              <w:jc w:val="center"/>
            </w:pPr>
            <w:r>
              <w:t>14.12</w:t>
            </w:r>
          </w:p>
        </w:tc>
        <w:tc>
          <w:tcPr>
            <w:tcW w:w="2146" w:type="dxa"/>
          </w:tcPr>
          <w:p w14:paraId="4093B740" w14:textId="7A56F368" w:rsidR="00664DC4" w:rsidRDefault="00664DC4" w:rsidP="00664DC4">
            <w:pPr>
              <w:ind w:left="0" w:firstLine="0"/>
              <w:jc w:val="center"/>
            </w:pPr>
            <w:r>
              <w:t>Carpe diem</w:t>
            </w:r>
          </w:p>
        </w:tc>
        <w:tc>
          <w:tcPr>
            <w:tcW w:w="1989" w:type="dxa"/>
          </w:tcPr>
          <w:p w14:paraId="25E23C86" w14:textId="133B6663" w:rsidR="00664DC4" w:rsidRDefault="00664DC4" w:rsidP="00664DC4">
            <w:pPr>
              <w:ind w:left="0" w:firstLine="0"/>
              <w:jc w:val="center"/>
            </w:pPr>
            <w:r>
              <w:t>Seize the day</w:t>
            </w:r>
          </w:p>
        </w:tc>
        <w:tc>
          <w:tcPr>
            <w:tcW w:w="2363" w:type="dxa"/>
          </w:tcPr>
          <w:p w14:paraId="7DE9F587" w14:textId="0F55B07A" w:rsidR="00664DC4" w:rsidRDefault="00664DC4" w:rsidP="00664DC4">
            <w:pPr>
              <w:ind w:left="0" w:firstLine="0"/>
              <w:jc w:val="center"/>
            </w:pPr>
            <w:r>
              <w:t>Seize the day</w:t>
            </w:r>
          </w:p>
        </w:tc>
      </w:tr>
    </w:tbl>
    <w:p w14:paraId="2A39B516" w14:textId="77777777" w:rsidR="001A4745" w:rsidRDefault="001A4745" w:rsidP="00664DC4"/>
    <w:p w14:paraId="33626483" w14:textId="2C393883" w:rsidR="00664DC4" w:rsidRDefault="00664DC4" w:rsidP="00664DC4">
      <w:r>
        <w:t>Context: used as the meaning behind Mr. Keating’s poet</w:t>
      </w:r>
      <w:r w:rsidR="00722F27">
        <w:t>r</w:t>
      </w:r>
      <w:r>
        <w:t>y lesson</w:t>
      </w:r>
      <w:r w:rsidR="00722F27">
        <w:t>,</w:t>
      </w:r>
      <w:r>
        <w:t xml:space="preserve"> and then later on in the movie</w:t>
      </w:r>
      <w:r w:rsidR="00722F27">
        <w:t>,</w:t>
      </w:r>
      <w:r>
        <w:t xml:space="preserve"> it becomes the main character’s moto </w:t>
      </w:r>
    </w:p>
    <w:tbl>
      <w:tblPr>
        <w:tblStyle w:val="TableGrid"/>
        <w:tblW w:w="0" w:type="auto"/>
        <w:tblInd w:w="720" w:type="dxa"/>
        <w:tblLook w:val="04A0" w:firstRow="1" w:lastRow="0" w:firstColumn="1" w:lastColumn="0" w:noHBand="0" w:noVBand="1"/>
      </w:tblPr>
      <w:tblGrid>
        <w:gridCol w:w="2852"/>
        <w:gridCol w:w="2890"/>
        <w:gridCol w:w="2888"/>
      </w:tblGrid>
      <w:tr w:rsidR="00664DC4" w14:paraId="40C3C18C" w14:textId="77777777" w:rsidTr="00664DC4">
        <w:tc>
          <w:tcPr>
            <w:tcW w:w="2852" w:type="dxa"/>
          </w:tcPr>
          <w:p w14:paraId="41D371C6" w14:textId="5A78AE20" w:rsidR="00664DC4" w:rsidRDefault="00664DC4" w:rsidP="00664DC4">
            <w:pPr>
              <w:ind w:left="0" w:firstLine="0"/>
              <w:jc w:val="center"/>
            </w:pPr>
            <w:r>
              <w:t xml:space="preserve">Time </w:t>
            </w:r>
          </w:p>
        </w:tc>
        <w:tc>
          <w:tcPr>
            <w:tcW w:w="2890" w:type="dxa"/>
          </w:tcPr>
          <w:p w14:paraId="67C08DF9" w14:textId="79C54B3B" w:rsidR="00664DC4" w:rsidRDefault="00664DC4" w:rsidP="00664DC4">
            <w:pPr>
              <w:ind w:left="0" w:firstLine="0"/>
              <w:jc w:val="center"/>
            </w:pPr>
            <w:r>
              <w:t>Latin used in Movie</w:t>
            </w:r>
          </w:p>
        </w:tc>
        <w:tc>
          <w:tcPr>
            <w:tcW w:w="2888" w:type="dxa"/>
          </w:tcPr>
          <w:p w14:paraId="61136983" w14:textId="21E8AEA1" w:rsidR="00664DC4" w:rsidRDefault="00664DC4" w:rsidP="00664DC4">
            <w:pPr>
              <w:ind w:left="0" w:firstLine="0"/>
              <w:jc w:val="center"/>
            </w:pPr>
            <w:r>
              <w:t xml:space="preserve">English translation </w:t>
            </w:r>
          </w:p>
        </w:tc>
      </w:tr>
      <w:tr w:rsidR="00664DC4" w14:paraId="3C0A6399" w14:textId="77777777" w:rsidTr="00664DC4">
        <w:tc>
          <w:tcPr>
            <w:tcW w:w="2852" w:type="dxa"/>
          </w:tcPr>
          <w:p w14:paraId="30E4F479" w14:textId="72A06331" w:rsidR="00664DC4" w:rsidRDefault="00664DC4" w:rsidP="00664DC4">
            <w:pPr>
              <w:ind w:left="0" w:firstLine="0"/>
              <w:jc w:val="center"/>
            </w:pPr>
            <w:r>
              <w:t>1.59.35</w:t>
            </w:r>
          </w:p>
        </w:tc>
        <w:tc>
          <w:tcPr>
            <w:tcW w:w="2890" w:type="dxa"/>
          </w:tcPr>
          <w:p w14:paraId="5A838CEA" w14:textId="0777BCC1" w:rsidR="00664DC4" w:rsidRDefault="00664DC4" w:rsidP="00664DC4">
            <w:pPr>
              <w:ind w:left="0" w:firstLine="0"/>
              <w:jc w:val="center"/>
            </w:pPr>
            <w:r>
              <w:t>herba</w:t>
            </w:r>
          </w:p>
        </w:tc>
        <w:tc>
          <w:tcPr>
            <w:tcW w:w="2888" w:type="dxa"/>
          </w:tcPr>
          <w:p w14:paraId="03C1C760" w14:textId="1000C035" w:rsidR="00664DC4" w:rsidRDefault="00664DC4" w:rsidP="00664DC4">
            <w:pPr>
              <w:ind w:left="0" w:firstLine="0"/>
              <w:jc w:val="center"/>
            </w:pPr>
            <w:r>
              <w:t>grass</w:t>
            </w:r>
          </w:p>
        </w:tc>
      </w:tr>
      <w:tr w:rsidR="00664DC4" w14:paraId="61151C30" w14:textId="77777777" w:rsidTr="00664DC4">
        <w:tc>
          <w:tcPr>
            <w:tcW w:w="2852" w:type="dxa"/>
          </w:tcPr>
          <w:p w14:paraId="759BC77C" w14:textId="2254F27A" w:rsidR="00664DC4" w:rsidRDefault="00664DC4" w:rsidP="00664DC4">
            <w:pPr>
              <w:ind w:left="0" w:firstLine="0"/>
              <w:jc w:val="center"/>
            </w:pPr>
            <w:r>
              <w:t>1.59.44</w:t>
            </w:r>
          </w:p>
        </w:tc>
        <w:tc>
          <w:tcPr>
            <w:tcW w:w="2890" w:type="dxa"/>
          </w:tcPr>
          <w:p w14:paraId="7440D741" w14:textId="11399CD7" w:rsidR="00664DC4" w:rsidRDefault="00664DC4" w:rsidP="00664DC4">
            <w:pPr>
              <w:ind w:left="0" w:firstLine="0"/>
              <w:jc w:val="center"/>
            </w:pPr>
            <w:r>
              <w:t>Aedificum</w:t>
            </w:r>
          </w:p>
        </w:tc>
        <w:tc>
          <w:tcPr>
            <w:tcW w:w="2888" w:type="dxa"/>
          </w:tcPr>
          <w:p w14:paraId="768ED883" w14:textId="4B332959" w:rsidR="00664DC4" w:rsidRDefault="00664DC4" w:rsidP="00664DC4">
            <w:pPr>
              <w:ind w:left="0" w:firstLine="0"/>
              <w:jc w:val="center"/>
            </w:pPr>
            <w:r>
              <w:t>building</w:t>
            </w:r>
          </w:p>
        </w:tc>
      </w:tr>
    </w:tbl>
    <w:p w14:paraId="1E003E86" w14:textId="77777777" w:rsidR="001A4745" w:rsidRDefault="001A4745" w:rsidP="00664DC4"/>
    <w:p w14:paraId="0EBB95FC" w14:textId="02E4C904" w:rsidR="00664DC4" w:rsidRDefault="00664DC4" w:rsidP="00664DC4">
      <w:r>
        <w:t>Context: Latin lesson at the end of the movie</w:t>
      </w:r>
    </w:p>
    <w:p w14:paraId="79290684" w14:textId="50D1D40D" w:rsidR="00664DC4" w:rsidRDefault="00664DC4" w:rsidP="00664DC4">
      <w:r>
        <w:t>Genre: Drama</w:t>
      </w:r>
    </w:p>
    <w:p w14:paraId="1CC0DE93" w14:textId="0A6B6AA2" w:rsidR="00664DC4" w:rsidRDefault="00664DC4" w:rsidP="00664DC4">
      <w:r>
        <w:t>Code Totals: D3 (1) P1(3) D2(2) M3(1)</w:t>
      </w:r>
    </w:p>
    <w:p w14:paraId="55E68C10" w14:textId="77777777" w:rsidR="001A4745" w:rsidRDefault="001A4745" w:rsidP="00664DC4"/>
    <w:p w14:paraId="551DCE4B" w14:textId="6A0570D7" w:rsidR="00664DC4" w:rsidRDefault="00664DC4" w:rsidP="00664DC4">
      <w:r>
        <w:t xml:space="preserve">Appendix 5: Grey’s Anatomy Season 1 Episode 1 </w:t>
      </w:r>
      <w:r w:rsidR="000B6D03">
        <w:t>transcript</w:t>
      </w:r>
    </w:p>
    <w:tbl>
      <w:tblPr>
        <w:tblStyle w:val="TableGrid"/>
        <w:tblW w:w="0" w:type="auto"/>
        <w:tblInd w:w="720" w:type="dxa"/>
        <w:tblLook w:val="04A0" w:firstRow="1" w:lastRow="0" w:firstColumn="1" w:lastColumn="0" w:noHBand="0" w:noVBand="1"/>
      </w:tblPr>
      <w:tblGrid>
        <w:gridCol w:w="2919"/>
        <w:gridCol w:w="2900"/>
      </w:tblGrid>
      <w:tr w:rsidR="00664DC4" w14:paraId="41DFE774" w14:textId="77777777" w:rsidTr="00664DC4">
        <w:tc>
          <w:tcPr>
            <w:tcW w:w="2919" w:type="dxa"/>
          </w:tcPr>
          <w:p w14:paraId="6757AA4C" w14:textId="6D8C9F36" w:rsidR="00664DC4" w:rsidRDefault="00664DC4" w:rsidP="00664DC4">
            <w:pPr>
              <w:ind w:left="0" w:firstLine="0"/>
              <w:jc w:val="center"/>
            </w:pPr>
            <w:r>
              <w:t>Latin Used/Medical term</w:t>
            </w:r>
          </w:p>
        </w:tc>
        <w:tc>
          <w:tcPr>
            <w:tcW w:w="2900" w:type="dxa"/>
          </w:tcPr>
          <w:p w14:paraId="292D1734" w14:textId="2104CA3C" w:rsidR="00664DC4" w:rsidRDefault="00664DC4" w:rsidP="00664DC4">
            <w:pPr>
              <w:ind w:left="0" w:firstLine="0"/>
              <w:jc w:val="center"/>
            </w:pPr>
            <w:r>
              <w:t>English translation</w:t>
            </w:r>
          </w:p>
        </w:tc>
      </w:tr>
      <w:tr w:rsidR="00664DC4" w14:paraId="0167BFD1" w14:textId="77777777" w:rsidTr="00664DC4">
        <w:tc>
          <w:tcPr>
            <w:tcW w:w="2919" w:type="dxa"/>
          </w:tcPr>
          <w:p w14:paraId="50E8611F" w14:textId="6DDBC2B0" w:rsidR="00664DC4" w:rsidRDefault="00664DC4" w:rsidP="00664DC4">
            <w:pPr>
              <w:ind w:left="0" w:firstLine="0"/>
              <w:jc w:val="center"/>
            </w:pPr>
            <w:r>
              <w:t>Peritoneum</w:t>
            </w:r>
          </w:p>
        </w:tc>
        <w:tc>
          <w:tcPr>
            <w:tcW w:w="2900" w:type="dxa"/>
          </w:tcPr>
          <w:p w14:paraId="7DE2D08D" w14:textId="6D9818ED" w:rsidR="00664DC4" w:rsidRDefault="00664DC4" w:rsidP="00664DC4">
            <w:pPr>
              <w:ind w:left="0" w:firstLine="0"/>
              <w:jc w:val="center"/>
            </w:pPr>
            <w:r>
              <w:t>Tissue that lines your abdominal wall and covers most of the organs in your abdomen</w:t>
            </w:r>
          </w:p>
        </w:tc>
      </w:tr>
      <w:tr w:rsidR="00664DC4" w14:paraId="1825E8E2" w14:textId="77777777" w:rsidTr="00664DC4">
        <w:tc>
          <w:tcPr>
            <w:tcW w:w="2919" w:type="dxa"/>
          </w:tcPr>
          <w:p w14:paraId="34619F56" w14:textId="0B3DE036" w:rsidR="00664DC4" w:rsidRDefault="00664DC4" w:rsidP="00664DC4">
            <w:pPr>
              <w:ind w:left="0" w:firstLine="0"/>
              <w:jc w:val="center"/>
            </w:pPr>
            <w:r>
              <w:t>appendix</w:t>
            </w:r>
          </w:p>
        </w:tc>
        <w:tc>
          <w:tcPr>
            <w:tcW w:w="2900" w:type="dxa"/>
          </w:tcPr>
          <w:p w14:paraId="202A770D" w14:textId="1549B0D1" w:rsidR="00664DC4" w:rsidRDefault="00664DC4" w:rsidP="00664DC4">
            <w:pPr>
              <w:ind w:left="0" w:firstLine="0"/>
            </w:pPr>
            <w:r>
              <w:t>A small outpouching from the beginning of the large intestine</w:t>
            </w:r>
          </w:p>
        </w:tc>
      </w:tr>
      <w:tr w:rsidR="00664DC4" w14:paraId="4422F528" w14:textId="77777777" w:rsidTr="00664DC4">
        <w:tc>
          <w:tcPr>
            <w:tcW w:w="2919" w:type="dxa"/>
          </w:tcPr>
          <w:p w14:paraId="6E136AB5" w14:textId="2878D79E" w:rsidR="00664DC4" w:rsidRDefault="00664DC4" w:rsidP="00664DC4">
            <w:pPr>
              <w:ind w:left="0" w:firstLine="0"/>
              <w:jc w:val="center"/>
            </w:pPr>
            <w:r>
              <w:t>Bi</w:t>
            </w:r>
          </w:p>
        </w:tc>
        <w:tc>
          <w:tcPr>
            <w:tcW w:w="2900" w:type="dxa"/>
          </w:tcPr>
          <w:p w14:paraId="79F19661" w14:textId="62F69922" w:rsidR="00664DC4" w:rsidRDefault="00722F27" w:rsidP="00664DC4">
            <w:pPr>
              <w:ind w:left="0" w:firstLine="0"/>
              <w:jc w:val="center"/>
            </w:pPr>
            <w:r>
              <w:t>Two</w:t>
            </w:r>
            <w:r w:rsidR="00664DC4">
              <w:t xml:space="preserve"> or double</w:t>
            </w:r>
          </w:p>
        </w:tc>
      </w:tr>
    </w:tbl>
    <w:p w14:paraId="4E050BDE" w14:textId="77777777" w:rsidR="001A4745" w:rsidRDefault="001A4745" w:rsidP="00664DC4"/>
    <w:p w14:paraId="027C769B" w14:textId="08981908" w:rsidR="000B6D03" w:rsidRDefault="000B6D03" w:rsidP="00664DC4">
      <w:r>
        <w:t>Context: Latin medical terms used as part of the plot</w:t>
      </w:r>
    </w:p>
    <w:p w14:paraId="10D68CA6" w14:textId="1205C5A8" w:rsidR="00664DC4" w:rsidRDefault="00664DC4" w:rsidP="00664DC4">
      <w:r>
        <w:t xml:space="preserve">Genre: Medical </w:t>
      </w:r>
    </w:p>
    <w:p w14:paraId="27C0D52A" w14:textId="2B5C748C" w:rsidR="00664DC4" w:rsidRDefault="00664DC4" w:rsidP="00664DC4">
      <w:r>
        <w:t>Code Totals: DC3 (3) P3(3) M2 (3) D3 (3)</w:t>
      </w:r>
    </w:p>
    <w:p w14:paraId="14EFE765" w14:textId="54DE2FCF" w:rsidR="00664DC4" w:rsidRDefault="00664DC4" w:rsidP="00664DC4">
      <w:r>
        <w:t>Appendix 6: Grey’s Anatomy Season 1 Episode 2 transcript</w:t>
      </w:r>
    </w:p>
    <w:tbl>
      <w:tblPr>
        <w:tblStyle w:val="TableGrid"/>
        <w:tblW w:w="0" w:type="auto"/>
        <w:tblInd w:w="720" w:type="dxa"/>
        <w:tblLook w:val="04A0" w:firstRow="1" w:lastRow="0" w:firstColumn="1" w:lastColumn="0" w:noHBand="0" w:noVBand="1"/>
      </w:tblPr>
      <w:tblGrid>
        <w:gridCol w:w="4349"/>
        <w:gridCol w:w="4281"/>
      </w:tblGrid>
      <w:tr w:rsidR="00664DC4" w14:paraId="17FC98BF" w14:textId="77777777" w:rsidTr="000B6D03">
        <w:tc>
          <w:tcPr>
            <w:tcW w:w="4349" w:type="dxa"/>
          </w:tcPr>
          <w:p w14:paraId="54AB42B6" w14:textId="64D22C3F" w:rsidR="00664DC4" w:rsidRDefault="00664DC4" w:rsidP="00664DC4">
            <w:pPr>
              <w:ind w:left="0" w:firstLine="0"/>
              <w:jc w:val="center"/>
            </w:pPr>
            <w:r>
              <w:t>Latin used/Medical terms</w:t>
            </w:r>
          </w:p>
        </w:tc>
        <w:tc>
          <w:tcPr>
            <w:tcW w:w="4281" w:type="dxa"/>
          </w:tcPr>
          <w:p w14:paraId="492B2A25" w14:textId="740EC826" w:rsidR="00664DC4" w:rsidRDefault="00664DC4" w:rsidP="00664DC4">
            <w:pPr>
              <w:ind w:left="0" w:firstLine="0"/>
              <w:jc w:val="center"/>
            </w:pPr>
            <w:r>
              <w:t>English translation</w:t>
            </w:r>
          </w:p>
        </w:tc>
      </w:tr>
      <w:tr w:rsidR="00664DC4" w14:paraId="714FF8AB" w14:textId="77777777" w:rsidTr="000B6D03">
        <w:tc>
          <w:tcPr>
            <w:tcW w:w="4349" w:type="dxa"/>
          </w:tcPr>
          <w:p w14:paraId="507C9FEB" w14:textId="1C7B8B4E" w:rsidR="00664DC4" w:rsidRDefault="00664DC4" w:rsidP="00664DC4">
            <w:pPr>
              <w:ind w:left="0" w:firstLine="0"/>
              <w:jc w:val="center"/>
            </w:pPr>
            <w:r>
              <w:t>Abnormalities</w:t>
            </w:r>
          </w:p>
        </w:tc>
        <w:tc>
          <w:tcPr>
            <w:tcW w:w="4281" w:type="dxa"/>
          </w:tcPr>
          <w:p w14:paraId="580FCD9E" w14:textId="44E65C1A" w:rsidR="00664DC4" w:rsidRDefault="00664DC4" w:rsidP="00664DC4">
            <w:pPr>
              <w:ind w:left="0" w:firstLine="0"/>
              <w:jc w:val="center"/>
            </w:pPr>
            <w:r>
              <w:t>Away from</w:t>
            </w:r>
          </w:p>
        </w:tc>
      </w:tr>
      <w:tr w:rsidR="00664DC4" w14:paraId="4E1B202F" w14:textId="77777777" w:rsidTr="000B6D03">
        <w:tc>
          <w:tcPr>
            <w:tcW w:w="4349" w:type="dxa"/>
          </w:tcPr>
          <w:p w14:paraId="2403A2E5" w14:textId="7637CE2B" w:rsidR="00664DC4" w:rsidRDefault="00664DC4" w:rsidP="00664DC4">
            <w:pPr>
              <w:ind w:left="0" w:firstLine="0"/>
              <w:jc w:val="center"/>
            </w:pPr>
            <w:r>
              <w:t>tumor</w:t>
            </w:r>
          </w:p>
        </w:tc>
        <w:tc>
          <w:tcPr>
            <w:tcW w:w="4281" w:type="dxa"/>
          </w:tcPr>
          <w:p w14:paraId="3A8CFEE3" w14:textId="29F11AB6" w:rsidR="00664DC4" w:rsidRDefault="00664DC4" w:rsidP="00664DC4">
            <w:pPr>
              <w:ind w:left="0" w:firstLine="0"/>
              <w:jc w:val="center"/>
            </w:pPr>
            <w:r>
              <w:t>swelling</w:t>
            </w:r>
          </w:p>
        </w:tc>
      </w:tr>
      <w:tr w:rsidR="00664DC4" w14:paraId="6FF6A5F9" w14:textId="77777777" w:rsidTr="000B6D03">
        <w:tc>
          <w:tcPr>
            <w:tcW w:w="4349" w:type="dxa"/>
          </w:tcPr>
          <w:p w14:paraId="01AE7D20" w14:textId="79DD82B0" w:rsidR="00664DC4" w:rsidRDefault="00664DC4" w:rsidP="00664DC4">
            <w:pPr>
              <w:ind w:left="0" w:firstLine="0"/>
              <w:jc w:val="center"/>
            </w:pPr>
            <w:r>
              <w:t>Pulmonary</w:t>
            </w:r>
          </w:p>
        </w:tc>
        <w:tc>
          <w:tcPr>
            <w:tcW w:w="4281" w:type="dxa"/>
          </w:tcPr>
          <w:p w14:paraId="1E02E422" w14:textId="0ED137D2" w:rsidR="00664DC4" w:rsidRDefault="00664DC4" w:rsidP="00664DC4">
            <w:pPr>
              <w:ind w:left="0" w:firstLine="0"/>
              <w:jc w:val="center"/>
            </w:pPr>
            <w:r>
              <w:t>Pertaining to the lungs</w:t>
            </w:r>
          </w:p>
        </w:tc>
      </w:tr>
      <w:tr w:rsidR="00664DC4" w14:paraId="2B7D87AC" w14:textId="77777777" w:rsidTr="000B6D03">
        <w:tc>
          <w:tcPr>
            <w:tcW w:w="4349" w:type="dxa"/>
          </w:tcPr>
          <w:p w14:paraId="644A2615" w14:textId="6DAA1EF5" w:rsidR="00664DC4" w:rsidRDefault="00664DC4" w:rsidP="00664DC4">
            <w:pPr>
              <w:ind w:left="0" w:firstLine="0"/>
              <w:jc w:val="center"/>
            </w:pPr>
            <w:r>
              <w:t>Ventricle Ventriculostomy</w:t>
            </w:r>
          </w:p>
        </w:tc>
        <w:tc>
          <w:tcPr>
            <w:tcW w:w="4281" w:type="dxa"/>
          </w:tcPr>
          <w:p w14:paraId="0BA3F1BD" w14:textId="7C1E5E39" w:rsidR="00664DC4" w:rsidRDefault="00664DC4" w:rsidP="00664DC4">
            <w:pPr>
              <w:ind w:left="0" w:firstLine="0"/>
              <w:jc w:val="center"/>
            </w:pPr>
            <w:r>
              <w:t>Belly or relates to the heart</w:t>
            </w:r>
          </w:p>
        </w:tc>
      </w:tr>
      <w:tr w:rsidR="00664DC4" w14:paraId="4726DD63" w14:textId="77777777" w:rsidTr="000B6D03">
        <w:tc>
          <w:tcPr>
            <w:tcW w:w="4349" w:type="dxa"/>
          </w:tcPr>
          <w:p w14:paraId="5C0B4474" w14:textId="56F20746" w:rsidR="00664DC4" w:rsidRDefault="00664DC4" w:rsidP="00664DC4">
            <w:pPr>
              <w:ind w:left="0" w:firstLine="0"/>
              <w:jc w:val="center"/>
            </w:pPr>
            <w:r>
              <w:t xml:space="preserve">Consul </w:t>
            </w:r>
          </w:p>
        </w:tc>
        <w:tc>
          <w:tcPr>
            <w:tcW w:w="4281" w:type="dxa"/>
          </w:tcPr>
          <w:p w14:paraId="374E051C" w14:textId="077494D9" w:rsidR="00664DC4" w:rsidRDefault="00664DC4" w:rsidP="00664DC4">
            <w:pPr>
              <w:ind w:left="0" w:firstLine="0"/>
              <w:jc w:val="center"/>
            </w:pPr>
            <w:r>
              <w:t>consul</w:t>
            </w:r>
          </w:p>
        </w:tc>
      </w:tr>
    </w:tbl>
    <w:p w14:paraId="01F646C5" w14:textId="77777777" w:rsidR="001A4745" w:rsidRDefault="001A4745" w:rsidP="00664DC4"/>
    <w:p w14:paraId="45D640B4" w14:textId="32A513D3" w:rsidR="000B6D03" w:rsidRDefault="000B6D03" w:rsidP="00664DC4">
      <w:r w:rsidRPr="000B6D03">
        <w:t>Context: Latin medical terms used as part of the plot</w:t>
      </w:r>
    </w:p>
    <w:p w14:paraId="183FE0B0" w14:textId="16BF596C" w:rsidR="00664DC4" w:rsidRDefault="00664DC4" w:rsidP="00664DC4">
      <w:r>
        <w:t>Genre: Medical</w:t>
      </w:r>
    </w:p>
    <w:p w14:paraId="70DCA841" w14:textId="6005A11F" w:rsidR="00664DC4" w:rsidRDefault="00664DC4" w:rsidP="00664DC4">
      <w:r>
        <w:t>Code totals: P3 (4) DC (4) M2(4) D3(5)</w:t>
      </w:r>
    </w:p>
    <w:p w14:paraId="53030CE3" w14:textId="77777777" w:rsidR="001A4745" w:rsidRDefault="001A4745" w:rsidP="00664DC4"/>
    <w:p w14:paraId="6269AF8F" w14:textId="0C457177" w:rsidR="00664DC4" w:rsidRDefault="00664DC4" w:rsidP="00664DC4">
      <w:r>
        <w:t>Appendix 7: Legacies season 2</w:t>
      </w:r>
      <w:r w:rsidR="005003FC">
        <w:t>,</w:t>
      </w:r>
      <w:r>
        <w:t xml:space="preserve"> episode 1</w:t>
      </w:r>
      <w:r w:rsidR="000B6D03">
        <w:t>transcript</w:t>
      </w:r>
    </w:p>
    <w:tbl>
      <w:tblPr>
        <w:tblStyle w:val="TableGrid"/>
        <w:tblW w:w="0" w:type="auto"/>
        <w:tblInd w:w="720" w:type="dxa"/>
        <w:tblLook w:val="04A0" w:firstRow="1" w:lastRow="0" w:firstColumn="1" w:lastColumn="0" w:noHBand="0" w:noVBand="1"/>
      </w:tblPr>
      <w:tblGrid>
        <w:gridCol w:w="4315"/>
        <w:gridCol w:w="4315"/>
      </w:tblGrid>
      <w:tr w:rsidR="00664DC4" w14:paraId="01C2AB99" w14:textId="77777777" w:rsidTr="00664DC4">
        <w:tc>
          <w:tcPr>
            <w:tcW w:w="4675" w:type="dxa"/>
          </w:tcPr>
          <w:p w14:paraId="44FF81A1" w14:textId="676B30D1" w:rsidR="00664DC4" w:rsidRDefault="00664DC4" w:rsidP="00664DC4">
            <w:pPr>
              <w:ind w:left="0" w:firstLine="0"/>
              <w:jc w:val="center"/>
            </w:pPr>
            <w:r>
              <w:t>Latin used</w:t>
            </w:r>
          </w:p>
        </w:tc>
        <w:tc>
          <w:tcPr>
            <w:tcW w:w="4675" w:type="dxa"/>
          </w:tcPr>
          <w:p w14:paraId="191CD276" w14:textId="1801F085" w:rsidR="00664DC4" w:rsidRDefault="00664DC4" w:rsidP="00664DC4">
            <w:pPr>
              <w:ind w:left="0" w:firstLine="0"/>
              <w:jc w:val="center"/>
            </w:pPr>
            <w:r>
              <w:t>English translation</w:t>
            </w:r>
          </w:p>
        </w:tc>
      </w:tr>
      <w:tr w:rsidR="00664DC4" w14:paraId="012C4E4C" w14:textId="77777777" w:rsidTr="00664DC4">
        <w:tc>
          <w:tcPr>
            <w:tcW w:w="4675" w:type="dxa"/>
          </w:tcPr>
          <w:p w14:paraId="243DBEF0" w14:textId="40BE4489" w:rsidR="00664DC4" w:rsidRDefault="00664DC4" w:rsidP="00664DC4">
            <w:pPr>
              <w:ind w:left="0" w:firstLine="0"/>
              <w:jc w:val="center"/>
            </w:pPr>
            <w:r>
              <w:t>Ascendant</w:t>
            </w:r>
          </w:p>
        </w:tc>
        <w:tc>
          <w:tcPr>
            <w:tcW w:w="4675" w:type="dxa"/>
          </w:tcPr>
          <w:p w14:paraId="6FD2B310" w14:textId="73395F3D" w:rsidR="00664DC4" w:rsidRDefault="00664DC4" w:rsidP="00664DC4">
            <w:pPr>
              <w:ind w:left="0" w:firstLine="0"/>
              <w:jc w:val="center"/>
            </w:pPr>
            <w:r>
              <w:t>up</w:t>
            </w:r>
          </w:p>
        </w:tc>
      </w:tr>
      <w:tr w:rsidR="00664DC4" w14:paraId="41907EF0" w14:textId="77777777" w:rsidTr="00664DC4">
        <w:tc>
          <w:tcPr>
            <w:tcW w:w="4675" w:type="dxa"/>
          </w:tcPr>
          <w:p w14:paraId="1BC4793A" w14:textId="74103CA6" w:rsidR="00664DC4" w:rsidRDefault="00664DC4" w:rsidP="00664DC4">
            <w:pPr>
              <w:ind w:left="0" w:firstLine="0"/>
              <w:jc w:val="center"/>
            </w:pPr>
            <w:r>
              <w:t>Veritas tempus</w:t>
            </w:r>
          </w:p>
        </w:tc>
        <w:tc>
          <w:tcPr>
            <w:tcW w:w="4675" w:type="dxa"/>
          </w:tcPr>
          <w:p w14:paraId="5B6B61B7" w14:textId="1B3FBA18" w:rsidR="00664DC4" w:rsidRDefault="00664DC4" w:rsidP="00664DC4">
            <w:pPr>
              <w:ind w:left="0" w:firstLine="0"/>
              <w:jc w:val="center"/>
            </w:pPr>
            <w:r>
              <w:t>Truth time</w:t>
            </w:r>
          </w:p>
        </w:tc>
      </w:tr>
      <w:tr w:rsidR="00664DC4" w14:paraId="4F60BD49" w14:textId="77777777" w:rsidTr="00664DC4">
        <w:tc>
          <w:tcPr>
            <w:tcW w:w="4675" w:type="dxa"/>
          </w:tcPr>
          <w:p w14:paraId="5F628A10" w14:textId="0B323A15" w:rsidR="00664DC4" w:rsidRDefault="00664DC4" w:rsidP="00664DC4">
            <w:pPr>
              <w:ind w:left="0" w:firstLine="0"/>
              <w:jc w:val="center"/>
            </w:pPr>
            <w:r>
              <w:t>Post tenbras spero lucem</w:t>
            </w:r>
          </w:p>
        </w:tc>
        <w:tc>
          <w:tcPr>
            <w:tcW w:w="4675" w:type="dxa"/>
          </w:tcPr>
          <w:p w14:paraId="62576F96" w14:textId="08C1069E" w:rsidR="00664DC4" w:rsidRDefault="00664DC4" w:rsidP="00664DC4">
            <w:pPr>
              <w:ind w:left="0" w:firstLine="0"/>
              <w:jc w:val="center"/>
            </w:pPr>
            <w:r>
              <w:t>After dark I hope light</w:t>
            </w:r>
          </w:p>
        </w:tc>
      </w:tr>
      <w:tr w:rsidR="00664DC4" w14:paraId="1331B3AD" w14:textId="77777777" w:rsidTr="00664DC4">
        <w:tc>
          <w:tcPr>
            <w:tcW w:w="4675" w:type="dxa"/>
          </w:tcPr>
          <w:p w14:paraId="4D4A73A8" w14:textId="7AE98D4D" w:rsidR="00664DC4" w:rsidRDefault="00664DC4" w:rsidP="00664DC4">
            <w:pPr>
              <w:ind w:left="0" w:firstLine="0"/>
              <w:jc w:val="center"/>
            </w:pPr>
            <w:r>
              <w:t>Imitantor pupulis</w:t>
            </w:r>
          </w:p>
        </w:tc>
        <w:tc>
          <w:tcPr>
            <w:tcW w:w="4675" w:type="dxa"/>
          </w:tcPr>
          <w:p w14:paraId="3C43E194" w14:textId="7AED8EA9" w:rsidR="00664DC4" w:rsidRDefault="00664DC4" w:rsidP="00664DC4">
            <w:pPr>
              <w:ind w:left="0" w:firstLine="0"/>
              <w:jc w:val="center"/>
            </w:pPr>
            <w:r>
              <w:t>Imitating minors</w:t>
            </w:r>
          </w:p>
        </w:tc>
      </w:tr>
      <w:tr w:rsidR="00664DC4" w14:paraId="03612881" w14:textId="77777777" w:rsidTr="00664DC4">
        <w:tc>
          <w:tcPr>
            <w:tcW w:w="4675" w:type="dxa"/>
          </w:tcPr>
          <w:p w14:paraId="7090BCFC" w14:textId="4B43FC39" w:rsidR="00664DC4" w:rsidRDefault="00664DC4" w:rsidP="00664DC4">
            <w:pPr>
              <w:ind w:left="0" w:firstLine="0"/>
              <w:jc w:val="center"/>
            </w:pPr>
            <w:r>
              <w:t>Papilio lux</w:t>
            </w:r>
          </w:p>
        </w:tc>
        <w:tc>
          <w:tcPr>
            <w:tcW w:w="4675" w:type="dxa"/>
          </w:tcPr>
          <w:p w14:paraId="7BAEFE5D" w14:textId="06A47123" w:rsidR="00664DC4" w:rsidRDefault="00664DC4" w:rsidP="00664DC4">
            <w:pPr>
              <w:ind w:left="0" w:firstLine="0"/>
              <w:jc w:val="center"/>
            </w:pPr>
            <w:r>
              <w:t>Butterfly light</w:t>
            </w:r>
          </w:p>
        </w:tc>
      </w:tr>
    </w:tbl>
    <w:p w14:paraId="51C0CF18" w14:textId="77777777" w:rsidR="001A4745" w:rsidRDefault="001A4745" w:rsidP="00664DC4"/>
    <w:p w14:paraId="7FCE0F35" w14:textId="37123D27" w:rsidR="000B6D03" w:rsidRDefault="000B6D03" w:rsidP="00664DC4">
      <w:r>
        <w:t>Context: Spells Hope uses throughout the episode and the name of a magic object used in the show</w:t>
      </w:r>
    </w:p>
    <w:p w14:paraId="37CA9F5E" w14:textId="11803DC3" w:rsidR="00664DC4" w:rsidRDefault="00664DC4" w:rsidP="00664DC4">
      <w:r>
        <w:t xml:space="preserve">Genre: Supernatural </w:t>
      </w:r>
    </w:p>
    <w:p w14:paraId="0FD27114" w14:textId="6CD5A1F5" w:rsidR="00664DC4" w:rsidRDefault="00664DC4" w:rsidP="00664DC4">
      <w:r>
        <w:t>Code totals: E3 (5) M2 (1) M1 (4) D1 (4)</w:t>
      </w:r>
    </w:p>
    <w:p w14:paraId="5AB336D4" w14:textId="77777777" w:rsidR="001A4745" w:rsidRDefault="001A4745" w:rsidP="00664DC4"/>
    <w:p w14:paraId="0BF889EB" w14:textId="772A9797" w:rsidR="00664DC4" w:rsidRDefault="00664DC4" w:rsidP="00664DC4">
      <w:r>
        <w:t>Appendix 8: Monty Python and the holy grail monks chant transcript</w:t>
      </w:r>
    </w:p>
    <w:tbl>
      <w:tblPr>
        <w:tblStyle w:val="TableGrid"/>
        <w:tblW w:w="0" w:type="auto"/>
        <w:tblInd w:w="720" w:type="dxa"/>
        <w:tblLook w:val="04A0" w:firstRow="1" w:lastRow="0" w:firstColumn="1" w:lastColumn="0" w:noHBand="0" w:noVBand="1"/>
      </w:tblPr>
      <w:tblGrid>
        <w:gridCol w:w="1893"/>
        <w:gridCol w:w="2346"/>
        <w:gridCol w:w="2498"/>
      </w:tblGrid>
      <w:tr w:rsidR="000B6D03" w14:paraId="065051FD" w14:textId="77777777" w:rsidTr="000B6D03">
        <w:tc>
          <w:tcPr>
            <w:tcW w:w="1893" w:type="dxa"/>
          </w:tcPr>
          <w:p w14:paraId="5D1CE282" w14:textId="24A009C0" w:rsidR="000B6D03" w:rsidRDefault="000B6D03" w:rsidP="00664DC4">
            <w:pPr>
              <w:ind w:left="0" w:firstLine="0"/>
              <w:jc w:val="center"/>
            </w:pPr>
            <w:r>
              <w:t>Line</w:t>
            </w:r>
          </w:p>
        </w:tc>
        <w:tc>
          <w:tcPr>
            <w:tcW w:w="2346" w:type="dxa"/>
          </w:tcPr>
          <w:p w14:paraId="6C560A32" w14:textId="50DB666D" w:rsidR="000B6D03" w:rsidRDefault="000B6D03" w:rsidP="00664DC4">
            <w:pPr>
              <w:ind w:left="0" w:firstLine="0"/>
              <w:jc w:val="center"/>
            </w:pPr>
            <w:r>
              <w:t>Latin used</w:t>
            </w:r>
          </w:p>
        </w:tc>
        <w:tc>
          <w:tcPr>
            <w:tcW w:w="2498" w:type="dxa"/>
          </w:tcPr>
          <w:p w14:paraId="3BD21A86" w14:textId="56B8468C" w:rsidR="000B6D03" w:rsidRDefault="000B6D03" w:rsidP="00664DC4">
            <w:pPr>
              <w:ind w:left="0" w:firstLine="0"/>
              <w:jc w:val="center"/>
            </w:pPr>
            <w:r>
              <w:t>English translation</w:t>
            </w:r>
          </w:p>
        </w:tc>
      </w:tr>
      <w:tr w:rsidR="000B6D03" w14:paraId="0AF13EDD" w14:textId="77777777" w:rsidTr="000B6D03">
        <w:tc>
          <w:tcPr>
            <w:tcW w:w="1893" w:type="dxa"/>
          </w:tcPr>
          <w:p w14:paraId="08D936DD" w14:textId="2AA2D528" w:rsidR="000B6D03" w:rsidRDefault="000B6D03" w:rsidP="00664DC4">
            <w:pPr>
              <w:ind w:left="0" w:firstLine="0"/>
              <w:jc w:val="center"/>
            </w:pPr>
            <w:r>
              <w:t>1</w:t>
            </w:r>
          </w:p>
        </w:tc>
        <w:tc>
          <w:tcPr>
            <w:tcW w:w="2346" w:type="dxa"/>
          </w:tcPr>
          <w:p w14:paraId="5265F914" w14:textId="382A8A0A" w:rsidR="000B6D03" w:rsidRDefault="000B6D03" w:rsidP="00664DC4">
            <w:pPr>
              <w:ind w:left="0" w:firstLine="0"/>
              <w:jc w:val="center"/>
            </w:pPr>
            <w:r>
              <w:t>Pies Lesu Domine</w:t>
            </w:r>
          </w:p>
        </w:tc>
        <w:tc>
          <w:tcPr>
            <w:tcW w:w="2498" w:type="dxa"/>
          </w:tcPr>
          <w:p w14:paraId="2D114783" w14:textId="0F0F10B5" w:rsidR="000B6D03" w:rsidRDefault="000B6D03" w:rsidP="00664DC4">
            <w:pPr>
              <w:ind w:left="0" w:firstLine="0"/>
              <w:jc w:val="center"/>
            </w:pPr>
            <w:r>
              <w:t>Merciful Lord Jesus</w:t>
            </w:r>
          </w:p>
        </w:tc>
      </w:tr>
      <w:tr w:rsidR="000B6D03" w14:paraId="7377E744" w14:textId="77777777" w:rsidTr="000B6D03">
        <w:tc>
          <w:tcPr>
            <w:tcW w:w="1893" w:type="dxa"/>
          </w:tcPr>
          <w:p w14:paraId="24915A10" w14:textId="43D8212B" w:rsidR="000B6D03" w:rsidRDefault="000B6D03" w:rsidP="00664DC4">
            <w:pPr>
              <w:ind w:left="0" w:firstLine="0"/>
              <w:jc w:val="center"/>
            </w:pPr>
            <w:r>
              <w:t>2</w:t>
            </w:r>
          </w:p>
        </w:tc>
        <w:tc>
          <w:tcPr>
            <w:tcW w:w="2346" w:type="dxa"/>
          </w:tcPr>
          <w:p w14:paraId="640568B1" w14:textId="101A77EE" w:rsidR="000B6D03" w:rsidRDefault="000B6D03" w:rsidP="00664DC4">
            <w:pPr>
              <w:ind w:left="0" w:firstLine="0"/>
              <w:jc w:val="center"/>
            </w:pPr>
            <w:r>
              <w:t>Dona eis requim</w:t>
            </w:r>
          </w:p>
        </w:tc>
        <w:tc>
          <w:tcPr>
            <w:tcW w:w="2498" w:type="dxa"/>
          </w:tcPr>
          <w:p w14:paraId="3E8E4849" w14:textId="742F27E4" w:rsidR="000B6D03" w:rsidRDefault="000B6D03" w:rsidP="00664DC4">
            <w:pPr>
              <w:ind w:left="0" w:firstLine="0"/>
              <w:jc w:val="center"/>
            </w:pPr>
            <w:r>
              <w:t>Give them rest</w:t>
            </w:r>
          </w:p>
        </w:tc>
      </w:tr>
      <w:tr w:rsidR="000B6D03" w14:paraId="76983920" w14:textId="77777777" w:rsidTr="000B6D03">
        <w:tc>
          <w:tcPr>
            <w:tcW w:w="1893" w:type="dxa"/>
          </w:tcPr>
          <w:p w14:paraId="7CFD1D55" w14:textId="557D4CF4" w:rsidR="000B6D03" w:rsidRDefault="000B6D03" w:rsidP="00664DC4">
            <w:pPr>
              <w:ind w:left="0" w:firstLine="0"/>
              <w:jc w:val="center"/>
            </w:pPr>
            <w:r>
              <w:t>3</w:t>
            </w:r>
          </w:p>
        </w:tc>
        <w:tc>
          <w:tcPr>
            <w:tcW w:w="2346" w:type="dxa"/>
          </w:tcPr>
          <w:p w14:paraId="59F0183C" w14:textId="7738E882" w:rsidR="000B6D03" w:rsidRDefault="000B6D03" w:rsidP="00664DC4">
            <w:pPr>
              <w:ind w:left="0" w:firstLine="0"/>
              <w:jc w:val="center"/>
            </w:pPr>
            <w:r>
              <w:t>Pies Lesu Domine</w:t>
            </w:r>
          </w:p>
        </w:tc>
        <w:tc>
          <w:tcPr>
            <w:tcW w:w="2498" w:type="dxa"/>
          </w:tcPr>
          <w:p w14:paraId="6ADE8B70" w14:textId="06B5E2B0" w:rsidR="000B6D03" w:rsidRDefault="000B6D03" w:rsidP="000B6D03">
            <w:pPr>
              <w:ind w:left="0" w:firstLine="0"/>
              <w:jc w:val="center"/>
            </w:pPr>
            <w:r w:rsidRPr="000B6D03">
              <w:t>Merciful Lord Jesus</w:t>
            </w:r>
          </w:p>
        </w:tc>
      </w:tr>
      <w:tr w:rsidR="000B6D03" w14:paraId="6312BEC2" w14:textId="77777777" w:rsidTr="000B6D03">
        <w:tc>
          <w:tcPr>
            <w:tcW w:w="1893" w:type="dxa"/>
          </w:tcPr>
          <w:p w14:paraId="34562DC4" w14:textId="42FE20C8" w:rsidR="000B6D03" w:rsidRDefault="000B6D03" w:rsidP="000B6D03">
            <w:pPr>
              <w:ind w:left="0" w:firstLine="0"/>
              <w:jc w:val="center"/>
            </w:pPr>
            <w:r>
              <w:t>4</w:t>
            </w:r>
          </w:p>
        </w:tc>
        <w:tc>
          <w:tcPr>
            <w:tcW w:w="2346" w:type="dxa"/>
          </w:tcPr>
          <w:p w14:paraId="48D48120" w14:textId="39DBEC4B" w:rsidR="000B6D03" w:rsidRDefault="000B6D03" w:rsidP="000B6D03">
            <w:pPr>
              <w:ind w:left="0" w:firstLine="0"/>
              <w:jc w:val="center"/>
            </w:pPr>
            <w:r w:rsidRPr="000B6D03">
              <w:t>Dona eis requim</w:t>
            </w:r>
          </w:p>
        </w:tc>
        <w:tc>
          <w:tcPr>
            <w:tcW w:w="2498" w:type="dxa"/>
          </w:tcPr>
          <w:p w14:paraId="1B6A963F" w14:textId="3DDA87E1" w:rsidR="000B6D03" w:rsidRDefault="000B6D03" w:rsidP="000B6D03">
            <w:pPr>
              <w:ind w:left="0" w:firstLine="0"/>
              <w:jc w:val="center"/>
            </w:pPr>
            <w:r w:rsidRPr="000B6D03">
              <w:t>Give them rest</w:t>
            </w:r>
          </w:p>
        </w:tc>
      </w:tr>
      <w:tr w:rsidR="000B6D03" w14:paraId="6504CC43" w14:textId="77777777" w:rsidTr="000B6D03">
        <w:tc>
          <w:tcPr>
            <w:tcW w:w="1893" w:type="dxa"/>
          </w:tcPr>
          <w:p w14:paraId="21CAD1DB" w14:textId="2A3C60F7" w:rsidR="000B6D03" w:rsidRDefault="000B6D03" w:rsidP="000B6D03">
            <w:pPr>
              <w:ind w:left="0" w:firstLine="0"/>
              <w:jc w:val="center"/>
            </w:pPr>
            <w:r>
              <w:t>5</w:t>
            </w:r>
          </w:p>
        </w:tc>
        <w:tc>
          <w:tcPr>
            <w:tcW w:w="2346" w:type="dxa"/>
          </w:tcPr>
          <w:p w14:paraId="612D0A71" w14:textId="1A7B5BBC" w:rsidR="000B6D03" w:rsidRDefault="000B6D03" w:rsidP="000B6D03">
            <w:pPr>
              <w:ind w:left="0" w:firstLine="0"/>
              <w:jc w:val="center"/>
            </w:pPr>
            <w:r w:rsidRPr="000B6D03">
              <w:t>Pies Lesu Domine</w:t>
            </w:r>
          </w:p>
        </w:tc>
        <w:tc>
          <w:tcPr>
            <w:tcW w:w="2498" w:type="dxa"/>
          </w:tcPr>
          <w:p w14:paraId="17F67575" w14:textId="18FED688" w:rsidR="000B6D03" w:rsidRDefault="000B6D03" w:rsidP="000B6D03">
            <w:pPr>
              <w:ind w:left="0" w:firstLine="0"/>
              <w:jc w:val="center"/>
            </w:pPr>
            <w:r w:rsidRPr="000B6D03">
              <w:t>Merciful Lord Jesus</w:t>
            </w:r>
          </w:p>
        </w:tc>
      </w:tr>
      <w:tr w:rsidR="000B6D03" w14:paraId="2A99EDDE" w14:textId="77777777" w:rsidTr="000B6D03">
        <w:tc>
          <w:tcPr>
            <w:tcW w:w="1893" w:type="dxa"/>
          </w:tcPr>
          <w:p w14:paraId="4A30CEB4" w14:textId="6960A212" w:rsidR="000B6D03" w:rsidRDefault="000B6D03" w:rsidP="000B6D03">
            <w:pPr>
              <w:ind w:left="0" w:firstLine="0"/>
              <w:jc w:val="center"/>
            </w:pPr>
            <w:r>
              <w:t>6</w:t>
            </w:r>
          </w:p>
        </w:tc>
        <w:tc>
          <w:tcPr>
            <w:tcW w:w="2346" w:type="dxa"/>
          </w:tcPr>
          <w:p w14:paraId="041D207A" w14:textId="563FAC84" w:rsidR="000B6D03" w:rsidRDefault="000B6D03" w:rsidP="000B6D03">
            <w:pPr>
              <w:ind w:left="0" w:firstLine="0"/>
              <w:jc w:val="center"/>
            </w:pPr>
            <w:r w:rsidRPr="000B6D03">
              <w:t>Dona eis requim</w:t>
            </w:r>
          </w:p>
        </w:tc>
        <w:tc>
          <w:tcPr>
            <w:tcW w:w="2498" w:type="dxa"/>
          </w:tcPr>
          <w:p w14:paraId="6C739EA4" w14:textId="7E06E240" w:rsidR="000B6D03" w:rsidRDefault="000B6D03" w:rsidP="000B6D03">
            <w:pPr>
              <w:ind w:left="0" w:firstLine="0"/>
              <w:jc w:val="center"/>
            </w:pPr>
            <w:r w:rsidRPr="000B6D03">
              <w:t>Give them rest</w:t>
            </w:r>
          </w:p>
        </w:tc>
      </w:tr>
      <w:tr w:rsidR="000B6D03" w14:paraId="29C58C6B" w14:textId="77777777" w:rsidTr="000B6D03">
        <w:tc>
          <w:tcPr>
            <w:tcW w:w="1893" w:type="dxa"/>
          </w:tcPr>
          <w:p w14:paraId="39190239" w14:textId="3B366B2D" w:rsidR="000B6D03" w:rsidRDefault="000B6D03" w:rsidP="000B6D03">
            <w:pPr>
              <w:ind w:left="0" w:firstLine="0"/>
              <w:jc w:val="center"/>
            </w:pPr>
            <w:r>
              <w:t>7</w:t>
            </w:r>
          </w:p>
        </w:tc>
        <w:tc>
          <w:tcPr>
            <w:tcW w:w="2346" w:type="dxa"/>
          </w:tcPr>
          <w:p w14:paraId="6E4733E3" w14:textId="0E956AC5" w:rsidR="000B6D03" w:rsidRDefault="000B6D03" w:rsidP="000B6D03">
            <w:pPr>
              <w:ind w:left="0" w:firstLine="0"/>
              <w:jc w:val="center"/>
            </w:pPr>
            <w:r w:rsidRPr="000B6D03">
              <w:t>Pies Lesu Domine</w:t>
            </w:r>
          </w:p>
        </w:tc>
        <w:tc>
          <w:tcPr>
            <w:tcW w:w="2498" w:type="dxa"/>
          </w:tcPr>
          <w:p w14:paraId="3C9E8E4A" w14:textId="1EF2417B" w:rsidR="000B6D03" w:rsidRDefault="000B6D03" w:rsidP="000B6D03">
            <w:pPr>
              <w:ind w:left="0" w:firstLine="0"/>
              <w:jc w:val="center"/>
            </w:pPr>
            <w:r w:rsidRPr="000B6D03">
              <w:t>Merciful Lord Jesus</w:t>
            </w:r>
          </w:p>
        </w:tc>
      </w:tr>
      <w:tr w:rsidR="000B6D03" w14:paraId="47A68CD9" w14:textId="77777777" w:rsidTr="000B6D03">
        <w:tc>
          <w:tcPr>
            <w:tcW w:w="1893" w:type="dxa"/>
          </w:tcPr>
          <w:p w14:paraId="09290084" w14:textId="5B763114" w:rsidR="000B6D03" w:rsidRDefault="000B6D03" w:rsidP="000B6D03">
            <w:pPr>
              <w:ind w:left="0" w:firstLine="0"/>
              <w:jc w:val="center"/>
            </w:pPr>
            <w:r>
              <w:t>8</w:t>
            </w:r>
          </w:p>
        </w:tc>
        <w:tc>
          <w:tcPr>
            <w:tcW w:w="2346" w:type="dxa"/>
          </w:tcPr>
          <w:p w14:paraId="0505742A" w14:textId="3D4A205F" w:rsidR="000B6D03" w:rsidRPr="000B6D03" w:rsidRDefault="000B6D03" w:rsidP="000B6D03">
            <w:pPr>
              <w:ind w:left="0" w:firstLine="0"/>
              <w:jc w:val="center"/>
            </w:pPr>
            <w:r w:rsidRPr="000B6D03">
              <w:t>Dona eis requim</w:t>
            </w:r>
          </w:p>
        </w:tc>
        <w:tc>
          <w:tcPr>
            <w:tcW w:w="2498" w:type="dxa"/>
          </w:tcPr>
          <w:p w14:paraId="3D46292E" w14:textId="53308DD3" w:rsidR="000B6D03" w:rsidRPr="000B6D03" w:rsidRDefault="000B6D03" w:rsidP="000B6D03">
            <w:pPr>
              <w:ind w:left="0" w:firstLine="0"/>
              <w:jc w:val="center"/>
            </w:pPr>
            <w:r w:rsidRPr="000B6D03">
              <w:t>Give them rest</w:t>
            </w:r>
          </w:p>
        </w:tc>
      </w:tr>
      <w:tr w:rsidR="000B6D03" w14:paraId="7C55E7D7" w14:textId="77777777" w:rsidTr="000B6D03">
        <w:tc>
          <w:tcPr>
            <w:tcW w:w="1893" w:type="dxa"/>
          </w:tcPr>
          <w:p w14:paraId="72604AD2" w14:textId="06AC1440" w:rsidR="000B6D03" w:rsidRDefault="000B6D03" w:rsidP="000B6D03">
            <w:pPr>
              <w:ind w:left="0" w:firstLine="0"/>
              <w:jc w:val="center"/>
            </w:pPr>
            <w:r>
              <w:t>9</w:t>
            </w:r>
          </w:p>
        </w:tc>
        <w:tc>
          <w:tcPr>
            <w:tcW w:w="2346" w:type="dxa"/>
          </w:tcPr>
          <w:p w14:paraId="73234309" w14:textId="34136840" w:rsidR="000B6D03" w:rsidRPr="000B6D03" w:rsidRDefault="000B6D03" w:rsidP="000B6D03">
            <w:pPr>
              <w:ind w:left="0" w:firstLine="0"/>
              <w:jc w:val="center"/>
            </w:pPr>
            <w:r w:rsidRPr="000B6D03">
              <w:t>Pies Lesu Domine</w:t>
            </w:r>
          </w:p>
        </w:tc>
        <w:tc>
          <w:tcPr>
            <w:tcW w:w="2498" w:type="dxa"/>
          </w:tcPr>
          <w:p w14:paraId="2ACFAE13" w14:textId="258CB06D" w:rsidR="000B6D03" w:rsidRPr="000B6D03" w:rsidRDefault="000B6D03" w:rsidP="000B6D03">
            <w:pPr>
              <w:ind w:left="0" w:firstLine="0"/>
              <w:jc w:val="center"/>
            </w:pPr>
            <w:r w:rsidRPr="000B6D03">
              <w:t>Merciful Lord Jesus</w:t>
            </w:r>
          </w:p>
        </w:tc>
      </w:tr>
      <w:tr w:rsidR="000B6D03" w14:paraId="5D9B7EDA" w14:textId="77777777" w:rsidTr="000B6D03">
        <w:tc>
          <w:tcPr>
            <w:tcW w:w="1893" w:type="dxa"/>
          </w:tcPr>
          <w:p w14:paraId="20C17282" w14:textId="0D53FD33" w:rsidR="000B6D03" w:rsidRDefault="000B6D03" w:rsidP="000B6D03">
            <w:pPr>
              <w:ind w:left="0" w:firstLine="0"/>
              <w:jc w:val="center"/>
            </w:pPr>
            <w:r>
              <w:t>10</w:t>
            </w:r>
          </w:p>
        </w:tc>
        <w:tc>
          <w:tcPr>
            <w:tcW w:w="2346" w:type="dxa"/>
          </w:tcPr>
          <w:p w14:paraId="3852AF8E" w14:textId="16815276" w:rsidR="000B6D03" w:rsidRPr="000B6D03" w:rsidRDefault="000B6D03" w:rsidP="000B6D03">
            <w:pPr>
              <w:ind w:left="0" w:firstLine="0"/>
              <w:jc w:val="center"/>
            </w:pPr>
            <w:r w:rsidRPr="000B6D03">
              <w:t>Dona eis requim</w:t>
            </w:r>
          </w:p>
        </w:tc>
        <w:tc>
          <w:tcPr>
            <w:tcW w:w="2498" w:type="dxa"/>
          </w:tcPr>
          <w:p w14:paraId="5725BB9E" w14:textId="44F7C1E1" w:rsidR="000B6D03" w:rsidRPr="000B6D03" w:rsidRDefault="000B6D03" w:rsidP="000B6D03">
            <w:pPr>
              <w:ind w:left="0" w:firstLine="0"/>
              <w:jc w:val="center"/>
            </w:pPr>
            <w:r w:rsidRPr="000B6D03">
              <w:t>Give them rest</w:t>
            </w:r>
          </w:p>
        </w:tc>
      </w:tr>
      <w:tr w:rsidR="000B6D03" w14:paraId="245A0301" w14:textId="77777777" w:rsidTr="000B6D03">
        <w:tc>
          <w:tcPr>
            <w:tcW w:w="1893" w:type="dxa"/>
          </w:tcPr>
          <w:p w14:paraId="741675F6" w14:textId="189438DC" w:rsidR="000B6D03" w:rsidRDefault="000B6D03" w:rsidP="000B6D03">
            <w:pPr>
              <w:ind w:left="0" w:firstLine="0"/>
              <w:jc w:val="center"/>
            </w:pPr>
            <w:r>
              <w:t>11</w:t>
            </w:r>
          </w:p>
        </w:tc>
        <w:tc>
          <w:tcPr>
            <w:tcW w:w="2346" w:type="dxa"/>
          </w:tcPr>
          <w:p w14:paraId="1CB86192" w14:textId="28A50277" w:rsidR="000B6D03" w:rsidRPr="000B6D03" w:rsidRDefault="000B6D03" w:rsidP="000B6D03">
            <w:pPr>
              <w:ind w:left="0" w:firstLine="0"/>
              <w:jc w:val="center"/>
            </w:pPr>
            <w:r w:rsidRPr="000B6D03">
              <w:t>Pies Lesu Domine</w:t>
            </w:r>
          </w:p>
        </w:tc>
        <w:tc>
          <w:tcPr>
            <w:tcW w:w="2498" w:type="dxa"/>
          </w:tcPr>
          <w:p w14:paraId="6883D39C" w14:textId="54911DFE" w:rsidR="000B6D03" w:rsidRPr="000B6D03" w:rsidRDefault="000B6D03" w:rsidP="000B6D03">
            <w:pPr>
              <w:ind w:left="0" w:firstLine="0"/>
              <w:jc w:val="center"/>
            </w:pPr>
            <w:r w:rsidRPr="000B6D03">
              <w:t>Merciful Lord Jesus</w:t>
            </w:r>
          </w:p>
        </w:tc>
      </w:tr>
      <w:tr w:rsidR="000B6D03" w14:paraId="66924226" w14:textId="77777777" w:rsidTr="000B6D03">
        <w:tc>
          <w:tcPr>
            <w:tcW w:w="1893" w:type="dxa"/>
          </w:tcPr>
          <w:p w14:paraId="361F0315" w14:textId="741690F9" w:rsidR="000B6D03" w:rsidRDefault="000B6D03" w:rsidP="000B6D03">
            <w:pPr>
              <w:ind w:left="0" w:firstLine="0"/>
              <w:jc w:val="center"/>
            </w:pPr>
            <w:r>
              <w:t>12</w:t>
            </w:r>
          </w:p>
        </w:tc>
        <w:tc>
          <w:tcPr>
            <w:tcW w:w="2346" w:type="dxa"/>
          </w:tcPr>
          <w:p w14:paraId="5EC60AC7" w14:textId="47D8ABE5" w:rsidR="000B6D03" w:rsidRPr="000B6D03" w:rsidRDefault="000B6D03" w:rsidP="000B6D03">
            <w:pPr>
              <w:ind w:left="0" w:firstLine="0"/>
              <w:jc w:val="center"/>
            </w:pPr>
            <w:r w:rsidRPr="000B6D03">
              <w:t>Dona eis requim</w:t>
            </w:r>
          </w:p>
        </w:tc>
        <w:tc>
          <w:tcPr>
            <w:tcW w:w="2498" w:type="dxa"/>
          </w:tcPr>
          <w:p w14:paraId="6E985F70" w14:textId="714EFDD3" w:rsidR="000B6D03" w:rsidRPr="000B6D03" w:rsidRDefault="000B6D03" w:rsidP="000B6D03">
            <w:pPr>
              <w:ind w:left="0" w:firstLine="0"/>
              <w:jc w:val="center"/>
            </w:pPr>
            <w:r w:rsidRPr="000B6D03">
              <w:t>Give them rest</w:t>
            </w:r>
          </w:p>
        </w:tc>
      </w:tr>
    </w:tbl>
    <w:p w14:paraId="180A4463" w14:textId="77777777" w:rsidR="00952C22" w:rsidRDefault="00952C22" w:rsidP="00664DC4"/>
    <w:p w14:paraId="66839F5F" w14:textId="2BEC01B5" w:rsidR="000B6D03" w:rsidRDefault="000B6D03" w:rsidP="00664DC4">
      <w:r>
        <w:t>Context: the monks chant this while going around town</w:t>
      </w:r>
      <w:r w:rsidR="00684A8F">
        <w:t>,</w:t>
      </w:r>
      <w:r>
        <w:t xml:space="preserve"> hitting themselves with boards</w:t>
      </w:r>
    </w:p>
    <w:p w14:paraId="38066308" w14:textId="7B257197" w:rsidR="00664DC4" w:rsidRDefault="000B6D03" w:rsidP="00664DC4">
      <w:r>
        <w:t xml:space="preserve">Genre: Action </w:t>
      </w:r>
    </w:p>
    <w:p w14:paraId="651E713F" w14:textId="5F33F408" w:rsidR="000B6D03" w:rsidRDefault="000B6D03" w:rsidP="00664DC4">
      <w:r>
        <w:t>Code totals: DC3 (12) M4 (12)</w:t>
      </w:r>
    </w:p>
    <w:p w14:paraId="6725B05E" w14:textId="77777777" w:rsidR="00952C22" w:rsidRDefault="00952C22" w:rsidP="00664DC4"/>
    <w:p w14:paraId="108FDAAA" w14:textId="5F1EABCF" w:rsidR="000B6D03" w:rsidRDefault="000B6D03" w:rsidP="00664DC4">
      <w:r>
        <w:t>Appendix 9: Supernatural season 15</w:t>
      </w:r>
      <w:r w:rsidR="005003FC">
        <w:t>,</w:t>
      </w:r>
      <w:r>
        <w:t xml:space="preserve"> episode 11 transcript</w:t>
      </w:r>
    </w:p>
    <w:tbl>
      <w:tblPr>
        <w:tblStyle w:val="TableGrid"/>
        <w:tblW w:w="0" w:type="auto"/>
        <w:tblInd w:w="720" w:type="dxa"/>
        <w:tblLook w:val="04A0" w:firstRow="1" w:lastRow="0" w:firstColumn="1" w:lastColumn="0" w:noHBand="0" w:noVBand="1"/>
      </w:tblPr>
      <w:tblGrid>
        <w:gridCol w:w="2873"/>
        <w:gridCol w:w="2863"/>
        <w:gridCol w:w="2894"/>
      </w:tblGrid>
      <w:tr w:rsidR="000B6D03" w14:paraId="79465F87" w14:textId="77777777" w:rsidTr="000B6D03">
        <w:tc>
          <w:tcPr>
            <w:tcW w:w="3116" w:type="dxa"/>
          </w:tcPr>
          <w:p w14:paraId="5530E361" w14:textId="2CE8522E" w:rsidR="000B6D03" w:rsidRDefault="000B6D03" w:rsidP="000B6D03">
            <w:pPr>
              <w:ind w:left="0" w:firstLine="0"/>
              <w:jc w:val="center"/>
            </w:pPr>
            <w:r>
              <w:t>Time</w:t>
            </w:r>
          </w:p>
        </w:tc>
        <w:tc>
          <w:tcPr>
            <w:tcW w:w="3117" w:type="dxa"/>
          </w:tcPr>
          <w:p w14:paraId="4F8FD80E" w14:textId="3626E38B" w:rsidR="000B6D03" w:rsidRDefault="000B6D03" w:rsidP="000B6D03">
            <w:pPr>
              <w:ind w:left="0" w:firstLine="0"/>
              <w:jc w:val="center"/>
            </w:pPr>
            <w:r>
              <w:t>Latin Used</w:t>
            </w:r>
          </w:p>
        </w:tc>
        <w:tc>
          <w:tcPr>
            <w:tcW w:w="3117" w:type="dxa"/>
          </w:tcPr>
          <w:p w14:paraId="5C60666E" w14:textId="2752A86D" w:rsidR="000B6D03" w:rsidRDefault="000B6D03" w:rsidP="000B6D03">
            <w:pPr>
              <w:ind w:left="0" w:firstLine="0"/>
              <w:jc w:val="center"/>
            </w:pPr>
            <w:r>
              <w:t>English translation</w:t>
            </w:r>
          </w:p>
        </w:tc>
      </w:tr>
      <w:tr w:rsidR="000B6D03" w14:paraId="0189B9EC" w14:textId="77777777" w:rsidTr="000B6D03">
        <w:tc>
          <w:tcPr>
            <w:tcW w:w="3116" w:type="dxa"/>
          </w:tcPr>
          <w:p w14:paraId="1BCBA885" w14:textId="032DE4F9" w:rsidR="000B6D03" w:rsidRDefault="000B6D03" w:rsidP="00664DC4">
            <w:pPr>
              <w:ind w:left="0" w:firstLine="0"/>
            </w:pPr>
            <w:r>
              <w:t>Between 24.13-25.06</w:t>
            </w:r>
          </w:p>
        </w:tc>
        <w:tc>
          <w:tcPr>
            <w:tcW w:w="3117" w:type="dxa"/>
          </w:tcPr>
          <w:p w14:paraId="6F0CAE23" w14:textId="40D92608" w:rsidR="000B6D03" w:rsidRDefault="000B6D03" w:rsidP="000B6D03">
            <w:pPr>
              <w:ind w:left="0" w:firstLine="0"/>
              <w:jc w:val="center"/>
            </w:pPr>
            <w:r>
              <w:t>Atrox Fortuna</w:t>
            </w:r>
          </w:p>
        </w:tc>
        <w:tc>
          <w:tcPr>
            <w:tcW w:w="3117" w:type="dxa"/>
          </w:tcPr>
          <w:p w14:paraId="54815AEB" w14:textId="55A8739A" w:rsidR="000B6D03" w:rsidRDefault="000B6D03" w:rsidP="000B6D03">
            <w:pPr>
              <w:ind w:left="0" w:firstLine="0"/>
              <w:jc w:val="center"/>
            </w:pPr>
            <w:r>
              <w:t>Cruel Fate</w:t>
            </w:r>
          </w:p>
        </w:tc>
      </w:tr>
    </w:tbl>
    <w:p w14:paraId="3E723EC9" w14:textId="77777777" w:rsidR="00952C22" w:rsidRDefault="00952C22" w:rsidP="00664DC4"/>
    <w:p w14:paraId="0FFC8D89" w14:textId="5CEE5651" w:rsidR="000B6D03" w:rsidRDefault="000B6D03" w:rsidP="00664DC4">
      <w:r>
        <w:t>Context: the phrase on the coin that used in the pool game</w:t>
      </w:r>
    </w:p>
    <w:p w14:paraId="1EAFD510" w14:textId="0CFAE3A9" w:rsidR="000B6D03" w:rsidRDefault="000B6D03" w:rsidP="00664DC4">
      <w:r>
        <w:t xml:space="preserve">Genre: Supernatural </w:t>
      </w:r>
    </w:p>
    <w:p w14:paraId="69194DE7" w14:textId="3FDF8B4C" w:rsidR="000B6D03" w:rsidRDefault="000B6D03" w:rsidP="00664DC4">
      <w:r>
        <w:t>Code totals: C4(1) M3(1)</w:t>
      </w:r>
    </w:p>
    <w:p w14:paraId="7DEFBA1F" w14:textId="77777777" w:rsidR="00952C22" w:rsidRDefault="00952C22" w:rsidP="00664DC4"/>
    <w:p w14:paraId="2D28C28A" w14:textId="03723F86" w:rsidR="000B6D03" w:rsidRDefault="000B6D03" w:rsidP="00664DC4">
      <w:r>
        <w:t>Appendix 10 Supernatural Season 15 Episode 13 transcript</w:t>
      </w:r>
    </w:p>
    <w:tbl>
      <w:tblPr>
        <w:tblStyle w:val="TableGrid"/>
        <w:tblW w:w="0" w:type="auto"/>
        <w:tblInd w:w="720" w:type="dxa"/>
        <w:tblLook w:val="04A0" w:firstRow="1" w:lastRow="0" w:firstColumn="1" w:lastColumn="0" w:noHBand="0" w:noVBand="1"/>
      </w:tblPr>
      <w:tblGrid>
        <w:gridCol w:w="2265"/>
        <w:gridCol w:w="2215"/>
        <w:gridCol w:w="1867"/>
        <w:gridCol w:w="2283"/>
      </w:tblGrid>
      <w:tr w:rsidR="000B6D03" w14:paraId="185F5FAD" w14:textId="77777777" w:rsidTr="000B6D03">
        <w:tc>
          <w:tcPr>
            <w:tcW w:w="2265" w:type="dxa"/>
          </w:tcPr>
          <w:p w14:paraId="4EE1D390" w14:textId="069CDF24" w:rsidR="000B6D03" w:rsidRDefault="000B6D03" w:rsidP="000B6D03">
            <w:pPr>
              <w:ind w:left="0" w:firstLine="0"/>
              <w:jc w:val="center"/>
            </w:pPr>
            <w:r>
              <w:t>Time</w:t>
            </w:r>
          </w:p>
        </w:tc>
        <w:tc>
          <w:tcPr>
            <w:tcW w:w="2215" w:type="dxa"/>
          </w:tcPr>
          <w:p w14:paraId="487E215D" w14:textId="12646DA3" w:rsidR="000B6D03" w:rsidRDefault="000B6D03" w:rsidP="000B6D03">
            <w:pPr>
              <w:ind w:left="0" w:firstLine="0"/>
              <w:jc w:val="center"/>
            </w:pPr>
            <w:r>
              <w:t>Latin Used</w:t>
            </w:r>
          </w:p>
        </w:tc>
        <w:tc>
          <w:tcPr>
            <w:tcW w:w="1867" w:type="dxa"/>
          </w:tcPr>
          <w:p w14:paraId="25CBB4F5" w14:textId="785A0F90" w:rsidR="000B6D03" w:rsidRDefault="000B6D03" w:rsidP="000B6D03">
            <w:pPr>
              <w:ind w:left="0" w:firstLine="0"/>
              <w:jc w:val="center"/>
            </w:pPr>
            <w:r>
              <w:t>Show translation</w:t>
            </w:r>
          </w:p>
        </w:tc>
        <w:tc>
          <w:tcPr>
            <w:tcW w:w="2283" w:type="dxa"/>
          </w:tcPr>
          <w:p w14:paraId="29D2D5C3" w14:textId="10F86F1F" w:rsidR="000B6D03" w:rsidRDefault="000B6D03" w:rsidP="000B6D03">
            <w:pPr>
              <w:ind w:left="0" w:firstLine="0"/>
              <w:jc w:val="center"/>
            </w:pPr>
            <w:r>
              <w:t>English Translation</w:t>
            </w:r>
          </w:p>
        </w:tc>
      </w:tr>
      <w:tr w:rsidR="000B6D03" w14:paraId="20CC223C" w14:textId="77777777" w:rsidTr="000B6D03">
        <w:tc>
          <w:tcPr>
            <w:tcW w:w="2265" w:type="dxa"/>
          </w:tcPr>
          <w:p w14:paraId="1DE62E6A" w14:textId="5BEB14AE" w:rsidR="000B6D03" w:rsidRDefault="000B6D03" w:rsidP="00664DC4">
            <w:pPr>
              <w:ind w:left="0" w:firstLine="0"/>
            </w:pPr>
            <w:r>
              <w:t>Used throughout episode</w:t>
            </w:r>
          </w:p>
        </w:tc>
        <w:tc>
          <w:tcPr>
            <w:tcW w:w="2215" w:type="dxa"/>
          </w:tcPr>
          <w:p w14:paraId="228F65B0" w14:textId="18A027B7" w:rsidR="000B6D03" w:rsidRDefault="000B6D03" w:rsidP="00664DC4">
            <w:pPr>
              <w:ind w:left="0" w:firstLine="0"/>
            </w:pPr>
            <w:r>
              <w:t>Occultum</w:t>
            </w:r>
          </w:p>
        </w:tc>
        <w:tc>
          <w:tcPr>
            <w:tcW w:w="1867" w:type="dxa"/>
          </w:tcPr>
          <w:p w14:paraId="2F60CDD2" w14:textId="55D42DBD" w:rsidR="000B6D03" w:rsidRDefault="000B6D03" w:rsidP="000B6D03">
            <w:pPr>
              <w:ind w:left="0" w:firstLine="0"/>
              <w:jc w:val="center"/>
            </w:pPr>
            <w:r>
              <w:t>hidden</w:t>
            </w:r>
          </w:p>
        </w:tc>
        <w:tc>
          <w:tcPr>
            <w:tcW w:w="2283" w:type="dxa"/>
          </w:tcPr>
          <w:p w14:paraId="723CC7DB" w14:textId="322B08A3" w:rsidR="000B6D03" w:rsidRDefault="000B6D03" w:rsidP="00664DC4">
            <w:pPr>
              <w:ind w:left="0" w:firstLine="0"/>
            </w:pPr>
            <w:r>
              <w:t>Secret</w:t>
            </w:r>
          </w:p>
        </w:tc>
      </w:tr>
    </w:tbl>
    <w:p w14:paraId="337697A2" w14:textId="77777777" w:rsidR="00952C22" w:rsidRDefault="00952C22" w:rsidP="00664DC4"/>
    <w:p w14:paraId="57E47F4B" w14:textId="70C43D75" w:rsidR="000B6D03" w:rsidRDefault="000B6D03" w:rsidP="00664DC4">
      <w:r>
        <w:t>Context: a mysterious object that Jack needs to find</w:t>
      </w:r>
    </w:p>
    <w:p w14:paraId="7B1FB7BE" w14:textId="0D4331F3" w:rsidR="000B6D03" w:rsidRDefault="000B6D03" w:rsidP="00664DC4">
      <w:r>
        <w:t xml:space="preserve">Genre: Supernatural </w:t>
      </w:r>
    </w:p>
    <w:p w14:paraId="65DFF2EB" w14:textId="67A3EB81" w:rsidR="000B6D03" w:rsidRDefault="000B6D03" w:rsidP="00664DC4">
      <w:r>
        <w:t>Code totals: P1(1) P3 (1) D3(1)</w:t>
      </w:r>
    </w:p>
    <w:p w14:paraId="168EA2E9" w14:textId="77777777" w:rsidR="00952C22" w:rsidRDefault="00952C22" w:rsidP="00664DC4"/>
    <w:p w14:paraId="58F48A5D" w14:textId="5DC59483" w:rsidR="000B6D03" w:rsidRDefault="000B6D03" w:rsidP="00664DC4">
      <w:r>
        <w:t>Appendix 11: Supernatural Season 1 episode 4 transcript</w:t>
      </w:r>
    </w:p>
    <w:tbl>
      <w:tblPr>
        <w:tblStyle w:val="TableGrid"/>
        <w:tblW w:w="0" w:type="auto"/>
        <w:tblInd w:w="720" w:type="dxa"/>
        <w:tblLook w:val="04A0" w:firstRow="1" w:lastRow="0" w:firstColumn="1" w:lastColumn="0" w:noHBand="0" w:noVBand="1"/>
      </w:tblPr>
      <w:tblGrid>
        <w:gridCol w:w="2128"/>
        <w:gridCol w:w="2129"/>
        <w:gridCol w:w="2372"/>
        <w:gridCol w:w="2001"/>
      </w:tblGrid>
      <w:tr w:rsidR="000B6D03" w14:paraId="5C69CF6E" w14:textId="307AF611" w:rsidTr="000B6D03">
        <w:tc>
          <w:tcPr>
            <w:tcW w:w="2128" w:type="dxa"/>
          </w:tcPr>
          <w:p w14:paraId="234BBD9E" w14:textId="4240DBAC" w:rsidR="000B6D03" w:rsidRDefault="000B6D03" w:rsidP="000B6D03">
            <w:pPr>
              <w:ind w:left="0" w:firstLine="0"/>
              <w:jc w:val="center"/>
            </w:pPr>
            <w:r>
              <w:t>Time</w:t>
            </w:r>
          </w:p>
        </w:tc>
        <w:tc>
          <w:tcPr>
            <w:tcW w:w="2129" w:type="dxa"/>
          </w:tcPr>
          <w:p w14:paraId="2BB61D48" w14:textId="2E58E63A" w:rsidR="000B6D03" w:rsidRDefault="000B6D03" w:rsidP="000B6D03">
            <w:pPr>
              <w:ind w:left="0" w:firstLine="0"/>
              <w:jc w:val="center"/>
            </w:pPr>
            <w:r>
              <w:t>Latin Used</w:t>
            </w:r>
          </w:p>
        </w:tc>
        <w:tc>
          <w:tcPr>
            <w:tcW w:w="2372" w:type="dxa"/>
          </w:tcPr>
          <w:p w14:paraId="048E268E" w14:textId="06E44926" w:rsidR="000B6D03" w:rsidRDefault="000B6D03" w:rsidP="000B6D03">
            <w:pPr>
              <w:ind w:left="0" w:firstLine="0"/>
              <w:jc w:val="center"/>
            </w:pPr>
            <w:r>
              <w:t>Translation in show</w:t>
            </w:r>
          </w:p>
        </w:tc>
        <w:tc>
          <w:tcPr>
            <w:tcW w:w="2001" w:type="dxa"/>
          </w:tcPr>
          <w:p w14:paraId="783EAB36" w14:textId="092B8BAB" w:rsidR="000B6D03" w:rsidRDefault="000B6D03" w:rsidP="000B6D03">
            <w:pPr>
              <w:ind w:left="0" w:firstLine="0"/>
              <w:jc w:val="center"/>
            </w:pPr>
            <w:r>
              <w:t>English Translation</w:t>
            </w:r>
          </w:p>
        </w:tc>
      </w:tr>
      <w:tr w:rsidR="000B6D03" w14:paraId="7FFE6732" w14:textId="173B29EF" w:rsidTr="000B6D03">
        <w:tc>
          <w:tcPr>
            <w:tcW w:w="2128" w:type="dxa"/>
          </w:tcPr>
          <w:p w14:paraId="6247917D" w14:textId="5D587551" w:rsidR="000B6D03" w:rsidRDefault="000B6D03" w:rsidP="000B6D03">
            <w:pPr>
              <w:ind w:left="0" w:firstLine="0"/>
              <w:jc w:val="center"/>
            </w:pPr>
            <w:r>
              <w:t>28.43, 30.1,32.32</w:t>
            </w:r>
          </w:p>
        </w:tc>
        <w:tc>
          <w:tcPr>
            <w:tcW w:w="2129" w:type="dxa"/>
          </w:tcPr>
          <w:p w14:paraId="6EA56324" w14:textId="68F1944E" w:rsidR="000B6D03" w:rsidRDefault="000B6D03" w:rsidP="000B6D03">
            <w:pPr>
              <w:ind w:left="0" w:firstLine="0"/>
              <w:jc w:val="center"/>
            </w:pPr>
            <w:r>
              <w:t>Critso</w:t>
            </w:r>
          </w:p>
        </w:tc>
        <w:tc>
          <w:tcPr>
            <w:tcW w:w="2372" w:type="dxa"/>
          </w:tcPr>
          <w:p w14:paraId="59D94A26" w14:textId="612271A5" w:rsidR="000B6D03" w:rsidRDefault="000B6D03" w:rsidP="000B6D03">
            <w:pPr>
              <w:ind w:left="0" w:firstLine="0"/>
              <w:jc w:val="center"/>
            </w:pPr>
            <w:r>
              <w:t>God</w:t>
            </w:r>
          </w:p>
        </w:tc>
        <w:tc>
          <w:tcPr>
            <w:tcW w:w="2001" w:type="dxa"/>
          </w:tcPr>
          <w:p w14:paraId="53C47E47" w14:textId="2B1DDD16" w:rsidR="000B6D03" w:rsidRDefault="000B6D03" w:rsidP="000B6D03">
            <w:pPr>
              <w:ind w:left="0" w:firstLine="0"/>
              <w:jc w:val="center"/>
            </w:pPr>
            <w:r>
              <w:t>Christ/Jesus</w:t>
            </w:r>
          </w:p>
        </w:tc>
      </w:tr>
    </w:tbl>
    <w:p w14:paraId="6F82C242" w14:textId="77777777" w:rsidR="00952C22" w:rsidRDefault="00952C22" w:rsidP="00664DC4"/>
    <w:p w14:paraId="1E3A09C3" w14:textId="790C7F76" w:rsidR="000B6D03" w:rsidRDefault="000B6D03" w:rsidP="00664DC4">
      <w:r>
        <w:t xml:space="preserve">Context: Sam and Dean say </w:t>
      </w:r>
      <w:r>
        <w:rPr>
          <w:i/>
          <w:iCs/>
        </w:rPr>
        <w:t xml:space="preserve">Critso </w:t>
      </w:r>
      <w:r>
        <w:t>to figure out who</w:t>
      </w:r>
      <w:r w:rsidR="00684A8F">
        <w:t>m</w:t>
      </w:r>
      <w:r>
        <w:t xml:space="preserve"> the demon has possessed </w:t>
      </w:r>
    </w:p>
    <w:p w14:paraId="5BF863ED" w14:textId="656CF444" w:rsidR="000B6D03" w:rsidRDefault="000B6D03" w:rsidP="00664DC4">
      <w:r>
        <w:t xml:space="preserve">Genre: Supernatural </w:t>
      </w:r>
    </w:p>
    <w:p w14:paraId="1FE3CD31" w14:textId="06634981" w:rsidR="000B6D03" w:rsidRDefault="000B6D03" w:rsidP="00664DC4">
      <w:r>
        <w:t>Code totals: C3(1) DC2(1) D3(1)</w:t>
      </w:r>
    </w:p>
    <w:p w14:paraId="2A078027" w14:textId="77777777" w:rsidR="00952C22" w:rsidRDefault="00952C22" w:rsidP="00664DC4"/>
    <w:p w14:paraId="6DC0905D" w14:textId="43008852" w:rsidR="000B6D03" w:rsidRDefault="000B6D03" w:rsidP="00664DC4">
      <w:r>
        <w:t>Appendix 12: Supernatural Season 15</w:t>
      </w:r>
      <w:r w:rsidR="005003FC">
        <w:t>,</w:t>
      </w:r>
      <w:r>
        <w:t xml:space="preserve"> episode 17 </w:t>
      </w:r>
      <w:r w:rsidR="005003FC">
        <w:t>transcript</w:t>
      </w:r>
    </w:p>
    <w:tbl>
      <w:tblPr>
        <w:tblStyle w:val="TableGrid"/>
        <w:tblW w:w="0" w:type="auto"/>
        <w:tblInd w:w="720" w:type="dxa"/>
        <w:tblLook w:val="04A0" w:firstRow="1" w:lastRow="0" w:firstColumn="1" w:lastColumn="0" w:noHBand="0" w:noVBand="1"/>
      </w:tblPr>
      <w:tblGrid>
        <w:gridCol w:w="2827"/>
        <w:gridCol w:w="2908"/>
        <w:gridCol w:w="2895"/>
      </w:tblGrid>
      <w:tr w:rsidR="000B6D03" w14:paraId="4B3BCBDB" w14:textId="77777777" w:rsidTr="000B6D03">
        <w:tc>
          <w:tcPr>
            <w:tcW w:w="3116" w:type="dxa"/>
          </w:tcPr>
          <w:p w14:paraId="30013C64" w14:textId="634933DB" w:rsidR="000B6D03" w:rsidRDefault="000B6D03" w:rsidP="000B6D03">
            <w:pPr>
              <w:ind w:left="0" w:firstLine="0"/>
              <w:jc w:val="center"/>
            </w:pPr>
            <w:r>
              <w:t>Time</w:t>
            </w:r>
          </w:p>
        </w:tc>
        <w:tc>
          <w:tcPr>
            <w:tcW w:w="3117" w:type="dxa"/>
          </w:tcPr>
          <w:p w14:paraId="3A76A205" w14:textId="50746879" w:rsidR="000B6D03" w:rsidRDefault="000B6D03" w:rsidP="000B6D03">
            <w:pPr>
              <w:ind w:left="0" w:firstLine="0"/>
              <w:jc w:val="center"/>
            </w:pPr>
            <w:r>
              <w:t>Latin Used</w:t>
            </w:r>
          </w:p>
        </w:tc>
        <w:tc>
          <w:tcPr>
            <w:tcW w:w="3117" w:type="dxa"/>
          </w:tcPr>
          <w:p w14:paraId="74325D8C" w14:textId="4B96A8EE" w:rsidR="000B6D03" w:rsidRDefault="000B6D03" w:rsidP="000B6D03">
            <w:pPr>
              <w:ind w:left="0" w:firstLine="0"/>
              <w:jc w:val="center"/>
            </w:pPr>
            <w:r>
              <w:t>English Translation</w:t>
            </w:r>
          </w:p>
        </w:tc>
      </w:tr>
      <w:tr w:rsidR="000B6D03" w14:paraId="56A59E6A" w14:textId="77777777" w:rsidTr="000B6D03">
        <w:tc>
          <w:tcPr>
            <w:tcW w:w="3116" w:type="dxa"/>
          </w:tcPr>
          <w:p w14:paraId="50085E1C" w14:textId="33920DA8" w:rsidR="000B6D03" w:rsidRDefault="000B6D03" w:rsidP="000B6D03">
            <w:pPr>
              <w:ind w:left="0" w:firstLine="0"/>
              <w:jc w:val="center"/>
            </w:pPr>
            <w:r>
              <w:t>34.10</w:t>
            </w:r>
          </w:p>
        </w:tc>
        <w:tc>
          <w:tcPr>
            <w:tcW w:w="3117" w:type="dxa"/>
          </w:tcPr>
          <w:p w14:paraId="6C0F31EF" w14:textId="721B7942" w:rsidR="000B6D03" w:rsidRDefault="000B6D03" w:rsidP="000B6D03">
            <w:pPr>
              <w:ind w:left="0" w:firstLine="0"/>
              <w:jc w:val="center"/>
            </w:pPr>
            <w:r>
              <w:t>Viator mortalis, cave, quoniam scias clavem mortis pensare grviter</w:t>
            </w:r>
          </w:p>
        </w:tc>
        <w:tc>
          <w:tcPr>
            <w:tcW w:w="3117" w:type="dxa"/>
          </w:tcPr>
          <w:p w14:paraId="1DFB8EE5" w14:textId="5FCD29B1" w:rsidR="000B6D03" w:rsidRDefault="000B6D03" w:rsidP="000B6D03">
            <w:pPr>
              <w:ind w:left="0" w:firstLine="0"/>
              <w:jc w:val="center"/>
            </w:pPr>
            <w:r>
              <w:t>Mortal traveler, Beware! Be</w:t>
            </w:r>
            <w:r w:rsidR="00684A8F">
              <w:t>caus</w:t>
            </w:r>
            <w:r>
              <w:t>e may know death key (balance) gravely</w:t>
            </w:r>
          </w:p>
        </w:tc>
      </w:tr>
      <w:tr w:rsidR="000B6D03" w14:paraId="7D0C71C0" w14:textId="77777777" w:rsidTr="000B6D03">
        <w:tc>
          <w:tcPr>
            <w:tcW w:w="3116" w:type="dxa"/>
          </w:tcPr>
          <w:p w14:paraId="2ABB1D54" w14:textId="59B7E946" w:rsidR="000B6D03" w:rsidRDefault="000B6D03" w:rsidP="000B6D03">
            <w:pPr>
              <w:ind w:left="0" w:firstLine="0"/>
              <w:jc w:val="center"/>
            </w:pPr>
            <w:r>
              <w:t>35.00</w:t>
            </w:r>
          </w:p>
        </w:tc>
        <w:tc>
          <w:tcPr>
            <w:tcW w:w="3117" w:type="dxa"/>
          </w:tcPr>
          <w:p w14:paraId="6760EAAB" w14:textId="3254A97A" w:rsidR="000B6D03" w:rsidRDefault="000B6D03" w:rsidP="000B6D03">
            <w:pPr>
              <w:ind w:left="0" w:firstLine="0"/>
              <w:jc w:val="center"/>
            </w:pPr>
            <w:r>
              <w:t>It tamen disideres, ut intoreas illum ablssum obscurissum artis, ous est tibi porta</w:t>
            </w:r>
          </w:p>
        </w:tc>
        <w:tc>
          <w:tcPr>
            <w:tcW w:w="3117" w:type="dxa"/>
          </w:tcPr>
          <w:p w14:paraId="0C178315" w14:textId="7B72C689" w:rsidR="000B6D03" w:rsidRDefault="00ED1DF9" w:rsidP="000B6D03">
            <w:pPr>
              <w:ind w:left="0" w:firstLine="0"/>
              <w:jc w:val="center"/>
            </w:pPr>
            <w:r>
              <w:t>However,</w:t>
            </w:r>
            <w:r w:rsidR="000B6D03">
              <w:t xml:space="preserve"> crave, and go it bottomless (unknown art) work for you is your portal</w:t>
            </w:r>
          </w:p>
        </w:tc>
      </w:tr>
    </w:tbl>
    <w:p w14:paraId="3F9BF46D" w14:textId="77777777" w:rsidR="00952C22" w:rsidRDefault="00952C22" w:rsidP="00664DC4"/>
    <w:p w14:paraId="27449D53" w14:textId="7CCC2B09" w:rsidR="000B6D03" w:rsidRDefault="000B6D03" w:rsidP="00664DC4">
      <w:r>
        <w:t xml:space="preserve">Context: Sam reads Latin from a book to open </w:t>
      </w:r>
      <w:r w:rsidR="00684A8F">
        <w:t>the</w:t>
      </w:r>
      <w:r>
        <w:t xml:space="preserve"> door to get death library room (the room where everyone’s death is reco</w:t>
      </w:r>
      <w:r w:rsidR="00684A8F">
        <w:t>r</w:t>
      </w:r>
      <w:r>
        <w:t xml:space="preserve">ded) </w:t>
      </w:r>
    </w:p>
    <w:p w14:paraId="661FACF2" w14:textId="0519EAF6" w:rsidR="000B6D03" w:rsidRDefault="000B6D03" w:rsidP="00664DC4">
      <w:r>
        <w:t>Genre: Supernatural</w:t>
      </w:r>
    </w:p>
    <w:p w14:paraId="4E57880D" w14:textId="5CFCD2B0" w:rsidR="000B6D03" w:rsidRDefault="000B6D03" w:rsidP="00664DC4">
      <w:r>
        <w:t>Code totals: DC1(2) R1(2)</w:t>
      </w:r>
    </w:p>
    <w:p w14:paraId="6A2B82A6" w14:textId="77777777" w:rsidR="00952C22" w:rsidRDefault="00952C22" w:rsidP="00664DC4"/>
    <w:p w14:paraId="54DAAEA3" w14:textId="31ADC94A" w:rsidR="000B6D03" w:rsidRDefault="000B6D03" w:rsidP="00664DC4">
      <w:r>
        <w:t xml:space="preserve">Appendix 13: The Da Vinci Code transcript </w:t>
      </w:r>
    </w:p>
    <w:tbl>
      <w:tblPr>
        <w:tblStyle w:val="TableGrid"/>
        <w:tblW w:w="0" w:type="auto"/>
        <w:tblInd w:w="720" w:type="dxa"/>
        <w:tblLook w:val="04A0" w:firstRow="1" w:lastRow="0" w:firstColumn="1" w:lastColumn="0" w:noHBand="0" w:noVBand="1"/>
      </w:tblPr>
      <w:tblGrid>
        <w:gridCol w:w="2022"/>
        <w:gridCol w:w="2289"/>
        <w:gridCol w:w="2165"/>
        <w:gridCol w:w="2154"/>
      </w:tblGrid>
      <w:tr w:rsidR="000B6D03" w14:paraId="29CB130A" w14:textId="77777777" w:rsidTr="000B6D03">
        <w:tc>
          <w:tcPr>
            <w:tcW w:w="2337" w:type="dxa"/>
          </w:tcPr>
          <w:p w14:paraId="20A04AAC" w14:textId="37FC4212" w:rsidR="000B6D03" w:rsidRDefault="000B6D03" w:rsidP="000B6D03">
            <w:pPr>
              <w:ind w:left="0" w:firstLine="0"/>
              <w:jc w:val="center"/>
            </w:pPr>
            <w:r>
              <w:t>Time</w:t>
            </w:r>
          </w:p>
        </w:tc>
        <w:tc>
          <w:tcPr>
            <w:tcW w:w="2337" w:type="dxa"/>
          </w:tcPr>
          <w:p w14:paraId="405D77E9" w14:textId="58211434" w:rsidR="000B6D03" w:rsidRDefault="000B6D03" w:rsidP="000B6D03">
            <w:pPr>
              <w:ind w:left="0" w:firstLine="0"/>
              <w:jc w:val="center"/>
            </w:pPr>
            <w:r>
              <w:t>English subtitles/translation</w:t>
            </w:r>
          </w:p>
        </w:tc>
        <w:tc>
          <w:tcPr>
            <w:tcW w:w="2338" w:type="dxa"/>
          </w:tcPr>
          <w:p w14:paraId="5CCDEDCD" w14:textId="2061C5BE" w:rsidR="000B6D03" w:rsidRDefault="000B6D03" w:rsidP="000B6D03">
            <w:pPr>
              <w:ind w:left="0" w:firstLine="0"/>
              <w:jc w:val="center"/>
            </w:pPr>
            <w:r>
              <w:t>Correct Latin</w:t>
            </w:r>
          </w:p>
        </w:tc>
        <w:tc>
          <w:tcPr>
            <w:tcW w:w="2338" w:type="dxa"/>
          </w:tcPr>
          <w:p w14:paraId="6328A83D" w14:textId="6E16BE36" w:rsidR="000B6D03" w:rsidRDefault="000B6D03" w:rsidP="000B6D03">
            <w:pPr>
              <w:ind w:left="0" w:firstLine="0"/>
              <w:jc w:val="center"/>
            </w:pPr>
            <w:r>
              <w:t xml:space="preserve">Latin Used </w:t>
            </w:r>
          </w:p>
        </w:tc>
      </w:tr>
      <w:tr w:rsidR="000B6D03" w14:paraId="5E83468F" w14:textId="77777777" w:rsidTr="000B6D03">
        <w:tc>
          <w:tcPr>
            <w:tcW w:w="2337" w:type="dxa"/>
          </w:tcPr>
          <w:p w14:paraId="6EA6292B" w14:textId="1F207035" w:rsidR="000B6D03" w:rsidRDefault="000B6D03" w:rsidP="000B6D03">
            <w:pPr>
              <w:ind w:left="0" w:firstLine="0"/>
              <w:jc w:val="center"/>
            </w:pPr>
            <w:r>
              <w:t>39.27</w:t>
            </w:r>
          </w:p>
        </w:tc>
        <w:tc>
          <w:tcPr>
            <w:tcW w:w="2337" w:type="dxa"/>
          </w:tcPr>
          <w:p w14:paraId="77863BD9" w14:textId="0A8CF59B" w:rsidR="000B6D03" w:rsidRDefault="000B6D03" w:rsidP="000B6D03">
            <w:pPr>
              <w:ind w:left="0" w:firstLine="0"/>
              <w:jc w:val="center"/>
            </w:pPr>
            <w:r>
              <w:t>Come you</w:t>
            </w:r>
            <w:r w:rsidR="003A585E">
              <w:t>, saints of God,</w:t>
            </w:r>
          </w:p>
        </w:tc>
        <w:tc>
          <w:tcPr>
            <w:tcW w:w="2338" w:type="dxa"/>
          </w:tcPr>
          <w:p w14:paraId="73B2DCF4" w14:textId="3231A498" w:rsidR="000B6D03" w:rsidRDefault="000B6D03" w:rsidP="000B6D03">
            <w:pPr>
              <w:ind w:left="0" w:firstLine="0"/>
              <w:jc w:val="center"/>
            </w:pPr>
            <w:r>
              <w:t>Veni tu sancoturm de Deli</w:t>
            </w:r>
          </w:p>
        </w:tc>
        <w:tc>
          <w:tcPr>
            <w:tcW w:w="2338" w:type="dxa"/>
          </w:tcPr>
          <w:p w14:paraId="2FD376DA" w14:textId="366ED5B9" w:rsidR="000B6D03" w:rsidRDefault="000B6D03" w:rsidP="000B6D03">
            <w:pPr>
              <w:ind w:left="0" w:firstLine="0"/>
            </w:pPr>
            <w:r>
              <w:t>Veni tu sanctrum Dei</w:t>
            </w:r>
          </w:p>
        </w:tc>
      </w:tr>
      <w:tr w:rsidR="000B6D03" w14:paraId="695539B9" w14:textId="77777777" w:rsidTr="000B6D03">
        <w:tc>
          <w:tcPr>
            <w:tcW w:w="2337" w:type="dxa"/>
          </w:tcPr>
          <w:p w14:paraId="6D36D315" w14:textId="72210E8E" w:rsidR="000B6D03" w:rsidRDefault="000B6D03" w:rsidP="000B6D03">
            <w:pPr>
              <w:ind w:left="0" w:firstLine="0"/>
              <w:jc w:val="center"/>
            </w:pPr>
            <w:r>
              <w:t>39.30</w:t>
            </w:r>
          </w:p>
        </w:tc>
        <w:tc>
          <w:tcPr>
            <w:tcW w:w="2337" w:type="dxa"/>
          </w:tcPr>
          <w:p w14:paraId="6B4CC57C" w14:textId="25DDFDE5" w:rsidR="000B6D03" w:rsidRDefault="000B6D03" w:rsidP="000B6D03">
            <w:pPr>
              <w:ind w:left="0" w:firstLine="0"/>
              <w:jc w:val="center"/>
            </w:pPr>
            <w:r>
              <w:t>Hasten Angels of the Lord</w:t>
            </w:r>
          </w:p>
        </w:tc>
        <w:tc>
          <w:tcPr>
            <w:tcW w:w="2338" w:type="dxa"/>
          </w:tcPr>
          <w:p w14:paraId="7B4125CC" w14:textId="149FD2C8" w:rsidR="000B6D03" w:rsidRDefault="000B6D03" w:rsidP="000B6D03">
            <w:pPr>
              <w:ind w:left="0" w:firstLine="0"/>
              <w:jc w:val="center"/>
            </w:pPr>
            <w:r>
              <w:t>Festina adducere Anglorum Donini</w:t>
            </w:r>
          </w:p>
        </w:tc>
        <w:tc>
          <w:tcPr>
            <w:tcW w:w="2338" w:type="dxa"/>
          </w:tcPr>
          <w:p w14:paraId="0D53F7C7" w14:textId="6AC33575" w:rsidR="000B6D03" w:rsidRDefault="000B6D03" w:rsidP="000B6D03">
            <w:pPr>
              <w:ind w:left="0" w:firstLine="0"/>
            </w:pPr>
            <w:r>
              <w:t>Festina adducer anglorum Domini</w:t>
            </w:r>
          </w:p>
        </w:tc>
      </w:tr>
      <w:tr w:rsidR="000B6D03" w14:paraId="7233062D" w14:textId="77777777" w:rsidTr="000B6D03">
        <w:tc>
          <w:tcPr>
            <w:tcW w:w="2337" w:type="dxa"/>
          </w:tcPr>
          <w:p w14:paraId="05946366" w14:textId="6FBCB774" w:rsidR="000B6D03" w:rsidRDefault="000B6D03" w:rsidP="000B6D03">
            <w:pPr>
              <w:ind w:left="0" w:firstLine="0"/>
              <w:jc w:val="center"/>
            </w:pPr>
            <w:r>
              <w:t>39.33</w:t>
            </w:r>
          </w:p>
        </w:tc>
        <w:tc>
          <w:tcPr>
            <w:tcW w:w="2337" w:type="dxa"/>
          </w:tcPr>
          <w:p w14:paraId="28B5F6D4" w14:textId="0FE347CB" w:rsidR="000B6D03" w:rsidRDefault="000B6D03" w:rsidP="000B6D03">
            <w:pPr>
              <w:ind w:left="0" w:firstLine="0"/>
              <w:jc w:val="center"/>
            </w:pPr>
            <w:r>
              <w:t>To receive her soul</w:t>
            </w:r>
          </w:p>
        </w:tc>
        <w:tc>
          <w:tcPr>
            <w:tcW w:w="2338" w:type="dxa"/>
          </w:tcPr>
          <w:p w14:paraId="67CAF463" w14:textId="454AF1F0" w:rsidR="000B6D03" w:rsidRDefault="000B6D03" w:rsidP="000B6D03">
            <w:pPr>
              <w:ind w:left="0" w:firstLine="0"/>
              <w:jc w:val="center"/>
            </w:pPr>
            <w:r>
              <w:t>Accipere animan eius</w:t>
            </w:r>
          </w:p>
        </w:tc>
        <w:tc>
          <w:tcPr>
            <w:tcW w:w="2338" w:type="dxa"/>
          </w:tcPr>
          <w:p w14:paraId="700E5DD7" w14:textId="7CAE8D5D" w:rsidR="000B6D03" w:rsidRDefault="000B6D03" w:rsidP="00664DC4">
            <w:pPr>
              <w:ind w:left="0" w:firstLine="0"/>
            </w:pPr>
            <w:r>
              <w:t>Acceipere animan eius</w:t>
            </w:r>
          </w:p>
        </w:tc>
      </w:tr>
      <w:tr w:rsidR="000B6D03" w14:paraId="6F237615" w14:textId="77777777" w:rsidTr="000B6D03">
        <w:tc>
          <w:tcPr>
            <w:tcW w:w="2337" w:type="dxa"/>
          </w:tcPr>
          <w:p w14:paraId="7EF0C553" w14:textId="0AB3C74F" w:rsidR="000B6D03" w:rsidRDefault="000B6D03" w:rsidP="000B6D03">
            <w:pPr>
              <w:ind w:left="0" w:firstLine="0"/>
              <w:jc w:val="center"/>
            </w:pPr>
            <w:r>
              <w:t>39.37</w:t>
            </w:r>
          </w:p>
        </w:tc>
        <w:tc>
          <w:tcPr>
            <w:tcW w:w="2337" w:type="dxa"/>
          </w:tcPr>
          <w:p w14:paraId="75CF00E7" w14:textId="24E2AEFD" w:rsidR="000B6D03" w:rsidRDefault="000B6D03" w:rsidP="000B6D03">
            <w:pPr>
              <w:ind w:left="0" w:firstLine="0"/>
              <w:jc w:val="center"/>
            </w:pPr>
            <w:r>
              <w:t>And bring her to the sight of the almighty</w:t>
            </w:r>
          </w:p>
        </w:tc>
        <w:tc>
          <w:tcPr>
            <w:tcW w:w="2338" w:type="dxa"/>
          </w:tcPr>
          <w:p w14:paraId="21629E1F" w14:textId="29A6164C" w:rsidR="000B6D03" w:rsidRDefault="000B6D03" w:rsidP="000B6D03">
            <w:pPr>
              <w:ind w:left="0" w:firstLine="0"/>
              <w:jc w:val="center"/>
            </w:pPr>
            <w:r>
              <w:t>Et ea in conspecut omnipotentis</w:t>
            </w:r>
          </w:p>
        </w:tc>
        <w:tc>
          <w:tcPr>
            <w:tcW w:w="2338" w:type="dxa"/>
          </w:tcPr>
          <w:p w14:paraId="5F58DD02" w14:textId="77124859" w:rsidR="000B6D03" w:rsidRDefault="000B6D03" w:rsidP="000B6D03">
            <w:pPr>
              <w:ind w:left="0" w:firstLine="0"/>
              <w:jc w:val="center"/>
            </w:pPr>
            <w:r>
              <w:t xml:space="preserve">Et in conspecut ominiotenits </w:t>
            </w:r>
          </w:p>
        </w:tc>
      </w:tr>
    </w:tbl>
    <w:p w14:paraId="10A1BAC3" w14:textId="77777777" w:rsidR="00952C22" w:rsidRDefault="00952C22" w:rsidP="00664DC4"/>
    <w:p w14:paraId="730FDF9D" w14:textId="22401CE8" w:rsidR="000B6D03" w:rsidRDefault="000B6D03" w:rsidP="00664DC4">
      <w:r>
        <w:t>Context: Silas’s pray to God after killing sister Sandrine</w:t>
      </w:r>
    </w:p>
    <w:tbl>
      <w:tblPr>
        <w:tblStyle w:val="TableGrid"/>
        <w:tblW w:w="0" w:type="auto"/>
        <w:tblInd w:w="720" w:type="dxa"/>
        <w:tblLook w:val="04A0" w:firstRow="1" w:lastRow="0" w:firstColumn="1" w:lastColumn="0" w:noHBand="0" w:noVBand="1"/>
      </w:tblPr>
      <w:tblGrid>
        <w:gridCol w:w="2124"/>
        <w:gridCol w:w="2124"/>
        <w:gridCol w:w="2191"/>
        <w:gridCol w:w="2191"/>
      </w:tblGrid>
      <w:tr w:rsidR="000B6D03" w14:paraId="4128DA6E" w14:textId="77777777" w:rsidTr="000B6D03">
        <w:tc>
          <w:tcPr>
            <w:tcW w:w="2337" w:type="dxa"/>
          </w:tcPr>
          <w:p w14:paraId="13D73FC0" w14:textId="4450CB50" w:rsidR="000B6D03" w:rsidRDefault="000B6D03" w:rsidP="000B6D03">
            <w:pPr>
              <w:ind w:left="0" w:firstLine="0"/>
              <w:jc w:val="center"/>
            </w:pPr>
            <w:r>
              <w:t>Time</w:t>
            </w:r>
          </w:p>
        </w:tc>
        <w:tc>
          <w:tcPr>
            <w:tcW w:w="2337" w:type="dxa"/>
          </w:tcPr>
          <w:p w14:paraId="43B57481" w14:textId="58BD8978" w:rsidR="000B6D03" w:rsidRDefault="000B6D03" w:rsidP="000B6D03">
            <w:pPr>
              <w:ind w:left="0" w:firstLine="0"/>
              <w:jc w:val="center"/>
            </w:pPr>
            <w:r>
              <w:t>Latin used</w:t>
            </w:r>
          </w:p>
        </w:tc>
        <w:tc>
          <w:tcPr>
            <w:tcW w:w="2338" w:type="dxa"/>
          </w:tcPr>
          <w:p w14:paraId="234344D8" w14:textId="737D7E06" w:rsidR="000B6D03" w:rsidRDefault="000B6D03" w:rsidP="000B6D03">
            <w:pPr>
              <w:ind w:left="0" w:firstLine="0"/>
              <w:jc w:val="center"/>
            </w:pPr>
            <w:r>
              <w:t>Movie translation</w:t>
            </w:r>
          </w:p>
        </w:tc>
        <w:tc>
          <w:tcPr>
            <w:tcW w:w="2338" w:type="dxa"/>
          </w:tcPr>
          <w:p w14:paraId="66B4CCFC" w14:textId="3C3BAFBD" w:rsidR="000B6D03" w:rsidRDefault="000B6D03" w:rsidP="000B6D03">
            <w:pPr>
              <w:ind w:left="0" w:firstLine="0"/>
              <w:jc w:val="center"/>
            </w:pPr>
            <w:r>
              <w:t>Correct translation</w:t>
            </w:r>
          </w:p>
        </w:tc>
      </w:tr>
      <w:tr w:rsidR="000B6D03" w14:paraId="74A78B65" w14:textId="77777777" w:rsidTr="000B6D03">
        <w:tc>
          <w:tcPr>
            <w:tcW w:w="2337" w:type="dxa"/>
          </w:tcPr>
          <w:p w14:paraId="5750839A" w14:textId="42419DC6" w:rsidR="000B6D03" w:rsidRDefault="000B6D03" w:rsidP="000B6D03">
            <w:pPr>
              <w:ind w:left="0" w:firstLine="0"/>
              <w:jc w:val="center"/>
            </w:pPr>
            <w:r>
              <w:t>1:27: 27</w:t>
            </w:r>
          </w:p>
        </w:tc>
        <w:tc>
          <w:tcPr>
            <w:tcW w:w="2337" w:type="dxa"/>
          </w:tcPr>
          <w:p w14:paraId="46D59C63" w14:textId="497565F9" w:rsidR="000B6D03" w:rsidRDefault="000B6D03" w:rsidP="000B6D03">
            <w:pPr>
              <w:ind w:left="0" w:firstLine="0"/>
              <w:jc w:val="center"/>
            </w:pPr>
            <w:r>
              <w:t>Sub rosea</w:t>
            </w:r>
          </w:p>
        </w:tc>
        <w:tc>
          <w:tcPr>
            <w:tcW w:w="2338" w:type="dxa"/>
          </w:tcPr>
          <w:p w14:paraId="0BDD5BF5" w14:textId="5A828746" w:rsidR="000B6D03" w:rsidRDefault="000B6D03" w:rsidP="000B6D03">
            <w:pPr>
              <w:ind w:left="0" w:firstLine="0"/>
              <w:jc w:val="center"/>
            </w:pPr>
            <w:r>
              <w:t>Beneath the rose</w:t>
            </w:r>
          </w:p>
        </w:tc>
        <w:tc>
          <w:tcPr>
            <w:tcW w:w="2338" w:type="dxa"/>
          </w:tcPr>
          <w:p w14:paraId="461D7F40" w14:textId="09F0F35C" w:rsidR="000B6D03" w:rsidRDefault="000B6D03" w:rsidP="000B6D03">
            <w:pPr>
              <w:ind w:left="0" w:firstLine="0"/>
              <w:jc w:val="center"/>
            </w:pPr>
            <w:r>
              <w:t>Beneath the rose or under the rose</w:t>
            </w:r>
          </w:p>
        </w:tc>
      </w:tr>
    </w:tbl>
    <w:p w14:paraId="70D356A0" w14:textId="77777777" w:rsidR="00952C22" w:rsidRDefault="00952C22" w:rsidP="00664DC4"/>
    <w:p w14:paraId="31B4A423" w14:textId="27869372" w:rsidR="000B6D03" w:rsidRDefault="000B6D03" w:rsidP="00664DC4">
      <w:r>
        <w:t xml:space="preserve">Context: used as a clue to help find the Holy Gail </w:t>
      </w:r>
    </w:p>
    <w:p w14:paraId="6AC0B232" w14:textId="396B2A9E" w:rsidR="000B6D03" w:rsidRDefault="000B6D03" w:rsidP="00664DC4">
      <w:r>
        <w:t>Genre: Mystery</w:t>
      </w:r>
    </w:p>
    <w:p w14:paraId="5F4EB9CD" w14:textId="76AF2CA3" w:rsidR="000B6D03" w:rsidRDefault="000B6D03" w:rsidP="00664DC4">
      <w:r>
        <w:t>Code totals: DC3 (4) M4 (4) DC2 (1) M2 (1)</w:t>
      </w:r>
    </w:p>
    <w:p w14:paraId="39505470" w14:textId="77777777" w:rsidR="00952C22" w:rsidRDefault="00952C22" w:rsidP="00664DC4"/>
    <w:p w14:paraId="5B94B773" w14:textId="73ECEBAB" w:rsidR="000B6D03" w:rsidRDefault="000B6D03" w:rsidP="00664DC4">
      <w:r>
        <w:t>Appendix 14: Lost season 5 episode 3</w:t>
      </w:r>
    </w:p>
    <w:tbl>
      <w:tblPr>
        <w:tblStyle w:val="TableGrid"/>
        <w:tblW w:w="0" w:type="auto"/>
        <w:tblInd w:w="720" w:type="dxa"/>
        <w:tblLook w:val="04A0" w:firstRow="1" w:lastRow="0" w:firstColumn="1" w:lastColumn="0" w:noHBand="0" w:noVBand="1"/>
      </w:tblPr>
      <w:tblGrid>
        <w:gridCol w:w="2093"/>
        <w:gridCol w:w="2170"/>
        <w:gridCol w:w="2177"/>
        <w:gridCol w:w="2190"/>
      </w:tblGrid>
      <w:tr w:rsidR="000B6D03" w14:paraId="4E5DE90C" w14:textId="77777777" w:rsidTr="000B6D03">
        <w:tc>
          <w:tcPr>
            <w:tcW w:w="2337" w:type="dxa"/>
          </w:tcPr>
          <w:p w14:paraId="354D32F9" w14:textId="1831DB00" w:rsidR="000B6D03" w:rsidRDefault="000B6D03" w:rsidP="000B6D03">
            <w:pPr>
              <w:ind w:left="0" w:firstLine="0"/>
              <w:jc w:val="center"/>
            </w:pPr>
            <w:r>
              <w:t>Line</w:t>
            </w:r>
          </w:p>
        </w:tc>
        <w:tc>
          <w:tcPr>
            <w:tcW w:w="2337" w:type="dxa"/>
          </w:tcPr>
          <w:p w14:paraId="6DA9515F" w14:textId="0DACF408" w:rsidR="000B6D03" w:rsidRDefault="000B6D03" w:rsidP="000B6D03">
            <w:pPr>
              <w:ind w:left="0" w:firstLine="0"/>
              <w:jc w:val="center"/>
            </w:pPr>
            <w:r>
              <w:t xml:space="preserve">Latin used </w:t>
            </w:r>
          </w:p>
        </w:tc>
        <w:tc>
          <w:tcPr>
            <w:tcW w:w="2338" w:type="dxa"/>
          </w:tcPr>
          <w:p w14:paraId="13A39E54" w14:textId="14D5CF46" w:rsidR="000B6D03" w:rsidRDefault="000B6D03" w:rsidP="000B6D03">
            <w:pPr>
              <w:ind w:left="0" w:firstLine="0"/>
              <w:jc w:val="center"/>
            </w:pPr>
            <w:r>
              <w:t>Show translation</w:t>
            </w:r>
          </w:p>
        </w:tc>
        <w:tc>
          <w:tcPr>
            <w:tcW w:w="2338" w:type="dxa"/>
          </w:tcPr>
          <w:p w14:paraId="06FDB6E3" w14:textId="41257701" w:rsidR="000B6D03" w:rsidRDefault="000B6D03" w:rsidP="00664DC4">
            <w:pPr>
              <w:ind w:left="0" w:firstLine="0"/>
            </w:pPr>
            <w:r>
              <w:t>English translation</w:t>
            </w:r>
          </w:p>
        </w:tc>
      </w:tr>
      <w:tr w:rsidR="000B6D03" w14:paraId="0C02A644" w14:textId="77777777" w:rsidTr="000B6D03">
        <w:tc>
          <w:tcPr>
            <w:tcW w:w="2337" w:type="dxa"/>
          </w:tcPr>
          <w:p w14:paraId="03C24F40" w14:textId="55533C1A" w:rsidR="000B6D03" w:rsidRDefault="000B6D03" w:rsidP="000B6D03">
            <w:pPr>
              <w:ind w:left="0" w:firstLine="0"/>
              <w:jc w:val="center"/>
            </w:pPr>
            <w:r>
              <w:t>1</w:t>
            </w:r>
          </w:p>
        </w:tc>
        <w:tc>
          <w:tcPr>
            <w:tcW w:w="2337" w:type="dxa"/>
          </w:tcPr>
          <w:p w14:paraId="5066EE37" w14:textId="7AC83D81" w:rsidR="000B6D03" w:rsidRDefault="000B6D03" w:rsidP="000B6D03">
            <w:pPr>
              <w:ind w:left="0" w:firstLine="0"/>
              <w:jc w:val="center"/>
            </w:pPr>
            <w:r>
              <w:t>Quare non sunt vestitus eis?</w:t>
            </w:r>
          </w:p>
        </w:tc>
        <w:tc>
          <w:tcPr>
            <w:tcW w:w="2338" w:type="dxa"/>
          </w:tcPr>
          <w:p w14:paraId="17CD9504" w14:textId="0D5EB1A0" w:rsidR="000B6D03" w:rsidRDefault="000B6D03" w:rsidP="000B6D03">
            <w:pPr>
              <w:ind w:left="0" w:firstLine="0"/>
              <w:jc w:val="center"/>
            </w:pPr>
            <w:r>
              <w:t>Why are they not in uniform</w:t>
            </w:r>
          </w:p>
        </w:tc>
        <w:tc>
          <w:tcPr>
            <w:tcW w:w="2338" w:type="dxa"/>
          </w:tcPr>
          <w:p w14:paraId="44DA768C" w14:textId="0B76CBCB" w:rsidR="000B6D03" w:rsidRDefault="000B6D03" w:rsidP="000B6D03">
            <w:pPr>
              <w:ind w:left="0" w:firstLine="0"/>
              <w:jc w:val="center"/>
            </w:pPr>
            <w:r>
              <w:t>Why are they not in uniform</w:t>
            </w:r>
          </w:p>
        </w:tc>
      </w:tr>
      <w:tr w:rsidR="000B6D03" w14:paraId="6D71763F" w14:textId="77777777" w:rsidTr="000B6D03">
        <w:tc>
          <w:tcPr>
            <w:tcW w:w="2337" w:type="dxa"/>
          </w:tcPr>
          <w:p w14:paraId="5CB1242A" w14:textId="75358A02" w:rsidR="000B6D03" w:rsidRDefault="000B6D03" w:rsidP="000B6D03">
            <w:pPr>
              <w:ind w:left="0" w:firstLine="0"/>
              <w:jc w:val="center"/>
            </w:pPr>
            <w:r>
              <w:t>2</w:t>
            </w:r>
          </w:p>
        </w:tc>
        <w:tc>
          <w:tcPr>
            <w:tcW w:w="2337" w:type="dxa"/>
          </w:tcPr>
          <w:p w14:paraId="12C55892" w14:textId="58D84DD8" w:rsidR="000B6D03" w:rsidRDefault="000B6D03" w:rsidP="000B6D03">
            <w:pPr>
              <w:ind w:left="0" w:firstLine="0"/>
              <w:jc w:val="center"/>
            </w:pPr>
            <w:r>
              <w:t>Tace!</w:t>
            </w:r>
          </w:p>
        </w:tc>
        <w:tc>
          <w:tcPr>
            <w:tcW w:w="2338" w:type="dxa"/>
          </w:tcPr>
          <w:p w14:paraId="37E38F70" w14:textId="5E64F653" w:rsidR="000B6D03" w:rsidRDefault="000B6D03" w:rsidP="000B6D03">
            <w:pPr>
              <w:ind w:left="0" w:firstLine="0"/>
              <w:jc w:val="center"/>
            </w:pPr>
            <w:r>
              <w:t>Shut up</w:t>
            </w:r>
          </w:p>
        </w:tc>
        <w:tc>
          <w:tcPr>
            <w:tcW w:w="2338" w:type="dxa"/>
          </w:tcPr>
          <w:p w14:paraId="30029095" w14:textId="1DDEE01D" w:rsidR="000B6D03" w:rsidRDefault="000B6D03" w:rsidP="000B6D03">
            <w:pPr>
              <w:ind w:left="0" w:firstLine="0"/>
              <w:jc w:val="center"/>
            </w:pPr>
            <w:r>
              <w:t>Shut up</w:t>
            </w:r>
          </w:p>
        </w:tc>
      </w:tr>
      <w:tr w:rsidR="000B6D03" w14:paraId="00A71871" w14:textId="77777777" w:rsidTr="000B6D03">
        <w:tc>
          <w:tcPr>
            <w:tcW w:w="2337" w:type="dxa"/>
          </w:tcPr>
          <w:p w14:paraId="34D25216" w14:textId="21FC6364" w:rsidR="000B6D03" w:rsidRDefault="000B6D03" w:rsidP="000B6D03">
            <w:pPr>
              <w:ind w:left="0" w:firstLine="0"/>
              <w:jc w:val="center"/>
            </w:pPr>
            <w:r>
              <w:t>3</w:t>
            </w:r>
          </w:p>
        </w:tc>
        <w:tc>
          <w:tcPr>
            <w:tcW w:w="2337" w:type="dxa"/>
          </w:tcPr>
          <w:p w14:paraId="03A3F1EF" w14:textId="29079F52" w:rsidR="000B6D03" w:rsidRDefault="000B6D03" w:rsidP="000B6D03">
            <w:pPr>
              <w:ind w:left="0" w:firstLine="0"/>
              <w:jc w:val="center"/>
            </w:pPr>
            <w:r>
              <w:t>Cognocits qui sumus</w:t>
            </w:r>
          </w:p>
        </w:tc>
        <w:tc>
          <w:tcPr>
            <w:tcW w:w="2338" w:type="dxa"/>
          </w:tcPr>
          <w:p w14:paraId="43850C6E" w14:textId="3B13DDE9" w:rsidR="000B6D03" w:rsidRDefault="000B6D03" w:rsidP="000B6D03">
            <w:pPr>
              <w:ind w:left="0" w:firstLine="0"/>
              <w:jc w:val="center"/>
            </w:pPr>
            <w:r>
              <w:t>(not given)</w:t>
            </w:r>
          </w:p>
        </w:tc>
        <w:tc>
          <w:tcPr>
            <w:tcW w:w="2338" w:type="dxa"/>
          </w:tcPr>
          <w:p w14:paraId="623AB10D" w14:textId="7B2D2378" w:rsidR="000B6D03" w:rsidRDefault="000B6D03" w:rsidP="000B6D03">
            <w:pPr>
              <w:ind w:left="0" w:firstLine="0"/>
              <w:jc w:val="center"/>
            </w:pPr>
            <w:r>
              <w:t>Understand what we are?</w:t>
            </w:r>
          </w:p>
        </w:tc>
      </w:tr>
      <w:tr w:rsidR="000B6D03" w14:paraId="7FEEF1EF" w14:textId="77777777" w:rsidTr="000B6D03">
        <w:tc>
          <w:tcPr>
            <w:tcW w:w="2337" w:type="dxa"/>
          </w:tcPr>
          <w:p w14:paraId="25615CED" w14:textId="6A7DC61F" w:rsidR="000B6D03" w:rsidRDefault="000B6D03" w:rsidP="000B6D03">
            <w:pPr>
              <w:ind w:left="0" w:firstLine="0"/>
              <w:jc w:val="center"/>
            </w:pPr>
            <w:r>
              <w:t>4</w:t>
            </w:r>
          </w:p>
        </w:tc>
        <w:tc>
          <w:tcPr>
            <w:tcW w:w="2337" w:type="dxa"/>
          </w:tcPr>
          <w:p w14:paraId="2336BA94" w14:textId="4D2B0D6A" w:rsidR="000B6D03" w:rsidRDefault="000B6D03" w:rsidP="000B6D03">
            <w:pPr>
              <w:ind w:left="0" w:firstLine="0"/>
              <w:jc w:val="center"/>
            </w:pPr>
            <w:r>
              <w:t>Nos no sumus hostes vobis</w:t>
            </w:r>
          </w:p>
        </w:tc>
        <w:tc>
          <w:tcPr>
            <w:tcW w:w="2338" w:type="dxa"/>
          </w:tcPr>
          <w:p w14:paraId="05A093E0" w14:textId="34AD97A9" w:rsidR="000B6D03" w:rsidRDefault="000B6D03" w:rsidP="000B6D03">
            <w:pPr>
              <w:ind w:left="0" w:firstLine="0"/>
            </w:pPr>
            <w:r>
              <w:t>We’re not your enemy</w:t>
            </w:r>
          </w:p>
        </w:tc>
        <w:tc>
          <w:tcPr>
            <w:tcW w:w="2338" w:type="dxa"/>
          </w:tcPr>
          <w:p w14:paraId="7C55BADF" w14:textId="608905B2" w:rsidR="000B6D03" w:rsidRDefault="000B6D03" w:rsidP="000B6D03">
            <w:pPr>
              <w:ind w:left="0" w:firstLine="0"/>
              <w:jc w:val="center"/>
            </w:pPr>
            <w:r>
              <w:t>We are not your enemy</w:t>
            </w:r>
          </w:p>
        </w:tc>
      </w:tr>
      <w:tr w:rsidR="000B6D03" w14:paraId="5F1202C2" w14:textId="77777777" w:rsidTr="000B6D03">
        <w:tc>
          <w:tcPr>
            <w:tcW w:w="2337" w:type="dxa"/>
          </w:tcPr>
          <w:p w14:paraId="0CC45C3B" w14:textId="76268872" w:rsidR="000B6D03" w:rsidRDefault="000B6D03" w:rsidP="000B6D03">
            <w:pPr>
              <w:ind w:left="0" w:firstLine="0"/>
              <w:jc w:val="center"/>
            </w:pPr>
            <w:r>
              <w:t>5</w:t>
            </w:r>
          </w:p>
        </w:tc>
        <w:tc>
          <w:tcPr>
            <w:tcW w:w="2337" w:type="dxa"/>
          </w:tcPr>
          <w:p w14:paraId="64130764" w14:textId="2FE98F33" w:rsidR="000B6D03" w:rsidRDefault="000B6D03" w:rsidP="000B6D03">
            <w:pPr>
              <w:ind w:left="0" w:firstLine="0"/>
              <w:jc w:val="center"/>
            </w:pPr>
            <w:r>
              <w:t>Itaqure nos liberate</w:t>
            </w:r>
          </w:p>
        </w:tc>
        <w:tc>
          <w:tcPr>
            <w:tcW w:w="2338" w:type="dxa"/>
          </w:tcPr>
          <w:p w14:paraId="490F7DDD" w14:textId="433BF2A9" w:rsidR="000B6D03" w:rsidRDefault="000B6D03" w:rsidP="000B6D03">
            <w:pPr>
              <w:ind w:left="0" w:firstLine="0"/>
              <w:jc w:val="center"/>
            </w:pPr>
            <w:r>
              <w:t>Then let us go</w:t>
            </w:r>
          </w:p>
        </w:tc>
        <w:tc>
          <w:tcPr>
            <w:tcW w:w="2338" w:type="dxa"/>
          </w:tcPr>
          <w:p w14:paraId="725C6EC2" w14:textId="01DC81AB" w:rsidR="000B6D03" w:rsidRDefault="000B6D03" w:rsidP="000B6D03">
            <w:pPr>
              <w:ind w:left="0" w:firstLine="0"/>
              <w:jc w:val="center"/>
            </w:pPr>
            <w:r>
              <w:t>Therefore, set us f</w:t>
            </w:r>
            <w:r w:rsidR="0029013F">
              <w:t>r</w:t>
            </w:r>
            <w:r>
              <w:t>ee</w:t>
            </w:r>
          </w:p>
        </w:tc>
      </w:tr>
      <w:tr w:rsidR="000B6D03" w14:paraId="5C23207B" w14:textId="77777777" w:rsidTr="000B6D03">
        <w:tc>
          <w:tcPr>
            <w:tcW w:w="2337" w:type="dxa"/>
          </w:tcPr>
          <w:p w14:paraId="5100B719" w14:textId="3F4D80EA" w:rsidR="000B6D03" w:rsidRDefault="000B6D03" w:rsidP="000B6D03">
            <w:pPr>
              <w:ind w:left="0" w:firstLine="0"/>
              <w:jc w:val="center"/>
            </w:pPr>
            <w:r>
              <w:t>6</w:t>
            </w:r>
          </w:p>
        </w:tc>
        <w:tc>
          <w:tcPr>
            <w:tcW w:w="2337" w:type="dxa"/>
          </w:tcPr>
          <w:p w14:paraId="237D2621" w14:textId="76B5C109" w:rsidR="000B6D03" w:rsidRDefault="000B6D03" w:rsidP="000B6D03">
            <w:pPr>
              <w:ind w:left="0" w:firstLine="0"/>
              <w:jc w:val="center"/>
            </w:pPr>
            <w:r>
              <w:t>Duce nos at vestra castra</w:t>
            </w:r>
          </w:p>
        </w:tc>
        <w:tc>
          <w:tcPr>
            <w:tcW w:w="2338" w:type="dxa"/>
          </w:tcPr>
          <w:p w14:paraId="132C96FC" w14:textId="385F8357" w:rsidR="000B6D03" w:rsidRDefault="000B6D03" w:rsidP="000B6D03">
            <w:pPr>
              <w:ind w:left="0" w:firstLine="0"/>
              <w:jc w:val="center"/>
            </w:pPr>
            <w:r>
              <w:t>Take us to your camp</w:t>
            </w:r>
          </w:p>
        </w:tc>
        <w:tc>
          <w:tcPr>
            <w:tcW w:w="2338" w:type="dxa"/>
          </w:tcPr>
          <w:p w14:paraId="30A8F09A" w14:textId="61B9BDB5" w:rsidR="000B6D03" w:rsidRDefault="000B6D03" w:rsidP="000B6D03">
            <w:pPr>
              <w:ind w:left="0" w:firstLine="0"/>
              <w:jc w:val="center"/>
            </w:pPr>
            <w:r>
              <w:t>Lead us to your camp</w:t>
            </w:r>
          </w:p>
        </w:tc>
      </w:tr>
      <w:tr w:rsidR="000B6D03" w14:paraId="69BD8CB8" w14:textId="77777777" w:rsidTr="000B6D03">
        <w:tc>
          <w:tcPr>
            <w:tcW w:w="2337" w:type="dxa"/>
          </w:tcPr>
          <w:p w14:paraId="4AA1F509" w14:textId="1B576275" w:rsidR="000B6D03" w:rsidRDefault="000B6D03" w:rsidP="000B6D03">
            <w:pPr>
              <w:ind w:left="0" w:firstLine="0"/>
              <w:jc w:val="center"/>
            </w:pPr>
            <w:r>
              <w:t>7</w:t>
            </w:r>
          </w:p>
        </w:tc>
        <w:tc>
          <w:tcPr>
            <w:tcW w:w="2337" w:type="dxa"/>
          </w:tcPr>
          <w:p w14:paraId="424238C1" w14:textId="6D14A591" w:rsidR="000B6D03" w:rsidRDefault="000B6D03" w:rsidP="000B6D03">
            <w:pPr>
              <w:ind w:left="0" w:firstLine="0"/>
              <w:jc w:val="center"/>
            </w:pPr>
            <w:r>
              <w:t>Si placet</w:t>
            </w:r>
          </w:p>
        </w:tc>
        <w:tc>
          <w:tcPr>
            <w:tcW w:w="2338" w:type="dxa"/>
          </w:tcPr>
          <w:p w14:paraId="01881FD4" w14:textId="24796333" w:rsidR="000B6D03" w:rsidRDefault="000B6D03" w:rsidP="000B6D03">
            <w:pPr>
              <w:ind w:left="0" w:firstLine="0"/>
              <w:jc w:val="center"/>
            </w:pPr>
            <w:r>
              <w:t>please</w:t>
            </w:r>
          </w:p>
        </w:tc>
        <w:tc>
          <w:tcPr>
            <w:tcW w:w="2338" w:type="dxa"/>
          </w:tcPr>
          <w:p w14:paraId="5E39C814" w14:textId="389BB11F" w:rsidR="000B6D03" w:rsidRDefault="000B6D03" w:rsidP="000B6D03">
            <w:pPr>
              <w:ind w:left="0" w:firstLine="0"/>
              <w:jc w:val="center"/>
            </w:pPr>
            <w:r>
              <w:t>I like</w:t>
            </w:r>
          </w:p>
        </w:tc>
      </w:tr>
      <w:tr w:rsidR="000B6D03" w14:paraId="0698A230" w14:textId="77777777" w:rsidTr="000B6D03">
        <w:tc>
          <w:tcPr>
            <w:tcW w:w="2337" w:type="dxa"/>
          </w:tcPr>
          <w:p w14:paraId="6EF46ED2" w14:textId="2892BDCB" w:rsidR="000B6D03" w:rsidRDefault="000B6D03" w:rsidP="000B6D03">
            <w:pPr>
              <w:ind w:left="0" w:firstLine="0"/>
              <w:jc w:val="center"/>
            </w:pPr>
            <w:r>
              <w:t>8</w:t>
            </w:r>
          </w:p>
        </w:tc>
        <w:tc>
          <w:tcPr>
            <w:tcW w:w="2337" w:type="dxa"/>
          </w:tcPr>
          <w:p w14:paraId="324C7250" w14:textId="42ACEFA5" w:rsidR="000B6D03" w:rsidRDefault="000B6D03" w:rsidP="000B6D03">
            <w:pPr>
              <w:ind w:left="0" w:firstLine="0"/>
            </w:pPr>
            <w:r>
              <w:t>Quare hoc faciam</w:t>
            </w:r>
          </w:p>
        </w:tc>
        <w:tc>
          <w:tcPr>
            <w:tcW w:w="2338" w:type="dxa"/>
          </w:tcPr>
          <w:p w14:paraId="39CA4300" w14:textId="65201FB5" w:rsidR="000B6D03" w:rsidRDefault="000B6D03" w:rsidP="000B6D03">
            <w:pPr>
              <w:ind w:left="0" w:firstLine="0"/>
              <w:jc w:val="center"/>
            </w:pPr>
            <w:r>
              <w:t>Why would I do that</w:t>
            </w:r>
          </w:p>
        </w:tc>
        <w:tc>
          <w:tcPr>
            <w:tcW w:w="2338" w:type="dxa"/>
          </w:tcPr>
          <w:p w14:paraId="1F792BF9" w14:textId="051BE3EE" w:rsidR="000B6D03" w:rsidRDefault="000B6D03" w:rsidP="000B6D03">
            <w:pPr>
              <w:ind w:left="0" w:firstLine="0"/>
              <w:jc w:val="center"/>
            </w:pPr>
            <w:r>
              <w:t>Why would I do that</w:t>
            </w:r>
          </w:p>
        </w:tc>
      </w:tr>
      <w:tr w:rsidR="000B6D03" w14:paraId="02CD81CE" w14:textId="77777777" w:rsidTr="000B6D03">
        <w:tc>
          <w:tcPr>
            <w:tcW w:w="2337" w:type="dxa"/>
          </w:tcPr>
          <w:p w14:paraId="2078A00B" w14:textId="20F97FB9" w:rsidR="000B6D03" w:rsidRDefault="000B6D03" w:rsidP="000B6D03">
            <w:pPr>
              <w:ind w:left="0" w:firstLine="0"/>
              <w:jc w:val="center"/>
            </w:pPr>
            <w:r>
              <w:t>9</w:t>
            </w:r>
          </w:p>
        </w:tc>
        <w:tc>
          <w:tcPr>
            <w:tcW w:w="2337" w:type="dxa"/>
          </w:tcPr>
          <w:p w14:paraId="4EA08AC8" w14:textId="53C411CF" w:rsidR="000B6D03" w:rsidRDefault="000B6D03" w:rsidP="000B6D03">
            <w:pPr>
              <w:ind w:left="0" w:firstLine="0"/>
              <w:jc w:val="center"/>
            </w:pPr>
            <w:r>
              <w:t>Estne… Ricardus ibi</w:t>
            </w:r>
          </w:p>
        </w:tc>
        <w:tc>
          <w:tcPr>
            <w:tcW w:w="2338" w:type="dxa"/>
          </w:tcPr>
          <w:p w14:paraId="7FF8EAC0" w14:textId="0DE85AB8" w:rsidR="000B6D03" w:rsidRDefault="000B6D03" w:rsidP="000B6D03">
            <w:pPr>
              <w:ind w:left="0" w:firstLine="0"/>
              <w:jc w:val="center"/>
            </w:pPr>
            <w:r>
              <w:t>Richard there</w:t>
            </w:r>
          </w:p>
        </w:tc>
        <w:tc>
          <w:tcPr>
            <w:tcW w:w="2338" w:type="dxa"/>
          </w:tcPr>
          <w:p w14:paraId="0B52CEA0" w14:textId="78B7C992" w:rsidR="000B6D03" w:rsidRDefault="000B6D03" w:rsidP="00664DC4">
            <w:pPr>
              <w:ind w:left="0" w:firstLine="0"/>
            </w:pPr>
            <w:r>
              <w:t>Richard is there</w:t>
            </w:r>
          </w:p>
        </w:tc>
      </w:tr>
      <w:tr w:rsidR="000B6D03" w14:paraId="158BE424" w14:textId="77777777" w:rsidTr="000B6D03">
        <w:tc>
          <w:tcPr>
            <w:tcW w:w="2337" w:type="dxa"/>
          </w:tcPr>
          <w:p w14:paraId="6E662CD3" w14:textId="6E3B1795" w:rsidR="000B6D03" w:rsidRDefault="000B6D03" w:rsidP="000B6D03">
            <w:pPr>
              <w:ind w:left="0" w:firstLine="0"/>
              <w:jc w:val="center"/>
            </w:pPr>
            <w:r>
              <w:t>10</w:t>
            </w:r>
          </w:p>
        </w:tc>
        <w:tc>
          <w:tcPr>
            <w:tcW w:w="2337" w:type="dxa"/>
          </w:tcPr>
          <w:p w14:paraId="60D28F2A" w14:textId="45316E3D" w:rsidR="000B6D03" w:rsidRDefault="000B6D03" w:rsidP="000B6D03">
            <w:pPr>
              <w:ind w:left="0" w:firstLine="0"/>
              <w:jc w:val="center"/>
            </w:pPr>
            <w:r>
              <w:t>Ricardus Alpert?</w:t>
            </w:r>
          </w:p>
        </w:tc>
        <w:tc>
          <w:tcPr>
            <w:tcW w:w="2338" w:type="dxa"/>
          </w:tcPr>
          <w:p w14:paraId="08CB297C" w14:textId="5D4A7EC2" w:rsidR="000B6D03" w:rsidRDefault="000B6D03" w:rsidP="000B6D03">
            <w:pPr>
              <w:ind w:left="0" w:firstLine="0"/>
              <w:jc w:val="center"/>
            </w:pPr>
            <w:r>
              <w:t>Is Richard Alpert</w:t>
            </w:r>
          </w:p>
        </w:tc>
        <w:tc>
          <w:tcPr>
            <w:tcW w:w="2338" w:type="dxa"/>
          </w:tcPr>
          <w:p w14:paraId="75032ABF" w14:textId="78A9F047" w:rsidR="000B6D03" w:rsidRDefault="000B6D03" w:rsidP="000B6D03">
            <w:pPr>
              <w:ind w:left="0" w:firstLine="0"/>
              <w:jc w:val="center"/>
            </w:pPr>
            <w:r>
              <w:t>Richard Alpert</w:t>
            </w:r>
          </w:p>
        </w:tc>
      </w:tr>
      <w:tr w:rsidR="000B6D03" w14:paraId="081A4633" w14:textId="77777777" w:rsidTr="000B6D03">
        <w:tc>
          <w:tcPr>
            <w:tcW w:w="2337" w:type="dxa"/>
          </w:tcPr>
          <w:p w14:paraId="2843B96D" w14:textId="73376160" w:rsidR="000B6D03" w:rsidRDefault="000B6D03" w:rsidP="000B6D03">
            <w:pPr>
              <w:ind w:left="0" w:firstLine="0"/>
              <w:jc w:val="center"/>
            </w:pPr>
            <w:r>
              <w:t>11</w:t>
            </w:r>
          </w:p>
        </w:tc>
        <w:tc>
          <w:tcPr>
            <w:tcW w:w="2337" w:type="dxa"/>
          </w:tcPr>
          <w:p w14:paraId="492D6603" w14:textId="3A7E8F32" w:rsidR="000B6D03" w:rsidRDefault="000B6D03" w:rsidP="000B6D03">
            <w:pPr>
              <w:ind w:left="0" w:firstLine="0"/>
              <w:jc w:val="center"/>
            </w:pPr>
            <w:r>
              <w:t>Duce nos at vestra castra</w:t>
            </w:r>
          </w:p>
        </w:tc>
        <w:tc>
          <w:tcPr>
            <w:tcW w:w="2338" w:type="dxa"/>
          </w:tcPr>
          <w:p w14:paraId="6DAF4BA4" w14:textId="05BB4795" w:rsidR="000B6D03" w:rsidRDefault="000B6D03" w:rsidP="000B6D03">
            <w:pPr>
              <w:ind w:left="0" w:firstLine="0"/>
              <w:jc w:val="center"/>
            </w:pPr>
            <w:r>
              <w:t>Take us to your camp</w:t>
            </w:r>
          </w:p>
        </w:tc>
        <w:tc>
          <w:tcPr>
            <w:tcW w:w="2338" w:type="dxa"/>
          </w:tcPr>
          <w:p w14:paraId="78F5C883" w14:textId="4581C088" w:rsidR="000B6D03" w:rsidRDefault="000B6D03" w:rsidP="000B6D03">
            <w:pPr>
              <w:ind w:left="0" w:firstLine="0"/>
            </w:pPr>
            <w:r>
              <w:t>Lead us to your camp</w:t>
            </w:r>
          </w:p>
        </w:tc>
      </w:tr>
      <w:tr w:rsidR="000B6D03" w14:paraId="682EE948" w14:textId="77777777" w:rsidTr="000B6D03">
        <w:tc>
          <w:tcPr>
            <w:tcW w:w="2337" w:type="dxa"/>
          </w:tcPr>
          <w:p w14:paraId="021032D9" w14:textId="3E280A07" w:rsidR="000B6D03" w:rsidRDefault="000B6D03" w:rsidP="000B6D03">
            <w:pPr>
              <w:ind w:left="0" w:firstLine="0"/>
              <w:jc w:val="center"/>
            </w:pPr>
            <w:r>
              <w:t>12</w:t>
            </w:r>
          </w:p>
        </w:tc>
        <w:tc>
          <w:tcPr>
            <w:tcW w:w="2337" w:type="dxa"/>
          </w:tcPr>
          <w:p w14:paraId="427B68E7" w14:textId="08721FD2" w:rsidR="000B6D03" w:rsidRDefault="000B6D03" w:rsidP="000B6D03">
            <w:pPr>
              <w:ind w:left="0" w:firstLine="0"/>
              <w:jc w:val="center"/>
            </w:pPr>
            <w:r>
              <w:t>Non necesse estalium mori</w:t>
            </w:r>
          </w:p>
        </w:tc>
        <w:tc>
          <w:tcPr>
            <w:tcW w:w="2338" w:type="dxa"/>
          </w:tcPr>
          <w:p w14:paraId="137436FF" w14:textId="2E0D7EE3" w:rsidR="000B6D03" w:rsidRDefault="000B6D03" w:rsidP="000B6D03">
            <w:pPr>
              <w:ind w:left="0" w:firstLine="0"/>
              <w:jc w:val="center"/>
            </w:pPr>
            <w:r>
              <w:t>No one else has to die</w:t>
            </w:r>
          </w:p>
        </w:tc>
        <w:tc>
          <w:tcPr>
            <w:tcW w:w="2338" w:type="dxa"/>
          </w:tcPr>
          <w:p w14:paraId="6C6E8D48" w14:textId="6586411E" w:rsidR="000B6D03" w:rsidRDefault="000B6D03" w:rsidP="000B6D03">
            <w:pPr>
              <w:ind w:left="0" w:firstLine="0"/>
              <w:jc w:val="center"/>
            </w:pPr>
            <w:r>
              <w:t>No one else needs to die</w:t>
            </w:r>
          </w:p>
        </w:tc>
      </w:tr>
      <w:tr w:rsidR="000B6D03" w14:paraId="034A3266" w14:textId="77777777" w:rsidTr="000B6D03">
        <w:tc>
          <w:tcPr>
            <w:tcW w:w="2337" w:type="dxa"/>
          </w:tcPr>
          <w:p w14:paraId="439A86DE" w14:textId="4552276B" w:rsidR="000B6D03" w:rsidRDefault="000B6D03" w:rsidP="000B6D03">
            <w:pPr>
              <w:ind w:left="0" w:firstLine="0"/>
              <w:jc w:val="center"/>
            </w:pPr>
            <w:r>
              <w:t>13</w:t>
            </w:r>
          </w:p>
        </w:tc>
        <w:tc>
          <w:tcPr>
            <w:tcW w:w="2337" w:type="dxa"/>
          </w:tcPr>
          <w:p w14:paraId="1A34CC91" w14:textId="4C20AB6E" w:rsidR="000B6D03" w:rsidRDefault="000B6D03" w:rsidP="000B6D03">
            <w:pPr>
              <w:ind w:left="0" w:firstLine="0"/>
              <w:jc w:val="center"/>
            </w:pPr>
            <w:r>
              <w:t>Si placet</w:t>
            </w:r>
          </w:p>
        </w:tc>
        <w:tc>
          <w:tcPr>
            <w:tcW w:w="2338" w:type="dxa"/>
          </w:tcPr>
          <w:p w14:paraId="769888F3" w14:textId="5CC751D2" w:rsidR="000B6D03" w:rsidRDefault="000B6D03" w:rsidP="000B6D03">
            <w:pPr>
              <w:ind w:left="0" w:firstLine="0"/>
              <w:jc w:val="center"/>
            </w:pPr>
            <w:r>
              <w:t>please</w:t>
            </w:r>
          </w:p>
        </w:tc>
        <w:tc>
          <w:tcPr>
            <w:tcW w:w="2338" w:type="dxa"/>
          </w:tcPr>
          <w:p w14:paraId="54CACDE8" w14:textId="3C8CF7FD" w:rsidR="000B6D03" w:rsidRDefault="000B6D03" w:rsidP="000B6D03">
            <w:pPr>
              <w:ind w:left="0" w:firstLine="0"/>
              <w:jc w:val="center"/>
            </w:pPr>
            <w:r>
              <w:t>I like</w:t>
            </w:r>
          </w:p>
        </w:tc>
      </w:tr>
    </w:tbl>
    <w:p w14:paraId="6319ED44" w14:textId="5A38B78D" w:rsidR="000B6D03" w:rsidRDefault="000B6D03" w:rsidP="00664DC4">
      <w:r>
        <w:t>Context: conversation between characters to try and get into the enemy’s camp to see Richard.</w:t>
      </w:r>
    </w:p>
    <w:p w14:paraId="4CE68546" w14:textId="6F187A1F" w:rsidR="000B6D03" w:rsidRDefault="000B6D03" w:rsidP="00664DC4">
      <w:r>
        <w:t>Genre: Drama</w:t>
      </w:r>
    </w:p>
    <w:p w14:paraId="1911EA81" w14:textId="59C423D4" w:rsidR="000B6D03" w:rsidRDefault="000B6D03" w:rsidP="00664DC4">
      <w:r>
        <w:t>Code totals: P3 (11) E1 (11) DC3 (11) D3 (11) C1(2)</w:t>
      </w:r>
    </w:p>
    <w:p w14:paraId="549F5F5F" w14:textId="77777777" w:rsidR="00952C22" w:rsidRDefault="00952C22" w:rsidP="00664DC4"/>
    <w:p w14:paraId="1EC0EF08" w14:textId="225FB605" w:rsidR="000B6D03" w:rsidRDefault="000B6D03" w:rsidP="00664DC4">
      <w:r>
        <w:t xml:space="preserve">Appendix 15 Latin in Modern Day Movie YouTube Video Transcript </w:t>
      </w:r>
    </w:p>
    <w:tbl>
      <w:tblPr>
        <w:tblStyle w:val="TableGrid"/>
        <w:tblW w:w="0" w:type="auto"/>
        <w:tblInd w:w="720" w:type="dxa"/>
        <w:tblLook w:val="04A0" w:firstRow="1" w:lastRow="0" w:firstColumn="1" w:lastColumn="0" w:noHBand="0" w:noVBand="1"/>
      </w:tblPr>
      <w:tblGrid>
        <w:gridCol w:w="2827"/>
        <w:gridCol w:w="2899"/>
        <w:gridCol w:w="2904"/>
      </w:tblGrid>
      <w:tr w:rsidR="000B6D03" w14:paraId="7CFED259" w14:textId="77777777" w:rsidTr="000B6D03">
        <w:tc>
          <w:tcPr>
            <w:tcW w:w="3116" w:type="dxa"/>
          </w:tcPr>
          <w:p w14:paraId="3DAF0967" w14:textId="7D21EB3F" w:rsidR="000B6D03" w:rsidRDefault="000B6D03" w:rsidP="000B6D03">
            <w:pPr>
              <w:ind w:left="0" w:firstLine="0"/>
              <w:jc w:val="center"/>
            </w:pPr>
            <w:r>
              <w:t xml:space="preserve">Line </w:t>
            </w:r>
          </w:p>
        </w:tc>
        <w:tc>
          <w:tcPr>
            <w:tcW w:w="3117" w:type="dxa"/>
          </w:tcPr>
          <w:p w14:paraId="7F089406" w14:textId="484B023F" w:rsidR="000B6D03" w:rsidRDefault="000B6D03" w:rsidP="000B6D03">
            <w:pPr>
              <w:ind w:left="0" w:firstLine="0"/>
              <w:jc w:val="center"/>
            </w:pPr>
            <w:r>
              <w:t>Latin used</w:t>
            </w:r>
          </w:p>
        </w:tc>
        <w:tc>
          <w:tcPr>
            <w:tcW w:w="3117" w:type="dxa"/>
          </w:tcPr>
          <w:p w14:paraId="0723A1B2" w14:textId="5535F1C9" w:rsidR="000B6D03" w:rsidRDefault="000B6D03" w:rsidP="000B6D03">
            <w:pPr>
              <w:ind w:left="0" w:firstLine="0"/>
              <w:jc w:val="center"/>
            </w:pPr>
            <w:r>
              <w:t>Translation</w:t>
            </w:r>
          </w:p>
        </w:tc>
      </w:tr>
      <w:tr w:rsidR="000B6D03" w14:paraId="6FF403BB" w14:textId="77777777" w:rsidTr="000B6D03">
        <w:tc>
          <w:tcPr>
            <w:tcW w:w="3116" w:type="dxa"/>
          </w:tcPr>
          <w:p w14:paraId="56D8925F" w14:textId="118984BD" w:rsidR="000B6D03" w:rsidRDefault="000B6D03" w:rsidP="000B6D03">
            <w:pPr>
              <w:ind w:left="0" w:firstLine="0"/>
              <w:jc w:val="center"/>
            </w:pPr>
            <w:r>
              <w:t>1</w:t>
            </w:r>
          </w:p>
        </w:tc>
        <w:tc>
          <w:tcPr>
            <w:tcW w:w="3117" w:type="dxa"/>
          </w:tcPr>
          <w:p w14:paraId="4D743209" w14:textId="39EAFF92" w:rsidR="000B6D03" w:rsidRDefault="000B6D03" w:rsidP="000B6D03">
            <w:pPr>
              <w:ind w:left="0" w:firstLine="0"/>
              <w:jc w:val="center"/>
            </w:pPr>
            <w:r>
              <w:t>Vi’ veri venversum vivus vivi</w:t>
            </w:r>
          </w:p>
        </w:tc>
        <w:tc>
          <w:tcPr>
            <w:tcW w:w="3117" w:type="dxa"/>
          </w:tcPr>
          <w:p w14:paraId="7DB04FD8" w14:textId="0367237D" w:rsidR="000B6D03" w:rsidRDefault="000B6D03" w:rsidP="000B6D03">
            <w:pPr>
              <w:ind w:left="0" w:firstLine="0"/>
              <w:jc w:val="center"/>
            </w:pPr>
            <w:r>
              <w:t>By the power of truth. I while living</w:t>
            </w:r>
            <w:r w:rsidR="0029013F">
              <w:t>,</w:t>
            </w:r>
            <w:r>
              <w:t xml:space="preserve"> I have conquered the universe</w:t>
            </w:r>
          </w:p>
        </w:tc>
      </w:tr>
      <w:tr w:rsidR="000B6D03" w14:paraId="6935B188" w14:textId="77777777" w:rsidTr="000B6D03">
        <w:tc>
          <w:tcPr>
            <w:tcW w:w="3116" w:type="dxa"/>
          </w:tcPr>
          <w:p w14:paraId="427B51C8" w14:textId="4BE890B7" w:rsidR="000B6D03" w:rsidRDefault="000B6D03" w:rsidP="000B6D03">
            <w:pPr>
              <w:ind w:left="0" w:firstLine="0"/>
              <w:jc w:val="center"/>
            </w:pPr>
            <w:r>
              <w:t>2</w:t>
            </w:r>
          </w:p>
        </w:tc>
        <w:tc>
          <w:tcPr>
            <w:tcW w:w="3117" w:type="dxa"/>
          </w:tcPr>
          <w:p w14:paraId="0FFD4B30" w14:textId="02F2E380" w:rsidR="000B6D03" w:rsidRDefault="000B6D03" w:rsidP="000B6D03">
            <w:pPr>
              <w:ind w:left="0" w:firstLine="0"/>
              <w:jc w:val="center"/>
            </w:pPr>
            <w:r>
              <w:t>Liberate mi</w:t>
            </w:r>
          </w:p>
        </w:tc>
        <w:tc>
          <w:tcPr>
            <w:tcW w:w="3117" w:type="dxa"/>
          </w:tcPr>
          <w:p w14:paraId="033A28A3" w14:textId="02D976E3" w:rsidR="000B6D03" w:rsidRDefault="000B6D03" w:rsidP="000B6D03">
            <w:pPr>
              <w:ind w:left="0" w:firstLine="0"/>
              <w:jc w:val="center"/>
            </w:pPr>
            <w:r>
              <w:t>Save me</w:t>
            </w:r>
          </w:p>
        </w:tc>
      </w:tr>
      <w:tr w:rsidR="000B6D03" w14:paraId="4184C919" w14:textId="77777777" w:rsidTr="000B6D03">
        <w:tc>
          <w:tcPr>
            <w:tcW w:w="3116" w:type="dxa"/>
          </w:tcPr>
          <w:p w14:paraId="355C078F" w14:textId="1E2397B4" w:rsidR="000B6D03" w:rsidRDefault="000B6D03" w:rsidP="000B6D03">
            <w:pPr>
              <w:ind w:left="0" w:firstLine="0"/>
              <w:jc w:val="center"/>
            </w:pPr>
            <w:r>
              <w:t>3</w:t>
            </w:r>
          </w:p>
        </w:tc>
        <w:tc>
          <w:tcPr>
            <w:tcW w:w="3117" w:type="dxa"/>
          </w:tcPr>
          <w:p w14:paraId="269ACC32" w14:textId="69294961" w:rsidR="000B6D03" w:rsidRDefault="000B6D03" w:rsidP="000B6D03">
            <w:pPr>
              <w:ind w:left="0" w:firstLine="0"/>
              <w:jc w:val="center"/>
            </w:pPr>
            <w:r>
              <w:t>Liberate tuteme</w:t>
            </w:r>
          </w:p>
        </w:tc>
        <w:tc>
          <w:tcPr>
            <w:tcW w:w="3117" w:type="dxa"/>
          </w:tcPr>
          <w:p w14:paraId="1B986C70" w14:textId="17C58521" w:rsidR="000B6D03" w:rsidRDefault="000B6D03" w:rsidP="000B6D03">
            <w:pPr>
              <w:ind w:left="0" w:firstLine="0"/>
              <w:jc w:val="center"/>
            </w:pPr>
            <w:r>
              <w:t>Save yourself</w:t>
            </w:r>
          </w:p>
        </w:tc>
      </w:tr>
      <w:tr w:rsidR="000B6D03" w14:paraId="677DFD5B" w14:textId="77777777" w:rsidTr="000B6D03">
        <w:tc>
          <w:tcPr>
            <w:tcW w:w="3116" w:type="dxa"/>
          </w:tcPr>
          <w:p w14:paraId="117EA381" w14:textId="676D6765" w:rsidR="000B6D03" w:rsidRDefault="000B6D03" w:rsidP="000B6D03">
            <w:pPr>
              <w:ind w:left="0" w:firstLine="0"/>
              <w:jc w:val="center"/>
            </w:pPr>
            <w:r>
              <w:t>4</w:t>
            </w:r>
          </w:p>
        </w:tc>
        <w:tc>
          <w:tcPr>
            <w:tcW w:w="3117" w:type="dxa"/>
          </w:tcPr>
          <w:p w14:paraId="425341F6" w14:textId="6D042EAC" w:rsidR="000B6D03" w:rsidRDefault="000B6D03" w:rsidP="000B6D03">
            <w:pPr>
              <w:ind w:left="0" w:firstLine="0"/>
              <w:jc w:val="center"/>
            </w:pPr>
            <w:r>
              <w:t xml:space="preserve">Liberate tutem ex inferis </w:t>
            </w:r>
          </w:p>
        </w:tc>
        <w:tc>
          <w:tcPr>
            <w:tcW w:w="3117" w:type="dxa"/>
          </w:tcPr>
          <w:p w14:paraId="0F1659C1" w14:textId="71007434" w:rsidR="000B6D03" w:rsidRDefault="000B6D03" w:rsidP="000B6D03">
            <w:pPr>
              <w:ind w:left="0" w:firstLine="0"/>
              <w:jc w:val="center"/>
            </w:pPr>
            <w:r>
              <w:t>Save yourself from hell</w:t>
            </w:r>
          </w:p>
        </w:tc>
      </w:tr>
    </w:tbl>
    <w:p w14:paraId="73A52CEF" w14:textId="77777777" w:rsidR="00952C22" w:rsidRDefault="00952C22" w:rsidP="000B6D03"/>
    <w:p w14:paraId="4CD6A4EC" w14:textId="011A93CF" w:rsidR="000B6D03" w:rsidRDefault="000B6D03" w:rsidP="000B6D03">
      <w:r>
        <w:t>Context: ex</w:t>
      </w:r>
      <w:r w:rsidR="0029013F">
        <w:t>amp</w:t>
      </w:r>
      <w:r>
        <w:t>les of Latin used in the video</w:t>
      </w:r>
    </w:p>
    <w:tbl>
      <w:tblPr>
        <w:tblStyle w:val="TableGrid"/>
        <w:tblW w:w="0" w:type="auto"/>
        <w:tblInd w:w="720" w:type="dxa"/>
        <w:tblLook w:val="04A0" w:firstRow="1" w:lastRow="0" w:firstColumn="1" w:lastColumn="0" w:noHBand="0" w:noVBand="1"/>
      </w:tblPr>
      <w:tblGrid>
        <w:gridCol w:w="2787"/>
        <w:gridCol w:w="2911"/>
        <w:gridCol w:w="2932"/>
      </w:tblGrid>
      <w:tr w:rsidR="000B6D03" w14:paraId="6C92BE26" w14:textId="77777777" w:rsidTr="000B6D03">
        <w:tc>
          <w:tcPr>
            <w:tcW w:w="3116" w:type="dxa"/>
          </w:tcPr>
          <w:p w14:paraId="1CE26237" w14:textId="77754084" w:rsidR="000B6D03" w:rsidRDefault="000B6D03" w:rsidP="000B6D03">
            <w:pPr>
              <w:ind w:left="0" w:firstLine="0"/>
              <w:jc w:val="center"/>
            </w:pPr>
            <w:r>
              <w:t>Line</w:t>
            </w:r>
          </w:p>
        </w:tc>
        <w:tc>
          <w:tcPr>
            <w:tcW w:w="3117" w:type="dxa"/>
          </w:tcPr>
          <w:p w14:paraId="33DE9832" w14:textId="4CE25C86" w:rsidR="000B6D03" w:rsidRDefault="000B6D03" w:rsidP="000B6D03">
            <w:pPr>
              <w:ind w:left="0" w:firstLine="0"/>
              <w:jc w:val="center"/>
            </w:pPr>
            <w:r>
              <w:t>Latin used</w:t>
            </w:r>
          </w:p>
        </w:tc>
        <w:tc>
          <w:tcPr>
            <w:tcW w:w="3117" w:type="dxa"/>
          </w:tcPr>
          <w:p w14:paraId="7D818330" w14:textId="6AB7667F" w:rsidR="000B6D03" w:rsidRDefault="000B6D03" w:rsidP="000B6D03">
            <w:pPr>
              <w:ind w:left="0" w:firstLine="0"/>
              <w:jc w:val="center"/>
            </w:pPr>
            <w:r>
              <w:t>Translation</w:t>
            </w:r>
          </w:p>
        </w:tc>
      </w:tr>
      <w:tr w:rsidR="000B6D03" w14:paraId="6B010B05" w14:textId="77777777" w:rsidTr="000B6D03">
        <w:tc>
          <w:tcPr>
            <w:tcW w:w="3116" w:type="dxa"/>
          </w:tcPr>
          <w:p w14:paraId="54959F6E" w14:textId="18E3F753" w:rsidR="000B6D03" w:rsidRDefault="000B6D03" w:rsidP="000B6D03">
            <w:pPr>
              <w:ind w:left="0" w:firstLine="0"/>
              <w:jc w:val="center"/>
            </w:pPr>
            <w:r>
              <w:t>1</w:t>
            </w:r>
          </w:p>
        </w:tc>
        <w:tc>
          <w:tcPr>
            <w:tcW w:w="3117" w:type="dxa"/>
          </w:tcPr>
          <w:p w14:paraId="0B1220E5" w14:textId="40084B45" w:rsidR="000B6D03" w:rsidRDefault="000B6D03" w:rsidP="000B6D03">
            <w:pPr>
              <w:ind w:left="0" w:firstLine="0"/>
              <w:jc w:val="center"/>
            </w:pPr>
            <w:r>
              <w:t>Quampessiam est pronutation… eraat intellegere sed non impossblis</w:t>
            </w:r>
          </w:p>
        </w:tc>
        <w:tc>
          <w:tcPr>
            <w:tcW w:w="3117" w:type="dxa"/>
          </w:tcPr>
          <w:p w14:paraId="5184B42D" w14:textId="44A1410C" w:rsidR="000B6D03" w:rsidRDefault="000B6D03" w:rsidP="000B6D03">
            <w:pPr>
              <w:ind w:left="0" w:firstLine="0"/>
              <w:jc w:val="center"/>
            </w:pPr>
            <w:r>
              <w:t xml:space="preserve">How is your pronunciation... was hard to understand but not impossible </w:t>
            </w:r>
          </w:p>
        </w:tc>
      </w:tr>
      <w:tr w:rsidR="000B6D03" w14:paraId="20001519" w14:textId="77777777" w:rsidTr="000B6D03">
        <w:tc>
          <w:tcPr>
            <w:tcW w:w="3116" w:type="dxa"/>
          </w:tcPr>
          <w:p w14:paraId="2210B581" w14:textId="7C93DD33" w:rsidR="000B6D03" w:rsidRDefault="000B6D03" w:rsidP="000B6D03">
            <w:pPr>
              <w:ind w:left="0" w:firstLine="0"/>
              <w:jc w:val="center"/>
            </w:pPr>
            <w:r>
              <w:t>2</w:t>
            </w:r>
          </w:p>
        </w:tc>
        <w:tc>
          <w:tcPr>
            <w:tcW w:w="3117" w:type="dxa"/>
          </w:tcPr>
          <w:p w14:paraId="760FE4E9" w14:textId="4C19002E" w:rsidR="000B6D03" w:rsidRDefault="000B6D03" w:rsidP="000B6D03">
            <w:pPr>
              <w:ind w:left="0" w:firstLine="0"/>
              <w:jc w:val="center"/>
            </w:pPr>
            <w:r>
              <w:t>Duece e errato! L Imperative di duco e duc! Communque orribile proncia</w:t>
            </w:r>
          </w:p>
        </w:tc>
        <w:tc>
          <w:tcPr>
            <w:tcW w:w="3117" w:type="dxa"/>
          </w:tcPr>
          <w:p w14:paraId="5ACDB0AF" w14:textId="628C4B5E" w:rsidR="000B6D03" w:rsidRDefault="000B6D03" w:rsidP="000B6D03">
            <w:pPr>
              <w:ind w:left="0" w:firstLine="0"/>
              <w:jc w:val="center"/>
            </w:pPr>
            <w:r>
              <w:t xml:space="preserve">Leader of error! 50 imperative gods think! commination and pronunciation are horrible </w:t>
            </w:r>
          </w:p>
        </w:tc>
      </w:tr>
      <w:tr w:rsidR="000B6D03" w14:paraId="703D4951" w14:textId="77777777" w:rsidTr="000B6D03">
        <w:tc>
          <w:tcPr>
            <w:tcW w:w="3116" w:type="dxa"/>
          </w:tcPr>
          <w:p w14:paraId="3E362CA9" w14:textId="4F99FA9E" w:rsidR="000B6D03" w:rsidRDefault="000B6D03" w:rsidP="000B6D03">
            <w:pPr>
              <w:ind w:left="0" w:firstLine="0"/>
              <w:jc w:val="center"/>
            </w:pPr>
            <w:r>
              <w:t>3</w:t>
            </w:r>
          </w:p>
        </w:tc>
        <w:tc>
          <w:tcPr>
            <w:tcW w:w="3117" w:type="dxa"/>
          </w:tcPr>
          <w:p w14:paraId="3F5C1B4C" w14:textId="60B7214C" w:rsidR="000B6D03" w:rsidRDefault="000B6D03" w:rsidP="000B6D03">
            <w:pPr>
              <w:ind w:left="0" w:firstLine="0"/>
              <w:jc w:val="center"/>
            </w:pPr>
            <w:r>
              <w:t>Latin e immortal. Senatus proulatus romano</w:t>
            </w:r>
          </w:p>
        </w:tc>
        <w:tc>
          <w:tcPr>
            <w:tcW w:w="3117" w:type="dxa"/>
          </w:tcPr>
          <w:p w14:paraId="4B900C86" w14:textId="40FDA91D" w:rsidR="000B6D03" w:rsidRDefault="000B6D03" w:rsidP="000B6D03">
            <w:pPr>
              <w:ind w:left="0" w:firstLine="0"/>
              <w:jc w:val="center"/>
            </w:pPr>
            <w:r>
              <w:t>Latin, out of the world? Senate devastating roman</w:t>
            </w:r>
          </w:p>
        </w:tc>
      </w:tr>
      <w:tr w:rsidR="000B6D03" w14:paraId="68FBE607" w14:textId="77777777" w:rsidTr="000B6D03">
        <w:tc>
          <w:tcPr>
            <w:tcW w:w="3116" w:type="dxa"/>
          </w:tcPr>
          <w:p w14:paraId="7A32A40E" w14:textId="61305A6F" w:rsidR="000B6D03" w:rsidRDefault="000B6D03" w:rsidP="000B6D03">
            <w:pPr>
              <w:ind w:left="0" w:firstLine="0"/>
              <w:jc w:val="center"/>
            </w:pPr>
            <w:r>
              <w:t>4</w:t>
            </w:r>
          </w:p>
        </w:tc>
        <w:tc>
          <w:tcPr>
            <w:tcW w:w="3117" w:type="dxa"/>
          </w:tcPr>
          <w:p w14:paraId="03CCA234" w14:textId="336264CA" w:rsidR="000B6D03" w:rsidRDefault="000B6D03" w:rsidP="000B6D03">
            <w:pPr>
              <w:ind w:left="0" w:firstLine="0"/>
              <w:jc w:val="center"/>
            </w:pPr>
            <w:r>
              <w:t>Tu es stultus et sum intelligens</w:t>
            </w:r>
          </w:p>
        </w:tc>
        <w:tc>
          <w:tcPr>
            <w:tcW w:w="3117" w:type="dxa"/>
          </w:tcPr>
          <w:p w14:paraId="5C7754C5" w14:textId="76339484" w:rsidR="000B6D03" w:rsidRDefault="000B6D03" w:rsidP="000B6D03">
            <w:pPr>
              <w:ind w:left="0" w:firstLine="0"/>
            </w:pPr>
            <w:r>
              <w:t>And I understand you are a fool.</w:t>
            </w:r>
          </w:p>
        </w:tc>
      </w:tr>
    </w:tbl>
    <w:p w14:paraId="4C9F66F7" w14:textId="77777777" w:rsidR="00952C22" w:rsidRDefault="00952C22" w:rsidP="000B6D03"/>
    <w:p w14:paraId="7DD9988A" w14:textId="22B9CAA2" w:rsidR="000B6D03" w:rsidRDefault="000B6D03" w:rsidP="000B6D03">
      <w:r>
        <w:t>Context: Comments made about the video</w:t>
      </w:r>
    </w:p>
    <w:p w14:paraId="79044ACE" w14:textId="1A3E01D3" w:rsidR="000B6D03" w:rsidRDefault="000B6D03" w:rsidP="000B6D03">
      <w:r>
        <w:t>Code Totals: V2(4) V1 (4)</w:t>
      </w:r>
    </w:p>
    <w:p w14:paraId="57D8CB4D" w14:textId="32FC2609" w:rsidR="00952C22" w:rsidRDefault="00952C22" w:rsidP="000B6D03"/>
    <w:p w14:paraId="0E4BF1AD" w14:textId="77777777" w:rsidR="00952C22" w:rsidRDefault="00952C22" w:rsidP="000B6D03"/>
    <w:p w14:paraId="2D70371E" w14:textId="084560FD" w:rsidR="000B6D03" w:rsidRDefault="000B6D03" w:rsidP="000B6D03">
      <w:r>
        <w:t xml:space="preserve">Appendix 16: Social Media transcripts </w:t>
      </w:r>
    </w:p>
    <w:tbl>
      <w:tblPr>
        <w:tblStyle w:val="TableGrid"/>
        <w:tblW w:w="0" w:type="auto"/>
        <w:tblInd w:w="720" w:type="dxa"/>
        <w:tblLook w:val="04A0" w:firstRow="1" w:lastRow="0" w:firstColumn="1" w:lastColumn="0" w:noHBand="0" w:noVBand="1"/>
      </w:tblPr>
      <w:tblGrid>
        <w:gridCol w:w="4361"/>
        <w:gridCol w:w="4269"/>
      </w:tblGrid>
      <w:tr w:rsidR="000B6D03" w14:paraId="66DBA24B" w14:textId="77777777" w:rsidTr="000B6D03">
        <w:tc>
          <w:tcPr>
            <w:tcW w:w="4675" w:type="dxa"/>
          </w:tcPr>
          <w:p w14:paraId="4666609F" w14:textId="3F7D1825" w:rsidR="000B6D03" w:rsidRDefault="000B6D03" w:rsidP="000B6D03">
            <w:pPr>
              <w:ind w:left="0" w:firstLine="0"/>
            </w:pPr>
            <w:r>
              <w:t>Post: Quies est mater?</w:t>
            </w:r>
          </w:p>
        </w:tc>
        <w:tc>
          <w:tcPr>
            <w:tcW w:w="4675" w:type="dxa"/>
          </w:tcPr>
          <w:p w14:paraId="60959E02" w14:textId="586AA911" w:rsidR="000B6D03" w:rsidRDefault="000B6D03" w:rsidP="000B6D03">
            <w:pPr>
              <w:ind w:left="0" w:firstLine="0"/>
            </w:pPr>
            <w:r>
              <w:t>Translation: Who is mother?</w:t>
            </w:r>
          </w:p>
        </w:tc>
      </w:tr>
      <w:tr w:rsidR="000B6D03" w14:paraId="69007626" w14:textId="77777777" w:rsidTr="000B6D03">
        <w:tc>
          <w:tcPr>
            <w:tcW w:w="4675" w:type="dxa"/>
          </w:tcPr>
          <w:p w14:paraId="43A0ADEB" w14:textId="3BAEBCE3" w:rsidR="000B6D03" w:rsidRDefault="000B6D03" w:rsidP="000B6D03">
            <w:pPr>
              <w:ind w:left="0" w:firstLine="0"/>
            </w:pPr>
            <w:r>
              <w:t>Comment: Cuius mater? Tua Mater?</w:t>
            </w:r>
          </w:p>
        </w:tc>
        <w:tc>
          <w:tcPr>
            <w:tcW w:w="4675" w:type="dxa"/>
          </w:tcPr>
          <w:p w14:paraId="063CE3EC" w14:textId="6821726B" w:rsidR="000B6D03" w:rsidRDefault="000B6D03" w:rsidP="000B6D03">
            <w:pPr>
              <w:ind w:left="0" w:firstLine="0"/>
            </w:pPr>
            <w:r>
              <w:t>Translation: Whose mother Your Mother?</w:t>
            </w:r>
          </w:p>
        </w:tc>
      </w:tr>
      <w:tr w:rsidR="000B6D03" w14:paraId="390EEE43" w14:textId="77777777" w:rsidTr="000B6D03">
        <w:tc>
          <w:tcPr>
            <w:tcW w:w="4675" w:type="dxa"/>
          </w:tcPr>
          <w:p w14:paraId="25420CDB" w14:textId="053335AB" w:rsidR="000B6D03" w:rsidRDefault="000B6D03" w:rsidP="000B6D03">
            <w:pPr>
              <w:ind w:left="0" w:firstLine="0"/>
            </w:pPr>
            <w:r>
              <w:t>Comment: Pater semper incertus est, but mater semper certa</w:t>
            </w:r>
          </w:p>
        </w:tc>
        <w:tc>
          <w:tcPr>
            <w:tcW w:w="4675" w:type="dxa"/>
          </w:tcPr>
          <w:p w14:paraId="71F40273" w14:textId="4264B3D9" w:rsidR="000B6D03" w:rsidRDefault="000B6D03" w:rsidP="000B6D03">
            <w:pPr>
              <w:ind w:left="0" w:firstLine="0"/>
            </w:pPr>
            <w:r>
              <w:t>Translation: The Father is always uncertain, but mother is always sure</w:t>
            </w:r>
          </w:p>
        </w:tc>
      </w:tr>
      <w:tr w:rsidR="000B6D03" w14:paraId="3858CC3F" w14:textId="77777777" w:rsidTr="000B6D03">
        <w:tc>
          <w:tcPr>
            <w:tcW w:w="4675" w:type="dxa"/>
          </w:tcPr>
          <w:p w14:paraId="7BBEF56C" w14:textId="4FB46517" w:rsidR="000B6D03" w:rsidRDefault="000B6D03" w:rsidP="000B6D03">
            <w:pPr>
              <w:ind w:left="0" w:firstLine="0"/>
            </w:pPr>
            <w:r>
              <w:t>Comment: Mulier que te parit</w:t>
            </w:r>
          </w:p>
        </w:tc>
        <w:tc>
          <w:tcPr>
            <w:tcW w:w="4675" w:type="dxa"/>
          </w:tcPr>
          <w:p w14:paraId="67DA2F63" w14:textId="6FC66573" w:rsidR="000B6D03" w:rsidRDefault="000B6D03" w:rsidP="000B6D03">
            <w:pPr>
              <w:ind w:left="0" w:firstLine="0"/>
            </w:pPr>
            <w:r>
              <w:t>Translation: The wom</w:t>
            </w:r>
            <w:r w:rsidR="006B4663">
              <w:t>a</w:t>
            </w:r>
            <w:r>
              <w:t>n who gives birth to</w:t>
            </w:r>
          </w:p>
        </w:tc>
      </w:tr>
      <w:tr w:rsidR="000B6D03" w14:paraId="041A9C2B" w14:textId="77777777" w:rsidTr="000B6D03">
        <w:tc>
          <w:tcPr>
            <w:tcW w:w="4675" w:type="dxa"/>
          </w:tcPr>
          <w:p w14:paraId="518EE4F6" w14:textId="402762BB" w:rsidR="000B6D03" w:rsidRDefault="000B6D03" w:rsidP="000B6D03">
            <w:pPr>
              <w:ind w:left="0" w:firstLine="0"/>
            </w:pPr>
            <w:r>
              <w:t xml:space="preserve">Comment: (name) aro </w:t>
            </w:r>
          </w:p>
        </w:tc>
        <w:tc>
          <w:tcPr>
            <w:tcW w:w="4675" w:type="dxa"/>
          </w:tcPr>
          <w:p w14:paraId="71F2A115" w14:textId="085B89B3" w:rsidR="000B6D03" w:rsidRDefault="000B6D03" w:rsidP="000B6D03">
            <w:pPr>
              <w:ind w:left="0" w:firstLine="0"/>
            </w:pPr>
            <w:r>
              <w:t>translation: (name) furrow</w:t>
            </w:r>
          </w:p>
        </w:tc>
      </w:tr>
      <w:tr w:rsidR="000B6D03" w14:paraId="1D12B178" w14:textId="77777777" w:rsidTr="000B6D03">
        <w:tc>
          <w:tcPr>
            <w:tcW w:w="4675" w:type="dxa"/>
          </w:tcPr>
          <w:p w14:paraId="7AB71DCC" w14:textId="0628BDB3" w:rsidR="000B6D03" w:rsidRDefault="000B6D03" w:rsidP="000B6D03">
            <w:pPr>
              <w:ind w:left="0" w:firstLine="0"/>
            </w:pPr>
            <w:r>
              <w:t>Comment: Ecce, mater</w:t>
            </w:r>
          </w:p>
        </w:tc>
        <w:tc>
          <w:tcPr>
            <w:tcW w:w="4675" w:type="dxa"/>
          </w:tcPr>
          <w:p w14:paraId="5DFF0FEC" w14:textId="249FF893" w:rsidR="000B6D03" w:rsidRDefault="000B6D03" w:rsidP="000B6D03">
            <w:pPr>
              <w:ind w:left="0" w:firstLine="0"/>
            </w:pPr>
            <w:r>
              <w:t>Translation: here mater</w:t>
            </w:r>
          </w:p>
        </w:tc>
      </w:tr>
      <w:tr w:rsidR="000B6D03" w14:paraId="3A2E9671" w14:textId="77777777" w:rsidTr="000B6D03">
        <w:tc>
          <w:tcPr>
            <w:tcW w:w="4675" w:type="dxa"/>
          </w:tcPr>
          <w:p w14:paraId="4F0C46F6" w14:textId="11FCD7CB" w:rsidR="000B6D03" w:rsidRDefault="000B6D03" w:rsidP="000B6D03">
            <w:pPr>
              <w:ind w:left="0" w:firstLine="0"/>
            </w:pPr>
            <w:r>
              <w:t>Comment: Ergo etiam ece mater. Quis bibere volent? (emoji)</w:t>
            </w:r>
          </w:p>
        </w:tc>
        <w:tc>
          <w:tcPr>
            <w:tcW w:w="4675" w:type="dxa"/>
          </w:tcPr>
          <w:p w14:paraId="250B364B" w14:textId="535F2834" w:rsidR="000B6D03" w:rsidRDefault="000B6D03" w:rsidP="000B6D03">
            <w:pPr>
              <w:ind w:left="0" w:firstLine="0"/>
            </w:pPr>
            <w:r>
              <w:t>Translation: Even then look of a mother. Who wants to drink? (emoji)</w:t>
            </w:r>
          </w:p>
        </w:tc>
      </w:tr>
      <w:tr w:rsidR="000B6D03" w14:paraId="5F83C811" w14:textId="77777777" w:rsidTr="000B6D03">
        <w:tc>
          <w:tcPr>
            <w:tcW w:w="4675" w:type="dxa"/>
          </w:tcPr>
          <w:p w14:paraId="60B21314" w14:textId="0A175C30" w:rsidR="000B6D03" w:rsidRDefault="000B6D03" w:rsidP="000B6D03">
            <w:pPr>
              <w:ind w:left="0" w:firstLine="0"/>
            </w:pPr>
            <w:r>
              <w:t>Comment:(English)</w:t>
            </w:r>
          </w:p>
        </w:tc>
        <w:tc>
          <w:tcPr>
            <w:tcW w:w="4675" w:type="dxa"/>
          </w:tcPr>
          <w:p w14:paraId="2A92DF0D" w14:textId="3C9BE5D0" w:rsidR="000B6D03" w:rsidRDefault="000B6D03" w:rsidP="000B6D03">
            <w:pPr>
              <w:ind w:left="0" w:firstLine="0"/>
            </w:pPr>
            <w:r>
              <w:t>(English)</w:t>
            </w:r>
          </w:p>
        </w:tc>
      </w:tr>
      <w:tr w:rsidR="000B6D03" w14:paraId="7ED61558" w14:textId="77777777" w:rsidTr="000B6D03">
        <w:tc>
          <w:tcPr>
            <w:tcW w:w="4675" w:type="dxa"/>
          </w:tcPr>
          <w:p w14:paraId="14A77C23" w14:textId="6099A7A2" w:rsidR="000B6D03" w:rsidRDefault="000B6D03" w:rsidP="000B6D03">
            <w:pPr>
              <w:ind w:left="0" w:firstLine="0"/>
            </w:pPr>
            <w:r>
              <w:t>Comment: Nihil sine mater</w:t>
            </w:r>
          </w:p>
        </w:tc>
        <w:tc>
          <w:tcPr>
            <w:tcW w:w="4675" w:type="dxa"/>
          </w:tcPr>
          <w:p w14:paraId="78520D53" w14:textId="08870BEC" w:rsidR="000B6D03" w:rsidRDefault="000B6D03" w:rsidP="000B6D03">
            <w:pPr>
              <w:ind w:left="0" w:firstLine="0"/>
            </w:pPr>
            <w:r>
              <w:t>Translation: nothing without a mother</w:t>
            </w:r>
          </w:p>
        </w:tc>
      </w:tr>
    </w:tbl>
    <w:p w14:paraId="4F8DE262" w14:textId="77777777" w:rsidR="00952C22" w:rsidRDefault="00952C22" w:rsidP="000B6D03"/>
    <w:p w14:paraId="44D5898F" w14:textId="11329761" w:rsidR="000B6D03" w:rsidRDefault="000B6D03" w:rsidP="000B6D03">
      <w:r>
        <w:t xml:space="preserve">Context: post and comments in Latin </w:t>
      </w:r>
    </w:p>
    <w:p w14:paraId="5CE62C8B" w14:textId="77777777" w:rsidR="00952C22" w:rsidRDefault="00952C22" w:rsidP="000B6D03"/>
    <w:tbl>
      <w:tblPr>
        <w:tblStyle w:val="TableGrid"/>
        <w:tblW w:w="0" w:type="auto"/>
        <w:tblInd w:w="720" w:type="dxa"/>
        <w:tblLook w:val="04A0" w:firstRow="1" w:lastRow="0" w:firstColumn="1" w:lastColumn="0" w:noHBand="0" w:noVBand="1"/>
      </w:tblPr>
      <w:tblGrid>
        <w:gridCol w:w="2820"/>
        <w:gridCol w:w="2910"/>
        <w:gridCol w:w="2900"/>
      </w:tblGrid>
      <w:tr w:rsidR="000B6D03" w14:paraId="5A420264" w14:textId="77777777" w:rsidTr="000B6D03">
        <w:tc>
          <w:tcPr>
            <w:tcW w:w="3116" w:type="dxa"/>
          </w:tcPr>
          <w:p w14:paraId="5B33B37A" w14:textId="5863C502" w:rsidR="000B6D03" w:rsidRDefault="000B6D03" w:rsidP="000B6D03">
            <w:pPr>
              <w:ind w:left="0" w:firstLine="0"/>
            </w:pPr>
            <w:r>
              <w:t>Line</w:t>
            </w:r>
          </w:p>
        </w:tc>
        <w:tc>
          <w:tcPr>
            <w:tcW w:w="3117" w:type="dxa"/>
          </w:tcPr>
          <w:p w14:paraId="69794508" w14:textId="6F20BAB3" w:rsidR="000B6D03" w:rsidRDefault="000B6D03" w:rsidP="000B6D03">
            <w:pPr>
              <w:ind w:left="0" w:firstLine="0"/>
            </w:pPr>
            <w:r>
              <w:t xml:space="preserve">Latin used </w:t>
            </w:r>
          </w:p>
        </w:tc>
        <w:tc>
          <w:tcPr>
            <w:tcW w:w="3117" w:type="dxa"/>
          </w:tcPr>
          <w:p w14:paraId="6C5A2B74" w14:textId="6DBE3153" w:rsidR="000B6D03" w:rsidRDefault="000B6D03" w:rsidP="000B6D03">
            <w:pPr>
              <w:ind w:left="0" w:firstLine="0"/>
            </w:pPr>
            <w:r>
              <w:t>Translation</w:t>
            </w:r>
          </w:p>
        </w:tc>
      </w:tr>
      <w:tr w:rsidR="000B6D03" w14:paraId="55D9E6E9" w14:textId="77777777" w:rsidTr="000B6D03">
        <w:tc>
          <w:tcPr>
            <w:tcW w:w="3116" w:type="dxa"/>
          </w:tcPr>
          <w:p w14:paraId="31629CE8" w14:textId="347721A2" w:rsidR="000B6D03" w:rsidRDefault="000B6D03" w:rsidP="000B6D03">
            <w:pPr>
              <w:ind w:left="0" w:firstLine="0"/>
            </w:pPr>
            <w:r>
              <w:t>1</w:t>
            </w:r>
          </w:p>
        </w:tc>
        <w:tc>
          <w:tcPr>
            <w:tcW w:w="3117" w:type="dxa"/>
          </w:tcPr>
          <w:p w14:paraId="2F2A3D4F" w14:textId="2C7FE892" w:rsidR="000B6D03" w:rsidRDefault="000B6D03" w:rsidP="000B6D03">
            <w:pPr>
              <w:ind w:left="0" w:firstLine="0"/>
            </w:pPr>
            <w:r>
              <w:t>Simulacrum parvum oppida Romano-Britannici ex charta densata</w:t>
            </w:r>
          </w:p>
        </w:tc>
        <w:tc>
          <w:tcPr>
            <w:tcW w:w="3117" w:type="dxa"/>
          </w:tcPr>
          <w:p w14:paraId="027ECF0D" w14:textId="68FF270D" w:rsidR="000B6D03" w:rsidRDefault="000B6D03" w:rsidP="000B6D03">
            <w:pPr>
              <w:ind w:left="0" w:firstLine="0"/>
            </w:pPr>
            <w:r>
              <w:t>Image of small British roman town form close map</w:t>
            </w:r>
          </w:p>
        </w:tc>
      </w:tr>
      <w:tr w:rsidR="000B6D03" w14:paraId="60DD1771" w14:textId="77777777" w:rsidTr="000B6D03">
        <w:tc>
          <w:tcPr>
            <w:tcW w:w="3116" w:type="dxa"/>
          </w:tcPr>
          <w:p w14:paraId="237C5389" w14:textId="78A28E4B" w:rsidR="000B6D03" w:rsidRDefault="000B6D03" w:rsidP="000B6D03">
            <w:pPr>
              <w:ind w:left="0" w:firstLine="0"/>
            </w:pPr>
            <w:r>
              <w:t>2</w:t>
            </w:r>
          </w:p>
        </w:tc>
        <w:tc>
          <w:tcPr>
            <w:tcW w:w="3117" w:type="dxa"/>
          </w:tcPr>
          <w:p w14:paraId="739D85E9" w14:textId="067A92FA" w:rsidR="000B6D03" w:rsidRDefault="000B6D03" w:rsidP="000B6D03">
            <w:pPr>
              <w:ind w:left="0" w:firstLine="0"/>
            </w:pPr>
            <w:r>
              <w:t>Factum,</w:t>
            </w:r>
            <w:r w:rsidR="005003FC">
              <w:t xml:space="preserve"> </w:t>
            </w:r>
            <w:r>
              <w:t>quod plus minusve ad oppidum callevam Aterbatum</w:t>
            </w:r>
          </w:p>
        </w:tc>
        <w:tc>
          <w:tcPr>
            <w:tcW w:w="3117" w:type="dxa"/>
          </w:tcPr>
          <w:p w14:paraId="7D271EFF" w14:textId="041E9AC9" w:rsidR="000B6D03" w:rsidRDefault="005003FC" w:rsidP="000B6D03">
            <w:pPr>
              <w:ind w:left="0" w:firstLine="0"/>
            </w:pPr>
            <w:r>
              <w:t>It’s</w:t>
            </w:r>
            <w:r w:rsidR="000B6D03">
              <w:t xml:space="preserve"> c</w:t>
            </w:r>
            <w:r w:rsidR="006B4663">
              <w:t>oming</w:t>
            </w:r>
            <w:r w:rsidR="000B6D03">
              <w:t xml:space="preserve"> to pass that I more or less pertaining to the of Callevae of the Atrebates</w:t>
            </w:r>
          </w:p>
        </w:tc>
      </w:tr>
      <w:tr w:rsidR="000B6D03" w14:paraId="7FE318DB" w14:textId="77777777" w:rsidTr="000B6D03">
        <w:tc>
          <w:tcPr>
            <w:tcW w:w="3116" w:type="dxa"/>
          </w:tcPr>
          <w:p w14:paraId="1CD93F2B" w14:textId="6C0AB798" w:rsidR="000B6D03" w:rsidRDefault="000B6D03" w:rsidP="000B6D03">
            <w:pPr>
              <w:ind w:left="0" w:firstLine="0"/>
            </w:pPr>
            <w:r>
              <w:t>3</w:t>
            </w:r>
          </w:p>
        </w:tc>
        <w:tc>
          <w:tcPr>
            <w:tcW w:w="3117" w:type="dxa"/>
          </w:tcPr>
          <w:p w14:paraId="5559046D" w14:textId="1EC08674" w:rsidR="000B6D03" w:rsidRDefault="000B6D03" w:rsidP="000B6D03">
            <w:pPr>
              <w:ind w:left="0" w:firstLine="0"/>
            </w:pPr>
            <w:r>
              <w:t>(vernacule Silchester) accredit,</w:t>
            </w:r>
            <w:r w:rsidR="005003FC">
              <w:t xml:space="preserve"> </w:t>
            </w:r>
            <w:r>
              <w:t>quodque voluptati cuas feci, cum puer</w:t>
            </w:r>
          </w:p>
        </w:tc>
        <w:tc>
          <w:tcPr>
            <w:tcW w:w="3117" w:type="dxa"/>
          </w:tcPr>
          <w:p w14:paraId="2A83437B" w14:textId="77777777" w:rsidR="000B6D03" w:rsidRDefault="000B6D03" w:rsidP="000B6D03">
            <w:pPr>
              <w:ind w:left="0" w:firstLine="0"/>
            </w:pPr>
            <w:r w:rsidRPr="000B6D03">
              <w:t>(vernacule Silchester)</w:t>
            </w:r>
          </w:p>
          <w:p w14:paraId="530B9F17" w14:textId="62EC697B" w:rsidR="000B6D03" w:rsidRDefault="000B6D03" w:rsidP="000B6D03">
            <w:pPr>
              <w:ind w:left="0" w:firstLine="0"/>
            </w:pPr>
            <w:r>
              <w:t xml:space="preserve">It was a pleasure to go when I was </w:t>
            </w:r>
            <w:r w:rsidR="00E23559">
              <w:t xml:space="preserve">a </w:t>
            </w:r>
            <w:r>
              <w:t>child</w:t>
            </w:r>
          </w:p>
        </w:tc>
      </w:tr>
      <w:tr w:rsidR="000B6D03" w14:paraId="13C893E1" w14:textId="77777777" w:rsidTr="000B6D03">
        <w:tc>
          <w:tcPr>
            <w:tcW w:w="3116" w:type="dxa"/>
          </w:tcPr>
          <w:p w14:paraId="535F4443" w14:textId="10DDD6CA" w:rsidR="000B6D03" w:rsidRDefault="000B6D03" w:rsidP="000B6D03">
            <w:pPr>
              <w:ind w:left="0" w:firstLine="0"/>
            </w:pPr>
            <w:r>
              <w:t>4</w:t>
            </w:r>
          </w:p>
        </w:tc>
        <w:tc>
          <w:tcPr>
            <w:tcW w:w="3117" w:type="dxa"/>
          </w:tcPr>
          <w:p w14:paraId="08CAAAC4" w14:textId="08A5A6FB" w:rsidR="000B6D03" w:rsidRDefault="000B6D03" w:rsidP="000B6D03">
            <w:pPr>
              <w:ind w:left="0" w:firstLine="0"/>
            </w:pPr>
            <w:r>
              <w:t>(XIV) annorum essem. (English)</w:t>
            </w:r>
          </w:p>
        </w:tc>
        <w:tc>
          <w:tcPr>
            <w:tcW w:w="3117" w:type="dxa"/>
          </w:tcPr>
          <w:p w14:paraId="6205CE4F" w14:textId="6EBDF9E0" w:rsidR="000B6D03" w:rsidRPr="000B6D03" w:rsidRDefault="000B6D03" w:rsidP="000B6D03">
            <w:pPr>
              <w:ind w:left="0" w:firstLine="0"/>
            </w:pPr>
            <w:r>
              <w:t>I was 14 years old</w:t>
            </w:r>
          </w:p>
        </w:tc>
      </w:tr>
    </w:tbl>
    <w:p w14:paraId="2AFF442A" w14:textId="77777777" w:rsidR="00952C22" w:rsidRDefault="00952C22" w:rsidP="000B6D03"/>
    <w:p w14:paraId="37D8DD8F" w14:textId="1DE6C28C" w:rsidR="000B6D03" w:rsidRDefault="000B6D03" w:rsidP="000B6D03">
      <w:r>
        <w:t xml:space="preserve">Context: post in Latin with no comments </w:t>
      </w:r>
    </w:p>
    <w:p w14:paraId="38C22CAF" w14:textId="77777777" w:rsidR="00952C22" w:rsidRDefault="00952C22" w:rsidP="000B6D03"/>
    <w:tbl>
      <w:tblPr>
        <w:tblStyle w:val="TableGrid"/>
        <w:tblW w:w="0" w:type="auto"/>
        <w:tblInd w:w="720" w:type="dxa"/>
        <w:tblLook w:val="04A0" w:firstRow="1" w:lastRow="0" w:firstColumn="1" w:lastColumn="0" w:noHBand="0" w:noVBand="1"/>
      </w:tblPr>
      <w:tblGrid>
        <w:gridCol w:w="2846"/>
        <w:gridCol w:w="2887"/>
        <w:gridCol w:w="2897"/>
      </w:tblGrid>
      <w:tr w:rsidR="000B6D03" w14:paraId="12C6D65B" w14:textId="77777777" w:rsidTr="000B6D03">
        <w:tc>
          <w:tcPr>
            <w:tcW w:w="3116" w:type="dxa"/>
          </w:tcPr>
          <w:p w14:paraId="3F20707A" w14:textId="75D23BC1" w:rsidR="000B6D03" w:rsidRDefault="000B6D03" w:rsidP="000B6D03">
            <w:pPr>
              <w:ind w:left="0" w:firstLine="0"/>
            </w:pPr>
            <w:r>
              <w:t>Line</w:t>
            </w:r>
          </w:p>
        </w:tc>
        <w:tc>
          <w:tcPr>
            <w:tcW w:w="3117" w:type="dxa"/>
          </w:tcPr>
          <w:p w14:paraId="5A87DE4C" w14:textId="0B12D6FE" w:rsidR="000B6D03" w:rsidRDefault="000B6D03" w:rsidP="000B6D03">
            <w:pPr>
              <w:ind w:left="0" w:firstLine="0"/>
            </w:pPr>
            <w:r>
              <w:t>Latin used</w:t>
            </w:r>
          </w:p>
        </w:tc>
        <w:tc>
          <w:tcPr>
            <w:tcW w:w="3117" w:type="dxa"/>
          </w:tcPr>
          <w:p w14:paraId="2967EB9E" w14:textId="2C705B77" w:rsidR="000B6D03" w:rsidRDefault="000B6D03" w:rsidP="000B6D03">
            <w:pPr>
              <w:ind w:left="0" w:firstLine="0"/>
            </w:pPr>
            <w:r>
              <w:t>Translation</w:t>
            </w:r>
          </w:p>
        </w:tc>
      </w:tr>
      <w:tr w:rsidR="000B6D03" w14:paraId="1C495725" w14:textId="77777777" w:rsidTr="000B6D03">
        <w:tc>
          <w:tcPr>
            <w:tcW w:w="3116" w:type="dxa"/>
          </w:tcPr>
          <w:p w14:paraId="711A1F3F" w14:textId="1F9F664F" w:rsidR="000B6D03" w:rsidRDefault="000B6D03" w:rsidP="000B6D03">
            <w:pPr>
              <w:ind w:left="0" w:firstLine="0"/>
            </w:pPr>
            <w:r>
              <w:t>1(post)</w:t>
            </w:r>
          </w:p>
        </w:tc>
        <w:tc>
          <w:tcPr>
            <w:tcW w:w="3117" w:type="dxa"/>
          </w:tcPr>
          <w:p w14:paraId="122DAAF3" w14:textId="4C5324EB" w:rsidR="000B6D03" w:rsidRDefault="000B6D03" w:rsidP="000B6D03">
            <w:pPr>
              <w:ind w:left="0" w:firstLine="0"/>
            </w:pPr>
            <w:r>
              <w:t>Pecuniam habere est necesse, nam qui pecuniam non habet cibum</w:t>
            </w:r>
          </w:p>
        </w:tc>
        <w:tc>
          <w:tcPr>
            <w:tcW w:w="3117" w:type="dxa"/>
          </w:tcPr>
          <w:p w14:paraId="7D03F7E0" w14:textId="43CBC756" w:rsidR="000B6D03" w:rsidRDefault="000B6D03" w:rsidP="000B6D03">
            <w:pPr>
              <w:ind w:left="0" w:firstLine="0"/>
            </w:pPr>
            <w:r>
              <w:t>It is not necessary to have the money because he has to eat</w:t>
            </w:r>
          </w:p>
        </w:tc>
      </w:tr>
      <w:tr w:rsidR="000B6D03" w14:paraId="1911FEA2" w14:textId="77777777" w:rsidTr="000B6D03">
        <w:tc>
          <w:tcPr>
            <w:tcW w:w="3116" w:type="dxa"/>
          </w:tcPr>
          <w:p w14:paraId="44A0E934" w14:textId="3D4564DA" w:rsidR="000B6D03" w:rsidRDefault="000B6D03" w:rsidP="000B6D03">
            <w:pPr>
              <w:ind w:left="0" w:firstLine="0"/>
            </w:pPr>
            <w:r>
              <w:t>2</w:t>
            </w:r>
          </w:p>
        </w:tc>
        <w:tc>
          <w:tcPr>
            <w:tcW w:w="3117" w:type="dxa"/>
          </w:tcPr>
          <w:p w14:paraId="6C1F43A8" w14:textId="051D6704" w:rsidR="000B6D03" w:rsidRDefault="000B6D03" w:rsidP="000B6D03">
            <w:pPr>
              <w:ind w:left="0" w:firstLine="0"/>
            </w:pPr>
            <w:r>
              <w:t>Emere non protest. Since pecunia cibus emi non potest.</w:t>
            </w:r>
          </w:p>
        </w:tc>
        <w:tc>
          <w:tcPr>
            <w:tcW w:w="3117" w:type="dxa"/>
          </w:tcPr>
          <w:p w14:paraId="06738716" w14:textId="6712ED26" w:rsidR="000B6D03" w:rsidRDefault="000B6D03" w:rsidP="000B6D03">
            <w:pPr>
              <w:ind w:left="0" w:firstLine="0"/>
            </w:pPr>
            <w:r>
              <w:t>I cannot buy. I bought the food with the money I can be without</w:t>
            </w:r>
          </w:p>
        </w:tc>
      </w:tr>
      <w:tr w:rsidR="000B6D03" w14:paraId="0E003685" w14:textId="77777777" w:rsidTr="000B6D03">
        <w:tc>
          <w:tcPr>
            <w:tcW w:w="3116" w:type="dxa"/>
          </w:tcPr>
          <w:p w14:paraId="626243B3" w14:textId="2A3ADD88" w:rsidR="000B6D03" w:rsidRDefault="000B6D03" w:rsidP="000B6D03">
            <w:pPr>
              <w:ind w:left="0" w:firstLine="0"/>
            </w:pPr>
            <w:r>
              <w:t>3</w:t>
            </w:r>
          </w:p>
        </w:tc>
        <w:tc>
          <w:tcPr>
            <w:tcW w:w="3117" w:type="dxa"/>
          </w:tcPr>
          <w:p w14:paraId="6ECC025E" w14:textId="77D3BA09" w:rsidR="000B6D03" w:rsidRDefault="000B6D03" w:rsidP="000B6D03">
            <w:pPr>
              <w:ind w:left="0" w:firstLine="0"/>
            </w:pPr>
            <w:r>
              <w:t>(English)</w:t>
            </w:r>
          </w:p>
        </w:tc>
        <w:tc>
          <w:tcPr>
            <w:tcW w:w="3117" w:type="dxa"/>
          </w:tcPr>
          <w:p w14:paraId="2383AFE9" w14:textId="78C82BC4" w:rsidR="000B6D03" w:rsidRDefault="000B6D03" w:rsidP="000B6D03">
            <w:pPr>
              <w:ind w:left="0" w:firstLine="0"/>
            </w:pPr>
            <w:r>
              <w:t>(English)</w:t>
            </w:r>
          </w:p>
        </w:tc>
      </w:tr>
      <w:tr w:rsidR="000B6D03" w14:paraId="1ADC7494" w14:textId="77777777" w:rsidTr="000B6D03">
        <w:tc>
          <w:tcPr>
            <w:tcW w:w="3116" w:type="dxa"/>
          </w:tcPr>
          <w:p w14:paraId="39383A9F" w14:textId="2F51782F" w:rsidR="000B6D03" w:rsidRDefault="000B6D03" w:rsidP="000B6D03">
            <w:pPr>
              <w:ind w:left="0" w:firstLine="0"/>
            </w:pPr>
            <w:r>
              <w:t>4</w:t>
            </w:r>
          </w:p>
        </w:tc>
        <w:tc>
          <w:tcPr>
            <w:tcW w:w="3117" w:type="dxa"/>
          </w:tcPr>
          <w:p w14:paraId="3D2DC958" w14:textId="5AF2D1A0" w:rsidR="000B6D03" w:rsidRDefault="000B6D03" w:rsidP="000B6D03">
            <w:pPr>
              <w:ind w:left="0" w:firstLine="0"/>
            </w:pPr>
            <w:r>
              <w:t>Feminae quae pec facere volunt ornamenta sua vendut</w:t>
            </w:r>
          </w:p>
        </w:tc>
        <w:tc>
          <w:tcPr>
            <w:tcW w:w="3117" w:type="dxa"/>
          </w:tcPr>
          <w:p w14:paraId="2091F7CF" w14:textId="0F7EC765" w:rsidR="000B6D03" w:rsidRDefault="000B6D03" w:rsidP="000B6D03">
            <w:pPr>
              <w:ind w:left="0" w:firstLine="0"/>
            </w:pPr>
            <w:r>
              <w:t xml:space="preserve">What money do girls want </w:t>
            </w:r>
            <w:r w:rsidRPr="000B6D03">
              <w:t>ornaments</w:t>
            </w:r>
            <w:r>
              <w:t xml:space="preserve"> he sells</w:t>
            </w:r>
          </w:p>
        </w:tc>
      </w:tr>
      <w:tr w:rsidR="000B6D03" w14:paraId="1483725E" w14:textId="77777777" w:rsidTr="000B6D03">
        <w:tc>
          <w:tcPr>
            <w:tcW w:w="3116" w:type="dxa"/>
          </w:tcPr>
          <w:p w14:paraId="167103F8" w14:textId="637C6B61" w:rsidR="000B6D03" w:rsidRDefault="000B6D03" w:rsidP="000B6D03">
            <w:pPr>
              <w:ind w:left="0" w:firstLine="0"/>
            </w:pPr>
            <w:r>
              <w:t>5</w:t>
            </w:r>
          </w:p>
        </w:tc>
        <w:tc>
          <w:tcPr>
            <w:tcW w:w="3117" w:type="dxa"/>
          </w:tcPr>
          <w:p w14:paraId="08B20F66" w14:textId="6735A9DE" w:rsidR="000B6D03" w:rsidRDefault="000B6D03" w:rsidP="000B6D03">
            <w:pPr>
              <w:ind w:left="0" w:firstLine="0"/>
            </w:pPr>
            <w:r>
              <w:t>(English)</w:t>
            </w:r>
          </w:p>
        </w:tc>
        <w:tc>
          <w:tcPr>
            <w:tcW w:w="3117" w:type="dxa"/>
          </w:tcPr>
          <w:p w14:paraId="3205686A" w14:textId="78EDBF5E" w:rsidR="000B6D03" w:rsidRDefault="000B6D03" w:rsidP="000B6D03">
            <w:pPr>
              <w:ind w:left="0" w:firstLine="0"/>
            </w:pPr>
            <w:r>
              <w:t>(English)</w:t>
            </w:r>
          </w:p>
        </w:tc>
      </w:tr>
      <w:tr w:rsidR="000B6D03" w14:paraId="22C941CD" w14:textId="77777777" w:rsidTr="000B6D03">
        <w:tc>
          <w:tcPr>
            <w:tcW w:w="3116" w:type="dxa"/>
          </w:tcPr>
          <w:p w14:paraId="11C73B0C" w14:textId="37304CF1" w:rsidR="000B6D03" w:rsidRDefault="000B6D03" w:rsidP="000B6D03">
            <w:pPr>
              <w:ind w:left="0" w:firstLine="0"/>
            </w:pPr>
            <w:r>
              <w:t>6</w:t>
            </w:r>
          </w:p>
        </w:tc>
        <w:tc>
          <w:tcPr>
            <w:tcW w:w="3117" w:type="dxa"/>
          </w:tcPr>
          <w:p w14:paraId="2330E5FF" w14:textId="4759B2AF" w:rsidR="000B6D03" w:rsidRDefault="000B6D03" w:rsidP="000B6D03">
            <w:pPr>
              <w:ind w:left="0" w:firstLine="0"/>
            </w:pPr>
            <w:r>
              <w:t>Bene</w:t>
            </w:r>
          </w:p>
        </w:tc>
        <w:tc>
          <w:tcPr>
            <w:tcW w:w="3117" w:type="dxa"/>
          </w:tcPr>
          <w:p w14:paraId="25F428AD" w14:textId="0DB7FA30" w:rsidR="000B6D03" w:rsidRDefault="000B6D03" w:rsidP="000B6D03">
            <w:pPr>
              <w:ind w:left="0" w:firstLine="0"/>
            </w:pPr>
            <w:r>
              <w:t>good</w:t>
            </w:r>
          </w:p>
        </w:tc>
      </w:tr>
      <w:tr w:rsidR="000B6D03" w14:paraId="3F45A8EB" w14:textId="77777777" w:rsidTr="000B6D03">
        <w:tc>
          <w:tcPr>
            <w:tcW w:w="3116" w:type="dxa"/>
          </w:tcPr>
          <w:p w14:paraId="1DEE1DDB" w14:textId="5304982F" w:rsidR="000B6D03" w:rsidRDefault="000B6D03" w:rsidP="000B6D03">
            <w:pPr>
              <w:ind w:left="0" w:firstLine="0"/>
            </w:pPr>
            <w:r>
              <w:t>7</w:t>
            </w:r>
          </w:p>
        </w:tc>
        <w:tc>
          <w:tcPr>
            <w:tcW w:w="3117" w:type="dxa"/>
          </w:tcPr>
          <w:p w14:paraId="52FC1FDE" w14:textId="24592F07" w:rsidR="000B6D03" w:rsidRDefault="000B6D03" w:rsidP="000B6D03">
            <w:pPr>
              <w:ind w:left="0" w:firstLine="0"/>
            </w:pPr>
            <w:r>
              <w:t>Since pecunia cibum emi non potest (English)</w:t>
            </w:r>
          </w:p>
        </w:tc>
        <w:tc>
          <w:tcPr>
            <w:tcW w:w="3117" w:type="dxa"/>
          </w:tcPr>
          <w:p w14:paraId="2D5F622A" w14:textId="61D481E2" w:rsidR="000B6D03" w:rsidRDefault="000B6D03" w:rsidP="000B6D03">
            <w:pPr>
              <w:ind w:left="0" w:firstLine="0"/>
            </w:pPr>
            <w:r>
              <w:t xml:space="preserve">I bought the for the money I </w:t>
            </w:r>
            <w:r w:rsidR="00ED1DF9">
              <w:t>cannot</w:t>
            </w:r>
            <w:r>
              <w:t xml:space="preserve"> be without</w:t>
            </w:r>
          </w:p>
        </w:tc>
      </w:tr>
      <w:tr w:rsidR="000B6D03" w14:paraId="1358330F" w14:textId="77777777" w:rsidTr="000B6D03">
        <w:tc>
          <w:tcPr>
            <w:tcW w:w="3116" w:type="dxa"/>
          </w:tcPr>
          <w:p w14:paraId="651696D3" w14:textId="39AB8C48" w:rsidR="000B6D03" w:rsidRDefault="000B6D03" w:rsidP="000B6D03">
            <w:pPr>
              <w:ind w:left="0" w:firstLine="0"/>
            </w:pPr>
            <w:r>
              <w:t>8</w:t>
            </w:r>
          </w:p>
        </w:tc>
        <w:tc>
          <w:tcPr>
            <w:tcW w:w="3117" w:type="dxa"/>
          </w:tcPr>
          <w:p w14:paraId="2EA4FC7D" w14:textId="12B82DB1" w:rsidR="000B6D03" w:rsidRDefault="000B6D03" w:rsidP="000B6D03">
            <w:pPr>
              <w:ind w:left="0" w:firstLine="0"/>
            </w:pPr>
            <w:r>
              <w:t>Pecunaim facere</w:t>
            </w:r>
          </w:p>
        </w:tc>
        <w:tc>
          <w:tcPr>
            <w:tcW w:w="3117" w:type="dxa"/>
          </w:tcPr>
          <w:p w14:paraId="0A77071A" w14:textId="28300BCA" w:rsidR="000B6D03" w:rsidRDefault="000B6D03" w:rsidP="000B6D03">
            <w:pPr>
              <w:ind w:left="0" w:firstLine="0"/>
            </w:pPr>
            <w:r>
              <w:t>Make money</w:t>
            </w:r>
          </w:p>
        </w:tc>
      </w:tr>
    </w:tbl>
    <w:p w14:paraId="002BB40F" w14:textId="77777777" w:rsidR="00952C22" w:rsidRDefault="00952C22" w:rsidP="000B6D03"/>
    <w:p w14:paraId="02485EB0" w14:textId="27A7610B" w:rsidR="000B6D03" w:rsidRDefault="000B6D03" w:rsidP="000B6D03">
      <w:r>
        <w:t>Context: post with comments</w:t>
      </w:r>
    </w:p>
    <w:p w14:paraId="5B42A250" w14:textId="77777777" w:rsidR="00952C22" w:rsidRDefault="00952C22" w:rsidP="000B6D03"/>
    <w:tbl>
      <w:tblPr>
        <w:tblStyle w:val="TableGrid"/>
        <w:tblW w:w="0" w:type="auto"/>
        <w:tblInd w:w="720" w:type="dxa"/>
        <w:tblLook w:val="04A0" w:firstRow="1" w:lastRow="0" w:firstColumn="1" w:lastColumn="0" w:noHBand="0" w:noVBand="1"/>
      </w:tblPr>
      <w:tblGrid>
        <w:gridCol w:w="2836"/>
        <w:gridCol w:w="2882"/>
        <w:gridCol w:w="2912"/>
      </w:tblGrid>
      <w:tr w:rsidR="000B6D03" w14:paraId="7B5E2749" w14:textId="77777777" w:rsidTr="000B6D03">
        <w:tc>
          <w:tcPr>
            <w:tcW w:w="3116" w:type="dxa"/>
          </w:tcPr>
          <w:p w14:paraId="328977C0" w14:textId="32995FFC" w:rsidR="000B6D03" w:rsidRDefault="000B6D03" w:rsidP="000B6D03">
            <w:pPr>
              <w:ind w:left="0" w:firstLine="0"/>
            </w:pPr>
            <w:r>
              <w:t>Line</w:t>
            </w:r>
          </w:p>
        </w:tc>
        <w:tc>
          <w:tcPr>
            <w:tcW w:w="3117" w:type="dxa"/>
          </w:tcPr>
          <w:p w14:paraId="5EC3D485" w14:textId="776DFC60" w:rsidR="000B6D03" w:rsidRDefault="000B6D03" w:rsidP="000B6D03">
            <w:pPr>
              <w:ind w:left="0" w:firstLine="0"/>
            </w:pPr>
            <w:r>
              <w:t xml:space="preserve">Latin Used </w:t>
            </w:r>
          </w:p>
        </w:tc>
        <w:tc>
          <w:tcPr>
            <w:tcW w:w="3117" w:type="dxa"/>
          </w:tcPr>
          <w:p w14:paraId="19BCCF01" w14:textId="5C6D20F6" w:rsidR="000B6D03" w:rsidRDefault="000B6D03" w:rsidP="000B6D03">
            <w:pPr>
              <w:ind w:left="0" w:firstLine="0"/>
            </w:pPr>
            <w:r>
              <w:t>Translation</w:t>
            </w:r>
          </w:p>
        </w:tc>
      </w:tr>
      <w:tr w:rsidR="000B6D03" w14:paraId="6FB6AE85" w14:textId="77777777" w:rsidTr="000B6D03">
        <w:tc>
          <w:tcPr>
            <w:tcW w:w="3116" w:type="dxa"/>
          </w:tcPr>
          <w:p w14:paraId="66161820" w14:textId="7532D14A" w:rsidR="000B6D03" w:rsidRDefault="000B6D03" w:rsidP="000B6D03">
            <w:pPr>
              <w:ind w:left="0" w:firstLine="0"/>
            </w:pPr>
            <w:r>
              <w:t>1</w:t>
            </w:r>
          </w:p>
        </w:tc>
        <w:tc>
          <w:tcPr>
            <w:tcW w:w="3117" w:type="dxa"/>
          </w:tcPr>
          <w:p w14:paraId="78A86029" w14:textId="40AC8D88" w:rsidR="000B6D03" w:rsidRDefault="00834931" w:rsidP="000B6D03">
            <w:pPr>
              <w:ind w:left="0" w:firstLine="0"/>
            </w:pPr>
            <w:r w:rsidRPr="00834931">
              <w:t>Et Deus dividt caelum et terram</w:t>
            </w:r>
          </w:p>
        </w:tc>
        <w:tc>
          <w:tcPr>
            <w:tcW w:w="3117" w:type="dxa"/>
          </w:tcPr>
          <w:p w14:paraId="6E7DEB3E" w14:textId="028072DC" w:rsidR="000B6D03" w:rsidRDefault="00834931" w:rsidP="000B6D03">
            <w:pPr>
              <w:ind w:left="0" w:firstLine="0"/>
            </w:pPr>
            <w:r w:rsidRPr="00834931">
              <w:t xml:space="preserve">And God divides the sky and the earth  </w:t>
            </w:r>
          </w:p>
        </w:tc>
      </w:tr>
      <w:tr w:rsidR="000B6D03" w14:paraId="70C74742" w14:textId="77777777" w:rsidTr="000B6D03">
        <w:tc>
          <w:tcPr>
            <w:tcW w:w="3116" w:type="dxa"/>
          </w:tcPr>
          <w:p w14:paraId="4E520E0A" w14:textId="3993FEFE" w:rsidR="000B6D03" w:rsidRDefault="000B6D03" w:rsidP="000B6D03">
            <w:pPr>
              <w:ind w:left="0" w:firstLine="0"/>
            </w:pPr>
            <w:r>
              <w:t>2</w:t>
            </w:r>
          </w:p>
        </w:tc>
        <w:tc>
          <w:tcPr>
            <w:tcW w:w="3117" w:type="dxa"/>
          </w:tcPr>
          <w:p w14:paraId="3CF17ADD" w14:textId="756130D3" w:rsidR="000B6D03" w:rsidRDefault="00834931" w:rsidP="000B6D03">
            <w:pPr>
              <w:ind w:left="0" w:firstLine="0"/>
            </w:pPr>
            <w:r w:rsidRPr="00834931">
              <w:t>Quid est Deus?</w:t>
            </w:r>
          </w:p>
        </w:tc>
        <w:tc>
          <w:tcPr>
            <w:tcW w:w="3117" w:type="dxa"/>
          </w:tcPr>
          <w:p w14:paraId="170332F9" w14:textId="3A0C6443" w:rsidR="000B6D03" w:rsidRDefault="00834931" w:rsidP="000B6D03">
            <w:pPr>
              <w:ind w:left="0" w:firstLine="0"/>
            </w:pPr>
            <w:r w:rsidRPr="00834931">
              <w:t xml:space="preserve">What is </w:t>
            </w:r>
            <w:r w:rsidR="00ED1DF9" w:rsidRPr="00834931">
              <w:t>God?</w:t>
            </w:r>
          </w:p>
        </w:tc>
      </w:tr>
      <w:tr w:rsidR="000B6D03" w14:paraId="342852B1" w14:textId="77777777" w:rsidTr="000B6D03">
        <w:tc>
          <w:tcPr>
            <w:tcW w:w="3116" w:type="dxa"/>
          </w:tcPr>
          <w:p w14:paraId="28058FC9" w14:textId="7DAA1A88" w:rsidR="000B6D03" w:rsidRDefault="000B6D03" w:rsidP="000B6D03">
            <w:pPr>
              <w:ind w:left="0" w:firstLine="0"/>
            </w:pPr>
            <w:r>
              <w:t>3</w:t>
            </w:r>
          </w:p>
        </w:tc>
        <w:tc>
          <w:tcPr>
            <w:tcW w:w="3117" w:type="dxa"/>
          </w:tcPr>
          <w:p w14:paraId="7869DF91" w14:textId="33AA358B" w:rsidR="000B6D03" w:rsidRDefault="00834931" w:rsidP="000B6D03">
            <w:pPr>
              <w:ind w:left="0" w:firstLine="0"/>
            </w:pPr>
            <w:r w:rsidRPr="00834931">
              <w:t>Deus est caelum et terra</w:t>
            </w:r>
          </w:p>
        </w:tc>
        <w:tc>
          <w:tcPr>
            <w:tcW w:w="3117" w:type="dxa"/>
          </w:tcPr>
          <w:p w14:paraId="10B2BDCE" w14:textId="086F3D0E" w:rsidR="000B6D03" w:rsidRDefault="00834931" w:rsidP="000B6D03">
            <w:pPr>
              <w:ind w:left="0" w:firstLine="0"/>
            </w:pPr>
            <w:r w:rsidRPr="00834931">
              <w:t>God created heaven and earth</w:t>
            </w:r>
          </w:p>
        </w:tc>
      </w:tr>
      <w:tr w:rsidR="000B6D03" w14:paraId="0B106624" w14:textId="77777777" w:rsidTr="000B6D03">
        <w:tc>
          <w:tcPr>
            <w:tcW w:w="3116" w:type="dxa"/>
          </w:tcPr>
          <w:p w14:paraId="09F91563" w14:textId="01C8BF75" w:rsidR="000B6D03" w:rsidRDefault="000B6D03" w:rsidP="000B6D03">
            <w:pPr>
              <w:ind w:left="0" w:firstLine="0"/>
            </w:pPr>
            <w:r>
              <w:t>4</w:t>
            </w:r>
          </w:p>
        </w:tc>
        <w:tc>
          <w:tcPr>
            <w:tcW w:w="3117" w:type="dxa"/>
          </w:tcPr>
          <w:p w14:paraId="33B63C93" w14:textId="0F4D655F" w:rsidR="000B6D03" w:rsidRDefault="00834931" w:rsidP="000B6D03">
            <w:pPr>
              <w:ind w:left="0" w:firstLine="0"/>
            </w:pPr>
            <w:r w:rsidRPr="00834931">
              <w:t xml:space="preserve">Caelum et Terra sunt natura, </w:t>
            </w:r>
            <w:r w:rsidR="00912E89" w:rsidRPr="00834931">
              <w:t>non-Deus</w:t>
            </w:r>
            <w:r w:rsidRPr="00834931">
              <w:t>.</w:t>
            </w:r>
          </w:p>
        </w:tc>
        <w:tc>
          <w:tcPr>
            <w:tcW w:w="3117" w:type="dxa"/>
          </w:tcPr>
          <w:p w14:paraId="713EA36C" w14:textId="7877AE96" w:rsidR="000B6D03" w:rsidRDefault="00834931" w:rsidP="000B6D03">
            <w:pPr>
              <w:ind w:left="0" w:firstLine="0"/>
            </w:pPr>
            <w:r w:rsidRPr="00834931">
              <w:t xml:space="preserve">Heaven and Earth are by nature, not </w:t>
            </w:r>
            <w:r w:rsidR="00ED1DF9" w:rsidRPr="00834931">
              <w:t>God.</w:t>
            </w:r>
          </w:p>
        </w:tc>
      </w:tr>
      <w:tr w:rsidR="000B6D03" w14:paraId="30B7F2DD" w14:textId="77777777" w:rsidTr="000B6D03">
        <w:tc>
          <w:tcPr>
            <w:tcW w:w="3116" w:type="dxa"/>
          </w:tcPr>
          <w:p w14:paraId="0F2B28F4" w14:textId="0D659C49" w:rsidR="000B6D03" w:rsidRDefault="000B6D03" w:rsidP="000B6D03">
            <w:pPr>
              <w:ind w:left="0" w:firstLine="0"/>
            </w:pPr>
            <w:r>
              <w:t>5</w:t>
            </w:r>
          </w:p>
        </w:tc>
        <w:tc>
          <w:tcPr>
            <w:tcW w:w="3117" w:type="dxa"/>
          </w:tcPr>
          <w:p w14:paraId="05CEE320" w14:textId="1A6194F3" w:rsidR="000B6D03" w:rsidRDefault="00834931" w:rsidP="000B6D03">
            <w:pPr>
              <w:ind w:left="0" w:firstLine="0"/>
            </w:pPr>
            <w:r w:rsidRPr="00834931">
              <w:t>Deus qui creavit caelum, terram, maria et omia animalia in terra et mari.</w:t>
            </w:r>
          </w:p>
        </w:tc>
        <w:tc>
          <w:tcPr>
            <w:tcW w:w="3117" w:type="dxa"/>
          </w:tcPr>
          <w:p w14:paraId="6CEBE4DD" w14:textId="7EF34A11" w:rsidR="000B6D03" w:rsidRDefault="00834931" w:rsidP="000B6D03">
            <w:pPr>
              <w:ind w:left="0" w:firstLine="0"/>
            </w:pPr>
            <w:r w:rsidRPr="00834931">
              <w:t xml:space="preserve">God created the heaven and the seas and all the animals land and </w:t>
            </w:r>
            <w:r w:rsidR="00ED1DF9" w:rsidRPr="00834931">
              <w:t>sea.</w:t>
            </w:r>
          </w:p>
        </w:tc>
      </w:tr>
      <w:tr w:rsidR="000B6D03" w14:paraId="5055C698" w14:textId="77777777" w:rsidTr="000B6D03">
        <w:tc>
          <w:tcPr>
            <w:tcW w:w="3116" w:type="dxa"/>
          </w:tcPr>
          <w:p w14:paraId="1BECD670" w14:textId="0E295984" w:rsidR="000B6D03" w:rsidRDefault="000B6D03" w:rsidP="000B6D03">
            <w:pPr>
              <w:ind w:left="0" w:firstLine="0"/>
            </w:pPr>
            <w:r>
              <w:t>6</w:t>
            </w:r>
          </w:p>
        </w:tc>
        <w:tc>
          <w:tcPr>
            <w:tcW w:w="3117" w:type="dxa"/>
          </w:tcPr>
          <w:p w14:paraId="67EB4B78" w14:textId="00DDD812" w:rsidR="000B6D03" w:rsidRDefault="00834931" w:rsidP="000B6D03">
            <w:pPr>
              <w:ind w:left="0" w:firstLine="0"/>
            </w:pPr>
            <w:r w:rsidRPr="00834931">
              <w:t>Deus creat terra et caelum. Nox est obscure. Et Deus divide caelum et terra.</w:t>
            </w:r>
          </w:p>
        </w:tc>
        <w:tc>
          <w:tcPr>
            <w:tcW w:w="3117" w:type="dxa"/>
          </w:tcPr>
          <w:p w14:paraId="48BB310E" w14:textId="238FA367" w:rsidR="000B6D03" w:rsidRDefault="00834931" w:rsidP="000B6D03">
            <w:pPr>
              <w:ind w:left="0" w:firstLine="0"/>
            </w:pPr>
            <w:r w:rsidRPr="00834931">
              <w:t xml:space="preserve">God created the earth and the sky. The dark </w:t>
            </w:r>
            <w:r w:rsidR="00ED1DF9" w:rsidRPr="00834931">
              <w:t>night</w:t>
            </w:r>
            <w:r w:rsidRPr="00834931">
              <w:t xml:space="preserve">. God created and </w:t>
            </w:r>
            <w:r w:rsidR="00ED1DF9" w:rsidRPr="00834931">
              <w:t>divided</w:t>
            </w:r>
            <w:r w:rsidRPr="00834931">
              <w:t xml:space="preserve"> the heaven and earth.</w:t>
            </w:r>
          </w:p>
        </w:tc>
      </w:tr>
      <w:tr w:rsidR="000B6D03" w14:paraId="30993A07" w14:textId="77777777" w:rsidTr="000B6D03">
        <w:tc>
          <w:tcPr>
            <w:tcW w:w="3116" w:type="dxa"/>
          </w:tcPr>
          <w:p w14:paraId="05B08D43" w14:textId="635BE1E3" w:rsidR="000B6D03" w:rsidRDefault="000B6D03" w:rsidP="000B6D03">
            <w:pPr>
              <w:ind w:left="0" w:firstLine="0"/>
            </w:pPr>
            <w:r>
              <w:t>7</w:t>
            </w:r>
          </w:p>
        </w:tc>
        <w:tc>
          <w:tcPr>
            <w:tcW w:w="3117" w:type="dxa"/>
          </w:tcPr>
          <w:p w14:paraId="61280739" w14:textId="304859FB" w:rsidR="000B6D03" w:rsidRDefault="00834931" w:rsidP="000B6D03">
            <w:pPr>
              <w:ind w:left="0" w:firstLine="0"/>
            </w:pPr>
            <w:r w:rsidRPr="00834931">
              <w:t>Ego non credo Del fabulas.</w:t>
            </w:r>
          </w:p>
        </w:tc>
        <w:tc>
          <w:tcPr>
            <w:tcW w:w="3117" w:type="dxa"/>
          </w:tcPr>
          <w:p w14:paraId="57AA0546" w14:textId="58E18653" w:rsidR="000B6D03" w:rsidRDefault="00834931" w:rsidP="000B6D03">
            <w:pPr>
              <w:ind w:left="0" w:firstLine="0"/>
            </w:pPr>
            <w:r w:rsidRPr="00834931">
              <w:t xml:space="preserve">I do not </w:t>
            </w:r>
            <w:r w:rsidR="00ED1DF9" w:rsidRPr="00834931">
              <w:t>believe that</w:t>
            </w:r>
            <w:r w:rsidRPr="00834931">
              <w:t xml:space="preserve"> fable of God.</w:t>
            </w:r>
          </w:p>
        </w:tc>
      </w:tr>
      <w:tr w:rsidR="000B6D03" w14:paraId="47A08C4A" w14:textId="77777777" w:rsidTr="000B6D03">
        <w:tc>
          <w:tcPr>
            <w:tcW w:w="3116" w:type="dxa"/>
          </w:tcPr>
          <w:p w14:paraId="5C6C5925" w14:textId="56F59F80" w:rsidR="000B6D03" w:rsidRDefault="000B6D03" w:rsidP="000B6D03">
            <w:pPr>
              <w:ind w:left="0" w:firstLine="0"/>
            </w:pPr>
            <w:r>
              <w:t>8</w:t>
            </w:r>
          </w:p>
        </w:tc>
        <w:tc>
          <w:tcPr>
            <w:tcW w:w="3117" w:type="dxa"/>
          </w:tcPr>
          <w:p w14:paraId="43A4CCDD" w14:textId="25E135F2" w:rsidR="000B6D03" w:rsidRDefault="00834931" w:rsidP="000B6D03">
            <w:pPr>
              <w:ind w:left="0" w:firstLine="0"/>
            </w:pPr>
            <w:r w:rsidRPr="00834931">
              <w:t>Deus creat credo et terra et caelum.</w:t>
            </w:r>
          </w:p>
        </w:tc>
        <w:tc>
          <w:tcPr>
            <w:tcW w:w="3117" w:type="dxa"/>
          </w:tcPr>
          <w:p w14:paraId="24540DC2" w14:textId="7936E835" w:rsidR="000B6D03" w:rsidRDefault="00834931" w:rsidP="000B6D03">
            <w:pPr>
              <w:ind w:left="0" w:firstLine="0"/>
            </w:pPr>
            <w:r w:rsidRPr="00834931">
              <w:t xml:space="preserve">I believe that God created the </w:t>
            </w:r>
            <w:r w:rsidR="00ED1DF9" w:rsidRPr="00834931">
              <w:t>heavens.</w:t>
            </w:r>
          </w:p>
        </w:tc>
      </w:tr>
    </w:tbl>
    <w:p w14:paraId="614FD358" w14:textId="77777777" w:rsidR="00BB2F22" w:rsidRDefault="00BB2F22" w:rsidP="000B6D03"/>
    <w:p w14:paraId="02FBA9D8" w14:textId="4E6BB89A" w:rsidR="000B6D03" w:rsidRDefault="00834931" w:rsidP="000B6D03">
      <w:r>
        <w:t>Context: post with comments</w:t>
      </w:r>
    </w:p>
    <w:p w14:paraId="1595B96D" w14:textId="77777777" w:rsidR="00BB2F22" w:rsidRDefault="00BB2F22" w:rsidP="000B6D03"/>
    <w:tbl>
      <w:tblPr>
        <w:tblStyle w:val="TableGrid"/>
        <w:tblW w:w="9535" w:type="dxa"/>
        <w:tblInd w:w="720" w:type="dxa"/>
        <w:tblLook w:val="04A0" w:firstRow="1" w:lastRow="0" w:firstColumn="1" w:lastColumn="0" w:noHBand="0" w:noVBand="1"/>
      </w:tblPr>
      <w:tblGrid>
        <w:gridCol w:w="2788"/>
        <w:gridCol w:w="2944"/>
        <w:gridCol w:w="3803"/>
      </w:tblGrid>
      <w:tr w:rsidR="00834931" w14:paraId="1278F24E" w14:textId="77777777" w:rsidTr="007061D3">
        <w:tc>
          <w:tcPr>
            <w:tcW w:w="2788" w:type="dxa"/>
          </w:tcPr>
          <w:p w14:paraId="159AFBBF" w14:textId="63559F18" w:rsidR="00834931" w:rsidRDefault="00834931" w:rsidP="000B6D03">
            <w:pPr>
              <w:ind w:left="0" w:firstLine="0"/>
            </w:pPr>
            <w:r>
              <w:t xml:space="preserve">Line </w:t>
            </w:r>
          </w:p>
        </w:tc>
        <w:tc>
          <w:tcPr>
            <w:tcW w:w="2944" w:type="dxa"/>
          </w:tcPr>
          <w:p w14:paraId="75B893D8" w14:textId="7CD164E2" w:rsidR="00834931" w:rsidRDefault="007061D3" w:rsidP="000B6D03">
            <w:pPr>
              <w:ind w:left="0" w:firstLine="0"/>
            </w:pPr>
            <w:r>
              <w:t>Latin Used</w:t>
            </w:r>
          </w:p>
        </w:tc>
        <w:tc>
          <w:tcPr>
            <w:tcW w:w="3803" w:type="dxa"/>
          </w:tcPr>
          <w:p w14:paraId="450CADEB" w14:textId="15AD2BE3" w:rsidR="00834931" w:rsidRDefault="007061D3" w:rsidP="000B6D03">
            <w:pPr>
              <w:ind w:left="0" w:firstLine="0"/>
            </w:pPr>
            <w:r>
              <w:t>Translation</w:t>
            </w:r>
          </w:p>
        </w:tc>
      </w:tr>
      <w:tr w:rsidR="00834931" w14:paraId="18E21AA3" w14:textId="77777777" w:rsidTr="007061D3">
        <w:tc>
          <w:tcPr>
            <w:tcW w:w="2788" w:type="dxa"/>
          </w:tcPr>
          <w:p w14:paraId="44F45D52" w14:textId="24715BBC" w:rsidR="00834931" w:rsidRDefault="007061D3" w:rsidP="000B6D03">
            <w:pPr>
              <w:ind w:left="0" w:firstLine="0"/>
            </w:pPr>
            <w:r>
              <w:t>1</w:t>
            </w:r>
          </w:p>
        </w:tc>
        <w:tc>
          <w:tcPr>
            <w:tcW w:w="2944" w:type="dxa"/>
          </w:tcPr>
          <w:p w14:paraId="6DACFB76" w14:textId="009CA5CB" w:rsidR="00834931" w:rsidRDefault="007061D3" w:rsidP="000B6D03">
            <w:pPr>
              <w:ind w:left="0" w:firstLine="0"/>
            </w:pPr>
            <w:r w:rsidRPr="007061D3">
              <w:t>Latine si studo, suntne alium “ Romance”</w:t>
            </w:r>
          </w:p>
        </w:tc>
        <w:tc>
          <w:tcPr>
            <w:tcW w:w="3803" w:type="dxa"/>
          </w:tcPr>
          <w:p w14:paraId="2037D48E" w14:textId="2E2A0EF4" w:rsidR="00834931" w:rsidRDefault="007061D3" w:rsidP="000B6D03">
            <w:pPr>
              <w:ind w:left="0" w:firstLine="0"/>
            </w:pPr>
            <w:r w:rsidRPr="007061D3">
              <w:t xml:space="preserve">If study Latin, are the other “Romance” </w:t>
            </w:r>
            <w:r w:rsidR="00ED1DF9" w:rsidRPr="007061D3">
              <w:t>languages</w:t>
            </w:r>
          </w:p>
        </w:tc>
      </w:tr>
      <w:tr w:rsidR="00834931" w14:paraId="4FAA928D" w14:textId="77777777" w:rsidTr="007061D3">
        <w:tc>
          <w:tcPr>
            <w:tcW w:w="2788" w:type="dxa"/>
          </w:tcPr>
          <w:p w14:paraId="3524AAE5" w14:textId="2250F57F" w:rsidR="00834931" w:rsidRDefault="007061D3" w:rsidP="000B6D03">
            <w:pPr>
              <w:ind w:left="0" w:firstLine="0"/>
            </w:pPr>
            <w:r>
              <w:t>2</w:t>
            </w:r>
          </w:p>
        </w:tc>
        <w:tc>
          <w:tcPr>
            <w:tcW w:w="2944" w:type="dxa"/>
          </w:tcPr>
          <w:p w14:paraId="5ABCD833" w14:textId="5B79228C" w:rsidR="00834931" w:rsidRDefault="007061D3" w:rsidP="000B6D03">
            <w:pPr>
              <w:ind w:left="0" w:firstLine="0"/>
            </w:pPr>
            <w:r w:rsidRPr="007061D3">
              <w:t>Linguae discere facilius</w:t>
            </w:r>
          </w:p>
        </w:tc>
        <w:tc>
          <w:tcPr>
            <w:tcW w:w="3803" w:type="dxa"/>
          </w:tcPr>
          <w:p w14:paraId="19BF0189" w14:textId="47E1D0E1" w:rsidR="00834931" w:rsidRDefault="007061D3" w:rsidP="000B6D03">
            <w:pPr>
              <w:ind w:left="0" w:firstLine="0"/>
            </w:pPr>
            <w:r w:rsidRPr="007061D3">
              <w:t xml:space="preserve">It is easier to learn the </w:t>
            </w:r>
            <w:r w:rsidR="00ED1DF9" w:rsidRPr="007061D3">
              <w:t>languages.</w:t>
            </w:r>
          </w:p>
        </w:tc>
      </w:tr>
      <w:tr w:rsidR="00834931" w14:paraId="657C0316" w14:textId="77777777" w:rsidTr="007061D3">
        <w:tc>
          <w:tcPr>
            <w:tcW w:w="2788" w:type="dxa"/>
          </w:tcPr>
          <w:p w14:paraId="5DC50463" w14:textId="16E6BABE" w:rsidR="00834931" w:rsidRDefault="007061D3" w:rsidP="000B6D03">
            <w:pPr>
              <w:ind w:left="0" w:firstLine="0"/>
            </w:pPr>
            <w:r>
              <w:t>3</w:t>
            </w:r>
          </w:p>
        </w:tc>
        <w:tc>
          <w:tcPr>
            <w:tcW w:w="2944" w:type="dxa"/>
          </w:tcPr>
          <w:p w14:paraId="6A4629A5" w14:textId="32CC1C98" w:rsidR="00834931" w:rsidRDefault="007061D3" w:rsidP="000B6D03">
            <w:pPr>
              <w:ind w:left="0" w:firstLine="0"/>
            </w:pPr>
            <w:r w:rsidRPr="007061D3">
              <w:t>Si linguam Latinam studeo, aliae linguae Romanicaene faciliores sunt</w:t>
            </w:r>
          </w:p>
        </w:tc>
        <w:tc>
          <w:tcPr>
            <w:tcW w:w="3803" w:type="dxa"/>
          </w:tcPr>
          <w:p w14:paraId="20B89D6C" w14:textId="13123F29" w:rsidR="00834931" w:rsidRDefault="007061D3" w:rsidP="000B6D03">
            <w:pPr>
              <w:ind w:left="0" w:firstLine="0"/>
            </w:pPr>
            <w:r w:rsidRPr="007061D3">
              <w:t xml:space="preserve">If you study Latin language, other Romance </w:t>
            </w:r>
            <w:r w:rsidR="00ED1DF9" w:rsidRPr="007061D3">
              <w:t>language</w:t>
            </w:r>
            <w:r w:rsidR="00A70CC5">
              <w:t>s</w:t>
            </w:r>
            <w:r w:rsidRPr="007061D3">
              <w:t xml:space="preserve"> are much easier</w:t>
            </w:r>
          </w:p>
        </w:tc>
      </w:tr>
      <w:tr w:rsidR="00834931" w14:paraId="4C1C7369" w14:textId="77777777" w:rsidTr="007061D3">
        <w:tc>
          <w:tcPr>
            <w:tcW w:w="2788" w:type="dxa"/>
          </w:tcPr>
          <w:p w14:paraId="618F4E70" w14:textId="2C96C7F1" w:rsidR="00834931" w:rsidRDefault="007061D3" w:rsidP="000B6D03">
            <w:pPr>
              <w:ind w:left="0" w:firstLine="0"/>
            </w:pPr>
            <w:r>
              <w:t>4</w:t>
            </w:r>
          </w:p>
        </w:tc>
        <w:tc>
          <w:tcPr>
            <w:tcW w:w="2944" w:type="dxa"/>
          </w:tcPr>
          <w:p w14:paraId="51C10AA9" w14:textId="64A34D15" w:rsidR="00834931" w:rsidRDefault="007061D3" w:rsidP="000B6D03">
            <w:pPr>
              <w:ind w:left="0" w:firstLine="0"/>
            </w:pPr>
            <w:r w:rsidRPr="007061D3">
              <w:t>Studeo et linguam italianam et linguam gallicam (French), et ambae mihi fuerunt faciliores discere cum scientia linguae latinae!</w:t>
            </w:r>
          </w:p>
        </w:tc>
        <w:tc>
          <w:tcPr>
            <w:tcW w:w="3803" w:type="dxa"/>
          </w:tcPr>
          <w:p w14:paraId="75C2C56A" w14:textId="17D6BCFF" w:rsidR="00834931" w:rsidRDefault="007061D3" w:rsidP="000B6D03">
            <w:pPr>
              <w:ind w:left="0" w:firstLine="0"/>
            </w:pPr>
            <w:r w:rsidRPr="007061D3">
              <w:t xml:space="preserve">Studying the </w:t>
            </w:r>
            <w:r w:rsidR="00ED1DF9" w:rsidRPr="007061D3">
              <w:t>language</w:t>
            </w:r>
            <w:r w:rsidRPr="007061D3">
              <w:t xml:space="preserve"> of Italian and the French </w:t>
            </w:r>
            <w:r w:rsidR="00ED1DF9" w:rsidRPr="007061D3">
              <w:t>language</w:t>
            </w:r>
            <w:r w:rsidRPr="007061D3">
              <w:t xml:space="preserve"> (French), and both have much </w:t>
            </w:r>
            <w:r w:rsidR="00ED1DF9" w:rsidRPr="007061D3">
              <w:t>easier</w:t>
            </w:r>
            <w:r w:rsidRPr="007061D3">
              <w:t xml:space="preserve"> to learn because of the </w:t>
            </w:r>
            <w:r w:rsidR="00ED1DF9" w:rsidRPr="007061D3">
              <w:t>Latin</w:t>
            </w:r>
            <w:r w:rsidRPr="007061D3">
              <w:t xml:space="preserve"> </w:t>
            </w:r>
            <w:r w:rsidR="00ED1DF9" w:rsidRPr="007061D3">
              <w:t>language</w:t>
            </w:r>
            <w:r w:rsidRPr="007061D3">
              <w:t>!</w:t>
            </w:r>
          </w:p>
        </w:tc>
      </w:tr>
      <w:tr w:rsidR="00834931" w14:paraId="00ABB2C2" w14:textId="77777777" w:rsidTr="007061D3">
        <w:tc>
          <w:tcPr>
            <w:tcW w:w="2788" w:type="dxa"/>
          </w:tcPr>
          <w:p w14:paraId="7A845F61" w14:textId="2F8135E1" w:rsidR="00834931" w:rsidRDefault="007061D3" w:rsidP="000B6D03">
            <w:pPr>
              <w:ind w:left="0" w:firstLine="0"/>
            </w:pPr>
            <w:r>
              <w:t>5</w:t>
            </w:r>
          </w:p>
        </w:tc>
        <w:tc>
          <w:tcPr>
            <w:tcW w:w="2944" w:type="dxa"/>
          </w:tcPr>
          <w:p w14:paraId="434BFD15" w14:textId="43F5B5D9" w:rsidR="00834931" w:rsidRDefault="007061D3" w:rsidP="000B6D03">
            <w:pPr>
              <w:ind w:left="0" w:firstLine="0"/>
            </w:pPr>
            <w:r w:rsidRPr="007061D3">
              <w:t>Generatim ita! Aliae linguae Romanae faciliores sunt discitu sed etiam pendet ab contextu (</w:t>
            </w:r>
            <w:r w:rsidR="00C55660" w:rsidRPr="007061D3">
              <w:t>e.g.</w:t>
            </w:r>
            <w:r w:rsidRPr="007061D3">
              <w:t>) verbum Lusitanicum “ oculos” differt, sed non valde, ab oculis Lingua Latina</w:t>
            </w:r>
          </w:p>
        </w:tc>
        <w:tc>
          <w:tcPr>
            <w:tcW w:w="3803" w:type="dxa"/>
          </w:tcPr>
          <w:p w14:paraId="422E1AE2" w14:textId="4D1A0F9B" w:rsidR="007061D3" w:rsidRDefault="007061D3" w:rsidP="007061D3">
            <w:pPr>
              <w:ind w:left="0" w:firstLine="0"/>
            </w:pPr>
            <w:r>
              <w:t>So</w:t>
            </w:r>
            <w:r w:rsidR="00ED1DF9">
              <w:t>,</w:t>
            </w:r>
            <w:r>
              <w:t xml:space="preserve"> in general, other Romance languages are much easier to learn, but it also depends on the context. </w:t>
            </w:r>
          </w:p>
          <w:p w14:paraId="5538D762" w14:textId="3E0DCA82" w:rsidR="00834931" w:rsidRDefault="007061D3" w:rsidP="007061D3">
            <w:pPr>
              <w:ind w:left="0" w:firstLine="0"/>
            </w:pPr>
            <w:r>
              <w:t>(e.g</w:t>
            </w:r>
            <w:r w:rsidR="00705647">
              <w:t>.</w:t>
            </w:r>
            <w:r>
              <w:t xml:space="preserve">) the word “Lusitanicum </w:t>
            </w:r>
            <w:r w:rsidRPr="007061D3">
              <w:t>oculos</w:t>
            </w:r>
            <w:r>
              <w:t xml:space="preserve">” </w:t>
            </w:r>
            <w:r w:rsidR="00A70CC5">
              <w:t xml:space="preserve">is </w:t>
            </w:r>
            <w:r>
              <w:t xml:space="preserve">different, but not very from the </w:t>
            </w:r>
            <w:r w:rsidR="00ED1DF9">
              <w:t>eye’s</w:t>
            </w:r>
            <w:r>
              <w:t xml:space="preserve"> Latin language</w:t>
            </w:r>
          </w:p>
        </w:tc>
      </w:tr>
      <w:tr w:rsidR="00834931" w14:paraId="0DF781A5" w14:textId="77777777" w:rsidTr="007061D3">
        <w:tc>
          <w:tcPr>
            <w:tcW w:w="2788" w:type="dxa"/>
          </w:tcPr>
          <w:p w14:paraId="55F55C05" w14:textId="013555B2" w:rsidR="00834931" w:rsidRDefault="007061D3" w:rsidP="000B6D03">
            <w:pPr>
              <w:ind w:left="0" w:firstLine="0"/>
            </w:pPr>
            <w:r>
              <w:t>6</w:t>
            </w:r>
          </w:p>
        </w:tc>
        <w:tc>
          <w:tcPr>
            <w:tcW w:w="2944" w:type="dxa"/>
          </w:tcPr>
          <w:p w14:paraId="340D1BAE" w14:textId="77777777" w:rsidR="007061D3" w:rsidRDefault="007061D3" w:rsidP="007061D3">
            <w:pPr>
              <w:ind w:left="0" w:firstLine="0"/>
            </w:pPr>
            <w:r>
              <w:t xml:space="preserve">Si linguae latinae studeo, suntne ceterae linguae “ Romanicae faciliore discitu?” </w:t>
            </w:r>
          </w:p>
          <w:p w14:paraId="40D817B7" w14:textId="75EBA797" w:rsidR="00834931" w:rsidRDefault="007061D3" w:rsidP="007061D3">
            <w:pPr>
              <w:ind w:left="0" w:firstLine="0"/>
            </w:pPr>
            <w:r>
              <w:t>Responsum: Vtique sunt.</w:t>
            </w:r>
          </w:p>
        </w:tc>
        <w:tc>
          <w:tcPr>
            <w:tcW w:w="3803" w:type="dxa"/>
          </w:tcPr>
          <w:p w14:paraId="17E1B122" w14:textId="193FCE1B" w:rsidR="007061D3" w:rsidRDefault="007061D3" w:rsidP="007061D3">
            <w:pPr>
              <w:ind w:left="0" w:firstLine="0"/>
            </w:pPr>
            <w:r>
              <w:t>If you study Latin, are there other “Romance” languages easier to learn?</w:t>
            </w:r>
          </w:p>
          <w:p w14:paraId="3D129C00" w14:textId="48551408" w:rsidR="00834931" w:rsidRDefault="007061D3" w:rsidP="007061D3">
            <w:pPr>
              <w:ind w:left="0" w:firstLine="0"/>
            </w:pPr>
            <w:r>
              <w:t xml:space="preserve">Response: they are related.  </w:t>
            </w:r>
          </w:p>
        </w:tc>
      </w:tr>
      <w:tr w:rsidR="00834931" w14:paraId="7975D781" w14:textId="77777777" w:rsidTr="007061D3">
        <w:tc>
          <w:tcPr>
            <w:tcW w:w="2788" w:type="dxa"/>
          </w:tcPr>
          <w:p w14:paraId="6B356204" w14:textId="76253FB7" w:rsidR="00834931" w:rsidRDefault="007061D3" w:rsidP="000B6D03">
            <w:pPr>
              <w:ind w:left="0" w:firstLine="0"/>
            </w:pPr>
            <w:r>
              <w:t>7</w:t>
            </w:r>
          </w:p>
        </w:tc>
        <w:tc>
          <w:tcPr>
            <w:tcW w:w="2944" w:type="dxa"/>
          </w:tcPr>
          <w:p w14:paraId="79FE33CD" w14:textId="15DE9BBF" w:rsidR="00834931" w:rsidRDefault="007061D3" w:rsidP="000B6D03">
            <w:pPr>
              <w:ind w:left="0" w:firstLine="0"/>
            </w:pPr>
            <w:r w:rsidRPr="007061D3">
              <w:t>Sunt facilius! Non solum hae linguae, sed etiam ceterae linguae indoeuropeanae-Gernamicae, slavicae (etc.) Rei Grammaatice ut casus et questiones eorum hiis totis linguis communae sunt.</w:t>
            </w:r>
          </w:p>
        </w:tc>
        <w:tc>
          <w:tcPr>
            <w:tcW w:w="3803" w:type="dxa"/>
          </w:tcPr>
          <w:p w14:paraId="41C4E92F" w14:textId="3AF1DD8C" w:rsidR="007061D3" w:rsidRDefault="007061D3" w:rsidP="007061D3">
            <w:pPr>
              <w:ind w:left="0" w:firstLine="0"/>
            </w:pPr>
            <w:r>
              <w:t xml:space="preserve">They are easier! Not only do these languages, but even other languages, Indo-European, </w:t>
            </w:r>
            <w:r w:rsidR="00B02915">
              <w:t>S</w:t>
            </w:r>
            <w:r>
              <w:t>lavic, (etc</w:t>
            </w:r>
            <w:r w:rsidR="00B02915">
              <w:t>.</w:t>
            </w:r>
            <w:r>
              <w:t xml:space="preserve">). </w:t>
            </w:r>
          </w:p>
          <w:p w14:paraId="28164585" w14:textId="3A32857E" w:rsidR="00834931" w:rsidRDefault="007061D3" w:rsidP="007061D3">
            <w:pPr>
              <w:ind w:left="0" w:firstLine="0"/>
            </w:pPr>
            <w:r>
              <w:t xml:space="preserve">The languages of the case and the questions of that common to all of them, be these be grammatical.  </w:t>
            </w:r>
          </w:p>
        </w:tc>
      </w:tr>
    </w:tbl>
    <w:p w14:paraId="3223D6EA" w14:textId="77777777" w:rsidR="00BB2F22" w:rsidRDefault="00BB2F22" w:rsidP="000B6D03"/>
    <w:p w14:paraId="5F2C91F6" w14:textId="151A6F13" w:rsidR="000B6D03" w:rsidRDefault="001E03A7" w:rsidP="000B6D03">
      <w:r>
        <w:t>Context: post with comments</w:t>
      </w:r>
    </w:p>
    <w:p w14:paraId="20689470" w14:textId="2BF73708" w:rsidR="001E03A7" w:rsidRDefault="001E03A7" w:rsidP="000B6D03">
      <w:r>
        <w:t>Code totals: E1 (2) H3 (3) CT4 (1) CT</w:t>
      </w:r>
      <w:r w:rsidR="00FF2810">
        <w:t>1</w:t>
      </w:r>
      <w:r>
        <w:t xml:space="preserve"> (1) CT2(1) O1 (7) R1 (8) Code-switch (1)</w:t>
      </w:r>
    </w:p>
    <w:p w14:paraId="4606FCBB" w14:textId="23F88C87" w:rsidR="00BB2F22" w:rsidRDefault="00BB2F22" w:rsidP="000B6D03"/>
    <w:p w14:paraId="1133CF64" w14:textId="0BA7F996" w:rsidR="00BB2F22" w:rsidRDefault="00BB2F22" w:rsidP="000B6D03"/>
    <w:p w14:paraId="461EA331" w14:textId="20677561" w:rsidR="00BB2F22" w:rsidRDefault="00BB2F22" w:rsidP="000B6D03"/>
    <w:p w14:paraId="3C0ED744" w14:textId="20651B0E" w:rsidR="00BB2F22" w:rsidRDefault="00BB2F22" w:rsidP="000B6D03"/>
    <w:p w14:paraId="61CBA946" w14:textId="77777777" w:rsidR="00BB2F22" w:rsidRDefault="00BB2F22" w:rsidP="000B6D03"/>
    <w:p w14:paraId="15AB2A4A" w14:textId="1AC22677" w:rsidR="00FF2810" w:rsidRDefault="00FF2810" w:rsidP="000B6D03">
      <w:r>
        <w:t>Appendix 17: Social media transcripts</w:t>
      </w:r>
    </w:p>
    <w:tbl>
      <w:tblPr>
        <w:tblStyle w:val="TableGrid"/>
        <w:tblW w:w="0" w:type="auto"/>
        <w:tblInd w:w="720" w:type="dxa"/>
        <w:tblLook w:val="04A0" w:firstRow="1" w:lastRow="0" w:firstColumn="1" w:lastColumn="0" w:noHBand="0" w:noVBand="1"/>
      </w:tblPr>
      <w:tblGrid>
        <w:gridCol w:w="2764"/>
        <w:gridCol w:w="2936"/>
        <w:gridCol w:w="2930"/>
      </w:tblGrid>
      <w:tr w:rsidR="00FF2810" w14:paraId="6EEF37C1" w14:textId="77777777" w:rsidTr="00FF2810">
        <w:tc>
          <w:tcPr>
            <w:tcW w:w="3116" w:type="dxa"/>
          </w:tcPr>
          <w:p w14:paraId="3D23BF41" w14:textId="66E0A711" w:rsidR="00FF2810" w:rsidRDefault="00FF2810" w:rsidP="000B6D03">
            <w:pPr>
              <w:ind w:left="0" w:firstLine="0"/>
            </w:pPr>
            <w:r>
              <w:t>Line</w:t>
            </w:r>
          </w:p>
        </w:tc>
        <w:tc>
          <w:tcPr>
            <w:tcW w:w="3117" w:type="dxa"/>
          </w:tcPr>
          <w:p w14:paraId="1F6CE8C6" w14:textId="1DA68E85" w:rsidR="00FF2810" w:rsidRDefault="00FF2810" w:rsidP="000B6D03">
            <w:pPr>
              <w:ind w:left="0" w:firstLine="0"/>
            </w:pPr>
            <w:r>
              <w:t>Latin Used</w:t>
            </w:r>
          </w:p>
        </w:tc>
        <w:tc>
          <w:tcPr>
            <w:tcW w:w="3117" w:type="dxa"/>
          </w:tcPr>
          <w:p w14:paraId="302AA456" w14:textId="2884DFB5" w:rsidR="00FF2810" w:rsidRDefault="00FF2810" w:rsidP="000B6D03">
            <w:pPr>
              <w:ind w:left="0" w:firstLine="0"/>
            </w:pPr>
            <w:r>
              <w:t>Translation</w:t>
            </w:r>
          </w:p>
        </w:tc>
      </w:tr>
      <w:tr w:rsidR="00FF2810" w14:paraId="60189945" w14:textId="77777777" w:rsidTr="00FF2810">
        <w:tc>
          <w:tcPr>
            <w:tcW w:w="3116" w:type="dxa"/>
          </w:tcPr>
          <w:p w14:paraId="6A3AD003" w14:textId="26C89ED8" w:rsidR="00FF2810" w:rsidRDefault="00BF0178" w:rsidP="000B6D03">
            <w:pPr>
              <w:ind w:left="0" w:firstLine="0"/>
            </w:pPr>
            <w:r>
              <w:t>1</w:t>
            </w:r>
          </w:p>
        </w:tc>
        <w:tc>
          <w:tcPr>
            <w:tcW w:w="3117" w:type="dxa"/>
          </w:tcPr>
          <w:p w14:paraId="33E76173" w14:textId="77777777" w:rsidR="00FF2810" w:rsidRDefault="00FF2810" w:rsidP="00FF2810">
            <w:pPr>
              <w:ind w:left="0" w:firstLine="0"/>
            </w:pPr>
            <w:r>
              <w:t xml:space="preserve">Quam Mirabilia. Sunt. Haec. OMNIA!  Carmen tanta cum arte in Latinam versum est ut vix credi possit! (emojis) </w:t>
            </w:r>
          </w:p>
          <w:p w14:paraId="4E92359E" w14:textId="4B88AA8F" w:rsidR="00FF2810" w:rsidRDefault="00FF2810" w:rsidP="00FF2810">
            <w:pPr>
              <w:ind w:left="0" w:firstLine="0"/>
            </w:pPr>
            <w:r>
              <w:t>Tam difficile est vertere ex lingua Anglica, quae vocabulis constet brevibus, (</w:t>
            </w:r>
            <w:r w:rsidR="004E13DF">
              <w:t>English) Macte</w:t>
            </w:r>
            <w:r>
              <w:t xml:space="preserve">, macte, macte! </w:t>
            </w:r>
          </w:p>
          <w:p w14:paraId="6D4AE851" w14:textId="5A1FDB1E" w:rsidR="00FF2810" w:rsidRDefault="00FF2810" w:rsidP="00FF2810">
            <w:pPr>
              <w:ind w:left="0" w:firstLine="0"/>
            </w:pPr>
            <w:r>
              <w:t>Et tum voces quoque tam pulcharae variaeque sunt! Omnia faceta et ‘fomidabilia’! (emojis)</w:t>
            </w:r>
          </w:p>
        </w:tc>
        <w:tc>
          <w:tcPr>
            <w:tcW w:w="3117" w:type="dxa"/>
          </w:tcPr>
          <w:p w14:paraId="6A1C03CB" w14:textId="77777777" w:rsidR="00BF0178" w:rsidRDefault="00BF0178" w:rsidP="00BF0178">
            <w:pPr>
              <w:ind w:left="0" w:firstLine="0"/>
            </w:pPr>
            <w:r>
              <w:t>How strange. Are. This. Everything! A song with great skill in the language line is that it can hardly be believed! (Emoji)</w:t>
            </w:r>
          </w:p>
          <w:p w14:paraId="4FCA741D" w14:textId="080A48A5" w:rsidR="00BF0178" w:rsidRDefault="00303A55" w:rsidP="00BF0178">
            <w:pPr>
              <w:ind w:left="0" w:firstLine="0"/>
            </w:pPr>
            <w:r>
              <w:t>So,</w:t>
            </w:r>
            <w:r w:rsidR="00BF0178">
              <w:t xml:space="preserve"> it is difficult to turn the English language, which consists of few words, (English) Congratulations, congratulations, congratulations!</w:t>
            </w:r>
          </w:p>
          <w:p w14:paraId="6DBF5479" w14:textId="11B65892" w:rsidR="00FF2810" w:rsidRDefault="00BF0178" w:rsidP="00BF0178">
            <w:pPr>
              <w:ind w:left="0" w:firstLine="0"/>
            </w:pPr>
            <w:r>
              <w:t>And there are so many different voices, and then Pulcharre! All the humorous "fomidabilia '! (Emoji</w:t>
            </w:r>
            <w:r w:rsidR="004E13DF">
              <w:t>)</w:t>
            </w:r>
          </w:p>
        </w:tc>
      </w:tr>
      <w:tr w:rsidR="00FF2810" w14:paraId="402A11E8" w14:textId="77777777" w:rsidTr="00FF2810">
        <w:tc>
          <w:tcPr>
            <w:tcW w:w="3116" w:type="dxa"/>
          </w:tcPr>
          <w:p w14:paraId="2ABCDAE3" w14:textId="79827C23" w:rsidR="00FF2810" w:rsidRDefault="00BF0178" w:rsidP="000B6D03">
            <w:pPr>
              <w:ind w:left="0" w:firstLine="0"/>
            </w:pPr>
            <w:r>
              <w:t>2</w:t>
            </w:r>
          </w:p>
        </w:tc>
        <w:tc>
          <w:tcPr>
            <w:tcW w:w="3117" w:type="dxa"/>
          </w:tcPr>
          <w:p w14:paraId="2A2602BE" w14:textId="5504121B" w:rsidR="00FF2810" w:rsidRDefault="00FF2810" w:rsidP="000B6D03">
            <w:pPr>
              <w:ind w:left="0" w:firstLine="0"/>
            </w:pPr>
            <w:r w:rsidRPr="00FF2810">
              <w:t>Summas gratias tibi agimus propter perbenigna tua verba, amica! (emojis)</w:t>
            </w:r>
          </w:p>
        </w:tc>
        <w:tc>
          <w:tcPr>
            <w:tcW w:w="3117" w:type="dxa"/>
          </w:tcPr>
          <w:p w14:paraId="0F44096B" w14:textId="585C0552" w:rsidR="00FF2810" w:rsidRDefault="00303A55" w:rsidP="000B6D03">
            <w:pPr>
              <w:ind w:left="0" w:firstLine="0"/>
            </w:pPr>
            <w:r w:rsidRPr="00303A55">
              <w:t>Greatest thank you for your words and courteous, friends! (Emoji)</w:t>
            </w:r>
          </w:p>
        </w:tc>
      </w:tr>
      <w:tr w:rsidR="00FF2810" w14:paraId="51A423E8" w14:textId="77777777" w:rsidTr="00FF2810">
        <w:tc>
          <w:tcPr>
            <w:tcW w:w="3116" w:type="dxa"/>
          </w:tcPr>
          <w:p w14:paraId="28FDC86D" w14:textId="1DE14959" w:rsidR="00FF2810" w:rsidRDefault="00BF0178" w:rsidP="000B6D03">
            <w:pPr>
              <w:ind w:left="0" w:firstLine="0"/>
            </w:pPr>
            <w:r>
              <w:t>3</w:t>
            </w:r>
          </w:p>
        </w:tc>
        <w:tc>
          <w:tcPr>
            <w:tcW w:w="3117" w:type="dxa"/>
          </w:tcPr>
          <w:p w14:paraId="2AFEBA97" w14:textId="1F89307C" w:rsidR="00FF2810" w:rsidRDefault="00FF2810" w:rsidP="000B6D03">
            <w:pPr>
              <w:ind w:left="0" w:firstLine="0"/>
            </w:pPr>
            <w:r w:rsidRPr="00FF2810">
              <w:t>Artificiose factum (English)! :D</w:t>
            </w:r>
          </w:p>
        </w:tc>
        <w:tc>
          <w:tcPr>
            <w:tcW w:w="3117" w:type="dxa"/>
          </w:tcPr>
          <w:p w14:paraId="09490727" w14:textId="5AA92D95" w:rsidR="00FF2810" w:rsidRDefault="00FF2810" w:rsidP="000B6D03">
            <w:pPr>
              <w:ind w:left="0" w:firstLine="0"/>
            </w:pPr>
            <w:r w:rsidRPr="00FF2810">
              <w:t xml:space="preserve">It artfully </w:t>
            </w:r>
            <w:r w:rsidR="00303A55">
              <w:t>(English)</w:t>
            </w:r>
            <w:r w:rsidRPr="00FF2810">
              <w:t xml:space="preserve">  </w:t>
            </w:r>
          </w:p>
        </w:tc>
      </w:tr>
      <w:tr w:rsidR="00FF2810" w14:paraId="00BC16CC" w14:textId="77777777" w:rsidTr="00FF2810">
        <w:tc>
          <w:tcPr>
            <w:tcW w:w="3116" w:type="dxa"/>
          </w:tcPr>
          <w:p w14:paraId="210252BA" w14:textId="66C78DE8" w:rsidR="00FF2810" w:rsidRDefault="00BF0178" w:rsidP="000B6D03">
            <w:pPr>
              <w:ind w:left="0" w:firstLine="0"/>
            </w:pPr>
            <w:r>
              <w:t>4</w:t>
            </w:r>
          </w:p>
        </w:tc>
        <w:tc>
          <w:tcPr>
            <w:tcW w:w="3117" w:type="dxa"/>
          </w:tcPr>
          <w:p w14:paraId="712C5C12" w14:textId="18376DB4" w:rsidR="00FF2810" w:rsidRDefault="00FF2810" w:rsidP="000B6D03">
            <w:pPr>
              <w:ind w:left="0" w:firstLine="0"/>
            </w:pPr>
            <w:r w:rsidRPr="00FF2810">
              <w:t>Gratias summas, amicula! (emojis)</w:t>
            </w:r>
          </w:p>
        </w:tc>
        <w:tc>
          <w:tcPr>
            <w:tcW w:w="3117" w:type="dxa"/>
          </w:tcPr>
          <w:p w14:paraId="4DD508B6" w14:textId="5E0C792B" w:rsidR="00FF2810" w:rsidRDefault="00FF2810" w:rsidP="000B6D03">
            <w:pPr>
              <w:ind w:left="0" w:firstLine="0"/>
            </w:pPr>
            <w:r w:rsidRPr="00FF2810">
              <w:t>Greatest thanks, friend! (</w:t>
            </w:r>
            <w:r w:rsidR="00303A55" w:rsidRPr="00FF2810">
              <w:t>emojis)</w:t>
            </w:r>
          </w:p>
        </w:tc>
      </w:tr>
      <w:tr w:rsidR="00FF2810" w14:paraId="7448BFFD" w14:textId="77777777" w:rsidTr="00FF2810">
        <w:tc>
          <w:tcPr>
            <w:tcW w:w="3116" w:type="dxa"/>
          </w:tcPr>
          <w:p w14:paraId="4AC33A12" w14:textId="109BEE6D" w:rsidR="00FF2810" w:rsidRDefault="00BF0178" w:rsidP="000B6D03">
            <w:pPr>
              <w:ind w:left="0" w:firstLine="0"/>
            </w:pPr>
            <w:r>
              <w:t>5</w:t>
            </w:r>
          </w:p>
        </w:tc>
        <w:tc>
          <w:tcPr>
            <w:tcW w:w="3117" w:type="dxa"/>
          </w:tcPr>
          <w:p w14:paraId="3E979397" w14:textId="2ED951B2" w:rsidR="00FF2810" w:rsidRDefault="00FF2810" w:rsidP="000B6D03">
            <w:pPr>
              <w:ind w:left="0" w:firstLine="0"/>
            </w:pPr>
            <w:r w:rsidRPr="00FF2810">
              <w:t>(3:19) O Tite tute tati tibi tanta tyranne tulisti</w:t>
            </w:r>
          </w:p>
        </w:tc>
        <w:tc>
          <w:tcPr>
            <w:tcW w:w="3117" w:type="dxa"/>
          </w:tcPr>
          <w:p w14:paraId="5805DEFF" w14:textId="336F0541" w:rsidR="00FF2810" w:rsidRDefault="00303A55" w:rsidP="000B6D03">
            <w:pPr>
              <w:ind w:left="0" w:firstLine="0"/>
            </w:pPr>
            <w:r>
              <w:t xml:space="preserve"> (3.19)</w:t>
            </w:r>
            <w:r w:rsidRPr="00303A55">
              <w:t xml:space="preserve"> Oh, Titus and that they have taken the Tyrant</w:t>
            </w:r>
          </w:p>
        </w:tc>
      </w:tr>
      <w:tr w:rsidR="00FF2810" w14:paraId="056DA00E" w14:textId="77777777" w:rsidTr="00FF2810">
        <w:tc>
          <w:tcPr>
            <w:tcW w:w="3116" w:type="dxa"/>
          </w:tcPr>
          <w:p w14:paraId="25FA4792" w14:textId="491689B7" w:rsidR="00FF2810" w:rsidRDefault="00BF0178" w:rsidP="000B6D03">
            <w:pPr>
              <w:ind w:left="0" w:firstLine="0"/>
            </w:pPr>
            <w:r>
              <w:t>6</w:t>
            </w:r>
          </w:p>
        </w:tc>
        <w:tc>
          <w:tcPr>
            <w:tcW w:w="3117" w:type="dxa"/>
          </w:tcPr>
          <w:p w14:paraId="0D986CDB" w14:textId="36B2D2BB" w:rsidR="00FF2810" w:rsidRDefault="00FF2810" w:rsidP="000B6D03">
            <w:pPr>
              <w:ind w:left="0" w:firstLine="0"/>
            </w:pPr>
            <w:r w:rsidRPr="00FF2810">
              <w:t>Macte</w:t>
            </w:r>
          </w:p>
        </w:tc>
        <w:tc>
          <w:tcPr>
            <w:tcW w:w="3117" w:type="dxa"/>
          </w:tcPr>
          <w:p w14:paraId="2B94C59B" w14:textId="3D22F236" w:rsidR="00FF2810" w:rsidRDefault="00303A55" w:rsidP="000B6D03">
            <w:pPr>
              <w:ind w:left="0" w:firstLine="0"/>
            </w:pPr>
            <w:r w:rsidRPr="00FF2810">
              <w:t>Bravo!</w:t>
            </w:r>
          </w:p>
        </w:tc>
      </w:tr>
      <w:tr w:rsidR="00FF2810" w14:paraId="315137A1" w14:textId="77777777" w:rsidTr="00FF2810">
        <w:tc>
          <w:tcPr>
            <w:tcW w:w="3116" w:type="dxa"/>
          </w:tcPr>
          <w:p w14:paraId="59A1FD45" w14:textId="00ADFB37" w:rsidR="00FF2810" w:rsidRDefault="00BF0178" w:rsidP="000B6D03">
            <w:pPr>
              <w:ind w:left="0" w:firstLine="0"/>
            </w:pPr>
            <w:r>
              <w:t>7</w:t>
            </w:r>
          </w:p>
        </w:tc>
        <w:tc>
          <w:tcPr>
            <w:tcW w:w="3117" w:type="dxa"/>
          </w:tcPr>
          <w:p w14:paraId="367E2525" w14:textId="7CDF0F5F" w:rsidR="00FF2810" w:rsidRDefault="00FF2810" w:rsidP="000B6D03">
            <w:pPr>
              <w:ind w:left="0" w:firstLine="0"/>
            </w:pPr>
            <w:r>
              <w:t xml:space="preserve">(English) Mihi placet </w:t>
            </w:r>
          </w:p>
        </w:tc>
        <w:tc>
          <w:tcPr>
            <w:tcW w:w="3117" w:type="dxa"/>
          </w:tcPr>
          <w:p w14:paraId="2063D78E" w14:textId="4A7750AA" w:rsidR="00FF2810" w:rsidRDefault="00FF2810" w:rsidP="000B6D03">
            <w:pPr>
              <w:ind w:left="0" w:firstLine="0"/>
            </w:pPr>
            <w:r>
              <w:t xml:space="preserve">Me like </w:t>
            </w:r>
          </w:p>
        </w:tc>
      </w:tr>
      <w:tr w:rsidR="00FF2810" w14:paraId="795F8C50" w14:textId="77777777" w:rsidTr="00FF2810">
        <w:tc>
          <w:tcPr>
            <w:tcW w:w="3116" w:type="dxa"/>
          </w:tcPr>
          <w:p w14:paraId="319BCDE2" w14:textId="2D8B1644" w:rsidR="00FF2810" w:rsidRDefault="00BF0178" w:rsidP="000B6D03">
            <w:pPr>
              <w:ind w:left="0" w:firstLine="0"/>
            </w:pPr>
            <w:r>
              <w:t>8</w:t>
            </w:r>
          </w:p>
        </w:tc>
        <w:tc>
          <w:tcPr>
            <w:tcW w:w="3117" w:type="dxa"/>
          </w:tcPr>
          <w:p w14:paraId="41363596" w14:textId="43399CF5" w:rsidR="00FF2810" w:rsidRDefault="00FF2810" w:rsidP="000B6D03">
            <w:pPr>
              <w:ind w:left="0" w:firstLine="0"/>
            </w:pPr>
            <w:r>
              <w:t xml:space="preserve">Ego letus sum (English) </w:t>
            </w:r>
          </w:p>
        </w:tc>
        <w:tc>
          <w:tcPr>
            <w:tcW w:w="3117" w:type="dxa"/>
          </w:tcPr>
          <w:p w14:paraId="57B29734" w14:textId="50B9131B" w:rsidR="00FF2810" w:rsidRDefault="00FF2810" w:rsidP="000B6D03">
            <w:pPr>
              <w:ind w:left="0" w:firstLine="0"/>
            </w:pPr>
            <w:r>
              <w:t xml:space="preserve">I </w:t>
            </w:r>
            <w:r w:rsidR="00383DDA">
              <w:t>am</w:t>
            </w:r>
            <w:r>
              <w:t xml:space="preserve"> </w:t>
            </w:r>
            <w:r w:rsidR="00303A55">
              <w:t>happy (English)</w:t>
            </w:r>
          </w:p>
        </w:tc>
      </w:tr>
      <w:tr w:rsidR="00FF2810" w14:paraId="43AD81E6" w14:textId="77777777" w:rsidTr="00FF2810">
        <w:tc>
          <w:tcPr>
            <w:tcW w:w="3116" w:type="dxa"/>
          </w:tcPr>
          <w:p w14:paraId="58B1C8AF" w14:textId="4BE20BC4" w:rsidR="00FF2810" w:rsidRDefault="00BF0178" w:rsidP="000B6D03">
            <w:pPr>
              <w:ind w:left="0" w:firstLine="0"/>
            </w:pPr>
            <w:r>
              <w:t>9</w:t>
            </w:r>
          </w:p>
        </w:tc>
        <w:tc>
          <w:tcPr>
            <w:tcW w:w="3117" w:type="dxa"/>
          </w:tcPr>
          <w:p w14:paraId="376CBC3D" w14:textId="3721D6D8" w:rsidR="00FF2810" w:rsidRDefault="00FF2810" w:rsidP="000B6D03">
            <w:pPr>
              <w:ind w:left="0" w:firstLine="0"/>
            </w:pPr>
            <w:r w:rsidRPr="00FF2810">
              <w:t>Latinam com curso Latintatis Cantabrigiensis ego disci, et peliculae tuae fuerunt indispensablies- multas gratias tibi</w:t>
            </w:r>
          </w:p>
        </w:tc>
        <w:tc>
          <w:tcPr>
            <w:tcW w:w="3117" w:type="dxa"/>
          </w:tcPr>
          <w:p w14:paraId="617E41C1" w14:textId="671EDF4D" w:rsidR="00FF2810" w:rsidRDefault="00BF0178" w:rsidP="000B6D03">
            <w:pPr>
              <w:ind w:left="0" w:firstLine="0"/>
            </w:pPr>
            <w:r w:rsidRPr="00BF0178">
              <w:t xml:space="preserve">Latin with </w:t>
            </w:r>
            <w:r w:rsidR="00303A55" w:rsidRPr="00BF0178">
              <w:t>Cambridge Latin</w:t>
            </w:r>
            <w:r w:rsidRPr="00BF0178">
              <w:t xml:space="preserve"> Language course I discu</w:t>
            </w:r>
            <w:r w:rsidR="00383DDA">
              <w:t>s</w:t>
            </w:r>
            <w:r w:rsidRPr="00BF0178">
              <w:t>s, and your films they were (indispensable) – many thanks you</w:t>
            </w:r>
          </w:p>
        </w:tc>
      </w:tr>
      <w:tr w:rsidR="00FF2810" w14:paraId="5D306F6B" w14:textId="77777777" w:rsidTr="00FF2810">
        <w:tc>
          <w:tcPr>
            <w:tcW w:w="3116" w:type="dxa"/>
          </w:tcPr>
          <w:p w14:paraId="2735EB96" w14:textId="68DDE67E" w:rsidR="00FF2810" w:rsidRDefault="00BF0178" w:rsidP="000B6D03">
            <w:pPr>
              <w:ind w:left="0" w:firstLine="0"/>
            </w:pPr>
            <w:r>
              <w:t>10</w:t>
            </w:r>
          </w:p>
        </w:tc>
        <w:tc>
          <w:tcPr>
            <w:tcW w:w="3117" w:type="dxa"/>
          </w:tcPr>
          <w:p w14:paraId="5A9BAB3D" w14:textId="6933F7BD" w:rsidR="00FF2810" w:rsidRPr="00FF2810" w:rsidRDefault="00FF2810" w:rsidP="000B6D03">
            <w:pPr>
              <w:ind w:left="0" w:firstLine="0"/>
            </w:pPr>
            <w:r w:rsidRPr="00FF2810">
              <w:t>Et gratitas tibi ago!</w:t>
            </w:r>
          </w:p>
        </w:tc>
        <w:tc>
          <w:tcPr>
            <w:tcW w:w="3117" w:type="dxa"/>
          </w:tcPr>
          <w:p w14:paraId="21052385" w14:textId="55E1F50D" w:rsidR="00FF2810" w:rsidRDefault="00303A55" w:rsidP="000B6D03">
            <w:pPr>
              <w:ind w:left="0" w:firstLine="0"/>
            </w:pPr>
            <w:r w:rsidRPr="00303A55">
              <w:t>The grace? Thank you!</w:t>
            </w:r>
          </w:p>
        </w:tc>
      </w:tr>
      <w:tr w:rsidR="00FF2810" w14:paraId="07DE6450" w14:textId="77777777" w:rsidTr="00FF2810">
        <w:tc>
          <w:tcPr>
            <w:tcW w:w="3116" w:type="dxa"/>
          </w:tcPr>
          <w:p w14:paraId="44A7B5DB" w14:textId="7296AE1D" w:rsidR="00FF2810" w:rsidRDefault="00BF0178" w:rsidP="000B6D03">
            <w:pPr>
              <w:ind w:left="0" w:firstLine="0"/>
            </w:pPr>
            <w:r>
              <w:t>11</w:t>
            </w:r>
          </w:p>
        </w:tc>
        <w:tc>
          <w:tcPr>
            <w:tcW w:w="3117" w:type="dxa"/>
          </w:tcPr>
          <w:p w14:paraId="70F8766F" w14:textId="08AD9146" w:rsidR="00FF2810" w:rsidRPr="00FF2810" w:rsidRDefault="00FF2810" w:rsidP="000B6D03">
            <w:pPr>
              <w:ind w:left="0" w:firstLine="0"/>
            </w:pPr>
            <w:r w:rsidRPr="00FF2810">
              <w:t>Muchisimas gracias (English</w:t>
            </w:r>
            <w:r w:rsidR="00303A55">
              <w:t>)</w:t>
            </w:r>
          </w:p>
        </w:tc>
        <w:tc>
          <w:tcPr>
            <w:tcW w:w="3117" w:type="dxa"/>
          </w:tcPr>
          <w:p w14:paraId="06E48567" w14:textId="30973E33" w:rsidR="00FF2810" w:rsidRDefault="00303A55" w:rsidP="000B6D03">
            <w:pPr>
              <w:ind w:left="0" w:firstLine="0"/>
            </w:pPr>
            <w:r w:rsidRPr="00303A55">
              <w:t xml:space="preserve">thanks, </w:t>
            </w:r>
            <w:r>
              <w:t>M</w:t>
            </w:r>
            <w:r w:rsidRPr="00303A55">
              <w:t>uchisimos</w:t>
            </w:r>
            <w:r>
              <w:t xml:space="preserve"> (English)</w:t>
            </w:r>
          </w:p>
        </w:tc>
      </w:tr>
      <w:tr w:rsidR="00FF2810" w14:paraId="26DC6710" w14:textId="77777777" w:rsidTr="00FF2810">
        <w:tc>
          <w:tcPr>
            <w:tcW w:w="3116" w:type="dxa"/>
          </w:tcPr>
          <w:p w14:paraId="48921CB8" w14:textId="092B9E5D" w:rsidR="00FF2810" w:rsidRDefault="00BF0178" w:rsidP="000B6D03">
            <w:pPr>
              <w:ind w:left="0" w:firstLine="0"/>
            </w:pPr>
            <w:r>
              <w:t>12</w:t>
            </w:r>
          </w:p>
        </w:tc>
        <w:tc>
          <w:tcPr>
            <w:tcW w:w="3117" w:type="dxa"/>
          </w:tcPr>
          <w:p w14:paraId="2864A26D" w14:textId="2A289892" w:rsidR="00FF2810" w:rsidRPr="00FF2810" w:rsidRDefault="00FF2810" w:rsidP="000B6D03">
            <w:pPr>
              <w:ind w:left="0" w:firstLine="0"/>
            </w:pPr>
            <w:r w:rsidRPr="00FF2810">
              <w:t>Com prazer! Que e o link favor?</w:t>
            </w:r>
          </w:p>
        </w:tc>
        <w:tc>
          <w:tcPr>
            <w:tcW w:w="3117" w:type="dxa"/>
          </w:tcPr>
          <w:p w14:paraId="37B7F26F" w14:textId="6CD335FF" w:rsidR="00FF2810" w:rsidRDefault="00BF0178" w:rsidP="000B6D03">
            <w:pPr>
              <w:ind w:left="0" w:firstLine="0"/>
            </w:pPr>
            <w:r w:rsidRPr="00BF0178">
              <w:t>(</w:t>
            </w:r>
            <w:r w:rsidR="00303A55">
              <w:t>Not Latin different language)</w:t>
            </w:r>
          </w:p>
        </w:tc>
      </w:tr>
      <w:tr w:rsidR="00FF2810" w14:paraId="27182956" w14:textId="77777777" w:rsidTr="00FF2810">
        <w:tc>
          <w:tcPr>
            <w:tcW w:w="3116" w:type="dxa"/>
          </w:tcPr>
          <w:p w14:paraId="05E3A55A" w14:textId="62B7155B" w:rsidR="00FF2810" w:rsidRDefault="00BF0178" w:rsidP="000B6D03">
            <w:pPr>
              <w:ind w:left="0" w:firstLine="0"/>
            </w:pPr>
            <w:r>
              <w:t>13</w:t>
            </w:r>
          </w:p>
        </w:tc>
        <w:tc>
          <w:tcPr>
            <w:tcW w:w="3117" w:type="dxa"/>
          </w:tcPr>
          <w:p w14:paraId="094B2B84" w14:textId="7BF4C359" w:rsidR="00FF2810" w:rsidRPr="00FF2810" w:rsidRDefault="00FF2810" w:rsidP="000B6D03">
            <w:pPr>
              <w:ind w:left="0" w:firstLine="0"/>
            </w:pPr>
            <w:r w:rsidRPr="00FF2810">
              <w:t>Mirable jucundissimum-que est operculum istud. Quomodo autem hoc ex anglica in latimam verteres verbum (English)</w:t>
            </w:r>
            <w:r w:rsidR="00B27CB7">
              <w:t xml:space="preserve"> </w:t>
            </w:r>
            <w:r w:rsidR="00B27CB7" w:rsidRPr="00B27CB7">
              <w:t>Village Sanctissima?</w:t>
            </w:r>
            <w:r w:rsidRPr="00FF2810">
              <w:t xml:space="preserve"> Nox pandaemonia? Omnipersonalia? Plutonalia? Cucurbitalia?</w:t>
            </w:r>
          </w:p>
        </w:tc>
        <w:tc>
          <w:tcPr>
            <w:tcW w:w="3117" w:type="dxa"/>
          </w:tcPr>
          <w:p w14:paraId="23D114D0" w14:textId="3A70C7FC" w:rsidR="00FF2810" w:rsidRDefault="00303A55" w:rsidP="000B6D03">
            <w:pPr>
              <w:ind w:left="0" w:firstLine="0"/>
            </w:pPr>
            <w:r w:rsidRPr="00303A55">
              <w:t>Mirable enjoyment-that is to cover this. How can this be translated from English into the Latimer verteres</w:t>
            </w:r>
            <w:r>
              <w:t xml:space="preserve"> (English) </w:t>
            </w:r>
            <w:r w:rsidR="00B27CB7" w:rsidRPr="00B27CB7">
              <w:t>Our Village?</w:t>
            </w:r>
            <w:r w:rsidR="00B27CB7">
              <w:t xml:space="preserve"> </w:t>
            </w:r>
            <w:r w:rsidR="00B27CB7" w:rsidRPr="00B27CB7">
              <w:t>Pandemonium night?</w:t>
            </w:r>
            <w:r w:rsidR="004E13DF">
              <w:t xml:space="preserve"> </w:t>
            </w:r>
            <w:r>
              <w:t xml:space="preserve">(not </w:t>
            </w:r>
            <w:r w:rsidR="00383DDA">
              <w:t>different Latin</w:t>
            </w:r>
            <w:r w:rsidR="004E13DF">
              <w:t xml:space="preserve"> language)</w:t>
            </w:r>
          </w:p>
        </w:tc>
      </w:tr>
      <w:tr w:rsidR="00FF2810" w14:paraId="18E7BE4F" w14:textId="77777777" w:rsidTr="00FF2810">
        <w:tc>
          <w:tcPr>
            <w:tcW w:w="3116" w:type="dxa"/>
          </w:tcPr>
          <w:p w14:paraId="54DA8050" w14:textId="39E12D71" w:rsidR="00FF2810" w:rsidRDefault="00BF0178" w:rsidP="000B6D03">
            <w:pPr>
              <w:ind w:left="0" w:firstLine="0"/>
            </w:pPr>
            <w:r>
              <w:t>14</w:t>
            </w:r>
          </w:p>
        </w:tc>
        <w:tc>
          <w:tcPr>
            <w:tcW w:w="3117" w:type="dxa"/>
          </w:tcPr>
          <w:p w14:paraId="5D7954CD" w14:textId="328BEA50" w:rsidR="00FF2810" w:rsidRPr="00FF2810" w:rsidRDefault="00FF2810" w:rsidP="000B6D03">
            <w:pPr>
              <w:ind w:left="0" w:firstLine="0"/>
            </w:pPr>
            <w:r w:rsidRPr="00FF2810">
              <w:t>Gratiam tibi habeo, mon ami! Pervigilum Omnium Sanctorum (emojis)</w:t>
            </w:r>
          </w:p>
        </w:tc>
        <w:tc>
          <w:tcPr>
            <w:tcW w:w="3117" w:type="dxa"/>
          </w:tcPr>
          <w:p w14:paraId="12B73137" w14:textId="1BAACCDA" w:rsidR="00FF2810" w:rsidRDefault="004E13DF" w:rsidP="000B6D03">
            <w:pPr>
              <w:ind w:left="0" w:firstLine="0"/>
            </w:pPr>
            <w:r w:rsidRPr="004E13DF">
              <w:t>Thank you, mon ami! Vigil of All Saints</w:t>
            </w:r>
            <w:r>
              <w:t xml:space="preserve"> (emojis)</w:t>
            </w:r>
          </w:p>
        </w:tc>
      </w:tr>
      <w:tr w:rsidR="00FF2810" w14:paraId="4B52789F" w14:textId="77777777" w:rsidTr="00FF2810">
        <w:tc>
          <w:tcPr>
            <w:tcW w:w="3116" w:type="dxa"/>
          </w:tcPr>
          <w:p w14:paraId="2F31437C" w14:textId="23CA1899" w:rsidR="00FF2810" w:rsidRDefault="00BF0178" w:rsidP="000B6D03">
            <w:pPr>
              <w:ind w:left="0" w:firstLine="0"/>
            </w:pPr>
            <w:r>
              <w:t>15</w:t>
            </w:r>
          </w:p>
        </w:tc>
        <w:tc>
          <w:tcPr>
            <w:tcW w:w="3117" w:type="dxa"/>
          </w:tcPr>
          <w:p w14:paraId="0FF6C8F6" w14:textId="03C5DF4C" w:rsidR="00FF2810" w:rsidRPr="00FF2810" w:rsidRDefault="00B27CB7" w:rsidP="000B6D03">
            <w:pPr>
              <w:ind w:left="0" w:firstLine="0"/>
            </w:pPr>
            <w:r w:rsidRPr="00FF2810">
              <w:t>English) La</w:t>
            </w:r>
            <w:r w:rsidR="00FF2810" w:rsidRPr="00FF2810">
              <w:t xml:space="preserve"> scrivo dalla </w:t>
            </w:r>
            <w:r w:rsidR="00C55660" w:rsidRPr="00FF2810">
              <w:t>Puglia !!!</w:t>
            </w:r>
          </w:p>
        </w:tc>
        <w:tc>
          <w:tcPr>
            <w:tcW w:w="3117" w:type="dxa"/>
          </w:tcPr>
          <w:p w14:paraId="098841D7" w14:textId="15907A9E" w:rsidR="00FF2810" w:rsidRDefault="004E13DF" w:rsidP="000B6D03">
            <w:pPr>
              <w:ind w:left="0" w:firstLine="0"/>
            </w:pPr>
            <w:r>
              <w:t xml:space="preserve">(English) </w:t>
            </w:r>
            <w:r w:rsidRPr="004E13DF">
              <w:t>I write it from Puglia !!!</w:t>
            </w:r>
          </w:p>
        </w:tc>
      </w:tr>
      <w:tr w:rsidR="00FF2810" w14:paraId="4C0FFD5C" w14:textId="77777777" w:rsidTr="00FF2810">
        <w:tc>
          <w:tcPr>
            <w:tcW w:w="3116" w:type="dxa"/>
          </w:tcPr>
          <w:p w14:paraId="5472E311" w14:textId="77A73678" w:rsidR="00FF2810" w:rsidRDefault="00BF0178" w:rsidP="000B6D03">
            <w:pPr>
              <w:ind w:left="0" w:firstLine="0"/>
            </w:pPr>
            <w:r>
              <w:t>16</w:t>
            </w:r>
          </w:p>
        </w:tc>
        <w:tc>
          <w:tcPr>
            <w:tcW w:w="3117" w:type="dxa"/>
          </w:tcPr>
          <w:p w14:paraId="567DE242" w14:textId="75AC3378" w:rsidR="00FF2810" w:rsidRPr="00FF2810" w:rsidRDefault="00BF0178" w:rsidP="000B6D03">
            <w:pPr>
              <w:ind w:left="0" w:firstLine="0"/>
            </w:pPr>
            <w:r w:rsidRPr="00BF0178">
              <w:t>Ciao (</w:t>
            </w:r>
            <w:r w:rsidR="00C55660" w:rsidRPr="00BF0178">
              <w:t>Profile</w:t>
            </w:r>
            <w:r w:rsidRPr="00BF0178">
              <w:t xml:space="preserve"> name)! (Profile name) mille, sono molto contento se ti piace il nostro canzoncino.</w:t>
            </w:r>
          </w:p>
        </w:tc>
        <w:tc>
          <w:tcPr>
            <w:tcW w:w="3117" w:type="dxa"/>
          </w:tcPr>
          <w:p w14:paraId="365DEB13" w14:textId="1F01A71A" w:rsidR="00FF2810" w:rsidRDefault="004E13DF" w:rsidP="000B6D03">
            <w:pPr>
              <w:ind w:left="0" w:firstLine="0"/>
            </w:pPr>
            <w:r w:rsidRPr="004E13DF">
              <w:t>Hello (Prof</w:t>
            </w:r>
            <w:r w:rsidR="00383DDA">
              <w:t>il</w:t>
            </w:r>
            <w:r w:rsidRPr="004E13DF">
              <w:t>e name)! (Profile name) mille, I'm very happy if you like our song.</w:t>
            </w:r>
          </w:p>
        </w:tc>
      </w:tr>
      <w:tr w:rsidR="00BF0178" w14:paraId="79F88D05" w14:textId="77777777" w:rsidTr="00FF2810">
        <w:tc>
          <w:tcPr>
            <w:tcW w:w="3116" w:type="dxa"/>
          </w:tcPr>
          <w:p w14:paraId="133C7875" w14:textId="3DC79994" w:rsidR="00BF0178" w:rsidRDefault="00BF0178" w:rsidP="000B6D03">
            <w:pPr>
              <w:ind w:left="0" w:firstLine="0"/>
            </w:pPr>
            <w:r>
              <w:t>17</w:t>
            </w:r>
          </w:p>
        </w:tc>
        <w:tc>
          <w:tcPr>
            <w:tcW w:w="3117" w:type="dxa"/>
          </w:tcPr>
          <w:p w14:paraId="11E5EEA8" w14:textId="693D6288" w:rsidR="00BF0178" w:rsidRPr="00BF0178" w:rsidRDefault="00BF0178" w:rsidP="000B6D03">
            <w:pPr>
              <w:ind w:left="0" w:firstLine="0"/>
            </w:pPr>
            <w:r w:rsidRPr="00BF0178">
              <w:t>Nunca vi este filme. (creio que seja um) agora assistir-lo-ei. Parece-me que as duas pronuncias Iclassica e eclesiastica foram usadas? Ouestou errado.</w:t>
            </w:r>
          </w:p>
        </w:tc>
        <w:tc>
          <w:tcPr>
            <w:tcW w:w="3117" w:type="dxa"/>
          </w:tcPr>
          <w:p w14:paraId="3D0167D1" w14:textId="5B949AA7" w:rsidR="00BF0178" w:rsidRDefault="004E13DF" w:rsidP="000B6D03">
            <w:pPr>
              <w:ind w:left="0" w:firstLine="0"/>
            </w:pPr>
            <w:r w:rsidRPr="004E13DF">
              <w:t>I have never seen this movie. (I think it's one) now I'll watch it. Does it seem to me that the two pronunciations Iclassica and ecclesiastica were used? Or am I wrong.</w:t>
            </w:r>
          </w:p>
        </w:tc>
      </w:tr>
      <w:tr w:rsidR="00BF0178" w14:paraId="21CC2E15" w14:textId="77777777" w:rsidTr="00FF2810">
        <w:tc>
          <w:tcPr>
            <w:tcW w:w="3116" w:type="dxa"/>
          </w:tcPr>
          <w:p w14:paraId="5BC3EA2E" w14:textId="2DEFDF5A" w:rsidR="00BF0178" w:rsidRDefault="00BF0178" w:rsidP="000B6D03">
            <w:pPr>
              <w:ind w:left="0" w:firstLine="0"/>
            </w:pPr>
            <w:r>
              <w:t>18</w:t>
            </w:r>
          </w:p>
        </w:tc>
        <w:tc>
          <w:tcPr>
            <w:tcW w:w="3117" w:type="dxa"/>
          </w:tcPr>
          <w:p w14:paraId="05FBDF0D" w14:textId="1F113A4F" w:rsidR="00BF0178" w:rsidRPr="00BF0178" w:rsidRDefault="00BF0178" w:rsidP="000B6D03">
            <w:pPr>
              <w:ind w:left="0" w:firstLine="0"/>
            </w:pPr>
            <w:r w:rsidRPr="00BF0178">
              <w:t xml:space="preserve">Certissimo, a introducao em proncia classica reconstituida e a cancao em si em pronuncia ecclesiastica. Acredito eu que a escolha se de a maior musicalidade da pronuncia ecclesiastica e do maior perso oratoria de pronuncia classica… De qualquer forma e uma mescla </w:t>
            </w:r>
            <w:r w:rsidR="00C55660" w:rsidRPr="00BF0178">
              <w:t>interessante.</w:t>
            </w:r>
          </w:p>
        </w:tc>
        <w:tc>
          <w:tcPr>
            <w:tcW w:w="3117" w:type="dxa"/>
          </w:tcPr>
          <w:p w14:paraId="2AA89E43" w14:textId="34723E5E" w:rsidR="00BF0178" w:rsidRDefault="004E13DF" w:rsidP="000B6D03">
            <w:pPr>
              <w:ind w:left="0" w:firstLine="0"/>
            </w:pPr>
            <w:r w:rsidRPr="004E13DF">
              <w:t>Most certainly, the introduction in reconstructed classical pronunciation and the song itself in ecclesiastical pronunciation. I believe that the choice is for the greatest musicality of the ecclesiastical pronunciation and the greatest oratorical persona of classical pronunciation… Anyway, it's an interesting mix.</w:t>
            </w:r>
          </w:p>
        </w:tc>
      </w:tr>
      <w:tr w:rsidR="00BF0178" w14:paraId="3EBF544D" w14:textId="77777777" w:rsidTr="00FF2810">
        <w:tc>
          <w:tcPr>
            <w:tcW w:w="3116" w:type="dxa"/>
          </w:tcPr>
          <w:p w14:paraId="77712C2A" w14:textId="41CD3A60" w:rsidR="00BF0178" w:rsidRDefault="00BF0178" w:rsidP="000B6D03">
            <w:pPr>
              <w:ind w:left="0" w:firstLine="0"/>
            </w:pPr>
            <w:r>
              <w:t>19</w:t>
            </w:r>
          </w:p>
        </w:tc>
        <w:tc>
          <w:tcPr>
            <w:tcW w:w="3117" w:type="dxa"/>
          </w:tcPr>
          <w:p w14:paraId="4BB83181" w14:textId="1CDD13DA" w:rsidR="00BF0178" w:rsidRPr="00BF0178" w:rsidRDefault="00BF0178" w:rsidP="000B6D03">
            <w:pPr>
              <w:ind w:left="0" w:firstLine="0"/>
            </w:pPr>
            <w:r w:rsidRPr="00BF0178">
              <w:t>Ah, mas aqui esta el motivo (emoji) mire: (link)</w:t>
            </w:r>
          </w:p>
        </w:tc>
        <w:tc>
          <w:tcPr>
            <w:tcW w:w="3117" w:type="dxa"/>
          </w:tcPr>
          <w:p w14:paraId="74501194" w14:textId="19C22EC2" w:rsidR="00BF0178" w:rsidRDefault="004E13DF" w:rsidP="000B6D03">
            <w:pPr>
              <w:ind w:left="0" w:firstLine="0"/>
            </w:pPr>
            <w:r w:rsidRPr="004E13DF">
              <w:t>Ah, but here is the reason (emoji) look: (link)</w:t>
            </w:r>
          </w:p>
        </w:tc>
      </w:tr>
      <w:tr w:rsidR="00BF0178" w14:paraId="2C507DE8" w14:textId="77777777" w:rsidTr="00FF2810">
        <w:tc>
          <w:tcPr>
            <w:tcW w:w="3116" w:type="dxa"/>
          </w:tcPr>
          <w:p w14:paraId="01666A45" w14:textId="721AB477" w:rsidR="00BF0178" w:rsidRDefault="00BF0178" w:rsidP="000B6D03">
            <w:pPr>
              <w:ind w:left="0" w:firstLine="0"/>
            </w:pPr>
            <w:r>
              <w:t>20</w:t>
            </w:r>
          </w:p>
        </w:tc>
        <w:tc>
          <w:tcPr>
            <w:tcW w:w="3117" w:type="dxa"/>
          </w:tcPr>
          <w:p w14:paraId="51077DDB" w14:textId="589BB28A" w:rsidR="00BF0178" w:rsidRPr="00BF0178" w:rsidRDefault="00BF0178" w:rsidP="000B6D03">
            <w:pPr>
              <w:ind w:left="0" w:firstLine="0"/>
            </w:pPr>
            <w:r w:rsidRPr="00BF0178">
              <w:t xml:space="preserve">E verdade  </w:t>
            </w:r>
          </w:p>
        </w:tc>
        <w:tc>
          <w:tcPr>
            <w:tcW w:w="3117" w:type="dxa"/>
          </w:tcPr>
          <w:p w14:paraId="27741B85" w14:textId="4880D69E" w:rsidR="00BF0178" w:rsidRDefault="004E13DF" w:rsidP="000B6D03">
            <w:pPr>
              <w:ind w:left="0" w:firstLine="0"/>
            </w:pPr>
            <w:r w:rsidRPr="004E13DF">
              <w:t>It is true</w:t>
            </w:r>
          </w:p>
        </w:tc>
      </w:tr>
      <w:tr w:rsidR="00BF0178" w14:paraId="41D96F77" w14:textId="77777777" w:rsidTr="00FF2810">
        <w:tc>
          <w:tcPr>
            <w:tcW w:w="3116" w:type="dxa"/>
          </w:tcPr>
          <w:p w14:paraId="05C1C408" w14:textId="1FD90AF5" w:rsidR="00BF0178" w:rsidRDefault="00BF0178" w:rsidP="000B6D03">
            <w:pPr>
              <w:ind w:left="0" w:firstLine="0"/>
            </w:pPr>
            <w:r>
              <w:t>21</w:t>
            </w:r>
          </w:p>
        </w:tc>
        <w:tc>
          <w:tcPr>
            <w:tcW w:w="3117" w:type="dxa"/>
          </w:tcPr>
          <w:p w14:paraId="758A0E64" w14:textId="3C208FC7" w:rsidR="00BF0178" w:rsidRPr="00BF0178" w:rsidRDefault="00BF0178" w:rsidP="000B6D03">
            <w:pPr>
              <w:ind w:left="0" w:firstLine="0"/>
            </w:pPr>
            <w:r w:rsidRPr="00BF0178">
              <w:t>Macte! Incredibilis!!!</w:t>
            </w:r>
          </w:p>
        </w:tc>
        <w:tc>
          <w:tcPr>
            <w:tcW w:w="3117" w:type="dxa"/>
          </w:tcPr>
          <w:p w14:paraId="4C5707F7" w14:textId="373A2A1E" w:rsidR="00BF0178" w:rsidRDefault="00BF0178" w:rsidP="000B6D03">
            <w:pPr>
              <w:ind w:left="0" w:firstLine="0"/>
            </w:pPr>
            <w:r w:rsidRPr="00BF0178">
              <w:t>Bravo incredible</w:t>
            </w:r>
          </w:p>
        </w:tc>
      </w:tr>
      <w:tr w:rsidR="00BF0178" w14:paraId="7A8076BC" w14:textId="77777777" w:rsidTr="00FF2810">
        <w:tc>
          <w:tcPr>
            <w:tcW w:w="3116" w:type="dxa"/>
          </w:tcPr>
          <w:p w14:paraId="15AD5CBE" w14:textId="26EB02A6" w:rsidR="00BF0178" w:rsidRDefault="00BF0178" w:rsidP="000B6D03">
            <w:pPr>
              <w:ind w:left="0" w:firstLine="0"/>
            </w:pPr>
            <w:r>
              <w:t>22</w:t>
            </w:r>
          </w:p>
        </w:tc>
        <w:tc>
          <w:tcPr>
            <w:tcW w:w="3117" w:type="dxa"/>
          </w:tcPr>
          <w:p w14:paraId="36CB9E6B" w14:textId="6AAB19A9" w:rsidR="00BF0178" w:rsidRPr="00BF0178" w:rsidRDefault="00BF0178" w:rsidP="000B6D03">
            <w:pPr>
              <w:ind w:left="0" w:firstLine="0"/>
            </w:pPr>
            <w:r w:rsidRPr="00BF0178">
              <w:t>Optime!</w:t>
            </w:r>
          </w:p>
        </w:tc>
        <w:tc>
          <w:tcPr>
            <w:tcW w:w="3117" w:type="dxa"/>
          </w:tcPr>
          <w:p w14:paraId="3C894DF5" w14:textId="443BBEB1" w:rsidR="00BF0178" w:rsidRDefault="00BF0178" w:rsidP="000B6D03">
            <w:pPr>
              <w:ind w:left="0" w:firstLine="0"/>
            </w:pPr>
            <w:r w:rsidRPr="00BF0178">
              <w:t xml:space="preserve">Very </w:t>
            </w:r>
            <w:r w:rsidR="00B27CB7" w:rsidRPr="00BF0178">
              <w:t>Well!</w:t>
            </w:r>
          </w:p>
        </w:tc>
      </w:tr>
      <w:tr w:rsidR="00BF0178" w14:paraId="1C99A506" w14:textId="77777777" w:rsidTr="00FF2810">
        <w:tc>
          <w:tcPr>
            <w:tcW w:w="3116" w:type="dxa"/>
          </w:tcPr>
          <w:p w14:paraId="6AB4473B" w14:textId="1D89EAD1" w:rsidR="00BF0178" w:rsidRDefault="00BF0178" w:rsidP="000B6D03">
            <w:pPr>
              <w:ind w:left="0" w:firstLine="0"/>
            </w:pPr>
            <w:r>
              <w:t>23</w:t>
            </w:r>
          </w:p>
        </w:tc>
        <w:tc>
          <w:tcPr>
            <w:tcW w:w="3117" w:type="dxa"/>
          </w:tcPr>
          <w:p w14:paraId="211D96E0" w14:textId="010DA0CD" w:rsidR="00BF0178" w:rsidRPr="00BF0178" w:rsidRDefault="00BF0178" w:rsidP="000B6D03">
            <w:pPr>
              <w:ind w:left="0" w:firstLine="0"/>
            </w:pPr>
            <w:r w:rsidRPr="00BF0178">
              <w:t>Gratias!</w:t>
            </w:r>
          </w:p>
        </w:tc>
        <w:tc>
          <w:tcPr>
            <w:tcW w:w="3117" w:type="dxa"/>
          </w:tcPr>
          <w:p w14:paraId="0731CD32" w14:textId="616D139C" w:rsidR="00BF0178" w:rsidRDefault="00B27CB7" w:rsidP="000B6D03">
            <w:pPr>
              <w:ind w:left="0" w:firstLine="0"/>
            </w:pPr>
            <w:r w:rsidRPr="00BF0178">
              <w:t xml:space="preserve">Thank </w:t>
            </w:r>
            <w:r w:rsidR="00533295" w:rsidRPr="00BF0178">
              <w:t>you!</w:t>
            </w:r>
          </w:p>
        </w:tc>
      </w:tr>
    </w:tbl>
    <w:p w14:paraId="34BF9593" w14:textId="77777777" w:rsidR="00BB2F22" w:rsidRDefault="00BB2F22" w:rsidP="000B6D03"/>
    <w:p w14:paraId="254A6E9C" w14:textId="07053FDA" w:rsidR="00FF2810" w:rsidRDefault="00B27CB7" w:rsidP="000B6D03">
      <w:r>
        <w:t xml:space="preserve">Contexts: comments on </w:t>
      </w:r>
      <w:r w:rsidR="00D13892">
        <w:t xml:space="preserve">a </w:t>
      </w:r>
      <w:r>
        <w:t>video</w:t>
      </w:r>
    </w:p>
    <w:p w14:paraId="416AC13B" w14:textId="5D29BD51" w:rsidR="00B27CB7" w:rsidRDefault="00B27CB7" w:rsidP="000B6D03">
      <w:r>
        <w:t>Code totals: V1 (18) CT 3 (1) Code-switching (8) C4(1)</w:t>
      </w:r>
    </w:p>
    <w:p w14:paraId="29D15EFE" w14:textId="77777777" w:rsidR="00BB2F22" w:rsidRDefault="00BB2F22" w:rsidP="000B6D03"/>
    <w:p w14:paraId="660E58AA" w14:textId="403FBA96" w:rsidR="00B27CB7" w:rsidRDefault="00B27CB7" w:rsidP="000B6D03">
      <w:r>
        <w:t>Appendix 18: social media transcripts</w:t>
      </w:r>
    </w:p>
    <w:tbl>
      <w:tblPr>
        <w:tblStyle w:val="TableGrid"/>
        <w:tblW w:w="0" w:type="auto"/>
        <w:tblInd w:w="720" w:type="dxa"/>
        <w:tblLook w:val="04A0" w:firstRow="1" w:lastRow="0" w:firstColumn="1" w:lastColumn="0" w:noHBand="0" w:noVBand="1"/>
      </w:tblPr>
      <w:tblGrid>
        <w:gridCol w:w="2823"/>
        <w:gridCol w:w="2897"/>
        <w:gridCol w:w="2910"/>
      </w:tblGrid>
      <w:tr w:rsidR="00533295" w14:paraId="040419B1" w14:textId="77777777" w:rsidTr="00533295">
        <w:tc>
          <w:tcPr>
            <w:tcW w:w="2823" w:type="dxa"/>
          </w:tcPr>
          <w:p w14:paraId="37D74649" w14:textId="0E3E186D" w:rsidR="00533295" w:rsidRDefault="00533295" w:rsidP="000B6D03">
            <w:pPr>
              <w:ind w:left="0" w:firstLine="0"/>
            </w:pPr>
            <w:r>
              <w:t xml:space="preserve">Line </w:t>
            </w:r>
          </w:p>
        </w:tc>
        <w:tc>
          <w:tcPr>
            <w:tcW w:w="2897" w:type="dxa"/>
          </w:tcPr>
          <w:p w14:paraId="58B03955" w14:textId="5A3CA85F" w:rsidR="00533295" w:rsidRDefault="00533295" w:rsidP="000B6D03">
            <w:pPr>
              <w:ind w:left="0" w:firstLine="0"/>
            </w:pPr>
            <w:r>
              <w:t xml:space="preserve">Latin Used </w:t>
            </w:r>
          </w:p>
        </w:tc>
        <w:tc>
          <w:tcPr>
            <w:tcW w:w="2910" w:type="dxa"/>
          </w:tcPr>
          <w:p w14:paraId="7B945169" w14:textId="0DE9CC3F" w:rsidR="00533295" w:rsidRDefault="00533295" w:rsidP="000B6D03">
            <w:pPr>
              <w:ind w:left="0" w:firstLine="0"/>
            </w:pPr>
            <w:r>
              <w:t>Translation</w:t>
            </w:r>
          </w:p>
        </w:tc>
      </w:tr>
      <w:tr w:rsidR="00533295" w14:paraId="6145ABA4" w14:textId="77777777" w:rsidTr="00533295">
        <w:tc>
          <w:tcPr>
            <w:tcW w:w="2823" w:type="dxa"/>
          </w:tcPr>
          <w:p w14:paraId="2C5A482F" w14:textId="5D4D43E2" w:rsidR="00533295" w:rsidRDefault="00533295" w:rsidP="000B6D03">
            <w:pPr>
              <w:ind w:left="0" w:firstLine="0"/>
            </w:pPr>
            <w:r>
              <w:t>1</w:t>
            </w:r>
          </w:p>
        </w:tc>
        <w:tc>
          <w:tcPr>
            <w:tcW w:w="2897" w:type="dxa"/>
          </w:tcPr>
          <w:p w14:paraId="1E900559" w14:textId="3B72746C" w:rsidR="00533295" w:rsidRDefault="00533295" w:rsidP="000B6D03">
            <w:pPr>
              <w:ind w:left="0" w:firstLine="0"/>
            </w:pPr>
            <w:r w:rsidRPr="00533295">
              <w:t>Interdum et nos paulo minor canamus!</w:t>
            </w:r>
          </w:p>
        </w:tc>
        <w:tc>
          <w:tcPr>
            <w:tcW w:w="2910" w:type="dxa"/>
          </w:tcPr>
          <w:p w14:paraId="1629EBBF" w14:textId="4B1F52E6" w:rsidR="00533295" w:rsidRDefault="00533295" w:rsidP="000B6D03">
            <w:pPr>
              <w:ind w:left="0" w:firstLine="0"/>
            </w:pPr>
            <w:r w:rsidRPr="00533295">
              <w:t>Sometimes we to (small descendants sing)</w:t>
            </w:r>
          </w:p>
        </w:tc>
      </w:tr>
      <w:tr w:rsidR="00533295" w14:paraId="50C49B92" w14:textId="77777777" w:rsidTr="00533295">
        <w:tc>
          <w:tcPr>
            <w:tcW w:w="2823" w:type="dxa"/>
          </w:tcPr>
          <w:p w14:paraId="48D6A7B1" w14:textId="0BBC243D" w:rsidR="00533295" w:rsidRDefault="00533295" w:rsidP="000B6D03">
            <w:pPr>
              <w:ind w:left="0" w:firstLine="0"/>
            </w:pPr>
            <w:r>
              <w:t>2</w:t>
            </w:r>
          </w:p>
        </w:tc>
        <w:tc>
          <w:tcPr>
            <w:tcW w:w="2897" w:type="dxa"/>
          </w:tcPr>
          <w:p w14:paraId="6DEC0777" w14:textId="492449FC" w:rsidR="00533295" w:rsidRDefault="00533295" w:rsidP="000B6D03">
            <w:pPr>
              <w:ind w:left="0" w:firstLine="0"/>
            </w:pPr>
            <w:r w:rsidRPr="00533295">
              <w:t>Utinam vobis placeat haec pellicula solito levior, et si linguam latininam docetis… utinam discirpulos vestors iuvet</w:t>
            </w:r>
          </w:p>
        </w:tc>
        <w:tc>
          <w:tcPr>
            <w:tcW w:w="2910" w:type="dxa"/>
          </w:tcPr>
          <w:p w14:paraId="3B75E5BF" w14:textId="566FFD0A" w:rsidR="00533295" w:rsidRDefault="00533295" w:rsidP="00533295">
            <w:pPr>
              <w:ind w:left="0" w:firstLine="0"/>
            </w:pPr>
            <w:r>
              <w:t xml:space="preserve">If only voice </w:t>
            </w:r>
            <w:r w:rsidR="009D5BB3">
              <w:t>is</w:t>
            </w:r>
            <w:r>
              <w:t xml:space="preserve"> acceptable </w:t>
            </w:r>
            <w:r w:rsidR="009D5BB3">
              <w:t xml:space="preserve">to </w:t>
            </w:r>
            <w:r>
              <w:t xml:space="preserve">have (film) </w:t>
            </w:r>
            <w:r w:rsidR="00FA4013">
              <w:t>do</w:t>
            </w:r>
            <w:r>
              <w:t xml:space="preserve"> practice of less, and if language Latin teach…</w:t>
            </w:r>
          </w:p>
          <w:p w14:paraId="12E75C17" w14:textId="34FB9878" w:rsidR="00533295" w:rsidRDefault="00533295" w:rsidP="00533295">
            <w:pPr>
              <w:ind w:left="0" w:firstLine="0"/>
            </w:pPr>
            <w:r>
              <w:t>If only describe (dress) help</w:t>
            </w:r>
          </w:p>
        </w:tc>
      </w:tr>
    </w:tbl>
    <w:p w14:paraId="393D1F37" w14:textId="77777777" w:rsidR="00DF2AD5" w:rsidRDefault="00DF2AD5" w:rsidP="00533295"/>
    <w:p w14:paraId="5D41C87B" w14:textId="78E35426" w:rsidR="00B27CB7" w:rsidRDefault="00533295" w:rsidP="00533295">
      <w:r>
        <w:t>Context: video link Harry’s potter Latin spells</w:t>
      </w:r>
    </w:p>
    <w:p w14:paraId="44202779" w14:textId="77777777" w:rsidR="00DF2AD5" w:rsidRDefault="00DF2AD5" w:rsidP="00533295"/>
    <w:tbl>
      <w:tblPr>
        <w:tblStyle w:val="TableGrid"/>
        <w:tblW w:w="0" w:type="auto"/>
        <w:tblInd w:w="720" w:type="dxa"/>
        <w:tblLook w:val="04A0" w:firstRow="1" w:lastRow="0" w:firstColumn="1" w:lastColumn="0" w:noHBand="0" w:noVBand="1"/>
      </w:tblPr>
      <w:tblGrid>
        <w:gridCol w:w="2835"/>
        <w:gridCol w:w="2884"/>
        <w:gridCol w:w="2911"/>
      </w:tblGrid>
      <w:tr w:rsidR="00533295" w14:paraId="78D2F855" w14:textId="77777777" w:rsidTr="00533295">
        <w:tc>
          <w:tcPr>
            <w:tcW w:w="3116" w:type="dxa"/>
          </w:tcPr>
          <w:p w14:paraId="76563EB4" w14:textId="78F0690F" w:rsidR="00533295" w:rsidRDefault="00533295" w:rsidP="00533295">
            <w:pPr>
              <w:ind w:left="0" w:firstLine="0"/>
            </w:pPr>
            <w:r>
              <w:t>Line</w:t>
            </w:r>
          </w:p>
        </w:tc>
        <w:tc>
          <w:tcPr>
            <w:tcW w:w="3117" w:type="dxa"/>
          </w:tcPr>
          <w:p w14:paraId="65B07BFF" w14:textId="134B423A" w:rsidR="00533295" w:rsidRDefault="00533295" w:rsidP="00533295">
            <w:pPr>
              <w:ind w:left="0" w:firstLine="0"/>
            </w:pPr>
            <w:r>
              <w:t xml:space="preserve">Latin Used </w:t>
            </w:r>
          </w:p>
        </w:tc>
        <w:tc>
          <w:tcPr>
            <w:tcW w:w="3117" w:type="dxa"/>
          </w:tcPr>
          <w:p w14:paraId="3E91C22C" w14:textId="5AF2D77F" w:rsidR="00533295" w:rsidRDefault="00533295" w:rsidP="00533295">
            <w:pPr>
              <w:ind w:left="0" w:firstLine="0"/>
            </w:pPr>
            <w:r>
              <w:t>Translation</w:t>
            </w:r>
          </w:p>
        </w:tc>
      </w:tr>
      <w:tr w:rsidR="00533295" w14:paraId="0E7BA37A" w14:textId="77777777" w:rsidTr="00533295">
        <w:tc>
          <w:tcPr>
            <w:tcW w:w="3116" w:type="dxa"/>
          </w:tcPr>
          <w:p w14:paraId="508DD9BA" w14:textId="314205AB" w:rsidR="00533295" w:rsidRDefault="00533295" w:rsidP="00533295">
            <w:pPr>
              <w:ind w:left="0" w:firstLine="0"/>
            </w:pPr>
            <w:r>
              <w:t>1</w:t>
            </w:r>
          </w:p>
        </w:tc>
        <w:tc>
          <w:tcPr>
            <w:tcW w:w="3117" w:type="dxa"/>
          </w:tcPr>
          <w:p w14:paraId="6CE6905B" w14:textId="0B0B81E0" w:rsidR="00533295" w:rsidRDefault="00533295" w:rsidP="00533295">
            <w:pPr>
              <w:ind w:left="0" w:firstLine="0"/>
            </w:pPr>
            <w:r w:rsidRPr="00533295">
              <w:t>Anno Domini MMXX!</w:t>
            </w:r>
          </w:p>
        </w:tc>
        <w:tc>
          <w:tcPr>
            <w:tcW w:w="3117" w:type="dxa"/>
          </w:tcPr>
          <w:p w14:paraId="643CE074" w14:textId="00611CA8" w:rsidR="00533295" w:rsidRDefault="00533295" w:rsidP="00533295">
            <w:pPr>
              <w:ind w:left="0" w:firstLine="0"/>
            </w:pPr>
            <w:r w:rsidRPr="00533295">
              <w:t>Year of the lord 2021</w:t>
            </w:r>
          </w:p>
        </w:tc>
      </w:tr>
      <w:tr w:rsidR="00533295" w14:paraId="4AB4C484" w14:textId="77777777" w:rsidTr="00533295">
        <w:tc>
          <w:tcPr>
            <w:tcW w:w="3116" w:type="dxa"/>
          </w:tcPr>
          <w:p w14:paraId="383B30EC" w14:textId="4CE0457D" w:rsidR="00533295" w:rsidRDefault="00533295" w:rsidP="00533295">
            <w:pPr>
              <w:ind w:left="0" w:firstLine="0"/>
            </w:pPr>
            <w:r>
              <w:t>2</w:t>
            </w:r>
          </w:p>
        </w:tc>
        <w:tc>
          <w:tcPr>
            <w:tcW w:w="3117" w:type="dxa"/>
          </w:tcPr>
          <w:p w14:paraId="51D0B103" w14:textId="46A38571" w:rsidR="00533295" w:rsidRDefault="00533295" w:rsidP="00533295">
            <w:pPr>
              <w:ind w:left="0" w:firstLine="0"/>
            </w:pPr>
            <w:r w:rsidRPr="00533295">
              <w:t>Anno domini, anno hominis. Felix annus et exitus omnino !!!</w:t>
            </w:r>
          </w:p>
        </w:tc>
        <w:tc>
          <w:tcPr>
            <w:tcW w:w="3117" w:type="dxa"/>
          </w:tcPr>
          <w:p w14:paraId="4E23B3C7" w14:textId="48CCDE12" w:rsidR="00533295" w:rsidRDefault="00533295" w:rsidP="00533295">
            <w:pPr>
              <w:ind w:left="0" w:firstLine="0"/>
            </w:pPr>
            <w:r w:rsidRPr="00533295">
              <w:t>In the year of Man. The year before will end.</w:t>
            </w:r>
          </w:p>
        </w:tc>
      </w:tr>
    </w:tbl>
    <w:p w14:paraId="5F230F86" w14:textId="77777777" w:rsidR="00DF2AD5" w:rsidRDefault="00DF2AD5" w:rsidP="00533295"/>
    <w:p w14:paraId="2ADA8CC3" w14:textId="5F177C31" w:rsidR="00533295" w:rsidRDefault="00533295" w:rsidP="00533295">
      <w:r>
        <w:t>Context: post in Latin about the starting of the new year</w:t>
      </w:r>
    </w:p>
    <w:p w14:paraId="23044EF3" w14:textId="77777777" w:rsidR="00DF2AD5" w:rsidRDefault="00DF2AD5" w:rsidP="00533295"/>
    <w:tbl>
      <w:tblPr>
        <w:tblStyle w:val="TableGrid"/>
        <w:tblW w:w="0" w:type="auto"/>
        <w:tblInd w:w="720" w:type="dxa"/>
        <w:tblLook w:val="04A0" w:firstRow="1" w:lastRow="0" w:firstColumn="1" w:lastColumn="0" w:noHBand="0" w:noVBand="1"/>
      </w:tblPr>
      <w:tblGrid>
        <w:gridCol w:w="2820"/>
        <w:gridCol w:w="2910"/>
        <w:gridCol w:w="2900"/>
      </w:tblGrid>
      <w:tr w:rsidR="00533295" w14:paraId="6A96A6B8" w14:textId="77777777" w:rsidTr="00533295">
        <w:tc>
          <w:tcPr>
            <w:tcW w:w="2820" w:type="dxa"/>
          </w:tcPr>
          <w:p w14:paraId="09CD7978" w14:textId="05E2595E" w:rsidR="00533295" w:rsidRDefault="00533295" w:rsidP="00533295">
            <w:pPr>
              <w:ind w:left="0" w:firstLine="0"/>
            </w:pPr>
            <w:r>
              <w:t>Line</w:t>
            </w:r>
          </w:p>
        </w:tc>
        <w:tc>
          <w:tcPr>
            <w:tcW w:w="2910" w:type="dxa"/>
          </w:tcPr>
          <w:p w14:paraId="2AB997EF" w14:textId="04B7C913" w:rsidR="00533295" w:rsidRDefault="00533295" w:rsidP="00533295">
            <w:pPr>
              <w:ind w:left="0" w:firstLine="0"/>
            </w:pPr>
            <w:r>
              <w:t>Latin Used</w:t>
            </w:r>
          </w:p>
        </w:tc>
        <w:tc>
          <w:tcPr>
            <w:tcW w:w="2900" w:type="dxa"/>
          </w:tcPr>
          <w:p w14:paraId="2D066D2A" w14:textId="70AC6983" w:rsidR="00533295" w:rsidRDefault="00533295" w:rsidP="00533295">
            <w:pPr>
              <w:ind w:left="0" w:firstLine="0"/>
            </w:pPr>
            <w:r>
              <w:t>Translation</w:t>
            </w:r>
          </w:p>
        </w:tc>
      </w:tr>
      <w:tr w:rsidR="00533295" w14:paraId="5F7B14FB" w14:textId="77777777" w:rsidTr="00533295">
        <w:tc>
          <w:tcPr>
            <w:tcW w:w="2820" w:type="dxa"/>
          </w:tcPr>
          <w:p w14:paraId="3086BF1B" w14:textId="3C87B15E" w:rsidR="00533295" w:rsidRDefault="00533295" w:rsidP="00533295">
            <w:pPr>
              <w:ind w:left="0" w:firstLine="0"/>
            </w:pPr>
            <w:r>
              <w:t>1</w:t>
            </w:r>
          </w:p>
        </w:tc>
        <w:tc>
          <w:tcPr>
            <w:tcW w:w="2910" w:type="dxa"/>
          </w:tcPr>
          <w:p w14:paraId="3C5E359E" w14:textId="4EC86D81" w:rsidR="00533295" w:rsidRDefault="00533295" w:rsidP="00533295">
            <w:pPr>
              <w:ind w:left="0" w:firstLine="0"/>
            </w:pPr>
            <w:r w:rsidRPr="00533295">
              <w:t>(Theotokos) Ava Maria Grantia Plena!</w:t>
            </w:r>
          </w:p>
        </w:tc>
        <w:tc>
          <w:tcPr>
            <w:tcW w:w="2900" w:type="dxa"/>
          </w:tcPr>
          <w:p w14:paraId="053BBAD4" w14:textId="5C793A46" w:rsidR="00533295" w:rsidRDefault="00533295" w:rsidP="00533295">
            <w:pPr>
              <w:ind w:left="0" w:firstLine="0"/>
            </w:pPr>
            <w:r w:rsidRPr="00533295">
              <w:t xml:space="preserve">Today January 1, is the feast day of Mother </w:t>
            </w:r>
            <w:r w:rsidR="00ED1DF9" w:rsidRPr="00533295">
              <w:t>Mary,</w:t>
            </w:r>
            <w:r w:rsidRPr="00533295">
              <w:t xml:space="preserve"> Mother of God</w:t>
            </w:r>
          </w:p>
        </w:tc>
      </w:tr>
    </w:tbl>
    <w:p w14:paraId="28909362" w14:textId="77777777" w:rsidR="00DF2AD5" w:rsidRDefault="00DF2AD5" w:rsidP="00533295"/>
    <w:p w14:paraId="44629BBF" w14:textId="4D72EEA4" w:rsidR="00533295" w:rsidRDefault="00533295" w:rsidP="00533295">
      <w:r>
        <w:t>Context: a post about fest day</w:t>
      </w:r>
    </w:p>
    <w:p w14:paraId="4D39F3D3" w14:textId="77777777" w:rsidR="00DF2AD5" w:rsidRDefault="00DF2AD5" w:rsidP="00533295"/>
    <w:tbl>
      <w:tblPr>
        <w:tblStyle w:val="TableGrid"/>
        <w:tblW w:w="0" w:type="auto"/>
        <w:tblInd w:w="720" w:type="dxa"/>
        <w:tblLook w:val="04A0" w:firstRow="1" w:lastRow="0" w:firstColumn="1" w:lastColumn="0" w:noHBand="0" w:noVBand="1"/>
      </w:tblPr>
      <w:tblGrid>
        <w:gridCol w:w="2828"/>
        <w:gridCol w:w="2897"/>
        <w:gridCol w:w="2905"/>
      </w:tblGrid>
      <w:tr w:rsidR="00533295" w14:paraId="0A1EAC0B" w14:textId="77777777" w:rsidTr="00533295">
        <w:tc>
          <w:tcPr>
            <w:tcW w:w="3116" w:type="dxa"/>
          </w:tcPr>
          <w:p w14:paraId="24A95B93" w14:textId="05B8B306" w:rsidR="00533295" w:rsidRDefault="00533295" w:rsidP="00533295">
            <w:pPr>
              <w:ind w:left="0" w:firstLine="0"/>
            </w:pPr>
            <w:r>
              <w:t>Line</w:t>
            </w:r>
          </w:p>
        </w:tc>
        <w:tc>
          <w:tcPr>
            <w:tcW w:w="3117" w:type="dxa"/>
          </w:tcPr>
          <w:p w14:paraId="102AE185" w14:textId="2B5147F1" w:rsidR="00533295" w:rsidRDefault="00533295" w:rsidP="00533295">
            <w:pPr>
              <w:ind w:left="0" w:firstLine="0"/>
            </w:pPr>
            <w:r>
              <w:t xml:space="preserve">Latin Used </w:t>
            </w:r>
          </w:p>
        </w:tc>
        <w:tc>
          <w:tcPr>
            <w:tcW w:w="3117" w:type="dxa"/>
          </w:tcPr>
          <w:p w14:paraId="581A759B" w14:textId="6352071A" w:rsidR="00533295" w:rsidRDefault="00533295" w:rsidP="00533295">
            <w:pPr>
              <w:ind w:left="0" w:firstLine="0"/>
            </w:pPr>
            <w:r>
              <w:t>Translation</w:t>
            </w:r>
          </w:p>
        </w:tc>
      </w:tr>
      <w:tr w:rsidR="00533295" w14:paraId="23A5880E" w14:textId="77777777" w:rsidTr="00533295">
        <w:tc>
          <w:tcPr>
            <w:tcW w:w="3116" w:type="dxa"/>
          </w:tcPr>
          <w:p w14:paraId="55BACD01" w14:textId="5CE76DE0" w:rsidR="00533295" w:rsidRDefault="00533295" w:rsidP="00533295">
            <w:pPr>
              <w:ind w:left="0" w:firstLine="0"/>
            </w:pPr>
            <w:r>
              <w:t>1</w:t>
            </w:r>
          </w:p>
        </w:tc>
        <w:tc>
          <w:tcPr>
            <w:tcW w:w="3117" w:type="dxa"/>
          </w:tcPr>
          <w:p w14:paraId="7A57833D" w14:textId="04B9D3B9" w:rsidR="00533295" w:rsidRDefault="00533295" w:rsidP="00533295">
            <w:pPr>
              <w:ind w:left="0" w:firstLine="0"/>
            </w:pPr>
            <w:r w:rsidRPr="00533295">
              <w:t>In hoc acroamso disseritur cur textus lations vertere in linguam tuam non satis prosti ad linguam latinam discendam</w:t>
            </w:r>
          </w:p>
        </w:tc>
        <w:tc>
          <w:tcPr>
            <w:tcW w:w="3117" w:type="dxa"/>
          </w:tcPr>
          <w:p w14:paraId="0A52C03D" w14:textId="12F1AF0C" w:rsidR="00533295" w:rsidRDefault="00533295" w:rsidP="00533295">
            <w:pPr>
              <w:ind w:left="0" w:firstLine="0"/>
            </w:pPr>
            <w:r>
              <w:t xml:space="preserve">In this </w:t>
            </w:r>
            <w:r w:rsidR="009C2A6D">
              <w:t xml:space="preserve">(Not Latin) </w:t>
            </w:r>
            <w:r w:rsidRPr="00533295">
              <w:t>discuss why the web lations turn it into a language you do not have enough profit for language learning</w:t>
            </w:r>
          </w:p>
        </w:tc>
      </w:tr>
    </w:tbl>
    <w:p w14:paraId="4F3FB0F1" w14:textId="77777777" w:rsidR="00DF2AD5" w:rsidRDefault="00DF2AD5" w:rsidP="00533295"/>
    <w:p w14:paraId="04E119AD" w14:textId="434BD538" w:rsidR="00533295" w:rsidRDefault="009C2A6D" w:rsidP="00533295">
      <w:r>
        <w:t>Context: video on three reasons why we should stop learning Latin by translating it</w:t>
      </w:r>
    </w:p>
    <w:tbl>
      <w:tblPr>
        <w:tblStyle w:val="TableGrid"/>
        <w:tblW w:w="0" w:type="auto"/>
        <w:tblInd w:w="720" w:type="dxa"/>
        <w:tblLook w:val="04A0" w:firstRow="1" w:lastRow="0" w:firstColumn="1" w:lastColumn="0" w:noHBand="0" w:noVBand="1"/>
      </w:tblPr>
      <w:tblGrid>
        <w:gridCol w:w="2817"/>
        <w:gridCol w:w="2916"/>
        <w:gridCol w:w="2897"/>
      </w:tblGrid>
      <w:tr w:rsidR="009C2A6D" w14:paraId="25BD68B7" w14:textId="77777777" w:rsidTr="009C2A6D">
        <w:tc>
          <w:tcPr>
            <w:tcW w:w="3116" w:type="dxa"/>
          </w:tcPr>
          <w:p w14:paraId="76FB4BF7" w14:textId="77186944" w:rsidR="009C2A6D" w:rsidRDefault="009C2A6D" w:rsidP="00533295">
            <w:pPr>
              <w:ind w:left="0" w:firstLine="0"/>
            </w:pPr>
            <w:r>
              <w:t>Line</w:t>
            </w:r>
          </w:p>
        </w:tc>
        <w:tc>
          <w:tcPr>
            <w:tcW w:w="3117" w:type="dxa"/>
          </w:tcPr>
          <w:p w14:paraId="219E4BA0" w14:textId="7DB7FCF4" w:rsidR="009C2A6D" w:rsidRDefault="009C2A6D" w:rsidP="00533295">
            <w:pPr>
              <w:ind w:left="0" w:firstLine="0"/>
            </w:pPr>
            <w:r>
              <w:t>Latin Used</w:t>
            </w:r>
          </w:p>
        </w:tc>
        <w:tc>
          <w:tcPr>
            <w:tcW w:w="3117" w:type="dxa"/>
          </w:tcPr>
          <w:p w14:paraId="50C80D92" w14:textId="01BAD435" w:rsidR="009C2A6D" w:rsidRDefault="009C2A6D" w:rsidP="00533295">
            <w:pPr>
              <w:ind w:left="0" w:firstLine="0"/>
            </w:pPr>
            <w:r>
              <w:t xml:space="preserve">Translation </w:t>
            </w:r>
          </w:p>
        </w:tc>
      </w:tr>
      <w:tr w:rsidR="009C2A6D" w14:paraId="52A21669" w14:textId="77777777" w:rsidTr="009C2A6D">
        <w:tc>
          <w:tcPr>
            <w:tcW w:w="3116" w:type="dxa"/>
          </w:tcPr>
          <w:p w14:paraId="6E6703AD" w14:textId="5CF8782E" w:rsidR="009C2A6D" w:rsidRDefault="009C2A6D" w:rsidP="00533295">
            <w:pPr>
              <w:ind w:left="0" w:firstLine="0"/>
            </w:pPr>
            <w:r>
              <w:t>1</w:t>
            </w:r>
          </w:p>
        </w:tc>
        <w:tc>
          <w:tcPr>
            <w:tcW w:w="3117" w:type="dxa"/>
          </w:tcPr>
          <w:p w14:paraId="010503D4" w14:textId="1CE5FB20" w:rsidR="009C2A6D" w:rsidRDefault="009C2A6D" w:rsidP="00533295">
            <w:pPr>
              <w:ind w:left="0" w:firstLine="0"/>
            </w:pPr>
            <w:r w:rsidRPr="009C2A6D">
              <w:t>Hodie est dies Saturnai, ante diem III Kalendas Marties</w:t>
            </w:r>
          </w:p>
        </w:tc>
        <w:tc>
          <w:tcPr>
            <w:tcW w:w="3117" w:type="dxa"/>
          </w:tcPr>
          <w:p w14:paraId="387098C9" w14:textId="74F74881" w:rsidR="009C2A6D" w:rsidRDefault="009C2A6D" w:rsidP="00533295">
            <w:pPr>
              <w:ind w:left="0" w:firstLine="0"/>
            </w:pPr>
            <w:r w:rsidRPr="009C2A6D">
              <w:t>Today is Saturday before the first day of March 3rd</w:t>
            </w:r>
          </w:p>
        </w:tc>
      </w:tr>
      <w:tr w:rsidR="009C2A6D" w14:paraId="56B9AC13" w14:textId="77777777" w:rsidTr="009C2A6D">
        <w:tc>
          <w:tcPr>
            <w:tcW w:w="3116" w:type="dxa"/>
          </w:tcPr>
          <w:p w14:paraId="2F4292B6" w14:textId="43276948" w:rsidR="009C2A6D" w:rsidRDefault="009C2A6D" w:rsidP="00533295">
            <w:pPr>
              <w:ind w:left="0" w:firstLine="0"/>
            </w:pPr>
            <w:r>
              <w:t>2</w:t>
            </w:r>
          </w:p>
        </w:tc>
        <w:tc>
          <w:tcPr>
            <w:tcW w:w="3117" w:type="dxa"/>
          </w:tcPr>
          <w:p w14:paraId="28031E6B" w14:textId="56FDC4EB" w:rsidR="009C2A6D" w:rsidRDefault="009C2A6D" w:rsidP="00533295">
            <w:pPr>
              <w:ind w:left="0" w:firstLine="0"/>
            </w:pPr>
            <w:r w:rsidRPr="009C2A6D">
              <w:t>Petrus viloino plus quinquaginta annos ceninit</w:t>
            </w:r>
          </w:p>
        </w:tc>
        <w:tc>
          <w:tcPr>
            <w:tcW w:w="3117" w:type="dxa"/>
          </w:tcPr>
          <w:p w14:paraId="1AB2C198" w14:textId="50EE6469" w:rsidR="009C2A6D" w:rsidRDefault="009C2A6D" w:rsidP="00533295">
            <w:pPr>
              <w:ind w:left="0" w:firstLine="0"/>
            </w:pPr>
            <w:r w:rsidRPr="009C2A6D">
              <w:t xml:space="preserve">Pater has played </w:t>
            </w:r>
            <w:r w:rsidR="00ED1DF9" w:rsidRPr="009C2A6D">
              <w:t>violin</w:t>
            </w:r>
            <w:r w:rsidRPr="009C2A6D">
              <w:t xml:space="preserve"> for more </w:t>
            </w:r>
            <w:r w:rsidR="00ED1DF9" w:rsidRPr="009C2A6D">
              <w:t>than</w:t>
            </w:r>
            <w:r w:rsidRPr="009C2A6D">
              <w:t xml:space="preserve"> fifty years</w:t>
            </w:r>
          </w:p>
        </w:tc>
      </w:tr>
      <w:tr w:rsidR="009C2A6D" w14:paraId="24069963" w14:textId="77777777" w:rsidTr="009C2A6D">
        <w:tc>
          <w:tcPr>
            <w:tcW w:w="3116" w:type="dxa"/>
          </w:tcPr>
          <w:p w14:paraId="2C0B3629" w14:textId="59FED090" w:rsidR="009C2A6D" w:rsidRDefault="009C2A6D" w:rsidP="00533295">
            <w:pPr>
              <w:ind w:left="0" w:firstLine="0"/>
            </w:pPr>
            <w:r>
              <w:t>3</w:t>
            </w:r>
          </w:p>
        </w:tc>
        <w:tc>
          <w:tcPr>
            <w:tcW w:w="3117" w:type="dxa"/>
          </w:tcPr>
          <w:p w14:paraId="452993E4" w14:textId="2D778365" w:rsidR="009C2A6D" w:rsidRDefault="009C2A6D" w:rsidP="00533295">
            <w:pPr>
              <w:ind w:left="0" w:firstLine="0"/>
            </w:pPr>
            <w:r w:rsidRPr="009C2A6D">
              <w:t>Primum compostor et orchestrae dux fuit</w:t>
            </w:r>
          </w:p>
        </w:tc>
        <w:tc>
          <w:tcPr>
            <w:tcW w:w="3117" w:type="dxa"/>
          </w:tcPr>
          <w:p w14:paraId="671B793A" w14:textId="2627850C" w:rsidR="009C2A6D" w:rsidRDefault="009C2A6D" w:rsidP="00533295">
            <w:pPr>
              <w:ind w:left="0" w:firstLine="0"/>
            </w:pPr>
            <w:r w:rsidRPr="009C2A6D">
              <w:t>He was a leader in the first composed orchestra</w:t>
            </w:r>
          </w:p>
        </w:tc>
      </w:tr>
      <w:tr w:rsidR="009C2A6D" w14:paraId="3E578461" w14:textId="77777777" w:rsidTr="009C2A6D">
        <w:tc>
          <w:tcPr>
            <w:tcW w:w="3116" w:type="dxa"/>
          </w:tcPr>
          <w:p w14:paraId="2C373359" w14:textId="1F940340" w:rsidR="009C2A6D" w:rsidRDefault="009C2A6D" w:rsidP="00533295">
            <w:pPr>
              <w:ind w:left="0" w:firstLine="0"/>
            </w:pPr>
            <w:r>
              <w:t>4</w:t>
            </w:r>
          </w:p>
        </w:tc>
        <w:tc>
          <w:tcPr>
            <w:tcW w:w="3117" w:type="dxa"/>
          </w:tcPr>
          <w:p w14:paraId="5CB9A2A4" w14:textId="033A91E5" w:rsidR="009C2A6D" w:rsidRDefault="009C2A6D" w:rsidP="00533295">
            <w:pPr>
              <w:ind w:left="0" w:firstLine="0"/>
            </w:pPr>
            <w:r w:rsidRPr="009C2A6D">
              <w:t>Postea exercitus bellum intulerunt</w:t>
            </w:r>
          </w:p>
        </w:tc>
        <w:tc>
          <w:tcPr>
            <w:tcW w:w="3117" w:type="dxa"/>
          </w:tcPr>
          <w:p w14:paraId="58A14817" w14:textId="214B4E2A" w:rsidR="009C2A6D" w:rsidRDefault="009C2A6D" w:rsidP="00533295">
            <w:pPr>
              <w:ind w:left="0" w:firstLine="0"/>
            </w:pPr>
            <w:r w:rsidRPr="009C2A6D">
              <w:t>After this</w:t>
            </w:r>
            <w:r w:rsidR="00FA4013">
              <w:t>,</w:t>
            </w:r>
            <w:r w:rsidRPr="009C2A6D">
              <w:t xml:space="preserve"> the army made war upon</w:t>
            </w:r>
          </w:p>
        </w:tc>
      </w:tr>
      <w:tr w:rsidR="009C2A6D" w14:paraId="1C700139" w14:textId="77777777" w:rsidTr="009C2A6D">
        <w:tc>
          <w:tcPr>
            <w:tcW w:w="3116" w:type="dxa"/>
          </w:tcPr>
          <w:p w14:paraId="3E7E57E7" w14:textId="0C4D670D" w:rsidR="009C2A6D" w:rsidRDefault="009C2A6D" w:rsidP="00533295">
            <w:pPr>
              <w:ind w:left="0" w:firstLine="0"/>
            </w:pPr>
            <w:r>
              <w:t>5</w:t>
            </w:r>
          </w:p>
        </w:tc>
        <w:tc>
          <w:tcPr>
            <w:tcW w:w="3117" w:type="dxa"/>
          </w:tcPr>
          <w:p w14:paraId="0FFF0A85" w14:textId="4A4E687C" w:rsidR="009C2A6D" w:rsidRDefault="009C2A6D" w:rsidP="00533295">
            <w:pPr>
              <w:ind w:left="0" w:firstLine="0"/>
            </w:pPr>
            <w:r w:rsidRPr="009C2A6D">
              <w:t>Petrus fortis milies fuit, sed in proelio vulneratus est</w:t>
            </w:r>
          </w:p>
        </w:tc>
        <w:tc>
          <w:tcPr>
            <w:tcW w:w="3117" w:type="dxa"/>
          </w:tcPr>
          <w:p w14:paraId="46433C60" w14:textId="43477D05" w:rsidR="009C2A6D" w:rsidRDefault="009C2A6D" w:rsidP="00533295">
            <w:pPr>
              <w:ind w:left="0" w:firstLine="0"/>
            </w:pPr>
            <w:r w:rsidRPr="009C2A6D">
              <w:t>Peter was strong, but was wounded in a defeated battle</w:t>
            </w:r>
          </w:p>
        </w:tc>
      </w:tr>
      <w:tr w:rsidR="009C2A6D" w14:paraId="6ED8EC33" w14:textId="77777777" w:rsidTr="009C2A6D">
        <w:tc>
          <w:tcPr>
            <w:tcW w:w="3116" w:type="dxa"/>
          </w:tcPr>
          <w:p w14:paraId="0FEBB317" w14:textId="10770510" w:rsidR="009C2A6D" w:rsidRDefault="009C2A6D" w:rsidP="00533295">
            <w:pPr>
              <w:ind w:left="0" w:firstLine="0"/>
            </w:pPr>
            <w:r>
              <w:t>6</w:t>
            </w:r>
          </w:p>
        </w:tc>
        <w:tc>
          <w:tcPr>
            <w:tcW w:w="3117" w:type="dxa"/>
          </w:tcPr>
          <w:p w14:paraId="6042227D" w14:textId="2AF4822C" w:rsidR="009C2A6D" w:rsidRDefault="009C2A6D" w:rsidP="00533295">
            <w:pPr>
              <w:ind w:left="0" w:firstLine="0"/>
            </w:pPr>
            <w:r w:rsidRPr="009C2A6D">
              <w:t>Brachii dextri vulnera violin novae orchestrae canere obstruebant</w:t>
            </w:r>
          </w:p>
        </w:tc>
        <w:tc>
          <w:tcPr>
            <w:tcW w:w="3117" w:type="dxa"/>
          </w:tcPr>
          <w:p w14:paraId="64320AE5" w14:textId="0C8800F6" w:rsidR="009C2A6D" w:rsidRDefault="009C2A6D" w:rsidP="00533295">
            <w:pPr>
              <w:ind w:left="0" w:firstLine="0"/>
            </w:pPr>
            <w:r w:rsidRPr="009C2A6D">
              <w:t>Wounds on his right arm blocked his new violin from playing in the orchestra</w:t>
            </w:r>
          </w:p>
        </w:tc>
      </w:tr>
      <w:tr w:rsidR="009C2A6D" w14:paraId="60BCB783" w14:textId="77777777" w:rsidTr="009C2A6D">
        <w:tc>
          <w:tcPr>
            <w:tcW w:w="3116" w:type="dxa"/>
          </w:tcPr>
          <w:p w14:paraId="12EA47C8" w14:textId="3681B2A1" w:rsidR="009C2A6D" w:rsidRDefault="009C2A6D" w:rsidP="00533295">
            <w:pPr>
              <w:ind w:left="0" w:firstLine="0"/>
            </w:pPr>
            <w:r>
              <w:t>7</w:t>
            </w:r>
          </w:p>
        </w:tc>
        <w:tc>
          <w:tcPr>
            <w:tcW w:w="3117" w:type="dxa"/>
          </w:tcPr>
          <w:p w14:paraId="40D082D2" w14:textId="086E839D" w:rsidR="009C2A6D" w:rsidRDefault="009C2A6D" w:rsidP="00533295">
            <w:pPr>
              <w:ind w:left="0" w:firstLine="0"/>
            </w:pPr>
            <w:r w:rsidRPr="009C2A6D">
              <w:t>Is pecūniam amisit</w:t>
            </w:r>
          </w:p>
        </w:tc>
        <w:tc>
          <w:tcPr>
            <w:tcW w:w="3117" w:type="dxa"/>
          </w:tcPr>
          <w:p w14:paraId="1A3790DA" w14:textId="3287F11F" w:rsidR="009C2A6D" w:rsidRDefault="00775767" w:rsidP="00533295">
            <w:pPr>
              <w:ind w:left="0" w:firstLine="0"/>
            </w:pPr>
            <w:r w:rsidRPr="00775767">
              <w:t>He has lost his money</w:t>
            </w:r>
          </w:p>
        </w:tc>
      </w:tr>
      <w:tr w:rsidR="009C2A6D" w14:paraId="4309326A" w14:textId="77777777" w:rsidTr="009C2A6D">
        <w:tc>
          <w:tcPr>
            <w:tcW w:w="3116" w:type="dxa"/>
          </w:tcPr>
          <w:p w14:paraId="776FE710" w14:textId="6A8C52DA" w:rsidR="009C2A6D" w:rsidRDefault="009C2A6D" w:rsidP="00533295">
            <w:pPr>
              <w:ind w:left="0" w:firstLine="0"/>
            </w:pPr>
            <w:r>
              <w:t>8</w:t>
            </w:r>
          </w:p>
        </w:tc>
        <w:tc>
          <w:tcPr>
            <w:tcW w:w="3117" w:type="dxa"/>
          </w:tcPr>
          <w:p w14:paraId="1B004FF8" w14:textId="2FBD3E67" w:rsidR="009C2A6D" w:rsidRPr="009C2A6D" w:rsidRDefault="009C2A6D" w:rsidP="00533295">
            <w:pPr>
              <w:ind w:left="0" w:firstLine="0"/>
            </w:pPr>
            <w:r w:rsidRPr="009C2A6D">
              <w:t>Nunc is, qui sexex est, violin in viis canit; dum Maximus, canis suus, petasum inter faucēs habet.</w:t>
            </w:r>
          </w:p>
        </w:tc>
        <w:tc>
          <w:tcPr>
            <w:tcW w:w="3117" w:type="dxa"/>
          </w:tcPr>
          <w:p w14:paraId="76089A02" w14:textId="5B633B2D" w:rsidR="009C2A6D" w:rsidRDefault="00775767" w:rsidP="00533295">
            <w:pPr>
              <w:ind w:left="0" w:firstLine="0"/>
            </w:pPr>
            <w:r w:rsidRPr="00775767">
              <w:t>Now the old man in response, with the dog, holding the biggest hat in his jaws.</w:t>
            </w:r>
          </w:p>
        </w:tc>
      </w:tr>
      <w:tr w:rsidR="009C2A6D" w14:paraId="1C32AEB5" w14:textId="77777777" w:rsidTr="009C2A6D">
        <w:tc>
          <w:tcPr>
            <w:tcW w:w="3116" w:type="dxa"/>
          </w:tcPr>
          <w:p w14:paraId="37AE4FB5" w14:textId="24535914" w:rsidR="009C2A6D" w:rsidRDefault="009C2A6D" w:rsidP="00533295">
            <w:pPr>
              <w:ind w:left="0" w:firstLine="0"/>
            </w:pPr>
            <w:r>
              <w:t>9</w:t>
            </w:r>
          </w:p>
        </w:tc>
        <w:tc>
          <w:tcPr>
            <w:tcW w:w="3117" w:type="dxa"/>
          </w:tcPr>
          <w:p w14:paraId="35349238" w14:textId="55E919B7" w:rsidR="009C2A6D" w:rsidRPr="009C2A6D" w:rsidRDefault="009C2A6D" w:rsidP="00533295">
            <w:pPr>
              <w:ind w:left="0" w:firstLine="0"/>
            </w:pPr>
            <w:r w:rsidRPr="009C2A6D">
              <w:t>Ei populi caritatem spirant.</w:t>
            </w:r>
          </w:p>
        </w:tc>
        <w:tc>
          <w:tcPr>
            <w:tcW w:w="3117" w:type="dxa"/>
          </w:tcPr>
          <w:p w14:paraId="3CDA426A" w14:textId="6CBF98B5" w:rsidR="009C2A6D" w:rsidRDefault="00775767" w:rsidP="00533295">
            <w:pPr>
              <w:ind w:left="0" w:firstLine="0"/>
            </w:pPr>
            <w:r w:rsidRPr="00775767">
              <w:t>Him of charity aim for</w:t>
            </w:r>
          </w:p>
        </w:tc>
      </w:tr>
    </w:tbl>
    <w:p w14:paraId="4D8F43DD" w14:textId="77777777" w:rsidR="00DF2AD5" w:rsidRDefault="00DF2AD5" w:rsidP="00775767"/>
    <w:p w14:paraId="4AB9C598" w14:textId="0C2B4F94" w:rsidR="00775767" w:rsidRDefault="00775767" w:rsidP="00775767">
      <w:r>
        <w:t>Context: drawing of a man playing the violin with his dog</w:t>
      </w:r>
    </w:p>
    <w:p w14:paraId="74988F85" w14:textId="77777777" w:rsidR="00DF2AD5" w:rsidRDefault="00DF2AD5" w:rsidP="00775767"/>
    <w:tbl>
      <w:tblPr>
        <w:tblStyle w:val="TableGrid"/>
        <w:tblW w:w="0" w:type="auto"/>
        <w:tblInd w:w="720" w:type="dxa"/>
        <w:tblLook w:val="04A0" w:firstRow="1" w:lastRow="0" w:firstColumn="1" w:lastColumn="0" w:noHBand="0" w:noVBand="1"/>
      </w:tblPr>
      <w:tblGrid>
        <w:gridCol w:w="2809"/>
        <w:gridCol w:w="2930"/>
        <w:gridCol w:w="2891"/>
      </w:tblGrid>
      <w:tr w:rsidR="00775767" w14:paraId="27BE7D97" w14:textId="77777777" w:rsidTr="00775767">
        <w:tc>
          <w:tcPr>
            <w:tcW w:w="3116" w:type="dxa"/>
          </w:tcPr>
          <w:p w14:paraId="37CE7D0D" w14:textId="09315681" w:rsidR="00775767" w:rsidRDefault="00775767" w:rsidP="00775767">
            <w:pPr>
              <w:ind w:left="0" w:firstLine="0"/>
            </w:pPr>
            <w:r>
              <w:t>Line</w:t>
            </w:r>
          </w:p>
        </w:tc>
        <w:tc>
          <w:tcPr>
            <w:tcW w:w="3117" w:type="dxa"/>
          </w:tcPr>
          <w:p w14:paraId="07A02B86" w14:textId="3DA57D26" w:rsidR="00775767" w:rsidRDefault="00775767" w:rsidP="00775767">
            <w:pPr>
              <w:ind w:left="0" w:firstLine="0"/>
            </w:pPr>
            <w:r>
              <w:t>Latin used</w:t>
            </w:r>
          </w:p>
        </w:tc>
        <w:tc>
          <w:tcPr>
            <w:tcW w:w="3117" w:type="dxa"/>
          </w:tcPr>
          <w:p w14:paraId="26B27851" w14:textId="663BAB67" w:rsidR="00775767" w:rsidRDefault="00775767" w:rsidP="00775767">
            <w:pPr>
              <w:ind w:left="0" w:firstLine="0"/>
            </w:pPr>
            <w:r>
              <w:t>Translation</w:t>
            </w:r>
          </w:p>
        </w:tc>
      </w:tr>
      <w:tr w:rsidR="00775767" w14:paraId="3CF0AE9C" w14:textId="77777777" w:rsidTr="00775767">
        <w:tc>
          <w:tcPr>
            <w:tcW w:w="3116" w:type="dxa"/>
          </w:tcPr>
          <w:p w14:paraId="51E4CC3E" w14:textId="1A2B6D34" w:rsidR="00775767" w:rsidRDefault="00775767" w:rsidP="00775767">
            <w:pPr>
              <w:ind w:left="0" w:firstLine="0"/>
            </w:pPr>
            <w:r>
              <w:t>1</w:t>
            </w:r>
          </w:p>
        </w:tc>
        <w:tc>
          <w:tcPr>
            <w:tcW w:w="3117" w:type="dxa"/>
          </w:tcPr>
          <w:p w14:paraId="517C3DD0" w14:textId="320DC4C4" w:rsidR="00775767" w:rsidRDefault="00775767" w:rsidP="00775767">
            <w:pPr>
              <w:ind w:left="0" w:firstLine="0"/>
            </w:pPr>
            <w:r w:rsidRPr="00775767">
              <w:t>Hodie est Lunae dies, ante diem VII Kalendas Martias</w:t>
            </w:r>
          </w:p>
        </w:tc>
        <w:tc>
          <w:tcPr>
            <w:tcW w:w="3117" w:type="dxa"/>
          </w:tcPr>
          <w:p w14:paraId="265C45DB" w14:textId="00A18690" w:rsidR="00775767" w:rsidRDefault="00775767" w:rsidP="00775767">
            <w:pPr>
              <w:ind w:left="0" w:firstLine="0"/>
            </w:pPr>
            <w:r w:rsidRPr="00775767">
              <w:t>Today is Monday, the day before the first of March 7</w:t>
            </w:r>
          </w:p>
        </w:tc>
      </w:tr>
      <w:tr w:rsidR="00775767" w14:paraId="48D33BF2" w14:textId="77777777" w:rsidTr="00775767">
        <w:tc>
          <w:tcPr>
            <w:tcW w:w="3116" w:type="dxa"/>
          </w:tcPr>
          <w:p w14:paraId="78677E85" w14:textId="6727F632" w:rsidR="00775767" w:rsidRDefault="00775767" w:rsidP="00775767">
            <w:pPr>
              <w:ind w:left="0" w:firstLine="0"/>
            </w:pPr>
            <w:r>
              <w:t>2</w:t>
            </w:r>
          </w:p>
        </w:tc>
        <w:tc>
          <w:tcPr>
            <w:tcW w:w="3117" w:type="dxa"/>
          </w:tcPr>
          <w:p w14:paraId="356DAB14" w14:textId="0BF3FE2E" w:rsidR="00775767" w:rsidRDefault="00775767" w:rsidP="00775767">
            <w:pPr>
              <w:ind w:left="0" w:firstLine="0"/>
            </w:pPr>
            <w:r w:rsidRPr="00775767">
              <w:t>Caelum nubibus atris operitur</w:t>
            </w:r>
          </w:p>
        </w:tc>
        <w:tc>
          <w:tcPr>
            <w:tcW w:w="3117" w:type="dxa"/>
          </w:tcPr>
          <w:p w14:paraId="4B48F45C" w14:textId="769D7523" w:rsidR="00775767" w:rsidRDefault="00775767" w:rsidP="00775767">
            <w:pPr>
              <w:ind w:left="0" w:firstLine="0"/>
            </w:pPr>
            <w:r w:rsidRPr="00775767">
              <w:t>Sky clouds art covering</w:t>
            </w:r>
          </w:p>
        </w:tc>
      </w:tr>
      <w:tr w:rsidR="00775767" w14:paraId="7F7E68C0" w14:textId="77777777" w:rsidTr="00775767">
        <w:tc>
          <w:tcPr>
            <w:tcW w:w="3116" w:type="dxa"/>
          </w:tcPr>
          <w:p w14:paraId="6AAF9A8A" w14:textId="031CDA92" w:rsidR="00775767" w:rsidRDefault="00775767" w:rsidP="00775767">
            <w:pPr>
              <w:ind w:left="0" w:firstLine="0"/>
            </w:pPr>
            <w:r>
              <w:t>3</w:t>
            </w:r>
          </w:p>
        </w:tc>
        <w:tc>
          <w:tcPr>
            <w:tcW w:w="3117" w:type="dxa"/>
          </w:tcPr>
          <w:p w14:paraId="6DC881FD" w14:textId="2489D76F" w:rsidR="00775767" w:rsidRDefault="00775767" w:rsidP="00775767">
            <w:pPr>
              <w:ind w:left="0" w:firstLine="0"/>
            </w:pPr>
            <w:r w:rsidRPr="00775767">
              <w:t>Mox imbrem habebunt</w:t>
            </w:r>
          </w:p>
        </w:tc>
        <w:tc>
          <w:tcPr>
            <w:tcW w:w="3117" w:type="dxa"/>
          </w:tcPr>
          <w:p w14:paraId="402FA94B" w14:textId="1243FE79" w:rsidR="00775767" w:rsidRDefault="00775767" w:rsidP="00775767">
            <w:pPr>
              <w:ind w:left="0" w:firstLine="0"/>
            </w:pPr>
            <w:r w:rsidRPr="00775767">
              <w:t>Soon (shower have)</w:t>
            </w:r>
          </w:p>
        </w:tc>
      </w:tr>
      <w:tr w:rsidR="00775767" w14:paraId="0A2B6976" w14:textId="77777777" w:rsidTr="00775767">
        <w:tc>
          <w:tcPr>
            <w:tcW w:w="3116" w:type="dxa"/>
          </w:tcPr>
          <w:p w14:paraId="2F858B08" w14:textId="04F9D6EE" w:rsidR="00775767" w:rsidRDefault="00775767" w:rsidP="00775767">
            <w:pPr>
              <w:ind w:left="0" w:firstLine="0"/>
            </w:pPr>
            <w:r>
              <w:t>4</w:t>
            </w:r>
          </w:p>
        </w:tc>
        <w:tc>
          <w:tcPr>
            <w:tcW w:w="3117" w:type="dxa"/>
          </w:tcPr>
          <w:p w14:paraId="3133805B" w14:textId="075154AB" w:rsidR="00775767" w:rsidRDefault="00775767" w:rsidP="00775767">
            <w:pPr>
              <w:ind w:left="0" w:firstLine="0"/>
            </w:pPr>
            <w:r w:rsidRPr="00775767">
              <w:t>Rosa in hortō cum Romo ludebat</w:t>
            </w:r>
          </w:p>
        </w:tc>
        <w:tc>
          <w:tcPr>
            <w:tcW w:w="3117" w:type="dxa"/>
          </w:tcPr>
          <w:p w14:paraId="1FD003B8" w14:textId="5E28D08A" w:rsidR="00775767" w:rsidRDefault="00775767" w:rsidP="00775767">
            <w:pPr>
              <w:ind w:left="0" w:firstLine="0"/>
            </w:pPr>
            <w:r w:rsidRPr="00775767">
              <w:t xml:space="preserve">Rose in </w:t>
            </w:r>
            <w:r w:rsidR="008578F7">
              <w:t xml:space="preserve">the </w:t>
            </w:r>
            <w:r w:rsidRPr="00775767">
              <w:t>garden why Romo played</w:t>
            </w:r>
          </w:p>
        </w:tc>
      </w:tr>
      <w:tr w:rsidR="00775767" w14:paraId="154FC66C" w14:textId="77777777" w:rsidTr="00775767">
        <w:tc>
          <w:tcPr>
            <w:tcW w:w="3116" w:type="dxa"/>
          </w:tcPr>
          <w:p w14:paraId="3E798F83" w14:textId="7FB70B4D" w:rsidR="00775767" w:rsidRDefault="00775767" w:rsidP="00775767">
            <w:pPr>
              <w:ind w:left="0" w:firstLine="0"/>
            </w:pPr>
            <w:r>
              <w:t>5</w:t>
            </w:r>
          </w:p>
        </w:tc>
        <w:tc>
          <w:tcPr>
            <w:tcW w:w="3117" w:type="dxa"/>
          </w:tcPr>
          <w:p w14:paraId="58835E8B" w14:textId="0F71A3A0" w:rsidR="00775767" w:rsidRDefault="00775767" w:rsidP="00775767">
            <w:pPr>
              <w:ind w:left="0" w:firstLine="0"/>
            </w:pPr>
            <w:r w:rsidRPr="00775767">
              <w:t>Puella et can domum intrant</w:t>
            </w:r>
          </w:p>
        </w:tc>
        <w:tc>
          <w:tcPr>
            <w:tcW w:w="3117" w:type="dxa"/>
          </w:tcPr>
          <w:p w14:paraId="42CEDF0D" w14:textId="05E86131" w:rsidR="00775767" w:rsidRDefault="00775767" w:rsidP="00775767">
            <w:pPr>
              <w:ind w:left="0" w:firstLine="0"/>
            </w:pPr>
            <w:r w:rsidRPr="00775767">
              <w:t>The girl entered the house</w:t>
            </w:r>
          </w:p>
        </w:tc>
      </w:tr>
      <w:tr w:rsidR="00775767" w14:paraId="3459103E" w14:textId="77777777" w:rsidTr="00775767">
        <w:tc>
          <w:tcPr>
            <w:tcW w:w="3116" w:type="dxa"/>
          </w:tcPr>
          <w:p w14:paraId="307BE8C3" w14:textId="2C398B91" w:rsidR="00775767" w:rsidRDefault="00775767" w:rsidP="00775767">
            <w:pPr>
              <w:ind w:left="0" w:firstLine="0"/>
            </w:pPr>
            <w:r>
              <w:t>6</w:t>
            </w:r>
          </w:p>
        </w:tc>
        <w:tc>
          <w:tcPr>
            <w:tcW w:w="3117" w:type="dxa"/>
          </w:tcPr>
          <w:p w14:paraId="1C9D5E47" w14:textId="002D85BA" w:rsidR="00775767" w:rsidRDefault="00775767" w:rsidP="00775767">
            <w:pPr>
              <w:ind w:left="0" w:firstLine="0"/>
            </w:pPr>
            <w:r w:rsidRPr="00775767">
              <w:t>Rosa librum aperit et cani dicit: Multa te docebo, Romee</w:t>
            </w:r>
          </w:p>
        </w:tc>
        <w:tc>
          <w:tcPr>
            <w:tcW w:w="3117" w:type="dxa"/>
          </w:tcPr>
          <w:p w14:paraId="5C3690AC" w14:textId="5ED52CA7" w:rsidR="00775767" w:rsidRDefault="00775767" w:rsidP="00775767">
            <w:pPr>
              <w:ind w:left="0" w:firstLine="0"/>
            </w:pPr>
            <w:r>
              <w:t>The d</w:t>
            </w:r>
            <w:r w:rsidRPr="00775767">
              <w:t>og</w:t>
            </w:r>
            <w:r>
              <w:t xml:space="preserve"> and R</w:t>
            </w:r>
            <w:r w:rsidRPr="00775767">
              <w:t>ose opens the book says: Many will be stocked with R</w:t>
            </w:r>
            <w:r>
              <w:t>ain</w:t>
            </w:r>
          </w:p>
        </w:tc>
      </w:tr>
      <w:tr w:rsidR="00775767" w14:paraId="29284AA7" w14:textId="77777777" w:rsidTr="00775767">
        <w:tc>
          <w:tcPr>
            <w:tcW w:w="3116" w:type="dxa"/>
          </w:tcPr>
          <w:p w14:paraId="57D0FABB" w14:textId="36ABF4F2" w:rsidR="00775767" w:rsidRDefault="00775767" w:rsidP="00775767">
            <w:pPr>
              <w:ind w:left="0" w:firstLine="0"/>
            </w:pPr>
            <w:r>
              <w:t>7</w:t>
            </w:r>
          </w:p>
        </w:tc>
        <w:tc>
          <w:tcPr>
            <w:tcW w:w="3117" w:type="dxa"/>
          </w:tcPr>
          <w:p w14:paraId="072FBA78" w14:textId="6E41D148" w:rsidR="00775767" w:rsidRDefault="00775767" w:rsidP="00775767">
            <w:pPr>
              <w:ind w:left="0" w:firstLine="0"/>
            </w:pPr>
            <w:r w:rsidRPr="00775767">
              <w:t>Primum Cinerellae fābulam legam, deinde computare tibi docebo: unus, duo, tres, quattor… Animum advorte!</w:t>
            </w:r>
          </w:p>
        </w:tc>
        <w:tc>
          <w:tcPr>
            <w:tcW w:w="3117" w:type="dxa"/>
          </w:tcPr>
          <w:p w14:paraId="4D113B99" w14:textId="7E6FA6DD" w:rsidR="00775767" w:rsidRDefault="00775767" w:rsidP="00775767">
            <w:pPr>
              <w:ind w:left="0" w:firstLine="0"/>
            </w:pPr>
            <w:r w:rsidRPr="00775767">
              <w:t>The first story is Cinderella,</w:t>
            </w:r>
            <w:r w:rsidR="008578F7">
              <w:t xml:space="preserve"> and</w:t>
            </w:r>
            <w:r w:rsidRPr="00775767">
              <w:t xml:space="preserve"> then you learn to count: one, two, three, four </w:t>
            </w:r>
            <w:r w:rsidR="00C55660" w:rsidRPr="00775767">
              <w:t>(Attention</w:t>
            </w:r>
            <w:r w:rsidRPr="00775767">
              <w:t xml:space="preserve"> attention)</w:t>
            </w:r>
          </w:p>
        </w:tc>
      </w:tr>
      <w:tr w:rsidR="00775767" w14:paraId="36CB4A06" w14:textId="77777777" w:rsidTr="00775767">
        <w:tc>
          <w:tcPr>
            <w:tcW w:w="3116" w:type="dxa"/>
          </w:tcPr>
          <w:p w14:paraId="1FFE11A4" w14:textId="7DE0B563" w:rsidR="00775767" w:rsidRDefault="00775767" w:rsidP="00775767">
            <w:pPr>
              <w:ind w:left="0" w:firstLine="0"/>
            </w:pPr>
            <w:r>
              <w:t>8</w:t>
            </w:r>
          </w:p>
        </w:tc>
        <w:tc>
          <w:tcPr>
            <w:tcW w:w="3117" w:type="dxa"/>
          </w:tcPr>
          <w:p w14:paraId="70F77134" w14:textId="097987D8" w:rsidR="00775767" w:rsidRPr="00775767" w:rsidRDefault="00775767" w:rsidP="00775767">
            <w:pPr>
              <w:ind w:left="0" w:firstLine="0"/>
            </w:pPr>
            <w:r w:rsidRPr="00775767">
              <w:t>Canis sapientissimus mundi eris, Romee!</w:t>
            </w:r>
          </w:p>
        </w:tc>
        <w:tc>
          <w:tcPr>
            <w:tcW w:w="3117" w:type="dxa"/>
          </w:tcPr>
          <w:p w14:paraId="5FBED3AC" w14:textId="227D4893" w:rsidR="00775767" w:rsidRPr="00775767" w:rsidRDefault="00775767" w:rsidP="00775767">
            <w:pPr>
              <w:ind w:left="0" w:firstLine="0"/>
            </w:pPr>
            <w:r w:rsidRPr="00775767">
              <w:t>(The dog Romeo will be wise with words)</w:t>
            </w:r>
          </w:p>
        </w:tc>
      </w:tr>
    </w:tbl>
    <w:p w14:paraId="3400A885" w14:textId="77777777" w:rsidR="00DF2AD5" w:rsidRDefault="00DF2AD5" w:rsidP="00775767"/>
    <w:p w14:paraId="3EAF51DE" w14:textId="184DB3E9" w:rsidR="00775767" w:rsidRDefault="00775767" w:rsidP="00775767">
      <w:r>
        <w:t>Context: Little girl reading with her dog (art)</w:t>
      </w:r>
    </w:p>
    <w:p w14:paraId="77FBB0F5" w14:textId="77777777" w:rsidR="00DF2AD5" w:rsidRDefault="00DF2AD5" w:rsidP="00775767"/>
    <w:tbl>
      <w:tblPr>
        <w:tblStyle w:val="TableGrid"/>
        <w:tblW w:w="0" w:type="auto"/>
        <w:tblInd w:w="720" w:type="dxa"/>
        <w:tblLook w:val="04A0" w:firstRow="1" w:lastRow="0" w:firstColumn="1" w:lastColumn="0" w:noHBand="0" w:noVBand="1"/>
      </w:tblPr>
      <w:tblGrid>
        <w:gridCol w:w="2787"/>
        <w:gridCol w:w="2929"/>
        <w:gridCol w:w="2914"/>
      </w:tblGrid>
      <w:tr w:rsidR="00775767" w14:paraId="0E890E83" w14:textId="77777777" w:rsidTr="00775767">
        <w:tc>
          <w:tcPr>
            <w:tcW w:w="3116" w:type="dxa"/>
          </w:tcPr>
          <w:p w14:paraId="22B6D6FC" w14:textId="3C1F3BE4" w:rsidR="00775767" w:rsidRDefault="00775767" w:rsidP="00775767">
            <w:pPr>
              <w:ind w:left="0" w:firstLine="0"/>
            </w:pPr>
            <w:r>
              <w:t>Line</w:t>
            </w:r>
          </w:p>
        </w:tc>
        <w:tc>
          <w:tcPr>
            <w:tcW w:w="3117" w:type="dxa"/>
          </w:tcPr>
          <w:p w14:paraId="5B625757" w14:textId="2FC56DB6" w:rsidR="00775767" w:rsidRDefault="00775767" w:rsidP="00775767">
            <w:pPr>
              <w:ind w:left="0" w:firstLine="0"/>
            </w:pPr>
            <w:r>
              <w:t xml:space="preserve">Latin Used </w:t>
            </w:r>
          </w:p>
        </w:tc>
        <w:tc>
          <w:tcPr>
            <w:tcW w:w="3117" w:type="dxa"/>
          </w:tcPr>
          <w:p w14:paraId="66BD7D9E" w14:textId="216370EC" w:rsidR="00775767" w:rsidRDefault="00775767" w:rsidP="00775767">
            <w:pPr>
              <w:ind w:left="0" w:firstLine="0"/>
            </w:pPr>
            <w:r>
              <w:t>Translation</w:t>
            </w:r>
          </w:p>
        </w:tc>
      </w:tr>
      <w:tr w:rsidR="00775767" w14:paraId="6ABCDC92" w14:textId="77777777" w:rsidTr="00775767">
        <w:tc>
          <w:tcPr>
            <w:tcW w:w="3116" w:type="dxa"/>
          </w:tcPr>
          <w:p w14:paraId="3AFE7196" w14:textId="5ADCDAF2" w:rsidR="00775767" w:rsidRDefault="00851AB5" w:rsidP="00775767">
            <w:pPr>
              <w:ind w:left="0" w:firstLine="0"/>
            </w:pPr>
            <w:r>
              <w:t>1</w:t>
            </w:r>
          </w:p>
        </w:tc>
        <w:tc>
          <w:tcPr>
            <w:tcW w:w="3117" w:type="dxa"/>
          </w:tcPr>
          <w:p w14:paraId="4E585199" w14:textId="3BA3ADE3" w:rsidR="00775767" w:rsidRDefault="00775767" w:rsidP="00775767">
            <w:pPr>
              <w:ind w:left="0" w:firstLine="0"/>
            </w:pPr>
            <w:r w:rsidRPr="00775767">
              <w:t>Nec sine te nec tecum vivere possum. Ni contgo ni sin ti vivir puedo</w:t>
            </w:r>
          </w:p>
        </w:tc>
        <w:tc>
          <w:tcPr>
            <w:tcW w:w="3117" w:type="dxa"/>
          </w:tcPr>
          <w:p w14:paraId="2D3F26B6" w14:textId="5C396525" w:rsidR="00775767" w:rsidRDefault="00775767" w:rsidP="00775767">
            <w:pPr>
              <w:ind w:left="0" w:firstLine="0"/>
            </w:pPr>
            <w:r w:rsidRPr="00775767">
              <w:t>I can live neither with you nor without you.</w:t>
            </w:r>
            <w:r>
              <w:t xml:space="preserve"> </w:t>
            </w:r>
            <w:r w:rsidRPr="00775767">
              <w:t>I can't live with you or without you</w:t>
            </w:r>
          </w:p>
        </w:tc>
      </w:tr>
      <w:tr w:rsidR="00775767" w14:paraId="77ACF91C" w14:textId="77777777" w:rsidTr="00775767">
        <w:tc>
          <w:tcPr>
            <w:tcW w:w="3116" w:type="dxa"/>
          </w:tcPr>
          <w:p w14:paraId="6A66BFAD" w14:textId="65C86C13" w:rsidR="00775767" w:rsidRDefault="00851AB5" w:rsidP="00775767">
            <w:pPr>
              <w:ind w:left="0" w:firstLine="0"/>
            </w:pPr>
            <w:r>
              <w:t>2</w:t>
            </w:r>
          </w:p>
        </w:tc>
        <w:tc>
          <w:tcPr>
            <w:tcW w:w="3117" w:type="dxa"/>
          </w:tcPr>
          <w:p w14:paraId="02D44C9B" w14:textId="65805098" w:rsidR="00775767" w:rsidRDefault="00570F47" w:rsidP="00775767">
            <w:pPr>
              <w:ind w:left="0" w:firstLine="0"/>
            </w:pPr>
            <w:r w:rsidRPr="00570F47">
              <w:t>Luctantur pectusque leve in contraria tendunt hac amor hac odium, sed, puto, vincit amor</w:t>
            </w:r>
          </w:p>
        </w:tc>
        <w:tc>
          <w:tcPr>
            <w:tcW w:w="3117" w:type="dxa"/>
          </w:tcPr>
          <w:p w14:paraId="258B9A58" w14:textId="7C1333E8" w:rsidR="00775767" w:rsidRDefault="00570F47" w:rsidP="00775767">
            <w:pPr>
              <w:ind w:left="0" w:firstLine="0"/>
            </w:pPr>
            <w:r w:rsidRPr="00570F47">
              <w:t>Struggling over my fickle love draws hate to this, but I think it is wining</w:t>
            </w:r>
          </w:p>
        </w:tc>
      </w:tr>
      <w:tr w:rsidR="00775767" w14:paraId="2B6A7A8D" w14:textId="77777777" w:rsidTr="00775767">
        <w:tc>
          <w:tcPr>
            <w:tcW w:w="3116" w:type="dxa"/>
          </w:tcPr>
          <w:p w14:paraId="41DDA188" w14:textId="54E6FFE6" w:rsidR="00775767" w:rsidRDefault="00851AB5" w:rsidP="00775767">
            <w:pPr>
              <w:ind w:left="0" w:firstLine="0"/>
            </w:pPr>
            <w:r>
              <w:t>3</w:t>
            </w:r>
          </w:p>
        </w:tc>
        <w:tc>
          <w:tcPr>
            <w:tcW w:w="3117" w:type="dxa"/>
          </w:tcPr>
          <w:p w14:paraId="6E8AA9B5" w14:textId="463C9980" w:rsidR="00775767" w:rsidRDefault="00570F47" w:rsidP="00775767">
            <w:pPr>
              <w:ind w:left="0" w:firstLine="0"/>
            </w:pPr>
            <w:r w:rsidRPr="00570F47">
              <w:t>Odero, si potero; si non, invitus amabo</w:t>
            </w:r>
          </w:p>
        </w:tc>
        <w:tc>
          <w:tcPr>
            <w:tcW w:w="3117" w:type="dxa"/>
          </w:tcPr>
          <w:p w14:paraId="589D73A6" w14:textId="07409F59" w:rsidR="00775767" w:rsidRDefault="00570F47" w:rsidP="00775767">
            <w:pPr>
              <w:ind w:left="0" w:firstLine="0"/>
            </w:pPr>
            <w:r w:rsidRPr="00570F47">
              <w:t>I will hate, if I can; If they do not, I will love</w:t>
            </w:r>
          </w:p>
        </w:tc>
      </w:tr>
      <w:tr w:rsidR="00775767" w14:paraId="5413986F" w14:textId="77777777" w:rsidTr="00775767">
        <w:tc>
          <w:tcPr>
            <w:tcW w:w="3116" w:type="dxa"/>
          </w:tcPr>
          <w:p w14:paraId="2EEC457F" w14:textId="3CF40315" w:rsidR="00775767" w:rsidRDefault="00851AB5" w:rsidP="00775767">
            <w:pPr>
              <w:ind w:left="0" w:firstLine="0"/>
            </w:pPr>
            <w:r>
              <w:t>4</w:t>
            </w:r>
          </w:p>
        </w:tc>
        <w:tc>
          <w:tcPr>
            <w:tcW w:w="3117" w:type="dxa"/>
          </w:tcPr>
          <w:p w14:paraId="3932DD8C" w14:textId="747E9C46" w:rsidR="00775767" w:rsidRDefault="00570F47" w:rsidP="00775767">
            <w:pPr>
              <w:ind w:left="0" w:firstLine="0"/>
            </w:pPr>
            <w:r w:rsidRPr="00570F47">
              <w:t>Nec iuga taurarus amat; quae tamen odit, habet</w:t>
            </w:r>
          </w:p>
        </w:tc>
        <w:tc>
          <w:tcPr>
            <w:tcW w:w="3117" w:type="dxa"/>
          </w:tcPr>
          <w:p w14:paraId="6F6A177A" w14:textId="38BC24B4" w:rsidR="00775767" w:rsidRDefault="00570F47" w:rsidP="00775767">
            <w:pPr>
              <w:ind w:left="0" w:firstLine="0"/>
            </w:pPr>
            <w:r w:rsidRPr="00570F47">
              <w:t xml:space="preserve">Nor is it the yokes of the </w:t>
            </w:r>
            <w:r w:rsidR="008578F7">
              <w:t>Tau</w:t>
            </w:r>
            <w:r w:rsidRPr="00570F47">
              <w:t xml:space="preserve">rus he </w:t>
            </w:r>
            <w:r w:rsidR="00ED1DF9" w:rsidRPr="00570F47">
              <w:t>loves,</w:t>
            </w:r>
            <w:r w:rsidRPr="00570F47">
              <w:t xml:space="preserve"> which, however, is to hate</w:t>
            </w:r>
            <w:r w:rsidR="008578F7">
              <w:t>;</w:t>
            </w:r>
            <w:r w:rsidRPr="00570F47">
              <w:t xml:space="preserve"> it has a</w:t>
            </w:r>
          </w:p>
        </w:tc>
      </w:tr>
      <w:tr w:rsidR="00775767" w14:paraId="1D3786B1" w14:textId="77777777" w:rsidTr="00775767">
        <w:tc>
          <w:tcPr>
            <w:tcW w:w="3116" w:type="dxa"/>
          </w:tcPr>
          <w:p w14:paraId="0ECBB092" w14:textId="7826FF03" w:rsidR="00775767" w:rsidRDefault="00851AB5" w:rsidP="00775767">
            <w:pPr>
              <w:ind w:left="0" w:firstLine="0"/>
            </w:pPr>
            <w:r>
              <w:t>5</w:t>
            </w:r>
          </w:p>
        </w:tc>
        <w:tc>
          <w:tcPr>
            <w:tcW w:w="3117" w:type="dxa"/>
          </w:tcPr>
          <w:p w14:paraId="37418723" w14:textId="47D21A8A" w:rsidR="00775767" w:rsidRDefault="00570F47" w:rsidP="00775767">
            <w:pPr>
              <w:ind w:left="0" w:firstLine="0"/>
            </w:pPr>
            <w:r w:rsidRPr="00570F47">
              <w:t>Nequitiam fugio-fugientem forma reducit: aversom morum cirimia-corpus amo.</w:t>
            </w:r>
          </w:p>
        </w:tc>
        <w:tc>
          <w:tcPr>
            <w:tcW w:w="3117" w:type="dxa"/>
          </w:tcPr>
          <w:p w14:paraId="67EA2919" w14:textId="55C09B5F" w:rsidR="00775767" w:rsidRDefault="00570F47" w:rsidP="00775767">
            <w:pPr>
              <w:ind w:left="0" w:firstLine="0"/>
            </w:pPr>
            <w:r w:rsidRPr="00570F47">
              <w:t>Worthlessness fleeing the form of falling-back, turning behavior cirimia-like body.</w:t>
            </w:r>
          </w:p>
        </w:tc>
      </w:tr>
      <w:tr w:rsidR="00775767" w14:paraId="29543E49" w14:textId="77777777" w:rsidTr="00775767">
        <w:tc>
          <w:tcPr>
            <w:tcW w:w="3116" w:type="dxa"/>
          </w:tcPr>
          <w:p w14:paraId="7636E946" w14:textId="0B1213C0" w:rsidR="00775767" w:rsidRDefault="00851AB5" w:rsidP="00775767">
            <w:pPr>
              <w:ind w:left="0" w:firstLine="0"/>
            </w:pPr>
            <w:r>
              <w:t>6</w:t>
            </w:r>
          </w:p>
        </w:tc>
        <w:tc>
          <w:tcPr>
            <w:tcW w:w="3117" w:type="dxa"/>
          </w:tcPr>
          <w:p w14:paraId="33A00C61" w14:textId="6E438EFD" w:rsidR="00775767" w:rsidRDefault="00570F47" w:rsidP="00775767">
            <w:pPr>
              <w:ind w:left="0" w:firstLine="0"/>
            </w:pPr>
            <w:r w:rsidRPr="00570F47">
              <w:t>Sic ego ne sine te nec tecum vivere possum, et video voti nescius esse mei.</w:t>
            </w:r>
          </w:p>
        </w:tc>
        <w:tc>
          <w:tcPr>
            <w:tcW w:w="3117" w:type="dxa"/>
          </w:tcPr>
          <w:p w14:paraId="1E07B916" w14:textId="24D8DA32" w:rsidR="00775767" w:rsidRDefault="00570F47" w:rsidP="00775767">
            <w:pPr>
              <w:ind w:left="0" w:firstLine="0"/>
            </w:pPr>
            <w:r w:rsidRPr="00570F47">
              <w:t>In this way</w:t>
            </w:r>
            <w:r w:rsidR="008578F7">
              <w:t>,</w:t>
            </w:r>
            <w:r w:rsidRPr="00570F47">
              <w:t xml:space="preserve"> I can live neither with you, I will not be perfected without you, and I see to be unsure of my people.</w:t>
            </w:r>
          </w:p>
        </w:tc>
      </w:tr>
      <w:tr w:rsidR="00775767" w14:paraId="2E7DA202" w14:textId="77777777" w:rsidTr="00775767">
        <w:tc>
          <w:tcPr>
            <w:tcW w:w="3116" w:type="dxa"/>
          </w:tcPr>
          <w:p w14:paraId="1FE64054" w14:textId="4F8C5164" w:rsidR="00775767" w:rsidRDefault="00851AB5" w:rsidP="00775767">
            <w:pPr>
              <w:ind w:left="0" w:firstLine="0"/>
            </w:pPr>
            <w:r>
              <w:t>7</w:t>
            </w:r>
          </w:p>
        </w:tc>
        <w:tc>
          <w:tcPr>
            <w:tcW w:w="3117" w:type="dxa"/>
          </w:tcPr>
          <w:p w14:paraId="5F3E86C5" w14:textId="0FD27F60" w:rsidR="00775767" w:rsidRDefault="00570F47" w:rsidP="00775767">
            <w:pPr>
              <w:ind w:left="0" w:firstLine="0"/>
            </w:pPr>
            <w:r w:rsidRPr="00570F47">
              <w:t>OVIDIO, Amores, III,1</w:t>
            </w:r>
          </w:p>
        </w:tc>
        <w:tc>
          <w:tcPr>
            <w:tcW w:w="3117" w:type="dxa"/>
          </w:tcPr>
          <w:p w14:paraId="7CC50C81" w14:textId="37099B0F" w:rsidR="00775767" w:rsidRDefault="00570F47" w:rsidP="00775767">
            <w:pPr>
              <w:ind w:left="0" w:firstLine="0"/>
            </w:pPr>
            <w:r>
              <w:t>(Not Latin)</w:t>
            </w:r>
          </w:p>
        </w:tc>
      </w:tr>
      <w:tr w:rsidR="00570F47" w14:paraId="438196B3" w14:textId="77777777" w:rsidTr="00775767">
        <w:tc>
          <w:tcPr>
            <w:tcW w:w="3116" w:type="dxa"/>
          </w:tcPr>
          <w:p w14:paraId="14EF8409" w14:textId="551B3C59" w:rsidR="00570F47" w:rsidRDefault="00851AB5" w:rsidP="00775767">
            <w:pPr>
              <w:ind w:left="0" w:firstLine="0"/>
            </w:pPr>
            <w:r>
              <w:t>8</w:t>
            </w:r>
          </w:p>
        </w:tc>
        <w:tc>
          <w:tcPr>
            <w:tcW w:w="3117" w:type="dxa"/>
          </w:tcPr>
          <w:p w14:paraId="43A90444" w14:textId="7278B942" w:rsidR="00570F47" w:rsidRPr="00570F47" w:rsidRDefault="00570F47" w:rsidP="00775767">
            <w:pPr>
              <w:ind w:left="0" w:firstLine="0"/>
            </w:pPr>
            <w:r w:rsidRPr="00570F47">
              <w:t>Traducción: A. Ramírez</w:t>
            </w:r>
          </w:p>
        </w:tc>
        <w:tc>
          <w:tcPr>
            <w:tcW w:w="3117" w:type="dxa"/>
          </w:tcPr>
          <w:p w14:paraId="46158AFB" w14:textId="28CC5342" w:rsidR="00570F47" w:rsidRDefault="00570F47" w:rsidP="00775767">
            <w:pPr>
              <w:ind w:left="0" w:firstLine="0"/>
            </w:pPr>
            <w:r w:rsidRPr="00570F47">
              <w:t>Translation: A. Ramírez</w:t>
            </w:r>
          </w:p>
        </w:tc>
      </w:tr>
      <w:tr w:rsidR="00570F47" w14:paraId="4F8FECD8" w14:textId="77777777" w:rsidTr="00775767">
        <w:tc>
          <w:tcPr>
            <w:tcW w:w="3116" w:type="dxa"/>
          </w:tcPr>
          <w:p w14:paraId="1A382278" w14:textId="10E70611" w:rsidR="00570F47" w:rsidRDefault="00851AB5" w:rsidP="00775767">
            <w:pPr>
              <w:ind w:left="0" w:firstLine="0"/>
            </w:pPr>
            <w:r>
              <w:t>9</w:t>
            </w:r>
          </w:p>
        </w:tc>
        <w:tc>
          <w:tcPr>
            <w:tcW w:w="3117" w:type="dxa"/>
          </w:tcPr>
          <w:p w14:paraId="768F09F7" w14:textId="409F22E8" w:rsidR="00570F47" w:rsidRPr="00570F47" w:rsidRDefault="00570F47" w:rsidP="00775767">
            <w:pPr>
              <w:ind w:left="0" w:firstLine="0"/>
            </w:pPr>
            <w:r w:rsidRPr="00570F47">
              <w:t>Siento mi corazón versátil luchar de una parte con el amor, de la otra con el odio, y sospecho que vencerá el primero</w:t>
            </w:r>
          </w:p>
        </w:tc>
        <w:tc>
          <w:tcPr>
            <w:tcW w:w="3117" w:type="dxa"/>
          </w:tcPr>
          <w:p w14:paraId="687E47A8" w14:textId="2D025ACC" w:rsidR="00570F47" w:rsidRPr="00570F47" w:rsidRDefault="00570F47" w:rsidP="00775767">
            <w:pPr>
              <w:ind w:left="0" w:firstLine="0"/>
            </w:pPr>
            <w:r w:rsidRPr="00570F47">
              <w:t>I feel my versatile heart struggling on the one hand with love, on the other with hatred, and I suspect that the former will win.</w:t>
            </w:r>
          </w:p>
        </w:tc>
      </w:tr>
      <w:tr w:rsidR="00570F47" w14:paraId="215D61E4" w14:textId="77777777" w:rsidTr="00775767">
        <w:tc>
          <w:tcPr>
            <w:tcW w:w="3116" w:type="dxa"/>
          </w:tcPr>
          <w:p w14:paraId="56D0654A" w14:textId="007FA0FE" w:rsidR="00570F47" w:rsidRDefault="00851AB5" w:rsidP="00775767">
            <w:pPr>
              <w:ind w:left="0" w:firstLine="0"/>
            </w:pPr>
            <w:r>
              <w:t>10</w:t>
            </w:r>
          </w:p>
        </w:tc>
        <w:tc>
          <w:tcPr>
            <w:tcW w:w="3117" w:type="dxa"/>
          </w:tcPr>
          <w:p w14:paraId="13CAB3B5" w14:textId="6A282ECD" w:rsidR="00570F47" w:rsidRPr="00570F47" w:rsidRDefault="00570F47" w:rsidP="00775767">
            <w:pPr>
              <w:ind w:left="0" w:firstLine="0"/>
            </w:pPr>
            <w:r w:rsidRPr="00570F47">
              <w:t>Si puedo, odiaré; si no, amaré mal de mi grado; tampoco el toro ama el yugo, y lo sobrelleva aborreciéndolo.</w:t>
            </w:r>
          </w:p>
        </w:tc>
        <w:tc>
          <w:tcPr>
            <w:tcW w:w="3117" w:type="dxa"/>
          </w:tcPr>
          <w:p w14:paraId="625CE8D7" w14:textId="705D517C" w:rsidR="00570F47" w:rsidRPr="00570F47" w:rsidRDefault="00570F47" w:rsidP="00775767">
            <w:pPr>
              <w:ind w:left="0" w:firstLine="0"/>
            </w:pPr>
            <w:r w:rsidRPr="00570F47">
              <w:t>If I can, I will hate; if not, I will love badly to my degree; neither does the bull love the yoke, and he endures it by hating it.</w:t>
            </w:r>
          </w:p>
        </w:tc>
      </w:tr>
      <w:tr w:rsidR="00570F47" w14:paraId="28BD09F0" w14:textId="77777777" w:rsidTr="00775767">
        <w:tc>
          <w:tcPr>
            <w:tcW w:w="3116" w:type="dxa"/>
          </w:tcPr>
          <w:p w14:paraId="1E534F4C" w14:textId="02CCEF55" w:rsidR="00570F47" w:rsidRDefault="00851AB5" w:rsidP="00775767">
            <w:pPr>
              <w:ind w:left="0" w:firstLine="0"/>
            </w:pPr>
            <w:r>
              <w:t>11</w:t>
            </w:r>
          </w:p>
        </w:tc>
        <w:tc>
          <w:tcPr>
            <w:tcW w:w="3117" w:type="dxa"/>
          </w:tcPr>
          <w:p w14:paraId="7D15DED6" w14:textId="06012E53" w:rsidR="00570F47" w:rsidRPr="00570F47" w:rsidRDefault="00570F47" w:rsidP="00775767">
            <w:pPr>
              <w:ind w:left="0" w:firstLine="0"/>
            </w:pPr>
            <w:r w:rsidRPr="00570F47">
              <w:t>Huyo su perfidia, y su beldad me impide la fuga; aborrezco sus perversas mañas y amo la gentileza de su cuerpo</w:t>
            </w:r>
          </w:p>
        </w:tc>
        <w:tc>
          <w:tcPr>
            <w:tcW w:w="3117" w:type="dxa"/>
          </w:tcPr>
          <w:p w14:paraId="4B12BBD7" w14:textId="2DEEB2AE" w:rsidR="00570F47" w:rsidRPr="00570F47" w:rsidRDefault="00851AB5" w:rsidP="00775767">
            <w:pPr>
              <w:ind w:left="0" w:firstLine="0"/>
            </w:pPr>
            <w:r w:rsidRPr="00851AB5">
              <w:t xml:space="preserve">I fled his perfidy, and his belly prevents me from escaping; I hate his wicked days and love the gentleness of </w:t>
            </w:r>
            <w:r w:rsidR="00ED1DF9" w:rsidRPr="00851AB5">
              <w:t>his.</w:t>
            </w:r>
          </w:p>
        </w:tc>
      </w:tr>
      <w:tr w:rsidR="00851AB5" w14:paraId="5B88762F" w14:textId="77777777" w:rsidTr="00851AB5">
        <w:trPr>
          <w:trHeight w:val="845"/>
        </w:trPr>
        <w:tc>
          <w:tcPr>
            <w:tcW w:w="3116" w:type="dxa"/>
          </w:tcPr>
          <w:p w14:paraId="4D96DD3A" w14:textId="0A8C4926" w:rsidR="00851AB5" w:rsidRDefault="00851AB5" w:rsidP="00775767">
            <w:pPr>
              <w:ind w:left="0" w:firstLine="0"/>
            </w:pPr>
            <w:r>
              <w:t>12</w:t>
            </w:r>
          </w:p>
        </w:tc>
        <w:tc>
          <w:tcPr>
            <w:tcW w:w="3117" w:type="dxa"/>
          </w:tcPr>
          <w:p w14:paraId="2FB1C753" w14:textId="09317A98" w:rsidR="00851AB5" w:rsidRPr="00570F47" w:rsidRDefault="00851AB5" w:rsidP="00775767">
            <w:pPr>
              <w:ind w:left="0" w:firstLine="0"/>
            </w:pPr>
            <w:r w:rsidRPr="00851AB5">
              <w:t>Así, no puedo vivir sin ti, ni contigo, y yo mismo no sé lo que deseo.</w:t>
            </w:r>
          </w:p>
        </w:tc>
        <w:tc>
          <w:tcPr>
            <w:tcW w:w="3117" w:type="dxa"/>
          </w:tcPr>
          <w:p w14:paraId="5238790B" w14:textId="6A444F7F" w:rsidR="00851AB5" w:rsidRPr="00851AB5" w:rsidRDefault="00851AB5" w:rsidP="00775767">
            <w:pPr>
              <w:ind w:left="0" w:firstLine="0"/>
            </w:pPr>
            <w:r w:rsidRPr="00851AB5">
              <w:t xml:space="preserve">So, I can’t live without you or with you, and I don’t know what I want </w:t>
            </w:r>
            <w:r w:rsidR="00ED1DF9" w:rsidRPr="00851AB5">
              <w:t>myself.</w:t>
            </w:r>
          </w:p>
        </w:tc>
      </w:tr>
      <w:tr w:rsidR="00851AB5" w14:paraId="4F1C86AC" w14:textId="77777777" w:rsidTr="00775767">
        <w:tc>
          <w:tcPr>
            <w:tcW w:w="3116" w:type="dxa"/>
          </w:tcPr>
          <w:p w14:paraId="4C58431F" w14:textId="7F5504BE" w:rsidR="00851AB5" w:rsidRDefault="00851AB5" w:rsidP="00775767">
            <w:pPr>
              <w:ind w:left="0" w:firstLine="0"/>
            </w:pPr>
            <w:r>
              <w:t>13</w:t>
            </w:r>
          </w:p>
        </w:tc>
        <w:tc>
          <w:tcPr>
            <w:tcW w:w="3117" w:type="dxa"/>
          </w:tcPr>
          <w:p w14:paraId="7113EC80" w14:textId="64093CCF" w:rsidR="00851AB5" w:rsidRPr="00851AB5" w:rsidRDefault="00851AB5" w:rsidP="00775767">
            <w:pPr>
              <w:ind w:left="0" w:firstLine="0"/>
            </w:pPr>
            <w:r w:rsidRPr="00851AB5">
              <w:t>Escultura: Antonio Canova</w:t>
            </w:r>
          </w:p>
        </w:tc>
        <w:tc>
          <w:tcPr>
            <w:tcW w:w="3117" w:type="dxa"/>
          </w:tcPr>
          <w:p w14:paraId="2464EE73" w14:textId="5755A117" w:rsidR="00851AB5" w:rsidRPr="00851AB5" w:rsidRDefault="00851AB5" w:rsidP="00775767">
            <w:pPr>
              <w:ind w:left="0" w:firstLine="0"/>
            </w:pPr>
            <w:r w:rsidRPr="00851AB5">
              <w:t>Sculpture: Antonio Canova</w:t>
            </w:r>
          </w:p>
        </w:tc>
      </w:tr>
    </w:tbl>
    <w:p w14:paraId="2FE76FF1" w14:textId="77777777" w:rsidR="00DF2AD5" w:rsidRDefault="00DF2AD5" w:rsidP="00775767"/>
    <w:p w14:paraId="3ABF8265" w14:textId="6825A3AE" w:rsidR="00775767" w:rsidRDefault="00851AB5" w:rsidP="00775767">
      <w:r>
        <w:t xml:space="preserve">Context: story based on </w:t>
      </w:r>
      <w:r w:rsidR="00D13892">
        <w:t xml:space="preserve">a </w:t>
      </w:r>
      <w:r>
        <w:t>pic of statues</w:t>
      </w:r>
    </w:p>
    <w:p w14:paraId="06DA8250" w14:textId="77777777" w:rsidR="00DF2AD5" w:rsidRDefault="00DF2AD5" w:rsidP="00775767"/>
    <w:tbl>
      <w:tblPr>
        <w:tblStyle w:val="TableGrid"/>
        <w:tblW w:w="0" w:type="auto"/>
        <w:tblInd w:w="720" w:type="dxa"/>
        <w:tblLook w:val="04A0" w:firstRow="1" w:lastRow="0" w:firstColumn="1" w:lastColumn="0" w:noHBand="0" w:noVBand="1"/>
      </w:tblPr>
      <w:tblGrid>
        <w:gridCol w:w="2807"/>
        <w:gridCol w:w="2933"/>
        <w:gridCol w:w="2890"/>
      </w:tblGrid>
      <w:tr w:rsidR="00851AB5" w14:paraId="61FF26F0" w14:textId="77777777" w:rsidTr="00851AB5">
        <w:tc>
          <w:tcPr>
            <w:tcW w:w="3116" w:type="dxa"/>
          </w:tcPr>
          <w:p w14:paraId="7C826893" w14:textId="4EE973EB" w:rsidR="00851AB5" w:rsidRDefault="00851AB5" w:rsidP="00775767">
            <w:pPr>
              <w:ind w:left="0" w:firstLine="0"/>
            </w:pPr>
            <w:r>
              <w:t xml:space="preserve">Line </w:t>
            </w:r>
          </w:p>
        </w:tc>
        <w:tc>
          <w:tcPr>
            <w:tcW w:w="3117" w:type="dxa"/>
          </w:tcPr>
          <w:p w14:paraId="31F2C86A" w14:textId="63CB9E1F" w:rsidR="00851AB5" w:rsidRDefault="00851AB5" w:rsidP="00775767">
            <w:pPr>
              <w:ind w:left="0" w:firstLine="0"/>
            </w:pPr>
            <w:r>
              <w:t xml:space="preserve">Latin Used </w:t>
            </w:r>
          </w:p>
        </w:tc>
        <w:tc>
          <w:tcPr>
            <w:tcW w:w="3117" w:type="dxa"/>
          </w:tcPr>
          <w:p w14:paraId="49FF4B78" w14:textId="4BA0EC00" w:rsidR="00851AB5" w:rsidRDefault="00851AB5" w:rsidP="00775767">
            <w:pPr>
              <w:ind w:left="0" w:firstLine="0"/>
            </w:pPr>
            <w:r>
              <w:t>Translation</w:t>
            </w:r>
          </w:p>
        </w:tc>
      </w:tr>
      <w:tr w:rsidR="00851AB5" w14:paraId="555C7276" w14:textId="77777777" w:rsidTr="00851AB5">
        <w:tc>
          <w:tcPr>
            <w:tcW w:w="3116" w:type="dxa"/>
          </w:tcPr>
          <w:p w14:paraId="1485B80E" w14:textId="7BA3EB93" w:rsidR="00851AB5" w:rsidRDefault="00851AB5" w:rsidP="00775767">
            <w:pPr>
              <w:ind w:left="0" w:firstLine="0"/>
            </w:pPr>
            <w:r>
              <w:t>1</w:t>
            </w:r>
          </w:p>
        </w:tc>
        <w:tc>
          <w:tcPr>
            <w:tcW w:w="3117" w:type="dxa"/>
          </w:tcPr>
          <w:p w14:paraId="68F2B605" w14:textId="29C9E16E" w:rsidR="00851AB5" w:rsidRDefault="00851AB5" w:rsidP="00775767">
            <w:pPr>
              <w:ind w:left="0" w:firstLine="0"/>
            </w:pPr>
            <w:r w:rsidRPr="00851AB5">
              <w:t>RIDE. HOMO AMANS</w:t>
            </w:r>
          </w:p>
        </w:tc>
        <w:tc>
          <w:tcPr>
            <w:tcW w:w="3117" w:type="dxa"/>
          </w:tcPr>
          <w:p w14:paraId="423DBBDA" w14:textId="42B54792" w:rsidR="00851AB5" w:rsidRDefault="00851AB5" w:rsidP="00775767">
            <w:pPr>
              <w:ind w:left="0" w:firstLine="0"/>
            </w:pPr>
            <w:r w:rsidRPr="00851AB5">
              <w:t>Ride. MAN IN LOVE</w:t>
            </w:r>
          </w:p>
        </w:tc>
      </w:tr>
      <w:tr w:rsidR="00851AB5" w14:paraId="55ECFE4C" w14:textId="77777777" w:rsidTr="00851AB5">
        <w:tc>
          <w:tcPr>
            <w:tcW w:w="3116" w:type="dxa"/>
          </w:tcPr>
          <w:p w14:paraId="569FF1A8" w14:textId="5A915EA9" w:rsidR="00851AB5" w:rsidRDefault="00851AB5" w:rsidP="00775767">
            <w:pPr>
              <w:ind w:left="0" w:firstLine="0"/>
            </w:pPr>
            <w:r>
              <w:t>2</w:t>
            </w:r>
          </w:p>
        </w:tc>
        <w:tc>
          <w:tcPr>
            <w:tcW w:w="3117" w:type="dxa"/>
          </w:tcPr>
          <w:p w14:paraId="51069D3C" w14:textId="10A15E29" w:rsidR="00851AB5" w:rsidRDefault="00851AB5" w:rsidP="00775767">
            <w:pPr>
              <w:ind w:left="0" w:firstLine="0"/>
            </w:pPr>
            <w:r w:rsidRPr="00851AB5">
              <w:t>Dominus: Sancti Valentini chartas quae dicant "hoc est tibi, vitae uni amori" habes?</w:t>
            </w:r>
          </w:p>
        </w:tc>
        <w:tc>
          <w:tcPr>
            <w:tcW w:w="3117" w:type="dxa"/>
          </w:tcPr>
          <w:p w14:paraId="05CAF386" w14:textId="1D159137" w:rsidR="00851AB5" w:rsidRDefault="00851AB5" w:rsidP="00775767">
            <w:pPr>
              <w:ind w:left="0" w:firstLine="0"/>
            </w:pPr>
            <w:r w:rsidRPr="00851AB5">
              <w:t xml:space="preserve">Lord: Valentine cards that </w:t>
            </w:r>
            <w:r w:rsidR="00B614FC" w:rsidRPr="00851AB5">
              <w:t>say,</w:t>
            </w:r>
            <w:r w:rsidRPr="00851AB5">
              <w:t xml:space="preserve"> "this is your life, one love," do you?</w:t>
            </w:r>
          </w:p>
        </w:tc>
      </w:tr>
      <w:tr w:rsidR="00851AB5" w14:paraId="0D997C69" w14:textId="77777777" w:rsidTr="00851AB5">
        <w:tc>
          <w:tcPr>
            <w:tcW w:w="3116" w:type="dxa"/>
          </w:tcPr>
          <w:p w14:paraId="7FE4804C" w14:textId="15E967C4" w:rsidR="00851AB5" w:rsidRDefault="00851AB5" w:rsidP="00775767">
            <w:pPr>
              <w:ind w:left="0" w:firstLine="0"/>
            </w:pPr>
            <w:r>
              <w:t>3</w:t>
            </w:r>
          </w:p>
        </w:tc>
        <w:tc>
          <w:tcPr>
            <w:tcW w:w="3117" w:type="dxa"/>
          </w:tcPr>
          <w:p w14:paraId="7C1AE9E1" w14:textId="60FCDD20" w:rsidR="00851AB5" w:rsidRDefault="00851AB5" w:rsidP="00775767">
            <w:pPr>
              <w:ind w:left="0" w:firstLine="0"/>
            </w:pPr>
            <w:r w:rsidRPr="00851AB5">
              <w:t>Rosarum Venditrix: ohhh! Quam pulcherrimum! Quam romanticum! Chartas ita habeo</w:t>
            </w:r>
          </w:p>
        </w:tc>
        <w:tc>
          <w:tcPr>
            <w:tcW w:w="3117" w:type="dxa"/>
          </w:tcPr>
          <w:p w14:paraId="2F8B49C3" w14:textId="041B9EB7" w:rsidR="00851AB5" w:rsidRDefault="00851AB5" w:rsidP="00775767">
            <w:pPr>
              <w:ind w:left="0" w:firstLine="0"/>
            </w:pPr>
            <w:r w:rsidRPr="00851AB5">
              <w:t>She</w:t>
            </w:r>
            <w:r w:rsidR="00532A28">
              <w:t xml:space="preserve"> i</w:t>
            </w:r>
            <w:r w:rsidRPr="00851AB5">
              <w:t>s selling roses: Ohhh! How beautiful! How romantic! Papers that have</w:t>
            </w:r>
          </w:p>
        </w:tc>
      </w:tr>
      <w:tr w:rsidR="00851AB5" w14:paraId="36CDEB70" w14:textId="77777777" w:rsidTr="00851AB5">
        <w:tc>
          <w:tcPr>
            <w:tcW w:w="3116" w:type="dxa"/>
          </w:tcPr>
          <w:p w14:paraId="54466EF5" w14:textId="363E9309" w:rsidR="00851AB5" w:rsidRDefault="00851AB5" w:rsidP="00775767">
            <w:pPr>
              <w:ind w:left="0" w:firstLine="0"/>
            </w:pPr>
            <w:r>
              <w:t>4</w:t>
            </w:r>
          </w:p>
        </w:tc>
        <w:tc>
          <w:tcPr>
            <w:tcW w:w="3117" w:type="dxa"/>
          </w:tcPr>
          <w:p w14:paraId="2D1B8A4B" w14:textId="0F984678" w:rsidR="00851AB5" w:rsidRDefault="00851AB5" w:rsidP="00775767">
            <w:pPr>
              <w:ind w:left="0" w:firstLine="0"/>
            </w:pPr>
            <w:r w:rsidRPr="00851AB5">
              <w:t>Dominus: nam octo chartas da mihi!</w:t>
            </w:r>
          </w:p>
        </w:tc>
        <w:tc>
          <w:tcPr>
            <w:tcW w:w="3117" w:type="dxa"/>
          </w:tcPr>
          <w:p w14:paraId="14951832" w14:textId="497CC46C" w:rsidR="00851AB5" w:rsidRDefault="00851AB5" w:rsidP="00775767">
            <w:pPr>
              <w:ind w:left="0" w:firstLine="0"/>
            </w:pPr>
            <w:r w:rsidRPr="00851AB5">
              <w:t>Lord, give me the eight pages!</w:t>
            </w:r>
          </w:p>
        </w:tc>
      </w:tr>
      <w:tr w:rsidR="00851AB5" w14:paraId="3D053A72" w14:textId="77777777" w:rsidTr="00851AB5">
        <w:tc>
          <w:tcPr>
            <w:tcW w:w="3116" w:type="dxa"/>
          </w:tcPr>
          <w:p w14:paraId="14CE0726" w14:textId="199B8907" w:rsidR="00851AB5" w:rsidRDefault="00851AB5" w:rsidP="00775767">
            <w:pPr>
              <w:ind w:left="0" w:firstLine="0"/>
            </w:pPr>
            <w:r>
              <w:t>5</w:t>
            </w:r>
          </w:p>
        </w:tc>
        <w:tc>
          <w:tcPr>
            <w:tcW w:w="3117" w:type="dxa"/>
          </w:tcPr>
          <w:p w14:paraId="3EF50004" w14:textId="6F452B71" w:rsidR="00851AB5" w:rsidRDefault="00851AB5" w:rsidP="00775767">
            <w:pPr>
              <w:ind w:left="0" w:firstLine="0"/>
            </w:pPr>
            <w:r w:rsidRPr="00851AB5">
              <w:t>(In comic) Tiene tarjetas para san Valentin que digan: “Para el unico amor de mi vida?!”</w:t>
            </w:r>
          </w:p>
        </w:tc>
        <w:tc>
          <w:tcPr>
            <w:tcW w:w="3117" w:type="dxa"/>
          </w:tcPr>
          <w:p w14:paraId="580E70AB" w14:textId="413B610D" w:rsidR="00851AB5" w:rsidRDefault="00B614FC" w:rsidP="00775767">
            <w:pPr>
              <w:ind w:left="0" w:firstLine="0"/>
            </w:pPr>
            <w:r>
              <w:t>(In</w:t>
            </w:r>
            <w:r w:rsidR="00851AB5">
              <w:t xml:space="preserve"> Spanish instead of Latin)</w:t>
            </w:r>
          </w:p>
        </w:tc>
      </w:tr>
      <w:tr w:rsidR="00851AB5" w14:paraId="01669FB8" w14:textId="77777777" w:rsidTr="00851AB5">
        <w:tc>
          <w:tcPr>
            <w:tcW w:w="3116" w:type="dxa"/>
          </w:tcPr>
          <w:p w14:paraId="0C9FF797" w14:textId="7EE49354" w:rsidR="00851AB5" w:rsidRDefault="00851AB5" w:rsidP="00775767">
            <w:pPr>
              <w:ind w:left="0" w:firstLine="0"/>
            </w:pPr>
            <w:r>
              <w:t>6</w:t>
            </w:r>
          </w:p>
        </w:tc>
        <w:tc>
          <w:tcPr>
            <w:tcW w:w="3117" w:type="dxa"/>
          </w:tcPr>
          <w:p w14:paraId="6FEA1CF7" w14:textId="7DD20CA2" w:rsidR="00851AB5" w:rsidRDefault="00851AB5" w:rsidP="00775767">
            <w:pPr>
              <w:ind w:left="0" w:firstLine="0"/>
            </w:pPr>
            <w:r w:rsidRPr="00851AB5">
              <w:t>(In Comic) Oooh! Que romantic. Desde luege que si.</w:t>
            </w:r>
          </w:p>
        </w:tc>
        <w:tc>
          <w:tcPr>
            <w:tcW w:w="3117" w:type="dxa"/>
          </w:tcPr>
          <w:p w14:paraId="03662A04" w14:textId="0C9F86AA" w:rsidR="00851AB5" w:rsidRDefault="00B614FC" w:rsidP="00775767">
            <w:pPr>
              <w:ind w:left="0" w:firstLine="0"/>
            </w:pPr>
            <w:r>
              <w:t>(In</w:t>
            </w:r>
            <w:r w:rsidR="00851AB5">
              <w:t xml:space="preserve"> Spanish instead of Latin)</w:t>
            </w:r>
          </w:p>
        </w:tc>
      </w:tr>
      <w:tr w:rsidR="00851AB5" w14:paraId="7BC4FFF1" w14:textId="77777777" w:rsidTr="00851AB5">
        <w:tc>
          <w:tcPr>
            <w:tcW w:w="3116" w:type="dxa"/>
          </w:tcPr>
          <w:p w14:paraId="5909F52A" w14:textId="21F4E9CA" w:rsidR="00851AB5" w:rsidRDefault="00851AB5" w:rsidP="00775767">
            <w:pPr>
              <w:ind w:left="0" w:firstLine="0"/>
            </w:pPr>
            <w:r>
              <w:t>7</w:t>
            </w:r>
          </w:p>
        </w:tc>
        <w:tc>
          <w:tcPr>
            <w:tcW w:w="3117" w:type="dxa"/>
          </w:tcPr>
          <w:p w14:paraId="6E0F2340" w14:textId="5FA013C3" w:rsidR="00851AB5" w:rsidRDefault="00C55660" w:rsidP="00775767">
            <w:pPr>
              <w:ind w:left="0" w:firstLine="0"/>
            </w:pPr>
            <w:r w:rsidRPr="00851AB5">
              <w:t>(In</w:t>
            </w:r>
            <w:r w:rsidR="00851AB5" w:rsidRPr="00851AB5">
              <w:t xml:space="preserve"> Comic) Pues demo Ocho</w:t>
            </w:r>
          </w:p>
        </w:tc>
        <w:tc>
          <w:tcPr>
            <w:tcW w:w="3117" w:type="dxa"/>
          </w:tcPr>
          <w:p w14:paraId="55C82F22" w14:textId="4BADE005" w:rsidR="00851AB5" w:rsidRDefault="00B614FC" w:rsidP="00775767">
            <w:pPr>
              <w:ind w:left="0" w:firstLine="0"/>
            </w:pPr>
            <w:r>
              <w:t>(In</w:t>
            </w:r>
            <w:r w:rsidR="00851AB5">
              <w:t xml:space="preserve"> Spanish instead of Latin)</w:t>
            </w:r>
          </w:p>
        </w:tc>
      </w:tr>
    </w:tbl>
    <w:p w14:paraId="4D78F0AD" w14:textId="77777777" w:rsidR="00DF2AD5" w:rsidRDefault="00DF2AD5" w:rsidP="00775767"/>
    <w:p w14:paraId="623CFC80" w14:textId="33B603CD" w:rsidR="00851AB5" w:rsidRDefault="00B614FC" w:rsidP="00775767">
      <w:r>
        <w:t>Context: Valentine’s Day comic</w:t>
      </w:r>
    </w:p>
    <w:p w14:paraId="68BC98FA" w14:textId="77777777" w:rsidR="00DF2AD5" w:rsidRDefault="00DF2AD5" w:rsidP="00775767"/>
    <w:tbl>
      <w:tblPr>
        <w:tblStyle w:val="TableGrid"/>
        <w:tblW w:w="0" w:type="auto"/>
        <w:tblInd w:w="720" w:type="dxa"/>
        <w:tblLook w:val="04A0" w:firstRow="1" w:lastRow="0" w:firstColumn="1" w:lastColumn="0" w:noHBand="0" w:noVBand="1"/>
      </w:tblPr>
      <w:tblGrid>
        <w:gridCol w:w="2827"/>
        <w:gridCol w:w="2899"/>
        <w:gridCol w:w="2904"/>
      </w:tblGrid>
      <w:tr w:rsidR="00B614FC" w14:paraId="21894829" w14:textId="77777777" w:rsidTr="00B614FC">
        <w:tc>
          <w:tcPr>
            <w:tcW w:w="2827" w:type="dxa"/>
          </w:tcPr>
          <w:p w14:paraId="27E7895C" w14:textId="5016970D" w:rsidR="00B614FC" w:rsidRDefault="00B614FC" w:rsidP="00775767">
            <w:pPr>
              <w:ind w:left="0" w:firstLine="0"/>
            </w:pPr>
            <w:r>
              <w:t>Line</w:t>
            </w:r>
          </w:p>
        </w:tc>
        <w:tc>
          <w:tcPr>
            <w:tcW w:w="2899" w:type="dxa"/>
          </w:tcPr>
          <w:p w14:paraId="788D5C32" w14:textId="301D51ED" w:rsidR="00B614FC" w:rsidRDefault="00B614FC" w:rsidP="00775767">
            <w:pPr>
              <w:ind w:left="0" w:firstLine="0"/>
            </w:pPr>
            <w:r>
              <w:t xml:space="preserve">Latin used </w:t>
            </w:r>
          </w:p>
        </w:tc>
        <w:tc>
          <w:tcPr>
            <w:tcW w:w="2904" w:type="dxa"/>
          </w:tcPr>
          <w:p w14:paraId="6216D8D5" w14:textId="58D74B86" w:rsidR="00B614FC" w:rsidRDefault="00B614FC" w:rsidP="00775767">
            <w:pPr>
              <w:ind w:left="0" w:firstLine="0"/>
            </w:pPr>
            <w:r>
              <w:t>Translation</w:t>
            </w:r>
          </w:p>
        </w:tc>
      </w:tr>
      <w:tr w:rsidR="00B614FC" w14:paraId="03BBA54B" w14:textId="77777777" w:rsidTr="00B614FC">
        <w:tc>
          <w:tcPr>
            <w:tcW w:w="2827" w:type="dxa"/>
          </w:tcPr>
          <w:p w14:paraId="2AA20C23" w14:textId="56793F47" w:rsidR="00B614FC" w:rsidRDefault="00B614FC" w:rsidP="00775767">
            <w:pPr>
              <w:ind w:left="0" w:firstLine="0"/>
            </w:pPr>
            <w:r>
              <w:t>1</w:t>
            </w:r>
          </w:p>
        </w:tc>
        <w:tc>
          <w:tcPr>
            <w:tcW w:w="2899" w:type="dxa"/>
          </w:tcPr>
          <w:p w14:paraId="74055ADC" w14:textId="77777777" w:rsidR="00B614FC" w:rsidRDefault="00B614FC" w:rsidP="00B614FC">
            <w:pPr>
              <w:ind w:left="0" w:firstLine="0"/>
            </w:pPr>
            <w:r>
              <w:t>Bella Stellaria - Imperium Referit: Star Wars - The Empire Strikes Back</w:t>
            </w:r>
          </w:p>
          <w:p w14:paraId="0C7BA628" w14:textId="77777777" w:rsidR="00B614FC" w:rsidRDefault="00B614FC" w:rsidP="00B614FC">
            <w:pPr>
              <w:ind w:left="0" w:firstLine="0"/>
            </w:pPr>
            <w:r>
              <w:t>Coming to Legonium, May 4, 2021</w:t>
            </w:r>
          </w:p>
          <w:p w14:paraId="25B859E2" w14:textId="77777777" w:rsidR="00B614FC" w:rsidRDefault="00B614FC" w:rsidP="00775767">
            <w:pPr>
              <w:ind w:left="0" w:firstLine="0"/>
            </w:pPr>
          </w:p>
        </w:tc>
        <w:tc>
          <w:tcPr>
            <w:tcW w:w="2904" w:type="dxa"/>
          </w:tcPr>
          <w:p w14:paraId="2C5CEB4D" w14:textId="09EA9993" w:rsidR="00B614FC" w:rsidRDefault="00B614FC" w:rsidP="00775767">
            <w:pPr>
              <w:ind w:left="0" w:firstLine="0"/>
            </w:pPr>
            <w:r w:rsidRPr="00B614FC">
              <w:t>Star Wars-The Report: Star Wars- The Empire strikes back Coming to Legon, May 4, 2021</w:t>
            </w:r>
          </w:p>
        </w:tc>
      </w:tr>
      <w:tr w:rsidR="00B614FC" w14:paraId="46749320" w14:textId="77777777" w:rsidTr="00B614FC">
        <w:tc>
          <w:tcPr>
            <w:tcW w:w="2827" w:type="dxa"/>
          </w:tcPr>
          <w:p w14:paraId="50C0EA30" w14:textId="180D82F7" w:rsidR="00B614FC" w:rsidRDefault="002D76DC" w:rsidP="00775767">
            <w:pPr>
              <w:ind w:left="0" w:firstLine="0"/>
            </w:pPr>
            <w:r>
              <w:t>2</w:t>
            </w:r>
          </w:p>
        </w:tc>
        <w:tc>
          <w:tcPr>
            <w:tcW w:w="2899" w:type="dxa"/>
          </w:tcPr>
          <w:p w14:paraId="13E51945" w14:textId="0313FE60" w:rsidR="00B614FC" w:rsidRDefault="00B614FC" w:rsidP="00775767">
            <w:pPr>
              <w:ind w:left="0" w:firstLine="0"/>
            </w:pPr>
            <w:r w:rsidRPr="00B614FC">
              <w:t>Te Amo</w:t>
            </w:r>
          </w:p>
        </w:tc>
        <w:tc>
          <w:tcPr>
            <w:tcW w:w="2904" w:type="dxa"/>
          </w:tcPr>
          <w:p w14:paraId="570719C6" w14:textId="23940D06" w:rsidR="00B614FC" w:rsidRDefault="00B614FC" w:rsidP="00775767">
            <w:pPr>
              <w:ind w:left="0" w:firstLine="0"/>
            </w:pPr>
            <w:r>
              <w:t>I love you</w:t>
            </w:r>
          </w:p>
        </w:tc>
      </w:tr>
      <w:tr w:rsidR="00B614FC" w14:paraId="1ED62865" w14:textId="77777777" w:rsidTr="00B614FC">
        <w:tc>
          <w:tcPr>
            <w:tcW w:w="2827" w:type="dxa"/>
          </w:tcPr>
          <w:p w14:paraId="013D166F" w14:textId="5965FF97" w:rsidR="00B614FC" w:rsidRDefault="002D76DC" w:rsidP="00775767">
            <w:pPr>
              <w:ind w:left="0" w:firstLine="0"/>
            </w:pPr>
            <w:r>
              <w:t>3</w:t>
            </w:r>
          </w:p>
        </w:tc>
        <w:tc>
          <w:tcPr>
            <w:tcW w:w="2899" w:type="dxa"/>
          </w:tcPr>
          <w:p w14:paraId="1F9251B4" w14:textId="6FBA0D8D" w:rsidR="00B614FC" w:rsidRDefault="00B614FC" w:rsidP="00775767">
            <w:pPr>
              <w:ind w:left="0" w:firstLine="0"/>
            </w:pPr>
            <w:r w:rsidRPr="00B614FC">
              <w:t>Scio</w:t>
            </w:r>
          </w:p>
        </w:tc>
        <w:tc>
          <w:tcPr>
            <w:tcW w:w="2904" w:type="dxa"/>
          </w:tcPr>
          <w:p w14:paraId="4B5534C4" w14:textId="398CDCA6" w:rsidR="00B614FC" w:rsidRDefault="00B614FC" w:rsidP="00775767">
            <w:pPr>
              <w:ind w:left="0" w:firstLine="0"/>
            </w:pPr>
            <w:r w:rsidRPr="00B614FC">
              <w:t>I know</w:t>
            </w:r>
          </w:p>
        </w:tc>
      </w:tr>
      <w:tr w:rsidR="00B614FC" w14:paraId="4F870E2F" w14:textId="77777777" w:rsidTr="00B614FC">
        <w:tc>
          <w:tcPr>
            <w:tcW w:w="2827" w:type="dxa"/>
          </w:tcPr>
          <w:p w14:paraId="18D87D1E" w14:textId="390B3719" w:rsidR="00B614FC" w:rsidRDefault="002D76DC" w:rsidP="00775767">
            <w:pPr>
              <w:ind w:left="0" w:firstLine="0"/>
            </w:pPr>
            <w:r>
              <w:t>4</w:t>
            </w:r>
          </w:p>
        </w:tc>
        <w:tc>
          <w:tcPr>
            <w:tcW w:w="2899" w:type="dxa"/>
          </w:tcPr>
          <w:p w14:paraId="0A1F7568" w14:textId="2A8ADB9F" w:rsidR="00B614FC" w:rsidRDefault="00B614FC" w:rsidP="00B614FC">
            <w:pPr>
              <w:ind w:left="0" w:firstLine="0"/>
            </w:pPr>
            <w:r>
              <w:t xml:space="preserve">Corderius (Centuria Selecta LXXI) </w:t>
            </w:r>
            <w:r w:rsidR="00C72A37">
              <w:t>E</w:t>
            </w:r>
            <w:r>
              <w:t>nglish</w:t>
            </w:r>
          </w:p>
          <w:p w14:paraId="73E7C65C" w14:textId="77777777" w:rsidR="00B614FC" w:rsidRDefault="00B614FC" w:rsidP="00B614FC">
            <w:pPr>
              <w:ind w:left="0" w:firstLine="0"/>
            </w:pPr>
            <w:r>
              <w:t>A. A quo emisti istam chartam?</w:t>
            </w:r>
          </w:p>
          <w:p w14:paraId="1DB19E60" w14:textId="77777777" w:rsidR="00B614FC" w:rsidRDefault="00B614FC" w:rsidP="00B614FC">
            <w:pPr>
              <w:ind w:left="0" w:firstLine="0"/>
            </w:pPr>
            <w:r>
              <w:t>B. A Fatino</w:t>
            </w:r>
          </w:p>
          <w:p w14:paraId="42159288" w14:textId="77777777" w:rsidR="00B614FC" w:rsidRDefault="00B614FC" w:rsidP="00B614FC">
            <w:pPr>
              <w:ind w:left="0" w:firstLine="0"/>
            </w:pPr>
            <w:r>
              <w:t>A. Estne bona?</w:t>
            </w:r>
          </w:p>
          <w:p w14:paraId="50A33416" w14:textId="77777777" w:rsidR="00B614FC" w:rsidRDefault="00B614FC" w:rsidP="00B614FC">
            <w:pPr>
              <w:ind w:left="0" w:firstLine="0"/>
            </w:pPr>
            <w:r>
              <w:t>B. Melior quam ista tua, ut opinor</w:t>
            </w:r>
          </w:p>
          <w:p w14:paraId="2012112D" w14:textId="77777777" w:rsidR="00B614FC" w:rsidRDefault="00B614FC" w:rsidP="00B614FC">
            <w:pPr>
              <w:ind w:left="0" w:firstLine="0"/>
            </w:pPr>
            <w:r>
              <w:t>A. Non mirror</w:t>
            </w:r>
          </w:p>
          <w:p w14:paraId="7029B560" w14:textId="77777777" w:rsidR="00B614FC" w:rsidRDefault="00B614FC" w:rsidP="00B614FC">
            <w:pPr>
              <w:ind w:left="0" w:firstLine="0"/>
            </w:pPr>
            <w:r>
              <w:t>B. Cur dicis istud?</w:t>
            </w:r>
          </w:p>
          <w:p w14:paraId="0B200F67" w14:textId="77777777" w:rsidR="00B614FC" w:rsidRDefault="00B614FC" w:rsidP="00B614FC">
            <w:pPr>
              <w:ind w:left="0" w:firstLine="0"/>
            </w:pPr>
            <w:r>
              <w:t>A. Quia fortasse est carior</w:t>
            </w:r>
          </w:p>
          <w:p w14:paraId="444493E2" w14:textId="67FB88B4" w:rsidR="00B614FC" w:rsidRDefault="00B614FC" w:rsidP="00B614FC">
            <w:pPr>
              <w:ind w:left="0" w:firstLine="0"/>
            </w:pPr>
            <w:r>
              <w:t>B. Nescio</w:t>
            </w:r>
          </w:p>
        </w:tc>
        <w:tc>
          <w:tcPr>
            <w:tcW w:w="2904" w:type="dxa"/>
          </w:tcPr>
          <w:p w14:paraId="63C826FC" w14:textId="454412E5" w:rsidR="00B614FC" w:rsidRDefault="00B614FC" w:rsidP="00B614FC">
            <w:pPr>
              <w:ind w:left="0" w:firstLine="0"/>
            </w:pPr>
            <w:r>
              <w:t>Cor</w:t>
            </w:r>
            <w:r w:rsidR="001D49CA">
              <w:t>nel</w:t>
            </w:r>
            <w:r>
              <w:t>ius (A century Selects 71) (English)</w:t>
            </w:r>
          </w:p>
          <w:p w14:paraId="108C7C19" w14:textId="77777777" w:rsidR="00B614FC" w:rsidRDefault="00B614FC" w:rsidP="00B614FC">
            <w:pPr>
              <w:ind w:left="0" w:firstLine="0"/>
            </w:pPr>
            <w:r>
              <w:t>A. From whom did you buy this paper</w:t>
            </w:r>
          </w:p>
          <w:p w14:paraId="788189CB" w14:textId="5F95A97D" w:rsidR="00B614FC" w:rsidRDefault="00B614FC" w:rsidP="00B614FC">
            <w:pPr>
              <w:ind w:left="0" w:firstLine="0"/>
            </w:pPr>
            <w:r>
              <w:t>B. Fa</w:t>
            </w:r>
            <w:r w:rsidR="001D49CA">
              <w:t>n</w:t>
            </w:r>
            <w:r>
              <w:t>tini</w:t>
            </w:r>
          </w:p>
          <w:p w14:paraId="1C90323A" w14:textId="77777777" w:rsidR="00B614FC" w:rsidRDefault="00B614FC" w:rsidP="00B614FC">
            <w:pPr>
              <w:ind w:left="0" w:firstLine="0"/>
            </w:pPr>
            <w:r>
              <w:t>A. Is that good?</w:t>
            </w:r>
          </w:p>
          <w:p w14:paraId="62E389C0" w14:textId="0B94197F" w:rsidR="00B614FC" w:rsidRDefault="00B614FC" w:rsidP="00B614FC">
            <w:pPr>
              <w:ind w:left="0" w:firstLine="0"/>
            </w:pPr>
            <w:r>
              <w:t>B. Better than is entirely you</w:t>
            </w:r>
            <w:r w:rsidR="001D49CA">
              <w:t>r</w:t>
            </w:r>
            <w:r>
              <w:t xml:space="preserve"> own, as I think</w:t>
            </w:r>
          </w:p>
          <w:p w14:paraId="4E286ACF" w14:textId="77777777" w:rsidR="00B614FC" w:rsidRDefault="00B614FC" w:rsidP="00B614FC">
            <w:pPr>
              <w:ind w:left="0" w:firstLine="0"/>
            </w:pPr>
            <w:r>
              <w:t>A. The Mirror</w:t>
            </w:r>
          </w:p>
          <w:p w14:paraId="7F965BCA" w14:textId="77777777" w:rsidR="00B614FC" w:rsidRDefault="00B614FC" w:rsidP="00B614FC">
            <w:pPr>
              <w:ind w:left="0" w:firstLine="0"/>
            </w:pPr>
            <w:r>
              <w:t>B. Why do you say that?</w:t>
            </w:r>
          </w:p>
          <w:p w14:paraId="464C575B" w14:textId="77777777" w:rsidR="00B614FC" w:rsidRDefault="00B614FC" w:rsidP="00B614FC">
            <w:pPr>
              <w:ind w:left="0" w:firstLine="0"/>
            </w:pPr>
            <w:r>
              <w:t>A. Because perhaps it is more expensive</w:t>
            </w:r>
          </w:p>
          <w:p w14:paraId="15EA107B" w14:textId="79C02B60" w:rsidR="00B614FC" w:rsidRDefault="00B614FC" w:rsidP="00B614FC">
            <w:pPr>
              <w:ind w:left="0" w:firstLine="0"/>
            </w:pPr>
            <w:r>
              <w:t>B. I do not know</w:t>
            </w:r>
          </w:p>
        </w:tc>
      </w:tr>
    </w:tbl>
    <w:p w14:paraId="55AF6085" w14:textId="77777777" w:rsidR="00DF2AD5" w:rsidRDefault="00DF2AD5" w:rsidP="00775767"/>
    <w:p w14:paraId="6EBEA873" w14:textId="4416BDF6" w:rsidR="00B614FC" w:rsidRDefault="00B614FC" w:rsidP="00775767">
      <w:r>
        <w:t>Context: Lego star meme</w:t>
      </w:r>
    </w:p>
    <w:p w14:paraId="37825292" w14:textId="77777777" w:rsidR="00DF2AD5" w:rsidRDefault="00DF2AD5" w:rsidP="00775767"/>
    <w:tbl>
      <w:tblPr>
        <w:tblStyle w:val="TableGrid"/>
        <w:tblW w:w="0" w:type="auto"/>
        <w:tblInd w:w="720" w:type="dxa"/>
        <w:tblLook w:val="04A0" w:firstRow="1" w:lastRow="0" w:firstColumn="1" w:lastColumn="0" w:noHBand="0" w:noVBand="1"/>
      </w:tblPr>
      <w:tblGrid>
        <w:gridCol w:w="2689"/>
        <w:gridCol w:w="3064"/>
        <w:gridCol w:w="2877"/>
      </w:tblGrid>
      <w:tr w:rsidR="00B614FC" w14:paraId="4B2E50C8" w14:textId="77777777" w:rsidTr="002D76DC">
        <w:tc>
          <w:tcPr>
            <w:tcW w:w="2689" w:type="dxa"/>
          </w:tcPr>
          <w:p w14:paraId="4E12ED42" w14:textId="5EA2BF0D" w:rsidR="00B614FC" w:rsidRDefault="00B614FC" w:rsidP="00775767">
            <w:pPr>
              <w:ind w:left="0" w:firstLine="0"/>
            </w:pPr>
            <w:r>
              <w:t>Line</w:t>
            </w:r>
          </w:p>
        </w:tc>
        <w:tc>
          <w:tcPr>
            <w:tcW w:w="3064" w:type="dxa"/>
          </w:tcPr>
          <w:p w14:paraId="4724D385" w14:textId="7563DAFF" w:rsidR="00B614FC" w:rsidRDefault="00B614FC" w:rsidP="00775767">
            <w:pPr>
              <w:ind w:left="0" w:firstLine="0"/>
            </w:pPr>
            <w:r>
              <w:t xml:space="preserve">Latin Used </w:t>
            </w:r>
          </w:p>
        </w:tc>
        <w:tc>
          <w:tcPr>
            <w:tcW w:w="2877" w:type="dxa"/>
          </w:tcPr>
          <w:p w14:paraId="6AD36749" w14:textId="0B3D04DA" w:rsidR="00B614FC" w:rsidRDefault="00B614FC" w:rsidP="00775767">
            <w:pPr>
              <w:ind w:left="0" w:firstLine="0"/>
            </w:pPr>
            <w:r>
              <w:t>Translation</w:t>
            </w:r>
          </w:p>
        </w:tc>
      </w:tr>
      <w:tr w:rsidR="00B614FC" w14:paraId="0F461C11" w14:textId="77777777" w:rsidTr="002D76DC">
        <w:tc>
          <w:tcPr>
            <w:tcW w:w="2689" w:type="dxa"/>
          </w:tcPr>
          <w:p w14:paraId="4ADDECD6" w14:textId="7E4D7B7E" w:rsidR="00B614FC" w:rsidRDefault="002D76DC" w:rsidP="00775767">
            <w:pPr>
              <w:ind w:left="0" w:firstLine="0"/>
            </w:pPr>
            <w:r>
              <w:t>1</w:t>
            </w:r>
          </w:p>
        </w:tc>
        <w:tc>
          <w:tcPr>
            <w:tcW w:w="3064" w:type="dxa"/>
          </w:tcPr>
          <w:p w14:paraId="3ED3A1F6" w14:textId="201DDD02" w:rsidR="00B614FC" w:rsidRDefault="00B614FC" w:rsidP="00775767">
            <w:pPr>
              <w:ind w:left="0" w:firstLine="0"/>
            </w:pPr>
            <w:r w:rsidRPr="00B614FC">
              <w:t>GMA NEWS 24 ORAS LIVESTREAM | JANUARY 11, 2021</w:t>
            </w:r>
          </w:p>
        </w:tc>
        <w:tc>
          <w:tcPr>
            <w:tcW w:w="2877" w:type="dxa"/>
          </w:tcPr>
          <w:p w14:paraId="57F93A80" w14:textId="5170BD31" w:rsidR="00B614FC" w:rsidRDefault="00B614FC" w:rsidP="00775767">
            <w:pPr>
              <w:ind w:left="0" w:firstLine="0"/>
            </w:pPr>
            <w:r w:rsidRPr="00B614FC">
              <w:t>GMA NEWS 24 HOUR LIVESTREAM | JANUARY 11,2021</w:t>
            </w:r>
          </w:p>
        </w:tc>
      </w:tr>
      <w:tr w:rsidR="00B614FC" w14:paraId="03FC2A37" w14:textId="77777777" w:rsidTr="002D76DC">
        <w:tc>
          <w:tcPr>
            <w:tcW w:w="2689" w:type="dxa"/>
          </w:tcPr>
          <w:p w14:paraId="0FAF6A4E" w14:textId="7D878090" w:rsidR="00B614FC" w:rsidRDefault="002D76DC" w:rsidP="00775767">
            <w:pPr>
              <w:ind w:left="0" w:firstLine="0"/>
            </w:pPr>
            <w:r>
              <w:t>2</w:t>
            </w:r>
          </w:p>
        </w:tc>
        <w:tc>
          <w:tcPr>
            <w:tcW w:w="3064" w:type="dxa"/>
          </w:tcPr>
          <w:p w14:paraId="578DF9AB" w14:textId="52A68BE2" w:rsidR="00B614FC" w:rsidRDefault="00B614FC" w:rsidP="00775767">
            <w:pPr>
              <w:ind w:left="0" w:firstLine="0"/>
            </w:pPr>
            <w:r w:rsidRPr="00B614FC">
              <w:t>Panoorin ang mas pinalakas na 24 Oras ngayong January 11, 2021!</w:t>
            </w:r>
          </w:p>
        </w:tc>
        <w:tc>
          <w:tcPr>
            <w:tcW w:w="2877" w:type="dxa"/>
          </w:tcPr>
          <w:p w14:paraId="7CAFEBF6" w14:textId="1FE8D39B" w:rsidR="00B614FC" w:rsidRDefault="00B614FC" w:rsidP="00775767">
            <w:pPr>
              <w:ind w:left="0" w:firstLine="0"/>
            </w:pPr>
            <w:r w:rsidRPr="00B614FC">
              <w:t xml:space="preserve">Watch the more powerful 24 hours this </w:t>
            </w:r>
            <w:r w:rsidR="00ED1DF9" w:rsidRPr="00B614FC">
              <w:t>January 11</w:t>
            </w:r>
            <w:r w:rsidRPr="00B614FC">
              <w:t>, 2021!</w:t>
            </w:r>
          </w:p>
        </w:tc>
      </w:tr>
      <w:tr w:rsidR="00B614FC" w14:paraId="1790C2A4" w14:textId="77777777" w:rsidTr="002D76DC">
        <w:tc>
          <w:tcPr>
            <w:tcW w:w="2689" w:type="dxa"/>
          </w:tcPr>
          <w:p w14:paraId="7BEC3E8B" w14:textId="525C14D0" w:rsidR="00B614FC" w:rsidRDefault="002D76DC" w:rsidP="00775767">
            <w:pPr>
              <w:ind w:left="0" w:firstLine="0"/>
            </w:pPr>
            <w:r>
              <w:t>3</w:t>
            </w:r>
          </w:p>
        </w:tc>
        <w:tc>
          <w:tcPr>
            <w:tcW w:w="3064" w:type="dxa"/>
          </w:tcPr>
          <w:p w14:paraId="31284E09" w14:textId="3B6002DB" w:rsidR="00B614FC" w:rsidRDefault="00B614FC" w:rsidP="00775767">
            <w:pPr>
              <w:ind w:left="0" w:firstLine="0"/>
            </w:pPr>
            <w:r w:rsidRPr="00B614FC">
              <w:t>Maaari ring mapanood ang 24 Oras livestream sa YouTube: https://bit.ly/3i1vd3u</w:t>
            </w:r>
          </w:p>
        </w:tc>
        <w:tc>
          <w:tcPr>
            <w:tcW w:w="2877" w:type="dxa"/>
          </w:tcPr>
          <w:p w14:paraId="72468CB4" w14:textId="4C39E0F8" w:rsidR="00B614FC" w:rsidRDefault="00B614FC" w:rsidP="00775767">
            <w:pPr>
              <w:ind w:left="0" w:firstLine="0"/>
            </w:pPr>
            <w:r w:rsidRPr="00B614FC">
              <w:t>The 24 Hours Livestream can also be watched on YouTube: (</w:t>
            </w:r>
            <w:r w:rsidR="00ED1DF9" w:rsidRPr="00B614FC">
              <w:t>Link)</w:t>
            </w:r>
          </w:p>
        </w:tc>
      </w:tr>
      <w:tr w:rsidR="00B614FC" w14:paraId="5C269FD7" w14:textId="77777777" w:rsidTr="002D76DC">
        <w:tc>
          <w:tcPr>
            <w:tcW w:w="2689" w:type="dxa"/>
          </w:tcPr>
          <w:p w14:paraId="2787BAC3" w14:textId="31975D2F" w:rsidR="00B614FC" w:rsidRDefault="002D76DC" w:rsidP="00775767">
            <w:pPr>
              <w:ind w:left="0" w:firstLine="0"/>
            </w:pPr>
            <w:r>
              <w:t>4</w:t>
            </w:r>
          </w:p>
        </w:tc>
        <w:tc>
          <w:tcPr>
            <w:tcW w:w="3064" w:type="dxa"/>
          </w:tcPr>
          <w:p w14:paraId="1D1492A0" w14:textId="43A84AF1" w:rsidR="00B614FC" w:rsidRDefault="00B614FC" w:rsidP="00775767">
            <w:pPr>
              <w:ind w:left="0" w:firstLine="0"/>
            </w:pPr>
            <w:r w:rsidRPr="00B614FC">
              <w:t>Mapapanood din ang 24 Oras overseas sa GMA Pinoy TV. Para mag-subscribe, bisitahin ang gmapinoytv.com/subscribe</w:t>
            </w:r>
          </w:p>
        </w:tc>
        <w:tc>
          <w:tcPr>
            <w:tcW w:w="2877" w:type="dxa"/>
          </w:tcPr>
          <w:p w14:paraId="3949B80D" w14:textId="4BA2E4FE" w:rsidR="00B614FC" w:rsidRDefault="00B614FC" w:rsidP="00775767">
            <w:pPr>
              <w:ind w:left="0" w:firstLine="0"/>
            </w:pPr>
            <w:r w:rsidRPr="00B614FC">
              <w:t xml:space="preserve">You can also watch </w:t>
            </w:r>
            <w:r w:rsidR="001D49CA">
              <w:t xml:space="preserve">it </w:t>
            </w:r>
            <w:r w:rsidRPr="00B614FC">
              <w:t>24 hours overseas on GMA Filipino TV. To subscribe, visit (</w:t>
            </w:r>
            <w:r w:rsidR="00ED1DF9" w:rsidRPr="00B614FC">
              <w:t>link)</w:t>
            </w:r>
          </w:p>
        </w:tc>
      </w:tr>
    </w:tbl>
    <w:p w14:paraId="16B4EF64" w14:textId="77777777" w:rsidR="00DF2AD5" w:rsidRDefault="00DF2AD5" w:rsidP="00775767"/>
    <w:p w14:paraId="29A763B9" w14:textId="1DA67A77" w:rsidR="00B614FC" w:rsidRDefault="002D76DC" w:rsidP="00775767">
      <w:r>
        <w:t xml:space="preserve">Context: GMA video on Covid </w:t>
      </w:r>
    </w:p>
    <w:p w14:paraId="6C84EB5A" w14:textId="36507FBC" w:rsidR="002D76DC" w:rsidRDefault="002D76DC" w:rsidP="00775767">
      <w:r>
        <w:t>Code Totals: T1 (3) T2 (4) R2 3 E3 (1) A1 (9) A3 (8) A2 (13) H2 (3) H3 (4) C1 (4) E4 (1)</w:t>
      </w:r>
    </w:p>
    <w:p w14:paraId="49410FCF" w14:textId="60086119" w:rsidR="00DF2AD5" w:rsidRDefault="00DF2AD5" w:rsidP="00775767"/>
    <w:p w14:paraId="3C81E150" w14:textId="77777777" w:rsidR="00DF2AD5" w:rsidRDefault="00DF2AD5" w:rsidP="00775767"/>
    <w:p w14:paraId="01E497AD" w14:textId="42F613CB" w:rsidR="004F7A5C" w:rsidRDefault="0033083C" w:rsidP="00775767">
      <w:r>
        <w:t>Appendix</w:t>
      </w:r>
      <w:r w:rsidR="004F7A5C">
        <w:t xml:space="preserve"> 19</w:t>
      </w:r>
      <w:r w:rsidR="00800224">
        <w:t xml:space="preserve">: </w:t>
      </w:r>
      <w:r w:rsidR="00800224" w:rsidRPr="00800224">
        <w:t>survey questionnaire</w:t>
      </w:r>
    </w:p>
    <w:p w14:paraId="75623AD2" w14:textId="2A1B9926" w:rsidR="004026AC" w:rsidRDefault="00087288" w:rsidP="00ED2C0C">
      <w:pPr>
        <w:pStyle w:val="ListParagraph"/>
        <w:numPr>
          <w:ilvl w:val="0"/>
          <w:numId w:val="7"/>
        </w:numPr>
      </w:pPr>
      <w:r>
        <w:t>Prior to this survey, have you heard of the “Living Latin Movement</w:t>
      </w:r>
      <w:r w:rsidR="003611F9">
        <w:t>”?</w:t>
      </w:r>
    </w:p>
    <w:p w14:paraId="12715CC3" w14:textId="418C6EB4" w:rsidR="00087288" w:rsidRDefault="00424A06" w:rsidP="00424A06">
      <w:pPr>
        <w:pStyle w:val="ListParagraph"/>
        <w:numPr>
          <w:ilvl w:val="0"/>
          <w:numId w:val="8"/>
        </w:numPr>
      </w:pPr>
      <w:r>
        <w:t>Yes</w:t>
      </w:r>
    </w:p>
    <w:p w14:paraId="437FD4D8" w14:textId="1BB7D12F" w:rsidR="00424A06" w:rsidRDefault="00424A06" w:rsidP="00424A06">
      <w:pPr>
        <w:pStyle w:val="ListParagraph"/>
        <w:numPr>
          <w:ilvl w:val="0"/>
          <w:numId w:val="8"/>
        </w:numPr>
      </w:pPr>
      <w:r>
        <w:t>No</w:t>
      </w:r>
    </w:p>
    <w:p w14:paraId="75E0BB0F" w14:textId="659AD15B" w:rsidR="00424A06" w:rsidRDefault="00424A06" w:rsidP="00424A06">
      <w:pPr>
        <w:pStyle w:val="ListParagraph"/>
        <w:numPr>
          <w:ilvl w:val="0"/>
          <w:numId w:val="7"/>
        </w:numPr>
      </w:pPr>
      <w:r>
        <w:t>What are your feelings about the Latin Language?</w:t>
      </w:r>
    </w:p>
    <w:p w14:paraId="7F5E7882" w14:textId="4704B88C" w:rsidR="00424A06" w:rsidRDefault="00424A06" w:rsidP="00424A06">
      <w:pPr>
        <w:ind w:firstLine="0"/>
      </w:pPr>
      <w:r>
        <w:t xml:space="preserve">Scale: 0 (I do not like Latin) 5 (indifferent) 10 </w:t>
      </w:r>
      <w:r w:rsidR="003611F9">
        <w:t>(I</w:t>
      </w:r>
      <w:r>
        <w:t xml:space="preserve"> really like Latin)</w:t>
      </w:r>
    </w:p>
    <w:p w14:paraId="715F492C" w14:textId="220EA954" w:rsidR="00424A06" w:rsidRDefault="00424A06" w:rsidP="00424A06">
      <w:pPr>
        <w:pStyle w:val="ListParagraph"/>
        <w:numPr>
          <w:ilvl w:val="0"/>
          <w:numId w:val="7"/>
        </w:numPr>
      </w:pPr>
      <w:r>
        <w:t xml:space="preserve">Please identify your proficiency level in the Latin Language </w:t>
      </w:r>
      <w:r w:rsidR="005D5588">
        <w:t>(Select the most appropriate/applicable)</w:t>
      </w:r>
    </w:p>
    <w:p w14:paraId="2782B6F0" w14:textId="6751E00B" w:rsidR="005D5588" w:rsidRDefault="005D5588" w:rsidP="005D5588">
      <w:pPr>
        <w:pStyle w:val="ListParagraph"/>
        <w:numPr>
          <w:ilvl w:val="1"/>
          <w:numId w:val="7"/>
        </w:numPr>
      </w:pPr>
      <w:r>
        <w:t>None (no formal courses completed)</w:t>
      </w:r>
    </w:p>
    <w:p w14:paraId="4B0CEE39" w14:textId="00EF324B" w:rsidR="005D5588" w:rsidRDefault="005D5588" w:rsidP="005D5588">
      <w:pPr>
        <w:pStyle w:val="ListParagraph"/>
        <w:numPr>
          <w:ilvl w:val="1"/>
          <w:numId w:val="7"/>
        </w:numPr>
      </w:pPr>
      <w:r>
        <w:t xml:space="preserve">Beginner (1-2 introductory courses: or can translate/use occasional </w:t>
      </w:r>
      <w:r w:rsidR="003611F9">
        <w:t>words</w:t>
      </w:r>
      <w:r>
        <w:t xml:space="preserve"> or phrases)</w:t>
      </w:r>
    </w:p>
    <w:p w14:paraId="1748B010" w14:textId="0CA12CCF" w:rsidR="005D5588" w:rsidRDefault="005D5588" w:rsidP="005D5588">
      <w:pPr>
        <w:pStyle w:val="ListParagraph"/>
        <w:numPr>
          <w:ilvl w:val="1"/>
          <w:numId w:val="7"/>
        </w:numPr>
      </w:pPr>
      <w:r>
        <w:t xml:space="preserve">Intermediate (2-3 courses completed: or can </w:t>
      </w:r>
      <w:r w:rsidR="003611F9">
        <w:t>construct</w:t>
      </w:r>
      <w:r>
        <w:t xml:space="preserve"> f</w:t>
      </w:r>
      <w:r w:rsidR="003611F9">
        <w:t>ull sentences/utterances appropriately)</w:t>
      </w:r>
    </w:p>
    <w:p w14:paraId="1E40B1AE" w14:textId="6F2BF4DE" w:rsidR="003611F9" w:rsidRDefault="003611F9" w:rsidP="005D5588">
      <w:pPr>
        <w:pStyle w:val="ListParagraph"/>
        <w:numPr>
          <w:ilvl w:val="1"/>
          <w:numId w:val="7"/>
        </w:numPr>
      </w:pPr>
      <w:r>
        <w:t>Proficient (3-4 courses completed; or able to converse and/or write in Latin fluently)</w:t>
      </w:r>
    </w:p>
    <w:p w14:paraId="045DCCFB" w14:textId="4FD536E8" w:rsidR="003611F9" w:rsidRDefault="005C2714" w:rsidP="005D5588">
      <w:pPr>
        <w:pStyle w:val="ListParagraph"/>
        <w:numPr>
          <w:ilvl w:val="1"/>
          <w:numId w:val="7"/>
        </w:numPr>
      </w:pPr>
      <w:r>
        <w:t>Advanced (5-8 courses completed, or able to convers</w:t>
      </w:r>
      <w:r w:rsidR="00DD01A2">
        <w:t>e</w:t>
      </w:r>
      <w:r>
        <w:t xml:space="preserve"> and write in Latin, including translating old literary. </w:t>
      </w:r>
      <w:r w:rsidR="002C56D9">
        <w:t>Historic works)</w:t>
      </w:r>
    </w:p>
    <w:p w14:paraId="21514084" w14:textId="41A84770" w:rsidR="002C56D9" w:rsidRDefault="002C56D9" w:rsidP="002C56D9">
      <w:pPr>
        <w:pStyle w:val="ListParagraph"/>
        <w:numPr>
          <w:ilvl w:val="0"/>
          <w:numId w:val="7"/>
        </w:numPr>
      </w:pPr>
      <w:r>
        <w:t xml:space="preserve">The Living Latin Movement’s goal </w:t>
      </w:r>
      <w:r w:rsidR="00DD01A2">
        <w:t xml:space="preserve">is </w:t>
      </w:r>
      <w:r>
        <w:t>to revive the Latin Language and to make learning the Latin Language more engaging and fun. Do you support such a goal?</w:t>
      </w:r>
    </w:p>
    <w:p w14:paraId="3398AFAF" w14:textId="517EE14D" w:rsidR="002C56D9" w:rsidRDefault="002C56D9" w:rsidP="002C56D9">
      <w:pPr>
        <w:pStyle w:val="ListParagraph"/>
        <w:ind w:firstLine="0"/>
      </w:pPr>
      <w:r>
        <w:t xml:space="preserve">Scale: 0 </w:t>
      </w:r>
      <w:r w:rsidR="00791B0D">
        <w:t>(Against</w:t>
      </w:r>
      <w:r>
        <w:t xml:space="preserve"> this) 5 </w:t>
      </w:r>
      <w:r w:rsidR="00791B0D">
        <w:t>(indifferent</w:t>
      </w:r>
      <w:r>
        <w:t xml:space="preserve">) 10 </w:t>
      </w:r>
      <w:r w:rsidR="00791B0D">
        <w:t>(would</w:t>
      </w:r>
      <w:r>
        <w:t xml:space="preserve"> actively support this)</w:t>
      </w:r>
    </w:p>
    <w:p w14:paraId="17E9218A" w14:textId="26EBD603" w:rsidR="002C56D9" w:rsidRDefault="00791B0D" w:rsidP="002C56D9">
      <w:pPr>
        <w:pStyle w:val="ListParagraph"/>
        <w:numPr>
          <w:ilvl w:val="0"/>
          <w:numId w:val="7"/>
        </w:numPr>
      </w:pPr>
      <w:r>
        <w:t>In what media genres have you observed the Latin Language used? (Select all that apply)</w:t>
      </w:r>
    </w:p>
    <w:p w14:paraId="407E08AE" w14:textId="5B88DC12" w:rsidR="00791B0D" w:rsidRDefault="00791B0D" w:rsidP="00791B0D">
      <w:pPr>
        <w:pStyle w:val="ListParagraph"/>
        <w:numPr>
          <w:ilvl w:val="1"/>
          <w:numId w:val="7"/>
        </w:numPr>
      </w:pPr>
      <w:r>
        <w:t>Supernatural</w:t>
      </w:r>
    </w:p>
    <w:p w14:paraId="2C6F9022" w14:textId="61A9BA86" w:rsidR="00791B0D" w:rsidRDefault="00791B0D" w:rsidP="00791B0D">
      <w:pPr>
        <w:pStyle w:val="ListParagraph"/>
        <w:numPr>
          <w:ilvl w:val="1"/>
          <w:numId w:val="7"/>
        </w:numPr>
      </w:pPr>
      <w:r>
        <w:t xml:space="preserve">Medical </w:t>
      </w:r>
    </w:p>
    <w:p w14:paraId="476594F9" w14:textId="1D8D6A05" w:rsidR="00791B0D" w:rsidRDefault="00791B0D" w:rsidP="00791B0D">
      <w:pPr>
        <w:pStyle w:val="ListParagraph"/>
        <w:numPr>
          <w:ilvl w:val="1"/>
          <w:numId w:val="7"/>
        </w:numPr>
      </w:pPr>
      <w:r>
        <w:t>Law</w:t>
      </w:r>
    </w:p>
    <w:p w14:paraId="5528F597" w14:textId="6469ED30" w:rsidR="00791B0D" w:rsidRDefault="00791B0D" w:rsidP="00791B0D">
      <w:pPr>
        <w:pStyle w:val="ListParagraph"/>
        <w:numPr>
          <w:ilvl w:val="1"/>
          <w:numId w:val="7"/>
        </w:numPr>
      </w:pPr>
      <w:r>
        <w:t>Drama</w:t>
      </w:r>
    </w:p>
    <w:p w14:paraId="4EBD2540" w14:textId="55FF53D4" w:rsidR="00791B0D" w:rsidRDefault="00791B0D" w:rsidP="00791B0D">
      <w:pPr>
        <w:pStyle w:val="ListParagraph"/>
        <w:numPr>
          <w:ilvl w:val="1"/>
          <w:numId w:val="7"/>
        </w:numPr>
      </w:pPr>
      <w:r>
        <w:t xml:space="preserve">Historical </w:t>
      </w:r>
    </w:p>
    <w:p w14:paraId="3F3FC2C8" w14:textId="5AADDF39" w:rsidR="00791B0D" w:rsidRDefault="00791B0D" w:rsidP="00791B0D">
      <w:pPr>
        <w:pStyle w:val="ListParagraph"/>
        <w:numPr>
          <w:ilvl w:val="1"/>
          <w:numId w:val="7"/>
        </w:numPr>
      </w:pPr>
      <w:r>
        <w:t>Other (fill in)</w:t>
      </w:r>
    </w:p>
    <w:p w14:paraId="5B597DA6" w14:textId="7AF3D335" w:rsidR="00AA6611" w:rsidRDefault="00AA6611" w:rsidP="00AA6611">
      <w:pPr>
        <w:pStyle w:val="ListParagraph"/>
        <w:numPr>
          <w:ilvl w:val="0"/>
          <w:numId w:val="7"/>
        </w:numPr>
      </w:pPr>
      <w:r>
        <w:t>Do you feel there is a place for the Latin Language in today’s popular media?</w:t>
      </w:r>
    </w:p>
    <w:p w14:paraId="76FA8A38" w14:textId="76E375AC" w:rsidR="00AA6611" w:rsidRDefault="00AA6611" w:rsidP="00AA6611">
      <w:pPr>
        <w:pStyle w:val="ListParagraph"/>
        <w:numPr>
          <w:ilvl w:val="1"/>
          <w:numId w:val="7"/>
        </w:numPr>
      </w:pPr>
      <w:r>
        <w:t xml:space="preserve">Yes </w:t>
      </w:r>
    </w:p>
    <w:p w14:paraId="0F263D80" w14:textId="7A5EDF08" w:rsidR="00AA6611" w:rsidRDefault="00AA6611" w:rsidP="00AA6611">
      <w:pPr>
        <w:pStyle w:val="ListParagraph"/>
        <w:numPr>
          <w:ilvl w:val="1"/>
          <w:numId w:val="7"/>
        </w:numPr>
      </w:pPr>
      <w:r>
        <w:t>No</w:t>
      </w:r>
    </w:p>
    <w:p w14:paraId="249F3656" w14:textId="6FC95ADE" w:rsidR="00AA6611" w:rsidRDefault="005B7A98" w:rsidP="00AA6611">
      <w:pPr>
        <w:pStyle w:val="ListParagraph"/>
        <w:numPr>
          <w:ilvl w:val="0"/>
          <w:numId w:val="7"/>
        </w:numPr>
      </w:pPr>
      <w:r>
        <w:t xml:space="preserve">What media genres do </w:t>
      </w:r>
      <w:r w:rsidR="00DD01A2">
        <w:t xml:space="preserve">you </w:t>
      </w:r>
      <w:r>
        <w:t xml:space="preserve">think Latin </w:t>
      </w:r>
      <w:r>
        <w:rPr>
          <w:i/>
          <w:iCs/>
        </w:rPr>
        <w:t>should</w:t>
      </w:r>
      <w:r>
        <w:t xml:space="preserve"> be </w:t>
      </w:r>
      <w:r w:rsidR="00B62F92">
        <w:t>used in that is not currently being used?</w:t>
      </w:r>
    </w:p>
    <w:p w14:paraId="49ED8780" w14:textId="10A3C8D2" w:rsidR="00B62F92" w:rsidRDefault="00B62F92" w:rsidP="00B62F92">
      <w:pPr>
        <w:pStyle w:val="ListParagraph"/>
        <w:numPr>
          <w:ilvl w:val="1"/>
          <w:numId w:val="7"/>
        </w:numPr>
      </w:pPr>
      <w:r>
        <w:t>Police/Detective drama</w:t>
      </w:r>
    </w:p>
    <w:p w14:paraId="21AAEE42" w14:textId="5277C3E0" w:rsidR="00B62F92" w:rsidRDefault="00B62F92" w:rsidP="00B62F92">
      <w:pPr>
        <w:pStyle w:val="ListParagraph"/>
        <w:numPr>
          <w:ilvl w:val="1"/>
          <w:numId w:val="7"/>
        </w:numPr>
      </w:pPr>
      <w:r>
        <w:t>Co</w:t>
      </w:r>
      <w:r w:rsidR="001F7F48">
        <w:t>medy</w:t>
      </w:r>
    </w:p>
    <w:p w14:paraId="40161E13" w14:textId="2A1682EA" w:rsidR="00B62F92" w:rsidRDefault="00B62F92" w:rsidP="00B62F92">
      <w:pPr>
        <w:pStyle w:val="ListParagraph"/>
        <w:numPr>
          <w:ilvl w:val="1"/>
          <w:numId w:val="7"/>
        </w:numPr>
      </w:pPr>
      <w:r>
        <w:t>Soap opera</w:t>
      </w:r>
    </w:p>
    <w:p w14:paraId="3CA90740" w14:textId="0B13EA9B" w:rsidR="00B62F92" w:rsidRDefault="00B62F92" w:rsidP="00B62F92">
      <w:pPr>
        <w:pStyle w:val="ListParagraph"/>
        <w:numPr>
          <w:ilvl w:val="1"/>
          <w:numId w:val="7"/>
        </w:numPr>
      </w:pPr>
      <w:r>
        <w:t>Fantasy/horror</w:t>
      </w:r>
    </w:p>
    <w:p w14:paraId="161BEA3E" w14:textId="57A24296" w:rsidR="00B62F92" w:rsidRDefault="00B62F92" w:rsidP="00B62F92">
      <w:pPr>
        <w:pStyle w:val="ListParagraph"/>
        <w:numPr>
          <w:ilvl w:val="1"/>
          <w:numId w:val="7"/>
        </w:numPr>
      </w:pPr>
      <w:r>
        <w:t>Other (fill in)</w:t>
      </w:r>
    </w:p>
    <w:p w14:paraId="06E16902" w14:textId="6914382B" w:rsidR="001F7F48" w:rsidRDefault="001F7F48" w:rsidP="001F7F48">
      <w:pPr>
        <w:pStyle w:val="ListParagraph"/>
        <w:numPr>
          <w:ilvl w:val="0"/>
          <w:numId w:val="7"/>
        </w:numPr>
      </w:pPr>
      <w:r>
        <w:t>If you notice</w:t>
      </w:r>
      <w:r w:rsidR="000C39BD">
        <w:t>d</w:t>
      </w:r>
      <w:r>
        <w:t xml:space="preserve"> Latin used incorrectly in a tv show/film</w:t>
      </w:r>
      <w:r w:rsidR="00DD01A2">
        <w:t>,</w:t>
      </w:r>
      <w:r>
        <w:t xml:space="preserve"> what would be your reaction to it?</w:t>
      </w:r>
    </w:p>
    <w:p w14:paraId="66DE906B" w14:textId="0227D226" w:rsidR="001F7F48" w:rsidRDefault="009F028D" w:rsidP="009F028D">
      <w:pPr>
        <w:ind w:firstLine="0"/>
      </w:pPr>
      <w:r>
        <w:t xml:space="preserve">Scale: 0 (I would be ok with this) 5 (indifferent) 10 </w:t>
      </w:r>
      <w:r w:rsidR="000C39BD">
        <w:t>(I</w:t>
      </w:r>
      <w:r>
        <w:t xml:space="preserve"> would not be ok with this)</w:t>
      </w:r>
    </w:p>
    <w:p w14:paraId="0D6669EE" w14:textId="1AAFE5EB" w:rsidR="009F028D" w:rsidRDefault="000C39BD" w:rsidP="009F028D">
      <w:pPr>
        <w:pStyle w:val="ListParagraph"/>
        <w:numPr>
          <w:ilvl w:val="0"/>
          <w:numId w:val="7"/>
        </w:numPr>
      </w:pPr>
      <w:r>
        <w:t>If you noticed</w:t>
      </w:r>
      <w:r w:rsidR="00BA09C2">
        <w:t xml:space="preserve"> Latin being used correctly in a tv show/film</w:t>
      </w:r>
      <w:r w:rsidR="00DD01A2">
        <w:t>,</w:t>
      </w:r>
      <w:r w:rsidR="00BA09C2">
        <w:t xml:space="preserve"> what would be your reaction to it?</w:t>
      </w:r>
    </w:p>
    <w:p w14:paraId="66CD8A24" w14:textId="70CD8EA5" w:rsidR="009F028D" w:rsidRDefault="00BA09C2" w:rsidP="00BA09C2">
      <w:pPr>
        <w:ind w:firstLine="0"/>
      </w:pPr>
      <w:r>
        <w:t>Scale: 0 (I would not be happy about this) 5 (</w:t>
      </w:r>
      <w:r w:rsidR="002A6DF1">
        <w:t>indifferent) 10</w:t>
      </w:r>
      <w:r>
        <w:t xml:space="preserve"> (Very happy about this)</w:t>
      </w:r>
    </w:p>
    <w:p w14:paraId="423E1821" w14:textId="6D05EF32" w:rsidR="00BA09C2" w:rsidRDefault="002A6DF1" w:rsidP="00BA09C2">
      <w:pPr>
        <w:pStyle w:val="ListParagraph"/>
        <w:numPr>
          <w:ilvl w:val="0"/>
          <w:numId w:val="7"/>
        </w:numPr>
      </w:pPr>
      <w:r>
        <w:t xml:space="preserve"> In what other media have you noticed the Latin language being used?</w:t>
      </w:r>
    </w:p>
    <w:p w14:paraId="17B63C3D" w14:textId="32B29F5C" w:rsidR="002A6DF1" w:rsidRDefault="002A6DF1" w:rsidP="002A6DF1">
      <w:pPr>
        <w:pStyle w:val="ListParagraph"/>
        <w:numPr>
          <w:ilvl w:val="1"/>
          <w:numId w:val="7"/>
        </w:numPr>
      </w:pPr>
      <w:r>
        <w:t>Social Media (Facebook, Twitter)</w:t>
      </w:r>
    </w:p>
    <w:p w14:paraId="0998607F" w14:textId="6F296C35" w:rsidR="002A6DF1" w:rsidRDefault="002A6DF1" w:rsidP="002A6DF1">
      <w:pPr>
        <w:pStyle w:val="ListParagraph"/>
        <w:numPr>
          <w:ilvl w:val="1"/>
          <w:numId w:val="7"/>
        </w:numPr>
      </w:pPr>
      <w:r>
        <w:t>Music/YouTube videos</w:t>
      </w:r>
    </w:p>
    <w:p w14:paraId="575FA089" w14:textId="13873347" w:rsidR="002A6DF1" w:rsidRDefault="002A6DF1" w:rsidP="002A6DF1">
      <w:pPr>
        <w:pStyle w:val="ListParagraph"/>
        <w:numPr>
          <w:ilvl w:val="1"/>
          <w:numId w:val="7"/>
        </w:numPr>
      </w:pPr>
      <w:r>
        <w:t>In fi</w:t>
      </w:r>
      <w:r w:rsidR="00D62F53">
        <w:t>ction books</w:t>
      </w:r>
    </w:p>
    <w:p w14:paraId="44C6F892" w14:textId="1EB4D8E4" w:rsidR="00D62F53" w:rsidRDefault="00D62F53" w:rsidP="002A6DF1">
      <w:pPr>
        <w:pStyle w:val="ListParagraph"/>
        <w:numPr>
          <w:ilvl w:val="1"/>
          <w:numId w:val="7"/>
        </w:numPr>
      </w:pPr>
      <w:r>
        <w:t>In nonfiction books</w:t>
      </w:r>
    </w:p>
    <w:p w14:paraId="1AF1745A" w14:textId="020C5223" w:rsidR="00D62F53" w:rsidRDefault="00D62F53" w:rsidP="002A6DF1">
      <w:pPr>
        <w:pStyle w:val="ListParagraph"/>
        <w:numPr>
          <w:ilvl w:val="1"/>
          <w:numId w:val="7"/>
        </w:numPr>
      </w:pPr>
      <w:r>
        <w:t>Other (fill in)</w:t>
      </w:r>
    </w:p>
    <w:p w14:paraId="2DB7C7BB" w14:textId="3F885950" w:rsidR="00D62F53" w:rsidRDefault="00D62F53" w:rsidP="00D62F53">
      <w:pPr>
        <w:ind w:left="0" w:firstLine="0"/>
      </w:pPr>
      <w:r>
        <w:t>Open-ended Questions</w:t>
      </w:r>
    </w:p>
    <w:p w14:paraId="6CD724C8" w14:textId="4E955C9D" w:rsidR="00D62F53" w:rsidRDefault="00D62F53" w:rsidP="00D62F53">
      <w:pPr>
        <w:pStyle w:val="ListParagraph"/>
        <w:numPr>
          <w:ilvl w:val="0"/>
          <w:numId w:val="7"/>
        </w:numPr>
      </w:pPr>
      <w:r>
        <w:t xml:space="preserve">List some </w:t>
      </w:r>
      <w:r w:rsidR="00835A01">
        <w:t>examples</w:t>
      </w:r>
      <w:r>
        <w:t xml:space="preserve"> of tv shows or movies that you have seen the Latin Language being used</w:t>
      </w:r>
      <w:r w:rsidR="00835A01">
        <w:t>?</w:t>
      </w:r>
    </w:p>
    <w:p w14:paraId="17CE296B" w14:textId="693D2B68" w:rsidR="009F028D" w:rsidRPr="000B6D03" w:rsidRDefault="007609BC" w:rsidP="00F60F66">
      <w:pPr>
        <w:pStyle w:val="ListParagraph"/>
        <w:numPr>
          <w:ilvl w:val="0"/>
          <w:numId w:val="7"/>
        </w:numPr>
      </w:pPr>
      <w:r>
        <w:t>Please share some thoughts about the Latin Language that you are experiencing today and what do you hope to see in its future?</w:t>
      </w:r>
    </w:p>
    <w:sectPr w:rsidR="009F028D" w:rsidRPr="000B6D03">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036D9" w14:textId="77777777" w:rsidR="009B250A" w:rsidRDefault="009B250A" w:rsidP="006104E9">
      <w:pPr>
        <w:spacing w:line="240" w:lineRule="auto"/>
      </w:pPr>
      <w:r>
        <w:separator/>
      </w:r>
    </w:p>
  </w:endnote>
  <w:endnote w:type="continuationSeparator" w:id="0">
    <w:p w14:paraId="71E602D2" w14:textId="77777777" w:rsidR="009B250A" w:rsidRDefault="009B250A" w:rsidP="006104E9">
      <w:pPr>
        <w:spacing w:line="240" w:lineRule="auto"/>
      </w:pPr>
      <w:r>
        <w:continuationSeparator/>
      </w:r>
    </w:p>
  </w:endnote>
  <w:endnote w:type="continuationNotice" w:id="1">
    <w:p w14:paraId="4CFB369C" w14:textId="77777777" w:rsidR="009B250A" w:rsidRDefault="009B25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A8051" w14:textId="77777777" w:rsidR="00DE139D" w:rsidRDefault="00DE139D" w:rsidP="00BA7CA1">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95FB7" w14:textId="77777777" w:rsidR="009B250A" w:rsidRDefault="009B250A" w:rsidP="006104E9">
      <w:pPr>
        <w:spacing w:line="240" w:lineRule="auto"/>
      </w:pPr>
      <w:r>
        <w:separator/>
      </w:r>
    </w:p>
  </w:footnote>
  <w:footnote w:type="continuationSeparator" w:id="0">
    <w:p w14:paraId="49B86A08" w14:textId="77777777" w:rsidR="009B250A" w:rsidRDefault="009B250A" w:rsidP="006104E9">
      <w:pPr>
        <w:spacing w:line="240" w:lineRule="auto"/>
      </w:pPr>
      <w:r>
        <w:continuationSeparator/>
      </w:r>
    </w:p>
  </w:footnote>
  <w:footnote w:type="continuationNotice" w:id="1">
    <w:p w14:paraId="22BD0B33" w14:textId="77777777" w:rsidR="009B250A" w:rsidRDefault="009B250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005095"/>
      <w:docPartObj>
        <w:docPartGallery w:val="Page Numbers (Top of Page)"/>
        <w:docPartUnique/>
      </w:docPartObj>
    </w:sdtPr>
    <w:sdtEndPr>
      <w:rPr>
        <w:noProof/>
      </w:rPr>
    </w:sdtEndPr>
    <w:sdtContent>
      <w:p w14:paraId="74B65375" w14:textId="2BD0255C" w:rsidR="00DE139D" w:rsidRDefault="00DE139D" w:rsidP="00536F51">
        <w:pPr>
          <w:pStyle w:val="Header"/>
          <w:jc w:val="right"/>
        </w:pPr>
        <w:r>
          <w:t xml:space="preserve">Rhymes </w:t>
        </w: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D641C"/>
    <w:multiLevelType w:val="hybridMultilevel"/>
    <w:tmpl w:val="C4D84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6A17F7"/>
    <w:multiLevelType w:val="hybridMultilevel"/>
    <w:tmpl w:val="AC6C4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326711"/>
    <w:multiLevelType w:val="hybridMultilevel"/>
    <w:tmpl w:val="0C2430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926CE"/>
    <w:multiLevelType w:val="hybridMultilevel"/>
    <w:tmpl w:val="6F7EC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EC17D9"/>
    <w:multiLevelType w:val="hybridMultilevel"/>
    <w:tmpl w:val="C43EF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F5404E"/>
    <w:multiLevelType w:val="hybridMultilevel"/>
    <w:tmpl w:val="48C8A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0F4432"/>
    <w:multiLevelType w:val="hybridMultilevel"/>
    <w:tmpl w:val="D9CE60E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55244B8"/>
    <w:multiLevelType w:val="hybridMultilevel"/>
    <w:tmpl w:val="04C42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4"/>
  </w:num>
  <w:num w:numId="4">
    <w:abstractNumId w:val="3"/>
  </w:num>
  <w:num w:numId="5">
    <w:abstractNumId w:val="5"/>
  </w:num>
  <w:num w:numId="6">
    <w:abstractNumId w:val="1"/>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TY1trQwNrI0sjBV0lEKTi0uzszPAykwNq8FAK14c3wtAAAA"/>
  </w:docVars>
  <w:rsids>
    <w:rsidRoot w:val="006104E9"/>
    <w:rsid w:val="00000895"/>
    <w:rsid w:val="00001924"/>
    <w:rsid w:val="000019CA"/>
    <w:rsid w:val="000028BD"/>
    <w:rsid w:val="000033CD"/>
    <w:rsid w:val="00003A54"/>
    <w:rsid w:val="00004101"/>
    <w:rsid w:val="0000434E"/>
    <w:rsid w:val="00004AC7"/>
    <w:rsid w:val="00005FF9"/>
    <w:rsid w:val="0000652C"/>
    <w:rsid w:val="0000660A"/>
    <w:rsid w:val="00006D8B"/>
    <w:rsid w:val="000103EB"/>
    <w:rsid w:val="00011C87"/>
    <w:rsid w:val="00013710"/>
    <w:rsid w:val="00014A8E"/>
    <w:rsid w:val="00015290"/>
    <w:rsid w:val="00015571"/>
    <w:rsid w:val="00016242"/>
    <w:rsid w:val="00016649"/>
    <w:rsid w:val="00017043"/>
    <w:rsid w:val="0001763E"/>
    <w:rsid w:val="00017F1B"/>
    <w:rsid w:val="0002056D"/>
    <w:rsid w:val="00020782"/>
    <w:rsid w:val="000218CD"/>
    <w:rsid w:val="00021E2D"/>
    <w:rsid w:val="000220F3"/>
    <w:rsid w:val="00022142"/>
    <w:rsid w:val="000235DD"/>
    <w:rsid w:val="000236EA"/>
    <w:rsid w:val="000252D4"/>
    <w:rsid w:val="00026250"/>
    <w:rsid w:val="000264FB"/>
    <w:rsid w:val="0002731F"/>
    <w:rsid w:val="00027580"/>
    <w:rsid w:val="000278B8"/>
    <w:rsid w:val="00031E85"/>
    <w:rsid w:val="0003229D"/>
    <w:rsid w:val="0003292E"/>
    <w:rsid w:val="00032EAC"/>
    <w:rsid w:val="00034401"/>
    <w:rsid w:val="00034689"/>
    <w:rsid w:val="00034777"/>
    <w:rsid w:val="0004448E"/>
    <w:rsid w:val="00044D74"/>
    <w:rsid w:val="00045FC1"/>
    <w:rsid w:val="00046EDF"/>
    <w:rsid w:val="00047F83"/>
    <w:rsid w:val="000508DD"/>
    <w:rsid w:val="00050BD2"/>
    <w:rsid w:val="00050E2C"/>
    <w:rsid w:val="000516F5"/>
    <w:rsid w:val="000528FC"/>
    <w:rsid w:val="00053798"/>
    <w:rsid w:val="000543FF"/>
    <w:rsid w:val="00054755"/>
    <w:rsid w:val="00055264"/>
    <w:rsid w:val="00055A70"/>
    <w:rsid w:val="0005629F"/>
    <w:rsid w:val="00056CE6"/>
    <w:rsid w:val="00057225"/>
    <w:rsid w:val="0006017A"/>
    <w:rsid w:val="00060B1C"/>
    <w:rsid w:val="00060D49"/>
    <w:rsid w:val="00061246"/>
    <w:rsid w:val="0006166C"/>
    <w:rsid w:val="000644E4"/>
    <w:rsid w:val="00064CD5"/>
    <w:rsid w:val="00065FE9"/>
    <w:rsid w:val="000670D7"/>
    <w:rsid w:val="00067CE0"/>
    <w:rsid w:val="000723B8"/>
    <w:rsid w:val="0007264C"/>
    <w:rsid w:val="000726EC"/>
    <w:rsid w:val="00072A52"/>
    <w:rsid w:val="00073116"/>
    <w:rsid w:val="000732CD"/>
    <w:rsid w:val="000733AF"/>
    <w:rsid w:val="00076083"/>
    <w:rsid w:val="000771F9"/>
    <w:rsid w:val="00077216"/>
    <w:rsid w:val="0007728D"/>
    <w:rsid w:val="000776DF"/>
    <w:rsid w:val="00081667"/>
    <w:rsid w:val="000817FE"/>
    <w:rsid w:val="00082F51"/>
    <w:rsid w:val="0008375C"/>
    <w:rsid w:val="00084312"/>
    <w:rsid w:val="00086012"/>
    <w:rsid w:val="00086493"/>
    <w:rsid w:val="000866DE"/>
    <w:rsid w:val="00087288"/>
    <w:rsid w:val="00090138"/>
    <w:rsid w:val="00091095"/>
    <w:rsid w:val="0009189B"/>
    <w:rsid w:val="00092306"/>
    <w:rsid w:val="000939E1"/>
    <w:rsid w:val="000939F2"/>
    <w:rsid w:val="00093B9B"/>
    <w:rsid w:val="00093BA1"/>
    <w:rsid w:val="00094690"/>
    <w:rsid w:val="00095855"/>
    <w:rsid w:val="00096BFB"/>
    <w:rsid w:val="00097BC8"/>
    <w:rsid w:val="00097C87"/>
    <w:rsid w:val="000A041A"/>
    <w:rsid w:val="000A0C31"/>
    <w:rsid w:val="000A10E6"/>
    <w:rsid w:val="000A12A9"/>
    <w:rsid w:val="000A181D"/>
    <w:rsid w:val="000A2337"/>
    <w:rsid w:val="000A26C6"/>
    <w:rsid w:val="000A36CD"/>
    <w:rsid w:val="000A3B9D"/>
    <w:rsid w:val="000A3DC5"/>
    <w:rsid w:val="000A5DEB"/>
    <w:rsid w:val="000A6ACE"/>
    <w:rsid w:val="000A7B58"/>
    <w:rsid w:val="000A7DDD"/>
    <w:rsid w:val="000B1CBB"/>
    <w:rsid w:val="000B1CCD"/>
    <w:rsid w:val="000B1DCF"/>
    <w:rsid w:val="000B339F"/>
    <w:rsid w:val="000B3D1A"/>
    <w:rsid w:val="000B40E9"/>
    <w:rsid w:val="000B42A0"/>
    <w:rsid w:val="000B554D"/>
    <w:rsid w:val="000B5783"/>
    <w:rsid w:val="000B5C6B"/>
    <w:rsid w:val="000B5E26"/>
    <w:rsid w:val="000B6265"/>
    <w:rsid w:val="000B6AB6"/>
    <w:rsid w:val="000B6CCA"/>
    <w:rsid w:val="000B6D03"/>
    <w:rsid w:val="000B6D51"/>
    <w:rsid w:val="000B6F6B"/>
    <w:rsid w:val="000B74DC"/>
    <w:rsid w:val="000C0609"/>
    <w:rsid w:val="000C1523"/>
    <w:rsid w:val="000C163E"/>
    <w:rsid w:val="000C1BDE"/>
    <w:rsid w:val="000C32B9"/>
    <w:rsid w:val="000C39BD"/>
    <w:rsid w:val="000C3CDE"/>
    <w:rsid w:val="000C43E8"/>
    <w:rsid w:val="000C45D5"/>
    <w:rsid w:val="000C4610"/>
    <w:rsid w:val="000C4E00"/>
    <w:rsid w:val="000C507C"/>
    <w:rsid w:val="000C5141"/>
    <w:rsid w:val="000C679E"/>
    <w:rsid w:val="000C6E3F"/>
    <w:rsid w:val="000D05BC"/>
    <w:rsid w:val="000D0B47"/>
    <w:rsid w:val="000D1A3F"/>
    <w:rsid w:val="000D2589"/>
    <w:rsid w:val="000D259D"/>
    <w:rsid w:val="000D3944"/>
    <w:rsid w:val="000D3966"/>
    <w:rsid w:val="000D447B"/>
    <w:rsid w:val="000D5459"/>
    <w:rsid w:val="000D54B9"/>
    <w:rsid w:val="000D5CE6"/>
    <w:rsid w:val="000D710B"/>
    <w:rsid w:val="000D71B9"/>
    <w:rsid w:val="000D76B5"/>
    <w:rsid w:val="000D79D0"/>
    <w:rsid w:val="000D7E3F"/>
    <w:rsid w:val="000E0AAB"/>
    <w:rsid w:val="000E0CD9"/>
    <w:rsid w:val="000E1ECF"/>
    <w:rsid w:val="000E1FE4"/>
    <w:rsid w:val="000E25A7"/>
    <w:rsid w:val="000E28EA"/>
    <w:rsid w:val="000E2C88"/>
    <w:rsid w:val="000E311A"/>
    <w:rsid w:val="000E3BAF"/>
    <w:rsid w:val="000E3EF6"/>
    <w:rsid w:val="000E3F98"/>
    <w:rsid w:val="000E3FCD"/>
    <w:rsid w:val="000E5154"/>
    <w:rsid w:val="000E556B"/>
    <w:rsid w:val="000E5726"/>
    <w:rsid w:val="000E64D9"/>
    <w:rsid w:val="000F0B71"/>
    <w:rsid w:val="000F2448"/>
    <w:rsid w:val="000F2659"/>
    <w:rsid w:val="000F2E66"/>
    <w:rsid w:val="000F3DFF"/>
    <w:rsid w:val="000F4C4E"/>
    <w:rsid w:val="000F6131"/>
    <w:rsid w:val="000F7165"/>
    <w:rsid w:val="001012A2"/>
    <w:rsid w:val="0010143A"/>
    <w:rsid w:val="001014CF"/>
    <w:rsid w:val="00101AD2"/>
    <w:rsid w:val="00101E58"/>
    <w:rsid w:val="0010233B"/>
    <w:rsid w:val="00103244"/>
    <w:rsid w:val="00103303"/>
    <w:rsid w:val="00103AF1"/>
    <w:rsid w:val="00107668"/>
    <w:rsid w:val="00107CF7"/>
    <w:rsid w:val="00107F0E"/>
    <w:rsid w:val="0011060D"/>
    <w:rsid w:val="001108CF"/>
    <w:rsid w:val="00110D01"/>
    <w:rsid w:val="00110D0B"/>
    <w:rsid w:val="00111069"/>
    <w:rsid w:val="001117E7"/>
    <w:rsid w:val="00112400"/>
    <w:rsid w:val="00112890"/>
    <w:rsid w:val="00112E95"/>
    <w:rsid w:val="00112F9D"/>
    <w:rsid w:val="001144F6"/>
    <w:rsid w:val="00115A3A"/>
    <w:rsid w:val="00116B5C"/>
    <w:rsid w:val="00116CE5"/>
    <w:rsid w:val="001176D8"/>
    <w:rsid w:val="00120047"/>
    <w:rsid w:val="00120500"/>
    <w:rsid w:val="00120B51"/>
    <w:rsid w:val="00121C8C"/>
    <w:rsid w:val="00121DED"/>
    <w:rsid w:val="00121EEC"/>
    <w:rsid w:val="00122A04"/>
    <w:rsid w:val="0012321C"/>
    <w:rsid w:val="001236D2"/>
    <w:rsid w:val="00123B56"/>
    <w:rsid w:val="0012413E"/>
    <w:rsid w:val="001259B1"/>
    <w:rsid w:val="001260F1"/>
    <w:rsid w:val="00131CC5"/>
    <w:rsid w:val="001323BA"/>
    <w:rsid w:val="001338CF"/>
    <w:rsid w:val="00135448"/>
    <w:rsid w:val="001364AA"/>
    <w:rsid w:val="00136C11"/>
    <w:rsid w:val="001370D5"/>
    <w:rsid w:val="00141082"/>
    <w:rsid w:val="001428C3"/>
    <w:rsid w:val="0014365E"/>
    <w:rsid w:val="00143D78"/>
    <w:rsid w:val="0014433E"/>
    <w:rsid w:val="00144A38"/>
    <w:rsid w:val="00145ECF"/>
    <w:rsid w:val="001464D3"/>
    <w:rsid w:val="0014684B"/>
    <w:rsid w:val="00147C5A"/>
    <w:rsid w:val="00150544"/>
    <w:rsid w:val="00150B1D"/>
    <w:rsid w:val="00150B62"/>
    <w:rsid w:val="00150C63"/>
    <w:rsid w:val="0015276C"/>
    <w:rsid w:val="00152847"/>
    <w:rsid w:val="001528E7"/>
    <w:rsid w:val="00154D93"/>
    <w:rsid w:val="00155257"/>
    <w:rsid w:val="001570DD"/>
    <w:rsid w:val="001606EC"/>
    <w:rsid w:val="00160BD0"/>
    <w:rsid w:val="00160D05"/>
    <w:rsid w:val="00161C93"/>
    <w:rsid w:val="00162F9B"/>
    <w:rsid w:val="0016350C"/>
    <w:rsid w:val="001641FC"/>
    <w:rsid w:val="001674CC"/>
    <w:rsid w:val="00167B1D"/>
    <w:rsid w:val="001715BB"/>
    <w:rsid w:val="00173E12"/>
    <w:rsid w:val="00175596"/>
    <w:rsid w:val="0017566A"/>
    <w:rsid w:val="00175982"/>
    <w:rsid w:val="00176C75"/>
    <w:rsid w:val="001803B8"/>
    <w:rsid w:val="0018073F"/>
    <w:rsid w:val="0018174E"/>
    <w:rsid w:val="001818D3"/>
    <w:rsid w:val="00181E67"/>
    <w:rsid w:val="00182095"/>
    <w:rsid w:val="001827E2"/>
    <w:rsid w:val="00182BA1"/>
    <w:rsid w:val="001846EB"/>
    <w:rsid w:val="00185079"/>
    <w:rsid w:val="00185B08"/>
    <w:rsid w:val="00186D46"/>
    <w:rsid w:val="00187A2E"/>
    <w:rsid w:val="0019061A"/>
    <w:rsid w:val="0019378A"/>
    <w:rsid w:val="00193B91"/>
    <w:rsid w:val="00194894"/>
    <w:rsid w:val="001949B8"/>
    <w:rsid w:val="00195696"/>
    <w:rsid w:val="00196695"/>
    <w:rsid w:val="001968C1"/>
    <w:rsid w:val="001969F0"/>
    <w:rsid w:val="001978CF"/>
    <w:rsid w:val="001978E3"/>
    <w:rsid w:val="001A0383"/>
    <w:rsid w:val="001A057F"/>
    <w:rsid w:val="001A12BE"/>
    <w:rsid w:val="001A13A0"/>
    <w:rsid w:val="001A199F"/>
    <w:rsid w:val="001A1C82"/>
    <w:rsid w:val="001A3062"/>
    <w:rsid w:val="001A3285"/>
    <w:rsid w:val="001A32E8"/>
    <w:rsid w:val="001A3E98"/>
    <w:rsid w:val="001A4745"/>
    <w:rsid w:val="001A4B74"/>
    <w:rsid w:val="001A4C66"/>
    <w:rsid w:val="001A4E7E"/>
    <w:rsid w:val="001A588B"/>
    <w:rsid w:val="001A6C2C"/>
    <w:rsid w:val="001A7A5C"/>
    <w:rsid w:val="001A7AB1"/>
    <w:rsid w:val="001B0083"/>
    <w:rsid w:val="001B010C"/>
    <w:rsid w:val="001B03B7"/>
    <w:rsid w:val="001B2BC6"/>
    <w:rsid w:val="001B60C4"/>
    <w:rsid w:val="001B735E"/>
    <w:rsid w:val="001B73EB"/>
    <w:rsid w:val="001C08C7"/>
    <w:rsid w:val="001C0D40"/>
    <w:rsid w:val="001C10F7"/>
    <w:rsid w:val="001C1469"/>
    <w:rsid w:val="001C1E30"/>
    <w:rsid w:val="001C1F78"/>
    <w:rsid w:val="001C300A"/>
    <w:rsid w:val="001C332D"/>
    <w:rsid w:val="001C3F96"/>
    <w:rsid w:val="001C4410"/>
    <w:rsid w:val="001C4D38"/>
    <w:rsid w:val="001C6262"/>
    <w:rsid w:val="001C636C"/>
    <w:rsid w:val="001C73D6"/>
    <w:rsid w:val="001C7412"/>
    <w:rsid w:val="001D00A4"/>
    <w:rsid w:val="001D02F2"/>
    <w:rsid w:val="001D04D0"/>
    <w:rsid w:val="001D0604"/>
    <w:rsid w:val="001D1E81"/>
    <w:rsid w:val="001D2266"/>
    <w:rsid w:val="001D2D8E"/>
    <w:rsid w:val="001D395A"/>
    <w:rsid w:val="001D49CA"/>
    <w:rsid w:val="001D5131"/>
    <w:rsid w:val="001D663E"/>
    <w:rsid w:val="001D6ABF"/>
    <w:rsid w:val="001D6C23"/>
    <w:rsid w:val="001D6E58"/>
    <w:rsid w:val="001E03A7"/>
    <w:rsid w:val="001E0811"/>
    <w:rsid w:val="001E188A"/>
    <w:rsid w:val="001E1CF0"/>
    <w:rsid w:val="001E24FA"/>
    <w:rsid w:val="001E2C6A"/>
    <w:rsid w:val="001E2CEC"/>
    <w:rsid w:val="001E2F73"/>
    <w:rsid w:val="001E3A42"/>
    <w:rsid w:val="001E4305"/>
    <w:rsid w:val="001E5AE7"/>
    <w:rsid w:val="001E5D96"/>
    <w:rsid w:val="001E6B35"/>
    <w:rsid w:val="001E7510"/>
    <w:rsid w:val="001E7E2F"/>
    <w:rsid w:val="001F0726"/>
    <w:rsid w:val="001F080F"/>
    <w:rsid w:val="001F0858"/>
    <w:rsid w:val="001F0B52"/>
    <w:rsid w:val="001F0EA9"/>
    <w:rsid w:val="001F1172"/>
    <w:rsid w:val="001F3898"/>
    <w:rsid w:val="001F3D03"/>
    <w:rsid w:val="001F41D2"/>
    <w:rsid w:val="001F47E5"/>
    <w:rsid w:val="001F6E26"/>
    <w:rsid w:val="001F738A"/>
    <w:rsid w:val="001F7F48"/>
    <w:rsid w:val="00201313"/>
    <w:rsid w:val="00201338"/>
    <w:rsid w:val="00205726"/>
    <w:rsid w:val="002060D6"/>
    <w:rsid w:val="00206533"/>
    <w:rsid w:val="00210F41"/>
    <w:rsid w:val="00210FE4"/>
    <w:rsid w:val="00211B07"/>
    <w:rsid w:val="00211E29"/>
    <w:rsid w:val="00214AE7"/>
    <w:rsid w:val="00214AF0"/>
    <w:rsid w:val="002156E7"/>
    <w:rsid w:val="00216CE6"/>
    <w:rsid w:val="0021731A"/>
    <w:rsid w:val="00217F85"/>
    <w:rsid w:val="0022308F"/>
    <w:rsid w:val="002239C9"/>
    <w:rsid w:val="00224081"/>
    <w:rsid w:val="002255DF"/>
    <w:rsid w:val="00225794"/>
    <w:rsid w:val="00225B57"/>
    <w:rsid w:val="002303C0"/>
    <w:rsid w:val="002305BD"/>
    <w:rsid w:val="00230BAD"/>
    <w:rsid w:val="00230E31"/>
    <w:rsid w:val="002315F0"/>
    <w:rsid w:val="00232429"/>
    <w:rsid w:val="00232A73"/>
    <w:rsid w:val="00233574"/>
    <w:rsid w:val="00233B21"/>
    <w:rsid w:val="00233C63"/>
    <w:rsid w:val="00234244"/>
    <w:rsid w:val="0023476D"/>
    <w:rsid w:val="00234DD3"/>
    <w:rsid w:val="00234FBB"/>
    <w:rsid w:val="00235176"/>
    <w:rsid w:val="002353D3"/>
    <w:rsid w:val="00236854"/>
    <w:rsid w:val="00237957"/>
    <w:rsid w:val="00240432"/>
    <w:rsid w:val="00240D05"/>
    <w:rsid w:val="00242463"/>
    <w:rsid w:val="002425F6"/>
    <w:rsid w:val="0024273E"/>
    <w:rsid w:val="00246D47"/>
    <w:rsid w:val="0024741C"/>
    <w:rsid w:val="00247618"/>
    <w:rsid w:val="00247E1F"/>
    <w:rsid w:val="00247F51"/>
    <w:rsid w:val="002503DC"/>
    <w:rsid w:val="00251C34"/>
    <w:rsid w:val="002526E0"/>
    <w:rsid w:val="00252BD6"/>
    <w:rsid w:val="00255FE1"/>
    <w:rsid w:val="00256386"/>
    <w:rsid w:val="0025679B"/>
    <w:rsid w:val="00256C88"/>
    <w:rsid w:val="0026113C"/>
    <w:rsid w:val="00263FD1"/>
    <w:rsid w:val="002655A4"/>
    <w:rsid w:val="00265D11"/>
    <w:rsid w:val="00266023"/>
    <w:rsid w:val="00270191"/>
    <w:rsid w:val="002707A0"/>
    <w:rsid w:val="0027169C"/>
    <w:rsid w:val="00271E97"/>
    <w:rsid w:val="00273732"/>
    <w:rsid w:val="002751EB"/>
    <w:rsid w:val="00275421"/>
    <w:rsid w:val="0027587C"/>
    <w:rsid w:val="00275C91"/>
    <w:rsid w:val="002769BB"/>
    <w:rsid w:val="00276DFB"/>
    <w:rsid w:val="00277D8C"/>
    <w:rsid w:val="00280261"/>
    <w:rsid w:val="0028059C"/>
    <w:rsid w:val="0028124E"/>
    <w:rsid w:val="00282427"/>
    <w:rsid w:val="00282C2B"/>
    <w:rsid w:val="00283280"/>
    <w:rsid w:val="00283CD2"/>
    <w:rsid w:val="00284097"/>
    <w:rsid w:val="0028431E"/>
    <w:rsid w:val="00284B23"/>
    <w:rsid w:val="00285010"/>
    <w:rsid w:val="002858F0"/>
    <w:rsid w:val="00286642"/>
    <w:rsid w:val="00286E3F"/>
    <w:rsid w:val="002875C2"/>
    <w:rsid w:val="00287BB1"/>
    <w:rsid w:val="0029013F"/>
    <w:rsid w:val="00290DC8"/>
    <w:rsid w:val="00290EFB"/>
    <w:rsid w:val="002913E7"/>
    <w:rsid w:val="00291606"/>
    <w:rsid w:val="00291BE2"/>
    <w:rsid w:val="00291CFF"/>
    <w:rsid w:val="00292502"/>
    <w:rsid w:val="00292714"/>
    <w:rsid w:val="00293201"/>
    <w:rsid w:val="00293C08"/>
    <w:rsid w:val="00294042"/>
    <w:rsid w:val="002943CC"/>
    <w:rsid w:val="0029449F"/>
    <w:rsid w:val="00294C09"/>
    <w:rsid w:val="00294E4C"/>
    <w:rsid w:val="00294E95"/>
    <w:rsid w:val="002950E5"/>
    <w:rsid w:val="00295831"/>
    <w:rsid w:val="00295ED5"/>
    <w:rsid w:val="00296B7F"/>
    <w:rsid w:val="00297176"/>
    <w:rsid w:val="002974FD"/>
    <w:rsid w:val="00297A90"/>
    <w:rsid w:val="002A12FB"/>
    <w:rsid w:val="002A1AB1"/>
    <w:rsid w:val="002A2268"/>
    <w:rsid w:val="002A37DB"/>
    <w:rsid w:val="002A4772"/>
    <w:rsid w:val="002A56A1"/>
    <w:rsid w:val="002A591C"/>
    <w:rsid w:val="002A620C"/>
    <w:rsid w:val="002A6DF1"/>
    <w:rsid w:val="002A7903"/>
    <w:rsid w:val="002B1908"/>
    <w:rsid w:val="002B1CE6"/>
    <w:rsid w:val="002B3AE4"/>
    <w:rsid w:val="002B3F83"/>
    <w:rsid w:val="002B54D9"/>
    <w:rsid w:val="002B784F"/>
    <w:rsid w:val="002B796C"/>
    <w:rsid w:val="002C1863"/>
    <w:rsid w:val="002C1C19"/>
    <w:rsid w:val="002C2483"/>
    <w:rsid w:val="002C26B9"/>
    <w:rsid w:val="002C3431"/>
    <w:rsid w:val="002C4FC6"/>
    <w:rsid w:val="002C5628"/>
    <w:rsid w:val="002C56D9"/>
    <w:rsid w:val="002C5EE6"/>
    <w:rsid w:val="002C6685"/>
    <w:rsid w:val="002C69EB"/>
    <w:rsid w:val="002C749E"/>
    <w:rsid w:val="002C7B7A"/>
    <w:rsid w:val="002D07C1"/>
    <w:rsid w:val="002D1D2F"/>
    <w:rsid w:val="002D23F6"/>
    <w:rsid w:val="002D2DA3"/>
    <w:rsid w:val="002D3392"/>
    <w:rsid w:val="002D3B93"/>
    <w:rsid w:val="002D44DD"/>
    <w:rsid w:val="002D466E"/>
    <w:rsid w:val="002D535F"/>
    <w:rsid w:val="002D5940"/>
    <w:rsid w:val="002D5D05"/>
    <w:rsid w:val="002D600F"/>
    <w:rsid w:val="002D60F7"/>
    <w:rsid w:val="002D642C"/>
    <w:rsid w:val="002D6AF2"/>
    <w:rsid w:val="002D76DC"/>
    <w:rsid w:val="002D7CAF"/>
    <w:rsid w:val="002D7D5B"/>
    <w:rsid w:val="002E0AF2"/>
    <w:rsid w:val="002E1337"/>
    <w:rsid w:val="002E1A5A"/>
    <w:rsid w:val="002E21A7"/>
    <w:rsid w:val="002E38EC"/>
    <w:rsid w:val="002E3ABD"/>
    <w:rsid w:val="002E3DA1"/>
    <w:rsid w:val="002E47A2"/>
    <w:rsid w:val="002E4C0E"/>
    <w:rsid w:val="002E524E"/>
    <w:rsid w:val="002E5560"/>
    <w:rsid w:val="002E6550"/>
    <w:rsid w:val="002E67BC"/>
    <w:rsid w:val="002E69D4"/>
    <w:rsid w:val="002E6ADE"/>
    <w:rsid w:val="002F0DB4"/>
    <w:rsid w:val="002F0E61"/>
    <w:rsid w:val="002F2219"/>
    <w:rsid w:val="002F3BA1"/>
    <w:rsid w:val="002F42C6"/>
    <w:rsid w:val="002F6A1C"/>
    <w:rsid w:val="002F6FE1"/>
    <w:rsid w:val="002F7815"/>
    <w:rsid w:val="003004B3"/>
    <w:rsid w:val="00300847"/>
    <w:rsid w:val="00301119"/>
    <w:rsid w:val="00301C1B"/>
    <w:rsid w:val="00302516"/>
    <w:rsid w:val="00302B24"/>
    <w:rsid w:val="00303790"/>
    <w:rsid w:val="00303A55"/>
    <w:rsid w:val="00304D37"/>
    <w:rsid w:val="003052FD"/>
    <w:rsid w:val="00305A6D"/>
    <w:rsid w:val="00305E24"/>
    <w:rsid w:val="00305FC8"/>
    <w:rsid w:val="003060FF"/>
    <w:rsid w:val="0030647A"/>
    <w:rsid w:val="00307D2F"/>
    <w:rsid w:val="0031078F"/>
    <w:rsid w:val="00311268"/>
    <w:rsid w:val="003117EE"/>
    <w:rsid w:val="003121BB"/>
    <w:rsid w:val="0031233B"/>
    <w:rsid w:val="00312449"/>
    <w:rsid w:val="00312FAD"/>
    <w:rsid w:val="0031345C"/>
    <w:rsid w:val="00314E57"/>
    <w:rsid w:val="003150EA"/>
    <w:rsid w:val="00316086"/>
    <w:rsid w:val="003160A0"/>
    <w:rsid w:val="00320501"/>
    <w:rsid w:val="00320979"/>
    <w:rsid w:val="00320F2F"/>
    <w:rsid w:val="00321290"/>
    <w:rsid w:val="00321588"/>
    <w:rsid w:val="00322972"/>
    <w:rsid w:val="003234B9"/>
    <w:rsid w:val="0032471E"/>
    <w:rsid w:val="00324BBA"/>
    <w:rsid w:val="00325C30"/>
    <w:rsid w:val="00326B5C"/>
    <w:rsid w:val="00326C01"/>
    <w:rsid w:val="00326DAE"/>
    <w:rsid w:val="00330748"/>
    <w:rsid w:val="0033083C"/>
    <w:rsid w:val="00331250"/>
    <w:rsid w:val="00331569"/>
    <w:rsid w:val="003315E4"/>
    <w:rsid w:val="00331EA7"/>
    <w:rsid w:val="00331F3F"/>
    <w:rsid w:val="00332021"/>
    <w:rsid w:val="00333E5C"/>
    <w:rsid w:val="00334154"/>
    <w:rsid w:val="003343E6"/>
    <w:rsid w:val="00334480"/>
    <w:rsid w:val="00334BAD"/>
    <w:rsid w:val="00335CE7"/>
    <w:rsid w:val="00335CF6"/>
    <w:rsid w:val="0033605B"/>
    <w:rsid w:val="003360BD"/>
    <w:rsid w:val="003360F7"/>
    <w:rsid w:val="003368EE"/>
    <w:rsid w:val="003369E2"/>
    <w:rsid w:val="00337948"/>
    <w:rsid w:val="00340C71"/>
    <w:rsid w:val="00341530"/>
    <w:rsid w:val="00341558"/>
    <w:rsid w:val="00341C88"/>
    <w:rsid w:val="00341F2B"/>
    <w:rsid w:val="0034206F"/>
    <w:rsid w:val="003431DC"/>
    <w:rsid w:val="00344D73"/>
    <w:rsid w:val="00345AE2"/>
    <w:rsid w:val="00346760"/>
    <w:rsid w:val="003470D5"/>
    <w:rsid w:val="00347E5B"/>
    <w:rsid w:val="00347F9E"/>
    <w:rsid w:val="003503C9"/>
    <w:rsid w:val="00352017"/>
    <w:rsid w:val="00352551"/>
    <w:rsid w:val="00353823"/>
    <w:rsid w:val="003544F0"/>
    <w:rsid w:val="00354DCE"/>
    <w:rsid w:val="003576E2"/>
    <w:rsid w:val="003611F9"/>
    <w:rsid w:val="003612C7"/>
    <w:rsid w:val="00361E99"/>
    <w:rsid w:val="00361FA5"/>
    <w:rsid w:val="00363810"/>
    <w:rsid w:val="003638A1"/>
    <w:rsid w:val="003640DA"/>
    <w:rsid w:val="0036422B"/>
    <w:rsid w:val="0036555D"/>
    <w:rsid w:val="00366438"/>
    <w:rsid w:val="00370F3A"/>
    <w:rsid w:val="003713B7"/>
    <w:rsid w:val="00372770"/>
    <w:rsid w:val="00372923"/>
    <w:rsid w:val="0037407B"/>
    <w:rsid w:val="00376085"/>
    <w:rsid w:val="003802A9"/>
    <w:rsid w:val="00380BF5"/>
    <w:rsid w:val="00381CD4"/>
    <w:rsid w:val="003821CE"/>
    <w:rsid w:val="0038259A"/>
    <w:rsid w:val="00382CDB"/>
    <w:rsid w:val="00383A75"/>
    <w:rsid w:val="00383DDA"/>
    <w:rsid w:val="00384E69"/>
    <w:rsid w:val="003851AC"/>
    <w:rsid w:val="00385BC9"/>
    <w:rsid w:val="0038606E"/>
    <w:rsid w:val="003862EA"/>
    <w:rsid w:val="003872DB"/>
    <w:rsid w:val="00387E5E"/>
    <w:rsid w:val="00387FF0"/>
    <w:rsid w:val="003917F8"/>
    <w:rsid w:val="00392119"/>
    <w:rsid w:val="00393DF0"/>
    <w:rsid w:val="00394FA8"/>
    <w:rsid w:val="00395509"/>
    <w:rsid w:val="00395D7E"/>
    <w:rsid w:val="0039604E"/>
    <w:rsid w:val="003979FC"/>
    <w:rsid w:val="003A07FD"/>
    <w:rsid w:val="003A0B77"/>
    <w:rsid w:val="003A1155"/>
    <w:rsid w:val="003A169E"/>
    <w:rsid w:val="003A179E"/>
    <w:rsid w:val="003A182E"/>
    <w:rsid w:val="003A1CAF"/>
    <w:rsid w:val="003A339D"/>
    <w:rsid w:val="003A4D31"/>
    <w:rsid w:val="003A53F4"/>
    <w:rsid w:val="003A585E"/>
    <w:rsid w:val="003A65DA"/>
    <w:rsid w:val="003A6A38"/>
    <w:rsid w:val="003A6ADF"/>
    <w:rsid w:val="003A6CC0"/>
    <w:rsid w:val="003A7529"/>
    <w:rsid w:val="003A7737"/>
    <w:rsid w:val="003B0C7D"/>
    <w:rsid w:val="003B185B"/>
    <w:rsid w:val="003B2317"/>
    <w:rsid w:val="003B2CBF"/>
    <w:rsid w:val="003B3202"/>
    <w:rsid w:val="003B35AB"/>
    <w:rsid w:val="003B3D4E"/>
    <w:rsid w:val="003B5259"/>
    <w:rsid w:val="003B53DA"/>
    <w:rsid w:val="003B5AC0"/>
    <w:rsid w:val="003B636C"/>
    <w:rsid w:val="003B6DF9"/>
    <w:rsid w:val="003B738D"/>
    <w:rsid w:val="003C0973"/>
    <w:rsid w:val="003C0AEA"/>
    <w:rsid w:val="003C0F0E"/>
    <w:rsid w:val="003C1D97"/>
    <w:rsid w:val="003C1DAC"/>
    <w:rsid w:val="003C1E0D"/>
    <w:rsid w:val="003C3E23"/>
    <w:rsid w:val="003C43E1"/>
    <w:rsid w:val="003C5625"/>
    <w:rsid w:val="003C5B6C"/>
    <w:rsid w:val="003C7E04"/>
    <w:rsid w:val="003D1CF2"/>
    <w:rsid w:val="003D2119"/>
    <w:rsid w:val="003D21E8"/>
    <w:rsid w:val="003D2773"/>
    <w:rsid w:val="003D27C8"/>
    <w:rsid w:val="003D378C"/>
    <w:rsid w:val="003D3808"/>
    <w:rsid w:val="003D46A5"/>
    <w:rsid w:val="003D47AE"/>
    <w:rsid w:val="003D591F"/>
    <w:rsid w:val="003D5D8F"/>
    <w:rsid w:val="003D6B2A"/>
    <w:rsid w:val="003D6F4B"/>
    <w:rsid w:val="003E0344"/>
    <w:rsid w:val="003E090E"/>
    <w:rsid w:val="003E0A02"/>
    <w:rsid w:val="003E321F"/>
    <w:rsid w:val="003E381E"/>
    <w:rsid w:val="003E3F23"/>
    <w:rsid w:val="003E4DDB"/>
    <w:rsid w:val="003E5A72"/>
    <w:rsid w:val="003E610A"/>
    <w:rsid w:val="003E6CB3"/>
    <w:rsid w:val="003E7835"/>
    <w:rsid w:val="003E7FB9"/>
    <w:rsid w:val="003F18FB"/>
    <w:rsid w:val="003F1925"/>
    <w:rsid w:val="003F1D95"/>
    <w:rsid w:val="003F24B9"/>
    <w:rsid w:val="003F24F4"/>
    <w:rsid w:val="003F28B6"/>
    <w:rsid w:val="003F29AA"/>
    <w:rsid w:val="003F3BD2"/>
    <w:rsid w:val="003F5527"/>
    <w:rsid w:val="003F5626"/>
    <w:rsid w:val="003F5AE7"/>
    <w:rsid w:val="003F6C43"/>
    <w:rsid w:val="003F6F1E"/>
    <w:rsid w:val="003F7056"/>
    <w:rsid w:val="00400068"/>
    <w:rsid w:val="00400FA4"/>
    <w:rsid w:val="004026AC"/>
    <w:rsid w:val="004042AB"/>
    <w:rsid w:val="00406AA7"/>
    <w:rsid w:val="00407604"/>
    <w:rsid w:val="00407727"/>
    <w:rsid w:val="00411391"/>
    <w:rsid w:val="00412A1D"/>
    <w:rsid w:val="00412CB4"/>
    <w:rsid w:val="00414E6E"/>
    <w:rsid w:val="00414E9C"/>
    <w:rsid w:val="00415686"/>
    <w:rsid w:val="00415816"/>
    <w:rsid w:val="00415BD3"/>
    <w:rsid w:val="00415DC6"/>
    <w:rsid w:val="00416EC0"/>
    <w:rsid w:val="004171AA"/>
    <w:rsid w:val="004172AA"/>
    <w:rsid w:val="0041767A"/>
    <w:rsid w:val="00420D75"/>
    <w:rsid w:val="00420E73"/>
    <w:rsid w:val="004227C7"/>
    <w:rsid w:val="004227F6"/>
    <w:rsid w:val="0042455E"/>
    <w:rsid w:val="00424A06"/>
    <w:rsid w:val="004252F3"/>
    <w:rsid w:val="004270C7"/>
    <w:rsid w:val="00427888"/>
    <w:rsid w:val="00427F78"/>
    <w:rsid w:val="00427F88"/>
    <w:rsid w:val="0043007C"/>
    <w:rsid w:val="00430143"/>
    <w:rsid w:val="00430E85"/>
    <w:rsid w:val="00432287"/>
    <w:rsid w:val="00432F9C"/>
    <w:rsid w:val="00433462"/>
    <w:rsid w:val="004340A6"/>
    <w:rsid w:val="0043477F"/>
    <w:rsid w:val="00435BB3"/>
    <w:rsid w:val="004369D0"/>
    <w:rsid w:val="00440199"/>
    <w:rsid w:val="004426C5"/>
    <w:rsid w:val="0044332D"/>
    <w:rsid w:val="00444169"/>
    <w:rsid w:val="0044449A"/>
    <w:rsid w:val="00444F9F"/>
    <w:rsid w:val="00445351"/>
    <w:rsid w:val="0044583D"/>
    <w:rsid w:val="0044721E"/>
    <w:rsid w:val="00447678"/>
    <w:rsid w:val="004478A2"/>
    <w:rsid w:val="004523A1"/>
    <w:rsid w:val="00452D76"/>
    <w:rsid w:val="004540F0"/>
    <w:rsid w:val="0045439F"/>
    <w:rsid w:val="00454C15"/>
    <w:rsid w:val="00454CBC"/>
    <w:rsid w:val="004559A1"/>
    <w:rsid w:val="0045629C"/>
    <w:rsid w:val="0045652F"/>
    <w:rsid w:val="004573E4"/>
    <w:rsid w:val="00460FC3"/>
    <w:rsid w:val="00461DC2"/>
    <w:rsid w:val="004626B9"/>
    <w:rsid w:val="0046284F"/>
    <w:rsid w:val="00463AC0"/>
    <w:rsid w:val="004647FE"/>
    <w:rsid w:val="00464AA9"/>
    <w:rsid w:val="00464AF7"/>
    <w:rsid w:val="0046562C"/>
    <w:rsid w:val="00465806"/>
    <w:rsid w:val="004659A8"/>
    <w:rsid w:val="00467984"/>
    <w:rsid w:val="004703AA"/>
    <w:rsid w:val="004710AC"/>
    <w:rsid w:val="00471209"/>
    <w:rsid w:val="004713A2"/>
    <w:rsid w:val="00471645"/>
    <w:rsid w:val="00471A34"/>
    <w:rsid w:val="00471B39"/>
    <w:rsid w:val="004725DE"/>
    <w:rsid w:val="004734BB"/>
    <w:rsid w:val="00473983"/>
    <w:rsid w:val="00475269"/>
    <w:rsid w:val="00475E72"/>
    <w:rsid w:val="00476C15"/>
    <w:rsid w:val="00476D68"/>
    <w:rsid w:val="004778AF"/>
    <w:rsid w:val="004778E7"/>
    <w:rsid w:val="00477A9F"/>
    <w:rsid w:val="00482841"/>
    <w:rsid w:val="004828AD"/>
    <w:rsid w:val="00483A6B"/>
    <w:rsid w:val="00484324"/>
    <w:rsid w:val="004845B9"/>
    <w:rsid w:val="00484BDF"/>
    <w:rsid w:val="00485DC1"/>
    <w:rsid w:val="004903DC"/>
    <w:rsid w:val="004911A1"/>
    <w:rsid w:val="0049185E"/>
    <w:rsid w:val="004919F4"/>
    <w:rsid w:val="00491FB0"/>
    <w:rsid w:val="00492616"/>
    <w:rsid w:val="00492DE7"/>
    <w:rsid w:val="00494DDE"/>
    <w:rsid w:val="004950AA"/>
    <w:rsid w:val="004A209E"/>
    <w:rsid w:val="004A3754"/>
    <w:rsid w:val="004A3988"/>
    <w:rsid w:val="004A4B6C"/>
    <w:rsid w:val="004A4CEB"/>
    <w:rsid w:val="004A620D"/>
    <w:rsid w:val="004A6814"/>
    <w:rsid w:val="004A7840"/>
    <w:rsid w:val="004B029F"/>
    <w:rsid w:val="004B1AF9"/>
    <w:rsid w:val="004B2ADE"/>
    <w:rsid w:val="004B2D91"/>
    <w:rsid w:val="004B2E7C"/>
    <w:rsid w:val="004B30EA"/>
    <w:rsid w:val="004B3207"/>
    <w:rsid w:val="004B338D"/>
    <w:rsid w:val="004B3DB3"/>
    <w:rsid w:val="004B44B8"/>
    <w:rsid w:val="004B573B"/>
    <w:rsid w:val="004B6D1A"/>
    <w:rsid w:val="004B71B5"/>
    <w:rsid w:val="004B7B22"/>
    <w:rsid w:val="004C1507"/>
    <w:rsid w:val="004C1AE9"/>
    <w:rsid w:val="004C2C1C"/>
    <w:rsid w:val="004C3657"/>
    <w:rsid w:val="004C3773"/>
    <w:rsid w:val="004C5853"/>
    <w:rsid w:val="004C64B0"/>
    <w:rsid w:val="004C72F8"/>
    <w:rsid w:val="004C7776"/>
    <w:rsid w:val="004C7E7D"/>
    <w:rsid w:val="004D0509"/>
    <w:rsid w:val="004D0F46"/>
    <w:rsid w:val="004D266A"/>
    <w:rsid w:val="004D49DF"/>
    <w:rsid w:val="004D4AAE"/>
    <w:rsid w:val="004D4E57"/>
    <w:rsid w:val="004D4EE7"/>
    <w:rsid w:val="004D72F8"/>
    <w:rsid w:val="004D7741"/>
    <w:rsid w:val="004D7951"/>
    <w:rsid w:val="004E002E"/>
    <w:rsid w:val="004E0063"/>
    <w:rsid w:val="004E13DF"/>
    <w:rsid w:val="004E18A1"/>
    <w:rsid w:val="004E1A01"/>
    <w:rsid w:val="004E1A0D"/>
    <w:rsid w:val="004E572F"/>
    <w:rsid w:val="004E5B7B"/>
    <w:rsid w:val="004F13BB"/>
    <w:rsid w:val="004F4CF4"/>
    <w:rsid w:val="004F52AD"/>
    <w:rsid w:val="004F58EB"/>
    <w:rsid w:val="004F6ABC"/>
    <w:rsid w:val="004F6EAB"/>
    <w:rsid w:val="004F7255"/>
    <w:rsid w:val="004F7A5C"/>
    <w:rsid w:val="004F7F07"/>
    <w:rsid w:val="005003FC"/>
    <w:rsid w:val="0050063B"/>
    <w:rsid w:val="00501893"/>
    <w:rsid w:val="00502836"/>
    <w:rsid w:val="00502C56"/>
    <w:rsid w:val="0050305B"/>
    <w:rsid w:val="00503B53"/>
    <w:rsid w:val="005044EE"/>
    <w:rsid w:val="00504833"/>
    <w:rsid w:val="00504BD8"/>
    <w:rsid w:val="00504DF2"/>
    <w:rsid w:val="005059EC"/>
    <w:rsid w:val="00505CD8"/>
    <w:rsid w:val="005063B4"/>
    <w:rsid w:val="00506AA8"/>
    <w:rsid w:val="00506D30"/>
    <w:rsid w:val="00507E0D"/>
    <w:rsid w:val="00510319"/>
    <w:rsid w:val="005118BE"/>
    <w:rsid w:val="00512BC1"/>
    <w:rsid w:val="00512CBA"/>
    <w:rsid w:val="00513A47"/>
    <w:rsid w:val="00514012"/>
    <w:rsid w:val="00514C88"/>
    <w:rsid w:val="00514E47"/>
    <w:rsid w:val="00515202"/>
    <w:rsid w:val="00515B6B"/>
    <w:rsid w:val="00516175"/>
    <w:rsid w:val="005163A9"/>
    <w:rsid w:val="0051734D"/>
    <w:rsid w:val="00517B52"/>
    <w:rsid w:val="00520E74"/>
    <w:rsid w:val="0052135F"/>
    <w:rsid w:val="0052157F"/>
    <w:rsid w:val="0052164E"/>
    <w:rsid w:val="00524375"/>
    <w:rsid w:val="0052440E"/>
    <w:rsid w:val="005251B9"/>
    <w:rsid w:val="0052529F"/>
    <w:rsid w:val="00525902"/>
    <w:rsid w:val="005268EC"/>
    <w:rsid w:val="005269E1"/>
    <w:rsid w:val="00527F88"/>
    <w:rsid w:val="00530FBC"/>
    <w:rsid w:val="0053233B"/>
    <w:rsid w:val="00532A28"/>
    <w:rsid w:val="00533295"/>
    <w:rsid w:val="00533ABF"/>
    <w:rsid w:val="005349AA"/>
    <w:rsid w:val="00534CB8"/>
    <w:rsid w:val="00535A53"/>
    <w:rsid w:val="00536D0D"/>
    <w:rsid w:val="00536F51"/>
    <w:rsid w:val="00540028"/>
    <w:rsid w:val="005400C1"/>
    <w:rsid w:val="00541DFF"/>
    <w:rsid w:val="00542923"/>
    <w:rsid w:val="00542C33"/>
    <w:rsid w:val="005433E6"/>
    <w:rsid w:val="0054373A"/>
    <w:rsid w:val="00543A4D"/>
    <w:rsid w:val="00544D7F"/>
    <w:rsid w:val="00544D9F"/>
    <w:rsid w:val="0054523F"/>
    <w:rsid w:val="00545561"/>
    <w:rsid w:val="005517D7"/>
    <w:rsid w:val="00552B7B"/>
    <w:rsid w:val="00552D4C"/>
    <w:rsid w:val="005535D9"/>
    <w:rsid w:val="00554BA9"/>
    <w:rsid w:val="005564EE"/>
    <w:rsid w:val="00556574"/>
    <w:rsid w:val="00560C7E"/>
    <w:rsid w:val="00560CB3"/>
    <w:rsid w:val="00561EA5"/>
    <w:rsid w:val="00562218"/>
    <w:rsid w:val="005633EA"/>
    <w:rsid w:val="005635F0"/>
    <w:rsid w:val="0056510E"/>
    <w:rsid w:val="0056613A"/>
    <w:rsid w:val="005673A9"/>
    <w:rsid w:val="00567E35"/>
    <w:rsid w:val="00567FA8"/>
    <w:rsid w:val="005704B7"/>
    <w:rsid w:val="00570F47"/>
    <w:rsid w:val="0057127A"/>
    <w:rsid w:val="00571F97"/>
    <w:rsid w:val="0057396A"/>
    <w:rsid w:val="005742D6"/>
    <w:rsid w:val="0057504C"/>
    <w:rsid w:val="0057583E"/>
    <w:rsid w:val="00576782"/>
    <w:rsid w:val="00577576"/>
    <w:rsid w:val="005807FA"/>
    <w:rsid w:val="00582619"/>
    <w:rsid w:val="00582F0E"/>
    <w:rsid w:val="00583895"/>
    <w:rsid w:val="0058424B"/>
    <w:rsid w:val="00586788"/>
    <w:rsid w:val="005909E5"/>
    <w:rsid w:val="00591043"/>
    <w:rsid w:val="00592CE6"/>
    <w:rsid w:val="005930A2"/>
    <w:rsid w:val="0059425A"/>
    <w:rsid w:val="005974EA"/>
    <w:rsid w:val="00597909"/>
    <w:rsid w:val="00597BB7"/>
    <w:rsid w:val="005A0160"/>
    <w:rsid w:val="005A0812"/>
    <w:rsid w:val="005A0C7B"/>
    <w:rsid w:val="005A1073"/>
    <w:rsid w:val="005A144D"/>
    <w:rsid w:val="005A1926"/>
    <w:rsid w:val="005A1995"/>
    <w:rsid w:val="005A4B56"/>
    <w:rsid w:val="005A4B86"/>
    <w:rsid w:val="005A5F33"/>
    <w:rsid w:val="005A62DA"/>
    <w:rsid w:val="005A6EC3"/>
    <w:rsid w:val="005A70C9"/>
    <w:rsid w:val="005A75A2"/>
    <w:rsid w:val="005B000A"/>
    <w:rsid w:val="005B2A33"/>
    <w:rsid w:val="005B2CCF"/>
    <w:rsid w:val="005B419A"/>
    <w:rsid w:val="005B4620"/>
    <w:rsid w:val="005B488B"/>
    <w:rsid w:val="005B5651"/>
    <w:rsid w:val="005B56D8"/>
    <w:rsid w:val="005B57A5"/>
    <w:rsid w:val="005B664B"/>
    <w:rsid w:val="005B7256"/>
    <w:rsid w:val="005B7A98"/>
    <w:rsid w:val="005C0301"/>
    <w:rsid w:val="005C1465"/>
    <w:rsid w:val="005C2714"/>
    <w:rsid w:val="005C2C04"/>
    <w:rsid w:val="005C2C47"/>
    <w:rsid w:val="005C2CAD"/>
    <w:rsid w:val="005C3718"/>
    <w:rsid w:val="005C5824"/>
    <w:rsid w:val="005C6518"/>
    <w:rsid w:val="005C6943"/>
    <w:rsid w:val="005C6DF4"/>
    <w:rsid w:val="005D20F8"/>
    <w:rsid w:val="005D2259"/>
    <w:rsid w:val="005D2607"/>
    <w:rsid w:val="005D3F29"/>
    <w:rsid w:val="005D4C7E"/>
    <w:rsid w:val="005D52E8"/>
    <w:rsid w:val="005D5588"/>
    <w:rsid w:val="005D5D64"/>
    <w:rsid w:val="005D73EE"/>
    <w:rsid w:val="005D7D4A"/>
    <w:rsid w:val="005D7D50"/>
    <w:rsid w:val="005E2263"/>
    <w:rsid w:val="005E3DD8"/>
    <w:rsid w:val="005E4BCB"/>
    <w:rsid w:val="005E4C12"/>
    <w:rsid w:val="005E731C"/>
    <w:rsid w:val="005E7EC7"/>
    <w:rsid w:val="005E7EEA"/>
    <w:rsid w:val="005F0805"/>
    <w:rsid w:val="005F0896"/>
    <w:rsid w:val="005F0D6A"/>
    <w:rsid w:val="005F0EA0"/>
    <w:rsid w:val="005F1330"/>
    <w:rsid w:val="005F19DE"/>
    <w:rsid w:val="005F3588"/>
    <w:rsid w:val="005F3B28"/>
    <w:rsid w:val="005F49B1"/>
    <w:rsid w:val="005F4E35"/>
    <w:rsid w:val="005F5619"/>
    <w:rsid w:val="005F56DC"/>
    <w:rsid w:val="005F609A"/>
    <w:rsid w:val="005F76DC"/>
    <w:rsid w:val="005F78C5"/>
    <w:rsid w:val="0060100F"/>
    <w:rsid w:val="00602672"/>
    <w:rsid w:val="00606CFC"/>
    <w:rsid w:val="0060738E"/>
    <w:rsid w:val="00607AAE"/>
    <w:rsid w:val="00607B13"/>
    <w:rsid w:val="00610075"/>
    <w:rsid w:val="006100B9"/>
    <w:rsid w:val="006104E9"/>
    <w:rsid w:val="00613FBE"/>
    <w:rsid w:val="00614D3F"/>
    <w:rsid w:val="00615872"/>
    <w:rsid w:val="0061740C"/>
    <w:rsid w:val="006176D9"/>
    <w:rsid w:val="00617CD7"/>
    <w:rsid w:val="00620723"/>
    <w:rsid w:val="00620A51"/>
    <w:rsid w:val="00621CA2"/>
    <w:rsid w:val="00621CFF"/>
    <w:rsid w:val="006233AB"/>
    <w:rsid w:val="006239C0"/>
    <w:rsid w:val="00624978"/>
    <w:rsid w:val="00624C59"/>
    <w:rsid w:val="006265BD"/>
    <w:rsid w:val="00631511"/>
    <w:rsid w:val="00631878"/>
    <w:rsid w:val="0063355E"/>
    <w:rsid w:val="00635176"/>
    <w:rsid w:val="0063567A"/>
    <w:rsid w:val="006356BC"/>
    <w:rsid w:val="00635F4D"/>
    <w:rsid w:val="00636AC8"/>
    <w:rsid w:val="006370E2"/>
    <w:rsid w:val="006372C4"/>
    <w:rsid w:val="00637708"/>
    <w:rsid w:val="006378EE"/>
    <w:rsid w:val="00637ECE"/>
    <w:rsid w:val="00643BD6"/>
    <w:rsid w:val="006442F8"/>
    <w:rsid w:val="00645472"/>
    <w:rsid w:val="0064611E"/>
    <w:rsid w:val="0064770C"/>
    <w:rsid w:val="006478BC"/>
    <w:rsid w:val="00650273"/>
    <w:rsid w:val="0065074D"/>
    <w:rsid w:val="00650B03"/>
    <w:rsid w:val="00650D89"/>
    <w:rsid w:val="00650F50"/>
    <w:rsid w:val="00651BB5"/>
    <w:rsid w:val="0065219B"/>
    <w:rsid w:val="00652D6A"/>
    <w:rsid w:val="006537D5"/>
    <w:rsid w:val="006537FE"/>
    <w:rsid w:val="00654724"/>
    <w:rsid w:val="00654D1E"/>
    <w:rsid w:val="0065663E"/>
    <w:rsid w:val="00657040"/>
    <w:rsid w:val="00657D9B"/>
    <w:rsid w:val="006606EC"/>
    <w:rsid w:val="0066232D"/>
    <w:rsid w:val="0066282F"/>
    <w:rsid w:val="0066400C"/>
    <w:rsid w:val="006649DF"/>
    <w:rsid w:val="00664DC4"/>
    <w:rsid w:val="00665AD5"/>
    <w:rsid w:val="00666767"/>
    <w:rsid w:val="00666AAA"/>
    <w:rsid w:val="00666BD6"/>
    <w:rsid w:val="00666DC2"/>
    <w:rsid w:val="0066794C"/>
    <w:rsid w:val="00667B7E"/>
    <w:rsid w:val="0067006F"/>
    <w:rsid w:val="00670933"/>
    <w:rsid w:val="00675341"/>
    <w:rsid w:val="0067542D"/>
    <w:rsid w:val="00675D56"/>
    <w:rsid w:val="0067704F"/>
    <w:rsid w:val="006770C2"/>
    <w:rsid w:val="00680439"/>
    <w:rsid w:val="0068051B"/>
    <w:rsid w:val="006811AD"/>
    <w:rsid w:val="00681DCF"/>
    <w:rsid w:val="006823C2"/>
    <w:rsid w:val="0068243A"/>
    <w:rsid w:val="00683049"/>
    <w:rsid w:val="00683907"/>
    <w:rsid w:val="00683981"/>
    <w:rsid w:val="006842B7"/>
    <w:rsid w:val="00684A8F"/>
    <w:rsid w:val="00687362"/>
    <w:rsid w:val="0069031C"/>
    <w:rsid w:val="0069043E"/>
    <w:rsid w:val="00690B9F"/>
    <w:rsid w:val="0069150E"/>
    <w:rsid w:val="00691D5C"/>
    <w:rsid w:val="00692010"/>
    <w:rsid w:val="006926D2"/>
    <w:rsid w:val="00692C95"/>
    <w:rsid w:val="006932FF"/>
    <w:rsid w:val="0069378E"/>
    <w:rsid w:val="00693CE4"/>
    <w:rsid w:val="00694281"/>
    <w:rsid w:val="00695A55"/>
    <w:rsid w:val="006A0538"/>
    <w:rsid w:val="006A0B1C"/>
    <w:rsid w:val="006A114F"/>
    <w:rsid w:val="006A3900"/>
    <w:rsid w:val="006A4597"/>
    <w:rsid w:val="006A4A4D"/>
    <w:rsid w:val="006A5BB5"/>
    <w:rsid w:val="006A5FB8"/>
    <w:rsid w:val="006A604F"/>
    <w:rsid w:val="006A638A"/>
    <w:rsid w:val="006A6AE3"/>
    <w:rsid w:val="006A6B3E"/>
    <w:rsid w:val="006A79A1"/>
    <w:rsid w:val="006B0B67"/>
    <w:rsid w:val="006B0DAA"/>
    <w:rsid w:val="006B131F"/>
    <w:rsid w:val="006B16D6"/>
    <w:rsid w:val="006B1E91"/>
    <w:rsid w:val="006B30A1"/>
    <w:rsid w:val="006B4663"/>
    <w:rsid w:val="006B543F"/>
    <w:rsid w:val="006B5BE8"/>
    <w:rsid w:val="006B6839"/>
    <w:rsid w:val="006B7EAC"/>
    <w:rsid w:val="006C3CBF"/>
    <w:rsid w:val="006C3D62"/>
    <w:rsid w:val="006C3E69"/>
    <w:rsid w:val="006C481A"/>
    <w:rsid w:val="006C5AE6"/>
    <w:rsid w:val="006D04D3"/>
    <w:rsid w:val="006D0EB3"/>
    <w:rsid w:val="006D1850"/>
    <w:rsid w:val="006D27FA"/>
    <w:rsid w:val="006D3584"/>
    <w:rsid w:val="006D3A47"/>
    <w:rsid w:val="006D469E"/>
    <w:rsid w:val="006D7686"/>
    <w:rsid w:val="006D7E6F"/>
    <w:rsid w:val="006E11F9"/>
    <w:rsid w:val="006E1389"/>
    <w:rsid w:val="006E149F"/>
    <w:rsid w:val="006E3BA5"/>
    <w:rsid w:val="006E51E2"/>
    <w:rsid w:val="006E528A"/>
    <w:rsid w:val="006E5CCA"/>
    <w:rsid w:val="006E5D22"/>
    <w:rsid w:val="006E638A"/>
    <w:rsid w:val="006E6A9E"/>
    <w:rsid w:val="006E6EA5"/>
    <w:rsid w:val="006E79C9"/>
    <w:rsid w:val="006E7AC1"/>
    <w:rsid w:val="006F0437"/>
    <w:rsid w:val="006F1B8C"/>
    <w:rsid w:val="006F1C17"/>
    <w:rsid w:val="006F21CB"/>
    <w:rsid w:val="006F298E"/>
    <w:rsid w:val="006F3588"/>
    <w:rsid w:val="006F3837"/>
    <w:rsid w:val="006F4194"/>
    <w:rsid w:val="006F4B39"/>
    <w:rsid w:val="006F5197"/>
    <w:rsid w:val="006F5687"/>
    <w:rsid w:val="006F592F"/>
    <w:rsid w:val="006F5CF9"/>
    <w:rsid w:val="006F5D57"/>
    <w:rsid w:val="006F5FE2"/>
    <w:rsid w:val="006F750D"/>
    <w:rsid w:val="006F7710"/>
    <w:rsid w:val="006F7E8D"/>
    <w:rsid w:val="00700C72"/>
    <w:rsid w:val="00702264"/>
    <w:rsid w:val="0070347C"/>
    <w:rsid w:val="007041E6"/>
    <w:rsid w:val="0070475C"/>
    <w:rsid w:val="00705297"/>
    <w:rsid w:val="00705647"/>
    <w:rsid w:val="007061D3"/>
    <w:rsid w:val="00706746"/>
    <w:rsid w:val="0071124F"/>
    <w:rsid w:val="007119F3"/>
    <w:rsid w:val="00711A76"/>
    <w:rsid w:val="00712D1F"/>
    <w:rsid w:val="00713335"/>
    <w:rsid w:val="00714F0A"/>
    <w:rsid w:val="00714F7D"/>
    <w:rsid w:val="00716E25"/>
    <w:rsid w:val="00717779"/>
    <w:rsid w:val="007211FE"/>
    <w:rsid w:val="00722F27"/>
    <w:rsid w:val="00723752"/>
    <w:rsid w:val="00724808"/>
    <w:rsid w:val="00724CE2"/>
    <w:rsid w:val="0072542A"/>
    <w:rsid w:val="00725623"/>
    <w:rsid w:val="00725818"/>
    <w:rsid w:val="00725ABF"/>
    <w:rsid w:val="0072606D"/>
    <w:rsid w:val="00726FD1"/>
    <w:rsid w:val="00727966"/>
    <w:rsid w:val="00730BB2"/>
    <w:rsid w:val="00731022"/>
    <w:rsid w:val="00731369"/>
    <w:rsid w:val="00732C8A"/>
    <w:rsid w:val="00733866"/>
    <w:rsid w:val="00733D3F"/>
    <w:rsid w:val="00735233"/>
    <w:rsid w:val="007352FC"/>
    <w:rsid w:val="0073532C"/>
    <w:rsid w:val="00737201"/>
    <w:rsid w:val="007374D3"/>
    <w:rsid w:val="0074049F"/>
    <w:rsid w:val="00740BC3"/>
    <w:rsid w:val="0074151B"/>
    <w:rsid w:val="00741B85"/>
    <w:rsid w:val="00742DB8"/>
    <w:rsid w:val="00743AAC"/>
    <w:rsid w:val="007442E7"/>
    <w:rsid w:val="00744335"/>
    <w:rsid w:val="007445F1"/>
    <w:rsid w:val="00744A50"/>
    <w:rsid w:val="00745D9F"/>
    <w:rsid w:val="00746575"/>
    <w:rsid w:val="00747EC3"/>
    <w:rsid w:val="00747F8B"/>
    <w:rsid w:val="0075066B"/>
    <w:rsid w:val="007508FE"/>
    <w:rsid w:val="00750A1A"/>
    <w:rsid w:val="007518C6"/>
    <w:rsid w:val="00753150"/>
    <w:rsid w:val="00753F9A"/>
    <w:rsid w:val="00755D61"/>
    <w:rsid w:val="007562CA"/>
    <w:rsid w:val="00757008"/>
    <w:rsid w:val="007603A1"/>
    <w:rsid w:val="00760987"/>
    <w:rsid w:val="007609BC"/>
    <w:rsid w:val="00760F39"/>
    <w:rsid w:val="0076153D"/>
    <w:rsid w:val="007626E6"/>
    <w:rsid w:val="00764C80"/>
    <w:rsid w:val="00764D32"/>
    <w:rsid w:val="00764EC0"/>
    <w:rsid w:val="007661B4"/>
    <w:rsid w:val="00766657"/>
    <w:rsid w:val="00766FC0"/>
    <w:rsid w:val="00767427"/>
    <w:rsid w:val="0076758B"/>
    <w:rsid w:val="00772877"/>
    <w:rsid w:val="00772933"/>
    <w:rsid w:val="00773E02"/>
    <w:rsid w:val="00774F84"/>
    <w:rsid w:val="00774FFC"/>
    <w:rsid w:val="00775767"/>
    <w:rsid w:val="00775EC3"/>
    <w:rsid w:val="007764A6"/>
    <w:rsid w:val="0077686B"/>
    <w:rsid w:val="00777F09"/>
    <w:rsid w:val="00780BE7"/>
    <w:rsid w:val="00780D3E"/>
    <w:rsid w:val="00783A12"/>
    <w:rsid w:val="00783A50"/>
    <w:rsid w:val="007840CA"/>
    <w:rsid w:val="0078410D"/>
    <w:rsid w:val="00784411"/>
    <w:rsid w:val="007850AD"/>
    <w:rsid w:val="007855E7"/>
    <w:rsid w:val="007869D9"/>
    <w:rsid w:val="00787A75"/>
    <w:rsid w:val="00787BDB"/>
    <w:rsid w:val="0079047F"/>
    <w:rsid w:val="00790848"/>
    <w:rsid w:val="007918FF"/>
    <w:rsid w:val="00791982"/>
    <w:rsid w:val="00791B0D"/>
    <w:rsid w:val="007938B4"/>
    <w:rsid w:val="00794A25"/>
    <w:rsid w:val="0079567C"/>
    <w:rsid w:val="0079596B"/>
    <w:rsid w:val="00796411"/>
    <w:rsid w:val="00796C6C"/>
    <w:rsid w:val="00796CAE"/>
    <w:rsid w:val="00797ED7"/>
    <w:rsid w:val="007A1839"/>
    <w:rsid w:val="007A26F6"/>
    <w:rsid w:val="007A2A4A"/>
    <w:rsid w:val="007A444D"/>
    <w:rsid w:val="007A4B85"/>
    <w:rsid w:val="007A4DDF"/>
    <w:rsid w:val="007A71E6"/>
    <w:rsid w:val="007A728C"/>
    <w:rsid w:val="007A744B"/>
    <w:rsid w:val="007B0245"/>
    <w:rsid w:val="007B078B"/>
    <w:rsid w:val="007B2F07"/>
    <w:rsid w:val="007B415F"/>
    <w:rsid w:val="007B4F0C"/>
    <w:rsid w:val="007B51DA"/>
    <w:rsid w:val="007B594A"/>
    <w:rsid w:val="007B6435"/>
    <w:rsid w:val="007B6935"/>
    <w:rsid w:val="007C0D27"/>
    <w:rsid w:val="007C1288"/>
    <w:rsid w:val="007C33E7"/>
    <w:rsid w:val="007C3ED0"/>
    <w:rsid w:val="007C494B"/>
    <w:rsid w:val="007C5513"/>
    <w:rsid w:val="007C5B4D"/>
    <w:rsid w:val="007C6751"/>
    <w:rsid w:val="007C78F6"/>
    <w:rsid w:val="007D008E"/>
    <w:rsid w:val="007D0214"/>
    <w:rsid w:val="007D0FF8"/>
    <w:rsid w:val="007D1BD9"/>
    <w:rsid w:val="007D2967"/>
    <w:rsid w:val="007D3085"/>
    <w:rsid w:val="007D36A2"/>
    <w:rsid w:val="007D3F71"/>
    <w:rsid w:val="007D429E"/>
    <w:rsid w:val="007D4599"/>
    <w:rsid w:val="007D54B8"/>
    <w:rsid w:val="007D588F"/>
    <w:rsid w:val="007D62C9"/>
    <w:rsid w:val="007D6507"/>
    <w:rsid w:val="007D6548"/>
    <w:rsid w:val="007D6764"/>
    <w:rsid w:val="007E0C4A"/>
    <w:rsid w:val="007E1202"/>
    <w:rsid w:val="007E305B"/>
    <w:rsid w:val="007E3786"/>
    <w:rsid w:val="007E4CEF"/>
    <w:rsid w:val="007E5377"/>
    <w:rsid w:val="007E5CE6"/>
    <w:rsid w:val="007E62A1"/>
    <w:rsid w:val="007E6A16"/>
    <w:rsid w:val="007E7309"/>
    <w:rsid w:val="007E78DA"/>
    <w:rsid w:val="007E79F3"/>
    <w:rsid w:val="007E7B06"/>
    <w:rsid w:val="007F0000"/>
    <w:rsid w:val="007F0600"/>
    <w:rsid w:val="007F1507"/>
    <w:rsid w:val="007F1D89"/>
    <w:rsid w:val="007F25DE"/>
    <w:rsid w:val="007F282F"/>
    <w:rsid w:val="007F2BA2"/>
    <w:rsid w:val="007F2C2D"/>
    <w:rsid w:val="007F3757"/>
    <w:rsid w:val="007F5647"/>
    <w:rsid w:val="007F6AB7"/>
    <w:rsid w:val="007F7317"/>
    <w:rsid w:val="00800224"/>
    <w:rsid w:val="008015A1"/>
    <w:rsid w:val="00801841"/>
    <w:rsid w:val="00801D9B"/>
    <w:rsid w:val="0080360F"/>
    <w:rsid w:val="00803C98"/>
    <w:rsid w:val="00803EED"/>
    <w:rsid w:val="00804330"/>
    <w:rsid w:val="00804C59"/>
    <w:rsid w:val="00805855"/>
    <w:rsid w:val="0080587A"/>
    <w:rsid w:val="0080589E"/>
    <w:rsid w:val="008061E1"/>
    <w:rsid w:val="00811009"/>
    <w:rsid w:val="00811A7C"/>
    <w:rsid w:val="008128EC"/>
    <w:rsid w:val="008129F8"/>
    <w:rsid w:val="0081328F"/>
    <w:rsid w:val="00813399"/>
    <w:rsid w:val="008139C0"/>
    <w:rsid w:val="00814908"/>
    <w:rsid w:val="00814945"/>
    <w:rsid w:val="00815620"/>
    <w:rsid w:val="00815996"/>
    <w:rsid w:val="00816046"/>
    <w:rsid w:val="0081604B"/>
    <w:rsid w:val="00816565"/>
    <w:rsid w:val="00816623"/>
    <w:rsid w:val="00816656"/>
    <w:rsid w:val="00816B7D"/>
    <w:rsid w:val="008211C2"/>
    <w:rsid w:val="00821879"/>
    <w:rsid w:val="00823866"/>
    <w:rsid w:val="0082692C"/>
    <w:rsid w:val="00826DD6"/>
    <w:rsid w:val="00827333"/>
    <w:rsid w:val="008279E1"/>
    <w:rsid w:val="00832A94"/>
    <w:rsid w:val="00832ED0"/>
    <w:rsid w:val="00833595"/>
    <w:rsid w:val="00834931"/>
    <w:rsid w:val="0083508E"/>
    <w:rsid w:val="0083528A"/>
    <w:rsid w:val="00835585"/>
    <w:rsid w:val="00835912"/>
    <w:rsid w:val="00835A01"/>
    <w:rsid w:val="0083720B"/>
    <w:rsid w:val="00837936"/>
    <w:rsid w:val="008404D0"/>
    <w:rsid w:val="008406E7"/>
    <w:rsid w:val="00840F69"/>
    <w:rsid w:val="00841D24"/>
    <w:rsid w:val="008422B9"/>
    <w:rsid w:val="0084257A"/>
    <w:rsid w:val="00842D8D"/>
    <w:rsid w:val="00842EB5"/>
    <w:rsid w:val="00843078"/>
    <w:rsid w:val="00845950"/>
    <w:rsid w:val="00847917"/>
    <w:rsid w:val="008479CB"/>
    <w:rsid w:val="00850E23"/>
    <w:rsid w:val="00851AB5"/>
    <w:rsid w:val="00852099"/>
    <w:rsid w:val="0085212F"/>
    <w:rsid w:val="008548B7"/>
    <w:rsid w:val="00855918"/>
    <w:rsid w:val="008573FD"/>
    <w:rsid w:val="008578F7"/>
    <w:rsid w:val="00857FFB"/>
    <w:rsid w:val="008633C8"/>
    <w:rsid w:val="00863596"/>
    <w:rsid w:val="008644D4"/>
    <w:rsid w:val="00865D97"/>
    <w:rsid w:val="00865F66"/>
    <w:rsid w:val="008671FE"/>
    <w:rsid w:val="00867ADD"/>
    <w:rsid w:val="00867BD1"/>
    <w:rsid w:val="0087106E"/>
    <w:rsid w:val="00871846"/>
    <w:rsid w:val="00872E95"/>
    <w:rsid w:val="008743A2"/>
    <w:rsid w:val="00874CDA"/>
    <w:rsid w:val="0087609A"/>
    <w:rsid w:val="008763F0"/>
    <w:rsid w:val="00876820"/>
    <w:rsid w:val="00876AB5"/>
    <w:rsid w:val="00877A70"/>
    <w:rsid w:val="00877DE9"/>
    <w:rsid w:val="00881048"/>
    <w:rsid w:val="0088115F"/>
    <w:rsid w:val="00882477"/>
    <w:rsid w:val="00886B11"/>
    <w:rsid w:val="00887473"/>
    <w:rsid w:val="0088783E"/>
    <w:rsid w:val="00887E91"/>
    <w:rsid w:val="00890216"/>
    <w:rsid w:val="008902E4"/>
    <w:rsid w:val="00891626"/>
    <w:rsid w:val="0089174A"/>
    <w:rsid w:val="00892145"/>
    <w:rsid w:val="008925A8"/>
    <w:rsid w:val="00892885"/>
    <w:rsid w:val="008942DA"/>
    <w:rsid w:val="00894CAA"/>
    <w:rsid w:val="008965DF"/>
    <w:rsid w:val="00897427"/>
    <w:rsid w:val="008A07D1"/>
    <w:rsid w:val="008A1257"/>
    <w:rsid w:val="008A1A02"/>
    <w:rsid w:val="008A277F"/>
    <w:rsid w:val="008A2B68"/>
    <w:rsid w:val="008A2E3B"/>
    <w:rsid w:val="008B253B"/>
    <w:rsid w:val="008B30D1"/>
    <w:rsid w:val="008C200B"/>
    <w:rsid w:val="008C232F"/>
    <w:rsid w:val="008C37B0"/>
    <w:rsid w:val="008C3EEA"/>
    <w:rsid w:val="008C465B"/>
    <w:rsid w:val="008C5646"/>
    <w:rsid w:val="008C5CE6"/>
    <w:rsid w:val="008C5F1A"/>
    <w:rsid w:val="008C64E2"/>
    <w:rsid w:val="008C7318"/>
    <w:rsid w:val="008C739F"/>
    <w:rsid w:val="008D0085"/>
    <w:rsid w:val="008D0E9F"/>
    <w:rsid w:val="008D0F1D"/>
    <w:rsid w:val="008D1029"/>
    <w:rsid w:val="008D1758"/>
    <w:rsid w:val="008D33C8"/>
    <w:rsid w:val="008D3973"/>
    <w:rsid w:val="008D3E78"/>
    <w:rsid w:val="008D4220"/>
    <w:rsid w:val="008D508D"/>
    <w:rsid w:val="008D5D7D"/>
    <w:rsid w:val="008D64D8"/>
    <w:rsid w:val="008D672A"/>
    <w:rsid w:val="008D7CE5"/>
    <w:rsid w:val="008E06BC"/>
    <w:rsid w:val="008E075A"/>
    <w:rsid w:val="008E23EB"/>
    <w:rsid w:val="008E3141"/>
    <w:rsid w:val="008E356C"/>
    <w:rsid w:val="008E4259"/>
    <w:rsid w:val="008E4B82"/>
    <w:rsid w:val="008E7CD4"/>
    <w:rsid w:val="008F0B65"/>
    <w:rsid w:val="008F0FFB"/>
    <w:rsid w:val="008F1364"/>
    <w:rsid w:val="008F2246"/>
    <w:rsid w:val="008F2737"/>
    <w:rsid w:val="008F3B2D"/>
    <w:rsid w:val="008F3D6D"/>
    <w:rsid w:val="008F5232"/>
    <w:rsid w:val="008F5434"/>
    <w:rsid w:val="008F5946"/>
    <w:rsid w:val="008F66CA"/>
    <w:rsid w:val="008F6922"/>
    <w:rsid w:val="008F6A03"/>
    <w:rsid w:val="008F747A"/>
    <w:rsid w:val="0090070F"/>
    <w:rsid w:val="00900E82"/>
    <w:rsid w:val="009015C4"/>
    <w:rsid w:val="009039E4"/>
    <w:rsid w:val="00903AB3"/>
    <w:rsid w:val="0090466B"/>
    <w:rsid w:val="00905E8A"/>
    <w:rsid w:val="00906BF2"/>
    <w:rsid w:val="00907CEE"/>
    <w:rsid w:val="00910CBA"/>
    <w:rsid w:val="009117B0"/>
    <w:rsid w:val="009118DF"/>
    <w:rsid w:val="00911A01"/>
    <w:rsid w:val="00911F72"/>
    <w:rsid w:val="009122F3"/>
    <w:rsid w:val="00912A9A"/>
    <w:rsid w:val="00912E89"/>
    <w:rsid w:val="009130B3"/>
    <w:rsid w:val="009138B4"/>
    <w:rsid w:val="00914B04"/>
    <w:rsid w:val="00914E89"/>
    <w:rsid w:val="00915004"/>
    <w:rsid w:val="00915457"/>
    <w:rsid w:val="00916AF0"/>
    <w:rsid w:val="00916E5D"/>
    <w:rsid w:val="009174D5"/>
    <w:rsid w:val="00917590"/>
    <w:rsid w:val="009178DA"/>
    <w:rsid w:val="009208B4"/>
    <w:rsid w:val="009209C4"/>
    <w:rsid w:val="009215A6"/>
    <w:rsid w:val="00923093"/>
    <w:rsid w:val="00924FC3"/>
    <w:rsid w:val="00924FC5"/>
    <w:rsid w:val="00925F5E"/>
    <w:rsid w:val="0092619D"/>
    <w:rsid w:val="00926237"/>
    <w:rsid w:val="00926441"/>
    <w:rsid w:val="0092793E"/>
    <w:rsid w:val="00927A57"/>
    <w:rsid w:val="00927CE7"/>
    <w:rsid w:val="0093134F"/>
    <w:rsid w:val="00931588"/>
    <w:rsid w:val="00931738"/>
    <w:rsid w:val="009320BB"/>
    <w:rsid w:val="00932F91"/>
    <w:rsid w:val="0093484B"/>
    <w:rsid w:val="009356A8"/>
    <w:rsid w:val="00935A40"/>
    <w:rsid w:val="00935D44"/>
    <w:rsid w:val="00935D4D"/>
    <w:rsid w:val="00935DD6"/>
    <w:rsid w:val="00935E1B"/>
    <w:rsid w:val="00937E01"/>
    <w:rsid w:val="00940236"/>
    <w:rsid w:val="0094025E"/>
    <w:rsid w:val="00940A90"/>
    <w:rsid w:val="00941325"/>
    <w:rsid w:val="00943238"/>
    <w:rsid w:val="009433BA"/>
    <w:rsid w:val="00943A6A"/>
    <w:rsid w:val="00944F99"/>
    <w:rsid w:val="0094504A"/>
    <w:rsid w:val="00945931"/>
    <w:rsid w:val="0094593C"/>
    <w:rsid w:val="00945B82"/>
    <w:rsid w:val="00950882"/>
    <w:rsid w:val="00950B23"/>
    <w:rsid w:val="0095153C"/>
    <w:rsid w:val="009529A9"/>
    <w:rsid w:val="00952C22"/>
    <w:rsid w:val="00952D1C"/>
    <w:rsid w:val="00956206"/>
    <w:rsid w:val="00956BEC"/>
    <w:rsid w:val="009573A0"/>
    <w:rsid w:val="00957539"/>
    <w:rsid w:val="0095753C"/>
    <w:rsid w:val="00957D34"/>
    <w:rsid w:val="0096052A"/>
    <w:rsid w:val="0096069D"/>
    <w:rsid w:val="0096088D"/>
    <w:rsid w:val="00960CC7"/>
    <w:rsid w:val="00961994"/>
    <w:rsid w:val="0096264D"/>
    <w:rsid w:val="00962B80"/>
    <w:rsid w:val="00963999"/>
    <w:rsid w:val="00964186"/>
    <w:rsid w:val="009642E6"/>
    <w:rsid w:val="00964690"/>
    <w:rsid w:val="00965183"/>
    <w:rsid w:val="00965F4B"/>
    <w:rsid w:val="00966136"/>
    <w:rsid w:val="00966B2A"/>
    <w:rsid w:val="00966FC3"/>
    <w:rsid w:val="00971EE4"/>
    <w:rsid w:val="00972391"/>
    <w:rsid w:val="00972A7B"/>
    <w:rsid w:val="009730F6"/>
    <w:rsid w:val="00973461"/>
    <w:rsid w:val="0097353A"/>
    <w:rsid w:val="009736E2"/>
    <w:rsid w:val="009743E1"/>
    <w:rsid w:val="0097461A"/>
    <w:rsid w:val="00974901"/>
    <w:rsid w:val="00974B8C"/>
    <w:rsid w:val="00974CB8"/>
    <w:rsid w:val="00975F0F"/>
    <w:rsid w:val="00976244"/>
    <w:rsid w:val="009772C9"/>
    <w:rsid w:val="00977A89"/>
    <w:rsid w:val="009801E1"/>
    <w:rsid w:val="00980F68"/>
    <w:rsid w:val="009811AE"/>
    <w:rsid w:val="00982607"/>
    <w:rsid w:val="00982B79"/>
    <w:rsid w:val="00982C82"/>
    <w:rsid w:val="00982DDF"/>
    <w:rsid w:val="00983BE6"/>
    <w:rsid w:val="0098425C"/>
    <w:rsid w:val="00984483"/>
    <w:rsid w:val="00987A30"/>
    <w:rsid w:val="00990780"/>
    <w:rsid w:val="00990DA5"/>
    <w:rsid w:val="00994465"/>
    <w:rsid w:val="009957FE"/>
    <w:rsid w:val="00996920"/>
    <w:rsid w:val="009969E8"/>
    <w:rsid w:val="00997E19"/>
    <w:rsid w:val="009A036F"/>
    <w:rsid w:val="009A1AB9"/>
    <w:rsid w:val="009A221A"/>
    <w:rsid w:val="009A23F2"/>
    <w:rsid w:val="009A253E"/>
    <w:rsid w:val="009A2F56"/>
    <w:rsid w:val="009A3F93"/>
    <w:rsid w:val="009A4B61"/>
    <w:rsid w:val="009A6117"/>
    <w:rsid w:val="009A777C"/>
    <w:rsid w:val="009B01DB"/>
    <w:rsid w:val="009B1251"/>
    <w:rsid w:val="009B139A"/>
    <w:rsid w:val="009B250A"/>
    <w:rsid w:val="009B2DB3"/>
    <w:rsid w:val="009B4323"/>
    <w:rsid w:val="009B4EEE"/>
    <w:rsid w:val="009B515E"/>
    <w:rsid w:val="009B78FE"/>
    <w:rsid w:val="009C082C"/>
    <w:rsid w:val="009C10CF"/>
    <w:rsid w:val="009C114F"/>
    <w:rsid w:val="009C12F7"/>
    <w:rsid w:val="009C243E"/>
    <w:rsid w:val="009C2A6D"/>
    <w:rsid w:val="009C3535"/>
    <w:rsid w:val="009C6103"/>
    <w:rsid w:val="009C6222"/>
    <w:rsid w:val="009C6289"/>
    <w:rsid w:val="009C7401"/>
    <w:rsid w:val="009C7426"/>
    <w:rsid w:val="009D194C"/>
    <w:rsid w:val="009D200B"/>
    <w:rsid w:val="009D2DE1"/>
    <w:rsid w:val="009D2EEB"/>
    <w:rsid w:val="009D2FF2"/>
    <w:rsid w:val="009D4262"/>
    <w:rsid w:val="009D44A5"/>
    <w:rsid w:val="009D44EC"/>
    <w:rsid w:val="009D5BB3"/>
    <w:rsid w:val="009D6D28"/>
    <w:rsid w:val="009D7BEA"/>
    <w:rsid w:val="009E0DC6"/>
    <w:rsid w:val="009E18E8"/>
    <w:rsid w:val="009E19FF"/>
    <w:rsid w:val="009E203B"/>
    <w:rsid w:val="009E2F50"/>
    <w:rsid w:val="009E4CB4"/>
    <w:rsid w:val="009E6093"/>
    <w:rsid w:val="009E696C"/>
    <w:rsid w:val="009E6E4B"/>
    <w:rsid w:val="009E7158"/>
    <w:rsid w:val="009E7BF6"/>
    <w:rsid w:val="009F028D"/>
    <w:rsid w:val="009F040F"/>
    <w:rsid w:val="009F0F98"/>
    <w:rsid w:val="009F1977"/>
    <w:rsid w:val="009F1FAF"/>
    <w:rsid w:val="009F200F"/>
    <w:rsid w:val="009F3021"/>
    <w:rsid w:val="009F450C"/>
    <w:rsid w:val="009F4D21"/>
    <w:rsid w:val="009F6BA1"/>
    <w:rsid w:val="009F6E58"/>
    <w:rsid w:val="00A0002D"/>
    <w:rsid w:val="00A04156"/>
    <w:rsid w:val="00A0424C"/>
    <w:rsid w:val="00A057F3"/>
    <w:rsid w:val="00A05D51"/>
    <w:rsid w:val="00A065BD"/>
    <w:rsid w:val="00A067E6"/>
    <w:rsid w:val="00A0699A"/>
    <w:rsid w:val="00A06F70"/>
    <w:rsid w:val="00A07A3B"/>
    <w:rsid w:val="00A100F4"/>
    <w:rsid w:val="00A10918"/>
    <w:rsid w:val="00A112C7"/>
    <w:rsid w:val="00A134BD"/>
    <w:rsid w:val="00A138FC"/>
    <w:rsid w:val="00A1536C"/>
    <w:rsid w:val="00A1560C"/>
    <w:rsid w:val="00A165FA"/>
    <w:rsid w:val="00A17BD0"/>
    <w:rsid w:val="00A17BE1"/>
    <w:rsid w:val="00A17D75"/>
    <w:rsid w:val="00A20527"/>
    <w:rsid w:val="00A216D9"/>
    <w:rsid w:val="00A2183B"/>
    <w:rsid w:val="00A22725"/>
    <w:rsid w:val="00A23B55"/>
    <w:rsid w:val="00A23D94"/>
    <w:rsid w:val="00A258ED"/>
    <w:rsid w:val="00A25990"/>
    <w:rsid w:val="00A25A7F"/>
    <w:rsid w:val="00A25F5C"/>
    <w:rsid w:val="00A26763"/>
    <w:rsid w:val="00A27F57"/>
    <w:rsid w:val="00A303C7"/>
    <w:rsid w:val="00A30CA3"/>
    <w:rsid w:val="00A30D5F"/>
    <w:rsid w:val="00A31275"/>
    <w:rsid w:val="00A31B9B"/>
    <w:rsid w:val="00A32064"/>
    <w:rsid w:val="00A3253A"/>
    <w:rsid w:val="00A326C1"/>
    <w:rsid w:val="00A3284E"/>
    <w:rsid w:val="00A32BD4"/>
    <w:rsid w:val="00A3319E"/>
    <w:rsid w:val="00A33A9F"/>
    <w:rsid w:val="00A33B3A"/>
    <w:rsid w:val="00A33ED0"/>
    <w:rsid w:val="00A35DAE"/>
    <w:rsid w:val="00A35DC4"/>
    <w:rsid w:val="00A35F9B"/>
    <w:rsid w:val="00A364BD"/>
    <w:rsid w:val="00A37E9E"/>
    <w:rsid w:val="00A40673"/>
    <w:rsid w:val="00A40C37"/>
    <w:rsid w:val="00A41604"/>
    <w:rsid w:val="00A41A84"/>
    <w:rsid w:val="00A4323B"/>
    <w:rsid w:val="00A4757E"/>
    <w:rsid w:val="00A50EB2"/>
    <w:rsid w:val="00A52DFB"/>
    <w:rsid w:val="00A5397F"/>
    <w:rsid w:val="00A54827"/>
    <w:rsid w:val="00A549AC"/>
    <w:rsid w:val="00A564A4"/>
    <w:rsid w:val="00A5696E"/>
    <w:rsid w:val="00A574DD"/>
    <w:rsid w:val="00A60AAC"/>
    <w:rsid w:val="00A61989"/>
    <w:rsid w:val="00A629F4"/>
    <w:rsid w:val="00A63181"/>
    <w:rsid w:val="00A64419"/>
    <w:rsid w:val="00A6462A"/>
    <w:rsid w:val="00A65FD0"/>
    <w:rsid w:val="00A66777"/>
    <w:rsid w:val="00A668EB"/>
    <w:rsid w:val="00A67074"/>
    <w:rsid w:val="00A672D4"/>
    <w:rsid w:val="00A67874"/>
    <w:rsid w:val="00A70605"/>
    <w:rsid w:val="00A70CC5"/>
    <w:rsid w:val="00A717D0"/>
    <w:rsid w:val="00A72381"/>
    <w:rsid w:val="00A723D3"/>
    <w:rsid w:val="00A7289E"/>
    <w:rsid w:val="00A730FD"/>
    <w:rsid w:val="00A737BD"/>
    <w:rsid w:val="00A73E34"/>
    <w:rsid w:val="00A73FA1"/>
    <w:rsid w:val="00A74200"/>
    <w:rsid w:val="00A744BF"/>
    <w:rsid w:val="00A747CA"/>
    <w:rsid w:val="00A74FC9"/>
    <w:rsid w:val="00A76623"/>
    <w:rsid w:val="00A76658"/>
    <w:rsid w:val="00A76847"/>
    <w:rsid w:val="00A775E2"/>
    <w:rsid w:val="00A7766A"/>
    <w:rsid w:val="00A778E3"/>
    <w:rsid w:val="00A83942"/>
    <w:rsid w:val="00A83B85"/>
    <w:rsid w:val="00A83BDD"/>
    <w:rsid w:val="00A83EAA"/>
    <w:rsid w:val="00A8433E"/>
    <w:rsid w:val="00A906D8"/>
    <w:rsid w:val="00A90B0B"/>
    <w:rsid w:val="00A913D1"/>
    <w:rsid w:val="00A92838"/>
    <w:rsid w:val="00A95D64"/>
    <w:rsid w:val="00A95DEE"/>
    <w:rsid w:val="00A96B7F"/>
    <w:rsid w:val="00A97A23"/>
    <w:rsid w:val="00A97A4A"/>
    <w:rsid w:val="00AA113E"/>
    <w:rsid w:val="00AA2C4B"/>
    <w:rsid w:val="00AA3466"/>
    <w:rsid w:val="00AA4C4E"/>
    <w:rsid w:val="00AA6611"/>
    <w:rsid w:val="00AA6A2A"/>
    <w:rsid w:val="00AB04B1"/>
    <w:rsid w:val="00AB157B"/>
    <w:rsid w:val="00AB15B5"/>
    <w:rsid w:val="00AB24F7"/>
    <w:rsid w:val="00AB4A43"/>
    <w:rsid w:val="00AB51EA"/>
    <w:rsid w:val="00AB580E"/>
    <w:rsid w:val="00AB5A04"/>
    <w:rsid w:val="00AB607A"/>
    <w:rsid w:val="00AB61D5"/>
    <w:rsid w:val="00AB729C"/>
    <w:rsid w:val="00AC03D3"/>
    <w:rsid w:val="00AC0FBE"/>
    <w:rsid w:val="00AC1801"/>
    <w:rsid w:val="00AC1925"/>
    <w:rsid w:val="00AC30AA"/>
    <w:rsid w:val="00AC3714"/>
    <w:rsid w:val="00AC3ABA"/>
    <w:rsid w:val="00AC3F63"/>
    <w:rsid w:val="00AC481C"/>
    <w:rsid w:val="00AC57F5"/>
    <w:rsid w:val="00AC7130"/>
    <w:rsid w:val="00AC761E"/>
    <w:rsid w:val="00AC7B66"/>
    <w:rsid w:val="00AC7C43"/>
    <w:rsid w:val="00AD1157"/>
    <w:rsid w:val="00AD12E7"/>
    <w:rsid w:val="00AD25A1"/>
    <w:rsid w:val="00AD3778"/>
    <w:rsid w:val="00AD3FA7"/>
    <w:rsid w:val="00AD42DE"/>
    <w:rsid w:val="00AD5024"/>
    <w:rsid w:val="00AD589E"/>
    <w:rsid w:val="00AD5E28"/>
    <w:rsid w:val="00AD6E2D"/>
    <w:rsid w:val="00AD72EA"/>
    <w:rsid w:val="00AD74B3"/>
    <w:rsid w:val="00AD7A77"/>
    <w:rsid w:val="00AE065D"/>
    <w:rsid w:val="00AE1370"/>
    <w:rsid w:val="00AE257C"/>
    <w:rsid w:val="00AE2D50"/>
    <w:rsid w:val="00AE3B0E"/>
    <w:rsid w:val="00AE41CF"/>
    <w:rsid w:val="00AE49C6"/>
    <w:rsid w:val="00AE5AF2"/>
    <w:rsid w:val="00AE5E25"/>
    <w:rsid w:val="00AE75FE"/>
    <w:rsid w:val="00AE7872"/>
    <w:rsid w:val="00AF11E5"/>
    <w:rsid w:val="00AF15D6"/>
    <w:rsid w:val="00AF2986"/>
    <w:rsid w:val="00AF42E4"/>
    <w:rsid w:val="00AF46D3"/>
    <w:rsid w:val="00AF56AF"/>
    <w:rsid w:val="00AF611F"/>
    <w:rsid w:val="00AF65BE"/>
    <w:rsid w:val="00AF68EE"/>
    <w:rsid w:val="00AF69A3"/>
    <w:rsid w:val="00AF6DBB"/>
    <w:rsid w:val="00AF6E40"/>
    <w:rsid w:val="00B0139C"/>
    <w:rsid w:val="00B01721"/>
    <w:rsid w:val="00B022FB"/>
    <w:rsid w:val="00B02915"/>
    <w:rsid w:val="00B02B0B"/>
    <w:rsid w:val="00B04014"/>
    <w:rsid w:val="00B04024"/>
    <w:rsid w:val="00B047F2"/>
    <w:rsid w:val="00B064C6"/>
    <w:rsid w:val="00B064E1"/>
    <w:rsid w:val="00B0724A"/>
    <w:rsid w:val="00B07BE6"/>
    <w:rsid w:val="00B10BAE"/>
    <w:rsid w:val="00B113AB"/>
    <w:rsid w:val="00B11675"/>
    <w:rsid w:val="00B11F99"/>
    <w:rsid w:val="00B12368"/>
    <w:rsid w:val="00B14D32"/>
    <w:rsid w:val="00B15A36"/>
    <w:rsid w:val="00B16498"/>
    <w:rsid w:val="00B17D8C"/>
    <w:rsid w:val="00B21355"/>
    <w:rsid w:val="00B22BF1"/>
    <w:rsid w:val="00B231CA"/>
    <w:rsid w:val="00B23549"/>
    <w:rsid w:val="00B24416"/>
    <w:rsid w:val="00B24D9D"/>
    <w:rsid w:val="00B24DE7"/>
    <w:rsid w:val="00B25467"/>
    <w:rsid w:val="00B27392"/>
    <w:rsid w:val="00B27CB7"/>
    <w:rsid w:val="00B30609"/>
    <w:rsid w:val="00B30AF3"/>
    <w:rsid w:val="00B32AB6"/>
    <w:rsid w:val="00B32F23"/>
    <w:rsid w:val="00B33C75"/>
    <w:rsid w:val="00B35E45"/>
    <w:rsid w:val="00B36E86"/>
    <w:rsid w:val="00B40C2F"/>
    <w:rsid w:val="00B40DD4"/>
    <w:rsid w:val="00B40E8A"/>
    <w:rsid w:val="00B42248"/>
    <w:rsid w:val="00B42637"/>
    <w:rsid w:val="00B4353C"/>
    <w:rsid w:val="00B4499B"/>
    <w:rsid w:val="00B46393"/>
    <w:rsid w:val="00B47488"/>
    <w:rsid w:val="00B523E0"/>
    <w:rsid w:val="00B5260A"/>
    <w:rsid w:val="00B52875"/>
    <w:rsid w:val="00B52F79"/>
    <w:rsid w:val="00B55EB2"/>
    <w:rsid w:val="00B5679F"/>
    <w:rsid w:val="00B61382"/>
    <w:rsid w:val="00B614FC"/>
    <w:rsid w:val="00B616B9"/>
    <w:rsid w:val="00B6243D"/>
    <w:rsid w:val="00B62F92"/>
    <w:rsid w:val="00B630B1"/>
    <w:rsid w:val="00B64445"/>
    <w:rsid w:val="00B675D6"/>
    <w:rsid w:val="00B70218"/>
    <w:rsid w:val="00B703A6"/>
    <w:rsid w:val="00B70C6C"/>
    <w:rsid w:val="00B711D5"/>
    <w:rsid w:val="00B72D84"/>
    <w:rsid w:val="00B739F1"/>
    <w:rsid w:val="00B7414B"/>
    <w:rsid w:val="00B7438E"/>
    <w:rsid w:val="00B744E1"/>
    <w:rsid w:val="00B74E9E"/>
    <w:rsid w:val="00B7536D"/>
    <w:rsid w:val="00B75B67"/>
    <w:rsid w:val="00B7633E"/>
    <w:rsid w:val="00B768CC"/>
    <w:rsid w:val="00B7753F"/>
    <w:rsid w:val="00B7788B"/>
    <w:rsid w:val="00B77A9B"/>
    <w:rsid w:val="00B77E36"/>
    <w:rsid w:val="00B801D4"/>
    <w:rsid w:val="00B8157F"/>
    <w:rsid w:val="00B8189A"/>
    <w:rsid w:val="00B8392E"/>
    <w:rsid w:val="00B84B26"/>
    <w:rsid w:val="00B85278"/>
    <w:rsid w:val="00B85744"/>
    <w:rsid w:val="00B87190"/>
    <w:rsid w:val="00B872D4"/>
    <w:rsid w:val="00B90C83"/>
    <w:rsid w:val="00B923DF"/>
    <w:rsid w:val="00B925B6"/>
    <w:rsid w:val="00B93E65"/>
    <w:rsid w:val="00B93F7E"/>
    <w:rsid w:val="00B94F08"/>
    <w:rsid w:val="00B95083"/>
    <w:rsid w:val="00B96F75"/>
    <w:rsid w:val="00B9701A"/>
    <w:rsid w:val="00BA031F"/>
    <w:rsid w:val="00BA09C2"/>
    <w:rsid w:val="00BA0B10"/>
    <w:rsid w:val="00BA0D85"/>
    <w:rsid w:val="00BA1628"/>
    <w:rsid w:val="00BA1CB9"/>
    <w:rsid w:val="00BA2284"/>
    <w:rsid w:val="00BA33BF"/>
    <w:rsid w:val="00BA3F19"/>
    <w:rsid w:val="00BA44AA"/>
    <w:rsid w:val="00BA4526"/>
    <w:rsid w:val="00BA4A8F"/>
    <w:rsid w:val="00BA5698"/>
    <w:rsid w:val="00BA69CF"/>
    <w:rsid w:val="00BA6AA1"/>
    <w:rsid w:val="00BA7CA1"/>
    <w:rsid w:val="00BB0643"/>
    <w:rsid w:val="00BB12E6"/>
    <w:rsid w:val="00BB1343"/>
    <w:rsid w:val="00BB1FED"/>
    <w:rsid w:val="00BB217F"/>
    <w:rsid w:val="00BB2CFB"/>
    <w:rsid w:val="00BB2E46"/>
    <w:rsid w:val="00BB2F22"/>
    <w:rsid w:val="00BB334C"/>
    <w:rsid w:val="00BB3AF2"/>
    <w:rsid w:val="00BB3CAC"/>
    <w:rsid w:val="00BB4143"/>
    <w:rsid w:val="00BB5D63"/>
    <w:rsid w:val="00BB643B"/>
    <w:rsid w:val="00BB6965"/>
    <w:rsid w:val="00BB6DA5"/>
    <w:rsid w:val="00BB7B2E"/>
    <w:rsid w:val="00BC0D6F"/>
    <w:rsid w:val="00BC217A"/>
    <w:rsid w:val="00BC358B"/>
    <w:rsid w:val="00BC3E8D"/>
    <w:rsid w:val="00BC6A1B"/>
    <w:rsid w:val="00BC71C6"/>
    <w:rsid w:val="00BD00AF"/>
    <w:rsid w:val="00BD0551"/>
    <w:rsid w:val="00BD0FB6"/>
    <w:rsid w:val="00BD10B4"/>
    <w:rsid w:val="00BD1997"/>
    <w:rsid w:val="00BD3059"/>
    <w:rsid w:val="00BD33F2"/>
    <w:rsid w:val="00BD3586"/>
    <w:rsid w:val="00BD3639"/>
    <w:rsid w:val="00BD4430"/>
    <w:rsid w:val="00BD44E0"/>
    <w:rsid w:val="00BD477B"/>
    <w:rsid w:val="00BD4CCF"/>
    <w:rsid w:val="00BD6E69"/>
    <w:rsid w:val="00BE1251"/>
    <w:rsid w:val="00BE1268"/>
    <w:rsid w:val="00BE21EA"/>
    <w:rsid w:val="00BE253A"/>
    <w:rsid w:val="00BE2665"/>
    <w:rsid w:val="00BE2941"/>
    <w:rsid w:val="00BE3AFD"/>
    <w:rsid w:val="00BE549D"/>
    <w:rsid w:val="00BE64CA"/>
    <w:rsid w:val="00BE67F7"/>
    <w:rsid w:val="00BE7C9B"/>
    <w:rsid w:val="00BF0178"/>
    <w:rsid w:val="00BF036B"/>
    <w:rsid w:val="00BF0940"/>
    <w:rsid w:val="00BF17B4"/>
    <w:rsid w:val="00BF236B"/>
    <w:rsid w:val="00BF386A"/>
    <w:rsid w:val="00BF62C9"/>
    <w:rsid w:val="00BF7146"/>
    <w:rsid w:val="00BF7A6F"/>
    <w:rsid w:val="00C00995"/>
    <w:rsid w:val="00C00BB5"/>
    <w:rsid w:val="00C00E45"/>
    <w:rsid w:val="00C0185C"/>
    <w:rsid w:val="00C01A73"/>
    <w:rsid w:val="00C029B6"/>
    <w:rsid w:val="00C03956"/>
    <w:rsid w:val="00C03C57"/>
    <w:rsid w:val="00C0483F"/>
    <w:rsid w:val="00C04DC0"/>
    <w:rsid w:val="00C04FB5"/>
    <w:rsid w:val="00C05BAB"/>
    <w:rsid w:val="00C064F9"/>
    <w:rsid w:val="00C0650E"/>
    <w:rsid w:val="00C06E42"/>
    <w:rsid w:val="00C07098"/>
    <w:rsid w:val="00C074BB"/>
    <w:rsid w:val="00C07FB8"/>
    <w:rsid w:val="00C125A7"/>
    <w:rsid w:val="00C12615"/>
    <w:rsid w:val="00C12A6A"/>
    <w:rsid w:val="00C12CF6"/>
    <w:rsid w:val="00C13AE8"/>
    <w:rsid w:val="00C16082"/>
    <w:rsid w:val="00C1637B"/>
    <w:rsid w:val="00C16C76"/>
    <w:rsid w:val="00C171C6"/>
    <w:rsid w:val="00C178F5"/>
    <w:rsid w:val="00C216A7"/>
    <w:rsid w:val="00C22162"/>
    <w:rsid w:val="00C22E21"/>
    <w:rsid w:val="00C240C0"/>
    <w:rsid w:val="00C24135"/>
    <w:rsid w:val="00C2526A"/>
    <w:rsid w:val="00C25BB5"/>
    <w:rsid w:val="00C26AB5"/>
    <w:rsid w:val="00C26D83"/>
    <w:rsid w:val="00C27668"/>
    <w:rsid w:val="00C30641"/>
    <w:rsid w:val="00C32D53"/>
    <w:rsid w:val="00C33071"/>
    <w:rsid w:val="00C33605"/>
    <w:rsid w:val="00C349E8"/>
    <w:rsid w:val="00C357A4"/>
    <w:rsid w:val="00C36CDC"/>
    <w:rsid w:val="00C37082"/>
    <w:rsid w:val="00C41DBF"/>
    <w:rsid w:val="00C42335"/>
    <w:rsid w:val="00C42656"/>
    <w:rsid w:val="00C42806"/>
    <w:rsid w:val="00C43599"/>
    <w:rsid w:val="00C44E75"/>
    <w:rsid w:val="00C45B0C"/>
    <w:rsid w:val="00C45B3A"/>
    <w:rsid w:val="00C4651B"/>
    <w:rsid w:val="00C4670F"/>
    <w:rsid w:val="00C500A1"/>
    <w:rsid w:val="00C508B6"/>
    <w:rsid w:val="00C50B1C"/>
    <w:rsid w:val="00C517FE"/>
    <w:rsid w:val="00C51836"/>
    <w:rsid w:val="00C52218"/>
    <w:rsid w:val="00C52277"/>
    <w:rsid w:val="00C52A3F"/>
    <w:rsid w:val="00C535B4"/>
    <w:rsid w:val="00C53E75"/>
    <w:rsid w:val="00C54689"/>
    <w:rsid w:val="00C54941"/>
    <w:rsid w:val="00C554D9"/>
    <w:rsid w:val="00C554DF"/>
    <w:rsid w:val="00C55660"/>
    <w:rsid w:val="00C55DAB"/>
    <w:rsid w:val="00C5708A"/>
    <w:rsid w:val="00C57986"/>
    <w:rsid w:val="00C60E02"/>
    <w:rsid w:val="00C61B32"/>
    <w:rsid w:val="00C630CE"/>
    <w:rsid w:val="00C643AD"/>
    <w:rsid w:val="00C649A3"/>
    <w:rsid w:val="00C65906"/>
    <w:rsid w:val="00C6699B"/>
    <w:rsid w:val="00C67B7E"/>
    <w:rsid w:val="00C72A37"/>
    <w:rsid w:val="00C74D3D"/>
    <w:rsid w:val="00C75176"/>
    <w:rsid w:val="00C75512"/>
    <w:rsid w:val="00C75A6F"/>
    <w:rsid w:val="00C76CD5"/>
    <w:rsid w:val="00C771BB"/>
    <w:rsid w:val="00C77D69"/>
    <w:rsid w:val="00C80C30"/>
    <w:rsid w:val="00C8353D"/>
    <w:rsid w:val="00C8422D"/>
    <w:rsid w:val="00C86025"/>
    <w:rsid w:val="00C8632D"/>
    <w:rsid w:val="00C87E64"/>
    <w:rsid w:val="00C905BF"/>
    <w:rsid w:val="00C93D3B"/>
    <w:rsid w:val="00C9570F"/>
    <w:rsid w:val="00C96988"/>
    <w:rsid w:val="00CA0919"/>
    <w:rsid w:val="00CA1A90"/>
    <w:rsid w:val="00CA2430"/>
    <w:rsid w:val="00CA2542"/>
    <w:rsid w:val="00CA26ED"/>
    <w:rsid w:val="00CA3CA8"/>
    <w:rsid w:val="00CA7568"/>
    <w:rsid w:val="00CB0D0C"/>
    <w:rsid w:val="00CB0E90"/>
    <w:rsid w:val="00CB0F49"/>
    <w:rsid w:val="00CB0F6C"/>
    <w:rsid w:val="00CB1C35"/>
    <w:rsid w:val="00CB1EE5"/>
    <w:rsid w:val="00CB393E"/>
    <w:rsid w:val="00CB5293"/>
    <w:rsid w:val="00CB5888"/>
    <w:rsid w:val="00CB5D26"/>
    <w:rsid w:val="00CB5FCD"/>
    <w:rsid w:val="00CB724D"/>
    <w:rsid w:val="00CB743B"/>
    <w:rsid w:val="00CB76B8"/>
    <w:rsid w:val="00CC0CA9"/>
    <w:rsid w:val="00CC1109"/>
    <w:rsid w:val="00CC173E"/>
    <w:rsid w:val="00CC1907"/>
    <w:rsid w:val="00CC1FE7"/>
    <w:rsid w:val="00CC2B64"/>
    <w:rsid w:val="00CC33DE"/>
    <w:rsid w:val="00CC4CB4"/>
    <w:rsid w:val="00CC4EB9"/>
    <w:rsid w:val="00CC59FA"/>
    <w:rsid w:val="00CC5FA9"/>
    <w:rsid w:val="00CD2F9C"/>
    <w:rsid w:val="00CD3010"/>
    <w:rsid w:val="00CD41D1"/>
    <w:rsid w:val="00CD51F1"/>
    <w:rsid w:val="00CD5FF8"/>
    <w:rsid w:val="00CD7D69"/>
    <w:rsid w:val="00CE04DA"/>
    <w:rsid w:val="00CE0E38"/>
    <w:rsid w:val="00CE1D77"/>
    <w:rsid w:val="00CE1E4F"/>
    <w:rsid w:val="00CE2905"/>
    <w:rsid w:val="00CE3A8B"/>
    <w:rsid w:val="00CE47C2"/>
    <w:rsid w:val="00CE627B"/>
    <w:rsid w:val="00CE643D"/>
    <w:rsid w:val="00CF049A"/>
    <w:rsid w:val="00CF11DD"/>
    <w:rsid w:val="00CF1CDC"/>
    <w:rsid w:val="00CF1E5C"/>
    <w:rsid w:val="00CF3518"/>
    <w:rsid w:val="00CF4A58"/>
    <w:rsid w:val="00CF5E1F"/>
    <w:rsid w:val="00CF6073"/>
    <w:rsid w:val="00CF639D"/>
    <w:rsid w:val="00CF6A26"/>
    <w:rsid w:val="00CF72AB"/>
    <w:rsid w:val="00D00274"/>
    <w:rsid w:val="00D0065C"/>
    <w:rsid w:val="00D0088B"/>
    <w:rsid w:val="00D01B86"/>
    <w:rsid w:val="00D031AE"/>
    <w:rsid w:val="00D0373B"/>
    <w:rsid w:val="00D04038"/>
    <w:rsid w:val="00D042AE"/>
    <w:rsid w:val="00D04F69"/>
    <w:rsid w:val="00D06AEF"/>
    <w:rsid w:val="00D0717E"/>
    <w:rsid w:val="00D11CB8"/>
    <w:rsid w:val="00D12AFB"/>
    <w:rsid w:val="00D12E55"/>
    <w:rsid w:val="00D13844"/>
    <w:rsid w:val="00D13892"/>
    <w:rsid w:val="00D13C35"/>
    <w:rsid w:val="00D13D18"/>
    <w:rsid w:val="00D142A0"/>
    <w:rsid w:val="00D149B4"/>
    <w:rsid w:val="00D15ACD"/>
    <w:rsid w:val="00D16BDA"/>
    <w:rsid w:val="00D16E4F"/>
    <w:rsid w:val="00D2014D"/>
    <w:rsid w:val="00D20BAF"/>
    <w:rsid w:val="00D211AC"/>
    <w:rsid w:val="00D21CD1"/>
    <w:rsid w:val="00D22934"/>
    <w:rsid w:val="00D22A41"/>
    <w:rsid w:val="00D24CAC"/>
    <w:rsid w:val="00D26C0A"/>
    <w:rsid w:val="00D26ED3"/>
    <w:rsid w:val="00D27296"/>
    <w:rsid w:val="00D27AD1"/>
    <w:rsid w:val="00D27B14"/>
    <w:rsid w:val="00D30F5D"/>
    <w:rsid w:val="00D31552"/>
    <w:rsid w:val="00D31845"/>
    <w:rsid w:val="00D3200F"/>
    <w:rsid w:val="00D32750"/>
    <w:rsid w:val="00D32A54"/>
    <w:rsid w:val="00D34567"/>
    <w:rsid w:val="00D352A8"/>
    <w:rsid w:val="00D35651"/>
    <w:rsid w:val="00D35D77"/>
    <w:rsid w:val="00D36213"/>
    <w:rsid w:val="00D37117"/>
    <w:rsid w:val="00D37341"/>
    <w:rsid w:val="00D41686"/>
    <w:rsid w:val="00D41765"/>
    <w:rsid w:val="00D419CF"/>
    <w:rsid w:val="00D41B05"/>
    <w:rsid w:val="00D423F4"/>
    <w:rsid w:val="00D42DA5"/>
    <w:rsid w:val="00D51ECD"/>
    <w:rsid w:val="00D52BC2"/>
    <w:rsid w:val="00D52D10"/>
    <w:rsid w:val="00D5304B"/>
    <w:rsid w:val="00D539C1"/>
    <w:rsid w:val="00D53F34"/>
    <w:rsid w:val="00D54346"/>
    <w:rsid w:val="00D558CC"/>
    <w:rsid w:val="00D55BA7"/>
    <w:rsid w:val="00D56135"/>
    <w:rsid w:val="00D6079F"/>
    <w:rsid w:val="00D62F53"/>
    <w:rsid w:val="00D63398"/>
    <w:rsid w:val="00D674FA"/>
    <w:rsid w:val="00D67FE8"/>
    <w:rsid w:val="00D73341"/>
    <w:rsid w:val="00D750E9"/>
    <w:rsid w:val="00D75A63"/>
    <w:rsid w:val="00D76309"/>
    <w:rsid w:val="00D7726A"/>
    <w:rsid w:val="00D800CA"/>
    <w:rsid w:val="00D82F56"/>
    <w:rsid w:val="00D85C25"/>
    <w:rsid w:val="00D8666A"/>
    <w:rsid w:val="00D86D6D"/>
    <w:rsid w:val="00D9036D"/>
    <w:rsid w:val="00D90382"/>
    <w:rsid w:val="00D90D61"/>
    <w:rsid w:val="00D914A5"/>
    <w:rsid w:val="00D92D75"/>
    <w:rsid w:val="00D9479D"/>
    <w:rsid w:val="00D9593E"/>
    <w:rsid w:val="00D959F6"/>
    <w:rsid w:val="00D9606C"/>
    <w:rsid w:val="00D96B58"/>
    <w:rsid w:val="00D96B95"/>
    <w:rsid w:val="00D9710B"/>
    <w:rsid w:val="00D97AA6"/>
    <w:rsid w:val="00DA02E4"/>
    <w:rsid w:val="00DA0362"/>
    <w:rsid w:val="00DA0AB4"/>
    <w:rsid w:val="00DA118E"/>
    <w:rsid w:val="00DA1D1C"/>
    <w:rsid w:val="00DA27E9"/>
    <w:rsid w:val="00DA2CB6"/>
    <w:rsid w:val="00DA2FFA"/>
    <w:rsid w:val="00DA3127"/>
    <w:rsid w:val="00DA3378"/>
    <w:rsid w:val="00DA45F6"/>
    <w:rsid w:val="00DA4A1F"/>
    <w:rsid w:val="00DA70BC"/>
    <w:rsid w:val="00DA7C10"/>
    <w:rsid w:val="00DB17A4"/>
    <w:rsid w:val="00DB222E"/>
    <w:rsid w:val="00DB2D82"/>
    <w:rsid w:val="00DB2F14"/>
    <w:rsid w:val="00DB3391"/>
    <w:rsid w:val="00DB3801"/>
    <w:rsid w:val="00DB382E"/>
    <w:rsid w:val="00DB3F4A"/>
    <w:rsid w:val="00DB3F96"/>
    <w:rsid w:val="00DB4939"/>
    <w:rsid w:val="00DB653B"/>
    <w:rsid w:val="00DB786E"/>
    <w:rsid w:val="00DC192B"/>
    <w:rsid w:val="00DC192D"/>
    <w:rsid w:val="00DC24DF"/>
    <w:rsid w:val="00DC26B6"/>
    <w:rsid w:val="00DC2842"/>
    <w:rsid w:val="00DC28DE"/>
    <w:rsid w:val="00DC324A"/>
    <w:rsid w:val="00DC5817"/>
    <w:rsid w:val="00DC5818"/>
    <w:rsid w:val="00DC621B"/>
    <w:rsid w:val="00DC721C"/>
    <w:rsid w:val="00DD01A2"/>
    <w:rsid w:val="00DD0F92"/>
    <w:rsid w:val="00DD1AC5"/>
    <w:rsid w:val="00DD3E33"/>
    <w:rsid w:val="00DD6477"/>
    <w:rsid w:val="00DD7034"/>
    <w:rsid w:val="00DD789F"/>
    <w:rsid w:val="00DD7ED8"/>
    <w:rsid w:val="00DE07A7"/>
    <w:rsid w:val="00DE139D"/>
    <w:rsid w:val="00DE199F"/>
    <w:rsid w:val="00DE2545"/>
    <w:rsid w:val="00DE457F"/>
    <w:rsid w:val="00DE4C4F"/>
    <w:rsid w:val="00DE602E"/>
    <w:rsid w:val="00DE6C9B"/>
    <w:rsid w:val="00DE72B5"/>
    <w:rsid w:val="00DE7822"/>
    <w:rsid w:val="00DF1247"/>
    <w:rsid w:val="00DF1A36"/>
    <w:rsid w:val="00DF226A"/>
    <w:rsid w:val="00DF2632"/>
    <w:rsid w:val="00DF2AD5"/>
    <w:rsid w:val="00DF3ED2"/>
    <w:rsid w:val="00DF3F41"/>
    <w:rsid w:val="00DF52D9"/>
    <w:rsid w:val="00DF53DD"/>
    <w:rsid w:val="00DF5572"/>
    <w:rsid w:val="00E014E1"/>
    <w:rsid w:val="00E01E63"/>
    <w:rsid w:val="00E02B08"/>
    <w:rsid w:val="00E02C94"/>
    <w:rsid w:val="00E0326D"/>
    <w:rsid w:val="00E03331"/>
    <w:rsid w:val="00E0375D"/>
    <w:rsid w:val="00E03834"/>
    <w:rsid w:val="00E040BD"/>
    <w:rsid w:val="00E04617"/>
    <w:rsid w:val="00E04D39"/>
    <w:rsid w:val="00E05D6A"/>
    <w:rsid w:val="00E06714"/>
    <w:rsid w:val="00E06E62"/>
    <w:rsid w:val="00E10D4E"/>
    <w:rsid w:val="00E110AC"/>
    <w:rsid w:val="00E11909"/>
    <w:rsid w:val="00E12099"/>
    <w:rsid w:val="00E13B56"/>
    <w:rsid w:val="00E14086"/>
    <w:rsid w:val="00E150AF"/>
    <w:rsid w:val="00E1546C"/>
    <w:rsid w:val="00E1549F"/>
    <w:rsid w:val="00E165F6"/>
    <w:rsid w:val="00E166F0"/>
    <w:rsid w:val="00E17F91"/>
    <w:rsid w:val="00E20F5C"/>
    <w:rsid w:val="00E21EE9"/>
    <w:rsid w:val="00E225E0"/>
    <w:rsid w:val="00E22F28"/>
    <w:rsid w:val="00E23559"/>
    <w:rsid w:val="00E24F89"/>
    <w:rsid w:val="00E27888"/>
    <w:rsid w:val="00E30C27"/>
    <w:rsid w:val="00E32841"/>
    <w:rsid w:val="00E33BB1"/>
    <w:rsid w:val="00E34062"/>
    <w:rsid w:val="00E34235"/>
    <w:rsid w:val="00E34378"/>
    <w:rsid w:val="00E350AF"/>
    <w:rsid w:val="00E363C8"/>
    <w:rsid w:val="00E3680B"/>
    <w:rsid w:val="00E37634"/>
    <w:rsid w:val="00E37E5F"/>
    <w:rsid w:val="00E40377"/>
    <w:rsid w:val="00E41093"/>
    <w:rsid w:val="00E42976"/>
    <w:rsid w:val="00E436FE"/>
    <w:rsid w:val="00E43C21"/>
    <w:rsid w:val="00E44438"/>
    <w:rsid w:val="00E4574E"/>
    <w:rsid w:val="00E4679A"/>
    <w:rsid w:val="00E46D02"/>
    <w:rsid w:val="00E5013B"/>
    <w:rsid w:val="00E5087E"/>
    <w:rsid w:val="00E517B3"/>
    <w:rsid w:val="00E537C7"/>
    <w:rsid w:val="00E55062"/>
    <w:rsid w:val="00E55EE6"/>
    <w:rsid w:val="00E56225"/>
    <w:rsid w:val="00E563F0"/>
    <w:rsid w:val="00E5749D"/>
    <w:rsid w:val="00E600A9"/>
    <w:rsid w:val="00E6058B"/>
    <w:rsid w:val="00E608B9"/>
    <w:rsid w:val="00E6186F"/>
    <w:rsid w:val="00E61A08"/>
    <w:rsid w:val="00E61CFD"/>
    <w:rsid w:val="00E62577"/>
    <w:rsid w:val="00E6327E"/>
    <w:rsid w:val="00E63D54"/>
    <w:rsid w:val="00E64B34"/>
    <w:rsid w:val="00E65C19"/>
    <w:rsid w:val="00E66BC9"/>
    <w:rsid w:val="00E7025B"/>
    <w:rsid w:val="00E71466"/>
    <w:rsid w:val="00E7348E"/>
    <w:rsid w:val="00E734CE"/>
    <w:rsid w:val="00E73F85"/>
    <w:rsid w:val="00E74FAC"/>
    <w:rsid w:val="00E760FB"/>
    <w:rsid w:val="00E76554"/>
    <w:rsid w:val="00E814D0"/>
    <w:rsid w:val="00E817CD"/>
    <w:rsid w:val="00E82D71"/>
    <w:rsid w:val="00E85110"/>
    <w:rsid w:val="00E855B7"/>
    <w:rsid w:val="00E85DB5"/>
    <w:rsid w:val="00E85DC4"/>
    <w:rsid w:val="00E864AF"/>
    <w:rsid w:val="00E87278"/>
    <w:rsid w:val="00E87548"/>
    <w:rsid w:val="00E90B9B"/>
    <w:rsid w:val="00E91564"/>
    <w:rsid w:val="00E92931"/>
    <w:rsid w:val="00E939E6"/>
    <w:rsid w:val="00E93FAA"/>
    <w:rsid w:val="00E94411"/>
    <w:rsid w:val="00E94C4E"/>
    <w:rsid w:val="00E95C66"/>
    <w:rsid w:val="00E96001"/>
    <w:rsid w:val="00E965C9"/>
    <w:rsid w:val="00E97E46"/>
    <w:rsid w:val="00E97E64"/>
    <w:rsid w:val="00E97EF3"/>
    <w:rsid w:val="00EA1C31"/>
    <w:rsid w:val="00EA1C48"/>
    <w:rsid w:val="00EA1F0A"/>
    <w:rsid w:val="00EA5EC0"/>
    <w:rsid w:val="00EA6595"/>
    <w:rsid w:val="00EA7608"/>
    <w:rsid w:val="00EB2EEF"/>
    <w:rsid w:val="00EB3E1F"/>
    <w:rsid w:val="00EB3E28"/>
    <w:rsid w:val="00EB4035"/>
    <w:rsid w:val="00EB50C6"/>
    <w:rsid w:val="00EB79DF"/>
    <w:rsid w:val="00EC07FE"/>
    <w:rsid w:val="00EC09AD"/>
    <w:rsid w:val="00EC0E0E"/>
    <w:rsid w:val="00EC20C9"/>
    <w:rsid w:val="00EC381C"/>
    <w:rsid w:val="00EC3871"/>
    <w:rsid w:val="00EC486D"/>
    <w:rsid w:val="00EC4892"/>
    <w:rsid w:val="00EC53ED"/>
    <w:rsid w:val="00EC6522"/>
    <w:rsid w:val="00EC6C24"/>
    <w:rsid w:val="00EC6DC8"/>
    <w:rsid w:val="00EC717E"/>
    <w:rsid w:val="00EC7BDC"/>
    <w:rsid w:val="00EC7ED8"/>
    <w:rsid w:val="00ED01CF"/>
    <w:rsid w:val="00ED1DF9"/>
    <w:rsid w:val="00ED2C0C"/>
    <w:rsid w:val="00ED2D23"/>
    <w:rsid w:val="00ED2E0E"/>
    <w:rsid w:val="00ED3C41"/>
    <w:rsid w:val="00ED470D"/>
    <w:rsid w:val="00ED6ACA"/>
    <w:rsid w:val="00EE0021"/>
    <w:rsid w:val="00EE0A9E"/>
    <w:rsid w:val="00EE1339"/>
    <w:rsid w:val="00EE1DBB"/>
    <w:rsid w:val="00EE21EF"/>
    <w:rsid w:val="00EE2228"/>
    <w:rsid w:val="00EE2330"/>
    <w:rsid w:val="00EE24E7"/>
    <w:rsid w:val="00EE2ECD"/>
    <w:rsid w:val="00EE3166"/>
    <w:rsid w:val="00EE3EA8"/>
    <w:rsid w:val="00EE48CB"/>
    <w:rsid w:val="00EE5386"/>
    <w:rsid w:val="00EE53AB"/>
    <w:rsid w:val="00EE59F6"/>
    <w:rsid w:val="00EE5C0B"/>
    <w:rsid w:val="00EE6E15"/>
    <w:rsid w:val="00EE76D1"/>
    <w:rsid w:val="00EF06C5"/>
    <w:rsid w:val="00EF135E"/>
    <w:rsid w:val="00EF1B5C"/>
    <w:rsid w:val="00EF1B73"/>
    <w:rsid w:val="00EF3CB0"/>
    <w:rsid w:val="00EF4236"/>
    <w:rsid w:val="00EF4936"/>
    <w:rsid w:val="00EF5145"/>
    <w:rsid w:val="00EF5CE3"/>
    <w:rsid w:val="00EF61EC"/>
    <w:rsid w:val="00EF69A4"/>
    <w:rsid w:val="00EF6BC3"/>
    <w:rsid w:val="00EF720C"/>
    <w:rsid w:val="00F00075"/>
    <w:rsid w:val="00F00148"/>
    <w:rsid w:val="00F013E9"/>
    <w:rsid w:val="00F0180A"/>
    <w:rsid w:val="00F02D37"/>
    <w:rsid w:val="00F033D8"/>
    <w:rsid w:val="00F039AE"/>
    <w:rsid w:val="00F042AB"/>
    <w:rsid w:val="00F0452F"/>
    <w:rsid w:val="00F05361"/>
    <w:rsid w:val="00F05B45"/>
    <w:rsid w:val="00F05DA2"/>
    <w:rsid w:val="00F10E1E"/>
    <w:rsid w:val="00F11D88"/>
    <w:rsid w:val="00F131D3"/>
    <w:rsid w:val="00F13918"/>
    <w:rsid w:val="00F13CD6"/>
    <w:rsid w:val="00F14D9A"/>
    <w:rsid w:val="00F152E0"/>
    <w:rsid w:val="00F15541"/>
    <w:rsid w:val="00F15563"/>
    <w:rsid w:val="00F16392"/>
    <w:rsid w:val="00F16F78"/>
    <w:rsid w:val="00F210E3"/>
    <w:rsid w:val="00F21187"/>
    <w:rsid w:val="00F21E92"/>
    <w:rsid w:val="00F22A1C"/>
    <w:rsid w:val="00F22C04"/>
    <w:rsid w:val="00F23246"/>
    <w:rsid w:val="00F23615"/>
    <w:rsid w:val="00F24421"/>
    <w:rsid w:val="00F24C27"/>
    <w:rsid w:val="00F25860"/>
    <w:rsid w:val="00F27452"/>
    <w:rsid w:val="00F277FD"/>
    <w:rsid w:val="00F27D4B"/>
    <w:rsid w:val="00F309ED"/>
    <w:rsid w:val="00F30FE3"/>
    <w:rsid w:val="00F3151E"/>
    <w:rsid w:val="00F31DE7"/>
    <w:rsid w:val="00F32EE0"/>
    <w:rsid w:val="00F3339D"/>
    <w:rsid w:val="00F34B5E"/>
    <w:rsid w:val="00F35AE3"/>
    <w:rsid w:val="00F35D8B"/>
    <w:rsid w:val="00F36F40"/>
    <w:rsid w:val="00F3740F"/>
    <w:rsid w:val="00F4022E"/>
    <w:rsid w:val="00F40243"/>
    <w:rsid w:val="00F40270"/>
    <w:rsid w:val="00F4096C"/>
    <w:rsid w:val="00F40A2E"/>
    <w:rsid w:val="00F40BCD"/>
    <w:rsid w:val="00F42361"/>
    <w:rsid w:val="00F42D2C"/>
    <w:rsid w:val="00F43507"/>
    <w:rsid w:val="00F43AB8"/>
    <w:rsid w:val="00F43E38"/>
    <w:rsid w:val="00F44C60"/>
    <w:rsid w:val="00F4505C"/>
    <w:rsid w:val="00F5024C"/>
    <w:rsid w:val="00F51723"/>
    <w:rsid w:val="00F51FD2"/>
    <w:rsid w:val="00F5302E"/>
    <w:rsid w:val="00F53C8C"/>
    <w:rsid w:val="00F542CB"/>
    <w:rsid w:val="00F54CC6"/>
    <w:rsid w:val="00F561E4"/>
    <w:rsid w:val="00F5630D"/>
    <w:rsid w:val="00F56318"/>
    <w:rsid w:val="00F567A7"/>
    <w:rsid w:val="00F573C3"/>
    <w:rsid w:val="00F578E9"/>
    <w:rsid w:val="00F604D8"/>
    <w:rsid w:val="00F60F05"/>
    <w:rsid w:val="00F60F66"/>
    <w:rsid w:val="00F617D3"/>
    <w:rsid w:val="00F63449"/>
    <w:rsid w:val="00F63C5B"/>
    <w:rsid w:val="00F6406F"/>
    <w:rsid w:val="00F655D4"/>
    <w:rsid w:val="00F65827"/>
    <w:rsid w:val="00F66050"/>
    <w:rsid w:val="00F67496"/>
    <w:rsid w:val="00F67927"/>
    <w:rsid w:val="00F67AB5"/>
    <w:rsid w:val="00F7038A"/>
    <w:rsid w:val="00F70A94"/>
    <w:rsid w:val="00F70D10"/>
    <w:rsid w:val="00F70EA7"/>
    <w:rsid w:val="00F72DF8"/>
    <w:rsid w:val="00F7345B"/>
    <w:rsid w:val="00F74394"/>
    <w:rsid w:val="00F753D0"/>
    <w:rsid w:val="00F758C9"/>
    <w:rsid w:val="00F77452"/>
    <w:rsid w:val="00F800E5"/>
    <w:rsid w:val="00F83535"/>
    <w:rsid w:val="00F83AEC"/>
    <w:rsid w:val="00F83F73"/>
    <w:rsid w:val="00F85296"/>
    <w:rsid w:val="00F85509"/>
    <w:rsid w:val="00F858ED"/>
    <w:rsid w:val="00F86749"/>
    <w:rsid w:val="00F87F91"/>
    <w:rsid w:val="00F9198E"/>
    <w:rsid w:val="00F93B76"/>
    <w:rsid w:val="00F93EF4"/>
    <w:rsid w:val="00F9455C"/>
    <w:rsid w:val="00F94AAF"/>
    <w:rsid w:val="00F95128"/>
    <w:rsid w:val="00F961B7"/>
    <w:rsid w:val="00F97374"/>
    <w:rsid w:val="00F975CB"/>
    <w:rsid w:val="00F97DD8"/>
    <w:rsid w:val="00FA117D"/>
    <w:rsid w:val="00FA1398"/>
    <w:rsid w:val="00FA1C64"/>
    <w:rsid w:val="00FA2138"/>
    <w:rsid w:val="00FA2C45"/>
    <w:rsid w:val="00FA33C3"/>
    <w:rsid w:val="00FA4013"/>
    <w:rsid w:val="00FA411D"/>
    <w:rsid w:val="00FA51DD"/>
    <w:rsid w:val="00FA56C2"/>
    <w:rsid w:val="00FA65E8"/>
    <w:rsid w:val="00FB0372"/>
    <w:rsid w:val="00FB0397"/>
    <w:rsid w:val="00FB0430"/>
    <w:rsid w:val="00FB25F5"/>
    <w:rsid w:val="00FB3269"/>
    <w:rsid w:val="00FB38E1"/>
    <w:rsid w:val="00FB3BC6"/>
    <w:rsid w:val="00FB41AC"/>
    <w:rsid w:val="00FB47E2"/>
    <w:rsid w:val="00FB5BBD"/>
    <w:rsid w:val="00FB5F0C"/>
    <w:rsid w:val="00FB6109"/>
    <w:rsid w:val="00FB6B17"/>
    <w:rsid w:val="00FB700F"/>
    <w:rsid w:val="00FB71C4"/>
    <w:rsid w:val="00FB771E"/>
    <w:rsid w:val="00FB77C7"/>
    <w:rsid w:val="00FC0191"/>
    <w:rsid w:val="00FC11BC"/>
    <w:rsid w:val="00FC1A6C"/>
    <w:rsid w:val="00FC2171"/>
    <w:rsid w:val="00FC24DA"/>
    <w:rsid w:val="00FC25D6"/>
    <w:rsid w:val="00FC2CA9"/>
    <w:rsid w:val="00FC4410"/>
    <w:rsid w:val="00FC45EC"/>
    <w:rsid w:val="00FC4D3E"/>
    <w:rsid w:val="00FC553F"/>
    <w:rsid w:val="00FC588D"/>
    <w:rsid w:val="00FC68AD"/>
    <w:rsid w:val="00FC6E5C"/>
    <w:rsid w:val="00FC70A3"/>
    <w:rsid w:val="00FC7141"/>
    <w:rsid w:val="00FD0547"/>
    <w:rsid w:val="00FD06DF"/>
    <w:rsid w:val="00FD0B33"/>
    <w:rsid w:val="00FD20BA"/>
    <w:rsid w:val="00FD24E2"/>
    <w:rsid w:val="00FD4832"/>
    <w:rsid w:val="00FD4C19"/>
    <w:rsid w:val="00FD59D6"/>
    <w:rsid w:val="00FD6669"/>
    <w:rsid w:val="00FD6CF2"/>
    <w:rsid w:val="00FD779C"/>
    <w:rsid w:val="00FD7D4C"/>
    <w:rsid w:val="00FE0494"/>
    <w:rsid w:val="00FE143B"/>
    <w:rsid w:val="00FE1B7D"/>
    <w:rsid w:val="00FE1E35"/>
    <w:rsid w:val="00FE34F0"/>
    <w:rsid w:val="00FE377F"/>
    <w:rsid w:val="00FE38E6"/>
    <w:rsid w:val="00FE495F"/>
    <w:rsid w:val="00FE54FF"/>
    <w:rsid w:val="00FE5F35"/>
    <w:rsid w:val="00FE6212"/>
    <w:rsid w:val="00FE6C4E"/>
    <w:rsid w:val="00FE6E02"/>
    <w:rsid w:val="00FE791B"/>
    <w:rsid w:val="00FE7E3F"/>
    <w:rsid w:val="00FF0C35"/>
    <w:rsid w:val="00FF10C4"/>
    <w:rsid w:val="00FF1A2C"/>
    <w:rsid w:val="00FF231E"/>
    <w:rsid w:val="00FF2810"/>
    <w:rsid w:val="00FF2BDB"/>
    <w:rsid w:val="00FF5187"/>
    <w:rsid w:val="00FF6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B5897"/>
  <w15:chartTrackingRefBased/>
  <w15:docId w15:val="{4D91965C-4CC9-433C-BA56-7F2E4A523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04E9"/>
    <w:pPr>
      <w:tabs>
        <w:tab w:val="center" w:pos="4680"/>
        <w:tab w:val="right" w:pos="9360"/>
      </w:tabs>
      <w:spacing w:line="240" w:lineRule="auto"/>
    </w:pPr>
  </w:style>
  <w:style w:type="character" w:customStyle="1" w:styleId="HeaderChar">
    <w:name w:val="Header Char"/>
    <w:basedOn w:val="DefaultParagraphFont"/>
    <w:link w:val="Header"/>
    <w:uiPriority w:val="99"/>
    <w:rsid w:val="006104E9"/>
  </w:style>
  <w:style w:type="paragraph" w:styleId="Footer">
    <w:name w:val="footer"/>
    <w:basedOn w:val="Normal"/>
    <w:link w:val="FooterChar"/>
    <w:uiPriority w:val="99"/>
    <w:unhideWhenUsed/>
    <w:rsid w:val="006104E9"/>
    <w:pPr>
      <w:tabs>
        <w:tab w:val="center" w:pos="4680"/>
        <w:tab w:val="right" w:pos="9360"/>
      </w:tabs>
      <w:spacing w:line="240" w:lineRule="auto"/>
    </w:pPr>
  </w:style>
  <w:style w:type="character" w:customStyle="1" w:styleId="FooterChar">
    <w:name w:val="Footer Char"/>
    <w:basedOn w:val="DefaultParagraphFont"/>
    <w:link w:val="Footer"/>
    <w:uiPriority w:val="99"/>
    <w:rsid w:val="006104E9"/>
  </w:style>
  <w:style w:type="table" w:styleId="TableGrid">
    <w:name w:val="Table Grid"/>
    <w:basedOn w:val="TableNormal"/>
    <w:uiPriority w:val="39"/>
    <w:rsid w:val="003E090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F72AB"/>
    <w:pPr>
      <w:contextualSpacing/>
    </w:pPr>
  </w:style>
  <w:style w:type="character" w:styleId="CommentReference">
    <w:name w:val="annotation reference"/>
    <w:basedOn w:val="DefaultParagraphFont"/>
    <w:uiPriority w:val="99"/>
    <w:semiHidden/>
    <w:unhideWhenUsed/>
    <w:rsid w:val="005C0301"/>
    <w:rPr>
      <w:sz w:val="16"/>
      <w:szCs w:val="16"/>
    </w:rPr>
  </w:style>
  <w:style w:type="paragraph" w:styleId="CommentText">
    <w:name w:val="annotation text"/>
    <w:basedOn w:val="Normal"/>
    <w:link w:val="CommentTextChar"/>
    <w:uiPriority w:val="99"/>
    <w:semiHidden/>
    <w:unhideWhenUsed/>
    <w:rsid w:val="005C0301"/>
    <w:pPr>
      <w:spacing w:line="240" w:lineRule="auto"/>
    </w:pPr>
    <w:rPr>
      <w:sz w:val="20"/>
      <w:szCs w:val="20"/>
    </w:rPr>
  </w:style>
  <w:style w:type="character" w:customStyle="1" w:styleId="CommentTextChar">
    <w:name w:val="Comment Text Char"/>
    <w:basedOn w:val="DefaultParagraphFont"/>
    <w:link w:val="CommentText"/>
    <w:uiPriority w:val="99"/>
    <w:semiHidden/>
    <w:rsid w:val="005C0301"/>
    <w:rPr>
      <w:sz w:val="20"/>
      <w:szCs w:val="20"/>
    </w:rPr>
  </w:style>
  <w:style w:type="paragraph" w:styleId="CommentSubject">
    <w:name w:val="annotation subject"/>
    <w:basedOn w:val="CommentText"/>
    <w:next w:val="CommentText"/>
    <w:link w:val="CommentSubjectChar"/>
    <w:uiPriority w:val="99"/>
    <w:semiHidden/>
    <w:unhideWhenUsed/>
    <w:rsid w:val="005C0301"/>
    <w:rPr>
      <w:b/>
      <w:bCs/>
    </w:rPr>
  </w:style>
  <w:style w:type="character" w:customStyle="1" w:styleId="CommentSubjectChar">
    <w:name w:val="Comment Subject Char"/>
    <w:basedOn w:val="CommentTextChar"/>
    <w:link w:val="CommentSubject"/>
    <w:uiPriority w:val="99"/>
    <w:semiHidden/>
    <w:rsid w:val="005C0301"/>
    <w:rPr>
      <w:b/>
      <w:bCs/>
      <w:sz w:val="20"/>
      <w:szCs w:val="20"/>
    </w:rPr>
  </w:style>
  <w:style w:type="paragraph" w:styleId="BalloonText">
    <w:name w:val="Balloon Text"/>
    <w:basedOn w:val="Normal"/>
    <w:link w:val="BalloonTextChar"/>
    <w:uiPriority w:val="99"/>
    <w:semiHidden/>
    <w:unhideWhenUsed/>
    <w:rsid w:val="00A303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3C7"/>
    <w:rPr>
      <w:rFonts w:ascii="Segoe UI" w:hAnsi="Segoe UI" w:cs="Segoe UI"/>
      <w:sz w:val="18"/>
      <w:szCs w:val="18"/>
    </w:rPr>
  </w:style>
  <w:style w:type="character" w:styleId="Hyperlink">
    <w:name w:val="Hyperlink"/>
    <w:basedOn w:val="DefaultParagraphFont"/>
    <w:uiPriority w:val="99"/>
    <w:unhideWhenUsed/>
    <w:rsid w:val="00420D75"/>
    <w:rPr>
      <w:color w:val="0563C1" w:themeColor="hyperlink"/>
      <w:u w:val="single"/>
    </w:rPr>
  </w:style>
  <w:style w:type="character" w:styleId="UnresolvedMention">
    <w:name w:val="Unresolved Mention"/>
    <w:basedOn w:val="DefaultParagraphFont"/>
    <w:uiPriority w:val="99"/>
    <w:semiHidden/>
    <w:unhideWhenUsed/>
    <w:rsid w:val="00420D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947</Words>
  <Characters>73798</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mes, Nicky Nichole</dc:creator>
  <cp:keywords/>
  <dc:description/>
  <cp:lastModifiedBy>Sarah Rhymes</cp:lastModifiedBy>
  <cp:revision>2</cp:revision>
  <dcterms:created xsi:type="dcterms:W3CDTF">2022-05-12T15:43:00Z</dcterms:created>
  <dcterms:modified xsi:type="dcterms:W3CDTF">2022-05-12T15:43:00Z</dcterms:modified>
</cp:coreProperties>
</file>